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customXml/itemProps2.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commentsExtensible.xml" ContentType="application/vnd.openxmlformats-officedocument.wordprocessingml.commentsExtensible+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people.xml" ContentType="application/vnd.openxmlformats-officedocument.wordprocessingml.people+xml"/>
  <Override PartName="/word/glossary/document.xml" ContentType="application/vnd.openxmlformats-officedocument.wordprocessingml.document.glossary+xml"/>
  <Override PartName="/word/glossary/styles.xml" ContentType="application/vnd.openxmlformats-officedocument.wordprocessingml.styles+xml"/>
  <Override PartName="/word/glossary/settings.xml" ContentType="application/vnd.openxmlformats-officedocument.wordprocessingml.settings+xml"/>
  <Override PartName="/word/glossary/webSettings.xml" ContentType="application/vnd.openxmlformats-officedocument.wordprocessingml.webSettings+xml"/>
  <Override PartName="/word/glossary/fontTable.xml" ContentType="application/vnd.openxmlformats-officedocument.wordprocessingml.fontTable+xml"/>
  <Override PartName="/word/webextensions/taskpanes.xml" ContentType="application/vnd.ms-office.webextensiontaskpanes+xml"/>
  <Override PartName="/word/webextensions/webextension1.xml" ContentType="application/vnd.ms-office.webextension+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microsoft.com/office/2011/relationships/webextensiontaskpanes" Target="word/webextensions/taskpanes.xml"/><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sdt>
      <w:sdtPr>
        <w:id w:val="-1911841214"/>
        <w:docPartObj>
          <w:docPartGallery w:val="Cover Pages"/>
          <w:docPartUnique/>
        </w:docPartObj>
      </w:sdtPr>
      <w:sdtEndPr/>
      <w:sdtContent>
        <w:p w14:paraId="709F9552" w14:textId="21048F9C" w:rsidR="009F5B63" w:rsidRDefault="009F5B63">
          <w:r>
            <w:rPr>
              <w:noProof/>
            </w:rPr>
            <mc:AlternateContent>
              <mc:Choice Requires="wpg">
                <w:drawing>
                  <wp:anchor distT="0" distB="0" distL="114300" distR="114300" simplePos="0" relativeHeight="251659264" behindDoc="1" locked="0" layoutInCell="1" allowOverlap="1" wp14:anchorId="35306992" wp14:editId="11223D7B">
                    <wp:simplePos x="0" y="0"/>
                    <wp:positionH relativeFrom="page">
                      <wp:align>center</wp:align>
                    </wp:positionH>
                    <wp:positionV relativeFrom="page">
                      <wp:align>center</wp:align>
                    </wp:positionV>
                    <wp:extent cx="6852920" cy="9142730"/>
                    <wp:effectExtent l="0" t="0" r="0" b="129540"/>
                    <wp:wrapNone/>
                    <wp:docPr id="119" name="Group 119"/>
                    <wp:cNvGraphicFramePr/>
                    <a:graphic xmlns:a="http://schemas.openxmlformats.org/drawingml/2006/main">
                      <a:graphicData uri="http://schemas.microsoft.com/office/word/2010/wordprocessingGroup">
                        <wpg:wgp>
                          <wpg:cNvGrpSpPr/>
                          <wpg:grpSpPr>
                            <a:xfrm>
                              <a:off x="0" y="0"/>
                              <a:ext cx="6858000" cy="9271750"/>
                              <a:chOff x="0" y="0"/>
                              <a:chExt cx="6858000" cy="9271750"/>
                            </a:xfrm>
                          </wpg:grpSpPr>
                          <wps:wsp>
                            <wps:cNvPr id="120" name="Rectangle 120"/>
                            <wps:cNvSpPr/>
                            <wps:spPr>
                              <a:xfrm>
                                <a:off x="0" y="7315200"/>
                                <a:ext cx="6858000" cy="143182"/>
                              </a:xfrm>
                              <a:prstGeom prst="rect">
                                <a:avLst/>
                              </a:prstGeom>
                              <a:solidFill>
                                <a:schemeClr val="accent6">
                                  <a:lumMod val="40000"/>
                                  <a:lumOff val="60000"/>
                                </a:schemeClr>
                              </a:solidFill>
                              <a:ln>
                                <a:noFill/>
                              </a:ln>
                            </wps:spPr>
                            <wps:style>
                              <a:lnRef idx="2">
                                <a:schemeClr val="accent1">
                                  <a:shade val="50000"/>
                                </a:schemeClr>
                              </a:lnRef>
                              <a:fillRef idx="1">
                                <a:schemeClr val="accent1"/>
                              </a:fillRef>
                              <a:effectRef idx="0">
                                <a:schemeClr val="accent1"/>
                              </a:effectRef>
                              <a:fontRef idx="minor">
                                <a:schemeClr val="lt1"/>
                              </a:fontRef>
                            </wps:style>
                            <wps:bodyPr rot="0" spcFirstLastPara="0" vertOverflow="overflow" horzOverflow="overflow" vert="horz" wrap="square" lIns="91440" tIns="45720" rIns="91440" bIns="45720" numCol="1" spcCol="0" rtlCol="0" fromWordArt="0" anchor="ctr" anchorCtr="0" forceAA="0" compatLnSpc="1">
                              <a:prstTxWarp prst="textNoShape">
                                <a:avLst/>
                              </a:prstTxWarp>
                              <a:noAutofit/>
                            </wps:bodyPr>
                          </wps:wsp>
                          <wps:wsp>
                            <wps:cNvPr id="121" name="Rectangle 121"/>
                            <wps:cNvSpPr/>
                            <wps:spPr>
                              <a:xfrm>
                                <a:off x="0" y="7439025"/>
                                <a:ext cx="6858000" cy="1832725"/>
                              </a:xfrm>
                              <a:prstGeom prst="rect">
                                <a:avLst/>
                              </a:prstGeom>
                              <a:solidFill>
                                <a:schemeClr val="accent6"/>
                              </a:solidFill>
                              <a:ln>
                                <a:noFill/>
                              </a:ln>
                            </wps:spPr>
                            <wps:style>
                              <a:lnRef idx="0">
                                <a:scrgbClr r="0" g="0" b="0"/>
                              </a:lnRef>
                              <a:fillRef idx="0">
                                <a:scrgbClr r="0" g="0" b="0"/>
                              </a:fillRef>
                              <a:effectRef idx="0">
                                <a:scrgbClr r="0" g="0" b="0"/>
                              </a:effectRef>
                              <a:fontRef idx="minor">
                                <a:schemeClr val="lt1"/>
                              </a:fontRef>
                            </wps:style>
                            <wps:txbx>
                              <w:txbxContent>
                                <w:bookmarkStart w:id="0" w:name="_Hlk65568988"/>
                                <w:p w14:paraId="7EF537F2" w14:textId="6E391E8B" w:rsidR="00D17A0A" w:rsidRDefault="00A35DD1">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0"/>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A35DD1">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1" w:name="_Hlk65568204"/>
                                  <w:r w:rsidR="00D17A0A">
                                    <w:rPr>
                                      <w:caps/>
                                      <w:color w:val="FFFFFF" w:themeColor="background1"/>
                                    </w:rPr>
                                    <w:t>|</w:t>
                                  </w:r>
                                  <w:bookmarkEnd w:id="1"/>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wps:txbx>
                            <wps:bodyPr rot="0" spcFirstLastPara="0" vertOverflow="overflow" horzOverflow="overflow" vert="horz" wrap="square" lIns="457200" tIns="182880" rIns="457200" bIns="457200" numCol="1" spcCol="0" rtlCol="0" fromWordArt="0" anchor="b" anchorCtr="0" forceAA="0" compatLnSpc="1">
                              <a:prstTxWarp prst="textNoShape">
                                <a:avLst/>
                              </a:prstTxWarp>
                              <a:noAutofit/>
                            </wps:bodyPr>
                          </wps:wsp>
                          <wps:wsp>
                            <wps:cNvPr id="122" name="Text Box 122"/>
                            <wps:cNvSpPr txBox="1"/>
                            <wps:spPr>
                              <a:xfrm>
                                <a:off x="0" y="0"/>
                                <a:ext cx="6858000" cy="7315200"/>
                              </a:xfrm>
                              <a:prstGeom prst="rect">
                                <a:avLst/>
                              </a:prstGeom>
                              <a:noFill/>
                              <a:ln w="6350">
                                <a:noFill/>
                              </a:ln>
                              <a:effectLst/>
                            </wps:spPr>
                            <wps:style>
                              <a:lnRef idx="0">
                                <a:schemeClr val="accent1"/>
                              </a:lnRef>
                              <a:fillRef idx="0">
                                <a:schemeClr val="accent1"/>
                              </a:fillRef>
                              <a:effectRef idx="0">
                                <a:schemeClr val="accent1"/>
                              </a:effectRef>
                              <a:fontRef idx="minor">
                                <a:schemeClr val="dk1"/>
                              </a:fontRef>
                            </wps:style>
                            <wps:txbx>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wps:txbx>
                            <wps:bodyPr rot="0" spcFirstLastPara="0" vertOverflow="overflow" horzOverflow="overflow" vert="horz" wrap="square" lIns="457200" tIns="457200" rIns="457200" bIns="457200" numCol="1" spcCol="0" rtlCol="0" fromWordArt="0" anchor="ctr" anchorCtr="0" forceAA="0" compatLnSpc="1">
                              <a:prstTxWarp prst="textNoShape">
                                <a:avLst/>
                              </a:prstTxWarp>
                              <a:noAutofit/>
                            </wps:bodyPr>
                          </wps:wsp>
                        </wpg:wgp>
                      </a:graphicData>
                    </a:graphic>
                    <wp14:sizeRelH relativeFrom="page">
                      <wp14:pctWidth>88200</wp14:pctWidth>
                    </wp14:sizeRelH>
                    <wp14:sizeRelV relativeFrom="page">
                      <wp14:pctHeight>90900</wp14:pctHeight>
                    </wp14:sizeRelV>
                  </wp:anchor>
                </w:drawing>
              </mc:Choice>
              <mc:Fallback>
                <w:pict>
                  <v:group w14:anchorId="35306992" id="Group 119" o:spid="_x0000_s1026" style="position:absolute;margin-left:0;margin-top:0;width:539.6pt;height:719.9pt;z-index:-251657216;mso-width-percent:882;mso-height-percent:909;mso-position-horizontal:center;mso-position-horizontal-relative:page;mso-position-vertical:center;mso-position-vertical-relative:page;mso-width-percent:882;mso-height-percent:909" coordsize="68580,92717"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">
                    <v:rect id="Rectangle 120" o:spid="_x0000_s1027" style="position:absolute;top:73152;width:68580;height:1431;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" fillcolor="#c5e0b3 [1305]" stroked="f" strokeweight="1pt"/>
                    <v:rect id="Rectangle 121" o:spid="_x0000_s1028" style="position:absolute;top:74390;width:68580;height:18327;visibility:visible;mso-wrap-style:square;v-text-anchor:bottom"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" fillcolor="#70ad47 [3209]" stroked="f">
                      <v:textbox inset="36pt,14.4pt,36pt,36pt">
                        <w:txbxContent>
                          <w:bookmarkStart w:id="2" w:name="_Hlk65568988"/>
                          <w:p w14:paraId="7EF537F2" w14:textId="6E391E8B" w:rsidR="00D17A0A" w:rsidRDefault="0041147A">
                            <w:pPr>
                              <w:pStyle w:val="NoSpacing"/>
                              <w:rPr>
                                <w:color w:val="FFFFFF" w:themeColor="background1"/>
                                <w:sz w:val="32"/>
                                <w:szCs w:val="32"/>
                              </w:rPr>
                            </w:pPr>
                            <w:sdt>
                              <w:sdtPr>
                                <w:rPr>
                                  <w:color w:val="FFFFFF" w:themeColor="background1"/>
                                  <w:sz w:val="32"/>
                                  <w:szCs w:val="32"/>
                                </w:rPr>
                                <w:alias w:val="Author"/>
                                <w:tag w:val=""/>
                                <w:id w:val="884141857"/>
                                <w:dataBinding w:prefixMappings="xmlns:ns0='http://purl.org/dc/elements/1.1/' xmlns:ns1='http://schemas.openxmlformats.org/package/2006/metadata/core-properties' " w:xpath="/ns1:coreProperties[1]/ns0:creator[1]" w:storeItemID="{6C3C8BC8-F283-45AE-878A-BAB7291924A1}"/>
                                <w:text/>
                              </w:sdtPr>
                              <w:sdtEndPr/>
                              <w:sdtContent>
                                <w:r w:rsidR="00D17A0A">
                                  <w:rPr>
                                    <w:color w:val="FFFFFF" w:themeColor="background1"/>
                                    <w:sz w:val="32"/>
                                    <w:szCs w:val="32"/>
                                  </w:rPr>
                                  <w:t>Daniel Wait</w:t>
                                </w:r>
                              </w:sdtContent>
                            </w:sdt>
                            <w:bookmarkEnd w:id="2"/>
                            <w:r w:rsidR="00D17A0A" w:rsidRPr="008573D2">
                              <w:rPr>
                                <w:color w:val="FFFFFF" w:themeColor="background1"/>
                                <w:sz w:val="32"/>
                                <w:szCs w:val="32"/>
                              </w:rPr>
                              <w:t>|</w:t>
                            </w:r>
                            <w:r w:rsidR="00D17A0A" w:rsidRPr="00046B89">
                              <w:rPr>
                                <w:color w:val="FFFFFF" w:themeColor="background1"/>
                                <w:sz w:val="32"/>
                                <w:szCs w:val="32"/>
                              </w:rPr>
                              <w:t xml:space="preserve"> </w:t>
                            </w:r>
                            <w:r w:rsidR="00D17A0A">
                              <w:rPr>
                                <w:color w:val="FFFFFF" w:themeColor="background1"/>
                                <w:sz w:val="32"/>
                                <w:szCs w:val="32"/>
                              </w:rPr>
                              <w:t>Candidate No.</w:t>
                            </w:r>
                          </w:p>
                          <w:p w14:paraId="2070329B" w14:textId="38B674E6" w:rsidR="00D17A0A" w:rsidRDefault="0041147A">
                            <w:pPr>
                              <w:pStyle w:val="NoSpacing"/>
                              <w:rPr>
                                <w:caps/>
                                <w:color w:val="FFFFFF" w:themeColor="background1"/>
                              </w:rPr>
                            </w:pPr>
                            <w:sdt>
                              <w:sdtPr>
                                <w:rPr>
                                  <w:caps/>
                                  <w:color w:val="FFFFFF" w:themeColor="background1"/>
                                </w:rPr>
                                <w:alias w:val="Company"/>
                                <w:tag w:val=""/>
                                <w:id w:val="922067218"/>
                                <w:dataBinding w:prefixMappings="xmlns:ns0='http://schemas.openxmlformats.org/officeDocument/2006/extended-properties' " w:xpath="/ns0:Properties[1]/ns0:Company[1]" w:storeItemID="{6668398D-A668-4E3E-A5EB-62B293D839F1}"/>
                                <w:text/>
                              </w:sdtPr>
                              <w:sdtEndPr/>
                              <w:sdtContent>
                                <w:r w:rsidR="00D17A0A">
                                  <w:rPr>
                                    <w:caps/>
                                    <w:color w:val="FFFFFF" w:themeColor="background1"/>
                                  </w:rPr>
                                  <w:t>[school]</w:t>
                                </w:r>
                              </w:sdtContent>
                            </w:sdt>
                            <w:r w:rsidR="00D17A0A">
                              <w:rPr>
                                <w:caps/>
                                <w:color w:val="FFFFFF" w:themeColor="background1"/>
                              </w:rPr>
                              <w:t xml:space="preserve"> </w:t>
                            </w:r>
                            <w:bookmarkStart w:id="3" w:name="_Hlk65568204"/>
                            <w:r w:rsidR="00D17A0A">
                              <w:rPr>
                                <w:caps/>
                                <w:color w:val="FFFFFF" w:themeColor="background1"/>
                              </w:rPr>
                              <w:t>|</w:t>
                            </w:r>
                            <w:bookmarkEnd w:id="3"/>
                            <w:r w:rsidR="00D17A0A">
                              <w:rPr>
                                <w:caps/>
                                <w:color w:val="FFFFFF" w:themeColor="background1"/>
                              </w:rPr>
                              <w:t xml:space="preserve"> </w:t>
                            </w:r>
                            <w:sdt>
                              <w:sdtPr>
                                <w:rPr>
                                  <w:caps/>
                                  <w:color w:val="FFFFFF" w:themeColor="background1"/>
                                </w:rPr>
                                <w:alias w:val="Address"/>
                                <w:tag w:val=""/>
                                <w:id w:val="2113163453"/>
                                <w:dataBinding w:prefixMappings="xmlns:ns0='http://schemas.microsoft.com/office/2006/coverPageProps' " w:xpath="/ns0:CoverPageProperties[1]/ns0:CompanyAddress[1]" w:storeItemID="{55AF091B-3C7A-41E3-B477-F2FDAA23CFDA}"/>
                                <w:text/>
                              </w:sdtPr>
                              <w:sdtEndPr/>
                              <w:sdtContent>
                                <w:r w:rsidR="00D17A0A">
                                  <w:rPr>
                                    <w:caps/>
                                    <w:color w:val="FFFFFF" w:themeColor="background1"/>
                                  </w:rPr>
                                  <w:t>Centre No.</w:t>
                                </w:r>
                              </w:sdtContent>
                            </w:sdt>
                          </w:p>
                        </w:txbxContent>
                      </v:textbox>
                    </v:rect>
                    <v:shapetype id="_x0000_t202" coordsize="21600,21600" o:spt="202" path="m,l,21600r21600,l21600,xe">
                      <v:stroke joinstyle="miter"/>
                      <v:path gradientshapeok="t" o:connecttype="rect"/>
                    </v:shapetype>
                    <v:shape id="Text Box 122" o:spid="_x0000_s1029" type="#_x0000_t202" style="position:absolute;width:68580;height:73152;visibility:visible;mso-wrap-style:square;v-text-anchor:middle" o:gfxdata="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" filled="f" stroked="f" strokeweight=".5pt">
                      <v:textbox inset="36pt,36pt,36pt,36pt">
                        <w:txbxContent>
                          <w:sdt>
                            <w:sdtPr>
                              <w:rPr>
                                <w:rFonts w:asciiTheme="majorHAnsi" w:eastAsiaTheme="majorEastAsia" w:hAnsiTheme="majorHAnsi" w:cstheme="majorBidi"/>
                                <w:color w:val="595959" w:themeColor="text1" w:themeTint="A6"/>
                                <w:sz w:val="108"/>
                                <w:szCs w:val="108"/>
                              </w:rPr>
                              <w:alias w:val="Title"/>
                              <w:tag w:val=""/>
                              <w:id w:val="-1476986296"/>
                              <w:dataBinding w:prefixMappings="xmlns:ns0='http://purl.org/dc/elements/1.1/' xmlns:ns1='http://schemas.openxmlformats.org/package/2006/metadata/core-properties' " w:xpath="/ns1:coreProperties[1]/ns0:title[1]" w:storeItemID="{6C3C8BC8-F283-45AE-878A-BAB7291924A1}"/>
                              <w:text/>
                            </w:sdtPr>
                            <w:sdtEndPr/>
                            <w:sdtContent>
                              <w:p w14:paraId="0B52292C" w14:textId="0E757A3E" w:rsidR="00D17A0A" w:rsidRDefault="00D17A0A">
                                <w:pPr>
                                  <w:pStyle w:val="NoSpacing"/>
                                  <w:pBdr>
                                    <w:bottom w:val="single" w:sz="6" w:space="4" w:color="7F7F7F" w:themeColor="text1" w:themeTint="80"/>
                                  </w:pBdr>
                                  <w:rPr>
                                    <w:rFonts w:asciiTheme="majorHAnsi" w:eastAsiaTheme="majorEastAsia" w:hAnsiTheme="majorHAnsi" w:cstheme="majorBidi"/>
                                    <w:color w:val="595959" w:themeColor="text1" w:themeTint="A6"/>
                                    <w:sz w:val="108"/>
                                    <w:szCs w:val="108"/>
                                  </w:rPr>
                                </w:pPr>
                                <w:r>
                                  <w:rPr>
                                    <w:rFonts w:asciiTheme="majorHAnsi" w:eastAsiaTheme="majorEastAsia" w:hAnsiTheme="majorHAnsi" w:cstheme="majorBidi"/>
                                    <w:color w:val="595959" w:themeColor="text1" w:themeTint="A6"/>
                                    <w:sz w:val="108"/>
                                    <w:szCs w:val="108"/>
                                  </w:rPr>
                                  <w:t>Messenger App</w:t>
                                </w:r>
                              </w:p>
                            </w:sdtContent>
                          </w:sdt>
                          <w:sdt>
                            <w:sdtPr>
                              <w:rPr>
                                <w:caps/>
                                <w:color w:val="44546A" w:themeColor="text2"/>
                                <w:sz w:val="36"/>
                                <w:szCs w:val="36"/>
                              </w:rPr>
                              <w:alias w:val="Subtitle"/>
                              <w:tag w:val=""/>
                              <w:id w:val="157346227"/>
                              <w:dataBinding w:prefixMappings="xmlns:ns0='http://purl.org/dc/elements/1.1/' xmlns:ns1='http://schemas.openxmlformats.org/package/2006/metadata/core-properties' " w:xpath="/ns1:coreProperties[1]/ns0:subject[1]" w:storeItemID="{6C3C8BC8-F283-45AE-878A-BAB7291924A1}"/>
                              <w:text/>
                            </w:sdtPr>
                            <w:sdtEndPr/>
                            <w:sdtContent>
                              <w:p w14:paraId="6A022DAF" w14:textId="1E7C95C2" w:rsidR="00D17A0A" w:rsidRDefault="00D17A0A">
                                <w:pPr>
                                  <w:pStyle w:val="NoSpacing"/>
                                  <w:spacing w:before="240"/>
                                  <w:rPr>
                                    <w:caps/>
                                    <w:color w:val="44546A" w:themeColor="text2"/>
                                    <w:sz w:val="36"/>
                                    <w:szCs w:val="36"/>
                                  </w:rPr>
                                </w:pPr>
                                <w:r>
                                  <w:rPr>
                                    <w:caps/>
                                    <w:color w:val="44546A" w:themeColor="text2"/>
                                    <w:sz w:val="36"/>
                                    <w:szCs w:val="36"/>
                                  </w:rPr>
                                  <w:t>Unit 3: programming project</w:t>
                                </w:r>
                              </w:p>
                            </w:sdtContent>
                          </w:sdt>
                          <w:p w14:paraId="2C89F437" w14:textId="2853A045" w:rsidR="00D17A0A" w:rsidRDefault="00D17A0A">
                            <w:pPr>
                              <w:pStyle w:val="NoSpacing"/>
                              <w:spacing w:before="240"/>
                              <w:rPr>
                                <w:caps/>
                                <w:color w:val="44546A" w:themeColor="text2"/>
                                <w:sz w:val="36"/>
                                <w:szCs w:val="36"/>
                              </w:rPr>
                            </w:pPr>
                            <w:r>
                              <w:rPr>
                                <w:caps/>
                                <w:color w:val="44546A" w:themeColor="text2"/>
                                <w:sz w:val="36"/>
                                <w:szCs w:val="36"/>
                              </w:rPr>
                              <w:t>For OCR Specification H446</w:t>
                            </w:r>
                          </w:p>
                        </w:txbxContent>
                      </v:textbox>
                    </v:shape>
                    <w10:wrap anchorx="page" anchory="page"/>
                  </v:group>
                </w:pict>
              </mc:Fallback>
            </mc:AlternateContent>
          </w:r>
        </w:p>
        <w:p w14:paraId="09BBA6A8" w14:textId="5707CD8B" w:rsidR="009F5B63" w:rsidRDefault="009F5B63">
          <w:pPr>
            <w:rPr>
              <w:rFonts w:asciiTheme="majorHAnsi" w:eastAsiaTheme="majorEastAsia" w:hAnsiTheme="majorHAnsi" w:cstheme="majorBidi"/>
              <w:b/>
              <w:bCs/>
              <w:smallCaps/>
              <w:color w:val="538135" w:themeColor="accent6" w:themeShade="BF"/>
              <w:sz w:val="36"/>
              <w:szCs w:val="36"/>
            </w:rPr>
          </w:pPr>
          <w:r>
            <w:br w:type="page"/>
          </w:r>
        </w:p>
      </w:sdtContent>
    </w:sdt>
    <w:sdt>
      <w:sdtPr>
        <w:rPr>
          <w:rFonts w:asciiTheme="minorHAnsi" w:eastAsiaTheme="minorEastAsia" w:hAnsiTheme="minorHAnsi" w:cstheme="minorBidi"/>
          <w:b w:val="0"/>
          <w:bCs w:val="0"/>
          <w:smallCaps w:val="0"/>
          <w:color w:val="auto"/>
          <w:sz w:val="22"/>
          <w:szCs w:val="22"/>
        </w:rPr>
        <w:id w:val="-1464492762"/>
        <w:docPartObj>
          <w:docPartGallery w:val="Table of Contents"/>
          <w:docPartUnique/>
        </w:docPartObj>
      </w:sdtPr>
      <w:sdtEndPr>
        <w:rPr>
          <w:noProof/>
          <w:sz w:val="20"/>
        </w:rPr>
      </w:sdtEndPr>
      <w:sdtContent>
        <w:p w14:paraId="51CC952E" w14:textId="6B3FCD80" w:rsidR="005911AB" w:rsidRDefault="005911AB">
          <w:pPr>
            <w:pStyle w:val="TOCHeading"/>
          </w:pPr>
          <w:r>
            <w:t>Contents</w:t>
          </w:r>
        </w:p>
        <w:p w14:paraId="154468BB" w14:textId="288E40B6" w:rsidR="00A35DD1" w:rsidRDefault="00F14F54">
          <w:pPr>
            <w:pStyle w:val="TOC1"/>
            <w:tabs>
              <w:tab w:val="left" w:pos="440"/>
              <w:tab w:val="right" w:leader="dot" w:pos="9016"/>
            </w:tabs>
            <w:rPr>
              <w:noProof/>
              <w:sz w:val="22"/>
              <w:lang w:eastAsia="en-GB"/>
            </w:rPr>
          </w:pPr>
          <w:r>
            <w:fldChar w:fldCharType="begin"/>
          </w:r>
          <w:r>
            <w:instrText xml:space="preserve"> TOC \o "1-3" \h \z \u </w:instrText>
          </w:r>
          <w:r>
            <w:fldChar w:fldCharType="separate"/>
          </w:r>
          <w:hyperlink w:anchor="_Toc77521612" w:history="1">
            <w:r w:rsidR="00A35DD1" w:rsidRPr="00BF62F5">
              <w:rPr>
                <w:rStyle w:val="Hyperlink"/>
                <w:noProof/>
              </w:rPr>
              <w:t>1</w:t>
            </w:r>
            <w:r w:rsidR="00A35DD1">
              <w:rPr>
                <w:noProof/>
                <w:sz w:val="22"/>
                <w:lang w:eastAsia="en-GB"/>
              </w:rPr>
              <w:tab/>
            </w:r>
            <w:r w:rsidR="00A35DD1" w:rsidRPr="00BF62F5">
              <w:rPr>
                <w:rStyle w:val="Hyperlink"/>
                <w:noProof/>
              </w:rPr>
              <w:t>Analysis</w:t>
            </w:r>
            <w:r w:rsidR="00A35DD1">
              <w:rPr>
                <w:noProof/>
                <w:webHidden/>
              </w:rPr>
              <w:tab/>
            </w:r>
            <w:r w:rsidR="00A35DD1">
              <w:rPr>
                <w:noProof/>
                <w:webHidden/>
              </w:rPr>
              <w:fldChar w:fldCharType="begin"/>
            </w:r>
            <w:r w:rsidR="00A35DD1">
              <w:rPr>
                <w:noProof/>
                <w:webHidden/>
              </w:rPr>
              <w:instrText xml:space="preserve"> PAGEREF _Toc77521612 \h </w:instrText>
            </w:r>
            <w:r w:rsidR="00A35DD1">
              <w:rPr>
                <w:noProof/>
                <w:webHidden/>
              </w:rPr>
            </w:r>
            <w:r w:rsidR="00A35DD1">
              <w:rPr>
                <w:noProof/>
                <w:webHidden/>
              </w:rPr>
              <w:fldChar w:fldCharType="separate"/>
            </w:r>
            <w:r w:rsidR="00A35DD1">
              <w:rPr>
                <w:noProof/>
                <w:webHidden/>
              </w:rPr>
              <w:t>3</w:t>
            </w:r>
            <w:r w:rsidR="00A35DD1">
              <w:rPr>
                <w:noProof/>
                <w:webHidden/>
              </w:rPr>
              <w:fldChar w:fldCharType="end"/>
            </w:r>
          </w:hyperlink>
        </w:p>
        <w:p w14:paraId="7C728B5F" w14:textId="3780B94F" w:rsidR="00A35DD1" w:rsidRDefault="00A35DD1">
          <w:pPr>
            <w:pStyle w:val="TOC2"/>
            <w:tabs>
              <w:tab w:val="left" w:pos="880"/>
              <w:tab w:val="right" w:leader="dot" w:pos="9016"/>
            </w:tabs>
            <w:rPr>
              <w:noProof/>
              <w:sz w:val="22"/>
              <w:lang w:eastAsia="en-GB"/>
            </w:rPr>
          </w:pPr>
          <w:hyperlink w:anchor="_Toc77521613" w:history="1">
            <w:r w:rsidRPr="00BF62F5">
              <w:rPr>
                <w:rStyle w:val="Hyperlink"/>
                <w:noProof/>
              </w:rPr>
              <w:t>1.1</w:t>
            </w:r>
            <w:r>
              <w:rPr>
                <w:noProof/>
                <w:sz w:val="22"/>
                <w:lang w:eastAsia="en-GB"/>
              </w:rPr>
              <w:tab/>
            </w:r>
            <w:r w:rsidRPr="00BF62F5">
              <w:rPr>
                <w:rStyle w:val="Hyperlink"/>
                <w:noProof/>
              </w:rPr>
              <w:t>Problem Identification</w:t>
            </w:r>
            <w:r>
              <w:rPr>
                <w:noProof/>
                <w:webHidden/>
              </w:rPr>
              <w:tab/>
            </w:r>
            <w:r>
              <w:rPr>
                <w:noProof/>
                <w:webHidden/>
              </w:rPr>
              <w:fldChar w:fldCharType="begin"/>
            </w:r>
            <w:r>
              <w:rPr>
                <w:noProof/>
                <w:webHidden/>
              </w:rPr>
              <w:instrText xml:space="preserve"> PAGEREF _Toc77521613 \h </w:instrText>
            </w:r>
            <w:r>
              <w:rPr>
                <w:noProof/>
                <w:webHidden/>
              </w:rPr>
            </w:r>
            <w:r>
              <w:rPr>
                <w:noProof/>
                <w:webHidden/>
              </w:rPr>
              <w:fldChar w:fldCharType="separate"/>
            </w:r>
            <w:r>
              <w:rPr>
                <w:noProof/>
                <w:webHidden/>
              </w:rPr>
              <w:t>3</w:t>
            </w:r>
            <w:r>
              <w:rPr>
                <w:noProof/>
                <w:webHidden/>
              </w:rPr>
              <w:fldChar w:fldCharType="end"/>
            </w:r>
          </w:hyperlink>
        </w:p>
        <w:p w14:paraId="5159B99E" w14:textId="04C8AC5B" w:rsidR="00A35DD1" w:rsidRDefault="00A35DD1">
          <w:pPr>
            <w:pStyle w:val="TOC3"/>
            <w:tabs>
              <w:tab w:val="left" w:pos="1100"/>
              <w:tab w:val="right" w:leader="dot" w:pos="9016"/>
            </w:tabs>
            <w:rPr>
              <w:noProof/>
              <w:sz w:val="22"/>
              <w:lang w:eastAsia="en-GB"/>
            </w:rPr>
          </w:pPr>
          <w:hyperlink w:anchor="_Toc77521614" w:history="1">
            <w:r w:rsidRPr="00BF62F5">
              <w:rPr>
                <w:rStyle w:val="Hyperlink"/>
                <w:noProof/>
              </w:rPr>
              <w:t>1.1.1</w:t>
            </w:r>
            <w:r>
              <w:rPr>
                <w:noProof/>
                <w:sz w:val="22"/>
                <w:lang w:eastAsia="en-GB"/>
              </w:rPr>
              <w:tab/>
            </w:r>
            <w:r w:rsidRPr="00BF62F5">
              <w:rPr>
                <w:rStyle w:val="Hyperlink"/>
                <w:noProof/>
              </w:rPr>
              <w:t>Problem Outline</w:t>
            </w:r>
            <w:r>
              <w:rPr>
                <w:noProof/>
                <w:webHidden/>
              </w:rPr>
              <w:tab/>
            </w:r>
            <w:r>
              <w:rPr>
                <w:noProof/>
                <w:webHidden/>
              </w:rPr>
              <w:fldChar w:fldCharType="begin"/>
            </w:r>
            <w:r>
              <w:rPr>
                <w:noProof/>
                <w:webHidden/>
              </w:rPr>
              <w:instrText xml:space="preserve"> PAGEREF _Toc77521614 \h </w:instrText>
            </w:r>
            <w:r>
              <w:rPr>
                <w:noProof/>
                <w:webHidden/>
              </w:rPr>
            </w:r>
            <w:r>
              <w:rPr>
                <w:noProof/>
                <w:webHidden/>
              </w:rPr>
              <w:fldChar w:fldCharType="separate"/>
            </w:r>
            <w:r>
              <w:rPr>
                <w:noProof/>
                <w:webHidden/>
              </w:rPr>
              <w:t>3</w:t>
            </w:r>
            <w:r>
              <w:rPr>
                <w:noProof/>
                <w:webHidden/>
              </w:rPr>
              <w:fldChar w:fldCharType="end"/>
            </w:r>
          </w:hyperlink>
        </w:p>
        <w:p w14:paraId="7A32B0D8" w14:textId="4446909B" w:rsidR="00A35DD1" w:rsidRDefault="00A35DD1">
          <w:pPr>
            <w:pStyle w:val="TOC3"/>
            <w:tabs>
              <w:tab w:val="left" w:pos="1100"/>
              <w:tab w:val="right" w:leader="dot" w:pos="9016"/>
            </w:tabs>
            <w:rPr>
              <w:noProof/>
              <w:sz w:val="22"/>
              <w:lang w:eastAsia="en-GB"/>
            </w:rPr>
          </w:pPr>
          <w:hyperlink w:anchor="_Toc77521615" w:history="1">
            <w:r w:rsidRPr="00BF62F5">
              <w:rPr>
                <w:rStyle w:val="Hyperlink"/>
                <w:noProof/>
              </w:rPr>
              <w:t>1.1.2</w:t>
            </w:r>
            <w:r>
              <w:rPr>
                <w:noProof/>
                <w:sz w:val="22"/>
                <w:lang w:eastAsia="en-GB"/>
              </w:rPr>
              <w:tab/>
            </w:r>
            <w:r w:rsidRPr="00BF62F5">
              <w:rPr>
                <w:rStyle w:val="Hyperlink"/>
                <w:noProof/>
              </w:rPr>
              <w:t>How can the Problem be Solved by Computational Methods?</w:t>
            </w:r>
            <w:r>
              <w:rPr>
                <w:noProof/>
                <w:webHidden/>
              </w:rPr>
              <w:tab/>
            </w:r>
            <w:r>
              <w:rPr>
                <w:noProof/>
                <w:webHidden/>
              </w:rPr>
              <w:fldChar w:fldCharType="begin"/>
            </w:r>
            <w:r>
              <w:rPr>
                <w:noProof/>
                <w:webHidden/>
              </w:rPr>
              <w:instrText xml:space="preserve"> PAGEREF _Toc77521615 \h </w:instrText>
            </w:r>
            <w:r>
              <w:rPr>
                <w:noProof/>
                <w:webHidden/>
              </w:rPr>
            </w:r>
            <w:r>
              <w:rPr>
                <w:noProof/>
                <w:webHidden/>
              </w:rPr>
              <w:fldChar w:fldCharType="separate"/>
            </w:r>
            <w:r>
              <w:rPr>
                <w:noProof/>
                <w:webHidden/>
              </w:rPr>
              <w:t>3</w:t>
            </w:r>
            <w:r>
              <w:rPr>
                <w:noProof/>
                <w:webHidden/>
              </w:rPr>
              <w:fldChar w:fldCharType="end"/>
            </w:r>
          </w:hyperlink>
        </w:p>
        <w:p w14:paraId="05B7557E" w14:textId="5647D168" w:rsidR="00A35DD1" w:rsidRDefault="00A35DD1">
          <w:pPr>
            <w:pStyle w:val="TOC3"/>
            <w:tabs>
              <w:tab w:val="left" w:pos="1100"/>
              <w:tab w:val="right" w:leader="dot" w:pos="9016"/>
            </w:tabs>
            <w:rPr>
              <w:noProof/>
              <w:sz w:val="22"/>
              <w:lang w:eastAsia="en-GB"/>
            </w:rPr>
          </w:pPr>
          <w:hyperlink w:anchor="_Toc77521616" w:history="1">
            <w:r w:rsidRPr="00BF62F5">
              <w:rPr>
                <w:rStyle w:val="Hyperlink"/>
                <w:noProof/>
              </w:rPr>
              <w:t>1.1.3</w:t>
            </w:r>
            <w:r>
              <w:rPr>
                <w:noProof/>
                <w:sz w:val="22"/>
                <w:lang w:eastAsia="en-GB"/>
              </w:rPr>
              <w:tab/>
            </w:r>
            <w:r w:rsidRPr="00BF62F5">
              <w:rPr>
                <w:rStyle w:val="Hyperlink"/>
                <w:noProof/>
              </w:rPr>
              <w:t>Computational Methods</w:t>
            </w:r>
            <w:r>
              <w:rPr>
                <w:noProof/>
                <w:webHidden/>
              </w:rPr>
              <w:tab/>
            </w:r>
            <w:r>
              <w:rPr>
                <w:noProof/>
                <w:webHidden/>
              </w:rPr>
              <w:fldChar w:fldCharType="begin"/>
            </w:r>
            <w:r>
              <w:rPr>
                <w:noProof/>
                <w:webHidden/>
              </w:rPr>
              <w:instrText xml:space="preserve"> PAGEREF _Toc77521616 \h </w:instrText>
            </w:r>
            <w:r>
              <w:rPr>
                <w:noProof/>
                <w:webHidden/>
              </w:rPr>
            </w:r>
            <w:r>
              <w:rPr>
                <w:noProof/>
                <w:webHidden/>
              </w:rPr>
              <w:fldChar w:fldCharType="separate"/>
            </w:r>
            <w:r>
              <w:rPr>
                <w:noProof/>
                <w:webHidden/>
              </w:rPr>
              <w:t>3</w:t>
            </w:r>
            <w:r>
              <w:rPr>
                <w:noProof/>
                <w:webHidden/>
              </w:rPr>
              <w:fldChar w:fldCharType="end"/>
            </w:r>
          </w:hyperlink>
        </w:p>
        <w:p w14:paraId="65578289" w14:textId="34C5EABB" w:rsidR="00A35DD1" w:rsidRDefault="00A35DD1">
          <w:pPr>
            <w:pStyle w:val="TOC3"/>
            <w:tabs>
              <w:tab w:val="left" w:pos="1100"/>
              <w:tab w:val="right" w:leader="dot" w:pos="9016"/>
            </w:tabs>
            <w:rPr>
              <w:noProof/>
              <w:sz w:val="22"/>
              <w:lang w:eastAsia="en-GB"/>
            </w:rPr>
          </w:pPr>
          <w:hyperlink w:anchor="_Toc77521617" w:history="1">
            <w:r w:rsidRPr="00BF62F5">
              <w:rPr>
                <w:rStyle w:val="Hyperlink"/>
                <w:noProof/>
              </w:rPr>
              <w:t>1.1.4</w:t>
            </w:r>
            <w:r>
              <w:rPr>
                <w:noProof/>
                <w:sz w:val="22"/>
                <w:lang w:eastAsia="en-GB"/>
              </w:rPr>
              <w:tab/>
            </w:r>
            <w:r w:rsidRPr="00BF62F5">
              <w:rPr>
                <w:rStyle w:val="Hyperlink"/>
                <w:noProof/>
              </w:rPr>
              <w:t>Stakeholder Identification</w:t>
            </w:r>
            <w:r>
              <w:rPr>
                <w:noProof/>
                <w:webHidden/>
              </w:rPr>
              <w:tab/>
            </w:r>
            <w:r>
              <w:rPr>
                <w:noProof/>
                <w:webHidden/>
              </w:rPr>
              <w:fldChar w:fldCharType="begin"/>
            </w:r>
            <w:r>
              <w:rPr>
                <w:noProof/>
                <w:webHidden/>
              </w:rPr>
              <w:instrText xml:space="preserve"> PAGEREF _Toc77521617 \h </w:instrText>
            </w:r>
            <w:r>
              <w:rPr>
                <w:noProof/>
                <w:webHidden/>
              </w:rPr>
            </w:r>
            <w:r>
              <w:rPr>
                <w:noProof/>
                <w:webHidden/>
              </w:rPr>
              <w:fldChar w:fldCharType="separate"/>
            </w:r>
            <w:r>
              <w:rPr>
                <w:noProof/>
                <w:webHidden/>
              </w:rPr>
              <w:t>4</w:t>
            </w:r>
            <w:r>
              <w:rPr>
                <w:noProof/>
                <w:webHidden/>
              </w:rPr>
              <w:fldChar w:fldCharType="end"/>
            </w:r>
          </w:hyperlink>
        </w:p>
        <w:p w14:paraId="6937B1B6" w14:textId="5458631C" w:rsidR="00A35DD1" w:rsidRDefault="00A35DD1">
          <w:pPr>
            <w:pStyle w:val="TOC2"/>
            <w:tabs>
              <w:tab w:val="left" w:pos="880"/>
              <w:tab w:val="right" w:leader="dot" w:pos="9016"/>
            </w:tabs>
            <w:rPr>
              <w:noProof/>
              <w:sz w:val="22"/>
              <w:lang w:eastAsia="en-GB"/>
            </w:rPr>
          </w:pPr>
          <w:hyperlink w:anchor="_Toc77521618" w:history="1">
            <w:r w:rsidRPr="00BF62F5">
              <w:rPr>
                <w:rStyle w:val="Hyperlink"/>
                <w:noProof/>
              </w:rPr>
              <w:t>1.2</w:t>
            </w:r>
            <w:r>
              <w:rPr>
                <w:noProof/>
                <w:sz w:val="22"/>
                <w:lang w:eastAsia="en-GB"/>
              </w:rPr>
              <w:tab/>
            </w:r>
            <w:r w:rsidRPr="00BF62F5">
              <w:rPr>
                <w:rStyle w:val="Hyperlink"/>
                <w:noProof/>
              </w:rPr>
              <w:t>Research</w:t>
            </w:r>
            <w:r>
              <w:rPr>
                <w:noProof/>
                <w:webHidden/>
              </w:rPr>
              <w:tab/>
            </w:r>
            <w:r>
              <w:rPr>
                <w:noProof/>
                <w:webHidden/>
              </w:rPr>
              <w:fldChar w:fldCharType="begin"/>
            </w:r>
            <w:r>
              <w:rPr>
                <w:noProof/>
                <w:webHidden/>
              </w:rPr>
              <w:instrText xml:space="preserve"> PAGEREF _Toc77521618 \h </w:instrText>
            </w:r>
            <w:r>
              <w:rPr>
                <w:noProof/>
                <w:webHidden/>
              </w:rPr>
            </w:r>
            <w:r>
              <w:rPr>
                <w:noProof/>
                <w:webHidden/>
              </w:rPr>
              <w:fldChar w:fldCharType="separate"/>
            </w:r>
            <w:r>
              <w:rPr>
                <w:noProof/>
                <w:webHidden/>
              </w:rPr>
              <w:t>5</w:t>
            </w:r>
            <w:r>
              <w:rPr>
                <w:noProof/>
                <w:webHidden/>
              </w:rPr>
              <w:fldChar w:fldCharType="end"/>
            </w:r>
          </w:hyperlink>
        </w:p>
        <w:p w14:paraId="18A97B32" w14:textId="2DAC0531" w:rsidR="00A35DD1" w:rsidRDefault="00A35DD1">
          <w:pPr>
            <w:pStyle w:val="TOC3"/>
            <w:tabs>
              <w:tab w:val="left" w:pos="1100"/>
              <w:tab w:val="right" w:leader="dot" w:pos="9016"/>
            </w:tabs>
            <w:rPr>
              <w:noProof/>
              <w:sz w:val="22"/>
              <w:lang w:eastAsia="en-GB"/>
            </w:rPr>
          </w:pPr>
          <w:hyperlink w:anchor="_Toc77521619" w:history="1">
            <w:r w:rsidRPr="00BF62F5">
              <w:rPr>
                <w:rStyle w:val="Hyperlink"/>
                <w:noProof/>
              </w:rPr>
              <w:t>1.2.1</w:t>
            </w:r>
            <w:r>
              <w:rPr>
                <w:noProof/>
                <w:sz w:val="22"/>
                <w:lang w:eastAsia="en-GB"/>
              </w:rPr>
              <w:tab/>
            </w:r>
            <w:r w:rsidRPr="00BF62F5">
              <w:rPr>
                <w:rStyle w:val="Hyperlink"/>
                <w:noProof/>
              </w:rPr>
              <w:t>Existing Program – Discord</w:t>
            </w:r>
            <w:r>
              <w:rPr>
                <w:noProof/>
                <w:webHidden/>
              </w:rPr>
              <w:tab/>
            </w:r>
            <w:r>
              <w:rPr>
                <w:noProof/>
                <w:webHidden/>
              </w:rPr>
              <w:fldChar w:fldCharType="begin"/>
            </w:r>
            <w:r>
              <w:rPr>
                <w:noProof/>
                <w:webHidden/>
              </w:rPr>
              <w:instrText xml:space="preserve"> PAGEREF _Toc77521619 \h </w:instrText>
            </w:r>
            <w:r>
              <w:rPr>
                <w:noProof/>
                <w:webHidden/>
              </w:rPr>
            </w:r>
            <w:r>
              <w:rPr>
                <w:noProof/>
                <w:webHidden/>
              </w:rPr>
              <w:fldChar w:fldCharType="separate"/>
            </w:r>
            <w:r>
              <w:rPr>
                <w:noProof/>
                <w:webHidden/>
              </w:rPr>
              <w:t>5</w:t>
            </w:r>
            <w:r>
              <w:rPr>
                <w:noProof/>
                <w:webHidden/>
              </w:rPr>
              <w:fldChar w:fldCharType="end"/>
            </w:r>
          </w:hyperlink>
        </w:p>
        <w:p w14:paraId="38E7EC1B" w14:textId="48A350F3" w:rsidR="00A35DD1" w:rsidRDefault="00A35DD1">
          <w:pPr>
            <w:pStyle w:val="TOC3"/>
            <w:tabs>
              <w:tab w:val="left" w:pos="1100"/>
              <w:tab w:val="right" w:leader="dot" w:pos="9016"/>
            </w:tabs>
            <w:rPr>
              <w:noProof/>
              <w:sz w:val="22"/>
              <w:lang w:eastAsia="en-GB"/>
            </w:rPr>
          </w:pPr>
          <w:hyperlink w:anchor="_Toc77521620" w:history="1">
            <w:r w:rsidRPr="00BF62F5">
              <w:rPr>
                <w:rStyle w:val="Hyperlink"/>
                <w:noProof/>
              </w:rPr>
              <w:t>1.2.2</w:t>
            </w:r>
            <w:r>
              <w:rPr>
                <w:noProof/>
                <w:sz w:val="22"/>
                <w:lang w:eastAsia="en-GB"/>
              </w:rPr>
              <w:tab/>
            </w:r>
            <w:r w:rsidRPr="00BF62F5">
              <w:rPr>
                <w:rStyle w:val="Hyperlink"/>
                <w:noProof/>
              </w:rPr>
              <w:t>Existing Solution – Internet Relay Chat (IRC)</w:t>
            </w:r>
            <w:r>
              <w:rPr>
                <w:noProof/>
                <w:webHidden/>
              </w:rPr>
              <w:tab/>
            </w:r>
            <w:r>
              <w:rPr>
                <w:noProof/>
                <w:webHidden/>
              </w:rPr>
              <w:fldChar w:fldCharType="begin"/>
            </w:r>
            <w:r>
              <w:rPr>
                <w:noProof/>
                <w:webHidden/>
              </w:rPr>
              <w:instrText xml:space="preserve"> PAGEREF _Toc77521620 \h </w:instrText>
            </w:r>
            <w:r>
              <w:rPr>
                <w:noProof/>
                <w:webHidden/>
              </w:rPr>
            </w:r>
            <w:r>
              <w:rPr>
                <w:noProof/>
                <w:webHidden/>
              </w:rPr>
              <w:fldChar w:fldCharType="separate"/>
            </w:r>
            <w:r>
              <w:rPr>
                <w:noProof/>
                <w:webHidden/>
              </w:rPr>
              <w:t>8</w:t>
            </w:r>
            <w:r>
              <w:rPr>
                <w:noProof/>
                <w:webHidden/>
              </w:rPr>
              <w:fldChar w:fldCharType="end"/>
            </w:r>
          </w:hyperlink>
        </w:p>
        <w:p w14:paraId="34599177" w14:textId="46AB295C" w:rsidR="00A35DD1" w:rsidRDefault="00A35DD1">
          <w:pPr>
            <w:pStyle w:val="TOC2"/>
            <w:tabs>
              <w:tab w:val="left" w:pos="880"/>
              <w:tab w:val="right" w:leader="dot" w:pos="9016"/>
            </w:tabs>
            <w:rPr>
              <w:noProof/>
              <w:sz w:val="22"/>
              <w:lang w:eastAsia="en-GB"/>
            </w:rPr>
          </w:pPr>
          <w:hyperlink w:anchor="_Toc77521621" w:history="1">
            <w:r w:rsidRPr="00BF62F5">
              <w:rPr>
                <w:rStyle w:val="Hyperlink"/>
                <w:noProof/>
              </w:rPr>
              <w:t>1.3</w:t>
            </w:r>
            <w:r>
              <w:rPr>
                <w:noProof/>
                <w:sz w:val="22"/>
                <w:lang w:eastAsia="en-GB"/>
              </w:rPr>
              <w:tab/>
            </w:r>
            <w:r w:rsidRPr="00BF62F5">
              <w:rPr>
                <w:rStyle w:val="Hyperlink"/>
                <w:noProof/>
              </w:rPr>
              <w:t>Stakeholders</w:t>
            </w:r>
            <w:r>
              <w:rPr>
                <w:noProof/>
                <w:webHidden/>
              </w:rPr>
              <w:tab/>
            </w:r>
            <w:r>
              <w:rPr>
                <w:noProof/>
                <w:webHidden/>
              </w:rPr>
              <w:fldChar w:fldCharType="begin"/>
            </w:r>
            <w:r>
              <w:rPr>
                <w:noProof/>
                <w:webHidden/>
              </w:rPr>
              <w:instrText xml:space="preserve"> PAGEREF _Toc77521621 \h </w:instrText>
            </w:r>
            <w:r>
              <w:rPr>
                <w:noProof/>
                <w:webHidden/>
              </w:rPr>
            </w:r>
            <w:r>
              <w:rPr>
                <w:noProof/>
                <w:webHidden/>
              </w:rPr>
              <w:fldChar w:fldCharType="separate"/>
            </w:r>
            <w:r>
              <w:rPr>
                <w:noProof/>
                <w:webHidden/>
              </w:rPr>
              <w:t>10</w:t>
            </w:r>
            <w:r>
              <w:rPr>
                <w:noProof/>
                <w:webHidden/>
              </w:rPr>
              <w:fldChar w:fldCharType="end"/>
            </w:r>
          </w:hyperlink>
        </w:p>
        <w:p w14:paraId="6B2E4AE9" w14:textId="693A4E0B" w:rsidR="00A35DD1" w:rsidRDefault="00A35DD1">
          <w:pPr>
            <w:pStyle w:val="TOC3"/>
            <w:tabs>
              <w:tab w:val="left" w:pos="1100"/>
              <w:tab w:val="right" w:leader="dot" w:pos="9016"/>
            </w:tabs>
            <w:rPr>
              <w:noProof/>
              <w:sz w:val="22"/>
              <w:lang w:eastAsia="en-GB"/>
            </w:rPr>
          </w:pPr>
          <w:hyperlink w:anchor="_Toc77521622" w:history="1">
            <w:r w:rsidRPr="00BF62F5">
              <w:rPr>
                <w:rStyle w:val="Hyperlink"/>
                <w:noProof/>
              </w:rPr>
              <w:t>1.3.1</w:t>
            </w:r>
            <w:r>
              <w:rPr>
                <w:noProof/>
                <w:sz w:val="22"/>
                <w:lang w:eastAsia="en-GB"/>
              </w:rPr>
              <w:tab/>
            </w:r>
            <w:r w:rsidRPr="00BF62F5">
              <w:rPr>
                <w:rStyle w:val="Hyperlink"/>
                <w:noProof/>
              </w:rPr>
              <w:t>Interview with Ethan Sandy</w:t>
            </w:r>
            <w:r>
              <w:rPr>
                <w:noProof/>
                <w:webHidden/>
              </w:rPr>
              <w:tab/>
            </w:r>
            <w:r>
              <w:rPr>
                <w:noProof/>
                <w:webHidden/>
              </w:rPr>
              <w:fldChar w:fldCharType="begin"/>
            </w:r>
            <w:r>
              <w:rPr>
                <w:noProof/>
                <w:webHidden/>
              </w:rPr>
              <w:instrText xml:space="preserve"> PAGEREF _Toc77521622 \h </w:instrText>
            </w:r>
            <w:r>
              <w:rPr>
                <w:noProof/>
                <w:webHidden/>
              </w:rPr>
            </w:r>
            <w:r>
              <w:rPr>
                <w:noProof/>
                <w:webHidden/>
              </w:rPr>
              <w:fldChar w:fldCharType="separate"/>
            </w:r>
            <w:r>
              <w:rPr>
                <w:noProof/>
                <w:webHidden/>
              </w:rPr>
              <w:t>10</w:t>
            </w:r>
            <w:r>
              <w:rPr>
                <w:noProof/>
                <w:webHidden/>
              </w:rPr>
              <w:fldChar w:fldCharType="end"/>
            </w:r>
          </w:hyperlink>
        </w:p>
        <w:p w14:paraId="69FCADD3" w14:textId="37C2FE91" w:rsidR="00A35DD1" w:rsidRDefault="00A35DD1">
          <w:pPr>
            <w:pStyle w:val="TOC3"/>
            <w:tabs>
              <w:tab w:val="left" w:pos="1100"/>
              <w:tab w:val="right" w:leader="dot" w:pos="9016"/>
            </w:tabs>
            <w:rPr>
              <w:noProof/>
              <w:sz w:val="22"/>
              <w:lang w:eastAsia="en-GB"/>
            </w:rPr>
          </w:pPr>
          <w:hyperlink w:anchor="_Toc77521623" w:history="1">
            <w:r w:rsidRPr="00BF62F5">
              <w:rPr>
                <w:rStyle w:val="Hyperlink"/>
                <w:noProof/>
              </w:rPr>
              <w:t>1.3.2</w:t>
            </w:r>
            <w:r>
              <w:rPr>
                <w:noProof/>
                <w:sz w:val="22"/>
                <w:lang w:eastAsia="en-GB"/>
              </w:rPr>
              <w:tab/>
            </w:r>
            <w:r w:rsidRPr="00BF62F5">
              <w:rPr>
                <w:rStyle w:val="Hyperlink"/>
                <w:noProof/>
              </w:rPr>
              <w:t>Survey Aims</w:t>
            </w:r>
            <w:r>
              <w:rPr>
                <w:noProof/>
                <w:webHidden/>
              </w:rPr>
              <w:tab/>
            </w:r>
            <w:r>
              <w:rPr>
                <w:noProof/>
                <w:webHidden/>
              </w:rPr>
              <w:fldChar w:fldCharType="begin"/>
            </w:r>
            <w:r>
              <w:rPr>
                <w:noProof/>
                <w:webHidden/>
              </w:rPr>
              <w:instrText xml:space="preserve"> PAGEREF _Toc77521623 \h </w:instrText>
            </w:r>
            <w:r>
              <w:rPr>
                <w:noProof/>
                <w:webHidden/>
              </w:rPr>
            </w:r>
            <w:r>
              <w:rPr>
                <w:noProof/>
                <w:webHidden/>
              </w:rPr>
              <w:fldChar w:fldCharType="separate"/>
            </w:r>
            <w:r>
              <w:rPr>
                <w:noProof/>
                <w:webHidden/>
              </w:rPr>
              <w:t>12</w:t>
            </w:r>
            <w:r>
              <w:rPr>
                <w:noProof/>
                <w:webHidden/>
              </w:rPr>
              <w:fldChar w:fldCharType="end"/>
            </w:r>
          </w:hyperlink>
        </w:p>
        <w:p w14:paraId="1DA5681F" w14:textId="7542C4BD" w:rsidR="00A35DD1" w:rsidRDefault="00A35DD1">
          <w:pPr>
            <w:pStyle w:val="TOC3"/>
            <w:tabs>
              <w:tab w:val="left" w:pos="1100"/>
              <w:tab w:val="right" w:leader="dot" w:pos="9016"/>
            </w:tabs>
            <w:rPr>
              <w:noProof/>
              <w:sz w:val="22"/>
              <w:lang w:eastAsia="en-GB"/>
            </w:rPr>
          </w:pPr>
          <w:hyperlink w:anchor="_Toc77521624" w:history="1">
            <w:r w:rsidRPr="00BF62F5">
              <w:rPr>
                <w:rStyle w:val="Hyperlink"/>
                <w:noProof/>
              </w:rPr>
              <w:t>1.3.3</w:t>
            </w:r>
            <w:r>
              <w:rPr>
                <w:noProof/>
                <w:sz w:val="22"/>
                <w:lang w:eastAsia="en-GB"/>
              </w:rPr>
              <w:tab/>
            </w:r>
            <w:r w:rsidRPr="00BF62F5">
              <w:rPr>
                <w:rStyle w:val="Hyperlink"/>
                <w:noProof/>
              </w:rPr>
              <w:t>Survey Results</w:t>
            </w:r>
            <w:r>
              <w:rPr>
                <w:noProof/>
                <w:webHidden/>
              </w:rPr>
              <w:tab/>
            </w:r>
            <w:r>
              <w:rPr>
                <w:noProof/>
                <w:webHidden/>
              </w:rPr>
              <w:fldChar w:fldCharType="begin"/>
            </w:r>
            <w:r>
              <w:rPr>
                <w:noProof/>
                <w:webHidden/>
              </w:rPr>
              <w:instrText xml:space="preserve"> PAGEREF _Toc77521624 \h </w:instrText>
            </w:r>
            <w:r>
              <w:rPr>
                <w:noProof/>
                <w:webHidden/>
              </w:rPr>
            </w:r>
            <w:r>
              <w:rPr>
                <w:noProof/>
                <w:webHidden/>
              </w:rPr>
              <w:fldChar w:fldCharType="separate"/>
            </w:r>
            <w:r>
              <w:rPr>
                <w:noProof/>
                <w:webHidden/>
              </w:rPr>
              <w:t>12</w:t>
            </w:r>
            <w:r>
              <w:rPr>
                <w:noProof/>
                <w:webHidden/>
              </w:rPr>
              <w:fldChar w:fldCharType="end"/>
            </w:r>
          </w:hyperlink>
        </w:p>
        <w:p w14:paraId="6D983963" w14:textId="3A8FE096" w:rsidR="00A35DD1" w:rsidRDefault="00A35DD1">
          <w:pPr>
            <w:pStyle w:val="TOC2"/>
            <w:tabs>
              <w:tab w:val="left" w:pos="880"/>
              <w:tab w:val="right" w:leader="dot" w:pos="9016"/>
            </w:tabs>
            <w:rPr>
              <w:noProof/>
              <w:sz w:val="22"/>
              <w:lang w:eastAsia="en-GB"/>
            </w:rPr>
          </w:pPr>
          <w:hyperlink w:anchor="_Toc77521625" w:history="1">
            <w:r w:rsidRPr="00BF62F5">
              <w:rPr>
                <w:rStyle w:val="Hyperlink"/>
                <w:noProof/>
              </w:rPr>
              <w:t>1.4</w:t>
            </w:r>
            <w:r>
              <w:rPr>
                <w:noProof/>
                <w:sz w:val="22"/>
                <w:lang w:eastAsia="en-GB"/>
              </w:rPr>
              <w:tab/>
            </w:r>
            <w:r w:rsidRPr="00BF62F5">
              <w:rPr>
                <w:rStyle w:val="Hyperlink"/>
                <w:noProof/>
              </w:rPr>
              <w:t>Requirements</w:t>
            </w:r>
            <w:r>
              <w:rPr>
                <w:noProof/>
                <w:webHidden/>
              </w:rPr>
              <w:tab/>
            </w:r>
            <w:r>
              <w:rPr>
                <w:noProof/>
                <w:webHidden/>
              </w:rPr>
              <w:fldChar w:fldCharType="begin"/>
            </w:r>
            <w:r>
              <w:rPr>
                <w:noProof/>
                <w:webHidden/>
              </w:rPr>
              <w:instrText xml:space="preserve"> PAGEREF _Toc77521625 \h </w:instrText>
            </w:r>
            <w:r>
              <w:rPr>
                <w:noProof/>
                <w:webHidden/>
              </w:rPr>
            </w:r>
            <w:r>
              <w:rPr>
                <w:noProof/>
                <w:webHidden/>
              </w:rPr>
              <w:fldChar w:fldCharType="separate"/>
            </w:r>
            <w:r>
              <w:rPr>
                <w:noProof/>
                <w:webHidden/>
              </w:rPr>
              <w:t>17</w:t>
            </w:r>
            <w:r>
              <w:rPr>
                <w:noProof/>
                <w:webHidden/>
              </w:rPr>
              <w:fldChar w:fldCharType="end"/>
            </w:r>
          </w:hyperlink>
        </w:p>
        <w:p w14:paraId="03DE79CA" w14:textId="3C771359" w:rsidR="00A35DD1" w:rsidRDefault="00A35DD1">
          <w:pPr>
            <w:pStyle w:val="TOC3"/>
            <w:tabs>
              <w:tab w:val="left" w:pos="1100"/>
              <w:tab w:val="right" w:leader="dot" w:pos="9016"/>
            </w:tabs>
            <w:rPr>
              <w:noProof/>
              <w:sz w:val="22"/>
              <w:lang w:eastAsia="en-GB"/>
            </w:rPr>
          </w:pPr>
          <w:hyperlink w:anchor="_Toc77521626" w:history="1">
            <w:r w:rsidRPr="00BF62F5">
              <w:rPr>
                <w:rStyle w:val="Hyperlink"/>
                <w:noProof/>
              </w:rPr>
              <w:t>1.4.1</w:t>
            </w:r>
            <w:r>
              <w:rPr>
                <w:noProof/>
                <w:sz w:val="22"/>
                <w:lang w:eastAsia="en-GB"/>
              </w:rPr>
              <w:tab/>
            </w:r>
            <w:r w:rsidRPr="00BF62F5">
              <w:rPr>
                <w:rStyle w:val="Hyperlink"/>
                <w:noProof/>
              </w:rPr>
              <w:t>Stakeholder Requirements</w:t>
            </w:r>
            <w:r>
              <w:rPr>
                <w:noProof/>
                <w:webHidden/>
              </w:rPr>
              <w:tab/>
            </w:r>
            <w:r>
              <w:rPr>
                <w:noProof/>
                <w:webHidden/>
              </w:rPr>
              <w:fldChar w:fldCharType="begin"/>
            </w:r>
            <w:r>
              <w:rPr>
                <w:noProof/>
                <w:webHidden/>
              </w:rPr>
              <w:instrText xml:space="preserve"> PAGEREF _Toc77521626 \h </w:instrText>
            </w:r>
            <w:r>
              <w:rPr>
                <w:noProof/>
                <w:webHidden/>
              </w:rPr>
            </w:r>
            <w:r>
              <w:rPr>
                <w:noProof/>
                <w:webHidden/>
              </w:rPr>
              <w:fldChar w:fldCharType="separate"/>
            </w:r>
            <w:r>
              <w:rPr>
                <w:noProof/>
                <w:webHidden/>
              </w:rPr>
              <w:t>17</w:t>
            </w:r>
            <w:r>
              <w:rPr>
                <w:noProof/>
                <w:webHidden/>
              </w:rPr>
              <w:fldChar w:fldCharType="end"/>
            </w:r>
          </w:hyperlink>
        </w:p>
        <w:p w14:paraId="08F2E060" w14:textId="64C59F5C" w:rsidR="00A35DD1" w:rsidRDefault="00A35DD1">
          <w:pPr>
            <w:pStyle w:val="TOC3"/>
            <w:tabs>
              <w:tab w:val="left" w:pos="1100"/>
              <w:tab w:val="right" w:leader="dot" w:pos="9016"/>
            </w:tabs>
            <w:rPr>
              <w:noProof/>
              <w:sz w:val="22"/>
              <w:lang w:eastAsia="en-GB"/>
            </w:rPr>
          </w:pPr>
          <w:hyperlink w:anchor="_Toc77521627" w:history="1">
            <w:r w:rsidRPr="00BF62F5">
              <w:rPr>
                <w:rStyle w:val="Hyperlink"/>
                <w:noProof/>
              </w:rPr>
              <w:t>1.4.2</w:t>
            </w:r>
            <w:r>
              <w:rPr>
                <w:noProof/>
                <w:sz w:val="22"/>
                <w:lang w:eastAsia="en-GB"/>
              </w:rPr>
              <w:tab/>
            </w:r>
            <w:r w:rsidRPr="00BF62F5">
              <w:rPr>
                <w:rStyle w:val="Hyperlink"/>
                <w:noProof/>
              </w:rPr>
              <w:t>Limitations</w:t>
            </w:r>
            <w:r>
              <w:rPr>
                <w:noProof/>
                <w:webHidden/>
              </w:rPr>
              <w:tab/>
            </w:r>
            <w:r>
              <w:rPr>
                <w:noProof/>
                <w:webHidden/>
              </w:rPr>
              <w:fldChar w:fldCharType="begin"/>
            </w:r>
            <w:r>
              <w:rPr>
                <w:noProof/>
                <w:webHidden/>
              </w:rPr>
              <w:instrText xml:space="preserve"> PAGEREF _Toc77521627 \h </w:instrText>
            </w:r>
            <w:r>
              <w:rPr>
                <w:noProof/>
                <w:webHidden/>
              </w:rPr>
            </w:r>
            <w:r>
              <w:rPr>
                <w:noProof/>
                <w:webHidden/>
              </w:rPr>
              <w:fldChar w:fldCharType="separate"/>
            </w:r>
            <w:r>
              <w:rPr>
                <w:noProof/>
                <w:webHidden/>
              </w:rPr>
              <w:t>17</w:t>
            </w:r>
            <w:r>
              <w:rPr>
                <w:noProof/>
                <w:webHidden/>
              </w:rPr>
              <w:fldChar w:fldCharType="end"/>
            </w:r>
          </w:hyperlink>
        </w:p>
        <w:p w14:paraId="689679DF" w14:textId="634FE946" w:rsidR="00A35DD1" w:rsidRDefault="00A35DD1">
          <w:pPr>
            <w:pStyle w:val="TOC3"/>
            <w:tabs>
              <w:tab w:val="left" w:pos="1100"/>
              <w:tab w:val="right" w:leader="dot" w:pos="9016"/>
            </w:tabs>
            <w:rPr>
              <w:noProof/>
              <w:sz w:val="22"/>
              <w:lang w:eastAsia="en-GB"/>
            </w:rPr>
          </w:pPr>
          <w:hyperlink w:anchor="_Toc77521628" w:history="1">
            <w:r w:rsidRPr="00BF62F5">
              <w:rPr>
                <w:rStyle w:val="Hyperlink"/>
                <w:noProof/>
              </w:rPr>
              <w:t>1.4.3</w:t>
            </w:r>
            <w:r>
              <w:rPr>
                <w:noProof/>
                <w:sz w:val="22"/>
                <w:lang w:eastAsia="en-GB"/>
              </w:rPr>
              <w:tab/>
            </w:r>
            <w:r w:rsidRPr="00BF62F5">
              <w:rPr>
                <w:rStyle w:val="Hyperlink"/>
                <w:noProof/>
              </w:rPr>
              <w:t>Software Requirements</w:t>
            </w:r>
            <w:r>
              <w:rPr>
                <w:noProof/>
                <w:webHidden/>
              </w:rPr>
              <w:tab/>
            </w:r>
            <w:r>
              <w:rPr>
                <w:noProof/>
                <w:webHidden/>
              </w:rPr>
              <w:fldChar w:fldCharType="begin"/>
            </w:r>
            <w:r>
              <w:rPr>
                <w:noProof/>
                <w:webHidden/>
              </w:rPr>
              <w:instrText xml:space="preserve"> PAGEREF _Toc77521628 \h </w:instrText>
            </w:r>
            <w:r>
              <w:rPr>
                <w:noProof/>
                <w:webHidden/>
              </w:rPr>
            </w:r>
            <w:r>
              <w:rPr>
                <w:noProof/>
                <w:webHidden/>
              </w:rPr>
              <w:fldChar w:fldCharType="separate"/>
            </w:r>
            <w:r>
              <w:rPr>
                <w:noProof/>
                <w:webHidden/>
              </w:rPr>
              <w:t>17</w:t>
            </w:r>
            <w:r>
              <w:rPr>
                <w:noProof/>
                <w:webHidden/>
              </w:rPr>
              <w:fldChar w:fldCharType="end"/>
            </w:r>
          </w:hyperlink>
        </w:p>
        <w:p w14:paraId="6FCE4649" w14:textId="1E6790DE" w:rsidR="00A35DD1" w:rsidRDefault="00A35DD1">
          <w:pPr>
            <w:pStyle w:val="TOC2"/>
            <w:tabs>
              <w:tab w:val="left" w:pos="880"/>
              <w:tab w:val="right" w:leader="dot" w:pos="9016"/>
            </w:tabs>
            <w:rPr>
              <w:noProof/>
              <w:sz w:val="22"/>
              <w:lang w:eastAsia="en-GB"/>
            </w:rPr>
          </w:pPr>
          <w:hyperlink w:anchor="_Toc77521629" w:history="1">
            <w:r w:rsidRPr="00BF62F5">
              <w:rPr>
                <w:rStyle w:val="Hyperlink"/>
                <w:noProof/>
              </w:rPr>
              <w:t>1.5</w:t>
            </w:r>
            <w:r>
              <w:rPr>
                <w:noProof/>
                <w:sz w:val="22"/>
                <w:lang w:eastAsia="en-GB"/>
              </w:rPr>
              <w:tab/>
            </w:r>
            <w:r w:rsidRPr="00BF62F5">
              <w:rPr>
                <w:rStyle w:val="Hyperlink"/>
                <w:noProof/>
              </w:rPr>
              <w:t>Success Criteria</w:t>
            </w:r>
            <w:r>
              <w:rPr>
                <w:noProof/>
                <w:webHidden/>
              </w:rPr>
              <w:tab/>
            </w:r>
            <w:r>
              <w:rPr>
                <w:noProof/>
                <w:webHidden/>
              </w:rPr>
              <w:fldChar w:fldCharType="begin"/>
            </w:r>
            <w:r>
              <w:rPr>
                <w:noProof/>
                <w:webHidden/>
              </w:rPr>
              <w:instrText xml:space="preserve"> PAGEREF _Toc77521629 \h </w:instrText>
            </w:r>
            <w:r>
              <w:rPr>
                <w:noProof/>
                <w:webHidden/>
              </w:rPr>
            </w:r>
            <w:r>
              <w:rPr>
                <w:noProof/>
                <w:webHidden/>
              </w:rPr>
              <w:fldChar w:fldCharType="separate"/>
            </w:r>
            <w:r>
              <w:rPr>
                <w:noProof/>
                <w:webHidden/>
              </w:rPr>
              <w:t>18</w:t>
            </w:r>
            <w:r>
              <w:rPr>
                <w:noProof/>
                <w:webHidden/>
              </w:rPr>
              <w:fldChar w:fldCharType="end"/>
            </w:r>
          </w:hyperlink>
        </w:p>
        <w:p w14:paraId="576B5C66" w14:textId="7E86A89C" w:rsidR="00A35DD1" w:rsidRDefault="00A35DD1">
          <w:pPr>
            <w:pStyle w:val="TOC1"/>
            <w:tabs>
              <w:tab w:val="left" w:pos="440"/>
              <w:tab w:val="right" w:leader="dot" w:pos="9016"/>
            </w:tabs>
            <w:rPr>
              <w:noProof/>
              <w:sz w:val="22"/>
              <w:lang w:eastAsia="en-GB"/>
            </w:rPr>
          </w:pPr>
          <w:hyperlink w:anchor="_Toc77521630" w:history="1">
            <w:r w:rsidRPr="00BF62F5">
              <w:rPr>
                <w:rStyle w:val="Hyperlink"/>
                <w:noProof/>
              </w:rPr>
              <w:t>2</w:t>
            </w:r>
            <w:r>
              <w:rPr>
                <w:noProof/>
                <w:sz w:val="22"/>
                <w:lang w:eastAsia="en-GB"/>
              </w:rPr>
              <w:tab/>
            </w:r>
            <w:r w:rsidRPr="00BF62F5">
              <w:rPr>
                <w:rStyle w:val="Hyperlink"/>
                <w:noProof/>
              </w:rPr>
              <w:t>Design</w:t>
            </w:r>
            <w:r>
              <w:rPr>
                <w:noProof/>
                <w:webHidden/>
              </w:rPr>
              <w:tab/>
            </w:r>
            <w:r>
              <w:rPr>
                <w:noProof/>
                <w:webHidden/>
              </w:rPr>
              <w:fldChar w:fldCharType="begin"/>
            </w:r>
            <w:r>
              <w:rPr>
                <w:noProof/>
                <w:webHidden/>
              </w:rPr>
              <w:instrText xml:space="preserve"> PAGEREF _Toc77521630 \h </w:instrText>
            </w:r>
            <w:r>
              <w:rPr>
                <w:noProof/>
                <w:webHidden/>
              </w:rPr>
            </w:r>
            <w:r>
              <w:rPr>
                <w:noProof/>
                <w:webHidden/>
              </w:rPr>
              <w:fldChar w:fldCharType="separate"/>
            </w:r>
            <w:r>
              <w:rPr>
                <w:noProof/>
                <w:webHidden/>
              </w:rPr>
              <w:t>20</w:t>
            </w:r>
            <w:r>
              <w:rPr>
                <w:noProof/>
                <w:webHidden/>
              </w:rPr>
              <w:fldChar w:fldCharType="end"/>
            </w:r>
          </w:hyperlink>
        </w:p>
        <w:p w14:paraId="4CC494E3" w14:textId="7901DB78" w:rsidR="00A35DD1" w:rsidRDefault="00A35DD1">
          <w:pPr>
            <w:pStyle w:val="TOC2"/>
            <w:tabs>
              <w:tab w:val="left" w:pos="880"/>
              <w:tab w:val="right" w:leader="dot" w:pos="9016"/>
            </w:tabs>
            <w:rPr>
              <w:noProof/>
              <w:sz w:val="22"/>
              <w:lang w:eastAsia="en-GB"/>
            </w:rPr>
          </w:pPr>
          <w:hyperlink w:anchor="_Toc77521631" w:history="1">
            <w:r w:rsidRPr="00BF62F5">
              <w:rPr>
                <w:rStyle w:val="Hyperlink"/>
                <w:noProof/>
              </w:rPr>
              <w:t>2.1</w:t>
            </w:r>
            <w:r>
              <w:rPr>
                <w:noProof/>
                <w:sz w:val="22"/>
                <w:lang w:eastAsia="en-GB"/>
              </w:rPr>
              <w:tab/>
            </w:r>
            <w:r w:rsidRPr="00BF62F5">
              <w:rPr>
                <w:rStyle w:val="Hyperlink"/>
                <w:noProof/>
              </w:rPr>
              <w:t>System Decomposition</w:t>
            </w:r>
            <w:r>
              <w:rPr>
                <w:noProof/>
                <w:webHidden/>
              </w:rPr>
              <w:tab/>
            </w:r>
            <w:r>
              <w:rPr>
                <w:noProof/>
                <w:webHidden/>
              </w:rPr>
              <w:fldChar w:fldCharType="begin"/>
            </w:r>
            <w:r>
              <w:rPr>
                <w:noProof/>
                <w:webHidden/>
              </w:rPr>
              <w:instrText xml:space="preserve"> PAGEREF _Toc77521631 \h </w:instrText>
            </w:r>
            <w:r>
              <w:rPr>
                <w:noProof/>
                <w:webHidden/>
              </w:rPr>
            </w:r>
            <w:r>
              <w:rPr>
                <w:noProof/>
                <w:webHidden/>
              </w:rPr>
              <w:fldChar w:fldCharType="separate"/>
            </w:r>
            <w:r>
              <w:rPr>
                <w:noProof/>
                <w:webHidden/>
              </w:rPr>
              <w:t>20</w:t>
            </w:r>
            <w:r>
              <w:rPr>
                <w:noProof/>
                <w:webHidden/>
              </w:rPr>
              <w:fldChar w:fldCharType="end"/>
            </w:r>
          </w:hyperlink>
        </w:p>
        <w:p w14:paraId="2C90AE85" w14:textId="63E188FD" w:rsidR="00A35DD1" w:rsidRDefault="00A35DD1">
          <w:pPr>
            <w:pStyle w:val="TOC2"/>
            <w:tabs>
              <w:tab w:val="left" w:pos="880"/>
              <w:tab w:val="right" w:leader="dot" w:pos="9016"/>
            </w:tabs>
            <w:rPr>
              <w:noProof/>
              <w:sz w:val="22"/>
              <w:lang w:eastAsia="en-GB"/>
            </w:rPr>
          </w:pPr>
          <w:hyperlink w:anchor="_Toc77521632" w:history="1">
            <w:r w:rsidRPr="00BF62F5">
              <w:rPr>
                <w:rStyle w:val="Hyperlink"/>
                <w:noProof/>
              </w:rPr>
              <w:t>2.2</w:t>
            </w:r>
            <w:r>
              <w:rPr>
                <w:noProof/>
                <w:sz w:val="22"/>
                <w:lang w:eastAsia="en-GB"/>
              </w:rPr>
              <w:tab/>
            </w:r>
            <w:r w:rsidRPr="00BF62F5">
              <w:rPr>
                <w:rStyle w:val="Hyperlink"/>
                <w:noProof/>
              </w:rPr>
              <w:t>User Design Requirements</w:t>
            </w:r>
            <w:r>
              <w:rPr>
                <w:noProof/>
                <w:webHidden/>
              </w:rPr>
              <w:tab/>
            </w:r>
            <w:r>
              <w:rPr>
                <w:noProof/>
                <w:webHidden/>
              </w:rPr>
              <w:fldChar w:fldCharType="begin"/>
            </w:r>
            <w:r>
              <w:rPr>
                <w:noProof/>
                <w:webHidden/>
              </w:rPr>
              <w:instrText xml:space="preserve"> PAGEREF _Toc77521632 \h </w:instrText>
            </w:r>
            <w:r>
              <w:rPr>
                <w:noProof/>
                <w:webHidden/>
              </w:rPr>
            </w:r>
            <w:r>
              <w:rPr>
                <w:noProof/>
                <w:webHidden/>
              </w:rPr>
              <w:fldChar w:fldCharType="separate"/>
            </w:r>
            <w:r>
              <w:rPr>
                <w:noProof/>
                <w:webHidden/>
              </w:rPr>
              <w:t>24</w:t>
            </w:r>
            <w:r>
              <w:rPr>
                <w:noProof/>
                <w:webHidden/>
              </w:rPr>
              <w:fldChar w:fldCharType="end"/>
            </w:r>
          </w:hyperlink>
        </w:p>
        <w:p w14:paraId="4583E6ED" w14:textId="5F5E8807" w:rsidR="00A35DD1" w:rsidRDefault="00A35DD1">
          <w:pPr>
            <w:pStyle w:val="TOC3"/>
            <w:tabs>
              <w:tab w:val="left" w:pos="1100"/>
              <w:tab w:val="right" w:leader="dot" w:pos="9016"/>
            </w:tabs>
            <w:rPr>
              <w:noProof/>
              <w:sz w:val="22"/>
              <w:lang w:eastAsia="en-GB"/>
            </w:rPr>
          </w:pPr>
          <w:hyperlink w:anchor="_Toc77521633" w:history="1">
            <w:r w:rsidRPr="00BF62F5">
              <w:rPr>
                <w:rStyle w:val="Hyperlink"/>
                <w:noProof/>
              </w:rPr>
              <w:t>2.2.1</w:t>
            </w:r>
            <w:r>
              <w:rPr>
                <w:noProof/>
                <w:sz w:val="22"/>
                <w:lang w:eastAsia="en-GB"/>
              </w:rPr>
              <w:tab/>
            </w:r>
            <w:r w:rsidRPr="00BF62F5">
              <w:rPr>
                <w:rStyle w:val="Hyperlink"/>
                <w:noProof/>
              </w:rPr>
              <w:t>Primary User Requirements</w:t>
            </w:r>
            <w:r>
              <w:rPr>
                <w:noProof/>
                <w:webHidden/>
              </w:rPr>
              <w:tab/>
            </w:r>
            <w:r>
              <w:rPr>
                <w:noProof/>
                <w:webHidden/>
              </w:rPr>
              <w:fldChar w:fldCharType="begin"/>
            </w:r>
            <w:r>
              <w:rPr>
                <w:noProof/>
                <w:webHidden/>
              </w:rPr>
              <w:instrText xml:space="preserve"> PAGEREF _Toc77521633 \h </w:instrText>
            </w:r>
            <w:r>
              <w:rPr>
                <w:noProof/>
                <w:webHidden/>
              </w:rPr>
            </w:r>
            <w:r>
              <w:rPr>
                <w:noProof/>
                <w:webHidden/>
              </w:rPr>
              <w:fldChar w:fldCharType="separate"/>
            </w:r>
            <w:r>
              <w:rPr>
                <w:noProof/>
                <w:webHidden/>
              </w:rPr>
              <w:t>24</w:t>
            </w:r>
            <w:r>
              <w:rPr>
                <w:noProof/>
                <w:webHidden/>
              </w:rPr>
              <w:fldChar w:fldCharType="end"/>
            </w:r>
          </w:hyperlink>
        </w:p>
        <w:p w14:paraId="703EFE4B" w14:textId="1345C867" w:rsidR="00A35DD1" w:rsidRDefault="00A35DD1">
          <w:pPr>
            <w:pStyle w:val="TOC3"/>
            <w:tabs>
              <w:tab w:val="left" w:pos="1100"/>
              <w:tab w:val="right" w:leader="dot" w:pos="9016"/>
            </w:tabs>
            <w:rPr>
              <w:noProof/>
              <w:sz w:val="22"/>
              <w:lang w:eastAsia="en-GB"/>
            </w:rPr>
          </w:pPr>
          <w:hyperlink w:anchor="_Toc77521634" w:history="1">
            <w:r w:rsidRPr="00BF62F5">
              <w:rPr>
                <w:rStyle w:val="Hyperlink"/>
                <w:noProof/>
              </w:rPr>
              <w:t>2.2.2</w:t>
            </w:r>
            <w:r>
              <w:rPr>
                <w:noProof/>
                <w:sz w:val="22"/>
                <w:lang w:eastAsia="en-GB"/>
              </w:rPr>
              <w:tab/>
            </w:r>
            <w:r w:rsidRPr="00BF62F5">
              <w:rPr>
                <w:rStyle w:val="Hyperlink"/>
                <w:noProof/>
              </w:rPr>
              <w:t>Secondary User Requirements</w:t>
            </w:r>
            <w:r>
              <w:rPr>
                <w:noProof/>
                <w:webHidden/>
              </w:rPr>
              <w:tab/>
            </w:r>
            <w:r>
              <w:rPr>
                <w:noProof/>
                <w:webHidden/>
              </w:rPr>
              <w:fldChar w:fldCharType="begin"/>
            </w:r>
            <w:r>
              <w:rPr>
                <w:noProof/>
                <w:webHidden/>
              </w:rPr>
              <w:instrText xml:space="preserve"> PAGEREF _Toc77521634 \h </w:instrText>
            </w:r>
            <w:r>
              <w:rPr>
                <w:noProof/>
                <w:webHidden/>
              </w:rPr>
            </w:r>
            <w:r>
              <w:rPr>
                <w:noProof/>
                <w:webHidden/>
              </w:rPr>
              <w:fldChar w:fldCharType="separate"/>
            </w:r>
            <w:r>
              <w:rPr>
                <w:noProof/>
                <w:webHidden/>
              </w:rPr>
              <w:t>24</w:t>
            </w:r>
            <w:r>
              <w:rPr>
                <w:noProof/>
                <w:webHidden/>
              </w:rPr>
              <w:fldChar w:fldCharType="end"/>
            </w:r>
          </w:hyperlink>
        </w:p>
        <w:p w14:paraId="3BAE682D" w14:textId="773F01FA" w:rsidR="00A35DD1" w:rsidRDefault="00A35DD1">
          <w:pPr>
            <w:pStyle w:val="TOC2"/>
            <w:tabs>
              <w:tab w:val="left" w:pos="880"/>
              <w:tab w:val="right" w:leader="dot" w:pos="9016"/>
            </w:tabs>
            <w:rPr>
              <w:noProof/>
              <w:sz w:val="22"/>
              <w:lang w:eastAsia="en-GB"/>
            </w:rPr>
          </w:pPr>
          <w:hyperlink w:anchor="_Toc77521635" w:history="1">
            <w:r w:rsidRPr="00BF62F5">
              <w:rPr>
                <w:rStyle w:val="Hyperlink"/>
                <w:noProof/>
              </w:rPr>
              <w:t>2.3</w:t>
            </w:r>
            <w:r>
              <w:rPr>
                <w:noProof/>
                <w:sz w:val="22"/>
                <w:lang w:eastAsia="en-GB"/>
              </w:rPr>
              <w:tab/>
            </w:r>
            <w:r w:rsidRPr="00BF62F5">
              <w:rPr>
                <w:rStyle w:val="Hyperlink"/>
                <w:noProof/>
              </w:rPr>
              <w:t>Initial Design</w:t>
            </w:r>
            <w:r>
              <w:rPr>
                <w:noProof/>
                <w:webHidden/>
              </w:rPr>
              <w:tab/>
            </w:r>
            <w:r>
              <w:rPr>
                <w:noProof/>
                <w:webHidden/>
              </w:rPr>
              <w:fldChar w:fldCharType="begin"/>
            </w:r>
            <w:r>
              <w:rPr>
                <w:noProof/>
                <w:webHidden/>
              </w:rPr>
              <w:instrText xml:space="preserve"> PAGEREF _Toc77521635 \h </w:instrText>
            </w:r>
            <w:r>
              <w:rPr>
                <w:noProof/>
                <w:webHidden/>
              </w:rPr>
            </w:r>
            <w:r>
              <w:rPr>
                <w:noProof/>
                <w:webHidden/>
              </w:rPr>
              <w:fldChar w:fldCharType="separate"/>
            </w:r>
            <w:r>
              <w:rPr>
                <w:noProof/>
                <w:webHidden/>
              </w:rPr>
              <w:t>25</w:t>
            </w:r>
            <w:r>
              <w:rPr>
                <w:noProof/>
                <w:webHidden/>
              </w:rPr>
              <w:fldChar w:fldCharType="end"/>
            </w:r>
          </w:hyperlink>
        </w:p>
        <w:p w14:paraId="2CDF539A" w14:textId="2D7B8A94" w:rsidR="00A35DD1" w:rsidRDefault="00A35DD1">
          <w:pPr>
            <w:pStyle w:val="TOC3"/>
            <w:tabs>
              <w:tab w:val="left" w:pos="1100"/>
              <w:tab w:val="right" w:leader="dot" w:pos="9016"/>
            </w:tabs>
            <w:rPr>
              <w:noProof/>
              <w:sz w:val="22"/>
              <w:lang w:eastAsia="en-GB"/>
            </w:rPr>
          </w:pPr>
          <w:hyperlink w:anchor="_Toc77521636" w:history="1">
            <w:r w:rsidRPr="00BF62F5">
              <w:rPr>
                <w:rStyle w:val="Hyperlink"/>
                <w:noProof/>
              </w:rPr>
              <w:t>2.3.1</w:t>
            </w:r>
            <w:r>
              <w:rPr>
                <w:noProof/>
                <w:sz w:val="22"/>
                <w:lang w:eastAsia="en-GB"/>
              </w:rPr>
              <w:tab/>
            </w:r>
            <w:r w:rsidRPr="00BF62F5">
              <w:rPr>
                <w:rStyle w:val="Hyperlink"/>
                <w:noProof/>
              </w:rPr>
              <w:t>Design Specification</w:t>
            </w:r>
            <w:r>
              <w:rPr>
                <w:noProof/>
                <w:webHidden/>
              </w:rPr>
              <w:tab/>
            </w:r>
            <w:r>
              <w:rPr>
                <w:noProof/>
                <w:webHidden/>
              </w:rPr>
              <w:fldChar w:fldCharType="begin"/>
            </w:r>
            <w:r>
              <w:rPr>
                <w:noProof/>
                <w:webHidden/>
              </w:rPr>
              <w:instrText xml:space="preserve"> PAGEREF _Toc77521636 \h </w:instrText>
            </w:r>
            <w:r>
              <w:rPr>
                <w:noProof/>
                <w:webHidden/>
              </w:rPr>
            </w:r>
            <w:r>
              <w:rPr>
                <w:noProof/>
                <w:webHidden/>
              </w:rPr>
              <w:fldChar w:fldCharType="separate"/>
            </w:r>
            <w:r>
              <w:rPr>
                <w:noProof/>
                <w:webHidden/>
              </w:rPr>
              <w:t>25</w:t>
            </w:r>
            <w:r>
              <w:rPr>
                <w:noProof/>
                <w:webHidden/>
              </w:rPr>
              <w:fldChar w:fldCharType="end"/>
            </w:r>
          </w:hyperlink>
        </w:p>
        <w:p w14:paraId="0E96F8D7" w14:textId="5C3CB326" w:rsidR="00A35DD1" w:rsidRDefault="00A35DD1">
          <w:pPr>
            <w:pStyle w:val="TOC3"/>
            <w:tabs>
              <w:tab w:val="left" w:pos="1100"/>
              <w:tab w:val="right" w:leader="dot" w:pos="9016"/>
            </w:tabs>
            <w:rPr>
              <w:noProof/>
              <w:sz w:val="22"/>
              <w:lang w:eastAsia="en-GB"/>
            </w:rPr>
          </w:pPr>
          <w:hyperlink w:anchor="_Toc77521637" w:history="1">
            <w:r w:rsidRPr="00BF62F5">
              <w:rPr>
                <w:rStyle w:val="Hyperlink"/>
                <w:noProof/>
              </w:rPr>
              <w:t>2.3.2</w:t>
            </w:r>
            <w:r>
              <w:rPr>
                <w:noProof/>
                <w:sz w:val="22"/>
                <w:lang w:eastAsia="en-GB"/>
              </w:rPr>
              <w:tab/>
            </w:r>
            <w:r w:rsidRPr="00BF62F5">
              <w:rPr>
                <w:rStyle w:val="Hyperlink"/>
                <w:noProof/>
              </w:rPr>
              <w:t>Initial Designs</w:t>
            </w:r>
            <w:r>
              <w:rPr>
                <w:noProof/>
                <w:webHidden/>
              </w:rPr>
              <w:tab/>
            </w:r>
            <w:r>
              <w:rPr>
                <w:noProof/>
                <w:webHidden/>
              </w:rPr>
              <w:fldChar w:fldCharType="begin"/>
            </w:r>
            <w:r>
              <w:rPr>
                <w:noProof/>
                <w:webHidden/>
              </w:rPr>
              <w:instrText xml:space="preserve"> PAGEREF _Toc77521637 \h </w:instrText>
            </w:r>
            <w:r>
              <w:rPr>
                <w:noProof/>
                <w:webHidden/>
              </w:rPr>
            </w:r>
            <w:r>
              <w:rPr>
                <w:noProof/>
                <w:webHidden/>
              </w:rPr>
              <w:fldChar w:fldCharType="separate"/>
            </w:r>
            <w:r>
              <w:rPr>
                <w:noProof/>
                <w:webHidden/>
              </w:rPr>
              <w:t>25</w:t>
            </w:r>
            <w:r>
              <w:rPr>
                <w:noProof/>
                <w:webHidden/>
              </w:rPr>
              <w:fldChar w:fldCharType="end"/>
            </w:r>
          </w:hyperlink>
        </w:p>
        <w:p w14:paraId="50D504EE" w14:textId="14150EB0" w:rsidR="00A35DD1" w:rsidRDefault="00A35DD1">
          <w:pPr>
            <w:pStyle w:val="TOC2"/>
            <w:tabs>
              <w:tab w:val="left" w:pos="880"/>
              <w:tab w:val="right" w:leader="dot" w:pos="9016"/>
            </w:tabs>
            <w:rPr>
              <w:noProof/>
              <w:sz w:val="22"/>
              <w:lang w:eastAsia="en-GB"/>
            </w:rPr>
          </w:pPr>
          <w:hyperlink w:anchor="_Toc77521638" w:history="1">
            <w:r w:rsidRPr="00BF62F5">
              <w:rPr>
                <w:rStyle w:val="Hyperlink"/>
                <w:noProof/>
              </w:rPr>
              <w:t>2.4</w:t>
            </w:r>
            <w:r>
              <w:rPr>
                <w:noProof/>
                <w:sz w:val="22"/>
                <w:lang w:eastAsia="en-GB"/>
              </w:rPr>
              <w:tab/>
            </w:r>
            <w:r w:rsidRPr="00BF62F5">
              <w:rPr>
                <w:rStyle w:val="Hyperlink"/>
                <w:noProof/>
              </w:rPr>
              <w:t>Interface Design</w:t>
            </w:r>
            <w:r>
              <w:rPr>
                <w:noProof/>
                <w:webHidden/>
              </w:rPr>
              <w:tab/>
            </w:r>
            <w:r>
              <w:rPr>
                <w:noProof/>
                <w:webHidden/>
              </w:rPr>
              <w:fldChar w:fldCharType="begin"/>
            </w:r>
            <w:r>
              <w:rPr>
                <w:noProof/>
                <w:webHidden/>
              </w:rPr>
              <w:instrText xml:space="preserve"> PAGEREF _Toc77521638 \h </w:instrText>
            </w:r>
            <w:r>
              <w:rPr>
                <w:noProof/>
                <w:webHidden/>
              </w:rPr>
            </w:r>
            <w:r>
              <w:rPr>
                <w:noProof/>
                <w:webHidden/>
              </w:rPr>
              <w:fldChar w:fldCharType="separate"/>
            </w:r>
            <w:r>
              <w:rPr>
                <w:noProof/>
                <w:webHidden/>
              </w:rPr>
              <w:t>26</w:t>
            </w:r>
            <w:r>
              <w:rPr>
                <w:noProof/>
                <w:webHidden/>
              </w:rPr>
              <w:fldChar w:fldCharType="end"/>
            </w:r>
          </w:hyperlink>
        </w:p>
        <w:p w14:paraId="172AFA7A" w14:textId="569A9CD7" w:rsidR="00A35DD1" w:rsidRDefault="00A35DD1">
          <w:pPr>
            <w:pStyle w:val="TOC3"/>
            <w:tabs>
              <w:tab w:val="left" w:pos="1100"/>
              <w:tab w:val="right" w:leader="dot" w:pos="9016"/>
            </w:tabs>
            <w:rPr>
              <w:noProof/>
              <w:sz w:val="22"/>
              <w:lang w:eastAsia="en-GB"/>
            </w:rPr>
          </w:pPr>
          <w:hyperlink w:anchor="_Toc77521639" w:history="1">
            <w:r w:rsidRPr="00BF62F5">
              <w:rPr>
                <w:rStyle w:val="Hyperlink"/>
                <w:noProof/>
              </w:rPr>
              <w:t>2.4.1</w:t>
            </w:r>
            <w:r>
              <w:rPr>
                <w:noProof/>
                <w:sz w:val="22"/>
                <w:lang w:eastAsia="en-GB"/>
              </w:rPr>
              <w:tab/>
            </w:r>
            <w:r w:rsidRPr="00BF62F5">
              <w:rPr>
                <w:rStyle w:val="Hyperlink"/>
                <w:noProof/>
              </w:rPr>
              <w:t>Interface Designs</w:t>
            </w:r>
            <w:r>
              <w:rPr>
                <w:noProof/>
                <w:webHidden/>
              </w:rPr>
              <w:tab/>
            </w:r>
            <w:r>
              <w:rPr>
                <w:noProof/>
                <w:webHidden/>
              </w:rPr>
              <w:fldChar w:fldCharType="begin"/>
            </w:r>
            <w:r>
              <w:rPr>
                <w:noProof/>
                <w:webHidden/>
              </w:rPr>
              <w:instrText xml:space="preserve"> PAGEREF _Toc77521639 \h </w:instrText>
            </w:r>
            <w:r>
              <w:rPr>
                <w:noProof/>
                <w:webHidden/>
              </w:rPr>
            </w:r>
            <w:r>
              <w:rPr>
                <w:noProof/>
                <w:webHidden/>
              </w:rPr>
              <w:fldChar w:fldCharType="separate"/>
            </w:r>
            <w:r>
              <w:rPr>
                <w:noProof/>
                <w:webHidden/>
              </w:rPr>
              <w:t>26</w:t>
            </w:r>
            <w:r>
              <w:rPr>
                <w:noProof/>
                <w:webHidden/>
              </w:rPr>
              <w:fldChar w:fldCharType="end"/>
            </w:r>
          </w:hyperlink>
        </w:p>
        <w:p w14:paraId="66D7CFE4" w14:textId="6F04E3A9" w:rsidR="00A35DD1" w:rsidRDefault="00A35DD1">
          <w:pPr>
            <w:pStyle w:val="TOC3"/>
            <w:tabs>
              <w:tab w:val="left" w:pos="1100"/>
              <w:tab w:val="right" w:leader="dot" w:pos="9016"/>
            </w:tabs>
            <w:rPr>
              <w:noProof/>
              <w:sz w:val="22"/>
              <w:lang w:eastAsia="en-GB"/>
            </w:rPr>
          </w:pPr>
          <w:hyperlink w:anchor="_Toc77521640" w:history="1">
            <w:r w:rsidRPr="00BF62F5">
              <w:rPr>
                <w:rStyle w:val="Hyperlink"/>
                <w:noProof/>
              </w:rPr>
              <w:t>2.4.2</w:t>
            </w:r>
            <w:r>
              <w:rPr>
                <w:noProof/>
                <w:sz w:val="22"/>
                <w:lang w:eastAsia="en-GB"/>
              </w:rPr>
              <w:tab/>
            </w:r>
            <w:r w:rsidRPr="00BF62F5">
              <w:rPr>
                <w:rStyle w:val="Hyperlink"/>
                <w:noProof/>
              </w:rPr>
              <w:t>Interface Feedback</w:t>
            </w:r>
            <w:r>
              <w:rPr>
                <w:noProof/>
                <w:webHidden/>
              </w:rPr>
              <w:tab/>
            </w:r>
            <w:r>
              <w:rPr>
                <w:noProof/>
                <w:webHidden/>
              </w:rPr>
              <w:fldChar w:fldCharType="begin"/>
            </w:r>
            <w:r>
              <w:rPr>
                <w:noProof/>
                <w:webHidden/>
              </w:rPr>
              <w:instrText xml:space="preserve"> PAGEREF _Toc77521640 \h </w:instrText>
            </w:r>
            <w:r>
              <w:rPr>
                <w:noProof/>
                <w:webHidden/>
              </w:rPr>
            </w:r>
            <w:r>
              <w:rPr>
                <w:noProof/>
                <w:webHidden/>
              </w:rPr>
              <w:fldChar w:fldCharType="separate"/>
            </w:r>
            <w:r>
              <w:rPr>
                <w:noProof/>
                <w:webHidden/>
              </w:rPr>
              <w:t>30</w:t>
            </w:r>
            <w:r>
              <w:rPr>
                <w:noProof/>
                <w:webHidden/>
              </w:rPr>
              <w:fldChar w:fldCharType="end"/>
            </w:r>
          </w:hyperlink>
        </w:p>
        <w:p w14:paraId="004F592A" w14:textId="6FD522A6" w:rsidR="00A35DD1" w:rsidRDefault="00A35DD1">
          <w:pPr>
            <w:pStyle w:val="TOC3"/>
            <w:tabs>
              <w:tab w:val="left" w:pos="1100"/>
              <w:tab w:val="right" w:leader="dot" w:pos="9016"/>
            </w:tabs>
            <w:rPr>
              <w:noProof/>
              <w:sz w:val="22"/>
              <w:lang w:eastAsia="en-GB"/>
            </w:rPr>
          </w:pPr>
          <w:hyperlink w:anchor="_Toc77521641" w:history="1">
            <w:r w:rsidRPr="00BF62F5">
              <w:rPr>
                <w:rStyle w:val="Hyperlink"/>
                <w:noProof/>
              </w:rPr>
              <w:t>2.4.3</w:t>
            </w:r>
            <w:r>
              <w:rPr>
                <w:noProof/>
                <w:sz w:val="22"/>
                <w:lang w:eastAsia="en-GB"/>
              </w:rPr>
              <w:tab/>
            </w:r>
            <w:r w:rsidRPr="00BF62F5">
              <w:rPr>
                <w:rStyle w:val="Hyperlink"/>
                <w:noProof/>
              </w:rPr>
              <w:t>Improved Interface</w:t>
            </w:r>
            <w:r>
              <w:rPr>
                <w:noProof/>
                <w:webHidden/>
              </w:rPr>
              <w:tab/>
            </w:r>
            <w:r>
              <w:rPr>
                <w:noProof/>
                <w:webHidden/>
              </w:rPr>
              <w:fldChar w:fldCharType="begin"/>
            </w:r>
            <w:r>
              <w:rPr>
                <w:noProof/>
                <w:webHidden/>
              </w:rPr>
              <w:instrText xml:space="preserve"> PAGEREF _Toc77521641 \h </w:instrText>
            </w:r>
            <w:r>
              <w:rPr>
                <w:noProof/>
                <w:webHidden/>
              </w:rPr>
            </w:r>
            <w:r>
              <w:rPr>
                <w:noProof/>
                <w:webHidden/>
              </w:rPr>
              <w:fldChar w:fldCharType="separate"/>
            </w:r>
            <w:r>
              <w:rPr>
                <w:noProof/>
                <w:webHidden/>
              </w:rPr>
              <w:t>30</w:t>
            </w:r>
            <w:r>
              <w:rPr>
                <w:noProof/>
                <w:webHidden/>
              </w:rPr>
              <w:fldChar w:fldCharType="end"/>
            </w:r>
          </w:hyperlink>
        </w:p>
        <w:p w14:paraId="7F1C52FB" w14:textId="62CA08CB" w:rsidR="00A35DD1" w:rsidRDefault="00A35DD1">
          <w:pPr>
            <w:pStyle w:val="TOC2"/>
            <w:tabs>
              <w:tab w:val="left" w:pos="880"/>
              <w:tab w:val="right" w:leader="dot" w:pos="9016"/>
            </w:tabs>
            <w:rPr>
              <w:noProof/>
              <w:sz w:val="22"/>
              <w:lang w:eastAsia="en-GB"/>
            </w:rPr>
          </w:pPr>
          <w:hyperlink w:anchor="_Toc77521642" w:history="1">
            <w:r w:rsidRPr="00BF62F5">
              <w:rPr>
                <w:rStyle w:val="Hyperlink"/>
                <w:noProof/>
              </w:rPr>
              <w:t>2.5</w:t>
            </w:r>
            <w:r>
              <w:rPr>
                <w:noProof/>
                <w:sz w:val="22"/>
                <w:lang w:eastAsia="en-GB"/>
              </w:rPr>
              <w:tab/>
            </w:r>
            <w:r w:rsidRPr="00BF62F5">
              <w:rPr>
                <w:rStyle w:val="Hyperlink"/>
                <w:noProof/>
              </w:rPr>
              <w:t>Interface Features</w:t>
            </w:r>
            <w:r>
              <w:rPr>
                <w:noProof/>
                <w:webHidden/>
              </w:rPr>
              <w:tab/>
            </w:r>
            <w:r>
              <w:rPr>
                <w:noProof/>
                <w:webHidden/>
              </w:rPr>
              <w:fldChar w:fldCharType="begin"/>
            </w:r>
            <w:r>
              <w:rPr>
                <w:noProof/>
                <w:webHidden/>
              </w:rPr>
              <w:instrText xml:space="preserve"> PAGEREF _Toc77521642 \h </w:instrText>
            </w:r>
            <w:r>
              <w:rPr>
                <w:noProof/>
                <w:webHidden/>
              </w:rPr>
            </w:r>
            <w:r>
              <w:rPr>
                <w:noProof/>
                <w:webHidden/>
              </w:rPr>
              <w:fldChar w:fldCharType="separate"/>
            </w:r>
            <w:r>
              <w:rPr>
                <w:noProof/>
                <w:webHidden/>
              </w:rPr>
              <w:t>31</w:t>
            </w:r>
            <w:r>
              <w:rPr>
                <w:noProof/>
                <w:webHidden/>
              </w:rPr>
              <w:fldChar w:fldCharType="end"/>
            </w:r>
          </w:hyperlink>
        </w:p>
        <w:p w14:paraId="7CA86643" w14:textId="38F89FC0" w:rsidR="00A35DD1" w:rsidRDefault="00A35DD1">
          <w:pPr>
            <w:pStyle w:val="TOC3"/>
            <w:tabs>
              <w:tab w:val="left" w:pos="1100"/>
              <w:tab w:val="right" w:leader="dot" w:pos="9016"/>
            </w:tabs>
            <w:rPr>
              <w:noProof/>
              <w:sz w:val="22"/>
              <w:lang w:eastAsia="en-GB"/>
            </w:rPr>
          </w:pPr>
          <w:hyperlink w:anchor="_Toc77521643" w:history="1">
            <w:r w:rsidRPr="00BF62F5">
              <w:rPr>
                <w:rStyle w:val="Hyperlink"/>
                <w:noProof/>
              </w:rPr>
              <w:t>2.5.1</w:t>
            </w:r>
            <w:r>
              <w:rPr>
                <w:noProof/>
                <w:sz w:val="22"/>
                <w:lang w:eastAsia="en-GB"/>
              </w:rPr>
              <w:tab/>
            </w:r>
            <w:r w:rsidRPr="00BF62F5">
              <w:rPr>
                <w:rStyle w:val="Hyperlink"/>
                <w:noProof/>
              </w:rPr>
              <w:t>User Experience</w:t>
            </w:r>
            <w:r>
              <w:rPr>
                <w:noProof/>
                <w:webHidden/>
              </w:rPr>
              <w:tab/>
            </w:r>
            <w:r>
              <w:rPr>
                <w:noProof/>
                <w:webHidden/>
              </w:rPr>
              <w:fldChar w:fldCharType="begin"/>
            </w:r>
            <w:r>
              <w:rPr>
                <w:noProof/>
                <w:webHidden/>
              </w:rPr>
              <w:instrText xml:space="preserve"> PAGEREF _Toc77521643 \h </w:instrText>
            </w:r>
            <w:r>
              <w:rPr>
                <w:noProof/>
                <w:webHidden/>
              </w:rPr>
            </w:r>
            <w:r>
              <w:rPr>
                <w:noProof/>
                <w:webHidden/>
              </w:rPr>
              <w:fldChar w:fldCharType="separate"/>
            </w:r>
            <w:r>
              <w:rPr>
                <w:noProof/>
                <w:webHidden/>
              </w:rPr>
              <w:t>31</w:t>
            </w:r>
            <w:r>
              <w:rPr>
                <w:noProof/>
                <w:webHidden/>
              </w:rPr>
              <w:fldChar w:fldCharType="end"/>
            </w:r>
          </w:hyperlink>
        </w:p>
        <w:p w14:paraId="636802F6" w14:textId="53908FFA" w:rsidR="00A35DD1" w:rsidRDefault="00A35DD1">
          <w:pPr>
            <w:pStyle w:val="TOC3"/>
            <w:tabs>
              <w:tab w:val="left" w:pos="1100"/>
              <w:tab w:val="right" w:leader="dot" w:pos="9016"/>
            </w:tabs>
            <w:rPr>
              <w:noProof/>
              <w:sz w:val="22"/>
              <w:lang w:eastAsia="en-GB"/>
            </w:rPr>
          </w:pPr>
          <w:hyperlink w:anchor="_Toc77521644" w:history="1">
            <w:r w:rsidRPr="00BF62F5">
              <w:rPr>
                <w:rStyle w:val="Hyperlink"/>
                <w:noProof/>
              </w:rPr>
              <w:t>2.5.2</w:t>
            </w:r>
            <w:r>
              <w:rPr>
                <w:noProof/>
                <w:sz w:val="22"/>
                <w:lang w:eastAsia="en-GB"/>
              </w:rPr>
              <w:tab/>
            </w:r>
            <w:r w:rsidRPr="00BF62F5">
              <w:rPr>
                <w:rStyle w:val="Hyperlink"/>
                <w:noProof/>
              </w:rPr>
              <w:t>Usability Features</w:t>
            </w:r>
            <w:r>
              <w:rPr>
                <w:noProof/>
                <w:webHidden/>
              </w:rPr>
              <w:tab/>
            </w:r>
            <w:r>
              <w:rPr>
                <w:noProof/>
                <w:webHidden/>
              </w:rPr>
              <w:fldChar w:fldCharType="begin"/>
            </w:r>
            <w:r>
              <w:rPr>
                <w:noProof/>
                <w:webHidden/>
              </w:rPr>
              <w:instrText xml:space="preserve"> PAGEREF _Toc77521644 \h </w:instrText>
            </w:r>
            <w:r>
              <w:rPr>
                <w:noProof/>
                <w:webHidden/>
              </w:rPr>
            </w:r>
            <w:r>
              <w:rPr>
                <w:noProof/>
                <w:webHidden/>
              </w:rPr>
              <w:fldChar w:fldCharType="separate"/>
            </w:r>
            <w:r>
              <w:rPr>
                <w:noProof/>
                <w:webHidden/>
              </w:rPr>
              <w:t>32</w:t>
            </w:r>
            <w:r>
              <w:rPr>
                <w:noProof/>
                <w:webHidden/>
              </w:rPr>
              <w:fldChar w:fldCharType="end"/>
            </w:r>
          </w:hyperlink>
        </w:p>
        <w:p w14:paraId="2846837E" w14:textId="7FB85F38" w:rsidR="00A35DD1" w:rsidRDefault="00A35DD1">
          <w:pPr>
            <w:pStyle w:val="TOC3"/>
            <w:tabs>
              <w:tab w:val="left" w:pos="1100"/>
              <w:tab w:val="right" w:leader="dot" w:pos="9016"/>
            </w:tabs>
            <w:rPr>
              <w:noProof/>
              <w:sz w:val="22"/>
              <w:lang w:eastAsia="en-GB"/>
            </w:rPr>
          </w:pPr>
          <w:hyperlink w:anchor="_Toc77521645" w:history="1">
            <w:r w:rsidRPr="00BF62F5">
              <w:rPr>
                <w:rStyle w:val="Hyperlink"/>
                <w:noProof/>
              </w:rPr>
              <w:t>2.5.3</w:t>
            </w:r>
            <w:r>
              <w:rPr>
                <w:noProof/>
                <w:sz w:val="22"/>
                <w:lang w:eastAsia="en-GB"/>
              </w:rPr>
              <w:tab/>
            </w:r>
            <w:r w:rsidRPr="00BF62F5">
              <w:rPr>
                <w:rStyle w:val="Hyperlink"/>
                <w:noProof/>
              </w:rPr>
              <w:t>Input Validation</w:t>
            </w:r>
            <w:r>
              <w:rPr>
                <w:noProof/>
                <w:webHidden/>
              </w:rPr>
              <w:tab/>
            </w:r>
            <w:r>
              <w:rPr>
                <w:noProof/>
                <w:webHidden/>
              </w:rPr>
              <w:fldChar w:fldCharType="begin"/>
            </w:r>
            <w:r>
              <w:rPr>
                <w:noProof/>
                <w:webHidden/>
              </w:rPr>
              <w:instrText xml:space="preserve"> PAGEREF _Toc77521645 \h </w:instrText>
            </w:r>
            <w:r>
              <w:rPr>
                <w:noProof/>
                <w:webHidden/>
              </w:rPr>
            </w:r>
            <w:r>
              <w:rPr>
                <w:noProof/>
                <w:webHidden/>
              </w:rPr>
              <w:fldChar w:fldCharType="separate"/>
            </w:r>
            <w:r>
              <w:rPr>
                <w:noProof/>
                <w:webHidden/>
              </w:rPr>
              <w:t>33</w:t>
            </w:r>
            <w:r>
              <w:rPr>
                <w:noProof/>
                <w:webHidden/>
              </w:rPr>
              <w:fldChar w:fldCharType="end"/>
            </w:r>
          </w:hyperlink>
        </w:p>
        <w:p w14:paraId="342F305F" w14:textId="68FAFFF0" w:rsidR="00A35DD1" w:rsidRDefault="00A35DD1">
          <w:pPr>
            <w:pStyle w:val="TOC2"/>
            <w:tabs>
              <w:tab w:val="left" w:pos="880"/>
              <w:tab w:val="right" w:leader="dot" w:pos="9016"/>
            </w:tabs>
            <w:rPr>
              <w:noProof/>
              <w:sz w:val="22"/>
              <w:lang w:eastAsia="en-GB"/>
            </w:rPr>
          </w:pPr>
          <w:hyperlink w:anchor="_Toc77521646" w:history="1">
            <w:r w:rsidRPr="00BF62F5">
              <w:rPr>
                <w:rStyle w:val="Hyperlink"/>
                <w:noProof/>
              </w:rPr>
              <w:t>2.6</w:t>
            </w:r>
            <w:r>
              <w:rPr>
                <w:noProof/>
                <w:sz w:val="22"/>
                <w:lang w:eastAsia="en-GB"/>
              </w:rPr>
              <w:tab/>
            </w:r>
            <w:r w:rsidRPr="00BF62F5">
              <w:rPr>
                <w:rStyle w:val="Hyperlink"/>
                <w:noProof/>
              </w:rPr>
              <w:t>Internal Structures</w:t>
            </w:r>
            <w:r>
              <w:rPr>
                <w:noProof/>
                <w:webHidden/>
              </w:rPr>
              <w:tab/>
            </w:r>
            <w:r>
              <w:rPr>
                <w:noProof/>
                <w:webHidden/>
              </w:rPr>
              <w:fldChar w:fldCharType="begin"/>
            </w:r>
            <w:r>
              <w:rPr>
                <w:noProof/>
                <w:webHidden/>
              </w:rPr>
              <w:instrText xml:space="preserve"> PAGEREF _Toc77521646 \h </w:instrText>
            </w:r>
            <w:r>
              <w:rPr>
                <w:noProof/>
                <w:webHidden/>
              </w:rPr>
            </w:r>
            <w:r>
              <w:rPr>
                <w:noProof/>
                <w:webHidden/>
              </w:rPr>
              <w:fldChar w:fldCharType="separate"/>
            </w:r>
            <w:r>
              <w:rPr>
                <w:noProof/>
                <w:webHidden/>
              </w:rPr>
              <w:t>34</w:t>
            </w:r>
            <w:r>
              <w:rPr>
                <w:noProof/>
                <w:webHidden/>
              </w:rPr>
              <w:fldChar w:fldCharType="end"/>
            </w:r>
          </w:hyperlink>
        </w:p>
        <w:p w14:paraId="115F7DD0" w14:textId="6D30D204" w:rsidR="00A35DD1" w:rsidRDefault="00A35DD1">
          <w:pPr>
            <w:pStyle w:val="TOC3"/>
            <w:tabs>
              <w:tab w:val="left" w:pos="1100"/>
              <w:tab w:val="right" w:leader="dot" w:pos="9016"/>
            </w:tabs>
            <w:rPr>
              <w:noProof/>
              <w:sz w:val="22"/>
              <w:lang w:eastAsia="en-GB"/>
            </w:rPr>
          </w:pPr>
          <w:hyperlink w:anchor="_Toc77521647" w:history="1">
            <w:r w:rsidRPr="00BF62F5">
              <w:rPr>
                <w:rStyle w:val="Hyperlink"/>
                <w:noProof/>
              </w:rPr>
              <w:t>2.6.1</w:t>
            </w:r>
            <w:r>
              <w:rPr>
                <w:noProof/>
                <w:sz w:val="22"/>
                <w:lang w:eastAsia="en-GB"/>
              </w:rPr>
              <w:tab/>
            </w:r>
            <w:r w:rsidRPr="00BF62F5">
              <w:rPr>
                <w:rStyle w:val="Hyperlink"/>
                <w:noProof/>
              </w:rPr>
              <w:t>Algorithm – Creating a new user account</w:t>
            </w:r>
            <w:r>
              <w:rPr>
                <w:noProof/>
                <w:webHidden/>
              </w:rPr>
              <w:tab/>
            </w:r>
            <w:r>
              <w:rPr>
                <w:noProof/>
                <w:webHidden/>
              </w:rPr>
              <w:fldChar w:fldCharType="begin"/>
            </w:r>
            <w:r>
              <w:rPr>
                <w:noProof/>
                <w:webHidden/>
              </w:rPr>
              <w:instrText xml:space="preserve"> PAGEREF _Toc77521647 \h </w:instrText>
            </w:r>
            <w:r>
              <w:rPr>
                <w:noProof/>
                <w:webHidden/>
              </w:rPr>
            </w:r>
            <w:r>
              <w:rPr>
                <w:noProof/>
                <w:webHidden/>
              </w:rPr>
              <w:fldChar w:fldCharType="separate"/>
            </w:r>
            <w:r>
              <w:rPr>
                <w:noProof/>
                <w:webHidden/>
              </w:rPr>
              <w:t>34</w:t>
            </w:r>
            <w:r>
              <w:rPr>
                <w:noProof/>
                <w:webHidden/>
              </w:rPr>
              <w:fldChar w:fldCharType="end"/>
            </w:r>
          </w:hyperlink>
        </w:p>
        <w:p w14:paraId="176A4B1D" w14:textId="14787954" w:rsidR="00A35DD1" w:rsidRDefault="00A35DD1">
          <w:pPr>
            <w:pStyle w:val="TOC3"/>
            <w:tabs>
              <w:tab w:val="left" w:pos="1100"/>
              <w:tab w:val="right" w:leader="dot" w:pos="9016"/>
            </w:tabs>
            <w:rPr>
              <w:noProof/>
              <w:sz w:val="22"/>
              <w:lang w:eastAsia="en-GB"/>
            </w:rPr>
          </w:pPr>
          <w:hyperlink w:anchor="_Toc77521648" w:history="1">
            <w:r w:rsidRPr="00BF62F5">
              <w:rPr>
                <w:rStyle w:val="Hyperlink"/>
                <w:noProof/>
              </w:rPr>
              <w:t>2.6.2</w:t>
            </w:r>
            <w:r>
              <w:rPr>
                <w:noProof/>
                <w:sz w:val="22"/>
                <w:lang w:eastAsia="en-GB"/>
              </w:rPr>
              <w:tab/>
            </w:r>
            <w:r w:rsidRPr="00BF62F5">
              <w:rPr>
                <w:rStyle w:val="Hyperlink"/>
                <w:noProof/>
              </w:rPr>
              <w:t>File Organisation</w:t>
            </w:r>
            <w:r>
              <w:rPr>
                <w:noProof/>
                <w:webHidden/>
              </w:rPr>
              <w:tab/>
            </w:r>
            <w:r>
              <w:rPr>
                <w:noProof/>
                <w:webHidden/>
              </w:rPr>
              <w:fldChar w:fldCharType="begin"/>
            </w:r>
            <w:r>
              <w:rPr>
                <w:noProof/>
                <w:webHidden/>
              </w:rPr>
              <w:instrText xml:space="preserve"> PAGEREF _Toc77521648 \h </w:instrText>
            </w:r>
            <w:r>
              <w:rPr>
                <w:noProof/>
                <w:webHidden/>
              </w:rPr>
            </w:r>
            <w:r>
              <w:rPr>
                <w:noProof/>
                <w:webHidden/>
              </w:rPr>
              <w:fldChar w:fldCharType="separate"/>
            </w:r>
            <w:r>
              <w:rPr>
                <w:noProof/>
                <w:webHidden/>
              </w:rPr>
              <w:t>36</w:t>
            </w:r>
            <w:r>
              <w:rPr>
                <w:noProof/>
                <w:webHidden/>
              </w:rPr>
              <w:fldChar w:fldCharType="end"/>
            </w:r>
          </w:hyperlink>
        </w:p>
        <w:p w14:paraId="63D05400" w14:textId="0621DE4C" w:rsidR="00A35DD1" w:rsidRDefault="00A35DD1">
          <w:pPr>
            <w:pStyle w:val="TOC3"/>
            <w:tabs>
              <w:tab w:val="left" w:pos="1100"/>
              <w:tab w:val="right" w:leader="dot" w:pos="9016"/>
            </w:tabs>
            <w:rPr>
              <w:noProof/>
              <w:sz w:val="22"/>
              <w:lang w:eastAsia="en-GB"/>
            </w:rPr>
          </w:pPr>
          <w:hyperlink w:anchor="_Toc77521649" w:history="1">
            <w:r w:rsidRPr="00BF62F5">
              <w:rPr>
                <w:rStyle w:val="Hyperlink"/>
                <w:noProof/>
              </w:rPr>
              <w:t>2.6.3</w:t>
            </w:r>
            <w:r>
              <w:rPr>
                <w:noProof/>
                <w:sz w:val="22"/>
                <w:lang w:eastAsia="en-GB"/>
              </w:rPr>
              <w:tab/>
            </w:r>
            <w:r w:rsidRPr="00BF62F5">
              <w:rPr>
                <w:rStyle w:val="Hyperlink"/>
                <w:noProof/>
              </w:rPr>
              <w:t>Variables</w:t>
            </w:r>
            <w:r>
              <w:rPr>
                <w:noProof/>
                <w:webHidden/>
              </w:rPr>
              <w:tab/>
            </w:r>
            <w:r>
              <w:rPr>
                <w:noProof/>
                <w:webHidden/>
              </w:rPr>
              <w:fldChar w:fldCharType="begin"/>
            </w:r>
            <w:r>
              <w:rPr>
                <w:noProof/>
                <w:webHidden/>
              </w:rPr>
              <w:instrText xml:space="preserve"> PAGEREF _Toc77521649 \h </w:instrText>
            </w:r>
            <w:r>
              <w:rPr>
                <w:noProof/>
                <w:webHidden/>
              </w:rPr>
            </w:r>
            <w:r>
              <w:rPr>
                <w:noProof/>
                <w:webHidden/>
              </w:rPr>
              <w:fldChar w:fldCharType="separate"/>
            </w:r>
            <w:r>
              <w:rPr>
                <w:noProof/>
                <w:webHidden/>
              </w:rPr>
              <w:t>36</w:t>
            </w:r>
            <w:r>
              <w:rPr>
                <w:noProof/>
                <w:webHidden/>
              </w:rPr>
              <w:fldChar w:fldCharType="end"/>
            </w:r>
          </w:hyperlink>
        </w:p>
        <w:p w14:paraId="4A33743E" w14:textId="5EDF32EE" w:rsidR="00A35DD1" w:rsidRDefault="00A35DD1">
          <w:pPr>
            <w:pStyle w:val="TOC3"/>
            <w:tabs>
              <w:tab w:val="left" w:pos="1100"/>
              <w:tab w:val="right" w:leader="dot" w:pos="9016"/>
            </w:tabs>
            <w:rPr>
              <w:noProof/>
              <w:sz w:val="22"/>
              <w:lang w:eastAsia="en-GB"/>
            </w:rPr>
          </w:pPr>
          <w:hyperlink w:anchor="_Toc77521650" w:history="1">
            <w:r w:rsidRPr="00BF62F5">
              <w:rPr>
                <w:rStyle w:val="Hyperlink"/>
                <w:noProof/>
              </w:rPr>
              <w:t>2.6.4</w:t>
            </w:r>
            <w:r>
              <w:rPr>
                <w:noProof/>
                <w:sz w:val="22"/>
                <w:lang w:eastAsia="en-GB"/>
              </w:rPr>
              <w:tab/>
            </w:r>
            <w:r w:rsidRPr="00BF62F5">
              <w:rPr>
                <w:rStyle w:val="Hyperlink"/>
                <w:noProof/>
              </w:rPr>
              <w:t>Class Diagrams</w:t>
            </w:r>
            <w:r>
              <w:rPr>
                <w:noProof/>
                <w:webHidden/>
              </w:rPr>
              <w:tab/>
            </w:r>
            <w:r>
              <w:rPr>
                <w:noProof/>
                <w:webHidden/>
              </w:rPr>
              <w:fldChar w:fldCharType="begin"/>
            </w:r>
            <w:r>
              <w:rPr>
                <w:noProof/>
                <w:webHidden/>
              </w:rPr>
              <w:instrText xml:space="preserve"> PAGEREF _Toc77521650 \h </w:instrText>
            </w:r>
            <w:r>
              <w:rPr>
                <w:noProof/>
                <w:webHidden/>
              </w:rPr>
            </w:r>
            <w:r>
              <w:rPr>
                <w:noProof/>
                <w:webHidden/>
              </w:rPr>
              <w:fldChar w:fldCharType="separate"/>
            </w:r>
            <w:r>
              <w:rPr>
                <w:noProof/>
                <w:webHidden/>
              </w:rPr>
              <w:t>36</w:t>
            </w:r>
            <w:r>
              <w:rPr>
                <w:noProof/>
                <w:webHidden/>
              </w:rPr>
              <w:fldChar w:fldCharType="end"/>
            </w:r>
          </w:hyperlink>
        </w:p>
        <w:p w14:paraId="32FF4C1C" w14:textId="7F87CC25" w:rsidR="00A35DD1" w:rsidRDefault="00A35DD1">
          <w:pPr>
            <w:pStyle w:val="TOC2"/>
            <w:tabs>
              <w:tab w:val="left" w:pos="880"/>
              <w:tab w:val="right" w:leader="dot" w:pos="9016"/>
            </w:tabs>
            <w:rPr>
              <w:noProof/>
              <w:sz w:val="22"/>
              <w:lang w:eastAsia="en-GB"/>
            </w:rPr>
          </w:pPr>
          <w:hyperlink w:anchor="_Toc77521651" w:history="1">
            <w:r w:rsidRPr="00BF62F5">
              <w:rPr>
                <w:rStyle w:val="Hyperlink"/>
                <w:noProof/>
              </w:rPr>
              <w:t>2.7</w:t>
            </w:r>
            <w:r>
              <w:rPr>
                <w:noProof/>
                <w:sz w:val="22"/>
                <w:lang w:eastAsia="en-GB"/>
              </w:rPr>
              <w:tab/>
            </w:r>
            <w:r w:rsidRPr="00BF62F5">
              <w:rPr>
                <w:rStyle w:val="Hyperlink"/>
                <w:noProof/>
              </w:rPr>
              <w:t>Final Design</w:t>
            </w:r>
            <w:r>
              <w:rPr>
                <w:noProof/>
                <w:webHidden/>
              </w:rPr>
              <w:tab/>
            </w:r>
            <w:r>
              <w:rPr>
                <w:noProof/>
                <w:webHidden/>
              </w:rPr>
              <w:fldChar w:fldCharType="begin"/>
            </w:r>
            <w:r>
              <w:rPr>
                <w:noProof/>
                <w:webHidden/>
              </w:rPr>
              <w:instrText xml:space="preserve"> PAGEREF _Toc77521651 \h </w:instrText>
            </w:r>
            <w:r>
              <w:rPr>
                <w:noProof/>
                <w:webHidden/>
              </w:rPr>
            </w:r>
            <w:r>
              <w:rPr>
                <w:noProof/>
                <w:webHidden/>
              </w:rPr>
              <w:fldChar w:fldCharType="separate"/>
            </w:r>
            <w:r>
              <w:rPr>
                <w:noProof/>
                <w:webHidden/>
              </w:rPr>
              <w:t>37</w:t>
            </w:r>
            <w:r>
              <w:rPr>
                <w:noProof/>
                <w:webHidden/>
              </w:rPr>
              <w:fldChar w:fldCharType="end"/>
            </w:r>
          </w:hyperlink>
        </w:p>
        <w:p w14:paraId="0717A2FF" w14:textId="7DEB4412" w:rsidR="00A35DD1" w:rsidRDefault="00A35DD1">
          <w:pPr>
            <w:pStyle w:val="TOC3"/>
            <w:tabs>
              <w:tab w:val="left" w:pos="1100"/>
              <w:tab w:val="right" w:leader="dot" w:pos="9016"/>
            </w:tabs>
            <w:rPr>
              <w:noProof/>
              <w:sz w:val="22"/>
              <w:lang w:eastAsia="en-GB"/>
            </w:rPr>
          </w:pPr>
          <w:hyperlink w:anchor="_Toc77521652" w:history="1">
            <w:r w:rsidRPr="00BF62F5">
              <w:rPr>
                <w:rStyle w:val="Hyperlink"/>
                <w:noProof/>
              </w:rPr>
              <w:t>2.7.1</w:t>
            </w:r>
            <w:r>
              <w:rPr>
                <w:noProof/>
                <w:sz w:val="22"/>
                <w:lang w:eastAsia="en-GB"/>
              </w:rPr>
              <w:tab/>
            </w:r>
            <w:r w:rsidRPr="00BF62F5">
              <w:rPr>
                <w:rStyle w:val="Hyperlink"/>
                <w:noProof/>
              </w:rPr>
              <w:t>Final Design</w:t>
            </w:r>
            <w:r>
              <w:rPr>
                <w:noProof/>
                <w:webHidden/>
              </w:rPr>
              <w:tab/>
            </w:r>
            <w:r>
              <w:rPr>
                <w:noProof/>
                <w:webHidden/>
              </w:rPr>
              <w:fldChar w:fldCharType="begin"/>
            </w:r>
            <w:r>
              <w:rPr>
                <w:noProof/>
                <w:webHidden/>
              </w:rPr>
              <w:instrText xml:space="preserve"> PAGEREF _Toc77521652 \h </w:instrText>
            </w:r>
            <w:r>
              <w:rPr>
                <w:noProof/>
                <w:webHidden/>
              </w:rPr>
            </w:r>
            <w:r>
              <w:rPr>
                <w:noProof/>
                <w:webHidden/>
              </w:rPr>
              <w:fldChar w:fldCharType="separate"/>
            </w:r>
            <w:r>
              <w:rPr>
                <w:noProof/>
                <w:webHidden/>
              </w:rPr>
              <w:t>37</w:t>
            </w:r>
            <w:r>
              <w:rPr>
                <w:noProof/>
                <w:webHidden/>
              </w:rPr>
              <w:fldChar w:fldCharType="end"/>
            </w:r>
          </w:hyperlink>
        </w:p>
        <w:p w14:paraId="30D4B56E" w14:textId="435EEE47" w:rsidR="00A35DD1" w:rsidRDefault="00A35DD1">
          <w:pPr>
            <w:pStyle w:val="TOC3"/>
            <w:tabs>
              <w:tab w:val="left" w:pos="1100"/>
              <w:tab w:val="right" w:leader="dot" w:pos="9016"/>
            </w:tabs>
            <w:rPr>
              <w:noProof/>
              <w:sz w:val="22"/>
              <w:lang w:eastAsia="en-GB"/>
            </w:rPr>
          </w:pPr>
          <w:hyperlink w:anchor="_Toc77521653" w:history="1">
            <w:r w:rsidRPr="00BF62F5">
              <w:rPr>
                <w:rStyle w:val="Hyperlink"/>
                <w:noProof/>
              </w:rPr>
              <w:t>2.7.2</w:t>
            </w:r>
            <w:r>
              <w:rPr>
                <w:noProof/>
                <w:sz w:val="22"/>
                <w:lang w:eastAsia="en-GB"/>
              </w:rPr>
              <w:tab/>
            </w:r>
            <w:r w:rsidRPr="00BF62F5">
              <w:rPr>
                <w:rStyle w:val="Hyperlink"/>
                <w:noProof/>
              </w:rPr>
              <w:t>System Walkthrough</w:t>
            </w:r>
            <w:r>
              <w:rPr>
                <w:noProof/>
                <w:webHidden/>
              </w:rPr>
              <w:tab/>
            </w:r>
            <w:r>
              <w:rPr>
                <w:noProof/>
                <w:webHidden/>
              </w:rPr>
              <w:fldChar w:fldCharType="begin"/>
            </w:r>
            <w:r>
              <w:rPr>
                <w:noProof/>
                <w:webHidden/>
              </w:rPr>
              <w:instrText xml:space="preserve"> PAGEREF _Toc77521653 \h </w:instrText>
            </w:r>
            <w:r>
              <w:rPr>
                <w:noProof/>
                <w:webHidden/>
              </w:rPr>
            </w:r>
            <w:r>
              <w:rPr>
                <w:noProof/>
                <w:webHidden/>
              </w:rPr>
              <w:fldChar w:fldCharType="separate"/>
            </w:r>
            <w:r>
              <w:rPr>
                <w:noProof/>
                <w:webHidden/>
              </w:rPr>
              <w:t>37</w:t>
            </w:r>
            <w:r>
              <w:rPr>
                <w:noProof/>
                <w:webHidden/>
              </w:rPr>
              <w:fldChar w:fldCharType="end"/>
            </w:r>
          </w:hyperlink>
        </w:p>
        <w:p w14:paraId="6B40F78D" w14:textId="2D65941A" w:rsidR="00A35DD1" w:rsidRDefault="00A35DD1">
          <w:pPr>
            <w:pStyle w:val="TOC2"/>
            <w:tabs>
              <w:tab w:val="left" w:pos="880"/>
              <w:tab w:val="right" w:leader="dot" w:pos="9016"/>
            </w:tabs>
            <w:rPr>
              <w:noProof/>
              <w:sz w:val="22"/>
              <w:lang w:eastAsia="en-GB"/>
            </w:rPr>
          </w:pPr>
          <w:hyperlink w:anchor="_Toc77521654" w:history="1">
            <w:r w:rsidRPr="00BF62F5">
              <w:rPr>
                <w:rStyle w:val="Hyperlink"/>
                <w:noProof/>
              </w:rPr>
              <w:t>2.8</w:t>
            </w:r>
            <w:r>
              <w:rPr>
                <w:noProof/>
                <w:sz w:val="22"/>
                <w:lang w:eastAsia="en-GB"/>
              </w:rPr>
              <w:tab/>
            </w:r>
            <w:r w:rsidRPr="00BF62F5">
              <w:rPr>
                <w:rStyle w:val="Hyperlink"/>
                <w:noProof/>
              </w:rPr>
              <w:t>Testing Strategy</w:t>
            </w:r>
            <w:r>
              <w:rPr>
                <w:noProof/>
                <w:webHidden/>
              </w:rPr>
              <w:tab/>
            </w:r>
            <w:r>
              <w:rPr>
                <w:noProof/>
                <w:webHidden/>
              </w:rPr>
              <w:fldChar w:fldCharType="begin"/>
            </w:r>
            <w:r>
              <w:rPr>
                <w:noProof/>
                <w:webHidden/>
              </w:rPr>
              <w:instrText xml:space="preserve"> PAGEREF _Toc77521654 \h </w:instrText>
            </w:r>
            <w:r>
              <w:rPr>
                <w:noProof/>
                <w:webHidden/>
              </w:rPr>
            </w:r>
            <w:r>
              <w:rPr>
                <w:noProof/>
                <w:webHidden/>
              </w:rPr>
              <w:fldChar w:fldCharType="separate"/>
            </w:r>
            <w:r>
              <w:rPr>
                <w:noProof/>
                <w:webHidden/>
              </w:rPr>
              <w:t>38</w:t>
            </w:r>
            <w:r>
              <w:rPr>
                <w:noProof/>
                <w:webHidden/>
              </w:rPr>
              <w:fldChar w:fldCharType="end"/>
            </w:r>
          </w:hyperlink>
        </w:p>
        <w:p w14:paraId="3665DE13" w14:textId="01813A0D" w:rsidR="00A35DD1" w:rsidRDefault="00A35DD1">
          <w:pPr>
            <w:pStyle w:val="TOC3"/>
            <w:tabs>
              <w:tab w:val="left" w:pos="1100"/>
              <w:tab w:val="right" w:leader="dot" w:pos="9016"/>
            </w:tabs>
            <w:rPr>
              <w:noProof/>
              <w:sz w:val="22"/>
              <w:lang w:eastAsia="en-GB"/>
            </w:rPr>
          </w:pPr>
          <w:hyperlink w:anchor="_Toc77521655" w:history="1">
            <w:r w:rsidRPr="00BF62F5">
              <w:rPr>
                <w:rStyle w:val="Hyperlink"/>
                <w:noProof/>
              </w:rPr>
              <w:t>2.8.1</w:t>
            </w:r>
            <w:r>
              <w:rPr>
                <w:noProof/>
                <w:sz w:val="22"/>
                <w:lang w:eastAsia="en-GB"/>
              </w:rPr>
              <w:tab/>
            </w:r>
            <w:r w:rsidRPr="00BF62F5">
              <w:rPr>
                <w:rStyle w:val="Hyperlink"/>
                <w:noProof/>
              </w:rPr>
              <w:t>Testing algorithms</w:t>
            </w:r>
            <w:r>
              <w:rPr>
                <w:noProof/>
                <w:webHidden/>
              </w:rPr>
              <w:tab/>
            </w:r>
            <w:r>
              <w:rPr>
                <w:noProof/>
                <w:webHidden/>
              </w:rPr>
              <w:fldChar w:fldCharType="begin"/>
            </w:r>
            <w:r>
              <w:rPr>
                <w:noProof/>
                <w:webHidden/>
              </w:rPr>
              <w:instrText xml:space="preserve"> PAGEREF _Toc77521655 \h </w:instrText>
            </w:r>
            <w:r>
              <w:rPr>
                <w:noProof/>
                <w:webHidden/>
              </w:rPr>
            </w:r>
            <w:r>
              <w:rPr>
                <w:noProof/>
                <w:webHidden/>
              </w:rPr>
              <w:fldChar w:fldCharType="separate"/>
            </w:r>
            <w:r>
              <w:rPr>
                <w:noProof/>
                <w:webHidden/>
              </w:rPr>
              <w:t>38</w:t>
            </w:r>
            <w:r>
              <w:rPr>
                <w:noProof/>
                <w:webHidden/>
              </w:rPr>
              <w:fldChar w:fldCharType="end"/>
            </w:r>
          </w:hyperlink>
        </w:p>
        <w:p w14:paraId="7D05507F" w14:textId="7F2E3E49" w:rsidR="00A35DD1" w:rsidRDefault="00A35DD1">
          <w:pPr>
            <w:pStyle w:val="TOC1"/>
            <w:tabs>
              <w:tab w:val="left" w:pos="440"/>
              <w:tab w:val="right" w:leader="dot" w:pos="9016"/>
            </w:tabs>
            <w:rPr>
              <w:noProof/>
              <w:sz w:val="22"/>
              <w:lang w:eastAsia="en-GB"/>
            </w:rPr>
          </w:pPr>
          <w:hyperlink w:anchor="_Toc77521656" w:history="1">
            <w:r w:rsidRPr="00BF62F5">
              <w:rPr>
                <w:rStyle w:val="Hyperlink"/>
                <w:noProof/>
              </w:rPr>
              <w:t>3</w:t>
            </w:r>
            <w:r>
              <w:rPr>
                <w:noProof/>
                <w:sz w:val="22"/>
                <w:lang w:eastAsia="en-GB"/>
              </w:rPr>
              <w:tab/>
            </w:r>
            <w:r w:rsidRPr="00BF62F5">
              <w:rPr>
                <w:rStyle w:val="Hyperlink"/>
                <w:noProof/>
              </w:rPr>
              <w:t>Development</w:t>
            </w:r>
            <w:r>
              <w:rPr>
                <w:noProof/>
                <w:webHidden/>
              </w:rPr>
              <w:tab/>
            </w:r>
            <w:r>
              <w:rPr>
                <w:noProof/>
                <w:webHidden/>
              </w:rPr>
              <w:fldChar w:fldCharType="begin"/>
            </w:r>
            <w:r>
              <w:rPr>
                <w:noProof/>
                <w:webHidden/>
              </w:rPr>
              <w:instrText xml:space="preserve"> PAGEREF _Toc77521656 \h </w:instrText>
            </w:r>
            <w:r>
              <w:rPr>
                <w:noProof/>
                <w:webHidden/>
              </w:rPr>
            </w:r>
            <w:r>
              <w:rPr>
                <w:noProof/>
                <w:webHidden/>
              </w:rPr>
              <w:fldChar w:fldCharType="separate"/>
            </w:r>
            <w:r>
              <w:rPr>
                <w:noProof/>
                <w:webHidden/>
              </w:rPr>
              <w:t>39</w:t>
            </w:r>
            <w:r>
              <w:rPr>
                <w:noProof/>
                <w:webHidden/>
              </w:rPr>
              <w:fldChar w:fldCharType="end"/>
            </w:r>
          </w:hyperlink>
        </w:p>
        <w:p w14:paraId="4FEE10EC" w14:textId="50341260" w:rsidR="00A35DD1" w:rsidRDefault="00A35DD1">
          <w:pPr>
            <w:pStyle w:val="TOC2"/>
            <w:tabs>
              <w:tab w:val="left" w:pos="880"/>
              <w:tab w:val="right" w:leader="dot" w:pos="9016"/>
            </w:tabs>
            <w:rPr>
              <w:noProof/>
              <w:sz w:val="22"/>
              <w:lang w:eastAsia="en-GB"/>
            </w:rPr>
          </w:pPr>
          <w:hyperlink w:anchor="_Toc77521657" w:history="1">
            <w:r w:rsidRPr="00BF62F5">
              <w:rPr>
                <w:rStyle w:val="Hyperlink"/>
                <w:noProof/>
              </w:rPr>
              <w:t>3.1</w:t>
            </w:r>
            <w:r>
              <w:rPr>
                <w:noProof/>
                <w:sz w:val="22"/>
                <w:lang w:eastAsia="en-GB"/>
              </w:rPr>
              <w:tab/>
            </w:r>
            <w:r w:rsidRPr="00BF62F5">
              <w:rPr>
                <w:rStyle w:val="Hyperlink"/>
                <w:noProof/>
              </w:rPr>
              <w:t>Iteration 1, Shared Networking</w:t>
            </w:r>
            <w:r>
              <w:rPr>
                <w:noProof/>
                <w:webHidden/>
              </w:rPr>
              <w:tab/>
            </w:r>
            <w:r>
              <w:rPr>
                <w:noProof/>
                <w:webHidden/>
              </w:rPr>
              <w:fldChar w:fldCharType="begin"/>
            </w:r>
            <w:r>
              <w:rPr>
                <w:noProof/>
                <w:webHidden/>
              </w:rPr>
              <w:instrText xml:space="preserve"> PAGEREF _Toc77521657 \h </w:instrText>
            </w:r>
            <w:r>
              <w:rPr>
                <w:noProof/>
                <w:webHidden/>
              </w:rPr>
            </w:r>
            <w:r>
              <w:rPr>
                <w:noProof/>
                <w:webHidden/>
              </w:rPr>
              <w:fldChar w:fldCharType="separate"/>
            </w:r>
            <w:r>
              <w:rPr>
                <w:noProof/>
                <w:webHidden/>
              </w:rPr>
              <w:t>39</w:t>
            </w:r>
            <w:r>
              <w:rPr>
                <w:noProof/>
                <w:webHidden/>
              </w:rPr>
              <w:fldChar w:fldCharType="end"/>
            </w:r>
          </w:hyperlink>
        </w:p>
        <w:p w14:paraId="7B0C0014" w14:textId="691B2C7C" w:rsidR="00A35DD1" w:rsidRDefault="00A35DD1">
          <w:pPr>
            <w:pStyle w:val="TOC3"/>
            <w:tabs>
              <w:tab w:val="left" w:pos="1100"/>
              <w:tab w:val="right" w:leader="dot" w:pos="9016"/>
            </w:tabs>
            <w:rPr>
              <w:noProof/>
              <w:sz w:val="22"/>
              <w:lang w:eastAsia="en-GB"/>
            </w:rPr>
          </w:pPr>
          <w:hyperlink w:anchor="_Toc77521658" w:history="1">
            <w:r w:rsidRPr="00BF62F5">
              <w:rPr>
                <w:rStyle w:val="Hyperlink"/>
                <w:noProof/>
              </w:rPr>
              <w:t>3.1.1</w:t>
            </w:r>
            <w:r>
              <w:rPr>
                <w:noProof/>
                <w:sz w:val="22"/>
                <w:lang w:eastAsia="en-GB"/>
              </w:rPr>
              <w:tab/>
            </w:r>
            <w:r w:rsidRPr="00BF62F5">
              <w:rPr>
                <w:rStyle w:val="Hyperlink"/>
                <w:noProof/>
              </w:rPr>
              <w:t>SocketBase class</w:t>
            </w:r>
            <w:r>
              <w:rPr>
                <w:noProof/>
                <w:webHidden/>
              </w:rPr>
              <w:tab/>
            </w:r>
            <w:r>
              <w:rPr>
                <w:noProof/>
                <w:webHidden/>
              </w:rPr>
              <w:fldChar w:fldCharType="begin"/>
            </w:r>
            <w:r>
              <w:rPr>
                <w:noProof/>
                <w:webHidden/>
              </w:rPr>
              <w:instrText xml:space="preserve"> PAGEREF _Toc77521658 \h </w:instrText>
            </w:r>
            <w:r>
              <w:rPr>
                <w:noProof/>
                <w:webHidden/>
              </w:rPr>
            </w:r>
            <w:r>
              <w:rPr>
                <w:noProof/>
                <w:webHidden/>
              </w:rPr>
              <w:fldChar w:fldCharType="separate"/>
            </w:r>
            <w:r>
              <w:rPr>
                <w:noProof/>
                <w:webHidden/>
              </w:rPr>
              <w:t>39</w:t>
            </w:r>
            <w:r>
              <w:rPr>
                <w:noProof/>
                <w:webHidden/>
              </w:rPr>
              <w:fldChar w:fldCharType="end"/>
            </w:r>
          </w:hyperlink>
        </w:p>
        <w:p w14:paraId="166BF102" w14:textId="18F7838B" w:rsidR="00A35DD1" w:rsidRDefault="00A35DD1">
          <w:pPr>
            <w:pStyle w:val="TOC3"/>
            <w:tabs>
              <w:tab w:val="left" w:pos="1100"/>
              <w:tab w:val="right" w:leader="dot" w:pos="9016"/>
            </w:tabs>
            <w:rPr>
              <w:noProof/>
              <w:sz w:val="22"/>
              <w:lang w:eastAsia="en-GB"/>
            </w:rPr>
          </w:pPr>
          <w:hyperlink w:anchor="_Toc77521659" w:history="1">
            <w:r w:rsidRPr="00BF62F5">
              <w:rPr>
                <w:rStyle w:val="Hyperlink"/>
                <w:noProof/>
              </w:rPr>
              <w:t>3.1.2</w:t>
            </w:r>
            <w:r>
              <w:rPr>
                <w:noProof/>
                <w:sz w:val="22"/>
                <w:lang w:eastAsia="en-GB"/>
              </w:rPr>
              <w:tab/>
            </w:r>
            <w:r w:rsidRPr="00BF62F5">
              <w:rPr>
                <w:rStyle w:val="Hyperlink"/>
                <w:noProof/>
              </w:rPr>
              <w:t>Protocol</w:t>
            </w:r>
            <w:r>
              <w:rPr>
                <w:noProof/>
                <w:webHidden/>
              </w:rPr>
              <w:tab/>
            </w:r>
            <w:r>
              <w:rPr>
                <w:noProof/>
                <w:webHidden/>
              </w:rPr>
              <w:fldChar w:fldCharType="begin"/>
            </w:r>
            <w:r>
              <w:rPr>
                <w:noProof/>
                <w:webHidden/>
              </w:rPr>
              <w:instrText xml:space="preserve"> PAGEREF _Toc77521659 \h </w:instrText>
            </w:r>
            <w:r>
              <w:rPr>
                <w:noProof/>
                <w:webHidden/>
              </w:rPr>
            </w:r>
            <w:r>
              <w:rPr>
                <w:noProof/>
                <w:webHidden/>
              </w:rPr>
              <w:fldChar w:fldCharType="separate"/>
            </w:r>
            <w:r>
              <w:rPr>
                <w:noProof/>
                <w:webHidden/>
              </w:rPr>
              <w:t>39</w:t>
            </w:r>
            <w:r>
              <w:rPr>
                <w:noProof/>
                <w:webHidden/>
              </w:rPr>
              <w:fldChar w:fldCharType="end"/>
            </w:r>
          </w:hyperlink>
        </w:p>
        <w:p w14:paraId="4609A960" w14:textId="72240549" w:rsidR="00A35DD1" w:rsidRDefault="00A35DD1">
          <w:pPr>
            <w:pStyle w:val="TOC3"/>
            <w:tabs>
              <w:tab w:val="left" w:pos="1100"/>
              <w:tab w:val="right" w:leader="dot" w:pos="9016"/>
            </w:tabs>
            <w:rPr>
              <w:noProof/>
              <w:sz w:val="22"/>
              <w:lang w:eastAsia="en-GB"/>
            </w:rPr>
          </w:pPr>
          <w:hyperlink w:anchor="_Toc77521660" w:history="1">
            <w:r w:rsidRPr="00BF62F5">
              <w:rPr>
                <w:rStyle w:val="Hyperlink"/>
                <w:noProof/>
              </w:rPr>
              <w:t>3.1.3</w:t>
            </w:r>
            <w:r>
              <w:rPr>
                <w:noProof/>
                <w:sz w:val="22"/>
                <w:lang w:eastAsia="en-GB"/>
              </w:rPr>
              <w:tab/>
            </w:r>
            <w:r w:rsidRPr="00BF62F5">
              <w:rPr>
                <w:rStyle w:val="Hyperlink"/>
                <w:noProof/>
              </w:rPr>
              <w:t>Creating the socket</w:t>
            </w:r>
            <w:r>
              <w:rPr>
                <w:noProof/>
                <w:webHidden/>
              </w:rPr>
              <w:tab/>
            </w:r>
            <w:r>
              <w:rPr>
                <w:noProof/>
                <w:webHidden/>
              </w:rPr>
              <w:fldChar w:fldCharType="begin"/>
            </w:r>
            <w:r>
              <w:rPr>
                <w:noProof/>
                <w:webHidden/>
              </w:rPr>
              <w:instrText xml:space="preserve"> PAGEREF _Toc77521660 \h </w:instrText>
            </w:r>
            <w:r>
              <w:rPr>
                <w:noProof/>
                <w:webHidden/>
              </w:rPr>
            </w:r>
            <w:r>
              <w:rPr>
                <w:noProof/>
                <w:webHidden/>
              </w:rPr>
              <w:fldChar w:fldCharType="separate"/>
            </w:r>
            <w:r>
              <w:rPr>
                <w:noProof/>
                <w:webHidden/>
              </w:rPr>
              <w:t>40</w:t>
            </w:r>
            <w:r>
              <w:rPr>
                <w:noProof/>
                <w:webHidden/>
              </w:rPr>
              <w:fldChar w:fldCharType="end"/>
            </w:r>
          </w:hyperlink>
        </w:p>
        <w:p w14:paraId="7BB3A4EF" w14:textId="5556763D" w:rsidR="00A35DD1" w:rsidRDefault="00A35DD1">
          <w:pPr>
            <w:pStyle w:val="TOC3"/>
            <w:tabs>
              <w:tab w:val="left" w:pos="1100"/>
              <w:tab w:val="right" w:leader="dot" w:pos="9016"/>
            </w:tabs>
            <w:rPr>
              <w:noProof/>
              <w:sz w:val="22"/>
              <w:lang w:eastAsia="en-GB"/>
            </w:rPr>
          </w:pPr>
          <w:hyperlink w:anchor="_Toc77521661" w:history="1">
            <w:r w:rsidRPr="00BF62F5">
              <w:rPr>
                <w:rStyle w:val="Hyperlink"/>
                <w:noProof/>
              </w:rPr>
              <w:t>3.1.4</w:t>
            </w:r>
            <w:r>
              <w:rPr>
                <w:noProof/>
                <w:sz w:val="22"/>
                <w:lang w:eastAsia="en-GB"/>
              </w:rPr>
              <w:tab/>
            </w:r>
            <w:r w:rsidRPr="00BF62F5">
              <w:rPr>
                <w:rStyle w:val="Hyperlink"/>
                <w:noProof/>
              </w:rPr>
              <w:t>Receiving a message</w:t>
            </w:r>
            <w:r>
              <w:rPr>
                <w:noProof/>
                <w:webHidden/>
              </w:rPr>
              <w:tab/>
            </w:r>
            <w:r>
              <w:rPr>
                <w:noProof/>
                <w:webHidden/>
              </w:rPr>
              <w:fldChar w:fldCharType="begin"/>
            </w:r>
            <w:r>
              <w:rPr>
                <w:noProof/>
                <w:webHidden/>
              </w:rPr>
              <w:instrText xml:space="preserve"> PAGEREF _Toc77521661 \h </w:instrText>
            </w:r>
            <w:r>
              <w:rPr>
                <w:noProof/>
                <w:webHidden/>
              </w:rPr>
            </w:r>
            <w:r>
              <w:rPr>
                <w:noProof/>
                <w:webHidden/>
              </w:rPr>
              <w:fldChar w:fldCharType="separate"/>
            </w:r>
            <w:r>
              <w:rPr>
                <w:noProof/>
                <w:webHidden/>
              </w:rPr>
              <w:t>40</w:t>
            </w:r>
            <w:r>
              <w:rPr>
                <w:noProof/>
                <w:webHidden/>
              </w:rPr>
              <w:fldChar w:fldCharType="end"/>
            </w:r>
          </w:hyperlink>
        </w:p>
        <w:p w14:paraId="35CB5598" w14:textId="526CDE28" w:rsidR="00A35DD1" w:rsidRDefault="00A35DD1">
          <w:pPr>
            <w:pStyle w:val="TOC3"/>
            <w:tabs>
              <w:tab w:val="left" w:pos="1100"/>
              <w:tab w:val="right" w:leader="dot" w:pos="9016"/>
            </w:tabs>
            <w:rPr>
              <w:noProof/>
              <w:sz w:val="22"/>
              <w:lang w:eastAsia="en-GB"/>
            </w:rPr>
          </w:pPr>
          <w:hyperlink w:anchor="_Toc77521662" w:history="1">
            <w:r w:rsidRPr="00BF62F5">
              <w:rPr>
                <w:rStyle w:val="Hyperlink"/>
                <w:noProof/>
              </w:rPr>
              <w:t>3.1.5</w:t>
            </w:r>
            <w:r>
              <w:rPr>
                <w:noProof/>
                <w:sz w:val="22"/>
                <w:lang w:eastAsia="en-GB"/>
              </w:rPr>
              <w:tab/>
            </w:r>
            <w:r w:rsidRPr="00BF62F5">
              <w:rPr>
                <w:rStyle w:val="Hyperlink"/>
                <w:noProof/>
              </w:rPr>
              <w:t>Sending a message</w:t>
            </w:r>
            <w:r>
              <w:rPr>
                <w:noProof/>
                <w:webHidden/>
              </w:rPr>
              <w:tab/>
            </w:r>
            <w:r>
              <w:rPr>
                <w:noProof/>
                <w:webHidden/>
              </w:rPr>
              <w:fldChar w:fldCharType="begin"/>
            </w:r>
            <w:r>
              <w:rPr>
                <w:noProof/>
                <w:webHidden/>
              </w:rPr>
              <w:instrText xml:space="preserve"> PAGEREF _Toc77521662 \h </w:instrText>
            </w:r>
            <w:r>
              <w:rPr>
                <w:noProof/>
                <w:webHidden/>
              </w:rPr>
            </w:r>
            <w:r>
              <w:rPr>
                <w:noProof/>
                <w:webHidden/>
              </w:rPr>
              <w:fldChar w:fldCharType="separate"/>
            </w:r>
            <w:r>
              <w:rPr>
                <w:noProof/>
                <w:webHidden/>
              </w:rPr>
              <w:t>41</w:t>
            </w:r>
            <w:r>
              <w:rPr>
                <w:noProof/>
                <w:webHidden/>
              </w:rPr>
              <w:fldChar w:fldCharType="end"/>
            </w:r>
          </w:hyperlink>
        </w:p>
        <w:p w14:paraId="549F69EE" w14:textId="278DA412" w:rsidR="00A35DD1" w:rsidRDefault="00A35DD1">
          <w:pPr>
            <w:pStyle w:val="TOC2"/>
            <w:tabs>
              <w:tab w:val="left" w:pos="880"/>
              <w:tab w:val="right" w:leader="dot" w:pos="9016"/>
            </w:tabs>
            <w:rPr>
              <w:noProof/>
              <w:sz w:val="22"/>
              <w:lang w:eastAsia="en-GB"/>
            </w:rPr>
          </w:pPr>
          <w:hyperlink w:anchor="_Toc77521663" w:history="1">
            <w:r w:rsidRPr="00BF62F5">
              <w:rPr>
                <w:rStyle w:val="Hyperlink"/>
                <w:noProof/>
              </w:rPr>
              <w:t>3.2</w:t>
            </w:r>
            <w:r>
              <w:rPr>
                <w:noProof/>
                <w:sz w:val="22"/>
                <w:lang w:eastAsia="en-GB"/>
              </w:rPr>
              <w:tab/>
            </w:r>
            <w:r w:rsidRPr="00BF62F5">
              <w:rPr>
                <w:rStyle w:val="Hyperlink"/>
                <w:noProof/>
              </w:rPr>
              <w:t>Iteration 1, Server Networking</w:t>
            </w:r>
            <w:r>
              <w:rPr>
                <w:noProof/>
                <w:webHidden/>
              </w:rPr>
              <w:tab/>
            </w:r>
            <w:r>
              <w:rPr>
                <w:noProof/>
                <w:webHidden/>
              </w:rPr>
              <w:fldChar w:fldCharType="begin"/>
            </w:r>
            <w:r>
              <w:rPr>
                <w:noProof/>
                <w:webHidden/>
              </w:rPr>
              <w:instrText xml:space="preserve"> PAGEREF _Toc77521663 \h </w:instrText>
            </w:r>
            <w:r>
              <w:rPr>
                <w:noProof/>
                <w:webHidden/>
              </w:rPr>
            </w:r>
            <w:r>
              <w:rPr>
                <w:noProof/>
                <w:webHidden/>
              </w:rPr>
              <w:fldChar w:fldCharType="separate"/>
            </w:r>
            <w:r>
              <w:rPr>
                <w:noProof/>
                <w:webHidden/>
              </w:rPr>
              <w:t>41</w:t>
            </w:r>
            <w:r>
              <w:rPr>
                <w:noProof/>
                <w:webHidden/>
              </w:rPr>
              <w:fldChar w:fldCharType="end"/>
            </w:r>
          </w:hyperlink>
        </w:p>
        <w:p w14:paraId="02AFB4C5" w14:textId="453E98AC" w:rsidR="00A35DD1" w:rsidRDefault="00A35DD1">
          <w:pPr>
            <w:pStyle w:val="TOC3"/>
            <w:tabs>
              <w:tab w:val="left" w:pos="1100"/>
              <w:tab w:val="right" w:leader="dot" w:pos="9016"/>
            </w:tabs>
            <w:rPr>
              <w:noProof/>
              <w:sz w:val="22"/>
              <w:lang w:eastAsia="en-GB"/>
            </w:rPr>
          </w:pPr>
          <w:hyperlink w:anchor="_Toc77521664" w:history="1">
            <w:r w:rsidRPr="00BF62F5">
              <w:rPr>
                <w:rStyle w:val="Hyperlink"/>
                <w:noProof/>
              </w:rPr>
              <w:t>3.2.1</w:t>
            </w:r>
            <w:r>
              <w:rPr>
                <w:noProof/>
                <w:sz w:val="22"/>
                <w:lang w:eastAsia="en-GB"/>
              </w:rPr>
              <w:tab/>
            </w:r>
            <w:r w:rsidRPr="00BF62F5">
              <w:rPr>
                <w:rStyle w:val="Hyperlink"/>
                <w:noProof/>
              </w:rPr>
              <w:t>Starting the server</w:t>
            </w:r>
            <w:r>
              <w:rPr>
                <w:noProof/>
                <w:webHidden/>
              </w:rPr>
              <w:tab/>
            </w:r>
            <w:r>
              <w:rPr>
                <w:noProof/>
                <w:webHidden/>
              </w:rPr>
              <w:fldChar w:fldCharType="begin"/>
            </w:r>
            <w:r>
              <w:rPr>
                <w:noProof/>
                <w:webHidden/>
              </w:rPr>
              <w:instrText xml:space="preserve"> PAGEREF _Toc77521664 \h </w:instrText>
            </w:r>
            <w:r>
              <w:rPr>
                <w:noProof/>
                <w:webHidden/>
              </w:rPr>
            </w:r>
            <w:r>
              <w:rPr>
                <w:noProof/>
                <w:webHidden/>
              </w:rPr>
              <w:fldChar w:fldCharType="separate"/>
            </w:r>
            <w:r>
              <w:rPr>
                <w:noProof/>
                <w:webHidden/>
              </w:rPr>
              <w:t>41</w:t>
            </w:r>
            <w:r>
              <w:rPr>
                <w:noProof/>
                <w:webHidden/>
              </w:rPr>
              <w:fldChar w:fldCharType="end"/>
            </w:r>
          </w:hyperlink>
        </w:p>
        <w:p w14:paraId="29B68CDC" w14:textId="2BDE15E3" w:rsidR="00A35DD1" w:rsidRDefault="00A35DD1">
          <w:pPr>
            <w:pStyle w:val="TOC3"/>
            <w:tabs>
              <w:tab w:val="left" w:pos="1100"/>
              <w:tab w:val="right" w:leader="dot" w:pos="9016"/>
            </w:tabs>
            <w:rPr>
              <w:noProof/>
              <w:sz w:val="22"/>
              <w:lang w:eastAsia="en-GB"/>
            </w:rPr>
          </w:pPr>
          <w:hyperlink w:anchor="_Toc77521665" w:history="1">
            <w:r w:rsidRPr="00BF62F5">
              <w:rPr>
                <w:rStyle w:val="Hyperlink"/>
                <w:noProof/>
              </w:rPr>
              <w:t>3.2.2</w:t>
            </w:r>
            <w:r>
              <w:rPr>
                <w:noProof/>
                <w:sz w:val="22"/>
                <w:lang w:eastAsia="en-GB"/>
              </w:rPr>
              <w:tab/>
            </w:r>
            <w:r w:rsidRPr="00BF62F5">
              <w:rPr>
                <w:rStyle w:val="Hyperlink"/>
                <w:noProof/>
              </w:rPr>
              <w:t>Stopping the server</w:t>
            </w:r>
            <w:r>
              <w:rPr>
                <w:noProof/>
                <w:webHidden/>
              </w:rPr>
              <w:tab/>
            </w:r>
            <w:r>
              <w:rPr>
                <w:noProof/>
                <w:webHidden/>
              </w:rPr>
              <w:fldChar w:fldCharType="begin"/>
            </w:r>
            <w:r>
              <w:rPr>
                <w:noProof/>
                <w:webHidden/>
              </w:rPr>
              <w:instrText xml:space="preserve"> PAGEREF _Toc77521665 \h </w:instrText>
            </w:r>
            <w:r>
              <w:rPr>
                <w:noProof/>
                <w:webHidden/>
              </w:rPr>
            </w:r>
            <w:r>
              <w:rPr>
                <w:noProof/>
                <w:webHidden/>
              </w:rPr>
              <w:fldChar w:fldCharType="separate"/>
            </w:r>
            <w:r>
              <w:rPr>
                <w:noProof/>
                <w:webHidden/>
              </w:rPr>
              <w:t>42</w:t>
            </w:r>
            <w:r>
              <w:rPr>
                <w:noProof/>
                <w:webHidden/>
              </w:rPr>
              <w:fldChar w:fldCharType="end"/>
            </w:r>
          </w:hyperlink>
        </w:p>
        <w:p w14:paraId="5B469C9A" w14:textId="0D22EE4F" w:rsidR="00A35DD1" w:rsidRDefault="00A35DD1">
          <w:pPr>
            <w:pStyle w:val="TOC3"/>
            <w:tabs>
              <w:tab w:val="left" w:pos="1100"/>
              <w:tab w:val="right" w:leader="dot" w:pos="9016"/>
            </w:tabs>
            <w:rPr>
              <w:noProof/>
              <w:sz w:val="22"/>
              <w:lang w:eastAsia="en-GB"/>
            </w:rPr>
          </w:pPr>
          <w:hyperlink w:anchor="_Toc77521666" w:history="1">
            <w:r w:rsidRPr="00BF62F5">
              <w:rPr>
                <w:rStyle w:val="Hyperlink"/>
                <w:noProof/>
              </w:rPr>
              <w:t>3.2.3</w:t>
            </w:r>
            <w:r>
              <w:rPr>
                <w:noProof/>
                <w:sz w:val="22"/>
                <w:lang w:eastAsia="en-GB"/>
              </w:rPr>
              <w:tab/>
            </w:r>
            <w:r w:rsidRPr="00BF62F5">
              <w:rPr>
                <w:rStyle w:val="Hyperlink"/>
                <w:noProof/>
              </w:rPr>
              <w:t>Accepting a new client</w:t>
            </w:r>
            <w:r>
              <w:rPr>
                <w:noProof/>
                <w:webHidden/>
              </w:rPr>
              <w:tab/>
            </w:r>
            <w:r>
              <w:rPr>
                <w:noProof/>
                <w:webHidden/>
              </w:rPr>
              <w:fldChar w:fldCharType="begin"/>
            </w:r>
            <w:r>
              <w:rPr>
                <w:noProof/>
                <w:webHidden/>
              </w:rPr>
              <w:instrText xml:space="preserve"> PAGEREF _Toc77521666 \h </w:instrText>
            </w:r>
            <w:r>
              <w:rPr>
                <w:noProof/>
                <w:webHidden/>
              </w:rPr>
            </w:r>
            <w:r>
              <w:rPr>
                <w:noProof/>
                <w:webHidden/>
              </w:rPr>
              <w:fldChar w:fldCharType="separate"/>
            </w:r>
            <w:r>
              <w:rPr>
                <w:noProof/>
                <w:webHidden/>
              </w:rPr>
              <w:t>42</w:t>
            </w:r>
            <w:r>
              <w:rPr>
                <w:noProof/>
                <w:webHidden/>
              </w:rPr>
              <w:fldChar w:fldCharType="end"/>
            </w:r>
          </w:hyperlink>
        </w:p>
        <w:p w14:paraId="3EF2B821" w14:textId="765713CD" w:rsidR="00A35DD1" w:rsidRDefault="00A35DD1">
          <w:pPr>
            <w:pStyle w:val="TOC3"/>
            <w:tabs>
              <w:tab w:val="left" w:pos="1100"/>
              <w:tab w:val="right" w:leader="dot" w:pos="9016"/>
            </w:tabs>
            <w:rPr>
              <w:noProof/>
              <w:sz w:val="22"/>
              <w:lang w:eastAsia="en-GB"/>
            </w:rPr>
          </w:pPr>
          <w:hyperlink w:anchor="_Toc77521667" w:history="1">
            <w:r w:rsidRPr="00BF62F5">
              <w:rPr>
                <w:rStyle w:val="Hyperlink"/>
                <w:noProof/>
              </w:rPr>
              <w:t>3.2.4</w:t>
            </w:r>
            <w:r>
              <w:rPr>
                <w:noProof/>
                <w:sz w:val="22"/>
                <w:lang w:eastAsia="en-GB"/>
              </w:rPr>
              <w:tab/>
            </w:r>
            <w:r w:rsidRPr="00BF62F5">
              <w:rPr>
                <w:rStyle w:val="Hyperlink"/>
                <w:noProof/>
              </w:rPr>
              <w:t>Receiving a message from a client</w:t>
            </w:r>
            <w:r>
              <w:rPr>
                <w:noProof/>
                <w:webHidden/>
              </w:rPr>
              <w:tab/>
            </w:r>
            <w:r>
              <w:rPr>
                <w:noProof/>
                <w:webHidden/>
              </w:rPr>
              <w:fldChar w:fldCharType="begin"/>
            </w:r>
            <w:r>
              <w:rPr>
                <w:noProof/>
                <w:webHidden/>
              </w:rPr>
              <w:instrText xml:space="preserve"> PAGEREF _Toc77521667 \h </w:instrText>
            </w:r>
            <w:r>
              <w:rPr>
                <w:noProof/>
                <w:webHidden/>
              </w:rPr>
            </w:r>
            <w:r>
              <w:rPr>
                <w:noProof/>
                <w:webHidden/>
              </w:rPr>
              <w:fldChar w:fldCharType="separate"/>
            </w:r>
            <w:r>
              <w:rPr>
                <w:noProof/>
                <w:webHidden/>
              </w:rPr>
              <w:t>43</w:t>
            </w:r>
            <w:r>
              <w:rPr>
                <w:noProof/>
                <w:webHidden/>
              </w:rPr>
              <w:fldChar w:fldCharType="end"/>
            </w:r>
          </w:hyperlink>
        </w:p>
        <w:p w14:paraId="008EB152" w14:textId="5F5E9238" w:rsidR="00A35DD1" w:rsidRDefault="00A35DD1">
          <w:pPr>
            <w:pStyle w:val="TOC3"/>
            <w:tabs>
              <w:tab w:val="left" w:pos="1100"/>
              <w:tab w:val="right" w:leader="dot" w:pos="9016"/>
            </w:tabs>
            <w:rPr>
              <w:noProof/>
              <w:sz w:val="22"/>
              <w:lang w:eastAsia="en-GB"/>
            </w:rPr>
          </w:pPr>
          <w:hyperlink w:anchor="_Toc77521668" w:history="1">
            <w:r w:rsidRPr="00BF62F5">
              <w:rPr>
                <w:rStyle w:val="Hyperlink"/>
                <w:noProof/>
              </w:rPr>
              <w:t>3.2.5</w:t>
            </w:r>
            <w:r>
              <w:rPr>
                <w:noProof/>
                <w:sz w:val="22"/>
                <w:lang w:eastAsia="en-GB"/>
              </w:rPr>
              <w:tab/>
            </w:r>
            <w:r w:rsidRPr="00BF62F5">
              <w:rPr>
                <w:rStyle w:val="Hyperlink"/>
                <w:noProof/>
              </w:rPr>
              <w:t>Handling a message from a client</w:t>
            </w:r>
            <w:r>
              <w:rPr>
                <w:noProof/>
                <w:webHidden/>
              </w:rPr>
              <w:tab/>
            </w:r>
            <w:r>
              <w:rPr>
                <w:noProof/>
                <w:webHidden/>
              </w:rPr>
              <w:fldChar w:fldCharType="begin"/>
            </w:r>
            <w:r>
              <w:rPr>
                <w:noProof/>
                <w:webHidden/>
              </w:rPr>
              <w:instrText xml:space="preserve"> PAGEREF _Toc77521668 \h </w:instrText>
            </w:r>
            <w:r>
              <w:rPr>
                <w:noProof/>
                <w:webHidden/>
              </w:rPr>
            </w:r>
            <w:r>
              <w:rPr>
                <w:noProof/>
                <w:webHidden/>
              </w:rPr>
              <w:fldChar w:fldCharType="separate"/>
            </w:r>
            <w:r>
              <w:rPr>
                <w:noProof/>
                <w:webHidden/>
              </w:rPr>
              <w:t>44</w:t>
            </w:r>
            <w:r>
              <w:rPr>
                <w:noProof/>
                <w:webHidden/>
              </w:rPr>
              <w:fldChar w:fldCharType="end"/>
            </w:r>
          </w:hyperlink>
        </w:p>
        <w:p w14:paraId="7D353668" w14:textId="6C48506D" w:rsidR="00A35DD1" w:rsidRDefault="00A35DD1">
          <w:pPr>
            <w:pStyle w:val="TOC3"/>
            <w:tabs>
              <w:tab w:val="left" w:pos="1100"/>
              <w:tab w:val="right" w:leader="dot" w:pos="9016"/>
            </w:tabs>
            <w:rPr>
              <w:noProof/>
              <w:sz w:val="22"/>
              <w:lang w:eastAsia="en-GB"/>
            </w:rPr>
          </w:pPr>
          <w:hyperlink w:anchor="_Toc77521669" w:history="1">
            <w:r w:rsidRPr="00BF62F5">
              <w:rPr>
                <w:rStyle w:val="Hyperlink"/>
                <w:noProof/>
              </w:rPr>
              <w:t>3.2.6</w:t>
            </w:r>
            <w:r>
              <w:rPr>
                <w:noProof/>
                <w:sz w:val="22"/>
                <w:lang w:eastAsia="en-GB"/>
              </w:rPr>
              <w:tab/>
            </w:r>
            <w:r w:rsidRPr="00BF62F5">
              <w:rPr>
                <w:rStyle w:val="Hyperlink"/>
                <w:noProof/>
              </w:rPr>
              <w:t>ECHO command handling</w:t>
            </w:r>
            <w:r>
              <w:rPr>
                <w:noProof/>
                <w:webHidden/>
              </w:rPr>
              <w:tab/>
            </w:r>
            <w:r>
              <w:rPr>
                <w:noProof/>
                <w:webHidden/>
              </w:rPr>
              <w:fldChar w:fldCharType="begin"/>
            </w:r>
            <w:r>
              <w:rPr>
                <w:noProof/>
                <w:webHidden/>
              </w:rPr>
              <w:instrText xml:space="preserve"> PAGEREF _Toc77521669 \h </w:instrText>
            </w:r>
            <w:r>
              <w:rPr>
                <w:noProof/>
                <w:webHidden/>
              </w:rPr>
            </w:r>
            <w:r>
              <w:rPr>
                <w:noProof/>
                <w:webHidden/>
              </w:rPr>
              <w:fldChar w:fldCharType="separate"/>
            </w:r>
            <w:r>
              <w:rPr>
                <w:noProof/>
                <w:webHidden/>
              </w:rPr>
              <w:t>45</w:t>
            </w:r>
            <w:r>
              <w:rPr>
                <w:noProof/>
                <w:webHidden/>
              </w:rPr>
              <w:fldChar w:fldCharType="end"/>
            </w:r>
          </w:hyperlink>
        </w:p>
        <w:p w14:paraId="7D7526A5" w14:textId="056E8D37" w:rsidR="00A35DD1" w:rsidRDefault="00A35DD1">
          <w:pPr>
            <w:pStyle w:val="TOC3"/>
            <w:tabs>
              <w:tab w:val="left" w:pos="1100"/>
              <w:tab w:val="right" w:leader="dot" w:pos="9016"/>
            </w:tabs>
            <w:rPr>
              <w:noProof/>
              <w:sz w:val="22"/>
              <w:lang w:eastAsia="en-GB"/>
            </w:rPr>
          </w:pPr>
          <w:hyperlink w:anchor="_Toc77521670" w:history="1">
            <w:r w:rsidRPr="00BF62F5">
              <w:rPr>
                <w:rStyle w:val="Hyperlink"/>
                <w:noProof/>
              </w:rPr>
              <w:t>3.2.7</w:t>
            </w:r>
            <w:r>
              <w:rPr>
                <w:noProof/>
                <w:sz w:val="22"/>
                <w:lang w:eastAsia="en-GB"/>
              </w:rPr>
              <w:tab/>
            </w:r>
            <w:r w:rsidRPr="00BF62F5">
              <w:rPr>
                <w:rStyle w:val="Hyperlink"/>
                <w:noProof/>
              </w:rPr>
              <w:t>SEND command handling</w:t>
            </w:r>
            <w:r>
              <w:rPr>
                <w:noProof/>
                <w:webHidden/>
              </w:rPr>
              <w:tab/>
            </w:r>
            <w:r>
              <w:rPr>
                <w:noProof/>
                <w:webHidden/>
              </w:rPr>
              <w:fldChar w:fldCharType="begin"/>
            </w:r>
            <w:r>
              <w:rPr>
                <w:noProof/>
                <w:webHidden/>
              </w:rPr>
              <w:instrText xml:space="preserve"> PAGEREF _Toc77521670 \h </w:instrText>
            </w:r>
            <w:r>
              <w:rPr>
                <w:noProof/>
                <w:webHidden/>
              </w:rPr>
            </w:r>
            <w:r>
              <w:rPr>
                <w:noProof/>
                <w:webHidden/>
              </w:rPr>
              <w:fldChar w:fldCharType="separate"/>
            </w:r>
            <w:r>
              <w:rPr>
                <w:noProof/>
                <w:webHidden/>
              </w:rPr>
              <w:t>46</w:t>
            </w:r>
            <w:r>
              <w:rPr>
                <w:noProof/>
                <w:webHidden/>
              </w:rPr>
              <w:fldChar w:fldCharType="end"/>
            </w:r>
          </w:hyperlink>
        </w:p>
        <w:p w14:paraId="12587EDB" w14:textId="2DBC6D55" w:rsidR="00A35DD1" w:rsidRDefault="00A35DD1">
          <w:pPr>
            <w:pStyle w:val="TOC2"/>
            <w:tabs>
              <w:tab w:val="left" w:pos="880"/>
              <w:tab w:val="right" w:leader="dot" w:pos="9016"/>
            </w:tabs>
            <w:rPr>
              <w:noProof/>
              <w:sz w:val="22"/>
              <w:lang w:eastAsia="en-GB"/>
            </w:rPr>
          </w:pPr>
          <w:hyperlink w:anchor="_Toc77521671" w:history="1">
            <w:r w:rsidRPr="00BF62F5">
              <w:rPr>
                <w:rStyle w:val="Hyperlink"/>
                <w:noProof/>
              </w:rPr>
              <w:t>3.3</w:t>
            </w:r>
            <w:r>
              <w:rPr>
                <w:noProof/>
                <w:sz w:val="22"/>
                <w:lang w:eastAsia="en-GB"/>
              </w:rPr>
              <w:tab/>
            </w:r>
            <w:r w:rsidRPr="00BF62F5">
              <w:rPr>
                <w:rStyle w:val="Hyperlink"/>
                <w:noProof/>
              </w:rPr>
              <w:t>Iteration 1, Client Networking</w:t>
            </w:r>
            <w:r>
              <w:rPr>
                <w:noProof/>
                <w:webHidden/>
              </w:rPr>
              <w:tab/>
            </w:r>
            <w:r>
              <w:rPr>
                <w:noProof/>
                <w:webHidden/>
              </w:rPr>
              <w:fldChar w:fldCharType="begin"/>
            </w:r>
            <w:r>
              <w:rPr>
                <w:noProof/>
                <w:webHidden/>
              </w:rPr>
              <w:instrText xml:space="preserve"> PAGEREF _Toc77521671 \h </w:instrText>
            </w:r>
            <w:r>
              <w:rPr>
                <w:noProof/>
                <w:webHidden/>
              </w:rPr>
            </w:r>
            <w:r>
              <w:rPr>
                <w:noProof/>
                <w:webHidden/>
              </w:rPr>
              <w:fldChar w:fldCharType="separate"/>
            </w:r>
            <w:r>
              <w:rPr>
                <w:noProof/>
                <w:webHidden/>
              </w:rPr>
              <w:t>47</w:t>
            </w:r>
            <w:r>
              <w:rPr>
                <w:noProof/>
                <w:webHidden/>
              </w:rPr>
              <w:fldChar w:fldCharType="end"/>
            </w:r>
          </w:hyperlink>
        </w:p>
        <w:p w14:paraId="68075539" w14:textId="3FD53F0A" w:rsidR="00A35DD1" w:rsidRDefault="00A35DD1">
          <w:pPr>
            <w:pStyle w:val="TOC3"/>
            <w:tabs>
              <w:tab w:val="left" w:pos="1100"/>
              <w:tab w:val="right" w:leader="dot" w:pos="9016"/>
            </w:tabs>
            <w:rPr>
              <w:noProof/>
              <w:sz w:val="22"/>
              <w:lang w:eastAsia="en-GB"/>
            </w:rPr>
          </w:pPr>
          <w:hyperlink w:anchor="_Toc77521672" w:history="1">
            <w:r w:rsidRPr="00BF62F5">
              <w:rPr>
                <w:rStyle w:val="Hyperlink"/>
                <w:noProof/>
              </w:rPr>
              <w:t>3.3.1</w:t>
            </w:r>
            <w:r>
              <w:rPr>
                <w:noProof/>
                <w:sz w:val="22"/>
                <w:lang w:eastAsia="en-GB"/>
              </w:rPr>
              <w:tab/>
            </w:r>
            <w:r w:rsidRPr="00BF62F5">
              <w:rPr>
                <w:rStyle w:val="Hyperlink"/>
                <w:noProof/>
              </w:rPr>
              <w:t>Connecting to the server</w:t>
            </w:r>
            <w:r>
              <w:rPr>
                <w:noProof/>
                <w:webHidden/>
              </w:rPr>
              <w:tab/>
            </w:r>
            <w:r>
              <w:rPr>
                <w:noProof/>
                <w:webHidden/>
              </w:rPr>
              <w:fldChar w:fldCharType="begin"/>
            </w:r>
            <w:r>
              <w:rPr>
                <w:noProof/>
                <w:webHidden/>
              </w:rPr>
              <w:instrText xml:space="preserve"> PAGEREF _Toc77521672 \h </w:instrText>
            </w:r>
            <w:r>
              <w:rPr>
                <w:noProof/>
                <w:webHidden/>
              </w:rPr>
            </w:r>
            <w:r>
              <w:rPr>
                <w:noProof/>
                <w:webHidden/>
              </w:rPr>
              <w:fldChar w:fldCharType="separate"/>
            </w:r>
            <w:r>
              <w:rPr>
                <w:noProof/>
                <w:webHidden/>
              </w:rPr>
              <w:t>47</w:t>
            </w:r>
            <w:r>
              <w:rPr>
                <w:noProof/>
                <w:webHidden/>
              </w:rPr>
              <w:fldChar w:fldCharType="end"/>
            </w:r>
          </w:hyperlink>
        </w:p>
        <w:p w14:paraId="7C5D585A" w14:textId="6B5C3B16" w:rsidR="00A35DD1" w:rsidRDefault="00A35DD1">
          <w:pPr>
            <w:pStyle w:val="TOC3"/>
            <w:tabs>
              <w:tab w:val="left" w:pos="1100"/>
              <w:tab w:val="right" w:leader="dot" w:pos="9016"/>
            </w:tabs>
            <w:rPr>
              <w:noProof/>
              <w:sz w:val="22"/>
              <w:lang w:eastAsia="en-GB"/>
            </w:rPr>
          </w:pPr>
          <w:hyperlink w:anchor="_Toc77521673" w:history="1">
            <w:r w:rsidRPr="00BF62F5">
              <w:rPr>
                <w:rStyle w:val="Hyperlink"/>
                <w:noProof/>
              </w:rPr>
              <w:t>3.3.2</w:t>
            </w:r>
            <w:r>
              <w:rPr>
                <w:noProof/>
                <w:sz w:val="22"/>
                <w:lang w:eastAsia="en-GB"/>
              </w:rPr>
              <w:tab/>
            </w:r>
            <w:r w:rsidRPr="00BF62F5">
              <w:rPr>
                <w:rStyle w:val="Hyperlink"/>
                <w:noProof/>
              </w:rPr>
              <w:t>Sending a message to the server</w:t>
            </w:r>
            <w:r>
              <w:rPr>
                <w:noProof/>
                <w:webHidden/>
              </w:rPr>
              <w:tab/>
            </w:r>
            <w:r>
              <w:rPr>
                <w:noProof/>
                <w:webHidden/>
              </w:rPr>
              <w:fldChar w:fldCharType="begin"/>
            </w:r>
            <w:r>
              <w:rPr>
                <w:noProof/>
                <w:webHidden/>
              </w:rPr>
              <w:instrText xml:space="preserve"> PAGEREF _Toc77521673 \h </w:instrText>
            </w:r>
            <w:r>
              <w:rPr>
                <w:noProof/>
                <w:webHidden/>
              </w:rPr>
            </w:r>
            <w:r>
              <w:rPr>
                <w:noProof/>
                <w:webHidden/>
              </w:rPr>
              <w:fldChar w:fldCharType="separate"/>
            </w:r>
            <w:r>
              <w:rPr>
                <w:noProof/>
                <w:webHidden/>
              </w:rPr>
              <w:t>48</w:t>
            </w:r>
            <w:r>
              <w:rPr>
                <w:noProof/>
                <w:webHidden/>
              </w:rPr>
              <w:fldChar w:fldCharType="end"/>
            </w:r>
          </w:hyperlink>
        </w:p>
        <w:p w14:paraId="24135D13" w14:textId="266C3051" w:rsidR="00A35DD1" w:rsidRDefault="00A35DD1">
          <w:pPr>
            <w:pStyle w:val="TOC2"/>
            <w:tabs>
              <w:tab w:val="left" w:pos="880"/>
              <w:tab w:val="right" w:leader="dot" w:pos="9016"/>
            </w:tabs>
            <w:rPr>
              <w:noProof/>
              <w:sz w:val="22"/>
              <w:lang w:eastAsia="en-GB"/>
            </w:rPr>
          </w:pPr>
          <w:hyperlink w:anchor="_Toc77521674" w:history="1">
            <w:r w:rsidRPr="00BF62F5">
              <w:rPr>
                <w:rStyle w:val="Hyperlink"/>
                <w:noProof/>
              </w:rPr>
              <w:t>3.4</w:t>
            </w:r>
            <w:r>
              <w:rPr>
                <w:noProof/>
                <w:sz w:val="22"/>
                <w:lang w:eastAsia="en-GB"/>
              </w:rPr>
              <w:tab/>
            </w:r>
            <w:r w:rsidRPr="00BF62F5">
              <w:rPr>
                <w:rStyle w:val="Hyperlink"/>
                <w:noProof/>
              </w:rPr>
              <w:t>Iteration 1, Client UI</w:t>
            </w:r>
            <w:r>
              <w:rPr>
                <w:noProof/>
                <w:webHidden/>
              </w:rPr>
              <w:tab/>
            </w:r>
            <w:r>
              <w:rPr>
                <w:noProof/>
                <w:webHidden/>
              </w:rPr>
              <w:fldChar w:fldCharType="begin"/>
            </w:r>
            <w:r>
              <w:rPr>
                <w:noProof/>
                <w:webHidden/>
              </w:rPr>
              <w:instrText xml:space="preserve"> PAGEREF _Toc77521674 \h </w:instrText>
            </w:r>
            <w:r>
              <w:rPr>
                <w:noProof/>
                <w:webHidden/>
              </w:rPr>
            </w:r>
            <w:r>
              <w:rPr>
                <w:noProof/>
                <w:webHidden/>
              </w:rPr>
              <w:fldChar w:fldCharType="separate"/>
            </w:r>
            <w:r>
              <w:rPr>
                <w:noProof/>
                <w:webHidden/>
              </w:rPr>
              <w:t>48</w:t>
            </w:r>
            <w:r>
              <w:rPr>
                <w:noProof/>
                <w:webHidden/>
              </w:rPr>
              <w:fldChar w:fldCharType="end"/>
            </w:r>
          </w:hyperlink>
        </w:p>
        <w:p w14:paraId="15E6566E" w14:textId="0EF5D9BD" w:rsidR="00A35DD1" w:rsidRDefault="00A35DD1">
          <w:pPr>
            <w:pStyle w:val="TOC2"/>
            <w:tabs>
              <w:tab w:val="left" w:pos="880"/>
              <w:tab w:val="right" w:leader="dot" w:pos="9016"/>
            </w:tabs>
            <w:rPr>
              <w:noProof/>
              <w:sz w:val="22"/>
              <w:lang w:eastAsia="en-GB"/>
            </w:rPr>
          </w:pPr>
          <w:hyperlink w:anchor="_Toc77521675" w:history="1">
            <w:r w:rsidRPr="00BF62F5">
              <w:rPr>
                <w:rStyle w:val="Hyperlink"/>
                <w:noProof/>
              </w:rPr>
              <w:t>3.5</w:t>
            </w:r>
            <w:r>
              <w:rPr>
                <w:noProof/>
                <w:sz w:val="22"/>
                <w:lang w:eastAsia="en-GB"/>
              </w:rPr>
              <w:tab/>
            </w:r>
            <w:r w:rsidRPr="00BF62F5">
              <w:rPr>
                <w:rStyle w:val="Hyperlink"/>
                <w:noProof/>
              </w:rPr>
              <w:t>Iteration 1, Tests</w:t>
            </w:r>
            <w:r>
              <w:rPr>
                <w:noProof/>
                <w:webHidden/>
              </w:rPr>
              <w:tab/>
            </w:r>
            <w:r>
              <w:rPr>
                <w:noProof/>
                <w:webHidden/>
              </w:rPr>
              <w:fldChar w:fldCharType="begin"/>
            </w:r>
            <w:r>
              <w:rPr>
                <w:noProof/>
                <w:webHidden/>
              </w:rPr>
              <w:instrText xml:space="preserve"> PAGEREF _Toc77521675 \h </w:instrText>
            </w:r>
            <w:r>
              <w:rPr>
                <w:noProof/>
                <w:webHidden/>
              </w:rPr>
            </w:r>
            <w:r>
              <w:rPr>
                <w:noProof/>
                <w:webHidden/>
              </w:rPr>
              <w:fldChar w:fldCharType="separate"/>
            </w:r>
            <w:r>
              <w:rPr>
                <w:noProof/>
                <w:webHidden/>
              </w:rPr>
              <w:t>49</w:t>
            </w:r>
            <w:r>
              <w:rPr>
                <w:noProof/>
                <w:webHidden/>
              </w:rPr>
              <w:fldChar w:fldCharType="end"/>
            </w:r>
          </w:hyperlink>
        </w:p>
        <w:p w14:paraId="408E7A1A" w14:textId="4A8F77E4" w:rsidR="00A35DD1" w:rsidRDefault="00A35DD1">
          <w:pPr>
            <w:pStyle w:val="TOC3"/>
            <w:tabs>
              <w:tab w:val="left" w:pos="1100"/>
              <w:tab w:val="right" w:leader="dot" w:pos="9016"/>
            </w:tabs>
            <w:rPr>
              <w:noProof/>
              <w:sz w:val="22"/>
              <w:lang w:eastAsia="en-GB"/>
            </w:rPr>
          </w:pPr>
          <w:hyperlink w:anchor="_Toc77521676" w:history="1">
            <w:r w:rsidRPr="00BF62F5">
              <w:rPr>
                <w:rStyle w:val="Hyperlink"/>
                <w:noProof/>
              </w:rPr>
              <w:t>3.5.1</w:t>
            </w:r>
            <w:r>
              <w:rPr>
                <w:noProof/>
                <w:sz w:val="22"/>
                <w:lang w:eastAsia="en-GB"/>
              </w:rPr>
              <w:tab/>
            </w:r>
            <w:r w:rsidRPr="00BF62F5">
              <w:rPr>
                <w:rStyle w:val="Hyperlink"/>
                <w:noProof/>
              </w:rPr>
              <w:t>Testing plans</w:t>
            </w:r>
            <w:r>
              <w:rPr>
                <w:noProof/>
                <w:webHidden/>
              </w:rPr>
              <w:tab/>
            </w:r>
            <w:r>
              <w:rPr>
                <w:noProof/>
                <w:webHidden/>
              </w:rPr>
              <w:fldChar w:fldCharType="begin"/>
            </w:r>
            <w:r>
              <w:rPr>
                <w:noProof/>
                <w:webHidden/>
              </w:rPr>
              <w:instrText xml:space="preserve"> PAGEREF _Toc77521676 \h </w:instrText>
            </w:r>
            <w:r>
              <w:rPr>
                <w:noProof/>
                <w:webHidden/>
              </w:rPr>
            </w:r>
            <w:r>
              <w:rPr>
                <w:noProof/>
                <w:webHidden/>
              </w:rPr>
              <w:fldChar w:fldCharType="separate"/>
            </w:r>
            <w:r>
              <w:rPr>
                <w:noProof/>
                <w:webHidden/>
              </w:rPr>
              <w:t>49</w:t>
            </w:r>
            <w:r>
              <w:rPr>
                <w:noProof/>
                <w:webHidden/>
              </w:rPr>
              <w:fldChar w:fldCharType="end"/>
            </w:r>
          </w:hyperlink>
        </w:p>
        <w:p w14:paraId="34EEFD81" w14:textId="6E778D25" w:rsidR="00A35DD1" w:rsidRDefault="00A35DD1">
          <w:pPr>
            <w:pStyle w:val="TOC3"/>
            <w:tabs>
              <w:tab w:val="left" w:pos="1100"/>
              <w:tab w:val="right" w:leader="dot" w:pos="9016"/>
            </w:tabs>
            <w:rPr>
              <w:noProof/>
              <w:sz w:val="22"/>
              <w:lang w:eastAsia="en-GB"/>
            </w:rPr>
          </w:pPr>
          <w:hyperlink w:anchor="_Toc77521677" w:history="1">
            <w:r w:rsidRPr="00BF62F5">
              <w:rPr>
                <w:rStyle w:val="Hyperlink"/>
                <w:noProof/>
              </w:rPr>
              <w:t>3.5.2</w:t>
            </w:r>
            <w:r>
              <w:rPr>
                <w:noProof/>
                <w:sz w:val="22"/>
                <w:lang w:eastAsia="en-GB"/>
              </w:rPr>
              <w:tab/>
            </w:r>
            <w:r w:rsidRPr="00BF62F5">
              <w:rPr>
                <w:rStyle w:val="Hyperlink"/>
                <w:noProof/>
              </w:rPr>
              <w:t>Testing results</w:t>
            </w:r>
            <w:r>
              <w:rPr>
                <w:noProof/>
                <w:webHidden/>
              </w:rPr>
              <w:tab/>
            </w:r>
            <w:r>
              <w:rPr>
                <w:noProof/>
                <w:webHidden/>
              </w:rPr>
              <w:fldChar w:fldCharType="begin"/>
            </w:r>
            <w:r>
              <w:rPr>
                <w:noProof/>
                <w:webHidden/>
              </w:rPr>
              <w:instrText xml:space="preserve"> PAGEREF _Toc77521677 \h </w:instrText>
            </w:r>
            <w:r>
              <w:rPr>
                <w:noProof/>
                <w:webHidden/>
              </w:rPr>
            </w:r>
            <w:r>
              <w:rPr>
                <w:noProof/>
                <w:webHidden/>
              </w:rPr>
              <w:fldChar w:fldCharType="separate"/>
            </w:r>
            <w:r>
              <w:rPr>
                <w:noProof/>
                <w:webHidden/>
              </w:rPr>
              <w:t>50</w:t>
            </w:r>
            <w:r>
              <w:rPr>
                <w:noProof/>
                <w:webHidden/>
              </w:rPr>
              <w:fldChar w:fldCharType="end"/>
            </w:r>
          </w:hyperlink>
        </w:p>
        <w:p w14:paraId="4F801155" w14:textId="23EEF244" w:rsidR="00A35DD1" w:rsidRDefault="00A35DD1">
          <w:pPr>
            <w:pStyle w:val="TOC1"/>
            <w:tabs>
              <w:tab w:val="left" w:pos="440"/>
              <w:tab w:val="right" w:leader="dot" w:pos="9016"/>
            </w:tabs>
            <w:rPr>
              <w:noProof/>
              <w:sz w:val="22"/>
              <w:lang w:eastAsia="en-GB"/>
            </w:rPr>
          </w:pPr>
          <w:hyperlink w:anchor="_Toc77521678" w:history="1">
            <w:r w:rsidRPr="00BF62F5">
              <w:rPr>
                <w:rStyle w:val="Hyperlink"/>
                <w:noProof/>
              </w:rPr>
              <w:t>4</w:t>
            </w:r>
            <w:r>
              <w:rPr>
                <w:noProof/>
                <w:sz w:val="22"/>
                <w:lang w:eastAsia="en-GB"/>
              </w:rPr>
              <w:tab/>
            </w:r>
            <w:r w:rsidRPr="00BF62F5">
              <w:rPr>
                <w:rStyle w:val="Hyperlink"/>
                <w:noProof/>
              </w:rPr>
              <w:t>Evaluation</w:t>
            </w:r>
            <w:r>
              <w:rPr>
                <w:noProof/>
                <w:webHidden/>
              </w:rPr>
              <w:tab/>
            </w:r>
            <w:r>
              <w:rPr>
                <w:noProof/>
                <w:webHidden/>
              </w:rPr>
              <w:fldChar w:fldCharType="begin"/>
            </w:r>
            <w:r>
              <w:rPr>
                <w:noProof/>
                <w:webHidden/>
              </w:rPr>
              <w:instrText xml:space="preserve"> PAGEREF _Toc77521678 \h </w:instrText>
            </w:r>
            <w:r>
              <w:rPr>
                <w:noProof/>
                <w:webHidden/>
              </w:rPr>
            </w:r>
            <w:r>
              <w:rPr>
                <w:noProof/>
                <w:webHidden/>
              </w:rPr>
              <w:fldChar w:fldCharType="separate"/>
            </w:r>
            <w:r>
              <w:rPr>
                <w:noProof/>
                <w:webHidden/>
              </w:rPr>
              <w:t>51</w:t>
            </w:r>
            <w:r>
              <w:rPr>
                <w:noProof/>
                <w:webHidden/>
              </w:rPr>
              <w:fldChar w:fldCharType="end"/>
            </w:r>
          </w:hyperlink>
        </w:p>
        <w:p w14:paraId="7F25D10D" w14:textId="10550554" w:rsidR="00A35DD1" w:rsidRDefault="00A35DD1">
          <w:pPr>
            <w:pStyle w:val="TOC1"/>
            <w:tabs>
              <w:tab w:val="left" w:pos="440"/>
              <w:tab w:val="right" w:leader="dot" w:pos="9016"/>
            </w:tabs>
            <w:rPr>
              <w:noProof/>
              <w:sz w:val="22"/>
              <w:lang w:eastAsia="en-GB"/>
            </w:rPr>
          </w:pPr>
          <w:hyperlink w:anchor="_Toc77521679" w:history="1">
            <w:r w:rsidRPr="00BF62F5">
              <w:rPr>
                <w:rStyle w:val="Hyperlink"/>
                <w:noProof/>
              </w:rPr>
              <w:t>5</w:t>
            </w:r>
            <w:r>
              <w:rPr>
                <w:noProof/>
                <w:sz w:val="22"/>
                <w:lang w:eastAsia="en-GB"/>
              </w:rPr>
              <w:tab/>
            </w:r>
            <w:r w:rsidRPr="00BF62F5">
              <w:rPr>
                <w:rStyle w:val="Hyperlink"/>
                <w:noProof/>
              </w:rPr>
              <w:t>References</w:t>
            </w:r>
            <w:r>
              <w:rPr>
                <w:noProof/>
                <w:webHidden/>
              </w:rPr>
              <w:tab/>
            </w:r>
            <w:r>
              <w:rPr>
                <w:noProof/>
                <w:webHidden/>
              </w:rPr>
              <w:fldChar w:fldCharType="begin"/>
            </w:r>
            <w:r>
              <w:rPr>
                <w:noProof/>
                <w:webHidden/>
              </w:rPr>
              <w:instrText xml:space="preserve"> PAGEREF _Toc77521679 \h </w:instrText>
            </w:r>
            <w:r>
              <w:rPr>
                <w:noProof/>
                <w:webHidden/>
              </w:rPr>
            </w:r>
            <w:r>
              <w:rPr>
                <w:noProof/>
                <w:webHidden/>
              </w:rPr>
              <w:fldChar w:fldCharType="separate"/>
            </w:r>
            <w:r>
              <w:rPr>
                <w:noProof/>
                <w:webHidden/>
              </w:rPr>
              <w:t>52</w:t>
            </w:r>
            <w:r>
              <w:rPr>
                <w:noProof/>
                <w:webHidden/>
              </w:rPr>
              <w:fldChar w:fldCharType="end"/>
            </w:r>
          </w:hyperlink>
        </w:p>
        <w:p w14:paraId="3083EC4A" w14:textId="68D1E47E" w:rsidR="005911AB" w:rsidRDefault="00F14F54">
          <w:r>
            <w:fldChar w:fldCharType="end"/>
          </w:r>
        </w:p>
      </w:sdtContent>
    </w:sdt>
    <w:p w14:paraId="5BDFBFF7" w14:textId="4AFE7709" w:rsidR="00D2033E" w:rsidRDefault="00D2033E">
      <w:r>
        <w:br w:type="page"/>
      </w:r>
    </w:p>
    <w:p w14:paraId="498988A3" w14:textId="0C4AD970" w:rsidR="00862962" w:rsidRPr="008755C3" w:rsidRDefault="00862962" w:rsidP="008755C3">
      <w:pPr>
        <w:pStyle w:val="Heading1"/>
      </w:pPr>
      <w:bookmarkStart w:id="2" w:name="_Ref69592867"/>
      <w:bookmarkStart w:id="3" w:name="_Ref69592869"/>
      <w:bookmarkStart w:id="4" w:name="_Ref69592872"/>
      <w:bookmarkStart w:id="5" w:name="_Toc77521612"/>
      <w:r w:rsidRPr="008755C3">
        <w:lastRenderedPageBreak/>
        <w:t>Analysis</w:t>
      </w:r>
      <w:bookmarkEnd w:id="2"/>
      <w:bookmarkEnd w:id="3"/>
      <w:bookmarkEnd w:id="4"/>
      <w:bookmarkEnd w:id="5"/>
    </w:p>
    <w:p w14:paraId="662EE78A" w14:textId="58EDD7AB" w:rsidR="00CD5A43" w:rsidRDefault="00516591" w:rsidP="00200C62">
      <w:pPr>
        <w:pStyle w:val="Heading2"/>
      </w:pPr>
      <w:bookmarkStart w:id="6" w:name="_Toc77521613"/>
      <w:r w:rsidRPr="00200C62">
        <w:t>Problem Identification</w:t>
      </w:r>
      <w:bookmarkEnd w:id="6"/>
    </w:p>
    <w:p w14:paraId="07618D2E" w14:textId="7639ECB3" w:rsidR="0069525A" w:rsidRDefault="0069525A" w:rsidP="0069525A">
      <w:pPr>
        <w:pStyle w:val="Heading3"/>
      </w:pPr>
      <w:bookmarkStart w:id="7" w:name="_Toc77521614"/>
      <w:r>
        <w:t xml:space="preserve">Problem </w:t>
      </w:r>
      <w:r w:rsidR="0058160C">
        <w:t>O</w:t>
      </w:r>
      <w:r>
        <w:t>utline</w:t>
      </w:r>
      <w:bookmarkEnd w:id="7"/>
    </w:p>
    <w:p w14:paraId="539EFF14" w14:textId="2B560D49" w:rsidR="00516591" w:rsidRPr="008755C3" w:rsidRDefault="000434FB" w:rsidP="008755C3">
      <w:r w:rsidRPr="008755C3">
        <w:t xml:space="preserve">Currently, </w:t>
      </w:r>
      <w:r w:rsidR="007A0F29" w:rsidRPr="008755C3">
        <w:t xml:space="preserve">the </w:t>
      </w:r>
      <w:r w:rsidR="000470FB" w:rsidRPr="008755C3">
        <w:t>encryption in</w:t>
      </w:r>
      <w:r w:rsidR="006B22F4">
        <w:t>-</w:t>
      </w:r>
      <w:r w:rsidR="000470FB" w:rsidRPr="008755C3">
        <w:t xml:space="preserve">transit </w:t>
      </w:r>
      <w:r w:rsidR="005F1800" w:rsidRPr="008755C3">
        <w:t xml:space="preserve">system </w:t>
      </w:r>
      <w:r w:rsidR="00862BB1" w:rsidRPr="008755C3">
        <w:t>is</w:t>
      </w:r>
      <w:r w:rsidR="000470FB" w:rsidRPr="008755C3">
        <w:t xml:space="preserve"> widely used in </w:t>
      </w:r>
      <w:r w:rsidR="00E036D5" w:rsidRPr="008755C3">
        <w:t xml:space="preserve">instant </w:t>
      </w:r>
      <w:r w:rsidR="000470FB" w:rsidRPr="008755C3">
        <w:t>messaging apps</w:t>
      </w:r>
      <w:r w:rsidR="00862BB1" w:rsidRPr="008755C3">
        <w:t xml:space="preserve">. </w:t>
      </w:r>
      <w:r w:rsidR="00E036D5" w:rsidRPr="008755C3">
        <w:t xml:space="preserve">This </w:t>
      </w:r>
      <w:r w:rsidR="00E01915" w:rsidRPr="008755C3">
        <w:t xml:space="preserve">means that </w:t>
      </w:r>
      <w:r w:rsidR="00CC66C5" w:rsidRPr="008755C3">
        <w:t>a user’s messages will be in plaintext in the service provider’s server</w:t>
      </w:r>
      <w:r w:rsidR="00E036D5" w:rsidRPr="008755C3">
        <w:t xml:space="preserve">, which </w:t>
      </w:r>
      <w:r w:rsidRPr="008755C3">
        <w:t>allow</w:t>
      </w:r>
      <w:r w:rsidR="002168EC">
        <w:t>s</w:t>
      </w:r>
      <w:r w:rsidRPr="008755C3">
        <w:t xml:space="preserve"> the </w:t>
      </w:r>
      <w:r w:rsidR="006F7E58" w:rsidRPr="008755C3">
        <w:t xml:space="preserve">service provider </w:t>
      </w:r>
      <w:r w:rsidR="008B4BBA" w:rsidRPr="008755C3">
        <w:t xml:space="preserve">to read </w:t>
      </w:r>
      <w:r w:rsidR="006F7E58" w:rsidRPr="008755C3">
        <w:t>users’ conversations</w:t>
      </w:r>
      <w:r w:rsidR="00D928B4">
        <w:t xml:space="preserve"> breaching their privacy</w:t>
      </w:r>
      <w:r w:rsidR="00AA6D23" w:rsidRPr="008755C3">
        <w:t xml:space="preserve">. </w:t>
      </w:r>
      <w:r w:rsidR="00975899" w:rsidRPr="008755C3">
        <w:t xml:space="preserve">These companies are then </w:t>
      </w:r>
      <w:r w:rsidR="006F7E58" w:rsidRPr="008755C3">
        <w:t xml:space="preserve">also </w:t>
      </w:r>
      <w:r w:rsidR="00975899" w:rsidRPr="008755C3">
        <w:t xml:space="preserve">susceptible to potential attackers accessing </w:t>
      </w:r>
      <w:r w:rsidR="00956151">
        <w:t>confidential</w:t>
      </w:r>
      <w:r w:rsidR="00975899" w:rsidRPr="008755C3">
        <w:t xml:space="preserve"> information through </w:t>
      </w:r>
      <w:r w:rsidR="008A0F12" w:rsidRPr="008755C3">
        <w:t>this</w:t>
      </w:r>
      <w:r w:rsidR="00C0560A">
        <w:t xml:space="preserve"> </w:t>
      </w:r>
      <w:r w:rsidR="000C1937">
        <w:t xml:space="preserve">potential </w:t>
      </w:r>
      <w:r w:rsidR="00C0560A">
        <w:t>backdoor</w:t>
      </w:r>
      <w:r w:rsidR="008A0F12" w:rsidRPr="008755C3">
        <w:t>.</w:t>
      </w:r>
      <w:r w:rsidR="00B97DEB" w:rsidRPr="008755C3">
        <w:t xml:space="preserve"> Therefore, I will be making a solution to this problem of </w:t>
      </w:r>
      <w:r w:rsidR="00327E2D">
        <w:t xml:space="preserve">user privacy </w:t>
      </w:r>
      <w:r w:rsidR="00B97DEB" w:rsidRPr="008755C3">
        <w:t>by making an end-to-end encrypted instant messaging program.</w:t>
      </w:r>
      <w:r w:rsidR="004A3E2D" w:rsidRPr="008755C3">
        <w:t xml:space="preserve"> </w:t>
      </w:r>
    </w:p>
    <w:p w14:paraId="38E24222" w14:textId="40789410" w:rsidR="007966D5" w:rsidRDefault="00EA25C0" w:rsidP="008755C3">
      <w:r w:rsidRPr="008755C3">
        <w:t xml:space="preserve">For this solution to work, the </w:t>
      </w:r>
      <w:r w:rsidR="005C13B3" w:rsidRPr="008755C3">
        <w:t xml:space="preserve">following features are required: </w:t>
      </w:r>
      <w:r w:rsidR="00FA696E" w:rsidRPr="008755C3">
        <w:t>only the endpoint users have</w:t>
      </w:r>
      <w:r w:rsidR="00117422">
        <w:t xml:space="preserve"> access to</w:t>
      </w:r>
      <w:r w:rsidR="00FA696E" w:rsidRPr="008755C3">
        <w:t xml:space="preserve"> the </w:t>
      </w:r>
      <w:r w:rsidR="00702DB9">
        <w:t xml:space="preserve">plaintext private </w:t>
      </w:r>
      <w:r w:rsidR="00FA696E" w:rsidRPr="008755C3">
        <w:t>key</w:t>
      </w:r>
      <w:r w:rsidR="00702DB9">
        <w:t>s</w:t>
      </w:r>
      <w:r w:rsidR="00FA696E" w:rsidRPr="008755C3">
        <w:t xml:space="preserve"> </w:t>
      </w:r>
      <w:r w:rsidR="00B62681" w:rsidRPr="008755C3">
        <w:t>for</w:t>
      </w:r>
      <w:r w:rsidR="00FA696E" w:rsidRPr="008755C3">
        <w:t xml:space="preserve"> </w:t>
      </w:r>
      <w:r w:rsidR="00B62681" w:rsidRPr="008755C3">
        <w:t>the</w:t>
      </w:r>
      <w:r w:rsidR="00E203E1" w:rsidRPr="008755C3">
        <w:t xml:space="preserve"> </w:t>
      </w:r>
      <w:r w:rsidR="00E25CC6">
        <w:t>a</w:t>
      </w:r>
      <w:r w:rsidR="00E203E1" w:rsidRPr="008755C3">
        <w:t>symmetric encryption algorithm</w:t>
      </w:r>
      <w:r w:rsidR="00606FBF" w:rsidRPr="008755C3">
        <w:t xml:space="preserve"> </w:t>
      </w:r>
      <w:r w:rsidR="0082428D" w:rsidRPr="008755C3">
        <w:t>to</w:t>
      </w:r>
      <w:r w:rsidR="004014E1" w:rsidRPr="008755C3">
        <w:t xml:space="preserve"> qualify the </w:t>
      </w:r>
      <w:r w:rsidR="006310B3" w:rsidRPr="008755C3">
        <w:t>system</w:t>
      </w:r>
      <w:r w:rsidR="004014E1" w:rsidRPr="008755C3">
        <w:t xml:space="preserve"> as </w:t>
      </w:r>
      <w:r w:rsidR="002B5F2E">
        <w:t>end-to-end encryption</w:t>
      </w:r>
      <w:r w:rsidR="004014E1" w:rsidRPr="008755C3">
        <w:t xml:space="preserve">; </w:t>
      </w:r>
      <w:r w:rsidR="00340C2F" w:rsidRPr="008755C3">
        <w:t xml:space="preserve">an </w:t>
      </w:r>
      <w:r w:rsidR="005E6D01" w:rsidRPr="008755C3">
        <w:t>easy-to-use</w:t>
      </w:r>
      <w:r w:rsidR="00340C2F" w:rsidRPr="008755C3">
        <w:t xml:space="preserve"> GUI so that anyone can </w:t>
      </w:r>
      <w:r w:rsidR="005F6CEE" w:rsidRPr="008755C3">
        <w:t xml:space="preserve">navigate and use </w:t>
      </w:r>
      <w:r w:rsidR="00965892" w:rsidRPr="008755C3">
        <w:t>the program</w:t>
      </w:r>
      <w:r w:rsidR="005F6CEE" w:rsidRPr="008755C3">
        <w:t xml:space="preserve">; </w:t>
      </w:r>
      <w:r w:rsidR="009D7941" w:rsidRPr="008755C3">
        <w:t>a login</w:t>
      </w:r>
      <w:r w:rsidR="00163872">
        <w:t>/sign-up</w:t>
      </w:r>
      <w:r w:rsidR="009D7941" w:rsidRPr="008755C3">
        <w:t xml:space="preserve"> system to authenticate </w:t>
      </w:r>
      <w:r w:rsidR="00163872">
        <w:t>user</w:t>
      </w:r>
      <w:r w:rsidR="00C4094C">
        <w:t>s</w:t>
      </w:r>
      <w:r w:rsidR="00163872">
        <w:t>’ identities</w:t>
      </w:r>
      <w:r w:rsidR="009D7941" w:rsidRPr="008755C3">
        <w:t xml:space="preserve"> to the server</w:t>
      </w:r>
      <w:r w:rsidR="00B62681" w:rsidRPr="008755C3">
        <w:t xml:space="preserve"> to facilitate </w:t>
      </w:r>
      <w:r w:rsidR="006A0682" w:rsidRPr="008755C3">
        <w:t xml:space="preserve">historic </w:t>
      </w:r>
      <w:r w:rsidR="00EE5442">
        <w:t xml:space="preserve">message </w:t>
      </w:r>
      <w:r w:rsidR="006A0682" w:rsidRPr="008755C3">
        <w:t>viewing</w:t>
      </w:r>
      <w:r w:rsidR="001F3B4E" w:rsidRPr="008755C3">
        <w:t>; networking</w:t>
      </w:r>
      <w:r w:rsidR="006A0682" w:rsidRPr="008755C3">
        <w:t xml:space="preserve"> capabilities</w:t>
      </w:r>
      <w:r w:rsidR="001F3B4E" w:rsidRPr="008755C3">
        <w:t xml:space="preserve"> in order send and receive messages from different networks</w:t>
      </w:r>
      <w:r w:rsidR="008F2480">
        <w:t xml:space="preserve"> with a low enough latency </w:t>
      </w:r>
      <w:r w:rsidR="00B451CB">
        <w:t>to be a viable ‘instant’ messaging platform</w:t>
      </w:r>
      <w:r w:rsidR="004915E0" w:rsidRPr="008755C3">
        <w:t>.</w:t>
      </w:r>
    </w:p>
    <w:p w14:paraId="62D6FE5D" w14:textId="233AB80F" w:rsidR="005670AA" w:rsidRPr="008755C3" w:rsidRDefault="005670AA" w:rsidP="008755C3">
      <w:pPr>
        <w:pStyle w:val="Heading3"/>
      </w:pPr>
      <w:bookmarkStart w:id="8" w:name="_Toc77521615"/>
      <w:r w:rsidRPr="008755C3">
        <w:t xml:space="preserve">How can the </w:t>
      </w:r>
      <w:r w:rsidR="0058160C">
        <w:t>P</w:t>
      </w:r>
      <w:r w:rsidRPr="008755C3">
        <w:t xml:space="preserve">roblem be </w:t>
      </w:r>
      <w:r w:rsidR="0058160C">
        <w:t>S</w:t>
      </w:r>
      <w:r w:rsidRPr="008755C3">
        <w:t xml:space="preserve">olved by </w:t>
      </w:r>
      <w:r w:rsidR="0058160C">
        <w:t>C</w:t>
      </w:r>
      <w:r w:rsidRPr="008755C3">
        <w:t xml:space="preserve">omputational </w:t>
      </w:r>
      <w:r w:rsidR="0058160C">
        <w:t>M</w:t>
      </w:r>
      <w:r w:rsidRPr="008755C3">
        <w:t>ethods?</w:t>
      </w:r>
      <w:bookmarkEnd w:id="8"/>
    </w:p>
    <w:p w14:paraId="6CE92713" w14:textId="66C61DF4" w:rsidR="005670AA" w:rsidRPr="008755C3" w:rsidRDefault="005670AA" w:rsidP="008755C3">
      <w:r w:rsidRPr="008755C3">
        <w:t>This problem is well suited to a computational approach as it can be solved using computational methods. This is because the process</w:t>
      </w:r>
      <w:r w:rsidR="0044006A">
        <w:t>es</w:t>
      </w:r>
      <w:r w:rsidRPr="008755C3">
        <w:t xml:space="preserve"> of encrypting</w:t>
      </w:r>
      <w:r w:rsidR="0001518D" w:rsidRPr="008755C3">
        <w:t>,</w:t>
      </w:r>
      <w:r w:rsidRPr="008755C3">
        <w:t xml:space="preserve"> sending</w:t>
      </w:r>
      <w:r w:rsidR="00CF617F">
        <w:t>,</w:t>
      </w:r>
      <w:r w:rsidRPr="008755C3">
        <w:t xml:space="preserve"> </w:t>
      </w:r>
      <w:r w:rsidR="0001518D" w:rsidRPr="008755C3">
        <w:t xml:space="preserve">then </w:t>
      </w:r>
      <w:r w:rsidRPr="008755C3">
        <w:t xml:space="preserve">decrypting messages over a network can be greatly abstracted for the user so that they do not need any prior </w:t>
      </w:r>
      <w:r w:rsidR="007D0B2A" w:rsidRPr="008755C3">
        <w:t xml:space="preserve">technical </w:t>
      </w:r>
      <w:r w:rsidRPr="008755C3">
        <w:t>knowledge</w:t>
      </w:r>
      <w:r w:rsidR="007D0B2A" w:rsidRPr="008755C3">
        <w:t xml:space="preserve"> to use the program</w:t>
      </w:r>
      <w:r w:rsidRPr="008755C3">
        <w:t xml:space="preserve">. The </w:t>
      </w:r>
      <w:r w:rsidR="0007736D" w:rsidRPr="008755C3">
        <w:t>solution</w:t>
      </w:r>
      <w:r w:rsidRPr="008755C3">
        <w:t xml:space="preserve"> will also have many algorithms to carry out processes without the need for complex input from the user.</w:t>
      </w:r>
    </w:p>
    <w:p w14:paraId="38E5CC2F" w14:textId="5ABB3BE5" w:rsidR="005670AA" w:rsidRPr="008755C3" w:rsidRDefault="005670AA" w:rsidP="008755C3">
      <w:pPr>
        <w:pStyle w:val="Heading3"/>
      </w:pPr>
      <w:bookmarkStart w:id="9" w:name="_Toc77521616"/>
      <w:r w:rsidRPr="008755C3">
        <w:t xml:space="preserve">Computational </w:t>
      </w:r>
      <w:r w:rsidR="0058160C">
        <w:t>M</w:t>
      </w:r>
      <w:r w:rsidRPr="008755C3">
        <w:t>ethod</w:t>
      </w:r>
      <w:r w:rsidR="00533DBA">
        <w:t>s</w:t>
      </w:r>
      <w:bookmarkEnd w:id="9"/>
    </w:p>
    <w:p w14:paraId="2BD476EC" w14:textId="0A0764AB" w:rsidR="0010782C" w:rsidRDefault="00E93A9F" w:rsidP="008755C3">
      <w:r w:rsidRPr="00E97BA0">
        <w:rPr>
          <w:rStyle w:val="Strong"/>
        </w:rPr>
        <w:t>Problem recognition</w:t>
      </w:r>
      <w:r w:rsidR="00AC646E">
        <w:t xml:space="preserve"> </w:t>
      </w:r>
      <w:r w:rsidR="00C664D2">
        <w:t>–</w:t>
      </w:r>
      <w:r w:rsidR="00AC646E">
        <w:t xml:space="preserve"> </w:t>
      </w:r>
      <w:r w:rsidR="00C664D2">
        <w:t xml:space="preserve">The general problem is </w:t>
      </w:r>
      <w:r w:rsidR="00C06762">
        <w:t>creating a program where sensitive information</w:t>
      </w:r>
      <w:r w:rsidR="004D65CD">
        <w:t xml:space="preserve"> can be exchanged</w:t>
      </w:r>
      <w:r w:rsidR="00C06762">
        <w:t xml:space="preserve"> </w:t>
      </w:r>
      <w:r w:rsidR="004D65CD">
        <w:t>through a</w:t>
      </w:r>
      <w:r w:rsidR="009215B8">
        <w:t xml:space="preserve"> server</w:t>
      </w:r>
      <w:r w:rsidR="00655934">
        <w:t xml:space="preserve"> in real-time</w:t>
      </w:r>
      <w:r w:rsidR="00A84B78">
        <w:t>.</w:t>
      </w:r>
      <w:r w:rsidR="00AB3082">
        <w:t xml:space="preserve"> </w:t>
      </w:r>
      <w:r w:rsidR="00A84B78">
        <w:t>H</w:t>
      </w:r>
      <w:r w:rsidR="00A046FC">
        <w:t xml:space="preserve">owever, the </w:t>
      </w:r>
      <w:r w:rsidR="00E2456C">
        <w:t xml:space="preserve">more specific </w:t>
      </w:r>
      <w:r w:rsidR="00A046FC">
        <w:t>proble</w:t>
      </w:r>
      <w:r w:rsidR="009B1588">
        <w:t>ms</w:t>
      </w:r>
      <w:r w:rsidR="00A046FC">
        <w:t xml:space="preserve"> </w:t>
      </w:r>
      <w:r w:rsidR="009B1588">
        <w:t>are</w:t>
      </w:r>
      <w:r w:rsidR="00A046FC">
        <w:t xml:space="preserve"> </w:t>
      </w:r>
      <w:r w:rsidR="00AF18FC">
        <w:t>the following:</w:t>
      </w:r>
    </w:p>
    <w:p w14:paraId="7C36ED17" w14:textId="78BCE3DE" w:rsidR="0010782C" w:rsidRDefault="00082DD2" w:rsidP="0010782C">
      <w:pPr>
        <w:pStyle w:val="ListParagraph"/>
        <w:numPr>
          <w:ilvl w:val="0"/>
          <w:numId w:val="14"/>
        </w:numPr>
      </w:pPr>
      <w:commentRangeStart w:id="10"/>
      <w:r>
        <w:t>Storing a key pair</w:t>
      </w:r>
      <w:r w:rsidR="00A53DA5">
        <w:t xml:space="preserve"> securely on the server</w:t>
      </w:r>
      <w:commentRangeEnd w:id="10"/>
      <w:r w:rsidR="00250755">
        <w:rPr>
          <w:rStyle w:val="CommentReference"/>
        </w:rPr>
        <w:commentReference w:id="10"/>
      </w:r>
    </w:p>
    <w:p w14:paraId="56CBC3EC" w14:textId="2B89676D" w:rsidR="0010782C" w:rsidRDefault="00082DD2" w:rsidP="0010782C">
      <w:pPr>
        <w:pStyle w:val="ListParagraph"/>
        <w:numPr>
          <w:ilvl w:val="0"/>
          <w:numId w:val="14"/>
        </w:numPr>
      </w:pPr>
      <w:r>
        <w:t>U</w:t>
      </w:r>
      <w:r w:rsidR="00A53DA5">
        <w:t>ser</w:t>
      </w:r>
      <w:r w:rsidR="00FD2CB8">
        <w:t>s</w:t>
      </w:r>
      <w:r w:rsidR="00A53DA5">
        <w:t xml:space="preserve"> </w:t>
      </w:r>
      <w:commentRangeStart w:id="11"/>
      <w:r>
        <w:t xml:space="preserve">being able </w:t>
      </w:r>
      <w:r w:rsidR="00A53DA5">
        <w:t>to log in to their account from another computer</w:t>
      </w:r>
      <w:commentRangeEnd w:id="11"/>
      <w:r w:rsidR="00250755">
        <w:rPr>
          <w:rStyle w:val="CommentReference"/>
        </w:rPr>
        <w:commentReference w:id="11"/>
      </w:r>
    </w:p>
    <w:p w14:paraId="36542CCD" w14:textId="17A9FBEA" w:rsidR="0010782C" w:rsidRDefault="0010782C" w:rsidP="0010782C">
      <w:pPr>
        <w:pStyle w:val="ListParagraph"/>
        <w:numPr>
          <w:ilvl w:val="0"/>
          <w:numId w:val="14"/>
        </w:numPr>
      </w:pPr>
      <w:r>
        <w:t>S</w:t>
      </w:r>
      <w:r w:rsidR="00A74600">
        <w:t xml:space="preserve">ecure </w:t>
      </w:r>
      <w:r w:rsidR="00AF18FC">
        <w:t xml:space="preserve">networking </w:t>
      </w:r>
      <w:r>
        <w:t xml:space="preserve">that </w:t>
      </w:r>
      <w:r w:rsidR="00AF18FC">
        <w:t>allow</w:t>
      </w:r>
      <w:r>
        <w:t>s</w:t>
      </w:r>
      <w:r w:rsidR="00AF18FC">
        <w:t xml:space="preserve"> </w:t>
      </w:r>
      <w:commentRangeStart w:id="12"/>
      <w:r w:rsidR="00B5202F">
        <w:t xml:space="preserve">transmissions </w:t>
      </w:r>
      <w:r w:rsidR="00AF18FC">
        <w:t xml:space="preserve">to be sent </w:t>
      </w:r>
      <w:r w:rsidR="00A74600">
        <w:t xml:space="preserve">with </w:t>
      </w:r>
      <w:r w:rsidR="00EF3FA9">
        <w:t>confidence in</w:t>
      </w:r>
      <w:r w:rsidR="00A74600">
        <w:t xml:space="preserve"> </w:t>
      </w:r>
      <w:r w:rsidR="00EF3FA9">
        <w:t xml:space="preserve">their </w:t>
      </w:r>
      <w:r w:rsidR="00A74600">
        <w:t>origins</w:t>
      </w:r>
      <w:commentRangeEnd w:id="12"/>
      <w:r w:rsidR="00250755">
        <w:rPr>
          <w:rStyle w:val="CommentReference"/>
        </w:rPr>
        <w:commentReference w:id="12"/>
      </w:r>
    </w:p>
    <w:p w14:paraId="3B89F223" w14:textId="384B97F9" w:rsidR="0010782C" w:rsidRDefault="0010782C" w:rsidP="0010782C">
      <w:pPr>
        <w:pStyle w:val="ListParagraph"/>
        <w:numPr>
          <w:ilvl w:val="0"/>
          <w:numId w:val="14"/>
        </w:numPr>
      </w:pPr>
      <w:r>
        <w:t>E</w:t>
      </w:r>
      <w:r w:rsidR="004F1929">
        <w:t xml:space="preserve">stablishing a </w:t>
      </w:r>
      <w:commentRangeStart w:id="13"/>
      <w:r w:rsidR="004F1929">
        <w:t xml:space="preserve">protocol for </w:t>
      </w:r>
      <w:r w:rsidR="00A74600">
        <w:t xml:space="preserve">transmissions </w:t>
      </w:r>
      <w:commentRangeEnd w:id="13"/>
      <w:r w:rsidR="00250755">
        <w:rPr>
          <w:rStyle w:val="CommentReference"/>
        </w:rPr>
        <w:commentReference w:id="13"/>
      </w:r>
      <w:r w:rsidR="004F1929">
        <w:t>to follow</w:t>
      </w:r>
    </w:p>
    <w:p w14:paraId="6795CDFF" w14:textId="60970E84" w:rsidR="008F2768" w:rsidRDefault="008409FF" w:rsidP="008755C3">
      <w:r>
        <w:t>Once th</w:t>
      </w:r>
      <w:r w:rsidR="00AB3082">
        <w:t>ese</w:t>
      </w:r>
      <w:r>
        <w:t xml:space="preserve"> </w:t>
      </w:r>
      <w:r w:rsidR="00AB3082">
        <w:t>are</w:t>
      </w:r>
      <w:r>
        <w:t xml:space="preserve"> overcome th</w:t>
      </w:r>
      <w:r w:rsidR="009B1588">
        <w:t xml:space="preserve">e rest of the solution is </w:t>
      </w:r>
      <w:r w:rsidR="00B205C0">
        <w:t>using those keys to do the encryption</w:t>
      </w:r>
      <w:r w:rsidR="00B9195B">
        <w:t xml:space="preserve">/decryption and </w:t>
      </w:r>
      <w:r w:rsidR="00024DA3">
        <w:t xml:space="preserve">presenting the messages to the user in </w:t>
      </w:r>
      <w:r w:rsidR="000600CC">
        <w:t>an intuitive form.</w:t>
      </w:r>
    </w:p>
    <w:p w14:paraId="2BE4E1AA" w14:textId="2FB4256E" w:rsidR="002370B4" w:rsidRPr="008755C3" w:rsidRDefault="006C0A3F" w:rsidP="00102903">
      <w:r w:rsidRPr="00E97BA0">
        <w:rPr>
          <w:rStyle w:val="Strong"/>
        </w:rPr>
        <w:t>Abstraction</w:t>
      </w:r>
      <w:r>
        <w:t xml:space="preserve"> </w:t>
      </w:r>
      <w:r w:rsidR="00E41196" w:rsidRPr="008755C3">
        <w:t xml:space="preserve">– </w:t>
      </w:r>
      <w:r w:rsidR="00C324C1" w:rsidRPr="008755C3">
        <w:t>It i</w:t>
      </w:r>
      <w:r w:rsidR="00CE55C4" w:rsidRPr="008755C3">
        <w:t>s</w:t>
      </w:r>
      <w:r w:rsidR="00C324C1" w:rsidRPr="008755C3">
        <w:t xml:space="preserve"> not necessary </w:t>
      </w:r>
      <w:r w:rsidR="000C6D09">
        <w:t>(</w:t>
      </w:r>
      <w:r w:rsidR="00E9370E">
        <w:t>or feasible</w:t>
      </w:r>
      <w:r w:rsidR="000C6D09">
        <w:t>)</w:t>
      </w:r>
      <w:r w:rsidR="00E9370E">
        <w:t xml:space="preserve"> </w:t>
      </w:r>
      <w:r w:rsidR="00C324C1" w:rsidRPr="008755C3">
        <w:t xml:space="preserve">for the user to have </w:t>
      </w:r>
      <w:r w:rsidR="007B7774" w:rsidRPr="008755C3">
        <w:t>hands-on</w:t>
      </w:r>
      <w:r w:rsidR="0047786A" w:rsidRPr="008755C3">
        <w:t xml:space="preserve"> control over every process that happens </w:t>
      </w:r>
      <w:r w:rsidR="00024C0D">
        <w:t>when</w:t>
      </w:r>
      <w:r w:rsidR="009B0797">
        <w:t xml:space="preserve"> sending their message</w:t>
      </w:r>
      <w:r w:rsidR="0047786A" w:rsidRPr="008755C3">
        <w:t>. Therefore</w:t>
      </w:r>
      <w:r w:rsidR="00FA1161" w:rsidRPr="008755C3">
        <w:t>,</w:t>
      </w:r>
      <w:r w:rsidR="0047786A" w:rsidRPr="008755C3">
        <w:t xml:space="preserve"> abstraction will be used to hide</w:t>
      </w:r>
      <w:r w:rsidR="00FA1161" w:rsidRPr="008755C3">
        <w:t xml:space="preserve"> most of the processes from the user</w:t>
      </w:r>
      <w:r w:rsidR="00C747B6" w:rsidRPr="008755C3">
        <w:t xml:space="preserve"> to streamlin</w:t>
      </w:r>
      <w:r w:rsidR="00D53C68">
        <w:t>e</w:t>
      </w:r>
      <w:r w:rsidR="00C747B6" w:rsidRPr="008755C3">
        <w:t xml:space="preserve"> their </w:t>
      </w:r>
      <w:r w:rsidR="003E0085" w:rsidRPr="008755C3">
        <w:t>experience</w:t>
      </w:r>
      <w:r w:rsidR="00A5076D">
        <w:t xml:space="preserve"> b</w:t>
      </w:r>
      <w:r w:rsidR="008B5E42">
        <w:t>y</w:t>
      </w:r>
      <w:r w:rsidR="00A5076D">
        <w:t xml:space="preserve"> only showing relev</w:t>
      </w:r>
      <w:r w:rsidR="00F21A12">
        <w:t>ant detail</w:t>
      </w:r>
      <w:r w:rsidR="00FA1161" w:rsidRPr="008755C3">
        <w:t xml:space="preserve">. </w:t>
      </w:r>
      <w:r w:rsidR="00F21A12">
        <w:t>S</w:t>
      </w:r>
      <w:r w:rsidR="00592BBC">
        <w:t xml:space="preserve">ome of </w:t>
      </w:r>
      <w:r w:rsidR="00226E80">
        <w:t xml:space="preserve">the abstracted </w:t>
      </w:r>
      <w:r w:rsidR="00A1651E">
        <w:t>p</w:t>
      </w:r>
      <w:r w:rsidR="00CB33F0">
        <w:t xml:space="preserve">rocesses will be the following: </w:t>
      </w:r>
      <w:r w:rsidR="00DD4AEF">
        <w:t>e</w:t>
      </w:r>
      <w:r w:rsidR="00FA1161" w:rsidRPr="008755C3">
        <w:t>ncrypting and decrypting message</w:t>
      </w:r>
      <w:r w:rsidR="00CF0BC4">
        <w:t>s</w:t>
      </w:r>
      <w:r w:rsidR="00DD4AEF">
        <w:t xml:space="preserve">; </w:t>
      </w:r>
      <w:r w:rsidR="00427DB8">
        <w:t xml:space="preserve">sending and retrieving </w:t>
      </w:r>
      <w:r w:rsidR="00CF0BC4">
        <w:t xml:space="preserve">keys </w:t>
      </w:r>
      <w:r w:rsidR="00427DB8">
        <w:t xml:space="preserve">from </w:t>
      </w:r>
      <w:r w:rsidR="00CF0BC4">
        <w:t>the server</w:t>
      </w:r>
      <w:r w:rsidR="00616911">
        <w:t xml:space="preserve"> and </w:t>
      </w:r>
      <w:r w:rsidR="00102903">
        <w:t>all the client-server networking</w:t>
      </w:r>
      <w:r w:rsidR="00F21A12">
        <w:t>.</w:t>
      </w:r>
      <w:r w:rsidR="00060C07" w:rsidRPr="008755C3">
        <w:t xml:space="preserve"> </w:t>
      </w:r>
    </w:p>
    <w:p w14:paraId="10F3896E" w14:textId="299A678D" w:rsidR="00676FD7" w:rsidRDefault="00E41196" w:rsidP="00CE25DC">
      <w:r w:rsidRPr="00E97BA0">
        <w:rPr>
          <w:rStyle w:val="Strong"/>
        </w:rPr>
        <w:t>Thinking ahead</w:t>
      </w:r>
      <w:r w:rsidRPr="008755C3">
        <w:t xml:space="preserve"> – </w:t>
      </w:r>
      <w:r w:rsidR="00371515">
        <w:t xml:space="preserve">I have </w:t>
      </w:r>
      <w:r w:rsidR="004A3869">
        <w:t>thought</w:t>
      </w:r>
      <w:r w:rsidR="00371515">
        <w:t xml:space="preserve"> ahead by choosing </w:t>
      </w:r>
      <w:r w:rsidR="00246757">
        <w:t xml:space="preserve">to write the program in </w:t>
      </w:r>
      <w:r w:rsidR="00B75069">
        <w:t>C</w:t>
      </w:r>
      <w:r w:rsidR="00246757">
        <w:t>#</w:t>
      </w:r>
      <w:r w:rsidR="00AD51C9">
        <w:t xml:space="preserve"> </w:t>
      </w:r>
      <w:r w:rsidR="00090AA7">
        <w:t xml:space="preserve">with the WPF framework </w:t>
      </w:r>
      <w:r w:rsidR="00AD51C9">
        <w:t xml:space="preserve">rather than Python (the language I am most familiar with). I expect the </w:t>
      </w:r>
      <w:r w:rsidR="00421D02">
        <w:t xml:space="preserve">backend to require most of my focus in the project so </w:t>
      </w:r>
      <w:r w:rsidR="00B93A96">
        <w:t xml:space="preserve">will utilise C#’s support for the </w:t>
      </w:r>
      <w:r w:rsidR="00831E92">
        <w:t xml:space="preserve">Visual Studio WYSIWYG GUI </w:t>
      </w:r>
      <w:r w:rsidR="00772501">
        <w:t xml:space="preserve">builder </w:t>
      </w:r>
      <w:r w:rsidR="00471694">
        <w:t xml:space="preserve">(and more specifically WPF’s XAML) </w:t>
      </w:r>
      <w:r w:rsidR="00831E92">
        <w:t xml:space="preserve">to quickly and easily build the frontend giving me more time to </w:t>
      </w:r>
      <w:r w:rsidR="00BF33F8">
        <w:t>focus on the backend.</w:t>
      </w:r>
    </w:p>
    <w:p w14:paraId="4F60A196" w14:textId="475AED06" w:rsidR="00FF37C7" w:rsidRDefault="00E97BA0" w:rsidP="008755C3">
      <w:r w:rsidRPr="00E97BA0">
        <w:rPr>
          <w:rStyle w:val="Strong"/>
        </w:rPr>
        <w:t xml:space="preserve">Procedural thinking </w:t>
      </w:r>
      <w:r w:rsidR="00CA600B" w:rsidRPr="00E97BA0">
        <w:rPr>
          <w:rStyle w:val="Strong"/>
        </w:rPr>
        <w:t>&amp; decomposition</w:t>
      </w:r>
      <w:r w:rsidR="00A820C6" w:rsidRPr="008755C3">
        <w:t xml:space="preserve"> –</w:t>
      </w:r>
      <w:r w:rsidR="00FF37C7">
        <w:t xml:space="preserve"> The problem can be </w:t>
      </w:r>
      <w:r w:rsidR="00CA600B">
        <w:t xml:space="preserve">decomposed into a set of much smaller </w:t>
      </w:r>
      <w:r w:rsidR="0011370B">
        <w:t>problems, using procedural thinking I will develop a solution to each of these in turn.</w:t>
      </w:r>
      <w:r w:rsidR="00C504D9">
        <w:t xml:space="preserve"> </w:t>
      </w:r>
      <w:r w:rsidR="00D8178E">
        <w:t xml:space="preserve">This set of problems </w:t>
      </w:r>
      <w:r w:rsidR="00C06620">
        <w:t xml:space="preserve">will </w:t>
      </w:r>
      <w:r w:rsidR="00FA1F6D">
        <w:t xml:space="preserve">also </w:t>
      </w:r>
      <w:r w:rsidR="00C06620">
        <w:t xml:space="preserve">allow me to </w:t>
      </w:r>
      <w:r w:rsidR="00A91622">
        <w:t xml:space="preserve">use test harnesses during development to isolate certain </w:t>
      </w:r>
      <w:r w:rsidR="00023B9A">
        <w:t xml:space="preserve">parts of the program </w:t>
      </w:r>
      <w:r w:rsidR="0030013F">
        <w:t xml:space="preserve">during the development process. This structure will make the overall solution easier to work with </w:t>
      </w:r>
      <w:r w:rsidR="00B82A89">
        <w:t>by making</w:t>
      </w:r>
      <w:r w:rsidR="00441BC3">
        <w:t xml:space="preserve"> the </w:t>
      </w:r>
      <w:r w:rsidR="00263B9B">
        <w:t xml:space="preserve">development </w:t>
      </w:r>
      <w:r w:rsidR="0094002E">
        <w:t xml:space="preserve">and design </w:t>
      </w:r>
      <w:r w:rsidR="00441BC3">
        <w:t xml:space="preserve">process more </w:t>
      </w:r>
      <w:r w:rsidR="00893094">
        <w:t>efficient.</w:t>
      </w:r>
    </w:p>
    <w:p w14:paraId="3DC3AC86" w14:textId="6182887F" w:rsidR="00541CB4" w:rsidRPr="008755C3" w:rsidRDefault="00494607" w:rsidP="008755C3">
      <w:r w:rsidRPr="00E500A6">
        <w:rPr>
          <w:rStyle w:val="Strong"/>
        </w:rPr>
        <w:lastRenderedPageBreak/>
        <w:t>Thinking concurrently</w:t>
      </w:r>
      <w:r w:rsidRPr="008755C3">
        <w:t xml:space="preserve"> – </w:t>
      </w:r>
      <w:r>
        <w:t xml:space="preserve">Through the use of concurrent processing, I will make the server-side program more efficient by processing </w:t>
      </w:r>
      <w:r w:rsidR="002D12CF">
        <w:t xml:space="preserve">each user’s requests on a virtual thread. This will mean that the program can deal with requests from multiple users and the same </w:t>
      </w:r>
      <w:r w:rsidR="000D42C0">
        <w:t>time,</w:t>
      </w:r>
      <w:r w:rsidR="00547140">
        <w:t xml:space="preserve"> which is important as if they were </w:t>
      </w:r>
      <w:r w:rsidR="0009300A">
        <w:t>handled</w:t>
      </w:r>
      <w:r w:rsidR="00547140">
        <w:t xml:space="preserve"> </w:t>
      </w:r>
      <w:r w:rsidR="00D73843">
        <w:t>serially</w:t>
      </w:r>
      <w:r w:rsidR="00547140">
        <w:t xml:space="preserve"> the </w:t>
      </w:r>
      <w:r w:rsidR="00070B91">
        <w:t xml:space="preserve">bandwidth of the system would be </w:t>
      </w:r>
      <w:r w:rsidR="00D73843">
        <w:t>extremely limited</w:t>
      </w:r>
      <w:r w:rsidR="00070B91">
        <w:t xml:space="preserve"> red</w:t>
      </w:r>
      <w:r w:rsidR="000D42C0">
        <w:t>uced leading to very high latency</w:t>
      </w:r>
      <w:r w:rsidR="0014634F">
        <w:t xml:space="preserve"> for the clients</w:t>
      </w:r>
      <w:r w:rsidR="000D42C0">
        <w:t>.</w:t>
      </w:r>
    </w:p>
    <w:p w14:paraId="48128231" w14:textId="350B7B74" w:rsidR="00A813B5" w:rsidRDefault="00ED6D39">
      <w:r w:rsidRPr="00E500A6">
        <w:rPr>
          <w:rStyle w:val="Strong"/>
        </w:rPr>
        <w:t>Performance modelling</w:t>
      </w:r>
      <w:r w:rsidRPr="008755C3">
        <w:t xml:space="preserve"> –</w:t>
      </w:r>
      <w:r w:rsidR="008C731B">
        <w:t xml:space="preserve"> I will make use of performance modelling to ensure that </w:t>
      </w:r>
      <w:r w:rsidR="00366342">
        <w:t>t</w:t>
      </w:r>
      <w:r w:rsidR="00074F8F">
        <w:t xml:space="preserve">he program functions efficiently. On the smaller scale, I will use performance modelling to profile </w:t>
      </w:r>
      <w:r w:rsidR="00E61C33">
        <w:t>the</w:t>
      </w:r>
      <w:r w:rsidR="00074F8F">
        <w:t xml:space="preserve"> encryption </w:t>
      </w:r>
      <w:r w:rsidR="00CB7ED1">
        <w:t xml:space="preserve">of messages </w:t>
      </w:r>
      <w:r w:rsidR="00074F8F">
        <w:t xml:space="preserve">to make sure that </w:t>
      </w:r>
      <w:r w:rsidR="006B1636">
        <w:t xml:space="preserve">there is </w:t>
      </w:r>
      <w:r w:rsidR="00C67EFD">
        <w:t xml:space="preserve">a </w:t>
      </w:r>
      <w:r w:rsidR="00BB74B5">
        <w:t xml:space="preserve">balance </w:t>
      </w:r>
      <w:r w:rsidR="00E93224">
        <w:t xml:space="preserve">between </w:t>
      </w:r>
      <w:r w:rsidR="00BB74B5">
        <w:t>processing time and security</w:t>
      </w:r>
      <w:r w:rsidR="00F67410">
        <w:t xml:space="preserve">; </w:t>
      </w:r>
      <w:r w:rsidR="00BB74B5">
        <w:t>since</w:t>
      </w:r>
      <w:r w:rsidR="009665A5">
        <w:t xml:space="preserve"> for this application</w:t>
      </w:r>
      <w:r w:rsidR="00C67EFD">
        <w:t>,</w:t>
      </w:r>
      <w:r w:rsidR="00BB74B5">
        <w:t xml:space="preserve"> an algorithm that </w:t>
      </w:r>
      <w:r w:rsidR="00766F27">
        <w:t xml:space="preserve">sufficiently encrypted data in </w:t>
      </w:r>
      <w:r w:rsidR="00313D39">
        <w:t>a few milliseconds is vastly superior to an algorithm that</w:t>
      </w:r>
      <w:r w:rsidR="00736761">
        <w:t xml:space="preserve"> more complexly encrypts data in a few </w:t>
      </w:r>
      <w:r w:rsidR="00AF089C">
        <w:t xml:space="preserve">minutes. On </w:t>
      </w:r>
      <w:r w:rsidR="00FB1906">
        <w:t>a</w:t>
      </w:r>
      <w:r w:rsidR="00AF089C">
        <w:t xml:space="preserve"> larger scale, I will use performance modelling to ensure that my se</w:t>
      </w:r>
      <w:r w:rsidR="006E2E45">
        <w:t>r</w:t>
      </w:r>
      <w:r w:rsidR="00AF089C">
        <w:t xml:space="preserve">ver-side program </w:t>
      </w:r>
      <w:r w:rsidR="006E32D5">
        <w:t xml:space="preserve">has </w:t>
      </w:r>
      <w:r w:rsidR="003F377C">
        <w:t>properly utilise</w:t>
      </w:r>
      <w:r w:rsidR="005525C4">
        <w:t>d</w:t>
      </w:r>
      <w:r w:rsidR="003F377C">
        <w:t xml:space="preserve"> threads </w:t>
      </w:r>
      <w:r w:rsidR="006B54E5">
        <w:t>to</w:t>
      </w:r>
      <w:r w:rsidR="00DF1212">
        <w:t xml:space="preserve"> have a</w:t>
      </w:r>
      <w:r w:rsidR="00AF089C">
        <w:t xml:space="preserve"> </w:t>
      </w:r>
      <w:r w:rsidR="007E797F">
        <w:t xml:space="preserve">bandwidth </w:t>
      </w:r>
      <w:r w:rsidR="00E6412F">
        <w:t xml:space="preserve">that </w:t>
      </w:r>
      <w:r w:rsidR="00924021">
        <w:t>support</w:t>
      </w:r>
      <w:r w:rsidR="00E6412F">
        <w:t>s</w:t>
      </w:r>
      <w:r w:rsidR="00924021">
        <w:t xml:space="preserve"> both </w:t>
      </w:r>
      <w:r w:rsidR="0017458E">
        <w:t xml:space="preserve">the </w:t>
      </w:r>
      <w:r w:rsidR="00924021">
        <w:t>average and peak throughput.</w:t>
      </w:r>
    </w:p>
    <w:p w14:paraId="09195C5C" w14:textId="7584598A" w:rsidR="00A813B5" w:rsidRDefault="00FF2058" w:rsidP="00A813B5">
      <w:pPr>
        <w:pStyle w:val="Heading3"/>
      </w:pPr>
      <w:bookmarkStart w:id="14" w:name="_Hlk65679870"/>
      <w:bookmarkStart w:id="15" w:name="_Toc77521617"/>
      <w:r>
        <w:t xml:space="preserve">Stakeholder </w:t>
      </w:r>
      <w:r w:rsidR="007C3F75">
        <w:t>I</w:t>
      </w:r>
      <w:r w:rsidR="00A813B5">
        <w:t>dentification</w:t>
      </w:r>
      <w:bookmarkEnd w:id="15"/>
    </w:p>
    <w:p w14:paraId="2CF8DEA2" w14:textId="4995E508" w:rsidR="00A813B5" w:rsidRDefault="00A813B5" w:rsidP="00A813B5">
      <w:r>
        <w:t xml:space="preserve">The first group of potential stakeholders are the users who will prioritise privacy and security. The needs of this group are that all communications are encrypted so they </w:t>
      </w:r>
      <w:commentRangeStart w:id="16"/>
      <w:r>
        <w:t xml:space="preserve">cannot be read while passing through the server </w:t>
      </w:r>
      <w:commentRangeEnd w:id="16"/>
      <w:r w:rsidR="005910E1">
        <w:rPr>
          <w:rStyle w:val="CommentReference"/>
        </w:rPr>
        <w:commentReference w:id="16"/>
      </w:r>
      <w:r>
        <w:t xml:space="preserve">and that their sensitive information (e.g., passwords and keys) </w:t>
      </w:r>
      <w:r w:rsidR="00E267D6">
        <w:t>is</w:t>
      </w:r>
      <w:r>
        <w:t xml:space="preserve"> protected while being stored. This group will most likely use the solution for everyday use as their main communication platform; for this reason, the solution must be robust enough for that use case. I have selected </w:t>
      </w:r>
      <w:r w:rsidR="000D1B14">
        <w:t>the following</w:t>
      </w:r>
      <w:r>
        <w:t xml:space="preserve"> user to represent this group of stakeholders: Ethan S. He is a student who believes that privacy is very important, especially online where he makes a conscious effort to minimise his digital footprint by limiting any personally identifiable information about himself. For these reasons, I believe that he will be a fair representati</w:t>
      </w:r>
      <w:r w:rsidR="00D67266">
        <w:t>on</w:t>
      </w:r>
      <w:r>
        <w:t xml:space="preserve"> </w:t>
      </w:r>
      <w:r w:rsidR="00D67266">
        <w:t>of</w:t>
      </w:r>
      <w:r>
        <w:t xml:space="preserve"> this group’s needs.</w:t>
      </w:r>
    </w:p>
    <w:p w14:paraId="047DC24B" w14:textId="04F5E3A0" w:rsidR="00880D17" w:rsidRDefault="00A813B5">
      <w:r>
        <w:t xml:space="preserve">The second group of potential stakeholders are the users who want a messenger app that is lightweight and easy to use. The needs of this group are </w:t>
      </w:r>
      <w:r w:rsidR="00B76A5C">
        <w:t xml:space="preserve">the following: </w:t>
      </w:r>
      <w:r>
        <w:t>all components of the user interface are intuitive and clearly labelled</w:t>
      </w:r>
      <w:r w:rsidR="00B76A5C">
        <w:t>;</w:t>
      </w:r>
      <w:r>
        <w:t xml:space="preserve"> the </w:t>
      </w:r>
      <w:commentRangeStart w:id="17"/>
      <w:r>
        <w:t xml:space="preserve">program requires no prior setup or </w:t>
      </w:r>
      <w:r w:rsidR="00FB4D9A">
        <w:t>configuration</w:t>
      </w:r>
      <w:commentRangeEnd w:id="17"/>
      <w:r w:rsidR="005910E1">
        <w:rPr>
          <w:rStyle w:val="CommentReference"/>
        </w:rPr>
        <w:commentReference w:id="17"/>
      </w:r>
      <w:r w:rsidR="00FB4D9A">
        <w:t>,</w:t>
      </w:r>
      <w:r w:rsidR="008169AB">
        <w:t xml:space="preserve"> and </w:t>
      </w:r>
      <w:r>
        <w:t>the program can easily be installed and immediately used. This group will most likely only infrequently use the solution to keep in touch with friends and family</w:t>
      </w:r>
      <w:r w:rsidR="00FB4D9A">
        <w:t>.</w:t>
      </w:r>
      <w:r>
        <w:t xml:space="preserve"> </w:t>
      </w:r>
      <w:r w:rsidR="00FB4D9A">
        <w:t>F</w:t>
      </w:r>
      <w:r>
        <w:t xml:space="preserve">or this reason, the solution must have a low barrier of use as to not discourage them. </w:t>
      </w:r>
      <w:bookmarkEnd w:id="14"/>
      <w:r w:rsidR="001C7FD2">
        <w:t xml:space="preserve">I have not chosen a specific stakeholder to </w:t>
      </w:r>
      <w:r w:rsidR="00A40F15">
        <w:t xml:space="preserve">represent this group as these views are shared by most users so feedback on </w:t>
      </w:r>
      <w:r w:rsidR="00A16025">
        <w:t>these points can be received</w:t>
      </w:r>
      <w:r w:rsidR="00FB54D6">
        <w:t xml:space="preserve"> </w:t>
      </w:r>
      <w:r w:rsidR="00B76A5C">
        <w:t xml:space="preserve">by </w:t>
      </w:r>
      <w:r w:rsidR="00FB54D6">
        <w:t>anyone who test</w:t>
      </w:r>
      <w:r w:rsidR="00B76A5C">
        <w:t>s</w:t>
      </w:r>
      <w:r w:rsidR="00FB54D6">
        <w:t xml:space="preserve"> the solution</w:t>
      </w:r>
      <w:r w:rsidR="00A16025">
        <w:t>.</w:t>
      </w:r>
    </w:p>
    <w:p w14:paraId="089F2678" w14:textId="6F07420C" w:rsidR="00A813B5" w:rsidRDefault="00A813B5">
      <w:r>
        <w:br w:type="page"/>
      </w:r>
    </w:p>
    <w:p w14:paraId="4053940B" w14:textId="77777777" w:rsidR="00F11E69" w:rsidRPr="008755C3" w:rsidRDefault="00F11E69" w:rsidP="00F11E69">
      <w:pPr>
        <w:pStyle w:val="Heading2"/>
      </w:pPr>
      <w:bookmarkStart w:id="18" w:name="_Ref72580415"/>
      <w:bookmarkStart w:id="19" w:name="_Ref72580419"/>
      <w:bookmarkStart w:id="20" w:name="_Toc77521618"/>
      <w:r w:rsidRPr="008755C3">
        <w:lastRenderedPageBreak/>
        <w:t>Research</w:t>
      </w:r>
      <w:bookmarkEnd w:id="18"/>
      <w:bookmarkEnd w:id="19"/>
      <w:bookmarkEnd w:id="20"/>
    </w:p>
    <w:p w14:paraId="61633DD7" w14:textId="576FAFEC" w:rsidR="00F11E69" w:rsidRDefault="00F11E69" w:rsidP="00F11E69">
      <w:pPr>
        <w:pStyle w:val="Heading3"/>
      </w:pPr>
      <w:bookmarkStart w:id="21" w:name="_Ref69592845"/>
      <w:bookmarkStart w:id="22" w:name="_Ref69592855"/>
      <w:bookmarkStart w:id="23" w:name="_Ref69592900"/>
      <w:bookmarkStart w:id="24" w:name="_Ref69592910"/>
      <w:bookmarkStart w:id="25" w:name="_Toc77521619"/>
      <w:r w:rsidRPr="008755C3">
        <w:t xml:space="preserve">Existing </w:t>
      </w:r>
      <w:r w:rsidR="007C3F75">
        <w:t>P</w:t>
      </w:r>
      <w:r>
        <w:t>rogram – Discord</w:t>
      </w:r>
      <w:bookmarkEnd w:id="21"/>
      <w:bookmarkEnd w:id="22"/>
      <w:bookmarkEnd w:id="23"/>
      <w:bookmarkEnd w:id="24"/>
      <w:bookmarkEnd w:id="25"/>
    </w:p>
    <w:p w14:paraId="374844C3" w14:textId="78902EA0" w:rsidR="00F11E69" w:rsidRDefault="00F11E69" w:rsidP="00F11E69">
      <w:pPr>
        <w:rPr>
          <w:noProof/>
        </w:rPr>
      </w:pPr>
      <w:r>
        <w:t xml:space="preserve">Discord is a free instant messaging and VoIP platform created in 2015 centred around enabling communities to connect through guilds: collections of chat rooms and voice channels. </w:t>
      </w:r>
      <w:r w:rsidR="005759E3">
        <w:t xml:space="preserve">The platform also </w:t>
      </w:r>
      <w:r w:rsidR="00F56A5A">
        <w:t xml:space="preserve">offers direct messages (DMs) </w:t>
      </w:r>
      <w:r w:rsidR="00985005">
        <w:t>between individual users</w:t>
      </w:r>
      <w:r w:rsidR="00751D70">
        <w:t xml:space="preserve"> </w:t>
      </w:r>
      <w:r w:rsidR="00F56A5A">
        <w:t xml:space="preserve">which will be focused on in this research. </w:t>
      </w:r>
      <w:r>
        <w:t>In 2019 the platform saw 250 million users with a total of 25 billion messages being sent per month</w:t>
      </w:r>
      <w:sdt>
        <w:sdtPr>
          <w:id w:val="-1288496598"/>
          <w:citation/>
        </w:sdtPr>
        <w:sdtEndPr/>
        <w:sdtContent>
          <w:r>
            <w:fldChar w:fldCharType="begin"/>
          </w:r>
          <w:r w:rsidR="00036ED3">
            <w:instrText xml:space="preserve">CITATION Cor19 \l 2057 </w:instrText>
          </w:r>
          <w:r>
            <w:fldChar w:fldCharType="separate"/>
          </w:r>
          <w:r w:rsidR="00A35DD1">
            <w:rPr>
              <w:noProof/>
            </w:rPr>
            <w:t xml:space="preserve"> </w:t>
          </w:r>
          <w:r w:rsidR="00A35DD1" w:rsidRPr="00A35DD1">
            <w:rPr>
              <w:noProof/>
            </w:rPr>
            <w:t>[1]</w:t>
          </w:r>
          <w:r>
            <w:fldChar w:fldCharType="end"/>
          </w:r>
        </w:sdtContent>
      </w:sdt>
      <w:r>
        <w:t xml:space="preserve"> making it the largest gaming-focused communication platform available</w:t>
      </w:r>
      <w:r w:rsidR="00956E8E">
        <w:t>;</w:t>
      </w:r>
      <w:r w:rsidR="00AF041D">
        <w:t xml:space="preserve"> this large</w:t>
      </w:r>
      <w:r w:rsidR="00956E8E">
        <w:t>, vocal,</w:t>
      </w:r>
      <w:r w:rsidR="00AF041D">
        <w:t xml:space="preserve"> userbase means that all features of the platform have been rigorously tested and</w:t>
      </w:r>
      <w:r w:rsidR="007D3258">
        <w:t xml:space="preserve"> are therefore a good source of information on how to approach my solution</w:t>
      </w:r>
      <w:r w:rsidR="00956E8E">
        <w:t>.</w:t>
      </w:r>
    </w:p>
    <w:p w14:paraId="6A82B6A4" w14:textId="77777777" w:rsidR="00F11E69" w:rsidRDefault="00F11E69" w:rsidP="00F11E69">
      <w:r w:rsidRPr="00A819D0">
        <w:rPr>
          <w:noProof/>
        </w:rPr>
        <w:drawing>
          <wp:inline distT="0" distB="0" distL="0" distR="0" wp14:anchorId="71A14326" wp14:editId="529A0A81">
            <wp:extent cx="5718810" cy="2658745"/>
            <wp:effectExtent l="0" t="0" r="0" b="8255"/>
            <wp:docPr id="11" name="Picture 1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3" cstate="print">
                      <a:extLst>
                        <a:ext uri="{28A0092B-C50C-407E-A947-70E740481C1C}">
                          <a14:useLocalDpi xmlns:a14="http://schemas.microsoft.com/office/drawing/2010/main" val="0"/>
                        </a:ext>
                      </a:extLst>
                    </a:blip>
                    <a:srcRect/>
                    <a:stretch>
                      <a:fillRect/>
                    </a:stretch>
                  </pic:blipFill>
                  <pic:spPr bwMode="auto">
                    <a:xfrm>
                      <a:off x="0" y="0"/>
                      <a:ext cx="5718810" cy="2658745"/>
                    </a:xfrm>
                    <a:prstGeom prst="rect">
                      <a:avLst/>
                    </a:prstGeom>
                    <a:noFill/>
                    <a:ln>
                      <a:noFill/>
                    </a:ln>
                  </pic:spPr>
                </pic:pic>
              </a:graphicData>
            </a:graphic>
          </wp:inline>
        </w:drawing>
      </w:r>
    </w:p>
    <w:p w14:paraId="19B7B63B" w14:textId="6F2B4F57" w:rsidR="007B562E" w:rsidRDefault="00EF22AC" w:rsidP="0068671E">
      <w:pPr>
        <w:pStyle w:val="NoSpacing"/>
        <w:keepNext/>
        <w:rPr>
          <w:rStyle w:val="Strong"/>
        </w:rPr>
      </w:pPr>
      <w:r>
        <w:rPr>
          <w:rStyle w:val="Strong"/>
        </w:rPr>
        <w:t>Security</w:t>
      </w:r>
    </w:p>
    <w:p w14:paraId="42212D95" w14:textId="63F32A51" w:rsidR="007B562E" w:rsidRDefault="007B562E" w:rsidP="007B562E">
      <w:r>
        <w:t>Discord is not a privacy-focused platform and users are expected to forfeit their privacy in exchange for ease of use and versatility. Discord uses the encryption in-transit system meaning that all traffic is decrypted on the server-side; for non-audio/video data, the HTTPS protocol is used which is encrypted using TLS or SSL</w:t>
      </w:r>
      <w:r w:rsidR="00544842">
        <w:t xml:space="preserve"> (</w:t>
      </w:r>
      <w:r w:rsidR="00536B26">
        <w:t xml:space="preserve">since </w:t>
      </w:r>
      <w:r w:rsidR="00544842">
        <w:t xml:space="preserve">Discord </w:t>
      </w:r>
      <w:r w:rsidR="004D648C">
        <w:t>uses the Electron framework</w:t>
      </w:r>
      <w:r w:rsidR="00A61BBB">
        <w:t xml:space="preserve"> which runs </w:t>
      </w:r>
      <w:r w:rsidR="0069347E">
        <w:t>the program</w:t>
      </w:r>
      <w:r w:rsidR="00A61BBB">
        <w:t xml:space="preserve"> as a web app</w:t>
      </w:r>
      <w:r w:rsidR="00595385">
        <w:t>)</w:t>
      </w:r>
      <w:r>
        <w:t>. It is also known that Discord inspects all user traffic whilst it passes through their server</w:t>
      </w:r>
      <w:r w:rsidR="0072347B">
        <w:t>, this very much places the security of the users in hands of the Discord servers</w:t>
      </w:r>
      <w:r>
        <w:t>.</w:t>
      </w:r>
    </w:p>
    <w:p w14:paraId="6C561441" w14:textId="44990B81" w:rsidR="00A813B5" w:rsidRPr="00880D17" w:rsidRDefault="007B562E" w:rsidP="00713E4B">
      <w:pPr>
        <w:rPr>
          <w:rStyle w:val="Strong"/>
          <w:b w:val="0"/>
          <w:bCs w:val="0"/>
          <w:color w:val="auto"/>
        </w:rPr>
      </w:pPr>
      <w:r>
        <w:t xml:space="preserve">My solution will </w:t>
      </w:r>
      <w:r w:rsidR="00EF22AC">
        <w:t xml:space="preserve">use </w:t>
      </w:r>
      <w:r w:rsidR="00197289">
        <w:t xml:space="preserve">the opposite </w:t>
      </w:r>
      <w:r w:rsidR="00667EBF">
        <w:t>approach to security, by placing it in the hands of the user. E</w:t>
      </w:r>
      <w:r w:rsidR="00EF22AC">
        <w:t>nd-to-end encryption instead of encryption in</w:t>
      </w:r>
      <w:r w:rsidR="001D29A5">
        <w:t>-transit</w:t>
      </w:r>
      <w:r w:rsidR="00E5145C">
        <w:t>,</w:t>
      </w:r>
      <w:r w:rsidR="001D29A5">
        <w:t xml:space="preserve"> as well as the TCP protocol</w:t>
      </w:r>
      <w:r w:rsidR="00E5145C">
        <w:t>,</w:t>
      </w:r>
      <w:r w:rsidR="001D29A5">
        <w:t xml:space="preserve"> </w:t>
      </w:r>
      <w:r w:rsidR="00667EBF">
        <w:t>will be in my solution</w:t>
      </w:r>
      <w:r w:rsidR="00132E65">
        <w:t xml:space="preserve">. </w:t>
      </w:r>
      <w:r w:rsidR="009D7D5E">
        <w:t xml:space="preserve">The e2ee </w:t>
      </w:r>
      <w:r w:rsidR="00E5145C">
        <w:t xml:space="preserve">will solve the problem of potential spying </w:t>
      </w:r>
      <w:r w:rsidR="00544842">
        <w:t xml:space="preserve">found in </w:t>
      </w:r>
      <w:r w:rsidR="009D7D5E">
        <w:t>Discord</w:t>
      </w:r>
      <w:r w:rsidR="00544842">
        <w:t xml:space="preserve"> while the TCP is being used as HTTPS is not suitable for this project.</w:t>
      </w:r>
    </w:p>
    <w:p w14:paraId="4F61906A" w14:textId="6B8FB2B1" w:rsidR="00F11E69" w:rsidRDefault="00F11E69" w:rsidP="0068671E">
      <w:pPr>
        <w:pStyle w:val="NoSpacing"/>
        <w:keepNext/>
        <w:rPr>
          <w:rStyle w:val="Strong"/>
        </w:rPr>
      </w:pPr>
      <w:r>
        <w:rPr>
          <w:noProof/>
        </w:rPr>
        <w:drawing>
          <wp:anchor distT="0" distB="0" distL="114300" distR="114300" simplePos="0" relativeHeight="251661312" behindDoc="0" locked="0" layoutInCell="1" allowOverlap="1" wp14:anchorId="7A91E0E2" wp14:editId="0FC3458D">
            <wp:simplePos x="0" y="0"/>
            <wp:positionH relativeFrom="column">
              <wp:posOffset>4133215</wp:posOffset>
            </wp:positionH>
            <wp:positionV relativeFrom="paragraph">
              <wp:posOffset>525</wp:posOffset>
            </wp:positionV>
            <wp:extent cx="1365250" cy="1604010"/>
            <wp:effectExtent l="0" t="0" r="8890" b="0"/>
            <wp:wrapSquare wrapText="bothSides"/>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4" cstate="print">
                      <a:extLst>
                        <a:ext uri="{28A0092B-C50C-407E-A947-70E740481C1C}">
                          <a14:useLocalDpi xmlns:a14="http://schemas.microsoft.com/office/drawing/2010/main" val="0"/>
                        </a:ext>
                      </a:extLst>
                    </a:blip>
                    <a:srcRect l="20276" t="15959" r="18617" b="18782"/>
                    <a:stretch/>
                  </pic:blipFill>
                  <pic:spPr bwMode="auto">
                    <a:xfrm>
                      <a:off x="0" y="0"/>
                      <a:ext cx="1365250" cy="160401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rStyle w:val="Strong"/>
        </w:rPr>
        <w:t xml:space="preserve">Splash </w:t>
      </w:r>
      <w:r w:rsidRPr="00122A14">
        <w:rPr>
          <w:rStyle w:val="Strong"/>
        </w:rPr>
        <w:t>Screen</w:t>
      </w:r>
    </w:p>
    <w:p w14:paraId="6CEE000E" w14:textId="77777777" w:rsidR="00F11E69" w:rsidRDefault="00F11E69" w:rsidP="00F11E69">
      <w:r>
        <w:t>When starting Discord, a splash screen appears showing the user that processes are occurring behind the scenes. This is useful as it gives visual feedback to the user and gives the program time to connect to the server and load all the required resources into the RAM.</w:t>
      </w:r>
    </w:p>
    <w:p w14:paraId="01851938" w14:textId="77777777" w:rsidR="00F11E69" w:rsidRDefault="00F11E69" w:rsidP="00F11E69">
      <w:commentRangeStart w:id="26"/>
      <w:r>
        <w:t xml:space="preserve">I will consider this feature </w:t>
      </w:r>
      <w:commentRangeEnd w:id="26"/>
      <w:r w:rsidR="005910E1">
        <w:rPr>
          <w:rStyle w:val="CommentReference"/>
        </w:rPr>
        <w:commentReference w:id="26"/>
      </w:r>
      <w:r>
        <w:t>for my solution as it will give my program time to establish a server connection before the user can try to log in without appearing to the user as the program has frozen.</w:t>
      </w:r>
    </w:p>
    <w:p w14:paraId="6A251DD5" w14:textId="77777777" w:rsidR="00F11E69" w:rsidRDefault="00F11E69" w:rsidP="0068671E">
      <w:pPr>
        <w:pStyle w:val="NoSpacing"/>
        <w:keepNext/>
        <w:rPr>
          <w:rStyle w:val="Strong"/>
        </w:rPr>
      </w:pPr>
      <w:r>
        <w:rPr>
          <w:rStyle w:val="Strong"/>
        </w:rPr>
        <w:t>Logging In</w:t>
      </w:r>
    </w:p>
    <w:p w14:paraId="2CF65FD4" w14:textId="77777777" w:rsidR="00F11E69" w:rsidRDefault="00F11E69" w:rsidP="00F11E69">
      <w:r>
        <w:t xml:space="preserve">To use Discord, users must first log in. This can be done with an email and password or by scanning a QR code from the Discord mobile app. In my solution, I will also require the user to </w:t>
      </w:r>
      <w:commentRangeStart w:id="27"/>
      <w:r>
        <w:t>log into an account before they can use the program</w:t>
      </w:r>
      <w:commentRangeEnd w:id="27"/>
      <w:r w:rsidR="000E663F">
        <w:rPr>
          <w:rStyle w:val="CommentReference"/>
        </w:rPr>
        <w:commentReference w:id="27"/>
      </w:r>
      <w:r>
        <w:t xml:space="preserve">. This is because protecting messages behind a password improves privacy which is one of the </w:t>
      </w:r>
      <w:r>
        <w:lastRenderedPageBreak/>
        <w:t>requirements for the program. A login system will also be useful as it provides each user with a unique identifier that can be used when addressing messages and viewing contacts.</w:t>
      </w:r>
    </w:p>
    <w:p w14:paraId="02C71918" w14:textId="77777777" w:rsidR="00F11E69" w:rsidRPr="001A6832" w:rsidRDefault="00F11E69" w:rsidP="0068671E">
      <w:pPr>
        <w:pStyle w:val="NoSpacing"/>
        <w:keepNext/>
        <w:rPr>
          <w:rStyle w:val="Strong"/>
        </w:rPr>
      </w:pPr>
      <w:r>
        <w:rPr>
          <w:noProof/>
        </w:rPr>
        <w:drawing>
          <wp:anchor distT="0" distB="0" distL="114300" distR="114300" simplePos="0" relativeHeight="251662336" behindDoc="0" locked="0" layoutInCell="1" allowOverlap="1" wp14:anchorId="7F1BA6BB" wp14:editId="62D85AA7">
            <wp:simplePos x="0" y="0"/>
            <wp:positionH relativeFrom="column">
              <wp:posOffset>1270</wp:posOffset>
            </wp:positionH>
            <wp:positionV relativeFrom="paragraph">
              <wp:posOffset>-1270</wp:posOffset>
            </wp:positionV>
            <wp:extent cx="1661160" cy="1482090"/>
            <wp:effectExtent l="0" t="0" r="0" b="381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5" cstate="print">
                      <a:extLst>
                        <a:ext uri="{28A0092B-C50C-407E-A947-70E740481C1C}">
                          <a14:useLocalDpi xmlns:a14="http://schemas.microsoft.com/office/drawing/2010/main" val="0"/>
                        </a:ext>
                      </a:extLst>
                    </a:blip>
                    <a:srcRect l="34605" t="27926" r="34605" b="29440"/>
                    <a:stretch/>
                  </pic:blipFill>
                  <pic:spPr bwMode="auto">
                    <a:xfrm>
                      <a:off x="0" y="0"/>
                      <a:ext cx="1661160" cy="1482090"/>
                    </a:xfrm>
                    <a:prstGeom prst="rect">
                      <a:avLst/>
                    </a:prstGeom>
                    <a:noFill/>
                    <a:ln>
                      <a:noFill/>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sidRPr="001A6832">
        <w:rPr>
          <w:rStyle w:val="Strong"/>
        </w:rPr>
        <w:t>Two-factor authentication</w:t>
      </w:r>
    </w:p>
    <w:p w14:paraId="2B1A4F5D" w14:textId="77777777" w:rsidR="00F11E69" w:rsidRDefault="00F11E69" w:rsidP="00F11E69">
      <w:r>
        <w:t>Discord has the option to enable two-factor authentication. This means that when logging in to your account you need both the correct credentials and access to another method of proving your identity. Common methods are SMS message, email or a dedicated authenticator app, Discord chose the latter.</w:t>
      </w:r>
    </w:p>
    <w:p w14:paraId="2B636B9F" w14:textId="77777777" w:rsidR="00F11E69" w:rsidRDefault="00F11E69" w:rsidP="00F11E69">
      <w:commentRangeStart w:id="28"/>
      <w:r>
        <w:t>I will consider this feature</w:t>
      </w:r>
      <w:commentRangeEnd w:id="28"/>
      <w:r w:rsidR="000E663F">
        <w:rPr>
          <w:rStyle w:val="CommentReference"/>
        </w:rPr>
        <w:commentReference w:id="28"/>
      </w:r>
      <w:r>
        <w:t xml:space="preserve"> for my program as it will add more security to the login process which would further satisfy the stakeholders’ requirements.</w:t>
      </w:r>
    </w:p>
    <w:p w14:paraId="20246C29" w14:textId="77777777" w:rsidR="00F11E69" w:rsidRPr="00CC2C46" w:rsidRDefault="00F11E69" w:rsidP="0068671E">
      <w:pPr>
        <w:pStyle w:val="NoSpacing"/>
        <w:keepNext/>
        <w:rPr>
          <w:rStyle w:val="Strong"/>
        </w:rPr>
      </w:pPr>
      <w:r w:rsidRPr="00CC2C46">
        <w:rPr>
          <w:rStyle w:val="Strong"/>
        </w:rPr>
        <w:t>Creating an account</w:t>
      </w:r>
    </w:p>
    <w:p w14:paraId="3056199E" w14:textId="77777777" w:rsidR="00F11E69" w:rsidRDefault="00F11E69" w:rsidP="00F11E69">
      <w:r>
        <w:t xml:space="preserve">When creating a Discord account, usernames are case sensitive and are automatically postfixed with a number after a ‘#’ called a discriminator. This robust naming system is done to allow up to ten thousand people to have the same username. </w:t>
      </w:r>
      <w:commentRangeStart w:id="29"/>
      <w:r>
        <w:t>I will consider implementing this feature</w:t>
      </w:r>
      <w:commentRangeEnd w:id="29"/>
      <w:r w:rsidR="00413A09">
        <w:rPr>
          <w:rStyle w:val="CommentReference"/>
        </w:rPr>
        <w:commentReference w:id="29"/>
      </w:r>
      <w:r>
        <w:t xml:space="preserve"> in my solution as preventing username collisions improves the experience for the user by allowing them to continue using their username from any other service.</w:t>
      </w:r>
    </w:p>
    <w:p w14:paraId="72218921" w14:textId="347AB8B8" w:rsidR="00F11E69" w:rsidRDefault="00F11E69" w:rsidP="00F11E69">
      <w:r>
        <w:t xml:space="preserve">Discord’s password requirements are on the other hand very lenient: “Must be between 6 and 128 characters long” </w:t>
      </w:r>
      <w:sdt>
        <w:sdtPr>
          <w:id w:val="-1759742258"/>
          <w:citation/>
        </w:sdtPr>
        <w:sdtEndPr/>
        <w:sdtContent>
          <w:r>
            <w:fldChar w:fldCharType="begin"/>
          </w:r>
          <w:r w:rsidR="00036ED3">
            <w:instrText xml:space="preserve">CITATION Sch21 \l 2057 </w:instrText>
          </w:r>
          <w:r>
            <w:fldChar w:fldCharType="separate"/>
          </w:r>
          <w:r w:rsidR="00A35DD1" w:rsidRPr="00A35DD1">
            <w:rPr>
              <w:noProof/>
            </w:rPr>
            <w:t>[2]</w:t>
          </w:r>
          <w:r>
            <w:fldChar w:fldCharType="end"/>
          </w:r>
        </w:sdtContent>
      </w:sdt>
      <w:r>
        <w:t xml:space="preserve">. Therefore, it is up to the user to choose a sufficiently broad character pool for their password which many users will forgo in exchange for convenience. So, for my solution, I will consider implementing some </w:t>
      </w:r>
      <w:commentRangeStart w:id="30"/>
      <w:r>
        <w:t>further requirements for the strength of passwords</w:t>
      </w:r>
      <w:commentRangeEnd w:id="30"/>
      <w:r w:rsidR="005D1B3A">
        <w:rPr>
          <w:rStyle w:val="CommentReference"/>
        </w:rPr>
        <w:commentReference w:id="30"/>
      </w:r>
      <w:r>
        <w:t>. This is since the privacy given by the end-to-end encryption will be undermined by an easily guessed password.</w:t>
      </w:r>
    </w:p>
    <w:p w14:paraId="0B96A2D0" w14:textId="77777777" w:rsidR="00F11E69" w:rsidRPr="00FF4756" w:rsidRDefault="00F11E69" w:rsidP="0068671E">
      <w:pPr>
        <w:pStyle w:val="NoSpacing"/>
        <w:keepNext/>
        <w:rPr>
          <w:rStyle w:val="Strong"/>
        </w:rPr>
      </w:pPr>
      <w:r w:rsidRPr="00FF4756">
        <w:rPr>
          <w:rStyle w:val="Strong"/>
        </w:rPr>
        <w:t>Adding friends</w:t>
      </w:r>
    </w:p>
    <w:p w14:paraId="2CF0C7BA" w14:textId="77777777" w:rsidR="00F11E69" w:rsidRDefault="00F11E69" w:rsidP="00F11E69">
      <w:pPr>
        <w:rPr>
          <w:noProof/>
        </w:rPr>
      </w:pPr>
      <w:r>
        <w:t>To add a friend (contact), you enter their complete Discord Tag (username) and send them a Friend Request. A complete username is needed as there are many users of Discord who have the same username so the only thing that differentiates these users is their discriminator. The recipient of this request can then accept or decline this request.</w:t>
      </w:r>
    </w:p>
    <w:p w14:paraId="2C2AECF5" w14:textId="77777777" w:rsidR="00F11E69" w:rsidRDefault="00F11E69" w:rsidP="00F11E69">
      <w:pPr>
        <w:rPr>
          <w:noProof/>
        </w:rPr>
      </w:pPr>
      <w:r>
        <w:t xml:space="preserve">In my solution, </w:t>
      </w:r>
      <w:commentRangeStart w:id="31"/>
      <w:r>
        <w:t xml:space="preserve">I will consider a similar method of adding contacts </w:t>
      </w:r>
      <w:commentRangeEnd w:id="31"/>
      <w:r w:rsidR="00E34569">
        <w:rPr>
          <w:rStyle w:val="CommentReference"/>
        </w:rPr>
        <w:commentReference w:id="31"/>
      </w:r>
      <w:r>
        <w:t>by searching their username. However, since my user base will be much smaller than that of Discord, I may give the user feedback to similar names to what they entered by pattern matching the string they want to search and a list of all registered accounts.</w:t>
      </w:r>
    </w:p>
    <w:p w14:paraId="05D14A4D" w14:textId="77777777" w:rsidR="00F11E69" w:rsidRDefault="00F11E69" w:rsidP="00F11E69">
      <w:pPr>
        <w:jc w:val="center"/>
      </w:pPr>
      <w:r>
        <w:rPr>
          <w:noProof/>
        </w:rPr>
        <w:drawing>
          <wp:inline distT="0" distB="0" distL="0" distR="0" wp14:anchorId="211AA94A" wp14:editId="16DD2F96">
            <wp:extent cx="4804628" cy="1015486"/>
            <wp:effectExtent l="0" t="0" r="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6">
                      <a:extLst>
                        <a:ext uri="{28A0092B-C50C-407E-A947-70E740481C1C}">
                          <a14:useLocalDpi xmlns:a14="http://schemas.microsoft.com/office/drawing/2010/main" val="0"/>
                        </a:ext>
                      </a:extLst>
                    </a:blip>
                    <a:srcRect l="4440" t="26702" r="3169" b="6865"/>
                    <a:stretch/>
                  </pic:blipFill>
                  <pic:spPr bwMode="auto">
                    <a:xfrm>
                      <a:off x="0" y="0"/>
                      <a:ext cx="5074844" cy="1072598"/>
                    </a:xfrm>
                    <a:prstGeom prst="rect">
                      <a:avLst/>
                    </a:prstGeom>
                    <a:noFill/>
                    <a:ln>
                      <a:noFill/>
                    </a:ln>
                    <a:extLst>
                      <a:ext uri="{53640926-AAD7-44D8-BBD7-CCE9431645EC}">
                        <a14:shadowObscured xmlns:a14="http://schemas.microsoft.com/office/drawing/2010/main"/>
                      </a:ext>
                    </a:extLst>
                  </pic:spPr>
                </pic:pic>
              </a:graphicData>
            </a:graphic>
          </wp:inline>
        </w:drawing>
      </w:r>
    </w:p>
    <w:p w14:paraId="491C108A" w14:textId="77777777" w:rsidR="00F11E69" w:rsidRPr="00B51F65" w:rsidRDefault="00F11E69" w:rsidP="0068671E">
      <w:pPr>
        <w:pStyle w:val="NoSpacing"/>
        <w:keepNext/>
        <w:rPr>
          <w:rStyle w:val="Strong"/>
        </w:rPr>
      </w:pPr>
      <w:r>
        <w:rPr>
          <w:rStyle w:val="Strong"/>
        </w:rPr>
        <w:t>Home page</w:t>
      </w:r>
    </w:p>
    <w:p w14:paraId="54B34A2F" w14:textId="77777777" w:rsidR="00F11E69" w:rsidRDefault="00F11E69" w:rsidP="00F11E69">
      <w:r>
        <w:t>The default home page for Discord is a list of the user’s online friends. This page consists of four tabs: “Online” the default; “All” which includes offline friends; “Pending” which are accounts that the user has sent friend requests to and “Blocked”. Upon clicking on a friend in either of the first two tabs, a DM (direct message) thread is opened. This gives users quick access to all their DM threads as well as giving them a helpful overview of who is currently online.</w:t>
      </w:r>
    </w:p>
    <w:p w14:paraId="7D31D4EC" w14:textId="77777777" w:rsidR="00F11E69" w:rsidRDefault="00F11E69" w:rsidP="00F11E69">
      <w:commentRangeStart w:id="32"/>
      <w:r>
        <w:t xml:space="preserve">I will consider having a similar homepage </w:t>
      </w:r>
      <w:commentRangeEnd w:id="32"/>
      <w:r w:rsidR="00D06189">
        <w:rPr>
          <w:rStyle w:val="CommentReference"/>
        </w:rPr>
        <w:commentReference w:id="32"/>
      </w:r>
      <w:r>
        <w:t>in my solution as immediate, easy access to conversations will greatly improve the flow of the program for the user. The online statuses and overview of online friends will also be a helpful addition to the program.</w:t>
      </w:r>
    </w:p>
    <w:p w14:paraId="7BC2587E" w14:textId="77777777" w:rsidR="00F11E69" w:rsidRPr="00486A1B" w:rsidRDefault="00F11E69" w:rsidP="0068671E">
      <w:pPr>
        <w:pStyle w:val="NoSpacing"/>
        <w:keepNext/>
        <w:rPr>
          <w:rStyle w:val="Strong"/>
        </w:rPr>
      </w:pPr>
      <w:r>
        <w:rPr>
          <w:rStyle w:val="Strong"/>
        </w:rPr>
        <w:lastRenderedPageBreak/>
        <w:t>Direct Messages</w:t>
      </w:r>
    </w:p>
    <w:p w14:paraId="69C9D63A" w14:textId="77777777" w:rsidR="00F11E69" w:rsidRDefault="00F11E69" w:rsidP="00F11E69">
      <w:r>
        <w:t>DM threads on Discord are the conversations between users. These can show historic conversations if the users have sent each other messages in the past or empty when beginning a conversation. The messages that users send each other can be generalised as one of two formats:</w:t>
      </w:r>
      <w:r w:rsidRPr="00722F80">
        <w:rPr>
          <w:noProof/>
        </w:rPr>
        <w:t xml:space="preserve"> </w:t>
      </w:r>
    </w:p>
    <w:p w14:paraId="7F2C6408" w14:textId="77777777" w:rsidR="00F11E69" w:rsidRDefault="00F11E69" w:rsidP="00F11E69">
      <w:pPr>
        <w:pStyle w:val="ListParagraph"/>
        <w:numPr>
          <w:ilvl w:val="0"/>
          <w:numId w:val="3"/>
        </w:numPr>
      </w:pPr>
      <w:r>
        <w:t>Text, up to 2000 characters</w:t>
      </w:r>
    </w:p>
    <w:p w14:paraId="65067580" w14:textId="77777777" w:rsidR="00F11E69" w:rsidRDefault="00F11E69" w:rsidP="00F11E69">
      <w:pPr>
        <w:pStyle w:val="ListParagraph"/>
        <w:numPr>
          <w:ilvl w:val="1"/>
          <w:numId w:val="3"/>
        </w:numPr>
      </w:pPr>
      <w:r>
        <w:t>Emojis</w:t>
      </w:r>
    </w:p>
    <w:p w14:paraId="43D68D3C" w14:textId="77777777" w:rsidR="00F11E69" w:rsidRDefault="00F11E69" w:rsidP="00F11E69">
      <w:pPr>
        <w:pStyle w:val="ListParagraph"/>
        <w:numPr>
          <w:ilvl w:val="1"/>
          <w:numId w:val="3"/>
        </w:numPr>
      </w:pPr>
      <w:r>
        <w:t>Embeds</w:t>
      </w:r>
    </w:p>
    <w:p w14:paraId="18F5198E" w14:textId="77777777" w:rsidR="00F11E69" w:rsidRDefault="00F11E69" w:rsidP="00F11E69">
      <w:pPr>
        <w:pStyle w:val="ListParagraph"/>
        <w:numPr>
          <w:ilvl w:val="1"/>
          <w:numId w:val="3"/>
        </w:numPr>
      </w:pPr>
      <w:r>
        <w:t>Colouring</w:t>
      </w:r>
    </w:p>
    <w:p w14:paraId="0DE21F80" w14:textId="77777777" w:rsidR="00F11E69" w:rsidRDefault="00F11E69" w:rsidP="00F11E69">
      <w:pPr>
        <w:pStyle w:val="ListParagraph"/>
        <w:numPr>
          <w:ilvl w:val="1"/>
          <w:numId w:val="3"/>
        </w:numPr>
      </w:pPr>
      <w:r>
        <w:t>Code blocks with syntax highlighting</w:t>
      </w:r>
    </w:p>
    <w:p w14:paraId="36DF2CD8" w14:textId="77777777" w:rsidR="00F11E69" w:rsidRDefault="00F11E69" w:rsidP="00F11E69">
      <w:pPr>
        <w:pStyle w:val="ListParagraph"/>
        <w:numPr>
          <w:ilvl w:val="1"/>
          <w:numId w:val="3"/>
        </w:numPr>
      </w:pPr>
      <w:r>
        <w:t>All the other Markdown formatting features</w:t>
      </w:r>
    </w:p>
    <w:p w14:paraId="2AC82EEA" w14:textId="77777777" w:rsidR="00F11E69" w:rsidRDefault="00F11E69" w:rsidP="00F11E69">
      <w:pPr>
        <w:pStyle w:val="ListParagraph"/>
        <w:numPr>
          <w:ilvl w:val="0"/>
          <w:numId w:val="3"/>
        </w:numPr>
      </w:pPr>
      <w:r>
        <w:t>Files, up to 8MB (100MB with subscription)</w:t>
      </w:r>
    </w:p>
    <w:p w14:paraId="5CBC95AE" w14:textId="77777777" w:rsidR="00F11E69" w:rsidRDefault="00F11E69" w:rsidP="00F11E69">
      <w:pPr>
        <w:pStyle w:val="ListParagraph"/>
        <w:numPr>
          <w:ilvl w:val="1"/>
          <w:numId w:val="3"/>
        </w:numPr>
      </w:pPr>
      <w:r>
        <w:t>Images (including GIFs) with previews</w:t>
      </w:r>
    </w:p>
    <w:p w14:paraId="49C729C6" w14:textId="77777777" w:rsidR="00F11E69" w:rsidRDefault="00F11E69" w:rsidP="00F11E69">
      <w:pPr>
        <w:pStyle w:val="ListParagraph"/>
        <w:numPr>
          <w:ilvl w:val="1"/>
          <w:numId w:val="3"/>
        </w:numPr>
      </w:pPr>
      <w:r>
        <w:t>Playable audio files and videos with picture-in-picture</w:t>
      </w:r>
    </w:p>
    <w:p w14:paraId="789A6A8A" w14:textId="77777777" w:rsidR="00F11E69" w:rsidRDefault="00F11E69" w:rsidP="00F11E69">
      <w:pPr>
        <w:pStyle w:val="ListParagraph"/>
        <w:numPr>
          <w:ilvl w:val="1"/>
          <w:numId w:val="3"/>
        </w:numPr>
      </w:pPr>
      <w:r>
        <w:t>All other file types must be downloaded</w:t>
      </w:r>
    </w:p>
    <w:p w14:paraId="56F639A0" w14:textId="77777777" w:rsidR="00F11E69" w:rsidRDefault="00F11E69" w:rsidP="00F11E69">
      <w:pPr>
        <w:pStyle w:val="ListParagraph"/>
        <w:numPr>
          <w:ilvl w:val="2"/>
          <w:numId w:val="3"/>
        </w:numPr>
      </w:pPr>
      <w:r>
        <w:t>Executable files cannot be sent for security reasons</w:t>
      </w:r>
    </w:p>
    <w:p w14:paraId="3F0D94F4" w14:textId="77777777" w:rsidR="00F11E69" w:rsidRDefault="00F11E69" w:rsidP="00F11E69">
      <w:pPr>
        <w:jc w:val="center"/>
      </w:pPr>
      <w:r>
        <w:rPr>
          <w:noProof/>
        </w:rPr>
        <w:drawing>
          <wp:inline distT="0" distB="0" distL="0" distR="0" wp14:anchorId="3E774DB5" wp14:editId="01ECE5C9">
            <wp:extent cx="5713096" cy="461704"/>
            <wp:effectExtent l="0" t="0" r="1905" b="0"/>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rotWithShape="1">
                    <a:blip r:embed="rId17">
                      <a:extLst>
                        <a:ext uri="{28A0092B-C50C-407E-A947-70E740481C1C}">
                          <a14:useLocalDpi xmlns:a14="http://schemas.microsoft.com/office/drawing/2010/main" val="0"/>
                        </a:ext>
                      </a:extLst>
                    </a:blip>
                    <a:srcRect l="1567" t="15158" r="90" b="341"/>
                    <a:stretch/>
                  </pic:blipFill>
                  <pic:spPr bwMode="auto">
                    <a:xfrm>
                      <a:off x="0" y="0"/>
                      <a:ext cx="5742042" cy="464043"/>
                    </a:xfrm>
                    <a:prstGeom prst="rect">
                      <a:avLst/>
                    </a:prstGeom>
                    <a:noFill/>
                    <a:ln>
                      <a:noFill/>
                    </a:ln>
                    <a:extLst>
                      <a:ext uri="{53640926-AAD7-44D8-BBD7-CCE9431645EC}">
                        <a14:shadowObscured xmlns:a14="http://schemas.microsoft.com/office/drawing/2010/main"/>
                      </a:ext>
                    </a:extLst>
                  </pic:spPr>
                </pic:pic>
              </a:graphicData>
            </a:graphic>
          </wp:inline>
        </w:drawing>
      </w:r>
    </w:p>
    <w:p w14:paraId="071828B7" w14:textId="77777777" w:rsidR="00F11E69" w:rsidRDefault="00F11E69" w:rsidP="00F11E69">
      <w:r>
        <w:t xml:space="preserve">In my solution, </w:t>
      </w:r>
      <w:commentRangeStart w:id="33"/>
      <w:r>
        <w:t xml:space="preserve">I will consider including the feature of viewing historic messages </w:t>
      </w:r>
      <w:commentRangeEnd w:id="33"/>
      <w:r w:rsidR="00D06189">
        <w:rPr>
          <w:rStyle w:val="CommentReference"/>
        </w:rPr>
        <w:commentReference w:id="33"/>
      </w:r>
      <w:r>
        <w:t xml:space="preserve">since if messages were lost after being viewed this would not make the program very helpful for the user. Secondly, I will consider including the ability to </w:t>
      </w:r>
      <w:commentRangeStart w:id="34"/>
      <w:r>
        <w:t>send multiple types of messages</w:t>
      </w:r>
      <w:commentRangeEnd w:id="34"/>
      <w:r w:rsidR="00D06189">
        <w:rPr>
          <w:rStyle w:val="CommentReference"/>
        </w:rPr>
        <w:commentReference w:id="34"/>
      </w:r>
      <w:r>
        <w:t>. This is because limiting the program to only text would be restrictive for the users when compared to alternative programs.</w:t>
      </w:r>
    </w:p>
    <w:p w14:paraId="44DEA050" w14:textId="77777777" w:rsidR="00F11E69" w:rsidRPr="00672441" w:rsidRDefault="00F11E69" w:rsidP="00F11E69">
      <w:pPr>
        <w:pStyle w:val="NoSpacing"/>
        <w:rPr>
          <w:rStyle w:val="Strong"/>
        </w:rPr>
      </w:pPr>
      <w:r>
        <w:rPr>
          <w:noProof/>
        </w:rPr>
        <w:drawing>
          <wp:anchor distT="0" distB="0" distL="114300" distR="114300" simplePos="0" relativeHeight="251663360" behindDoc="0" locked="0" layoutInCell="1" allowOverlap="1" wp14:anchorId="7837F901" wp14:editId="165882EB">
            <wp:simplePos x="0" y="0"/>
            <wp:positionH relativeFrom="column">
              <wp:posOffset>2912745</wp:posOffset>
            </wp:positionH>
            <wp:positionV relativeFrom="paragraph">
              <wp:posOffset>10795</wp:posOffset>
            </wp:positionV>
            <wp:extent cx="2804160" cy="2132330"/>
            <wp:effectExtent l="0" t="0" r="0" b="127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8" cstate="print">
                      <a:extLst>
                        <a:ext uri="{28A0092B-C50C-407E-A947-70E740481C1C}">
                          <a14:useLocalDpi xmlns:a14="http://schemas.microsoft.com/office/drawing/2010/main" val="0"/>
                        </a:ext>
                      </a:extLst>
                    </a:blip>
                    <a:srcRect/>
                    <a:stretch>
                      <a:fillRect/>
                    </a:stretch>
                  </pic:blipFill>
                  <pic:spPr bwMode="auto">
                    <a:xfrm>
                      <a:off x="0" y="0"/>
                      <a:ext cx="2804160" cy="2132330"/>
                    </a:xfrm>
                    <a:prstGeom prst="rect">
                      <a:avLst/>
                    </a:prstGeom>
                    <a:noFill/>
                    <a:ln>
                      <a:noFill/>
                    </a:ln>
                  </pic:spPr>
                </pic:pic>
              </a:graphicData>
            </a:graphic>
          </wp:anchor>
        </w:drawing>
      </w:r>
      <w:r>
        <w:rPr>
          <w:rStyle w:val="Strong"/>
        </w:rPr>
        <w:t>Navigation</w:t>
      </w:r>
    </w:p>
    <w:p w14:paraId="2BB900DE" w14:textId="22DDFDFD" w:rsidR="00F11E69" w:rsidRDefault="00F11E69" w:rsidP="00F11E69">
      <w:r>
        <w:t>Discord has many shortcuts which are helpfully listed on a dedicated help screen in the program. This streamlines the experience for power</w:t>
      </w:r>
      <w:r w:rsidR="00A37D76">
        <w:t xml:space="preserve"> </w:t>
      </w:r>
      <w:r>
        <w:t>users of the program while allowing regular users to continue using their normal cursor orientated navigation.</w:t>
      </w:r>
    </w:p>
    <w:p w14:paraId="73631C63" w14:textId="77777777" w:rsidR="00F11E69" w:rsidRDefault="00F11E69" w:rsidP="00F11E69">
      <w:r>
        <w:t>Many parts of the Discord UI are divided into groups of tabs: servers, DM threads and channels are all formatted as such. This makes the program very friendly for most users as tab-based navigation is a common UI style in websites, mobile apps, and desktop applications.</w:t>
      </w:r>
    </w:p>
    <w:p w14:paraId="2B36144F" w14:textId="77777777" w:rsidR="0068671E" w:rsidRDefault="00F11E69" w:rsidP="00F11E69">
      <w:r>
        <w:t>For my solution</w:t>
      </w:r>
      <w:commentRangeStart w:id="35"/>
      <w:r>
        <w:t xml:space="preserve">, I will consider also using tab-based navigation </w:t>
      </w:r>
      <w:commentRangeEnd w:id="35"/>
      <w:r w:rsidR="00D06189">
        <w:rPr>
          <w:rStyle w:val="CommentReference"/>
        </w:rPr>
        <w:commentReference w:id="35"/>
      </w:r>
      <w:r>
        <w:t xml:space="preserve">as it is well established and fits well with messaging apps and their lists of contacts/conversations. I may also consider giving the user the option to operate some features in my </w:t>
      </w:r>
      <w:commentRangeStart w:id="36"/>
      <w:r>
        <w:t>program via keyboard shortcuts</w:t>
      </w:r>
      <w:commentRangeEnd w:id="36"/>
      <w:r w:rsidR="002D4DCB">
        <w:rPr>
          <w:rStyle w:val="CommentReference"/>
        </w:rPr>
        <w:commentReference w:id="36"/>
      </w:r>
      <w:r>
        <w:t>, albeit on a smaller scale to Discord as complete keyboard navigation is not a requirement.</w:t>
      </w:r>
    </w:p>
    <w:p w14:paraId="3C44F6B4" w14:textId="04E39E21" w:rsidR="00F11E69" w:rsidRDefault="00F11E69" w:rsidP="00F11E69">
      <w:r>
        <w:br w:type="page"/>
      </w:r>
    </w:p>
    <w:p w14:paraId="3CB9313B" w14:textId="518BA5DD" w:rsidR="00F11E69" w:rsidRDefault="00F11E69" w:rsidP="00F11E69">
      <w:pPr>
        <w:pStyle w:val="Heading3"/>
      </w:pPr>
      <w:bookmarkStart w:id="37" w:name="_Ref77176424"/>
      <w:bookmarkStart w:id="38" w:name="_Ref77176428"/>
      <w:bookmarkStart w:id="39" w:name="_Toc77521620"/>
      <w:r>
        <w:lastRenderedPageBreak/>
        <w:t xml:space="preserve">Existing </w:t>
      </w:r>
      <w:r w:rsidR="007C3F75">
        <w:t>S</w:t>
      </w:r>
      <w:r>
        <w:t>olution – Internet Relay Chat (IRC)</w:t>
      </w:r>
      <w:bookmarkEnd w:id="37"/>
      <w:bookmarkEnd w:id="38"/>
      <w:bookmarkEnd w:id="39"/>
    </w:p>
    <w:p w14:paraId="27A2761B" w14:textId="2F4A7EE9" w:rsidR="00F11E69" w:rsidRDefault="00F11E69" w:rsidP="00F11E69">
      <w:r>
        <w:t>Internet Relay Chat is an internet protocol created in 1988 to allow group plaintext conversations with channels working on a client-server model or to individuals with private messages using the Direct Client-to-Client protocol (DCC). In February 2005 at the height of IRC</w:t>
      </w:r>
      <w:r w:rsidR="003D4820">
        <w:t>,</w:t>
      </w:r>
      <w:r>
        <w:t xml:space="preserve"> the largest network – QuakeNet – saw a peak user count of almost a quarter of a million users </w:t>
      </w:r>
      <w:sdt>
        <w:sdtPr>
          <w:id w:val="-1845538818"/>
          <w:citation/>
        </w:sdtPr>
        <w:sdtEndPr/>
        <w:sdtContent>
          <w:r>
            <w:fldChar w:fldCharType="begin"/>
          </w:r>
          <w:r w:rsidR="00036ED3">
            <w:instrText xml:space="preserve">CITATION And21 \l 2057 </w:instrText>
          </w:r>
          <w:r>
            <w:fldChar w:fldCharType="separate"/>
          </w:r>
          <w:r w:rsidR="00A35DD1" w:rsidRPr="00A35DD1">
            <w:rPr>
              <w:noProof/>
            </w:rPr>
            <w:t>[3]</w:t>
          </w:r>
          <w:r>
            <w:fldChar w:fldCharType="end"/>
          </w:r>
        </w:sdtContent>
      </w:sdt>
      <w:r>
        <w:t xml:space="preserve">. This has dramatically reduced since then and is now at an average of 10 thousand users </w:t>
      </w:r>
      <w:sdt>
        <w:sdtPr>
          <w:id w:val="-1719668205"/>
          <w:citation/>
        </w:sdtPr>
        <w:sdtEndPr/>
        <w:sdtContent>
          <w:r>
            <w:fldChar w:fldCharType="begin"/>
          </w:r>
          <w:r w:rsidR="00036ED3">
            <w:instrText xml:space="preserve">CITATION And211 \l 2057 </w:instrText>
          </w:r>
          <w:r>
            <w:fldChar w:fldCharType="separate"/>
          </w:r>
          <w:r w:rsidR="00A35DD1" w:rsidRPr="00A35DD1">
            <w:rPr>
              <w:noProof/>
            </w:rPr>
            <w:t>[4]</w:t>
          </w:r>
          <w:r>
            <w:fldChar w:fldCharType="end"/>
          </w:r>
        </w:sdtContent>
      </w:sdt>
      <w:r>
        <w:t>. However, the protocol is still used by some services today as a means of lightweight communication typically attached to a larger service: The Twitch IRC network is responsible for the live chat in a Twitch stream and some games such as Tabletop Simulator, StarCraft, and Unreal Tournament use IRC for their in-game chat.</w:t>
      </w:r>
    </w:p>
    <w:p w14:paraId="1E99C333" w14:textId="77777777" w:rsidR="00F11E69" w:rsidRDefault="00F11E69" w:rsidP="00F11E69">
      <w:pPr>
        <w:jc w:val="center"/>
        <w:rPr>
          <w:noProof/>
        </w:rPr>
      </w:pPr>
      <w:r>
        <w:rPr>
          <w:noProof/>
        </w:rPr>
        <w:drawing>
          <wp:inline distT="0" distB="0" distL="0" distR="0" wp14:anchorId="5CA33CF9" wp14:editId="7D6700DC">
            <wp:extent cx="4590198" cy="2844336"/>
            <wp:effectExtent l="0" t="0" r="1270" b="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3"/>
                    <pic:cNvPicPr>
                      <a:picLocks noChangeAspect="1" noChangeArrowheads="1"/>
                    </pic:cNvPicPr>
                  </pic:nvPicPr>
                  <pic:blipFill>
                    <a:blip r:embed="rId19" cstate="print">
                      <a:extLst>
                        <a:ext uri="{28A0092B-C50C-407E-A947-70E740481C1C}">
                          <a14:useLocalDpi xmlns:a14="http://schemas.microsoft.com/office/drawing/2010/main" val="0"/>
                        </a:ext>
                      </a:extLst>
                    </a:blip>
                    <a:srcRect/>
                    <a:stretch>
                      <a:fillRect/>
                    </a:stretch>
                  </pic:blipFill>
                  <pic:spPr bwMode="auto">
                    <a:xfrm>
                      <a:off x="0" y="0"/>
                      <a:ext cx="4605822" cy="2854018"/>
                    </a:xfrm>
                    <a:prstGeom prst="rect">
                      <a:avLst/>
                    </a:prstGeom>
                    <a:noFill/>
                    <a:ln>
                      <a:noFill/>
                    </a:ln>
                  </pic:spPr>
                </pic:pic>
              </a:graphicData>
            </a:graphic>
          </wp:inline>
        </w:drawing>
      </w:r>
      <w:r>
        <w:rPr>
          <w:noProof/>
        </w:rPr>
        <w:t xml:space="preserve"> </w:t>
      </w:r>
    </w:p>
    <w:p w14:paraId="0BE249C2" w14:textId="57F36D56" w:rsidR="00F11E69" w:rsidRPr="00522FF3" w:rsidRDefault="00F11E69" w:rsidP="00F11E69">
      <w:pPr>
        <w:jc w:val="center"/>
        <w:rPr>
          <w:i/>
          <w:iCs/>
        </w:rPr>
      </w:pPr>
      <w:r w:rsidRPr="00522FF3">
        <w:rPr>
          <w:i/>
          <w:iCs/>
        </w:rPr>
        <w:t xml:space="preserve">Image via </w:t>
      </w:r>
      <w:hyperlink r:id="rId20" w:history="1">
        <w:r w:rsidRPr="00522FF3">
          <w:rPr>
            <w:rStyle w:val="Hyperlink"/>
            <w:i/>
            <w:iCs/>
          </w:rPr>
          <w:t>WeeChat.org</w:t>
        </w:r>
      </w:hyperlink>
    </w:p>
    <w:p w14:paraId="03343CDF" w14:textId="15C2672A" w:rsidR="00F11E69" w:rsidRPr="00581953" w:rsidRDefault="00F11E69" w:rsidP="00F11E69">
      <w:pPr>
        <w:pStyle w:val="NoSpacing"/>
        <w:rPr>
          <w:rStyle w:val="Strong"/>
        </w:rPr>
      </w:pPr>
      <w:r w:rsidRPr="00581953">
        <w:rPr>
          <w:rStyle w:val="Strong"/>
        </w:rPr>
        <w:t>Networking</w:t>
      </w:r>
    </w:p>
    <w:p w14:paraId="0D2E4151" w14:textId="77777777" w:rsidR="003F1B41" w:rsidRDefault="00F11E69" w:rsidP="001155ED">
      <w:r>
        <w:t xml:space="preserve">The structure of an IRC network is a </w:t>
      </w:r>
      <w:r w:rsidR="00C34F99">
        <w:t xml:space="preserve">distributed network </w:t>
      </w:r>
      <w:r w:rsidR="00322458">
        <w:t xml:space="preserve">with a </w:t>
      </w:r>
      <w:r>
        <w:t>spanning tree</w:t>
      </w:r>
      <w:r w:rsidR="00322458">
        <w:t xml:space="preserve"> topology</w:t>
      </w:r>
      <w:r w:rsidR="00497519">
        <w:t>.</w:t>
      </w:r>
      <w:r>
        <w:t xml:space="preserve"> </w:t>
      </w:r>
      <w:r w:rsidR="006D6E02">
        <w:t>To connect to the network, c</w:t>
      </w:r>
      <w:r>
        <w:t xml:space="preserve">lients connect to one of the </w:t>
      </w:r>
      <w:r w:rsidR="00E4306C">
        <w:t xml:space="preserve">network’s </w:t>
      </w:r>
      <w:r>
        <w:t>multiple servers</w:t>
      </w:r>
      <w:r w:rsidR="006D6E02">
        <w:t xml:space="preserve"> </w:t>
      </w:r>
      <w:r w:rsidR="00E4306C">
        <w:t xml:space="preserve">with </w:t>
      </w:r>
      <w:r w:rsidR="00D45EEA">
        <w:t>which it will send and receive all its data from. All the server</w:t>
      </w:r>
      <w:r w:rsidR="00834E4B">
        <w:t>s</w:t>
      </w:r>
      <w:r w:rsidR="00D45EEA">
        <w:t xml:space="preserve"> in the network share the same state so this </w:t>
      </w:r>
      <w:r w:rsidR="00E4306C">
        <w:t>client-server connection can be used to communicate to any other client.</w:t>
      </w:r>
    </w:p>
    <w:p w14:paraId="2FA3C34F" w14:textId="77777777" w:rsidR="00FD77C5" w:rsidRDefault="00F11E69" w:rsidP="001155ED">
      <w:r>
        <w:t xml:space="preserve">This introduces the first limitation of IRC: the </w:t>
      </w:r>
      <w:r w:rsidR="000F4756">
        <w:t xml:space="preserve">distributed </w:t>
      </w:r>
      <w:r>
        <w:t xml:space="preserve">network </w:t>
      </w:r>
      <w:r w:rsidR="00C34F99">
        <w:t xml:space="preserve">structure </w:t>
      </w:r>
      <w:r w:rsidR="000F69C8">
        <w:t xml:space="preserve">gets </w:t>
      </w:r>
      <w:r w:rsidR="00D10244">
        <w:t xml:space="preserve">increasingly </w:t>
      </w:r>
      <w:r>
        <w:t xml:space="preserve">inefficient </w:t>
      </w:r>
      <w:r w:rsidR="00D10244">
        <w:t xml:space="preserve">as the </w:t>
      </w:r>
      <w:r>
        <w:t>network</w:t>
      </w:r>
      <w:r w:rsidR="00D10244">
        <w:t xml:space="preserve"> grows</w:t>
      </w:r>
      <w:r w:rsidR="00A355AD">
        <w:t xml:space="preserve">. This is down to the state sharing between servers. Constantly copying data about connected clients, messages and channels </w:t>
      </w:r>
      <w:r w:rsidR="00417705">
        <w:t>is very resource</w:t>
      </w:r>
      <w:r w:rsidR="00F317D2">
        <w:t>-</w:t>
      </w:r>
      <w:r w:rsidR="00417705">
        <w:t>intensive</w:t>
      </w:r>
      <w:r w:rsidR="004304B1">
        <w:t xml:space="preserve"> but required to ensure all clients see the same information</w:t>
      </w:r>
      <w:r w:rsidR="001155ED">
        <w:t>.</w:t>
      </w:r>
    </w:p>
    <w:p w14:paraId="060FDCA1" w14:textId="6FF9E6D3" w:rsidR="00F11E69" w:rsidRPr="000617FA" w:rsidRDefault="00F11E69" w:rsidP="001155ED">
      <w:r>
        <w:t>The second limitation is that if one of the server-server connections was to go down, the</w:t>
      </w:r>
      <w:r w:rsidR="00FA4B9F">
        <w:t xml:space="preserve"> </w:t>
      </w:r>
      <w:r w:rsidR="00787DBF">
        <w:t>network</w:t>
      </w:r>
      <w:r w:rsidR="00FA4B9F">
        <w:t xml:space="preserve"> would become a disconnected</w:t>
      </w:r>
      <w:r>
        <w:t xml:space="preserve"> </w:t>
      </w:r>
      <w:r w:rsidRPr="000617FA">
        <w:t>network</w:t>
      </w:r>
      <w:r w:rsidR="00F06D79">
        <w:t xml:space="preserve"> due to the nature of </w:t>
      </w:r>
      <w:r w:rsidR="00F317D2">
        <w:t>its</w:t>
      </w:r>
      <w:r w:rsidR="00F06D79">
        <w:t xml:space="preserve"> spanning</w:t>
      </w:r>
      <w:r w:rsidR="0053177F">
        <w:t>-</w:t>
      </w:r>
      <w:r w:rsidR="00F06D79">
        <w:t xml:space="preserve">tree topology. This </w:t>
      </w:r>
      <w:r w:rsidR="00362931">
        <w:t xml:space="preserve">causes </w:t>
      </w:r>
      <w:r w:rsidR="00A01D31">
        <w:t xml:space="preserve">users of one half of the network </w:t>
      </w:r>
      <w:r w:rsidR="006E57BA">
        <w:t xml:space="preserve">to </w:t>
      </w:r>
      <w:r w:rsidR="00A01D31">
        <w:t xml:space="preserve">see those on the other half as disconnected, and vice versa, </w:t>
      </w:r>
      <w:r w:rsidRPr="000617FA">
        <w:t>in what is called a netsplit.</w:t>
      </w:r>
    </w:p>
    <w:p w14:paraId="2C3D57F7" w14:textId="77777777" w:rsidR="00FD77C5" w:rsidRDefault="00F11E69" w:rsidP="00F11E69">
      <w:r w:rsidRPr="000617FA">
        <w:t xml:space="preserve">In my solution, </w:t>
      </w:r>
      <w:r>
        <w:t>I will use a centralised network. This means that I will not have to constantly share state between servers like in an IRC network</w:t>
      </w:r>
      <w:r w:rsidR="003F1B41">
        <w:t xml:space="preserve"> meaning</w:t>
      </w:r>
      <w:r>
        <w:t xml:space="preserve"> </w:t>
      </w:r>
      <w:r w:rsidR="003F1B41">
        <w:t xml:space="preserve">easier </w:t>
      </w:r>
      <w:r>
        <w:t>configuration and maintenance</w:t>
      </w:r>
      <w:r w:rsidR="00B663BB">
        <w:t>. This also remove</w:t>
      </w:r>
      <w:r w:rsidR="00D4786C">
        <w:t>s</w:t>
      </w:r>
      <w:r w:rsidR="00B663BB">
        <w:t xml:space="preserve"> the problem</w:t>
      </w:r>
      <w:r w:rsidR="00794BE2">
        <w:t xml:space="preserve"> of netsplits </w:t>
      </w:r>
      <w:r w:rsidR="00D4786C">
        <w:t>but introduces a single point of failure</w:t>
      </w:r>
      <w:r>
        <w:t>.</w:t>
      </w:r>
    </w:p>
    <w:p w14:paraId="0BD2833E" w14:textId="61192C71" w:rsidR="00F11E69" w:rsidRPr="0001132A" w:rsidRDefault="00F11E69" w:rsidP="00F11E69">
      <w:pPr>
        <w:rPr>
          <w:rStyle w:val="Strong"/>
          <w:b w:val="0"/>
          <w:bCs w:val="0"/>
          <w:color w:val="auto"/>
        </w:rPr>
      </w:pPr>
      <w:r>
        <w:t>However, the solution will be limited with scalability as the maximum throughput of the network is limited to the bandwidth of one machine</w:t>
      </w:r>
      <w:r w:rsidR="007B6DE5">
        <w:t xml:space="preserve">. This also means </w:t>
      </w:r>
      <w:r>
        <w:t xml:space="preserve">the only way to scale up the network is to upgrade the parts in that </w:t>
      </w:r>
      <w:r w:rsidR="00844296">
        <w:t xml:space="preserve">one </w:t>
      </w:r>
      <w:r>
        <w:t>machine.</w:t>
      </w:r>
    </w:p>
    <w:p w14:paraId="26019EDB" w14:textId="3F1F05BB" w:rsidR="00F11E69" w:rsidRPr="00B515AE" w:rsidRDefault="00F11E69" w:rsidP="00F11E69">
      <w:pPr>
        <w:pStyle w:val="NoSpacing"/>
        <w:rPr>
          <w:rStyle w:val="Strong"/>
        </w:rPr>
      </w:pPr>
      <w:r w:rsidRPr="00B515AE">
        <w:rPr>
          <w:rStyle w:val="Strong"/>
        </w:rPr>
        <w:t>Group Messaging</w:t>
      </w:r>
    </w:p>
    <w:p w14:paraId="2737F1AB" w14:textId="0D0E26B9" w:rsidR="00F11E69" w:rsidRDefault="00F11E69" w:rsidP="00F11E69">
      <w:r>
        <w:t>To access channels, users must install an IRC client and select</w:t>
      </w:r>
      <w:r w:rsidR="00F97B76">
        <w:t xml:space="preserve"> </w:t>
      </w:r>
      <w:r>
        <w:t>the network they want to connect to. Once connected they choose a display name</w:t>
      </w:r>
      <w:r w:rsidR="00053E84">
        <w:t xml:space="preserve"> (nickname)</w:t>
      </w:r>
      <w:r w:rsidR="00F97B76">
        <w:t xml:space="preserve"> which is shown to </w:t>
      </w:r>
      <w:r w:rsidR="0097124E">
        <w:t xml:space="preserve">all other users when they send a </w:t>
      </w:r>
      <w:r w:rsidR="0097124E">
        <w:lastRenderedPageBreak/>
        <w:t>message</w:t>
      </w:r>
      <w:r>
        <w:t xml:space="preserve">. </w:t>
      </w:r>
      <w:r w:rsidR="0097124E">
        <w:t xml:space="preserve">A nickname is needed to be supplied on every connect </w:t>
      </w:r>
      <w:r>
        <w:t>because users do not need to register to use IRC</w:t>
      </w:r>
      <w:r w:rsidR="0097124E">
        <w:t xml:space="preserve">. This </w:t>
      </w:r>
      <w:r w:rsidR="00F52175">
        <w:t>does,</w:t>
      </w:r>
      <w:r w:rsidR="0097124E">
        <w:t xml:space="preserve"> however, </w:t>
      </w:r>
      <w:r w:rsidR="00F52175">
        <w:t>introduce the chance of nickname collisions where multiple people have or want the same name.</w:t>
      </w:r>
      <w:r w:rsidR="00BE6FA9">
        <w:t xml:space="preserve"> Nickname collisions are especially common when joining two networks after a netsplit as </w:t>
      </w:r>
      <w:r w:rsidR="002C2EEE">
        <w:t>there was no way to tell if a nickname was being used in the other half of the network</w:t>
      </w:r>
      <w:r>
        <w:t>. Finally, once they join a channel, the</w:t>
      </w:r>
      <w:r w:rsidR="00FD77C5">
        <w:t xml:space="preserve"> </w:t>
      </w:r>
      <w:r>
        <w:t>server they are connected to relay</w:t>
      </w:r>
      <w:r w:rsidR="00FD77C5">
        <w:t>s</w:t>
      </w:r>
      <w:r>
        <w:t xml:space="preserve"> </w:t>
      </w:r>
      <w:r w:rsidR="003D5D3C">
        <w:t xml:space="preserve">(hence Internet Relay Chat) </w:t>
      </w:r>
      <w:r>
        <w:t xml:space="preserve">all the messages they </w:t>
      </w:r>
      <w:r w:rsidR="00B57117">
        <w:t xml:space="preserve">send </w:t>
      </w:r>
      <w:r>
        <w:t>to the channel</w:t>
      </w:r>
      <w:r w:rsidR="001C08EB">
        <w:t xml:space="preserve"> to all</w:t>
      </w:r>
      <w:r w:rsidR="00B57117">
        <w:t xml:space="preserve"> </w:t>
      </w:r>
      <w:r w:rsidR="001C08EB">
        <w:t>the other connected users</w:t>
      </w:r>
      <w:r>
        <w:t>, and vice versa.</w:t>
      </w:r>
    </w:p>
    <w:p w14:paraId="06FCF13A" w14:textId="1DCACFFB" w:rsidR="0022605B" w:rsidRDefault="00F11E69" w:rsidP="00F11E69">
      <w:r>
        <w:t xml:space="preserve">In my solution, I will require </w:t>
      </w:r>
      <w:commentRangeStart w:id="40"/>
      <w:r>
        <w:t>users to register</w:t>
      </w:r>
      <w:r w:rsidR="002C48D6">
        <w:t xml:space="preserve"> accounts</w:t>
      </w:r>
      <w:r>
        <w:t xml:space="preserve"> </w:t>
      </w:r>
      <w:commentRangeEnd w:id="40"/>
      <w:r w:rsidR="00D15B4B">
        <w:rPr>
          <w:rStyle w:val="CommentReference"/>
        </w:rPr>
        <w:commentReference w:id="40"/>
      </w:r>
      <w:r>
        <w:t>before they can use the program. This will prevent nickname collisions</w:t>
      </w:r>
      <w:r w:rsidR="006432C7">
        <w:t xml:space="preserve"> and </w:t>
      </w:r>
      <w:r w:rsidR="007550F8">
        <w:t>means that users do not need to enter a nickname upon each connect</w:t>
      </w:r>
      <w:r w:rsidR="0053177F">
        <w:t>ion</w:t>
      </w:r>
      <w:r>
        <w:t xml:space="preserve">. </w:t>
      </w:r>
      <w:r w:rsidR="0022605B">
        <w:t xml:space="preserve">The more concrete connection between nickname and user </w:t>
      </w:r>
      <w:r w:rsidR="00E130E4">
        <w:t xml:space="preserve">will also reduce confusion in users as </w:t>
      </w:r>
      <w:r w:rsidR="00D15B4B">
        <w:t xml:space="preserve">there will be less chance of mistaken identity. Secondly, I will also </w:t>
      </w:r>
      <w:r w:rsidR="003E1297">
        <w:t xml:space="preserve">use a server to relay messages </w:t>
      </w:r>
      <w:r w:rsidR="006F0C08">
        <w:t>as both my solution and IRC are using a client-server model.</w:t>
      </w:r>
    </w:p>
    <w:p w14:paraId="523094B8" w14:textId="7F8110F5" w:rsidR="00F11E69" w:rsidRPr="00D5536C" w:rsidRDefault="00F11E69" w:rsidP="00F11E69">
      <w:pPr>
        <w:pStyle w:val="NoSpacing"/>
        <w:rPr>
          <w:rStyle w:val="Strong"/>
        </w:rPr>
      </w:pPr>
      <w:r w:rsidRPr="00D5536C">
        <w:rPr>
          <w:rStyle w:val="Strong"/>
        </w:rPr>
        <w:t>Offline Messages</w:t>
      </w:r>
    </w:p>
    <w:p w14:paraId="0157CC6B" w14:textId="77777777" w:rsidR="000422FD" w:rsidRDefault="00F11E69" w:rsidP="00F11E69">
      <w:r>
        <w:t xml:space="preserve">Some IRC networks </w:t>
      </w:r>
      <w:r w:rsidR="003C72EB">
        <w:t>offline messages via “</w:t>
      </w:r>
      <w:r>
        <w:t>bouncers</w:t>
      </w:r>
      <w:r w:rsidR="003C72EB">
        <w:t>”</w:t>
      </w:r>
      <w:r>
        <w:t>, these are daemons on a server that act as a proxy for the client. When a client</w:t>
      </w:r>
      <w:r w:rsidR="00C22CE2">
        <w:t xml:space="preserve"> is connected</w:t>
      </w:r>
      <w:r>
        <w:t xml:space="preserve"> to </w:t>
      </w:r>
      <w:r w:rsidR="00176F6E">
        <w:t xml:space="preserve">the </w:t>
      </w:r>
      <w:r>
        <w:t>bouncer, the bouncer simply relays all the traffic to and from the server. However, in the event the client disconnects, the bouncer store</w:t>
      </w:r>
      <w:r w:rsidR="0009066F">
        <w:t>s</w:t>
      </w:r>
      <w:r>
        <w:t xml:space="preserve"> the messages that the client would have received if they were still connected. These will then be sent to the client once they reconnect.</w:t>
      </w:r>
    </w:p>
    <w:p w14:paraId="2CC64434" w14:textId="3456CF34" w:rsidR="00F11E69" w:rsidRDefault="00F11E69" w:rsidP="00F11E69">
      <w:r>
        <w:t>A similar implementation for offline messages is having a</w:t>
      </w:r>
      <w:r w:rsidR="00C52BFC">
        <w:t>n IRC</w:t>
      </w:r>
      <w:r>
        <w:t xml:space="preserve"> client run on an always-on server to which users connect to via SSH for their session. This also allows users who do not have an IRC client installed to connect.</w:t>
      </w:r>
    </w:p>
    <w:p w14:paraId="439849DC" w14:textId="77777777" w:rsidR="00F11E69" w:rsidRPr="000617FA" w:rsidRDefault="00F11E69" w:rsidP="00F11E69">
      <w:r>
        <w:t xml:space="preserve">In my solution, I could include a way of </w:t>
      </w:r>
      <w:commentRangeStart w:id="41"/>
      <w:r>
        <w:t xml:space="preserve">archiving messages </w:t>
      </w:r>
      <w:commentRangeEnd w:id="41"/>
      <w:r w:rsidR="00122545">
        <w:rPr>
          <w:rStyle w:val="CommentReference"/>
        </w:rPr>
        <w:commentReference w:id="41"/>
      </w:r>
      <w:r>
        <w:t xml:space="preserve">for users when they are not online. This could be implemented in a similar way to the bouncer where if the server detects that the client is no longer connected it will reroute the messages to a daemon. However, I will need to find a way of securely storing the user’s messages as security is a focus point of the solution. </w:t>
      </w:r>
    </w:p>
    <w:p w14:paraId="44564EE5" w14:textId="77777777" w:rsidR="00F11E69" w:rsidRDefault="00F11E69" w:rsidP="00F11E69">
      <w:pPr>
        <w:pStyle w:val="NoSpacing"/>
        <w:rPr>
          <w:rStyle w:val="Strong"/>
        </w:rPr>
      </w:pPr>
      <w:r>
        <w:rPr>
          <w:rStyle w:val="Strong"/>
        </w:rPr>
        <w:t>Typical Client User Interface:</w:t>
      </w:r>
    </w:p>
    <w:p w14:paraId="6E9B279D" w14:textId="2A278194" w:rsidR="00F9567D" w:rsidRDefault="00F11E69" w:rsidP="00F11E69">
      <w:r>
        <w:t xml:space="preserve">The UI for many IRC clients is the following: channels on the left, a nickname list on the right and the chat in the middle (this has become a common </w:t>
      </w:r>
      <w:r w:rsidR="00A662B3">
        <w:t xml:space="preserve">messaging </w:t>
      </w:r>
      <w:r>
        <w:t xml:space="preserve">program layout as can be seen in Discord’s UI in the section prior). </w:t>
      </w:r>
    </w:p>
    <w:p w14:paraId="5C8687FF" w14:textId="54A6B479" w:rsidR="00F9567D" w:rsidRDefault="00F9567D" w:rsidP="00F11E69">
      <w:r>
        <w:t xml:space="preserve">I will consider using this </w:t>
      </w:r>
      <w:commentRangeStart w:id="42"/>
      <w:r>
        <w:t xml:space="preserve">tried and tested UI format </w:t>
      </w:r>
      <w:commentRangeEnd w:id="42"/>
      <w:r w:rsidR="00F751A0">
        <w:rPr>
          <w:rStyle w:val="CommentReference"/>
        </w:rPr>
        <w:commentReference w:id="42"/>
      </w:r>
      <w:r w:rsidR="00A662B3">
        <w:t>for my solutions</w:t>
      </w:r>
      <w:r w:rsidR="00F751A0">
        <w:t>;</w:t>
      </w:r>
      <w:r w:rsidR="00A662B3">
        <w:t xml:space="preserve"> since if users are used to it from other </w:t>
      </w:r>
      <w:r w:rsidR="00F751A0">
        <w:t>platforms,</w:t>
      </w:r>
      <w:r w:rsidR="00A662B3">
        <w:t xml:space="preserve"> it will </w:t>
      </w:r>
      <w:r w:rsidR="00F751A0">
        <w:t>make using my solutions even easier and more natural for them.</w:t>
      </w:r>
    </w:p>
    <w:p w14:paraId="3E1D7617" w14:textId="1A3B0DE5" w:rsidR="00F11E69" w:rsidRDefault="00DA217B" w:rsidP="00F11E69">
      <w:r>
        <w:t xml:space="preserve">Another </w:t>
      </w:r>
      <w:r w:rsidR="00005A7E">
        <w:t>form of IRC client</w:t>
      </w:r>
      <w:r>
        <w:t xml:space="preserve"> </w:t>
      </w:r>
      <w:r w:rsidR="00F10446">
        <w:t>is integrated into another</w:t>
      </w:r>
      <w:r w:rsidR="00EE7DE4">
        <w:t xml:space="preserve"> program</w:t>
      </w:r>
      <w:r w:rsidR="00F10446">
        <w:t xml:space="preserve">: </w:t>
      </w:r>
      <w:r w:rsidR="00F11E69">
        <w:t xml:space="preserve">Opera </w:t>
      </w:r>
      <w:r w:rsidR="00005A7E">
        <w:t xml:space="preserve">had a client </w:t>
      </w:r>
      <w:r w:rsidR="00F11E69">
        <w:t xml:space="preserve">attached to Opera Mail and Firefox </w:t>
      </w:r>
      <w:r w:rsidR="00005A7E">
        <w:t xml:space="preserve">had </w:t>
      </w:r>
      <w:r w:rsidR="00F10446">
        <w:t xml:space="preserve">a </w:t>
      </w:r>
      <w:r w:rsidR="00005A7E">
        <w:t>client called</w:t>
      </w:r>
      <w:r w:rsidR="00F11E69">
        <w:t xml:space="preserve"> ChatZilla.</w:t>
      </w:r>
      <w:r w:rsidR="00F10446">
        <w:t xml:space="preserve"> </w:t>
      </w:r>
      <w:r w:rsidR="00482698">
        <w:t>These differ from those mentioned a</w:t>
      </w:r>
      <w:r w:rsidR="006A3F17">
        <w:t>t</w:t>
      </w:r>
      <w:r w:rsidR="00482698">
        <w:t xml:space="preserve"> the </w:t>
      </w:r>
      <w:r w:rsidR="006A3F17">
        <w:t xml:space="preserve">start </w:t>
      </w:r>
      <w:r w:rsidR="00482698">
        <w:t xml:space="preserve">of the research as these lack the abstraction layer </w:t>
      </w:r>
      <w:r w:rsidR="006A3F17">
        <w:t xml:space="preserve">found in these modern integrated use cases </w:t>
      </w:r>
      <w:r w:rsidR="00482698">
        <w:t xml:space="preserve">and offered users the full IRC experience. </w:t>
      </w:r>
      <w:r w:rsidR="00F10446">
        <w:t xml:space="preserve">IRC being used as an add-on to an existing program </w:t>
      </w:r>
      <w:r w:rsidR="00822A1E">
        <w:t xml:space="preserve">is </w:t>
      </w:r>
      <w:r w:rsidR="008B439E">
        <w:t xml:space="preserve">a </w:t>
      </w:r>
      <w:r w:rsidR="00822A1E">
        <w:t>testament to</w:t>
      </w:r>
      <w:r w:rsidR="00F11E69">
        <w:t xml:space="preserve"> IRC </w:t>
      </w:r>
      <w:r w:rsidR="00822A1E">
        <w:t xml:space="preserve">being </w:t>
      </w:r>
      <w:r w:rsidR="00F11E69">
        <w:t>a lightweight protocol with not many needs besides a socket to run off.</w:t>
      </w:r>
    </w:p>
    <w:p w14:paraId="084175A7" w14:textId="2785C633" w:rsidR="00463A2B" w:rsidRDefault="00F11E69">
      <w:r>
        <w:t xml:space="preserve">In my solution, I will </w:t>
      </w:r>
      <w:r w:rsidR="00822A1E">
        <w:t xml:space="preserve">also </w:t>
      </w:r>
      <w:r w:rsidR="00B37C5E">
        <w:t xml:space="preserve">be </w:t>
      </w:r>
      <w:r w:rsidR="00822A1E">
        <w:t xml:space="preserve">trying </w:t>
      </w:r>
      <w:r>
        <w:t xml:space="preserve">to create a lightweight protocol that only requires a single socket as it is a requirement </w:t>
      </w:r>
      <w:r w:rsidR="00B37C5E">
        <w:t xml:space="preserve">from my stakeholders </w:t>
      </w:r>
      <w:r>
        <w:t xml:space="preserve">for my solution to </w:t>
      </w:r>
      <w:r w:rsidR="00B37C5E">
        <w:t xml:space="preserve">be </w:t>
      </w:r>
      <w:r>
        <w:t>lightweight.</w:t>
      </w:r>
    </w:p>
    <w:p w14:paraId="52116193" w14:textId="48401A79" w:rsidR="00DA41DC" w:rsidRPr="008A2740" w:rsidRDefault="00DA41DC" w:rsidP="008A2740">
      <w:pPr>
        <w:pStyle w:val="NoSpacing"/>
        <w:rPr>
          <w:rStyle w:val="Strong"/>
        </w:rPr>
      </w:pPr>
      <w:r w:rsidRPr="008A2740">
        <w:rPr>
          <w:rStyle w:val="Strong"/>
        </w:rPr>
        <w:t>Protocol</w:t>
      </w:r>
    </w:p>
    <w:p w14:paraId="5E447643" w14:textId="3D3C37B9" w:rsidR="00DA41DC" w:rsidRDefault="00044331">
      <w:r>
        <w:t xml:space="preserve">The </w:t>
      </w:r>
      <w:r w:rsidR="000F5FFA">
        <w:t xml:space="preserve">IRC protocol is all </w:t>
      </w:r>
      <w:r w:rsidR="000474B1">
        <w:t xml:space="preserve">done over </w:t>
      </w:r>
      <w:r w:rsidR="005C2C4C">
        <w:t xml:space="preserve">ASCII encoded </w:t>
      </w:r>
      <w:r w:rsidR="000474B1">
        <w:t>TCP</w:t>
      </w:r>
      <w:r w:rsidR="00BA33CB">
        <w:t xml:space="preserve"> with the </w:t>
      </w:r>
      <w:r w:rsidR="006C6EC6">
        <w:t xml:space="preserve">structure </w:t>
      </w:r>
      <w:r w:rsidR="0060040B">
        <w:t>“</w:t>
      </w:r>
      <w:r w:rsidR="006A62CF">
        <w:t>[origin</w:t>
      </w:r>
      <w:r w:rsidR="009F4043">
        <w:t xml:space="preserve">] </w:t>
      </w:r>
      <w:r w:rsidR="006C6EC6">
        <w:t>[command]</w:t>
      </w:r>
      <w:r w:rsidR="0060040B">
        <w:t xml:space="preserve"> [parameters]”</w:t>
      </w:r>
      <w:r w:rsidR="00857CBD">
        <w:t xml:space="preserve">. </w:t>
      </w:r>
      <w:r w:rsidR="00C56B6F">
        <w:t>An example of a message would be “</w:t>
      </w:r>
      <w:r w:rsidR="00540CC3">
        <w:t>:daniel!test.domain.org PRIVMSG #</w:t>
      </w:r>
      <w:r w:rsidR="002B040C">
        <w:t>channel1 :This is a test</w:t>
      </w:r>
      <w:r w:rsidR="00C56B6F">
        <w:t>”</w:t>
      </w:r>
      <w:r w:rsidR="002B040C">
        <w:t xml:space="preserve">. </w:t>
      </w:r>
      <w:r w:rsidR="00BA33CB">
        <w:t>T</w:t>
      </w:r>
      <w:r w:rsidR="002B040C">
        <w:t xml:space="preserve">he </w:t>
      </w:r>
      <w:r w:rsidR="007F3A69">
        <w:t>origin is formatted “:[nickname]![server]”</w:t>
      </w:r>
      <w:r w:rsidR="00CC25AB">
        <w:t xml:space="preserve"> and</w:t>
      </w:r>
      <w:r w:rsidR="003E1C75">
        <w:t xml:space="preserve"> is not in the </w:t>
      </w:r>
      <w:r w:rsidR="00E86104">
        <w:t>message</w:t>
      </w:r>
      <w:r w:rsidR="003E1C75">
        <w:t xml:space="preserve"> when it is sent, instead it is </w:t>
      </w:r>
      <w:r w:rsidR="00995BB0">
        <w:t xml:space="preserve">prepended </w:t>
      </w:r>
      <w:r w:rsidR="003E1C75">
        <w:t xml:space="preserve">by the server relaying the message. </w:t>
      </w:r>
      <w:r w:rsidR="00995BB0">
        <w:t>C</w:t>
      </w:r>
      <w:r w:rsidR="00A614BE">
        <w:t>ommand</w:t>
      </w:r>
      <w:r w:rsidR="00995BB0">
        <w:t>s</w:t>
      </w:r>
      <w:r w:rsidR="00A614BE">
        <w:t xml:space="preserve"> </w:t>
      </w:r>
      <w:r w:rsidR="00E10DEA">
        <w:t xml:space="preserve">can be either </w:t>
      </w:r>
      <w:r w:rsidR="00DF545B">
        <w:t xml:space="preserve">a word or </w:t>
      </w:r>
      <w:r w:rsidR="00AF28DD">
        <w:t xml:space="preserve">a </w:t>
      </w:r>
      <w:r w:rsidR="00ED4316">
        <w:t>3-digit</w:t>
      </w:r>
      <w:r w:rsidR="00DF545B">
        <w:t xml:space="preserve"> value</w:t>
      </w:r>
      <w:r w:rsidR="00AF28DD">
        <w:t xml:space="preserve"> if </w:t>
      </w:r>
      <w:r w:rsidR="00ED4316">
        <w:t>it is</w:t>
      </w:r>
      <w:r w:rsidR="00AF28DD">
        <w:t xml:space="preserve"> a response from the server. </w:t>
      </w:r>
      <w:r w:rsidR="004E49B6">
        <w:t>Lastly, the parameters are all separated by a space e</w:t>
      </w:r>
      <w:r w:rsidR="00952899">
        <w:t xml:space="preserve">xcept for the </w:t>
      </w:r>
      <w:r w:rsidR="005868FE">
        <w:t xml:space="preserve">last </w:t>
      </w:r>
      <w:r w:rsidR="00952899">
        <w:t>which can be prefixed with a colon.</w:t>
      </w:r>
      <w:r w:rsidR="00141AC8">
        <w:t xml:space="preserve"> Prefixing the last parameter with a colon</w:t>
      </w:r>
      <w:r w:rsidR="0007296E">
        <w:t xml:space="preserve"> means that all characters past the colon, including spaces, are part of the parameter</w:t>
      </w:r>
      <w:r w:rsidR="00F14E62">
        <w:t>. This allows parameters such as message bodies to contain spaces in them</w:t>
      </w:r>
      <w:r w:rsidR="0007296E">
        <w:t>.</w:t>
      </w:r>
    </w:p>
    <w:p w14:paraId="15FA26B3" w14:textId="435D6B88" w:rsidR="005D1154" w:rsidRDefault="009D740C">
      <w:r>
        <w:t xml:space="preserve">In my solution, I will </w:t>
      </w:r>
      <w:r w:rsidR="00C26913">
        <w:t xml:space="preserve">also use a text-based protocol over TCP. However, I will </w:t>
      </w:r>
      <w:r w:rsidR="001C3083">
        <w:t xml:space="preserve">use </w:t>
      </w:r>
      <w:r w:rsidR="00325A8A">
        <w:t xml:space="preserve">the more common </w:t>
      </w:r>
      <w:commentRangeStart w:id="43"/>
      <w:r w:rsidR="00325A8A">
        <w:t>UTF-8</w:t>
      </w:r>
      <w:r w:rsidR="001C3083">
        <w:t xml:space="preserve"> </w:t>
      </w:r>
      <w:commentRangeEnd w:id="43"/>
      <w:r w:rsidR="00956B6E">
        <w:rPr>
          <w:rStyle w:val="CommentReference"/>
        </w:rPr>
        <w:commentReference w:id="43"/>
      </w:r>
      <w:r w:rsidR="001C3083">
        <w:t>encoding</w:t>
      </w:r>
      <w:r w:rsidR="00325A8A">
        <w:t xml:space="preserve">. I </w:t>
      </w:r>
      <w:r w:rsidR="0094489B">
        <w:t xml:space="preserve">will consider using the same origin, command, parameters format for messages although </w:t>
      </w:r>
      <w:r w:rsidR="000F0F72">
        <w:t>instead of</w:t>
      </w:r>
      <w:r w:rsidR="00AD531F">
        <w:t xml:space="preserve"> the final parameter</w:t>
      </w:r>
      <w:r w:rsidR="009A0A34">
        <w:t>’s colon</w:t>
      </w:r>
      <w:r w:rsidR="00AD531F">
        <w:t xml:space="preserve">, </w:t>
      </w:r>
      <w:commentRangeStart w:id="44"/>
      <w:r w:rsidR="009A0A34">
        <w:t xml:space="preserve">wrapping in </w:t>
      </w:r>
      <w:r w:rsidR="00AD531F">
        <w:t xml:space="preserve">speech marks sounds </w:t>
      </w:r>
      <w:commentRangeEnd w:id="44"/>
      <w:r w:rsidR="00956B6E">
        <w:rPr>
          <w:rStyle w:val="CommentReference"/>
        </w:rPr>
        <w:commentReference w:id="44"/>
      </w:r>
      <w:r w:rsidR="005D1154">
        <w:t>like a better method</w:t>
      </w:r>
      <w:r w:rsidR="009951DE">
        <w:t xml:space="preserve"> as it </w:t>
      </w:r>
      <w:r w:rsidR="002977D8">
        <w:t xml:space="preserve">allows messages to have </w:t>
      </w:r>
      <w:r w:rsidR="009951DE">
        <w:t>multiple parameters</w:t>
      </w:r>
      <w:r w:rsidR="002977D8">
        <w:t xml:space="preserve"> which contain spaces</w:t>
      </w:r>
      <w:r w:rsidR="00281CEB">
        <w:t xml:space="preserve"> </w:t>
      </w:r>
      <w:r w:rsidR="00956B6E">
        <w:t>and</w:t>
      </w:r>
      <w:r w:rsidR="00281CEB">
        <w:t xml:space="preserve"> removes some of the ambiguity</w:t>
      </w:r>
      <w:r w:rsidR="009951DE">
        <w:t>.</w:t>
      </w:r>
      <w:r w:rsidR="005D1154">
        <w:br w:type="page"/>
      </w:r>
    </w:p>
    <w:p w14:paraId="29317537" w14:textId="79D35124" w:rsidR="00C03D18" w:rsidRDefault="00C03D18" w:rsidP="00C03D18">
      <w:pPr>
        <w:pStyle w:val="Heading2"/>
      </w:pPr>
      <w:bookmarkStart w:id="45" w:name="_Toc77521621"/>
      <w:r>
        <w:lastRenderedPageBreak/>
        <w:t>Stakeholder</w:t>
      </w:r>
      <w:r w:rsidR="0069134D">
        <w:t>s</w:t>
      </w:r>
      <w:bookmarkEnd w:id="45"/>
    </w:p>
    <w:p w14:paraId="3A108C7F" w14:textId="600A8070" w:rsidR="00B658C3" w:rsidRDefault="00B658C3" w:rsidP="00C03D18">
      <w:pPr>
        <w:pStyle w:val="Heading3"/>
      </w:pPr>
      <w:bookmarkStart w:id="46" w:name="_Ref71908320"/>
      <w:bookmarkStart w:id="47" w:name="_Ref71908326"/>
      <w:bookmarkStart w:id="48" w:name="_Toc77521622"/>
      <w:r>
        <w:t>Interview with Ethan Sandy</w:t>
      </w:r>
      <w:bookmarkEnd w:id="46"/>
      <w:bookmarkEnd w:id="47"/>
      <w:bookmarkEnd w:id="48"/>
    </w:p>
    <w:p w14:paraId="07BD1808" w14:textId="38D3E393" w:rsidR="00663FFB" w:rsidRPr="00663FFB" w:rsidRDefault="00663FFB" w:rsidP="00663FFB">
      <w:r>
        <w:t>This interview</w:t>
      </w:r>
      <w:r w:rsidR="00BA78C9">
        <w:t xml:space="preserve"> is being conducted </w:t>
      </w:r>
      <w:r w:rsidR="00231DE7">
        <w:t xml:space="preserve">to </w:t>
      </w:r>
      <w:r w:rsidR="00533FC4">
        <w:t>investigate</w:t>
      </w:r>
      <w:r w:rsidR="00A44AC7">
        <w:t xml:space="preserve"> the</w:t>
      </w:r>
      <w:r w:rsidR="00461CFB">
        <w:t xml:space="preserve"> following:</w:t>
      </w:r>
      <w:r w:rsidR="00A44AC7">
        <w:t xml:space="preserve"> </w:t>
      </w:r>
      <w:r w:rsidR="00DE6401">
        <w:t xml:space="preserve">the </w:t>
      </w:r>
      <w:r w:rsidR="00A44AC7">
        <w:t xml:space="preserve">opinion </w:t>
      </w:r>
      <w:r w:rsidR="00262533">
        <w:t>of the stakeholder</w:t>
      </w:r>
      <w:r w:rsidR="00461CFB">
        <w:t xml:space="preserve"> on </w:t>
      </w:r>
      <w:r w:rsidR="00A44AC7">
        <w:t>common features in messages apps</w:t>
      </w:r>
      <w:r w:rsidR="00461CFB">
        <w:t>;</w:t>
      </w:r>
      <w:r w:rsidR="000C5353">
        <w:t xml:space="preserve"> </w:t>
      </w:r>
      <w:r w:rsidR="00A44AC7">
        <w:t>comment</w:t>
      </w:r>
      <w:r w:rsidR="00461CFB">
        <w:t xml:space="preserve">s </w:t>
      </w:r>
      <w:r w:rsidR="00A44AC7">
        <w:t>on some</w:t>
      </w:r>
      <w:r w:rsidR="00461CFB">
        <w:t xml:space="preserve"> of the </w:t>
      </w:r>
      <w:r w:rsidR="00A44AC7">
        <w:t>finding</w:t>
      </w:r>
      <w:r w:rsidR="00461CFB">
        <w:t>s</w:t>
      </w:r>
      <w:r w:rsidR="00A44AC7">
        <w:t xml:space="preserve"> from the research in</w:t>
      </w:r>
      <w:r w:rsidR="00D1160F">
        <w:t>to Discord</w:t>
      </w:r>
      <w:r w:rsidR="00461CFB">
        <w:t xml:space="preserve"> and </w:t>
      </w:r>
      <w:r w:rsidR="00F33378">
        <w:t>opinions on some decisions for features in my solution</w:t>
      </w:r>
      <w:r w:rsidR="00262533">
        <w:t>.</w:t>
      </w:r>
    </w:p>
    <w:p w14:paraId="0C5BC9ED" w14:textId="0DEE3D94" w:rsidR="00D17A0A" w:rsidRPr="00D17A0A" w:rsidRDefault="00FC05AB" w:rsidP="00A72F18">
      <w:pPr>
        <w:rPr>
          <w:rStyle w:val="Strong"/>
        </w:rPr>
      </w:pPr>
      <w:r>
        <w:rPr>
          <w:rStyle w:val="Strong"/>
        </w:rPr>
        <w:t xml:space="preserve">Topic: </w:t>
      </w:r>
      <w:r w:rsidR="00D17A0A" w:rsidRPr="00D17A0A">
        <w:rPr>
          <w:rStyle w:val="Strong"/>
        </w:rPr>
        <w:t>Discord</w:t>
      </w:r>
      <w:r>
        <w:rPr>
          <w:rStyle w:val="Strong"/>
        </w:rPr>
        <w:t xml:space="preserve"> research</w:t>
      </w:r>
    </w:p>
    <w:p w14:paraId="385E2DBD" w14:textId="57B863AF" w:rsidR="00D17A0A" w:rsidRPr="00D17A0A" w:rsidRDefault="00D17A0A" w:rsidP="00111F15">
      <w:pPr>
        <w:pStyle w:val="ListParagraph"/>
        <w:numPr>
          <w:ilvl w:val="0"/>
          <w:numId w:val="5"/>
        </w:numPr>
      </w:pPr>
      <w:r w:rsidRPr="00D17A0A">
        <w:t>Do you use Discord?</w:t>
      </w:r>
    </w:p>
    <w:p w14:paraId="70C1BCF0" w14:textId="1974C975" w:rsidR="00D17A0A" w:rsidRPr="00D17A0A" w:rsidRDefault="00D17A0A" w:rsidP="00CF1B43">
      <w:pPr>
        <w:pStyle w:val="Quote"/>
        <w:ind w:firstLine="720"/>
      </w:pPr>
      <w:r w:rsidRPr="00D17A0A">
        <w:t>Yes, often</w:t>
      </w:r>
    </w:p>
    <w:p w14:paraId="537A3A53" w14:textId="54867714" w:rsidR="00D17A0A" w:rsidRPr="00D17A0A" w:rsidRDefault="00D17A0A" w:rsidP="00111F15">
      <w:pPr>
        <w:pStyle w:val="ListParagraph"/>
        <w:numPr>
          <w:ilvl w:val="0"/>
          <w:numId w:val="5"/>
        </w:numPr>
      </w:pPr>
      <w:r w:rsidRPr="00D17A0A">
        <w:t>Which features from Discord would you like to see in my program?</w:t>
      </w:r>
    </w:p>
    <w:p w14:paraId="40EDFD5C" w14:textId="2C2BF687" w:rsidR="00D17A0A" w:rsidRPr="00D17A0A" w:rsidRDefault="00D17A0A" w:rsidP="00CF1B43">
      <w:pPr>
        <w:pStyle w:val="Quote"/>
        <w:ind w:firstLine="720"/>
      </w:pPr>
      <w:r w:rsidRPr="00D17A0A">
        <w:t>The ability to send different types of messages</w:t>
      </w:r>
    </w:p>
    <w:p w14:paraId="219AD0AF" w14:textId="77777777" w:rsidR="0058555B" w:rsidRPr="00D17A0A" w:rsidRDefault="0058555B" w:rsidP="0058555B">
      <w:pPr>
        <w:pStyle w:val="ListParagraph"/>
        <w:numPr>
          <w:ilvl w:val="0"/>
          <w:numId w:val="5"/>
        </w:numPr>
      </w:pPr>
      <w:r w:rsidRPr="00D17A0A">
        <w:t>Are there any message types in Discord that are not important?</w:t>
      </w:r>
    </w:p>
    <w:p w14:paraId="4B449361" w14:textId="77777777" w:rsidR="0058555B" w:rsidRPr="00D17A0A" w:rsidRDefault="0058555B" w:rsidP="0058555B">
      <w:pPr>
        <w:pStyle w:val="Quote"/>
        <w:ind w:firstLine="720"/>
      </w:pPr>
      <w:r w:rsidRPr="00D17A0A">
        <w:t>They all have their uses, but files are sent the least</w:t>
      </w:r>
    </w:p>
    <w:p w14:paraId="20D6C6DC" w14:textId="77777777" w:rsidR="0058555B" w:rsidRPr="00D17A0A" w:rsidRDefault="0058555B" w:rsidP="0058555B">
      <w:pPr>
        <w:pStyle w:val="ListParagraph"/>
        <w:numPr>
          <w:ilvl w:val="0"/>
          <w:numId w:val="5"/>
        </w:numPr>
      </w:pPr>
      <w:r w:rsidRPr="00D17A0A">
        <w:t>Can you rank the message types in Discord in descending order of importance?</w:t>
      </w:r>
    </w:p>
    <w:p w14:paraId="6399E2B3" w14:textId="27AE31F7" w:rsidR="0058555B" w:rsidRDefault="0058555B" w:rsidP="0058555B">
      <w:pPr>
        <w:pStyle w:val="Quote"/>
        <w:ind w:firstLine="720"/>
      </w:pPr>
      <w:commentRangeStart w:id="49"/>
      <w:r w:rsidRPr="00D17A0A">
        <w:t>Text, media, emojis, files</w:t>
      </w:r>
      <w:commentRangeEnd w:id="49"/>
      <w:r w:rsidR="004837D0">
        <w:rPr>
          <w:rStyle w:val="CommentReference"/>
          <w:i w:val="0"/>
          <w:iCs w:val="0"/>
          <w:color w:val="auto"/>
        </w:rPr>
        <w:commentReference w:id="49"/>
      </w:r>
    </w:p>
    <w:p w14:paraId="051D97CE" w14:textId="444D4697" w:rsidR="00D17A0A" w:rsidRPr="00D17A0A" w:rsidRDefault="00D17A0A" w:rsidP="00111F15">
      <w:pPr>
        <w:pStyle w:val="ListParagraph"/>
        <w:numPr>
          <w:ilvl w:val="0"/>
          <w:numId w:val="5"/>
        </w:numPr>
      </w:pPr>
      <w:r w:rsidRPr="00D17A0A">
        <w:t>Which features from Discord would you like changed?</w:t>
      </w:r>
    </w:p>
    <w:p w14:paraId="75EDD7A3" w14:textId="0C8CCDD8" w:rsidR="00D17A0A" w:rsidRPr="00D17A0A" w:rsidRDefault="00D17A0A" w:rsidP="00CF1B43">
      <w:pPr>
        <w:pStyle w:val="Quote"/>
        <w:ind w:firstLine="720"/>
      </w:pPr>
      <w:r w:rsidRPr="00D17A0A">
        <w:t>The Nitro</w:t>
      </w:r>
      <w:r w:rsidR="00AF008E">
        <w:rPr>
          <w:rStyle w:val="FootnoteReference"/>
        </w:rPr>
        <w:footnoteReference w:id="1"/>
      </w:r>
      <w:r w:rsidRPr="00D17A0A">
        <w:t xml:space="preserve"> exclusive features (</w:t>
      </w:r>
      <w:r w:rsidR="009C3F01">
        <w:t>animated</w:t>
      </w:r>
      <w:r w:rsidRPr="00D17A0A">
        <w:t xml:space="preserve"> emojis and bigger file size limits)</w:t>
      </w:r>
    </w:p>
    <w:p w14:paraId="6E94D8A7" w14:textId="62790D4B" w:rsidR="0058555B" w:rsidRDefault="00B95054" w:rsidP="00A72F18">
      <w:r>
        <w:t>From question 1, it</w:t>
      </w:r>
      <w:r w:rsidR="00795817">
        <w:t xml:space="preserve"> </w:t>
      </w:r>
      <w:r w:rsidR="00DC12DF">
        <w:t>was</w:t>
      </w:r>
      <w:r>
        <w:t xml:space="preserve"> established that </w:t>
      </w:r>
      <w:r w:rsidR="001918C3">
        <w:t>Ethan has a lot of experience with messaging apps</w:t>
      </w:r>
      <w:r w:rsidR="008906D4">
        <w:t xml:space="preserve">. </w:t>
      </w:r>
      <w:r w:rsidR="00EB4EA9">
        <w:t>Because of this</w:t>
      </w:r>
      <w:r w:rsidR="001866D7">
        <w:t>,</w:t>
      </w:r>
      <w:r w:rsidR="008906D4">
        <w:t xml:space="preserve"> I </w:t>
      </w:r>
      <w:r w:rsidR="00DC12DF">
        <w:t>kn</w:t>
      </w:r>
      <w:r w:rsidR="008A1640">
        <w:t>o</w:t>
      </w:r>
      <w:r w:rsidR="00DC12DF">
        <w:t>w</w:t>
      </w:r>
      <w:r w:rsidR="008906D4">
        <w:t xml:space="preserve"> that</w:t>
      </w:r>
      <w:r w:rsidR="00A01702">
        <w:t xml:space="preserve"> </w:t>
      </w:r>
      <w:r w:rsidR="00231540">
        <w:t xml:space="preserve">his </w:t>
      </w:r>
      <w:r w:rsidR="008906D4">
        <w:t xml:space="preserve">answers and opinions </w:t>
      </w:r>
      <w:r w:rsidR="00FB19C9">
        <w:t>are</w:t>
      </w:r>
      <w:r w:rsidR="008906D4">
        <w:t xml:space="preserve"> based on previous </w:t>
      </w:r>
      <w:r w:rsidR="001866D7">
        <w:t>experience</w:t>
      </w:r>
      <w:r w:rsidR="0025051D">
        <w:t xml:space="preserve"> rather than preconceptions</w:t>
      </w:r>
      <w:r w:rsidR="001866D7">
        <w:t>.</w:t>
      </w:r>
    </w:p>
    <w:p w14:paraId="7E65DC2F" w14:textId="7B091A97" w:rsidR="00A72F18" w:rsidRDefault="002D5799" w:rsidP="00A72F18">
      <w:r>
        <w:t xml:space="preserve">In question 2, he </w:t>
      </w:r>
      <w:r w:rsidR="00DC12DF">
        <w:t>said</w:t>
      </w:r>
      <w:r>
        <w:t xml:space="preserve"> that including a</w:t>
      </w:r>
      <w:r w:rsidR="003676F5">
        <w:t xml:space="preserve"> </w:t>
      </w:r>
      <w:commentRangeStart w:id="50"/>
      <w:r>
        <w:t xml:space="preserve">range of message types </w:t>
      </w:r>
      <w:r w:rsidR="003676F5">
        <w:t>would benefit my solution</w:t>
      </w:r>
      <w:commentRangeEnd w:id="50"/>
      <w:r w:rsidR="000E5200">
        <w:rPr>
          <w:rStyle w:val="CommentReference"/>
        </w:rPr>
        <w:commentReference w:id="50"/>
      </w:r>
      <w:r w:rsidR="0058555B">
        <w:t xml:space="preserve">. This </w:t>
      </w:r>
      <w:r w:rsidR="00D1160F">
        <w:t xml:space="preserve">agrees with what I found during the </w:t>
      </w:r>
      <w:r w:rsidR="00FA47EC">
        <w:t>Discord research.</w:t>
      </w:r>
    </w:p>
    <w:p w14:paraId="14516BA5" w14:textId="571AF95E" w:rsidR="00FA47EC" w:rsidRDefault="00FA47EC" w:rsidP="00A72F18">
      <w:r>
        <w:t xml:space="preserve">Question 3 </w:t>
      </w:r>
      <w:r w:rsidR="00A23CA6">
        <w:t xml:space="preserve">told me that all the types of messages </w:t>
      </w:r>
      <w:r w:rsidR="008933C7">
        <w:t xml:space="preserve">found in Discord </w:t>
      </w:r>
      <w:r w:rsidR="00A23CA6">
        <w:t>are important</w:t>
      </w:r>
      <w:r w:rsidR="00A77661">
        <w:t>.</w:t>
      </w:r>
      <w:r w:rsidR="00935601">
        <w:t xml:space="preserve"> </w:t>
      </w:r>
      <w:r w:rsidR="00A77661">
        <w:t xml:space="preserve">This </w:t>
      </w:r>
      <w:r w:rsidR="00935601">
        <w:t xml:space="preserve">surprised </w:t>
      </w:r>
      <w:r w:rsidR="00203685">
        <w:t xml:space="preserve">me as I expected some </w:t>
      </w:r>
      <w:r w:rsidR="00A249B2">
        <w:t>formats</w:t>
      </w:r>
      <w:r w:rsidR="00203685">
        <w:t xml:space="preserve"> to be neglected</w:t>
      </w:r>
      <w:r w:rsidR="00A23CA6">
        <w:t xml:space="preserve">. </w:t>
      </w:r>
      <w:r w:rsidR="00AA3B7C">
        <w:t xml:space="preserve">However, by asking question 4 I </w:t>
      </w:r>
      <w:r w:rsidR="002F7A29">
        <w:t xml:space="preserve">was able to find </w:t>
      </w:r>
      <w:r w:rsidR="00AA3B7C">
        <w:t xml:space="preserve">out </w:t>
      </w:r>
      <w:r w:rsidR="00A23CA6">
        <w:t xml:space="preserve">that there is </w:t>
      </w:r>
      <w:r w:rsidR="00855763">
        <w:t xml:space="preserve">a hierarchy of importance </w:t>
      </w:r>
      <w:r w:rsidR="008D0E4D">
        <w:t>that</w:t>
      </w:r>
      <w:r w:rsidR="00855763">
        <w:t xml:space="preserve"> I can investigate further.</w:t>
      </w:r>
    </w:p>
    <w:p w14:paraId="6DD069B8" w14:textId="25DB945B" w:rsidR="00E44E24" w:rsidRPr="00A72F18" w:rsidRDefault="00E44E24" w:rsidP="00A72F18">
      <w:r>
        <w:t xml:space="preserve">Lastly, in question 5, Ethan identified </w:t>
      </w:r>
      <w:r w:rsidR="006B2452">
        <w:t>a</w:t>
      </w:r>
      <w:r>
        <w:t xml:space="preserve"> shortcoming in Discord that </w:t>
      </w:r>
      <w:r w:rsidR="00D5694B">
        <w:t xml:space="preserve">I can consider </w:t>
      </w:r>
      <w:r w:rsidR="00AB4B33">
        <w:t xml:space="preserve">implementing a </w:t>
      </w:r>
      <w:r w:rsidR="00C82475">
        <w:t>solution</w:t>
      </w:r>
      <w:r w:rsidR="00AB4B33">
        <w:t xml:space="preserve"> for </w:t>
      </w:r>
      <w:r>
        <w:t xml:space="preserve">in my </w:t>
      </w:r>
      <w:r w:rsidR="00666C6E">
        <w:t>program</w:t>
      </w:r>
      <w:r w:rsidR="006B2452">
        <w:t>:</w:t>
      </w:r>
      <w:r w:rsidR="00666C6E">
        <w:t xml:space="preserve"> </w:t>
      </w:r>
      <w:r w:rsidR="00AB4B33">
        <w:t xml:space="preserve">since there </w:t>
      </w:r>
      <w:r w:rsidR="00666C6E">
        <w:t>is no need for exclusive content</w:t>
      </w:r>
      <w:r w:rsidR="00F8379A">
        <w:t xml:space="preserve"> in my solution</w:t>
      </w:r>
      <w:r w:rsidR="00666C6E">
        <w:t xml:space="preserve"> as </w:t>
      </w:r>
      <w:r w:rsidR="00F8379A">
        <w:t xml:space="preserve">it </w:t>
      </w:r>
      <w:r w:rsidR="00666C6E">
        <w:t>will be completely free</w:t>
      </w:r>
      <w:r w:rsidR="00A01702">
        <w:t>.</w:t>
      </w:r>
    </w:p>
    <w:p w14:paraId="29676E2B" w14:textId="3633E78C" w:rsidR="00D17A0A" w:rsidRPr="002B4C73" w:rsidRDefault="00FC05AB" w:rsidP="00A72F18">
      <w:pPr>
        <w:rPr>
          <w:rStyle w:val="Strong"/>
        </w:rPr>
      </w:pPr>
      <w:r>
        <w:rPr>
          <w:rStyle w:val="Strong"/>
        </w:rPr>
        <w:t>Topic: Program c</w:t>
      </w:r>
      <w:r w:rsidR="00D17A0A" w:rsidRPr="002B4C73">
        <w:rPr>
          <w:rStyle w:val="Strong"/>
        </w:rPr>
        <w:t>ontrols</w:t>
      </w:r>
    </w:p>
    <w:p w14:paraId="7FFA207D" w14:textId="2C73E461" w:rsidR="00D17A0A" w:rsidRPr="00D17A0A" w:rsidRDefault="00D17A0A" w:rsidP="00111F15">
      <w:pPr>
        <w:pStyle w:val="ListParagraph"/>
        <w:numPr>
          <w:ilvl w:val="0"/>
          <w:numId w:val="6"/>
        </w:numPr>
      </w:pPr>
      <w:r w:rsidRPr="00D17A0A">
        <w:t>Do you use keyboard shortcuts in apps?</w:t>
      </w:r>
    </w:p>
    <w:p w14:paraId="2FAA10C8" w14:textId="4B2AB46A" w:rsidR="00D17A0A" w:rsidRPr="00D17A0A" w:rsidRDefault="00D17A0A" w:rsidP="0056430C">
      <w:pPr>
        <w:pStyle w:val="Quote"/>
        <w:ind w:firstLine="720"/>
      </w:pPr>
      <w:r w:rsidRPr="00D17A0A">
        <w:t>No, I was not even aware Discord had shortcuts until now</w:t>
      </w:r>
    </w:p>
    <w:p w14:paraId="2A52996E" w14:textId="771730BC" w:rsidR="00D17A0A" w:rsidRPr="00D17A0A" w:rsidRDefault="00D17A0A" w:rsidP="00111F15">
      <w:pPr>
        <w:pStyle w:val="ListParagraph"/>
        <w:numPr>
          <w:ilvl w:val="0"/>
          <w:numId w:val="6"/>
        </w:numPr>
      </w:pPr>
      <w:r w:rsidRPr="00D17A0A">
        <w:t>Would you like to see keyboard shortcuts in my program?</w:t>
      </w:r>
    </w:p>
    <w:p w14:paraId="2B26D8D2" w14:textId="09348C6E" w:rsidR="00D17A0A" w:rsidRPr="00D17A0A" w:rsidRDefault="00D17A0A" w:rsidP="0056430C">
      <w:pPr>
        <w:pStyle w:val="Quote"/>
        <w:ind w:firstLine="720"/>
      </w:pPr>
      <w:r w:rsidRPr="00D17A0A">
        <w:t>No, they would likely not be used</w:t>
      </w:r>
    </w:p>
    <w:p w14:paraId="0C58B78D" w14:textId="24CD6A85" w:rsidR="00D17A0A" w:rsidRPr="00D17A0A" w:rsidRDefault="00D17A0A" w:rsidP="00111F15">
      <w:pPr>
        <w:pStyle w:val="ListParagraph"/>
        <w:numPr>
          <w:ilvl w:val="0"/>
          <w:numId w:val="6"/>
        </w:numPr>
      </w:pPr>
      <w:r w:rsidRPr="00D17A0A">
        <w:t>Should messages be sent by pressing a send button or by pressing “Enter”</w:t>
      </w:r>
      <w:r w:rsidR="00A72F18">
        <w:t>?</w:t>
      </w:r>
    </w:p>
    <w:p w14:paraId="08C2AA7F" w14:textId="41A7287A" w:rsidR="0026683B" w:rsidRDefault="00D17A0A" w:rsidP="0056430C">
      <w:pPr>
        <w:pStyle w:val="Quote"/>
        <w:ind w:firstLine="720"/>
      </w:pPr>
      <w:r w:rsidRPr="00D17A0A">
        <w:t>“Enter”</w:t>
      </w:r>
      <w:r w:rsidR="00626C5D">
        <w:t xml:space="preserve"> </w:t>
      </w:r>
      <w:r w:rsidR="00D566A1">
        <w:t xml:space="preserve">as it </w:t>
      </w:r>
      <w:r w:rsidR="00A249B2">
        <w:t>is</w:t>
      </w:r>
      <w:r w:rsidRPr="00D17A0A">
        <w:t xml:space="preserve"> the most common and intuitive</w:t>
      </w:r>
    </w:p>
    <w:p w14:paraId="7EF925F8" w14:textId="08C48F03" w:rsidR="00A72F18" w:rsidRDefault="00C31CBD" w:rsidP="00A72F18">
      <w:r>
        <w:t xml:space="preserve">Question 1 and 2 showed me that users often do not utilise keyboard shortcuts in </w:t>
      </w:r>
      <w:r w:rsidR="009C38DE">
        <w:t>programs,</w:t>
      </w:r>
      <w:r>
        <w:t xml:space="preserve"> and it will therefore be </w:t>
      </w:r>
      <w:r w:rsidR="00FD6E4E">
        <w:t>a</w:t>
      </w:r>
      <w:r w:rsidR="00C2640F">
        <w:t>n unnecessary feature to include in my solution</w:t>
      </w:r>
      <w:r w:rsidR="0055723B">
        <w:t>.</w:t>
      </w:r>
    </w:p>
    <w:p w14:paraId="3A878667" w14:textId="4571F4EC" w:rsidR="00C2640F" w:rsidRPr="00A72F18" w:rsidRDefault="0055723B" w:rsidP="00A72F18">
      <w:r>
        <w:lastRenderedPageBreak/>
        <w:t xml:space="preserve">For </w:t>
      </w:r>
      <w:r w:rsidR="00C2640F">
        <w:t xml:space="preserve">question 3, Ethan said that </w:t>
      </w:r>
      <w:commentRangeStart w:id="51"/>
      <w:r w:rsidR="0043075F">
        <w:t xml:space="preserve">the pressing Enter method of sending messages </w:t>
      </w:r>
      <w:commentRangeEnd w:id="51"/>
      <w:r w:rsidR="005E4D12">
        <w:rPr>
          <w:rStyle w:val="CommentReference"/>
        </w:rPr>
        <w:commentReference w:id="51"/>
      </w:r>
      <w:r w:rsidR="0043075F">
        <w:t xml:space="preserve">is </w:t>
      </w:r>
      <w:r>
        <w:t xml:space="preserve">the </w:t>
      </w:r>
      <w:r w:rsidR="0043075F">
        <w:t>most common and intuitive</w:t>
      </w:r>
      <w:r w:rsidR="00294AA7">
        <w:t xml:space="preserve">. Since </w:t>
      </w:r>
      <w:r w:rsidR="00D8611F">
        <w:t xml:space="preserve">being </w:t>
      </w:r>
      <w:r w:rsidR="00294AA7">
        <w:t xml:space="preserve">easy to use is </w:t>
      </w:r>
      <w:r w:rsidR="00D8611F">
        <w:t xml:space="preserve">important for the solution I make </w:t>
      </w:r>
      <w:r w:rsidR="007C251E">
        <w:t>this</w:t>
      </w:r>
      <w:r w:rsidR="00D8611F">
        <w:t xml:space="preserve"> the </w:t>
      </w:r>
      <w:r w:rsidR="00A951A8">
        <w:t>way users send messages.</w:t>
      </w:r>
    </w:p>
    <w:p w14:paraId="342E08E7" w14:textId="3E144D22" w:rsidR="00D17A0A" w:rsidRPr="002B4C73" w:rsidRDefault="00A72F18" w:rsidP="00A72F18">
      <w:pPr>
        <w:rPr>
          <w:rStyle w:val="Strong"/>
        </w:rPr>
      </w:pPr>
      <w:r>
        <w:rPr>
          <w:rStyle w:val="Strong"/>
        </w:rPr>
        <w:t xml:space="preserve">Topic: </w:t>
      </w:r>
      <w:r w:rsidR="00D17A0A" w:rsidRPr="002B4C73">
        <w:rPr>
          <w:rStyle w:val="Strong"/>
        </w:rPr>
        <w:t>Messages</w:t>
      </w:r>
      <w:r>
        <w:rPr>
          <w:rStyle w:val="Strong"/>
        </w:rPr>
        <w:t xml:space="preserve"> and conversations</w:t>
      </w:r>
    </w:p>
    <w:p w14:paraId="651843F5" w14:textId="0182D31F" w:rsidR="00D17A0A" w:rsidRPr="00D17A0A" w:rsidRDefault="00D17A0A" w:rsidP="00111F15">
      <w:pPr>
        <w:pStyle w:val="ListParagraph"/>
        <w:numPr>
          <w:ilvl w:val="0"/>
          <w:numId w:val="7"/>
        </w:numPr>
      </w:pPr>
      <w:r w:rsidRPr="00D17A0A">
        <w:t>Do you want to be able to view old messages you have sent somebody?</w:t>
      </w:r>
    </w:p>
    <w:p w14:paraId="205C80C3" w14:textId="08820C89" w:rsidR="00D17A0A" w:rsidRPr="00D17A0A" w:rsidRDefault="00D17A0A" w:rsidP="0056430C">
      <w:pPr>
        <w:pStyle w:val="Quote"/>
        <w:ind w:firstLine="720"/>
      </w:pPr>
      <w:r w:rsidRPr="00D17A0A">
        <w:t>Yes</w:t>
      </w:r>
    </w:p>
    <w:p w14:paraId="17C46F51" w14:textId="2DBFC308" w:rsidR="00D17A0A" w:rsidRPr="00D17A0A" w:rsidRDefault="00D17A0A" w:rsidP="00111F15">
      <w:pPr>
        <w:pStyle w:val="ListParagraph"/>
        <w:numPr>
          <w:ilvl w:val="0"/>
          <w:numId w:val="7"/>
        </w:numPr>
      </w:pPr>
      <w:r w:rsidRPr="00D17A0A">
        <w:t>How far back should the old messages go back?</w:t>
      </w:r>
    </w:p>
    <w:p w14:paraId="2374F11A" w14:textId="646AF4D2" w:rsidR="00D17A0A" w:rsidRPr="00D17A0A" w:rsidRDefault="00D17A0A" w:rsidP="0056430C">
      <w:pPr>
        <w:pStyle w:val="Quote"/>
        <w:ind w:firstLine="720"/>
      </w:pPr>
      <w:r w:rsidRPr="00D17A0A">
        <w:t>All messages</w:t>
      </w:r>
      <w:r w:rsidR="000C7FC1">
        <w:t>.</w:t>
      </w:r>
      <w:r w:rsidR="00842263">
        <w:t xml:space="preserve"> </w:t>
      </w:r>
      <w:r w:rsidR="000C7FC1">
        <w:t>I</w:t>
      </w:r>
      <w:r w:rsidR="00B54B8A">
        <w:t xml:space="preserve">f you are storing </w:t>
      </w:r>
      <w:r w:rsidR="000C7FC1">
        <w:t>messages,</w:t>
      </w:r>
      <w:r w:rsidR="00B54B8A">
        <w:t xml:space="preserve"> it should be all or nothing</w:t>
      </w:r>
    </w:p>
    <w:p w14:paraId="5852294B" w14:textId="1D407D54" w:rsidR="00D17A0A" w:rsidRPr="00D17A0A" w:rsidRDefault="00D17A0A" w:rsidP="00111F15">
      <w:pPr>
        <w:pStyle w:val="ListParagraph"/>
        <w:numPr>
          <w:ilvl w:val="0"/>
          <w:numId w:val="7"/>
        </w:numPr>
      </w:pPr>
      <w:r w:rsidRPr="00D17A0A">
        <w:t xml:space="preserve">Should </w:t>
      </w:r>
      <w:r w:rsidR="00111F15">
        <w:t xml:space="preserve">multiple </w:t>
      </w:r>
      <w:r w:rsidRPr="00D17A0A">
        <w:t>conversations be tabs (like Discord) or individual pop-out windows (like Steam)?</w:t>
      </w:r>
    </w:p>
    <w:p w14:paraId="1DC82C41" w14:textId="52F126E9" w:rsidR="00D17A0A" w:rsidRPr="00D17A0A" w:rsidRDefault="00B44B23" w:rsidP="0056430C">
      <w:pPr>
        <w:pStyle w:val="Quote"/>
        <w:ind w:firstLine="720"/>
      </w:pPr>
      <w:commentRangeStart w:id="52"/>
      <w:r>
        <w:t xml:space="preserve">A tab </w:t>
      </w:r>
      <w:r w:rsidR="00C663D6">
        <w:t>per conversation</w:t>
      </w:r>
      <w:commentRangeEnd w:id="52"/>
      <w:r w:rsidR="00470264">
        <w:rPr>
          <w:rStyle w:val="CommentReference"/>
          <w:i w:val="0"/>
          <w:iCs w:val="0"/>
          <w:color w:val="auto"/>
        </w:rPr>
        <w:commentReference w:id="52"/>
      </w:r>
    </w:p>
    <w:p w14:paraId="23567256" w14:textId="331712D1" w:rsidR="00D17A0A" w:rsidRPr="00D17A0A" w:rsidRDefault="00D17A0A" w:rsidP="00111F15">
      <w:pPr>
        <w:pStyle w:val="ListParagraph"/>
        <w:numPr>
          <w:ilvl w:val="0"/>
          <w:numId w:val="7"/>
        </w:numPr>
      </w:pPr>
      <w:r w:rsidRPr="00D17A0A">
        <w:t>Should messages be on both the left and right (like WhatsApp) or all on the left with usernames (like Discord)?</w:t>
      </w:r>
    </w:p>
    <w:p w14:paraId="466D13F9" w14:textId="2EEFDD09" w:rsidR="00D17A0A" w:rsidRDefault="00D17A0A" w:rsidP="0056430C">
      <w:pPr>
        <w:pStyle w:val="Quote"/>
        <w:ind w:firstLine="720"/>
      </w:pPr>
      <w:commentRangeStart w:id="53"/>
      <w:r w:rsidRPr="00D17A0A">
        <w:t>Alon</w:t>
      </w:r>
      <w:r w:rsidR="0026683B">
        <w:t>g</w:t>
      </w:r>
      <w:r w:rsidRPr="00D17A0A">
        <w:t xml:space="preserve"> the left with usernames</w:t>
      </w:r>
      <w:commentRangeEnd w:id="53"/>
      <w:r w:rsidR="00423264">
        <w:rPr>
          <w:rStyle w:val="CommentReference"/>
          <w:i w:val="0"/>
          <w:iCs w:val="0"/>
          <w:color w:val="auto"/>
        </w:rPr>
        <w:commentReference w:id="53"/>
      </w:r>
    </w:p>
    <w:p w14:paraId="42FF7211" w14:textId="5B0BA64E" w:rsidR="0026683B" w:rsidRDefault="009A25C6" w:rsidP="0026683B">
      <w:r>
        <w:t xml:space="preserve">For </w:t>
      </w:r>
      <w:r w:rsidR="0045102E">
        <w:t>question</w:t>
      </w:r>
      <w:r w:rsidR="00227DED">
        <w:t>s</w:t>
      </w:r>
      <w:r w:rsidR="0045102E">
        <w:t xml:space="preserve"> 1 and 2, </w:t>
      </w:r>
      <w:r w:rsidR="00504A5C">
        <w:t xml:space="preserve">Ethan </w:t>
      </w:r>
      <w:r>
        <w:t xml:space="preserve">said that </w:t>
      </w:r>
      <w:commentRangeStart w:id="54"/>
      <w:r w:rsidR="00504A5C">
        <w:t xml:space="preserve">having all past messages between two users visible </w:t>
      </w:r>
      <w:commentRangeEnd w:id="54"/>
      <w:r w:rsidR="003E14DB">
        <w:rPr>
          <w:rStyle w:val="CommentReference"/>
        </w:rPr>
        <w:commentReference w:id="54"/>
      </w:r>
      <w:r w:rsidR="00504A5C">
        <w:t>w</w:t>
      </w:r>
      <w:r w:rsidR="008E6F1C">
        <w:t xml:space="preserve">ould be </w:t>
      </w:r>
      <w:r>
        <w:t>a good feature to include in my program.</w:t>
      </w:r>
      <w:r w:rsidR="0097070B">
        <w:t xml:space="preserve"> I </w:t>
      </w:r>
      <w:r w:rsidR="00CB5BFE">
        <w:t>especially</w:t>
      </w:r>
      <w:r w:rsidR="006B2439">
        <w:t xml:space="preserve"> agree with his comment on including past messages being </w:t>
      </w:r>
      <w:r w:rsidR="003044FF">
        <w:t>“</w:t>
      </w:r>
      <w:r w:rsidR="006B2439">
        <w:t>all or nothing</w:t>
      </w:r>
      <w:r w:rsidR="003044FF">
        <w:t>”</w:t>
      </w:r>
      <w:r w:rsidR="006B2439">
        <w:t>.</w:t>
      </w:r>
    </w:p>
    <w:p w14:paraId="7EAC33EA" w14:textId="3B916602" w:rsidR="006B2439" w:rsidRPr="0026683B" w:rsidRDefault="000A7DB9" w:rsidP="0026683B">
      <w:r>
        <w:t>Next</w:t>
      </w:r>
      <w:r w:rsidR="00BE529F">
        <w:t xml:space="preserve">, </w:t>
      </w:r>
      <w:r w:rsidR="00572ED7">
        <w:t xml:space="preserve">the answers to </w:t>
      </w:r>
      <w:r w:rsidR="00BE529F">
        <w:t>question</w:t>
      </w:r>
      <w:r w:rsidR="008B439E">
        <w:t>s</w:t>
      </w:r>
      <w:r w:rsidR="00BE529F">
        <w:t xml:space="preserve"> 3 and 4 gave me an idea o</w:t>
      </w:r>
      <w:r w:rsidR="004A1FA0">
        <w:t>f</w:t>
      </w:r>
      <w:r w:rsidR="00BE529F">
        <w:t xml:space="preserve"> the design that </w:t>
      </w:r>
      <w:r w:rsidR="00E31772">
        <w:t>he</w:t>
      </w:r>
      <w:r w:rsidR="00BE529F">
        <w:t xml:space="preserve"> wants to see for the program. I will use th</w:t>
      </w:r>
      <w:r w:rsidR="00907FBA">
        <w:t>ese as</w:t>
      </w:r>
      <w:r w:rsidR="002F7567">
        <w:t xml:space="preserve"> </w:t>
      </w:r>
      <w:r w:rsidR="00907FBA">
        <w:t xml:space="preserve">the </w:t>
      </w:r>
      <w:r w:rsidR="00F63470">
        <w:t>basis</w:t>
      </w:r>
      <w:r w:rsidR="002F7567">
        <w:t xml:space="preserve"> </w:t>
      </w:r>
      <w:r w:rsidR="00907FBA">
        <w:t xml:space="preserve">for my UI </w:t>
      </w:r>
      <w:r w:rsidR="000C7FC1">
        <w:t>mock-up</w:t>
      </w:r>
      <w:r w:rsidR="00907FBA">
        <w:t xml:space="preserve"> in the design section.</w:t>
      </w:r>
    </w:p>
    <w:p w14:paraId="61A42347" w14:textId="1A4E230A" w:rsidR="00D17A0A" w:rsidRPr="00A72F18" w:rsidRDefault="00A72F18" w:rsidP="00D17A0A">
      <w:pPr>
        <w:rPr>
          <w:rStyle w:val="Strong"/>
        </w:rPr>
      </w:pPr>
      <w:r w:rsidRPr="00A72F18">
        <w:rPr>
          <w:rStyle w:val="Strong"/>
        </w:rPr>
        <w:t xml:space="preserve">Topic: </w:t>
      </w:r>
      <w:r w:rsidR="00D17A0A" w:rsidRPr="00A72F18">
        <w:rPr>
          <w:rStyle w:val="Strong"/>
        </w:rPr>
        <w:t>Accounts</w:t>
      </w:r>
    </w:p>
    <w:p w14:paraId="70EA433E" w14:textId="5A353086" w:rsidR="00D17A0A" w:rsidRPr="00D17A0A" w:rsidRDefault="00D17A0A" w:rsidP="00F30D0E">
      <w:pPr>
        <w:pStyle w:val="ListParagraph"/>
        <w:numPr>
          <w:ilvl w:val="0"/>
          <w:numId w:val="8"/>
        </w:numPr>
      </w:pPr>
      <w:r w:rsidRPr="00D17A0A">
        <w:t>Should accounts be needed to use the program</w:t>
      </w:r>
      <w:r w:rsidR="0056430C">
        <w:t>?</w:t>
      </w:r>
    </w:p>
    <w:p w14:paraId="551422D3" w14:textId="614D68C2" w:rsidR="00D17A0A" w:rsidRDefault="00D17A0A" w:rsidP="0056430C">
      <w:pPr>
        <w:pStyle w:val="Quote"/>
        <w:ind w:firstLine="720"/>
      </w:pPr>
      <w:commentRangeStart w:id="55"/>
      <w:r w:rsidRPr="00D17A0A">
        <w:t>Yes</w:t>
      </w:r>
      <w:commentRangeEnd w:id="55"/>
      <w:r w:rsidR="00351BF0">
        <w:rPr>
          <w:rStyle w:val="CommentReference"/>
          <w:i w:val="0"/>
          <w:iCs w:val="0"/>
          <w:color w:val="auto"/>
        </w:rPr>
        <w:commentReference w:id="55"/>
      </w:r>
    </w:p>
    <w:p w14:paraId="71B8B61C" w14:textId="014AC1EB" w:rsidR="00DB7059" w:rsidRDefault="00DB7059" w:rsidP="00F30D0E">
      <w:pPr>
        <w:pStyle w:val="ListParagraph"/>
        <w:numPr>
          <w:ilvl w:val="0"/>
          <w:numId w:val="8"/>
        </w:numPr>
      </w:pPr>
      <w:r>
        <w:t>Should you have to be friends with someone to send them a message?</w:t>
      </w:r>
    </w:p>
    <w:p w14:paraId="659500F4" w14:textId="247D3FA7" w:rsidR="00DB7059" w:rsidRPr="00DB7059" w:rsidRDefault="00DB7059" w:rsidP="0056430C">
      <w:pPr>
        <w:pStyle w:val="Quote"/>
        <w:ind w:firstLine="720"/>
      </w:pPr>
      <w:r>
        <w:t>No</w:t>
      </w:r>
      <w:r w:rsidR="00F910CA">
        <w:t xml:space="preserve">, a friend system </w:t>
      </w:r>
      <w:r w:rsidR="00C00F3E">
        <w:t xml:space="preserve">is not needed </w:t>
      </w:r>
      <w:r w:rsidR="00F910CA">
        <w:t>with so few users</w:t>
      </w:r>
    </w:p>
    <w:p w14:paraId="0088CA2E" w14:textId="45937A64" w:rsidR="00D17A0A" w:rsidRPr="00D17A0A" w:rsidRDefault="00D17A0A" w:rsidP="00F30D0E">
      <w:pPr>
        <w:pStyle w:val="ListParagraph"/>
        <w:numPr>
          <w:ilvl w:val="0"/>
          <w:numId w:val="8"/>
        </w:numPr>
      </w:pPr>
      <w:r w:rsidRPr="00D17A0A">
        <w:t>Should usernames have a common structure</w:t>
      </w:r>
      <w:r w:rsidR="00A72F18">
        <w:t xml:space="preserve"> </w:t>
      </w:r>
      <w:r w:rsidRPr="00D17A0A">
        <w:t>or</w:t>
      </w:r>
      <w:r w:rsidR="00DB7059">
        <w:t xml:space="preserve"> be </w:t>
      </w:r>
      <w:r w:rsidRPr="00D17A0A">
        <w:t>completely custom?</w:t>
      </w:r>
    </w:p>
    <w:p w14:paraId="7622EDF0" w14:textId="35EAC764" w:rsidR="00D17A0A" w:rsidRPr="00D17A0A" w:rsidRDefault="00D17A0A" w:rsidP="0056430C">
      <w:pPr>
        <w:pStyle w:val="Quote"/>
        <w:ind w:firstLine="720"/>
      </w:pPr>
      <w:commentRangeStart w:id="56"/>
      <w:r w:rsidRPr="00D17A0A">
        <w:t>Custom</w:t>
      </w:r>
      <w:commentRangeEnd w:id="56"/>
      <w:r w:rsidR="00616A26">
        <w:rPr>
          <w:rStyle w:val="CommentReference"/>
          <w:i w:val="0"/>
          <w:iCs w:val="0"/>
          <w:color w:val="auto"/>
        </w:rPr>
        <w:commentReference w:id="56"/>
      </w:r>
    </w:p>
    <w:p w14:paraId="350F0D0E" w14:textId="5C2FE326" w:rsidR="00D17A0A" w:rsidRPr="00D17A0A" w:rsidRDefault="00D17A0A" w:rsidP="00F30D0E">
      <w:pPr>
        <w:pStyle w:val="ListParagraph"/>
        <w:numPr>
          <w:ilvl w:val="0"/>
          <w:numId w:val="8"/>
        </w:numPr>
      </w:pPr>
      <w:r w:rsidRPr="00D17A0A">
        <w:t>Should there be requirements on the strength of account passwords?</w:t>
      </w:r>
    </w:p>
    <w:p w14:paraId="21252710" w14:textId="23CBE696" w:rsidR="00D17A0A" w:rsidRPr="00D17A0A" w:rsidRDefault="00D17A0A" w:rsidP="0056430C">
      <w:pPr>
        <w:pStyle w:val="Quote"/>
        <w:ind w:firstLine="720"/>
      </w:pPr>
      <w:commentRangeStart w:id="57"/>
      <w:r w:rsidRPr="00D17A0A">
        <w:t>Ye</w:t>
      </w:r>
      <w:r w:rsidR="00CF1B43">
        <w:t>s</w:t>
      </w:r>
      <w:commentRangeEnd w:id="57"/>
      <w:r w:rsidR="00616A26">
        <w:rPr>
          <w:rStyle w:val="CommentReference"/>
          <w:i w:val="0"/>
          <w:iCs w:val="0"/>
          <w:color w:val="auto"/>
        </w:rPr>
        <w:commentReference w:id="57"/>
      </w:r>
    </w:p>
    <w:p w14:paraId="29585B5E" w14:textId="03CE2B42" w:rsidR="00D17A0A" w:rsidRPr="00D17A0A" w:rsidRDefault="00544341" w:rsidP="00F30D0E">
      <w:pPr>
        <w:pStyle w:val="ListParagraph"/>
        <w:numPr>
          <w:ilvl w:val="0"/>
          <w:numId w:val="8"/>
        </w:numPr>
      </w:pPr>
      <w:r>
        <w:t xml:space="preserve">Should </w:t>
      </w:r>
      <w:r w:rsidR="00D17A0A" w:rsidRPr="00D17A0A">
        <w:t>the login process include two-factor authentication?</w:t>
      </w:r>
    </w:p>
    <w:p w14:paraId="77880F7F" w14:textId="6059D2E5" w:rsidR="00D17A0A" w:rsidRDefault="00D17A0A" w:rsidP="0056430C">
      <w:pPr>
        <w:pStyle w:val="Quote"/>
        <w:ind w:firstLine="720"/>
      </w:pPr>
      <w:commentRangeStart w:id="58"/>
      <w:r w:rsidRPr="00D17A0A">
        <w:t>Ye</w:t>
      </w:r>
      <w:r w:rsidR="00F30D0E">
        <w:t>s</w:t>
      </w:r>
      <w:r w:rsidRPr="00D17A0A">
        <w:t>, although it should be optional</w:t>
      </w:r>
      <w:commentRangeEnd w:id="58"/>
      <w:r w:rsidR="000D7BE7">
        <w:rPr>
          <w:rStyle w:val="CommentReference"/>
          <w:i w:val="0"/>
          <w:iCs w:val="0"/>
          <w:color w:val="auto"/>
        </w:rPr>
        <w:commentReference w:id="58"/>
      </w:r>
    </w:p>
    <w:p w14:paraId="70FC8330" w14:textId="42660149" w:rsidR="00CF1B43" w:rsidRDefault="002A1A58" w:rsidP="00CF1B43">
      <w:r>
        <w:t xml:space="preserve">In question 1, Ethan </w:t>
      </w:r>
      <w:r w:rsidR="005F0F5E">
        <w:t xml:space="preserve">says that accounts should be required for the program. This </w:t>
      </w:r>
      <w:r w:rsidR="00E2758E">
        <w:t>con</w:t>
      </w:r>
      <w:r w:rsidR="005F0F5E">
        <w:t>firm</w:t>
      </w:r>
      <w:r w:rsidR="00DC12DF">
        <w:t>ed</w:t>
      </w:r>
      <w:r w:rsidR="005F0F5E">
        <w:t xml:space="preserve"> </w:t>
      </w:r>
      <w:r w:rsidR="001104FA">
        <w:t xml:space="preserve">my </w:t>
      </w:r>
      <w:r w:rsidR="00EA3AC5">
        <w:t>expectations that accounts, and therefore accountability</w:t>
      </w:r>
      <w:r w:rsidR="00725989">
        <w:t xml:space="preserve">, are important for </w:t>
      </w:r>
      <w:r w:rsidR="00DC12DF">
        <w:t>security</w:t>
      </w:r>
      <w:r w:rsidR="002F7567">
        <w:t>-</w:t>
      </w:r>
      <w:r w:rsidR="00DC12DF">
        <w:t>focused applications.</w:t>
      </w:r>
    </w:p>
    <w:p w14:paraId="6E5EDE53" w14:textId="4CF87A23" w:rsidR="005F0806" w:rsidRDefault="007D45DB" w:rsidP="00CF1B43">
      <w:r>
        <w:t>For question 2, he said that</w:t>
      </w:r>
      <w:r w:rsidR="0062529D">
        <w:t xml:space="preserve"> –</w:t>
      </w:r>
      <w:r>
        <w:t xml:space="preserve"> due to the small user</w:t>
      </w:r>
      <w:r w:rsidR="002F7567">
        <w:t xml:space="preserve"> </w:t>
      </w:r>
      <w:r>
        <w:t>base of the program</w:t>
      </w:r>
      <w:r w:rsidR="0062529D">
        <w:t xml:space="preserve"> –</w:t>
      </w:r>
      <w:r>
        <w:t xml:space="preserve"> a </w:t>
      </w:r>
      <w:r w:rsidR="00C74362">
        <w:t>friend system</w:t>
      </w:r>
      <w:r>
        <w:t xml:space="preserve"> </w:t>
      </w:r>
      <w:r w:rsidR="00A249B2">
        <w:t>is not</w:t>
      </w:r>
      <w:r w:rsidR="000162F7">
        <w:t xml:space="preserve"> needed</w:t>
      </w:r>
      <w:r w:rsidR="0009650A">
        <w:t xml:space="preserve">. </w:t>
      </w:r>
      <w:r w:rsidR="00072BD9">
        <w:t xml:space="preserve">For this reason, I will not prioritise this feature but will rather </w:t>
      </w:r>
      <w:r w:rsidR="00304856">
        <w:t xml:space="preserve">deem it a feature that could be added </w:t>
      </w:r>
      <w:r w:rsidR="002F7567">
        <w:t>to</w:t>
      </w:r>
      <w:r w:rsidR="00304856">
        <w:t xml:space="preserve"> the feature.</w:t>
      </w:r>
    </w:p>
    <w:p w14:paraId="76658880" w14:textId="32DC3CD3" w:rsidR="00304856" w:rsidRDefault="00B332CA" w:rsidP="00CF1B43">
      <w:r>
        <w:t xml:space="preserve">Questions </w:t>
      </w:r>
      <w:r w:rsidR="00607AEF">
        <w:t xml:space="preserve">3 and 4 showed me that no restrictions on usernames and restrictions on passwords </w:t>
      </w:r>
      <w:r w:rsidR="002F7567">
        <w:t>are</w:t>
      </w:r>
      <w:r w:rsidR="00607AEF">
        <w:t xml:space="preserve"> preferred. This </w:t>
      </w:r>
      <w:r w:rsidR="0045792D">
        <w:t xml:space="preserve">is a common pair of rules for usernames and passwords </w:t>
      </w:r>
      <w:r w:rsidR="009D6255">
        <w:t>and will be the rules I include in my program.</w:t>
      </w:r>
    </w:p>
    <w:p w14:paraId="69299A5F" w14:textId="39077569" w:rsidR="00503873" w:rsidRPr="00CF1B43" w:rsidRDefault="009D6255" w:rsidP="00CF1B43">
      <w:r>
        <w:t xml:space="preserve">Lastly, question 5 was about two-factor authentication. Ethan said that it should be </w:t>
      </w:r>
      <w:r w:rsidR="00544341">
        <w:t>included</w:t>
      </w:r>
      <w:r w:rsidR="005052C9">
        <w:t xml:space="preserve"> but not be forced upon the user. This is the indust</w:t>
      </w:r>
      <w:r w:rsidR="00747301">
        <w:t>ry standard when it comes to 2FA as many people forgo the security in exchange for conveni</w:t>
      </w:r>
      <w:r w:rsidR="002F7567">
        <w:t>e</w:t>
      </w:r>
      <w:r w:rsidR="00747301">
        <w:t>nce.</w:t>
      </w:r>
      <w:r w:rsidR="00B76A6F">
        <w:br w:type="page"/>
      </w:r>
    </w:p>
    <w:p w14:paraId="2D0E0E81" w14:textId="130FB097" w:rsidR="00C03D18" w:rsidRDefault="00FA0C88" w:rsidP="00D17A0A">
      <w:pPr>
        <w:pStyle w:val="Heading3"/>
      </w:pPr>
      <w:bookmarkStart w:id="59" w:name="_Toc77521623"/>
      <w:r>
        <w:lastRenderedPageBreak/>
        <w:t>Survey</w:t>
      </w:r>
      <w:r w:rsidR="00060D96">
        <w:t xml:space="preserve"> Aims</w:t>
      </w:r>
      <w:bookmarkEnd w:id="59"/>
    </w:p>
    <w:p w14:paraId="1BC0DBAF" w14:textId="3E32D75F" w:rsidR="00C73096" w:rsidRDefault="00CF3AEA" w:rsidP="00CF3AEA">
      <w:r>
        <w:t xml:space="preserve">To </w:t>
      </w:r>
      <w:r w:rsidR="00DB3373">
        <w:t>help me better understand the requirements of</w:t>
      </w:r>
      <w:r w:rsidR="00627E8D">
        <w:t xml:space="preserve"> the</w:t>
      </w:r>
      <w:r>
        <w:t xml:space="preserve"> stakeholders, I </w:t>
      </w:r>
      <w:r w:rsidR="00DB05D4">
        <w:t xml:space="preserve">have </w:t>
      </w:r>
      <w:r>
        <w:t xml:space="preserve">created a survey </w:t>
      </w:r>
      <w:r w:rsidR="007705AE">
        <w:t xml:space="preserve">to </w:t>
      </w:r>
      <w:r w:rsidR="00B1338F">
        <w:t>send to them (since</w:t>
      </w:r>
      <w:r>
        <w:t xml:space="preserve"> in-person interviews </w:t>
      </w:r>
      <w:r w:rsidR="00B1338F">
        <w:t xml:space="preserve">are </w:t>
      </w:r>
      <w:r>
        <w:t>not possible</w:t>
      </w:r>
      <w:r w:rsidR="00B1338F">
        <w:t xml:space="preserve"> at this time</w:t>
      </w:r>
      <w:r>
        <w:t>)</w:t>
      </w:r>
      <w:r w:rsidR="00DB3373">
        <w:t>.</w:t>
      </w:r>
    </w:p>
    <w:p w14:paraId="251CC73D" w14:textId="4F5A2418" w:rsidR="00CC6B8E" w:rsidRPr="00261E30" w:rsidRDefault="00CC6B8E" w:rsidP="00261E30">
      <w:pPr>
        <w:pStyle w:val="NoSpacing"/>
        <w:rPr>
          <w:rStyle w:val="Strong"/>
        </w:rPr>
      </w:pPr>
      <w:r w:rsidRPr="00261E30">
        <w:rPr>
          <w:rStyle w:val="Strong"/>
        </w:rPr>
        <w:t>Aims for the survey:</w:t>
      </w:r>
    </w:p>
    <w:p w14:paraId="0BFB32D0" w14:textId="596E041E" w:rsidR="00261E30" w:rsidRDefault="00261E30" w:rsidP="00CF3AEA">
      <w:r>
        <w:t>Firstly, I want t</w:t>
      </w:r>
      <w:r w:rsidR="00DB3373">
        <w:t xml:space="preserve">o investigate </w:t>
      </w:r>
      <w:r w:rsidR="00627E8D">
        <w:t xml:space="preserve">the stakeholders’ </w:t>
      </w:r>
      <w:r w:rsidR="00DB3373">
        <w:t>current use patterns with messaging apps</w:t>
      </w:r>
      <w:r w:rsidR="00CC6B8E">
        <w:t>.</w:t>
      </w:r>
      <w:r w:rsidR="00DB3373">
        <w:t xml:space="preserve"> </w:t>
      </w:r>
      <w:r w:rsidR="00B1338F">
        <w:t>I believe this will give me a good insight into standards and expectations. This is especially relevant for my stakeholders whose needs involve an easy</w:t>
      </w:r>
      <w:r w:rsidR="00627E8D">
        <w:t>-</w:t>
      </w:r>
      <w:r w:rsidR="00B1338F">
        <w:t>to</w:t>
      </w:r>
      <w:r w:rsidR="00627E8D">
        <w:t>-</w:t>
      </w:r>
      <w:r w:rsidR="00B1338F">
        <w:t>use platform as</w:t>
      </w:r>
      <w:r w:rsidR="00627E8D">
        <w:t xml:space="preserve"> I will research some of the most used platforms and see what makes their user interface so accessible.</w:t>
      </w:r>
    </w:p>
    <w:p w14:paraId="5015FA76" w14:textId="23FB7C6B" w:rsidR="00DE18A0" w:rsidRDefault="00721E92" w:rsidP="00CF3AEA">
      <w:r>
        <w:t>Secondly, I wanted to hear the stakeholders’ opinions on some common features of messaging apps</w:t>
      </w:r>
      <w:r w:rsidR="00DE18A0">
        <w:t xml:space="preserve">. This information from the stakeholders will be crucial as I will use it to inform </w:t>
      </w:r>
      <w:r w:rsidR="005D5463">
        <w:t>m</w:t>
      </w:r>
      <w:r w:rsidR="00DE18A0">
        <w:t xml:space="preserve">y decision of </w:t>
      </w:r>
      <w:r w:rsidR="005D5463">
        <w:t>whether</w:t>
      </w:r>
      <w:r w:rsidR="00EA7723">
        <w:t xml:space="preserve"> a</w:t>
      </w:r>
      <w:r w:rsidR="00EC1975">
        <w:t xml:space="preserve"> feature</w:t>
      </w:r>
      <w:r w:rsidR="00EA7723">
        <w:t xml:space="preserve"> </w:t>
      </w:r>
      <w:r w:rsidR="00EC1975">
        <w:t>is worth including in my final solution</w:t>
      </w:r>
      <w:r w:rsidR="00022876">
        <w:t>.</w:t>
      </w:r>
      <w:r w:rsidR="008C0B6C">
        <w:t xml:space="preserve"> </w:t>
      </w:r>
    </w:p>
    <w:p w14:paraId="7AC89DB9" w14:textId="1ADC7F60" w:rsidR="00CF3AEA" w:rsidRDefault="00060D96" w:rsidP="00CF3AEA">
      <w:pPr>
        <w:pStyle w:val="Heading3"/>
      </w:pPr>
      <w:bookmarkStart w:id="60" w:name="_Toc77521624"/>
      <w:commentRangeStart w:id="61"/>
      <w:r>
        <w:t>Survey R</w:t>
      </w:r>
      <w:r w:rsidR="00CF3AEA">
        <w:t>esults</w:t>
      </w:r>
      <w:commentRangeEnd w:id="61"/>
      <w:r w:rsidR="0051305A">
        <w:rPr>
          <w:rStyle w:val="CommentReference"/>
          <w:rFonts w:asciiTheme="minorHAnsi" w:eastAsiaTheme="minorEastAsia" w:hAnsiTheme="minorHAnsi" w:cstheme="minorBidi"/>
          <w:b w:val="0"/>
          <w:bCs w:val="0"/>
          <w:color w:val="auto"/>
        </w:rPr>
        <w:commentReference w:id="61"/>
      </w:r>
      <w:bookmarkEnd w:id="60"/>
    </w:p>
    <w:p w14:paraId="6545A346" w14:textId="6E35E2A0" w:rsidR="00626A6D" w:rsidRDefault="00626A6D" w:rsidP="0052533C">
      <w:pPr>
        <w:pStyle w:val="NoSpacing"/>
        <w:rPr>
          <w:rStyle w:val="Strong"/>
        </w:rPr>
      </w:pPr>
      <w:r>
        <w:rPr>
          <w:rStyle w:val="Strong"/>
        </w:rPr>
        <w:t xml:space="preserve">Question 1 </w:t>
      </w:r>
      <w:r w:rsidR="00426109">
        <w:rPr>
          <w:rStyle w:val="Strong"/>
        </w:rPr>
        <w:t>–</w:t>
      </w:r>
      <w:r>
        <w:rPr>
          <w:rStyle w:val="Strong"/>
        </w:rPr>
        <w:t xml:space="preserve"> </w:t>
      </w:r>
      <w:commentRangeStart w:id="62"/>
      <w:r w:rsidR="00426109">
        <w:rPr>
          <w:rStyle w:val="Strong"/>
        </w:rPr>
        <w:t>“</w:t>
      </w:r>
      <w:r w:rsidR="00D02015">
        <w:rPr>
          <w:rStyle w:val="Strong"/>
        </w:rPr>
        <w:t>H</w:t>
      </w:r>
      <w:r w:rsidR="00426109">
        <w:rPr>
          <w:rStyle w:val="Strong"/>
        </w:rPr>
        <w:t>ow much time do you spend on messaging apps each day?”</w:t>
      </w:r>
      <w:commentRangeEnd w:id="62"/>
      <w:r w:rsidR="00E94294">
        <w:rPr>
          <w:rStyle w:val="CommentReference"/>
        </w:rPr>
        <w:commentReference w:id="62"/>
      </w:r>
    </w:p>
    <w:p w14:paraId="31EEDEEB" w14:textId="5C97D118" w:rsidR="001E5EF6" w:rsidRDefault="00BC1C36" w:rsidP="001E5EF6">
      <w:pPr>
        <w:jc w:val="center"/>
        <w:rPr>
          <w:rStyle w:val="Strong"/>
          <w:b w:val="0"/>
          <w:bCs w:val="0"/>
        </w:rPr>
      </w:pPr>
      <w:r>
        <w:rPr>
          <w:rStyle w:val="Strong"/>
          <w:b w:val="0"/>
          <w:bCs w:val="0"/>
          <w:noProof/>
        </w:rPr>
        <w:drawing>
          <wp:inline distT="0" distB="0" distL="0" distR="0" wp14:anchorId="3CDCD780" wp14:editId="7420374A">
            <wp:extent cx="4572635" cy="2743200"/>
            <wp:effectExtent l="0" t="0" r="0"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5"/>
                    <pic:cNvPicPr>
                      <a:picLocks noChangeAspect="1" noChangeArrowheads="1"/>
                    </pic:cNvPicPr>
                  </pic:nvPicPr>
                  <pic:blipFill>
                    <a:blip r:embed="rId21">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441D8675" w14:textId="05F8FF66" w:rsidR="00891896" w:rsidRPr="00426109" w:rsidRDefault="000F77DB" w:rsidP="00891896">
      <w:pPr>
        <w:rPr>
          <w:rStyle w:val="Strong"/>
          <w:b w:val="0"/>
          <w:bCs w:val="0"/>
        </w:rPr>
      </w:pPr>
      <w:r>
        <w:rPr>
          <w:rStyle w:val="Strong"/>
          <w:b w:val="0"/>
          <w:bCs w:val="0"/>
        </w:rPr>
        <w:t>The results of q</w:t>
      </w:r>
      <w:r w:rsidR="00891896">
        <w:rPr>
          <w:rStyle w:val="Strong"/>
          <w:b w:val="0"/>
          <w:bCs w:val="0"/>
        </w:rPr>
        <w:t>uestion 1</w:t>
      </w:r>
      <w:r>
        <w:rPr>
          <w:rStyle w:val="Strong"/>
          <w:b w:val="0"/>
          <w:bCs w:val="0"/>
        </w:rPr>
        <w:t xml:space="preserve"> tell</w:t>
      </w:r>
      <w:r w:rsidR="00891896">
        <w:rPr>
          <w:rStyle w:val="Strong"/>
          <w:b w:val="0"/>
          <w:bCs w:val="0"/>
        </w:rPr>
        <w:t xml:space="preserve"> me</w:t>
      </w:r>
      <w:r w:rsidR="00BB6CCE">
        <w:rPr>
          <w:rStyle w:val="Strong"/>
          <w:b w:val="0"/>
          <w:bCs w:val="0"/>
        </w:rPr>
        <w:t xml:space="preserve"> that the </w:t>
      </w:r>
      <w:r w:rsidR="004D36F2">
        <w:rPr>
          <w:rStyle w:val="Strong"/>
          <w:b w:val="0"/>
          <w:bCs w:val="0"/>
        </w:rPr>
        <w:t>respondents</w:t>
      </w:r>
      <w:r w:rsidR="00BB6CCE">
        <w:rPr>
          <w:rStyle w:val="Strong"/>
          <w:b w:val="0"/>
          <w:bCs w:val="0"/>
        </w:rPr>
        <w:t xml:space="preserve"> to this survey </w:t>
      </w:r>
      <w:r w:rsidR="00796185">
        <w:rPr>
          <w:rStyle w:val="Strong"/>
          <w:b w:val="0"/>
          <w:bCs w:val="0"/>
        </w:rPr>
        <w:t>had above average messaging app usage</w:t>
      </w:r>
      <w:r w:rsidR="00F37313">
        <w:rPr>
          <w:rStyle w:val="Strong"/>
          <w:b w:val="0"/>
          <w:bCs w:val="0"/>
        </w:rPr>
        <w:t>. T</w:t>
      </w:r>
      <w:r w:rsidR="00581842">
        <w:rPr>
          <w:rStyle w:val="Strong"/>
          <w:b w:val="0"/>
          <w:bCs w:val="0"/>
        </w:rPr>
        <w:t xml:space="preserve">he </w:t>
      </w:r>
      <w:r w:rsidR="0065293B">
        <w:rPr>
          <w:rStyle w:val="Strong"/>
          <w:b w:val="0"/>
          <w:bCs w:val="0"/>
        </w:rPr>
        <w:t>data</w:t>
      </w:r>
      <w:r w:rsidR="00581842">
        <w:rPr>
          <w:rStyle w:val="Strong"/>
          <w:b w:val="0"/>
          <w:bCs w:val="0"/>
        </w:rPr>
        <w:t xml:space="preserve"> had a </w:t>
      </w:r>
      <w:r w:rsidR="00590E6A">
        <w:rPr>
          <w:rStyle w:val="Strong"/>
          <w:b w:val="0"/>
          <w:bCs w:val="0"/>
        </w:rPr>
        <w:t xml:space="preserve">modal class of 30-60 minutes and a </w:t>
      </w:r>
      <w:r w:rsidR="00581842">
        <w:rPr>
          <w:rStyle w:val="Strong"/>
          <w:b w:val="0"/>
          <w:bCs w:val="0"/>
        </w:rPr>
        <w:t>(</w:t>
      </w:r>
      <w:r w:rsidR="004D36F2">
        <w:rPr>
          <w:rStyle w:val="Strong"/>
          <w:b w:val="0"/>
          <w:bCs w:val="0"/>
        </w:rPr>
        <w:t>linearly</w:t>
      </w:r>
      <w:r w:rsidR="00581842">
        <w:rPr>
          <w:rStyle w:val="Strong"/>
          <w:b w:val="0"/>
          <w:bCs w:val="0"/>
        </w:rPr>
        <w:t xml:space="preserve"> interpolated) median of 55 minutes</w:t>
      </w:r>
      <w:r w:rsidR="00F37313">
        <w:rPr>
          <w:rStyle w:val="Strong"/>
          <w:b w:val="0"/>
          <w:bCs w:val="0"/>
        </w:rPr>
        <w:t xml:space="preserve">: these are </w:t>
      </w:r>
      <w:r w:rsidR="00581842">
        <w:rPr>
          <w:rStyle w:val="Strong"/>
          <w:b w:val="0"/>
          <w:bCs w:val="0"/>
        </w:rPr>
        <w:t xml:space="preserve">much greater than the UK’s average of 28 minutes </w:t>
      </w:r>
      <w:sdt>
        <w:sdtPr>
          <w:rPr>
            <w:rStyle w:val="Strong"/>
            <w:b w:val="0"/>
            <w:bCs w:val="0"/>
          </w:rPr>
          <w:id w:val="296801060"/>
          <w:citation/>
        </w:sdtPr>
        <w:sdtEndPr>
          <w:rPr>
            <w:rStyle w:val="Strong"/>
          </w:rPr>
        </w:sdtEndPr>
        <w:sdtContent>
          <w:r w:rsidR="00581842">
            <w:rPr>
              <w:rStyle w:val="Strong"/>
              <w:b w:val="0"/>
              <w:bCs w:val="0"/>
            </w:rPr>
            <w:fldChar w:fldCharType="begin"/>
          </w:r>
          <w:r w:rsidR="00581842">
            <w:rPr>
              <w:rStyle w:val="Strong"/>
              <w:b w:val="0"/>
              <w:bCs w:val="0"/>
            </w:rPr>
            <w:instrText xml:space="preserve">CITATION Jos16 \l 2057 </w:instrText>
          </w:r>
          <w:r w:rsidR="00581842">
            <w:rPr>
              <w:rStyle w:val="Strong"/>
              <w:b w:val="0"/>
              <w:bCs w:val="0"/>
            </w:rPr>
            <w:fldChar w:fldCharType="separate"/>
          </w:r>
          <w:r w:rsidR="00A35DD1" w:rsidRPr="00A35DD1">
            <w:rPr>
              <w:noProof/>
              <w:color w:val="000000" w:themeColor="text1"/>
            </w:rPr>
            <w:t>[5]</w:t>
          </w:r>
          <w:r w:rsidR="00581842">
            <w:rPr>
              <w:rStyle w:val="Strong"/>
              <w:b w:val="0"/>
              <w:bCs w:val="0"/>
            </w:rPr>
            <w:fldChar w:fldCharType="end"/>
          </w:r>
        </w:sdtContent>
      </w:sdt>
      <w:r w:rsidR="00581842">
        <w:rPr>
          <w:rStyle w:val="Strong"/>
          <w:b w:val="0"/>
          <w:bCs w:val="0"/>
        </w:rPr>
        <w:t>.</w:t>
      </w:r>
      <w:r w:rsidR="001579AE">
        <w:rPr>
          <w:rStyle w:val="Strong"/>
          <w:b w:val="0"/>
          <w:bCs w:val="0"/>
        </w:rPr>
        <w:t xml:space="preserve"> </w:t>
      </w:r>
      <w:r w:rsidR="00581842">
        <w:rPr>
          <w:rStyle w:val="Strong"/>
          <w:b w:val="0"/>
          <w:bCs w:val="0"/>
        </w:rPr>
        <w:t>T</w:t>
      </w:r>
      <w:r w:rsidR="001579AE">
        <w:rPr>
          <w:rStyle w:val="Strong"/>
          <w:b w:val="0"/>
          <w:bCs w:val="0"/>
        </w:rPr>
        <w:t xml:space="preserve">his is </w:t>
      </w:r>
      <w:r w:rsidR="00BB43DC">
        <w:rPr>
          <w:rStyle w:val="Strong"/>
          <w:b w:val="0"/>
          <w:bCs w:val="0"/>
        </w:rPr>
        <w:t xml:space="preserve">the </w:t>
      </w:r>
      <w:r w:rsidR="001579AE">
        <w:rPr>
          <w:rStyle w:val="Strong"/>
          <w:b w:val="0"/>
          <w:bCs w:val="0"/>
        </w:rPr>
        <w:t xml:space="preserve">best case </w:t>
      </w:r>
      <w:r w:rsidR="00BB43DC">
        <w:rPr>
          <w:rStyle w:val="Strong"/>
          <w:b w:val="0"/>
          <w:bCs w:val="0"/>
        </w:rPr>
        <w:t xml:space="preserve">for a group of </w:t>
      </w:r>
      <w:r w:rsidR="004D36F2">
        <w:rPr>
          <w:rStyle w:val="Strong"/>
          <w:b w:val="0"/>
          <w:bCs w:val="0"/>
        </w:rPr>
        <w:t>respondents</w:t>
      </w:r>
      <w:r w:rsidR="00470BD0">
        <w:rPr>
          <w:rStyle w:val="Strong"/>
          <w:b w:val="0"/>
          <w:bCs w:val="0"/>
        </w:rPr>
        <w:t xml:space="preserve"> as i</w:t>
      </w:r>
      <w:r w:rsidR="0067017F">
        <w:rPr>
          <w:rStyle w:val="Strong"/>
          <w:b w:val="0"/>
          <w:bCs w:val="0"/>
        </w:rPr>
        <w:t xml:space="preserve">t </w:t>
      </w:r>
      <w:r w:rsidR="001579AE">
        <w:rPr>
          <w:rStyle w:val="Strong"/>
          <w:b w:val="0"/>
          <w:bCs w:val="0"/>
        </w:rPr>
        <w:t xml:space="preserve">means that the </w:t>
      </w:r>
      <w:r w:rsidR="00BB43DC">
        <w:rPr>
          <w:rStyle w:val="Strong"/>
          <w:b w:val="0"/>
          <w:bCs w:val="0"/>
        </w:rPr>
        <w:t>survey was</w:t>
      </w:r>
      <w:r w:rsidR="004D36F2">
        <w:rPr>
          <w:rStyle w:val="Strong"/>
          <w:b w:val="0"/>
          <w:bCs w:val="0"/>
        </w:rPr>
        <w:t xml:space="preserve"> </w:t>
      </w:r>
      <w:r w:rsidR="00D950E5">
        <w:rPr>
          <w:rStyle w:val="Strong"/>
          <w:b w:val="0"/>
          <w:bCs w:val="0"/>
        </w:rPr>
        <w:t>more like</w:t>
      </w:r>
      <w:r w:rsidR="00FE0F0E">
        <w:rPr>
          <w:rStyle w:val="Strong"/>
          <w:b w:val="0"/>
          <w:bCs w:val="0"/>
        </w:rPr>
        <w:t>l</w:t>
      </w:r>
      <w:r w:rsidR="00D950E5">
        <w:rPr>
          <w:rStyle w:val="Strong"/>
          <w:b w:val="0"/>
          <w:bCs w:val="0"/>
        </w:rPr>
        <w:t xml:space="preserve">y </w:t>
      </w:r>
      <w:r w:rsidR="00EA2A7E">
        <w:rPr>
          <w:rStyle w:val="Strong"/>
          <w:b w:val="0"/>
          <w:bCs w:val="0"/>
        </w:rPr>
        <w:t xml:space="preserve">to be </w:t>
      </w:r>
      <w:r w:rsidR="00F2215F">
        <w:rPr>
          <w:rStyle w:val="Strong"/>
          <w:b w:val="0"/>
          <w:bCs w:val="0"/>
        </w:rPr>
        <w:t xml:space="preserve">completed using </w:t>
      </w:r>
      <w:r w:rsidR="004D36F2">
        <w:rPr>
          <w:rStyle w:val="Strong"/>
          <w:b w:val="0"/>
          <w:bCs w:val="0"/>
        </w:rPr>
        <w:t>respondents’</w:t>
      </w:r>
      <w:r w:rsidR="00AD5643">
        <w:rPr>
          <w:rStyle w:val="Strong"/>
          <w:b w:val="0"/>
          <w:bCs w:val="0"/>
        </w:rPr>
        <w:t xml:space="preserve"> actual</w:t>
      </w:r>
      <w:r w:rsidR="00F2215F">
        <w:rPr>
          <w:rStyle w:val="Strong"/>
          <w:b w:val="0"/>
          <w:bCs w:val="0"/>
        </w:rPr>
        <w:t xml:space="preserve"> </w:t>
      </w:r>
      <w:r w:rsidR="004D36F2">
        <w:rPr>
          <w:rStyle w:val="Strong"/>
          <w:b w:val="0"/>
          <w:bCs w:val="0"/>
        </w:rPr>
        <w:t>experiences</w:t>
      </w:r>
      <w:r w:rsidR="009B4BDD">
        <w:rPr>
          <w:rStyle w:val="Strong"/>
          <w:b w:val="0"/>
          <w:bCs w:val="0"/>
        </w:rPr>
        <w:t>,</w:t>
      </w:r>
      <w:r w:rsidR="00F2215F">
        <w:rPr>
          <w:rStyle w:val="Strong"/>
          <w:b w:val="0"/>
          <w:bCs w:val="0"/>
        </w:rPr>
        <w:t xml:space="preserve"> rather than </w:t>
      </w:r>
      <w:r w:rsidR="00AC5172">
        <w:rPr>
          <w:rStyle w:val="Strong"/>
          <w:b w:val="0"/>
          <w:bCs w:val="0"/>
        </w:rPr>
        <w:t xml:space="preserve">their </w:t>
      </w:r>
      <w:r w:rsidR="00D668C7">
        <w:rPr>
          <w:rStyle w:val="Strong"/>
          <w:b w:val="0"/>
          <w:bCs w:val="0"/>
        </w:rPr>
        <w:t>preconception</w:t>
      </w:r>
      <w:r w:rsidR="00FE0F0E">
        <w:rPr>
          <w:rStyle w:val="Strong"/>
          <w:b w:val="0"/>
          <w:bCs w:val="0"/>
        </w:rPr>
        <w:t>s</w:t>
      </w:r>
      <w:r w:rsidR="0029241C">
        <w:rPr>
          <w:rStyle w:val="Strong"/>
          <w:b w:val="0"/>
          <w:bCs w:val="0"/>
        </w:rPr>
        <w:t>, meaning more accurate results</w:t>
      </w:r>
      <w:r w:rsidR="000E4D59">
        <w:rPr>
          <w:rStyle w:val="Strong"/>
          <w:b w:val="0"/>
          <w:bCs w:val="0"/>
        </w:rPr>
        <w:t>.</w:t>
      </w:r>
    </w:p>
    <w:p w14:paraId="6CBC180F" w14:textId="6EC826B2" w:rsidR="005E2D9D" w:rsidRDefault="00573AEF" w:rsidP="0052533C">
      <w:pPr>
        <w:pStyle w:val="NoSpacing"/>
        <w:rPr>
          <w:rStyle w:val="Strong"/>
        </w:rPr>
      </w:pPr>
      <w:r>
        <w:rPr>
          <w:rStyle w:val="Strong"/>
        </w:rPr>
        <w:t xml:space="preserve">Question </w:t>
      </w:r>
      <w:r w:rsidR="00626A6D">
        <w:rPr>
          <w:rStyle w:val="Strong"/>
        </w:rPr>
        <w:t>2</w:t>
      </w:r>
      <w:r>
        <w:rPr>
          <w:rStyle w:val="Strong"/>
        </w:rPr>
        <w:t xml:space="preserve"> – “What is your most used messaging app?”</w:t>
      </w:r>
    </w:p>
    <w:p w14:paraId="0ED1F0D1" w14:textId="4FEDE17B" w:rsidR="00573AEF" w:rsidRDefault="00BC1C36" w:rsidP="005E2D9D">
      <w:pPr>
        <w:jc w:val="center"/>
        <w:rPr>
          <w:rStyle w:val="Strong"/>
          <w:b w:val="0"/>
          <w:bCs w:val="0"/>
        </w:rPr>
      </w:pPr>
      <w:r>
        <w:rPr>
          <w:rStyle w:val="Strong"/>
          <w:b w:val="0"/>
          <w:bCs w:val="0"/>
          <w:noProof/>
        </w:rPr>
        <w:lastRenderedPageBreak/>
        <w:drawing>
          <wp:inline distT="0" distB="0" distL="0" distR="0" wp14:anchorId="63FE7764" wp14:editId="0C75E56D">
            <wp:extent cx="3999230" cy="3225165"/>
            <wp:effectExtent l="0" t="0" r="1270" b="0"/>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6"/>
                    <pic:cNvPicPr>
                      <a:picLocks noChangeAspect="1" noChangeArrowheads="1"/>
                    </pic:cNvPicPr>
                  </pic:nvPicPr>
                  <pic:blipFill>
                    <a:blip r:embed="rId22">
                      <a:extLst>
                        <a:ext uri="{28A0092B-C50C-407E-A947-70E740481C1C}">
                          <a14:useLocalDpi xmlns:a14="http://schemas.microsoft.com/office/drawing/2010/main" val="0"/>
                        </a:ext>
                      </a:extLst>
                    </a:blip>
                    <a:srcRect/>
                    <a:stretch>
                      <a:fillRect/>
                    </a:stretch>
                  </pic:blipFill>
                  <pic:spPr bwMode="auto">
                    <a:xfrm>
                      <a:off x="0" y="0"/>
                      <a:ext cx="3999230" cy="3225165"/>
                    </a:xfrm>
                    <a:prstGeom prst="rect">
                      <a:avLst/>
                    </a:prstGeom>
                    <a:noFill/>
                  </pic:spPr>
                </pic:pic>
              </a:graphicData>
            </a:graphic>
          </wp:inline>
        </w:drawing>
      </w:r>
    </w:p>
    <w:p w14:paraId="6076B46E" w14:textId="2998DE4A" w:rsidR="00E55A30" w:rsidRDefault="00E55A30" w:rsidP="001B3BB9">
      <w:pPr>
        <w:rPr>
          <w:rStyle w:val="Strong"/>
          <w:b w:val="0"/>
          <w:bCs w:val="0"/>
        </w:rPr>
      </w:pPr>
      <w:r>
        <w:rPr>
          <w:rStyle w:val="Strong"/>
          <w:b w:val="0"/>
          <w:bCs w:val="0"/>
        </w:rPr>
        <w:t xml:space="preserve">The results from this question show me that </w:t>
      </w:r>
      <w:r w:rsidR="00140DAA">
        <w:rPr>
          <w:rStyle w:val="Strong"/>
          <w:b w:val="0"/>
          <w:bCs w:val="0"/>
        </w:rPr>
        <w:t>the most used messaging app among the respondents was WhatsApp</w:t>
      </w:r>
      <w:r w:rsidR="0050302C">
        <w:rPr>
          <w:rStyle w:val="Strong"/>
          <w:b w:val="0"/>
          <w:bCs w:val="0"/>
        </w:rPr>
        <w:t xml:space="preserve"> (42%)</w:t>
      </w:r>
      <w:r w:rsidR="003B16A9">
        <w:rPr>
          <w:rStyle w:val="Strong"/>
          <w:b w:val="0"/>
          <w:bCs w:val="0"/>
        </w:rPr>
        <w:t xml:space="preserve">, </w:t>
      </w:r>
      <w:r w:rsidR="009B4E76">
        <w:rPr>
          <w:rStyle w:val="Strong"/>
          <w:b w:val="0"/>
          <w:bCs w:val="0"/>
        </w:rPr>
        <w:t>followed by Snapchat</w:t>
      </w:r>
      <w:r w:rsidR="0050302C">
        <w:rPr>
          <w:rStyle w:val="Strong"/>
          <w:b w:val="0"/>
          <w:bCs w:val="0"/>
        </w:rPr>
        <w:t xml:space="preserve"> (33%)</w:t>
      </w:r>
      <w:r w:rsidR="009B4E76">
        <w:rPr>
          <w:rStyle w:val="Strong"/>
          <w:b w:val="0"/>
          <w:bCs w:val="0"/>
        </w:rPr>
        <w:t xml:space="preserve"> –</w:t>
      </w:r>
      <w:r w:rsidR="003B16A9">
        <w:rPr>
          <w:rStyle w:val="Strong"/>
          <w:b w:val="0"/>
          <w:bCs w:val="0"/>
        </w:rPr>
        <w:t xml:space="preserve"> both privacy-focused</w:t>
      </w:r>
      <w:r w:rsidR="004023A3">
        <w:rPr>
          <w:rStyle w:val="Strong"/>
          <w:b w:val="0"/>
          <w:bCs w:val="0"/>
        </w:rPr>
        <w:t>,</w:t>
      </w:r>
      <w:r w:rsidR="003B16A9">
        <w:rPr>
          <w:rStyle w:val="Strong"/>
          <w:b w:val="0"/>
          <w:bCs w:val="0"/>
        </w:rPr>
        <w:t xml:space="preserve"> end-to-end encrypted messaging app</w:t>
      </w:r>
      <w:r w:rsidR="0047702E">
        <w:rPr>
          <w:rStyle w:val="Strong"/>
          <w:b w:val="0"/>
          <w:bCs w:val="0"/>
        </w:rPr>
        <w:t>s</w:t>
      </w:r>
      <w:r w:rsidR="003B16A9">
        <w:rPr>
          <w:rStyle w:val="Strong"/>
          <w:b w:val="0"/>
          <w:bCs w:val="0"/>
        </w:rPr>
        <w:t xml:space="preserve"> with Snapchat</w:t>
      </w:r>
      <w:r w:rsidR="00603C31">
        <w:rPr>
          <w:rStyle w:val="Strong"/>
          <w:b w:val="0"/>
          <w:bCs w:val="0"/>
        </w:rPr>
        <w:t xml:space="preserve"> defaulting to deleting users’ messages after 24 hours</w:t>
      </w:r>
      <w:r w:rsidR="002D3008">
        <w:rPr>
          <w:rStyle w:val="Strong"/>
          <w:b w:val="0"/>
          <w:bCs w:val="0"/>
        </w:rPr>
        <w:t>. This</w:t>
      </w:r>
      <w:r w:rsidR="00BC3D90">
        <w:rPr>
          <w:rStyle w:val="Strong"/>
          <w:b w:val="0"/>
          <w:bCs w:val="0"/>
        </w:rPr>
        <w:t>,</w:t>
      </w:r>
      <w:r w:rsidR="002D3008">
        <w:rPr>
          <w:rStyle w:val="Strong"/>
          <w:b w:val="0"/>
          <w:bCs w:val="0"/>
        </w:rPr>
        <w:t xml:space="preserve"> along with the results from question 1</w:t>
      </w:r>
      <w:r w:rsidR="00BC3D90">
        <w:rPr>
          <w:rStyle w:val="Strong"/>
          <w:b w:val="0"/>
          <w:bCs w:val="0"/>
        </w:rPr>
        <w:t>,</w:t>
      </w:r>
      <w:r w:rsidR="002D3008">
        <w:rPr>
          <w:rStyle w:val="Strong"/>
          <w:b w:val="0"/>
          <w:bCs w:val="0"/>
        </w:rPr>
        <w:t xml:space="preserve"> confirm</w:t>
      </w:r>
      <w:r w:rsidR="00BC3D90">
        <w:rPr>
          <w:rStyle w:val="Strong"/>
          <w:b w:val="0"/>
          <w:bCs w:val="0"/>
        </w:rPr>
        <w:t xml:space="preserve"> to me that the respondents </w:t>
      </w:r>
      <w:r w:rsidR="00E35F2E">
        <w:rPr>
          <w:rStyle w:val="Strong"/>
          <w:b w:val="0"/>
          <w:bCs w:val="0"/>
        </w:rPr>
        <w:t xml:space="preserve">are </w:t>
      </w:r>
      <w:r w:rsidR="00BC3D90">
        <w:rPr>
          <w:rStyle w:val="Strong"/>
          <w:b w:val="0"/>
          <w:bCs w:val="0"/>
        </w:rPr>
        <w:t xml:space="preserve">suitable </w:t>
      </w:r>
      <w:r w:rsidR="00E35F2E">
        <w:rPr>
          <w:rStyle w:val="Strong"/>
          <w:b w:val="0"/>
          <w:bCs w:val="0"/>
        </w:rPr>
        <w:t xml:space="preserve">representative for </w:t>
      </w:r>
      <w:r w:rsidR="00FB115B">
        <w:rPr>
          <w:rStyle w:val="Strong"/>
          <w:b w:val="0"/>
          <w:bCs w:val="0"/>
        </w:rPr>
        <w:t xml:space="preserve">the solution’s </w:t>
      </w:r>
      <w:r w:rsidR="00BC3D90">
        <w:rPr>
          <w:rStyle w:val="Strong"/>
          <w:b w:val="0"/>
          <w:bCs w:val="0"/>
        </w:rPr>
        <w:t>stakeholders</w:t>
      </w:r>
      <w:r w:rsidR="008C0B6C">
        <w:rPr>
          <w:rStyle w:val="Strong"/>
          <w:b w:val="0"/>
          <w:bCs w:val="0"/>
        </w:rPr>
        <w:t>.</w:t>
      </w:r>
      <w:r w:rsidR="00DA745B">
        <w:rPr>
          <w:rStyle w:val="Strong"/>
          <w:b w:val="0"/>
          <w:bCs w:val="0"/>
        </w:rPr>
        <w:t xml:space="preserve"> Also</w:t>
      </w:r>
      <w:r w:rsidR="00B03A48">
        <w:rPr>
          <w:rStyle w:val="Strong"/>
          <w:b w:val="0"/>
          <w:bCs w:val="0"/>
        </w:rPr>
        <w:t xml:space="preserve"> of note is the fact that Discord </w:t>
      </w:r>
      <w:r w:rsidR="0050302C">
        <w:rPr>
          <w:rStyle w:val="Strong"/>
          <w:b w:val="0"/>
          <w:bCs w:val="0"/>
        </w:rPr>
        <w:t>(</w:t>
      </w:r>
      <w:r w:rsidR="009D1C6F">
        <w:rPr>
          <w:rStyle w:val="Strong"/>
          <w:b w:val="0"/>
          <w:bCs w:val="0"/>
        </w:rPr>
        <w:t>17%</w:t>
      </w:r>
      <w:r w:rsidR="0050302C">
        <w:rPr>
          <w:rStyle w:val="Strong"/>
          <w:b w:val="0"/>
          <w:bCs w:val="0"/>
        </w:rPr>
        <w:t>)</w:t>
      </w:r>
      <w:r w:rsidR="009D1C6F">
        <w:rPr>
          <w:rStyle w:val="Strong"/>
          <w:b w:val="0"/>
          <w:bCs w:val="0"/>
        </w:rPr>
        <w:t xml:space="preserve"> </w:t>
      </w:r>
      <w:r w:rsidR="00B03A48">
        <w:rPr>
          <w:rStyle w:val="Strong"/>
          <w:b w:val="0"/>
          <w:bCs w:val="0"/>
        </w:rPr>
        <w:t xml:space="preserve">came in </w:t>
      </w:r>
      <w:r w:rsidR="0050302C">
        <w:rPr>
          <w:rStyle w:val="Strong"/>
          <w:b w:val="0"/>
          <w:bCs w:val="0"/>
        </w:rPr>
        <w:t>3</w:t>
      </w:r>
      <w:r w:rsidR="0050302C" w:rsidRPr="0050302C">
        <w:rPr>
          <w:rStyle w:val="Strong"/>
          <w:b w:val="0"/>
          <w:bCs w:val="0"/>
          <w:vertAlign w:val="superscript"/>
        </w:rPr>
        <w:t>rd</w:t>
      </w:r>
      <w:r w:rsidR="00D05542">
        <w:rPr>
          <w:rStyle w:val="Strong"/>
          <w:b w:val="0"/>
          <w:bCs w:val="0"/>
        </w:rPr>
        <w:t>.</w:t>
      </w:r>
      <w:r w:rsidR="0050302C">
        <w:rPr>
          <w:rStyle w:val="Strong"/>
          <w:b w:val="0"/>
          <w:bCs w:val="0"/>
        </w:rPr>
        <w:t xml:space="preserve"> </w:t>
      </w:r>
      <w:r w:rsidR="00D05542">
        <w:rPr>
          <w:rStyle w:val="Strong"/>
          <w:b w:val="0"/>
          <w:bCs w:val="0"/>
        </w:rPr>
        <w:t>T</w:t>
      </w:r>
      <w:r w:rsidR="00FC6018">
        <w:rPr>
          <w:rStyle w:val="Strong"/>
          <w:b w:val="0"/>
          <w:bCs w:val="0"/>
        </w:rPr>
        <w:t>his means that</w:t>
      </w:r>
      <w:r w:rsidR="00D81FAA">
        <w:rPr>
          <w:rStyle w:val="Strong"/>
          <w:b w:val="0"/>
          <w:bCs w:val="0"/>
        </w:rPr>
        <w:t xml:space="preserve"> </w:t>
      </w:r>
      <w:r w:rsidR="00D81FAA" w:rsidRPr="00D81FAA">
        <w:rPr>
          <w:rStyle w:val="Emphasis"/>
        </w:rPr>
        <w:fldChar w:fldCharType="begin"/>
      </w:r>
      <w:r w:rsidR="00D81FAA" w:rsidRPr="00D81FAA">
        <w:rPr>
          <w:rStyle w:val="Emphasis"/>
        </w:rPr>
        <w:instrText xml:space="preserve"> REF _Ref69592845 \r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Pr>
          <w:rStyle w:val="Emphasis"/>
        </w:rPr>
        <w:t>1.2.1</w:t>
      </w:r>
      <w:r w:rsidR="00D81FAA" w:rsidRPr="00D81FAA">
        <w:rPr>
          <w:rStyle w:val="Emphasis"/>
        </w:rPr>
        <w:fldChar w:fldCharType="end"/>
      </w:r>
      <w:r w:rsidR="00D81FAA" w:rsidRPr="00D81FAA">
        <w:rPr>
          <w:rStyle w:val="Emphasis"/>
        </w:rPr>
        <w:t xml:space="preserve"> </w:t>
      </w:r>
      <w:r w:rsidR="00D81FAA" w:rsidRPr="00D81FAA">
        <w:rPr>
          <w:rStyle w:val="Emphasis"/>
        </w:rPr>
        <w:fldChar w:fldCharType="begin"/>
      </w:r>
      <w:r w:rsidR="00D81FAA" w:rsidRPr="00D81FAA">
        <w:rPr>
          <w:rStyle w:val="Emphasis"/>
        </w:rPr>
        <w:instrText xml:space="preserve"> REF _Ref69592845 \h </w:instrText>
      </w:r>
      <w:r w:rsidR="00D81FAA">
        <w:rPr>
          <w:rStyle w:val="Emphasis"/>
        </w:rPr>
        <w:instrText xml:space="preserve"> \* MERGEFORMAT </w:instrText>
      </w:r>
      <w:r w:rsidR="00D81FAA" w:rsidRPr="00D81FAA">
        <w:rPr>
          <w:rStyle w:val="Emphasis"/>
        </w:rPr>
      </w:r>
      <w:r w:rsidR="00D81FAA" w:rsidRPr="00D81FAA">
        <w:rPr>
          <w:rStyle w:val="Emphasis"/>
        </w:rPr>
        <w:fldChar w:fldCharType="separate"/>
      </w:r>
      <w:r w:rsidR="00A35DD1" w:rsidRPr="00A35DD1">
        <w:rPr>
          <w:rStyle w:val="Emphasis"/>
        </w:rPr>
        <w:t>Existing Program – Discord</w:t>
      </w:r>
      <w:r w:rsidR="00D81FAA" w:rsidRPr="00D81FAA">
        <w:rPr>
          <w:rStyle w:val="Emphasis"/>
        </w:rPr>
        <w:fldChar w:fldCharType="end"/>
      </w:r>
      <w:r w:rsidR="001B3BB9" w:rsidRPr="001B3BB9">
        <w:t xml:space="preserve"> was</w:t>
      </w:r>
      <w:r w:rsidR="001B3BB9">
        <w:t xml:space="preserve"> a suitable investigat</w:t>
      </w:r>
      <w:r w:rsidR="008B7368">
        <w:t>ion</w:t>
      </w:r>
      <w:r w:rsidR="00E94A54">
        <w:t xml:space="preserve"> as</w:t>
      </w:r>
      <w:r w:rsidR="00556AE5">
        <w:t xml:space="preserve"> it is relevant to </w:t>
      </w:r>
      <w:r w:rsidR="00BB4BAC">
        <w:t>at least 17% of the survey’s respondents and</w:t>
      </w:r>
      <w:r w:rsidR="00D67730">
        <w:t>, by extension, solution stakeholders.</w:t>
      </w:r>
    </w:p>
    <w:p w14:paraId="4A10EE3B" w14:textId="6327191A" w:rsidR="00E551AD" w:rsidRPr="00FF1BF5" w:rsidRDefault="00E551AD" w:rsidP="0052533C">
      <w:pPr>
        <w:pStyle w:val="NoSpacing"/>
        <w:rPr>
          <w:rStyle w:val="Strong"/>
        </w:rPr>
      </w:pPr>
      <w:r w:rsidRPr="00FF1BF5">
        <w:rPr>
          <w:rStyle w:val="Strong"/>
        </w:rPr>
        <w:t>Question 3 – “What is your favourite feature of messaging apps?”</w:t>
      </w:r>
    </w:p>
    <w:p w14:paraId="0690282D" w14:textId="32199047" w:rsidR="00E551AD" w:rsidRDefault="008127C5" w:rsidP="00E551AD">
      <w:pPr>
        <w:jc w:val="center"/>
      </w:pPr>
      <w:r>
        <w:rPr>
          <w:noProof/>
        </w:rPr>
        <w:drawing>
          <wp:inline distT="0" distB="0" distL="0" distR="0" wp14:anchorId="7E81AF92" wp14:editId="5D7B9D36">
            <wp:extent cx="4517409" cy="2708516"/>
            <wp:effectExtent l="0" t="0" r="0" b="0"/>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4"/>
                    <pic:cNvPicPr>
                      <a:picLocks noChangeAspect="1" noChangeArrowheads="1"/>
                    </pic:cNvPicPr>
                  </pic:nvPicPr>
                  <pic:blipFill>
                    <a:blip r:embed="rId23">
                      <a:extLst>
                        <a:ext uri="{28A0092B-C50C-407E-A947-70E740481C1C}">
                          <a14:useLocalDpi xmlns:a14="http://schemas.microsoft.com/office/drawing/2010/main" val="0"/>
                        </a:ext>
                      </a:extLst>
                    </a:blip>
                    <a:srcRect/>
                    <a:stretch>
                      <a:fillRect/>
                    </a:stretch>
                  </pic:blipFill>
                  <pic:spPr bwMode="auto">
                    <a:xfrm>
                      <a:off x="0" y="0"/>
                      <a:ext cx="4531934" cy="2717225"/>
                    </a:xfrm>
                    <a:prstGeom prst="rect">
                      <a:avLst/>
                    </a:prstGeom>
                    <a:noFill/>
                  </pic:spPr>
                </pic:pic>
              </a:graphicData>
            </a:graphic>
          </wp:inline>
        </w:drawing>
      </w:r>
    </w:p>
    <w:p w14:paraId="74A1EC0F" w14:textId="534773F4" w:rsidR="00FB3B31" w:rsidRPr="004621C6" w:rsidRDefault="00FB3B31" w:rsidP="00FB3B31">
      <w:pPr>
        <w:rPr>
          <w:i/>
        </w:rPr>
      </w:pPr>
      <w:r>
        <w:t>Th</w:t>
      </w:r>
      <w:r w:rsidR="00AD2713">
        <w:t>e</w:t>
      </w:r>
      <w:r>
        <w:t xml:space="preserve"> </w:t>
      </w:r>
      <w:r w:rsidR="00AD2713">
        <w:t xml:space="preserve">results of this question </w:t>
      </w:r>
      <w:r>
        <w:t>show me that the stakeholders</w:t>
      </w:r>
      <w:r w:rsidR="00AD2713">
        <w:t xml:space="preserve">’ favourite features are </w:t>
      </w:r>
      <w:commentRangeStart w:id="63"/>
      <w:r>
        <w:t>group messages</w:t>
      </w:r>
      <w:r w:rsidR="002A714B">
        <w:t xml:space="preserve"> (33%)</w:t>
      </w:r>
      <w:r w:rsidR="00794B23">
        <w:t xml:space="preserve"> and “See</w:t>
      </w:r>
      <w:r w:rsidR="00AD2713">
        <w:t>n</w:t>
      </w:r>
      <w:r w:rsidR="007340CC">
        <w:t>” receipt</w:t>
      </w:r>
      <w:r w:rsidR="002A714B">
        <w:t>s (25%)</w:t>
      </w:r>
      <w:commentRangeEnd w:id="63"/>
      <w:r w:rsidR="00F941DB">
        <w:rPr>
          <w:rStyle w:val="CommentReference"/>
        </w:rPr>
        <w:commentReference w:id="63"/>
      </w:r>
      <w:r w:rsidR="004621C6">
        <w:t xml:space="preserve">. </w:t>
      </w:r>
      <w:r w:rsidR="00082F08">
        <w:t>Therefore</w:t>
      </w:r>
      <w:r w:rsidR="003F7469">
        <w:t>,</w:t>
      </w:r>
      <w:r w:rsidR="004621C6">
        <w:t xml:space="preserve"> I </w:t>
      </w:r>
      <w:r w:rsidR="00447F60">
        <w:t xml:space="preserve">will </w:t>
      </w:r>
      <w:r w:rsidR="004621C6">
        <w:t>consider</w:t>
      </w:r>
      <w:r w:rsidR="00F5286C">
        <w:t xml:space="preserve"> </w:t>
      </w:r>
      <w:r w:rsidR="00CA3D5F">
        <w:t xml:space="preserve">including </w:t>
      </w:r>
      <w:r w:rsidR="00794B23">
        <w:t xml:space="preserve">these </w:t>
      </w:r>
      <w:r w:rsidR="00050A02">
        <w:t>features in my solution.</w:t>
      </w:r>
      <w:r w:rsidR="005417F5">
        <w:t xml:space="preserve"> However, group messaging </w:t>
      </w:r>
      <w:r w:rsidR="006F5F54">
        <w:t xml:space="preserve">may be outside of the </w:t>
      </w:r>
      <w:r w:rsidR="002313BB">
        <w:t>solution’s scope</w:t>
      </w:r>
      <w:r w:rsidR="00B73800">
        <w:t xml:space="preserve">. I only chose to include it as an option in this survey </w:t>
      </w:r>
      <w:r w:rsidR="009A2207">
        <w:t xml:space="preserve">as it </w:t>
      </w:r>
      <w:r w:rsidR="00CA3D5F">
        <w:t>is too important of a feature in modern messaging apps to</w:t>
      </w:r>
      <w:r w:rsidR="00340F5F">
        <w:t xml:space="preserve"> </w:t>
      </w:r>
      <w:r w:rsidR="00973F25">
        <w:t>ex</w:t>
      </w:r>
      <w:r w:rsidR="00340F5F">
        <w:t>clude</w:t>
      </w:r>
      <w:r w:rsidR="00230FA2">
        <w:t xml:space="preserve">. </w:t>
      </w:r>
      <w:r w:rsidR="00340F5F">
        <w:t xml:space="preserve">I will make a final decision on the feature when </w:t>
      </w:r>
      <w:r w:rsidR="00592DBA">
        <w:t>deciding the solution’s requirement and success criteria</w:t>
      </w:r>
      <w:r w:rsidR="007B4A26">
        <w:t>.</w:t>
      </w:r>
    </w:p>
    <w:p w14:paraId="6361F88C" w14:textId="3A0EB5B8" w:rsidR="00E551AD" w:rsidRDefault="00E551AD" w:rsidP="0052533C">
      <w:pPr>
        <w:pStyle w:val="NoSpacing"/>
        <w:rPr>
          <w:rStyle w:val="Strong"/>
        </w:rPr>
      </w:pPr>
      <w:r w:rsidRPr="00E551AD">
        <w:rPr>
          <w:rStyle w:val="Strong"/>
        </w:rPr>
        <w:t>Question 4 – “What is your least favourite feature of messaging apps?”</w:t>
      </w:r>
    </w:p>
    <w:p w14:paraId="615E38FF" w14:textId="244525A2" w:rsidR="001331F1" w:rsidRDefault="00794B23" w:rsidP="001331F1">
      <w:pPr>
        <w:jc w:val="center"/>
        <w:rPr>
          <w:rStyle w:val="Strong"/>
        </w:rPr>
      </w:pPr>
      <w:r>
        <w:rPr>
          <w:rStyle w:val="Strong"/>
          <w:noProof/>
        </w:rPr>
        <w:lastRenderedPageBreak/>
        <w:drawing>
          <wp:inline distT="0" distB="0" distL="0" distR="0" wp14:anchorId="53F35821" wp14:editId="284426D4">
            <wp:extent cx="4572635" cy="2743200"/>
            <wp:effectExtent l="0" t="0" r="0" b="0"/>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7"/>
                    <pic:cNvPicPr>
                      <a:picLocks noChangeAspect="1" noChangeArrowheads="1"/>
                    </pic:cNvPicPr>
                  </pic:nvPicPr>
                  <pic:blipFill>
                    <a:blip r:embed="rId24">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BC1876E" w14:textId="68D30647" w:rsidR="00050A02" w:rsidRPr="00050A02" w:rsidRDefault="00050A02" w:rsidP="00050A02">
      <w:r>
        <w:t>This question was the direct inverse of question 4</w:t>
      </w:r>
      <w:r w:rsidR="00A46BA3">
        <w:t>. It</w:t>
      </w:r>
      <w:r w:rsidR="004F28AD">
        <w:t>s results show</w:t>
      </w:r>
      <w:r w:rsidR="00A46BA3">
        <w:t xml:space="preserve"> me</w:t>
      </w:r>
      <w:r w:rsidR="004F28AD">
        <w:t xml:space="preserve"> that</w:t>
      </w:r>
      <w:r w:rsidR="00A46BA3">
        <w:t xml:space="preserve"> </w:t>
      </w:r>
      <w:commentRangeStart w:id="64"/>
      <w:r w:rsidR="00A46BA3">
        <w:t>in-app sounds</w:t>
      </w:r>
      <w:r w:rsidR="0091277B">
        <w:t xml:space="preserve"> (</w:t>
      </w:r>
      <w:r w:rsidR="007E6576">
        <w:t>37%</w:t>
      </w:r>
      <w:r w:rsidR="0091277B">
        <w:t>)</w:t>
      </w:r>
      <w:r w:rsidR="00A46BA3">
        <w:t xml:space="preserve">, un-sending messages </w:t>
      </w:r>
      <w:r w:rsidR="007E6576">
        <w:t xml:space="preserve">(18%) </w:t>
      </w:r>
      <w:r w:rsidR="00A46BA3">
        <w:t>and emojis</w:t>
      </w:r>
      <w:r w:rsidR="007E6576">
        <w:t xml:space="preserve"> (18%)</w:t>
      </w:r>
      <w:commentRangeEnd w:id="64"/>
      <w:r w:rsidR="00F60032">
        <w:rPr>
          <w:rStyle w:val="CommentReference"/>
        </w:rPr>
        <w:commentReference w:id="64"/>
      </w:r>
      <w:r w:rsidR="007E6576">
        <w:t xml:space="preserve"> </w:t>
      </w:r>
      <w:r w:rsidR="00A46BA3">
        <w:t>are the</w:t>
      </w:r>
      <w:r w:rsidR="00B37552">
        <w:t xml:space="preserve"> most disliked features. Therefore, I will not consider</w:t>
      </w:r>
      <w:r w:rsidR="00AA757E">
        <w:t xml:space="preserve"> </w:t>
      </w:r>
      <w:r w:rsidR="00C549AC">
        <w:t>including these in my solution</w:t>
      </w:r>
      <w:r w:rsidR="000737F9">
        <w:t xml:space="preserve">. The </w:t>
      </w:r>
      <w:r w:rsidR="0019008E">
        <w:t xml:space="preserve">dislike </w:t>
      </w:r>
      <w:r w:rsidR="00426A4B">
        <w:t xml:space="preserve">of </w:t>
      </w:r>
      <w:r w:rsidR="000737F9">
        <w:t xml:space="preserve">emojis </w:t>
      </w:r>
      <w:r w:rsidR="00ED0958">
        <w:t xml:space="preserve">by 17% of respondents </w:t>
      </w:r>
      <w:r w:rsidR="00426A4B">
        <w:t xml:space="preserve">is </w:t>
      </w:r>
      <w:r w:rsidR="00691C8E">
        <w:t xml:space="preserve">not </w:t>
      </w:r>
      <w:r w:rsidR="00426A4B">
        <w:t xml:space="preserve">a surprise </w:t>
      </w:r>
      <w:r w:rsidR="00691C8E">
        <w:t xml:space="preserve">here </w:t>
      </w:r>
      <w:r w:rsidR="00426A4B">
        <w:t xml:space="preserve">since it was identified as the </w:t>
      </w:r>
      <w:r w:rsidR="00691C8E">
        <w:t>2</w:t>
      </w:r>
      <w:r w:rsidR="00691C8E" w:rsidRPr="00691C8E">
        <w:rPr>
          <w:vertAlign w:val="superscript"/>
        </w:rPr>
        <w:t>nd</w:t>
      </w:r>
      <w:r w:rsidR="00691C8E">
        <w:t xml:space="preserve"> least used message type on Discord</w:t>
      </w:r>
      <w:r w:rsidR="00BB49F4">
        <w:t xml:space="preserve"> in </w:t>
      </w:r>
      <w:r w:rsidR="00BB49F4" w:rsidRPr="00BB49F4">
        <w:rPr>
          <w:rStyle w:val="Emphasis"/>
        </w:rPr>
        <w:fldChar w:fldCharType="begin"/>
      </w:r>
      <w:r w:rsidR="00BB49F4" w:rsidRPr="00BB49F4">
        <w:rPr>
          <w:rStyle w:val="Emphasis"/>
        </w:rPr>
        <w:instrText xml:space="preserve"> REF _Ref71908320 \r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Pr>
          <w:rStyle w:val="Emphasis"/>
        </w:rPr>
        <w:t>1.3.1</w:t>
      </w:r>
      <w:r w:rsidR="00BB49F4" w:rsidRPr="00BB49F4">
        <w:rPr>
          <w:rStyle w:val="Emphasis"/>
        </w:rPr>
        <w:fldChar w:fldCharType="end"/>
      </w:r>
      <w:r w:rsidR="00BB49F4" w:rsidRPr="00BB49F4">
        <w:rPr>
          <w:rStyle w:val="Emphasis"/>
        </w:rPr>
        <w:t xml:space="preserve"> </w:t>
      </w:r>
      <w:r w:rsidR="00BB49F4" w:rsidRPr="00BB49F4">
        <w:rPr>
          <w:rStyle w:val="Emphasis"/>
        </w:rPr>
        <w:fldChar w:fldCharType="begin"/>
      </w:r>
      <w:r w:rsidR="00BB49F4" w:rsidRPr="00BB49F4">
        <w:rPr>
          <w:rStyle w:val="Emphasis"/>
        </w:rPr>
        <w:instrText xml:space="preserve"> REF _Ref71908320 \h </w:instrText>
      </w:r>
      <w:r w:rsidR="00BB49F4">
        <w:rPr>
          <w:rStyle w:val="Emphasis"/>
        </w:rPr>
        <w:instrText xml:space="preserve"> \* MERGEFORMAT </w:instrText>
      </w:r>
      <w:r w:rsidR="00BB49F4" w:rsidRPr="00BB49F4">
        <w:rPr>
          <w:rStyle w:val="Emphasis"/>
        </w:rPr>
      </w:r>
      <w:r w:rsidR="00BB49F4" w:rsidRPr="00BB49F4">
        <w:rPr>
          <w:rStyle w:val="Emphasis"/>
        </w:rPr>
        <w:fldChar w:fldCharType="separate"/>
      </w:r>
      <w:r w:rsidR="00A35DD1" w:rsidRPr="00A35DD1">
        <w:rPr>
          <w:rStyle w:val="Emphasis"/>
        </w:rPr>
        <w:t>Interview with Ethan Sandy</w:t>
      </w:r>
      <w:r w:rsidR="00BB49F4" w:rsidRPr="00BB49F4">
        <w:rPr>
          <w:rStyle w:val="Emphasis"/>
        </w:rPr>
        <w:fldChar w:fldCharType="end"/>
      </w:r>
      <w:r w:rsidR="00691C8E">
        <w:t>.</w:t>
      </w:r>
    </w:p>
    <w:p w14:paraId="5F221B34" w14:textId="77777777" w:rsidR="005E2D9D" w:rsidRDefault="006E687C" w:rsidP="0052533C">
      <w:pPr>
        <w:pStyle w:val="NoSpacing"/>
        <w:rPr>
          <w:rStyle w:val="Strong"/>
        </w:rPr>
      </w:pPr>
      <w:r w:rsidRPr="006D080D">
        <w:rPr>
          <w:rStyle w:val="Strong"/>
        </w:rPr>
        <w:t>Question 5</w:t>
      </w:r>
      <w:r w:rsidR="009C33F5">
        <w:rPr>
          <w:rStyle w:val="Strong"/>
        </w:rPr>
        <w:t xml:space="preserve"> – “How important are the following features?”</w:t>
      </w:r>
    </w:p>
    <w:p w14:paraId="301240C8" w14:textId="19E0C63F" w:rsidR="006E687C" w:rsidRPr="006D080D" w:rsidRDefault="009C33F5" w:rsidP="005E2D9D">
      <w:pPr>
        <w:pStyle w:val="NoSpacing"/>
        <w:jc w:val="center"/>
        <w:rPr>
          <w:rStyle w:val="Strong"/>
        </w:rPr>
      </w:pPr>
      <w:r w:rsidRPr="00AC444A">
        <w:rPr>
          <w:noProof/>
        </w:rPr>
        <w:drawing>
          <wp:inline distT="0" distB="0" distL="0" distR="0" wp14:anchorId="2A910B1B" wp14:editId="1963D225">
            <wp:extent cx="5301824" cy="4277996"/>
            <wp:effectExtent l="0" t="0" r="0" b="825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5315663" cy="4289162"/>
                    </a:xfrm>
                    <a:prstGeom prst="rect">
                      <a:avLst/>
                    </a:prstGeom>
                  </pic:spPr>
                </pic:pic>
              </a:graphicData>
            </a:graphic>
          </wp:inline>
        </w:drawing>
      </w:r>
    </w:p>
    <w:p w14:paraId="65CAC12E" w14:textId="29A20D50" w:rsidR="00CC6B8E" w:rsidRDefault="0053753E" w:rsidP="00E9130A">
      <w:r>
        <w:t xml:space="preserve">The </w:t>
      </w:r>
      <w:r w:rsidR="002B3E2B">
        <w:t xml:space="preserve">results </w:t>
      </w:r>
      <w:r w:rsidR="008075B3">
        <w:t>of</w:t>
      </w:r>
      <w:r>
        <w:t xml:space="preserve"> this question show me that the stakeholders</w:t>
      </w:r>
      <w:r w:rsidR="00165960">
        <w:t xml:space="preserve"> </w:t>
      </w:r>
      <w:r w:rsidR="004A0DCA">
        <w:t>do not think the following features</w:t>
      </w:r>
      <w:r w:rsidR="000E0041">
        <w:t xml:space="preserve"> make a </w:t>
      </w:r>
      <w:r w:rsidR="005D2E95">
        <w:t xml:space="preserve">significant impact </w:t>
      </w:r>
      <w:r w:rsidR="00146C99">
        <w:t>on</w:t>
      </w:r>
      <w:r w:rsidR="00437C90">
        <w:t xml:space="preserve"> </w:t>
      </w:r>
      <w:r w:rsidR="005D2E95">
        <w:t xml:space="preserve">a </w:t>
      </w:r>
      <w:r w:rsidR="000E0041">
        <w:t>messaging app</w:t>
      </w:r>
      <w:r w:rsidR="00086BB3">
        <w:t xml:space="preserve">: </w:t>
      </w:r>
      <w:commentRangeStart w:id="65"/>
      <w:r w:rsidR="006E687C">
        <w:t>in-app sounds, emojis, “typing…” indicator</w:t>
      </w:r>
      <w:r w:rsidR="0003381E">
        <w:t>, and un-sending messages</w:t>
      </w:r>
      <w:commentRangeEnd w:id="65"/>
      <w:r w:rsidR="00AD4BD8">
        <w:rPr>
          <w:rStyle w:val="CommentReference"/>
        </w:rPr>
        <w:commentReference w:id="65"/>
      </w:r>
      <w:r w:rsidR="006E687C">
        <w:t>.</w:t>
      </w:r>
      <w:r>
        <w:t xml:space="preserve"> </w:t>
      </w:r>
      <w:r w:rsidR="00CC6B8E">
        <w:t>From this</w:t>
      </w:r>
      <w:r w:rsidR="001B7CD6">
        <w:t>, along with the results from question 4</w:t>
      </w:r>
      <w:r w:rsidR="009144AB">
        <w:t>,</w:t>
      </w:r>
      <w:r w:rsidR="00CC6B8E">
        <w:t xml:space="preserve"> I can see that these features are non-essential</w:t>
      </w:r>
      <w:r w:rsidR="00D033AD">
        <w:t xml:space="preserve">. Therefore, </w:t>
      </w:r>
      <w:r w:rsidR="00CC6B8E">
        <w:t>I will not consider these for</w:t>
      </w:r>
      <w:r w:rsidR="009E515E">
        <w:t xml:space="preserve"> the list of necessary features</w:t>
      </w:r>
      <w:r w:rsidR="00CC6B8E">
        <w:t xml:space="preserve"> </w:t>
      </w:r>
      <w:r w:rsidR="009E515E">
        <w:t xml:space="preserve">for </w:t>
      </w:r>
      <w:r w:rsidR="00CC6B8E">
        <w:t>my solution.</w:t>
      </w:r>
    </w:p>
    <w:p w14:paraId="6FE0AB11" w14:textId="21B56B22" w:rsidR="004729F2" w:rsidRDefault="00A23472">
      <w:r>
        <w:lastRenderedPageBreak/>
        <w:t xml:space="preserve">Another finding from the data </w:t>
      </w:r>
      <w:r w:rsidR="00146C99">
        <w:t>is</w:t>
      </w:r>
      <w:r>
        <w:t xml:space="preserve"> the</w:t>
      </w:r>
      <w:r w:rsidR="00CC6B8E">
        <w:t xml:space="preserve"> </w:t>
      </w:r>
      <w:r w:rsidR="009144AB">
        <w:t>four</w:t>
      </w:r>
      <w:r w:rsidR="00212974">
        <w:t xml:space="preserve"> most important features: </w:t>
      </w:r>
      <w:commentRangeStart w:id="66"/>
      <w:r w:rsidR="00487645">
        <w:t xml:space="preserve">group messages, </w:t>
      </w:r>
      <w:r w:rsidR="00692B64">
        <w:t>individual messages, encryption</w:t>
      </w:r>
      <w:r w:rsidR="00CC6B8E">
        <w:t>,</w:t>
      </w:r>
      <w:r w:rsidR="00692B64">
        <w:t xml:space="preserve"> and</w:t>
      </w:r>
      <w:r w:rsidR="007616DB">
        <w:t xml:space="preserve"> media </w:t>
      </w:r>
      <w:r w:rsidR="00692B64">
        <w:t>sharing</w:t>
      </w:r>
      <w:commentRangeEnd w:id="66"/>
      <w:r w:rsidR="001A5179">
        <w:rPr>
          <w:rStyle w:val="CommentReference"/>
        </w:rPr>
        <w:commentReference w:id="66"/>
      </w:r>
      <w:r w:rsidR="00692B64">
        <w:t>.</w:t>
      </w:r>
      <w:r w:rsidR="00CC6B8E">
        <w:t xml:space="preserve"> </w:t>
      </w:r>
      <w:r w:rsidR="00AD597D">
        <w:t xml:space="preserve">Since these are important to the stakeholders, </w:t>
      </w:r>
      <w:r w:rsidR="00CC6B8E">
        <w:t xml:space="preserve">I will consider these for the list of features </w:t>
      </w:r>
      <w:r w:rsidR="001C1311">
        <w:t xml:space="preserve">for </w:t>
      </w:r>
      <w:r w:rsidR="00CC6B8E">
        <w:t>the final solution.</w:t>
      </w:r>
      <w:r w:rsidR="007616DB">
        <w:t xml:space="preserve"> These findings are supported by the results from question 3 as well as </w:t>
      </w:r>
      <w:r w:rsidR="00B4543D">
        <w:t xml:space="preserve">in </w:t>
      </w:r>
      <w:r w:rsidR="009C26B0" w:rsidRPr="00BB49F4">
        <w:rPr>
          <w:rStyle w:val="Emphasis"/>
        </w:rPr>
        <w:fldChar w:fldCharType="begin"/>
      </w:r>
      <w:r w:rsidR="009C26B0" w:rsidRPr="00BB49F4">
        <w:rPr>
          <w:rStyle w:val="Emphasis"/>
        </w:rPr>
        <w:instrText xml:space="preserve"> REF _Ref71908320 \r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Pr>
          <w:rStyle w:val="Emphasis"/>
        </w:rPr>
        <w:t>1.3.1</w:t>
      </w:r>
      <w:r w:rsidR="009C26B0" w:rsidRPr="00BB49F4">
        <w:rPr>
          <w:rStyle w:val="Emphasis"/>
        </w:rPr>
        <w:fldChar w:fldCharType="end"/>
      </w:r>
      <w:r w:rsidR="009C26B0" w:rsidRPr="00BB49F4">
        <w:rPr>
          <w:rStyle w:val="Emphasis"/>
        </w:rPr>
        <w:t xml:space="preserve"> </w:t>
      </w:r>
      <w:r w:rsidR="009C26B0" w:rsidRPr="00BB49F4">
        <w:rPr>
          <w:rStyle w:val="Emphasis"/>
        </w:rPr>
        <w:fldChar w:fldCharType="begin"/>
      </w:r>
      <w:r w:rsidR="009C26B0" w:rsidRPr="00BB49F4">
        <w:rPr>
          <w:rStyle w:val="Emphasis"/>
        </w:rPr>
        <w:instrText xml:space="preserve"> REF _Ref71908320 \h </w:instrText>
      </w:r>
      <w:r w:rsidR="009C26B0">
        <w:rPr>
          <w:rStyle w:val="Emphasis"/>
        </w:rPr>
        <w:instrText xml:space="preserve"> \* MERGEFORMAT </w:instrText>
      </w:r>
      <w:r w:rsidR="009C26B0" w:rsidRPr="00BB49F4">
        <w:rPr>
          <w:rStyle w:val="Emphasis"/>
        </w:rPr>
      </w:r>
      <w:r w:rsidR="009C26B0" w:rsidRPr="00BB49F4">
        <w:rPr>
          <w:rStyle w:val="Emphasis"/>
        </w:rPr>
        <w:fldChar w:fldCharType="separate"/>
      </w:r>
      <w:r w:rsidR="00A35DD1" w:rsidRPr="00A35DD1">
        <w:rPr>
          <w:rStyle w:val="Emphasis"/>
        </w:rPr>
        <w:t>Interview with Ethan Sandy</w:t>
      </w:r>
      <w:r w:rsidR="009C26B0" w:rsidRPr="00BB49F4">
        <w:rPr>
          <w:rStyle w:val="Emphasis"/>
        </w:rPr>
        <w:fldChar w:fldCharType="end"/>
      </w:r>
      <w:r w:rsidR="007616DB">
        <w:t>.</w:t>
      </w:r>
    </w:p>
    <w:p w14:paraId="69C101B4" w14:textId="3423B4B2" w:rsidR="007616DB" w:rsidRPr="00115DBD" w:rsidRDefault="004223C6" w:rsidP="0052533C">
      <w:pPr>
        <w:pStyle w:val="NoSpacing"/>
        <w:rPr>
          <w:rStyle w:val="Strong"/>
        </w:rPr>
      </w:pPr>
      <w:r w:rsidRPr="00115DBD">
        <w:rPr>
          <w:rStyle w:val="Strong"/>
        </w:rPr>
        <w:t>Question 6 – “What do you look for in a messaging app?”</w:t>
      </w:r>
    </w:p>
    <w:p w14:paraId="58D7CEDA" w14:textId="4FE24ED3" w:rsidR="002C7B6D" w:rsidRDefault="009F669B" w:rsidP="002C7B6D">
      <w:pPr>
        <w:jc w:val="center"/>
      </w:pPr>
      <w:r>
        <w:rPr>
          <w:noProof/>
        </w:rPr>
        <w:drawing>
          <wp:inline distT="0" distB="0" distL="0" distR="0" wp14:anchorId="7D55F060" wp14:editId="3FD45F21">
            <wp:extent cx="4572635" cy="2743200"/>
            <wp:effectExtent l="0" t="0" r="0" b="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1"/>
                    <pic:cNvPicPr>
                      <a:picLocks noChangeAspect="1" noChangeArrowheads="1"/>
                    </pic:cNvPicPr>
                  </pic:nvPicPr>
                  <pic:blipFill>
                    <a:blip r:embed="rId26">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14D5F52" w14:textId="5B858205" w:rsidR="00A47791" w:rsidRDefault="0045153E" w:rsidP="00CE4C1E">
      <w:r>
        <w:t xml:space="preserve">Question 6 shows me the simplicity </w:t>
      </w:r>
      <w:r w:rsidR="006273E2">
        <w:t xml:space="preserve">(33%) </w:t>
      </w:r>
      <w:r>
        <w:t xml:space="preserve">is by far the most important quality of </w:t>
      </w:r>
      <w:r w:rsidR="006273E2">
        <w:t>a messaging app</w:t>
      </w:r>
      <w:r w:rsidR="006519F3">
        <w:t xml:space="preserve"> with ease of use (17%) coming in second. I will try to reflect these </w:t>
      </w:r>
      <w:r w:rsidR="00EC70CA">
        <w:t xml:space="preserve">qualities in my solution by considering them </w:t>
      </w:r>
      <w:r w:rsidR="00852F5A">
        <w:t>while designing my UI and by asking the stakeholders for feedback on my designs</w:t>
      </w:r>
    </w:p>
    <w:p w14:paraId="78F7E0EF" w14:textId="75E710FE" w:rsidR="004223C6" w:rsidRPr="00115DBD" w:rsidRDefault="004223C6" w:rsidP="0052533C">
      <w:pPr>
        <w:pStyle w:val="NoSpacing"/>
        <w:rPr>
          <w:rStyle w:val="Strong"/>
        </w:rPr>
      </w:pPr>
      <w:r w:rsidRPr="00115DBD">
        <w:rPr>
          <w:rStyle w:val="Strong"/>
        </w:rPr>
        <w:t>Question 7 – “What do you mainly use messaging apps for?”</w:t>
      </w:r>
    </w:p>
    <w:p w14:paraId="3C83C534" w14:textId="6B5354B5" w:rsidR="00A57980" w:rsidRDefault="000C7253" w:rsidP="00A57980">
      <w:pPr>
        <w:jc w:val="center"/>
      </w:pPr>
      <w:r>
        <w:rPr>
          <w:noProof/>
        </w:rPr>
        <w:drawing>
          <wp:inline distT="0" distB="0" distL="0" distR="0" wp14:anchorId="0CD2BE9F" wp14:editId="7060D10A">
            <wp:extent cx="4572635" cy="27432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2"/>
                    <pic:cNvPicPr>
                      <a:picLocks noChangeAspect="1" noChangeArrowheads="1"/>
                    </pic:cNvPicPr>
                  </pic:nvPicPr>
                  <pic:blipFill>
                    <a:blip r:embed="rId27">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76E5872E" w14:textId="3C0A3B19" w:rsidR="000F52B4" w:rsidRDefault="00B76AB4" w:rsidP="000F52B4">
      <w:r>
        <w:t>S</w:t>
      </w:r>
      <w:r w:rsidR="00A64C3B">
        <w:t xml:space="preserve">ocialising </w:t>
      </w:r>
      <w:r w:rsidR="007349FD">
        <w:t xml:space="preserve">(60%) </w:t>
      </w:r>
      <w:r w:rsidR="00A64C3B">
        <w:t xml:space="preserve">and </w:t>
      </w:r>
      <w:commentRangeStart w:id="67"/>
      <w:r w:rsidR="00A64C3B">
        <w:t xml:space="preserve">sharing media </w:t>
      </w:r>
      <w:r w:rsidR="007349FD">
        <w:t>(20%)</w:t>
      </w:r>
      <w:commentRangeEnd w:id="67"/>
      <w:r w:rsidR="00B55F29">
        <w:rPr>
          <w:rStyle w:val="CommentReference"/>
        </w:rPr>
        <w:commentReference w:id="67"/>
      </w:r>
      <w:r w:rsidR="007349FD">
        <w:t xml:space="preserve"> </w:t>
      </w:r>
      <w:r w:rsidR="00A64C3B">
        <w:t>appear</w:t>
      </w:r>
      <w:r>
        <w:t xml:space="preserve">ing </w:t>
      </w:r>
      <w:r w:rsidR="00A64C3B">
        <w:t xml:space="preserve">at the top </w:t>
      </w:r>
      <w:r w:rsidR="007349FD">
        <w:t xml:space="preserve">of question </w:t>
      </w:r>
      <w:r w:rsidR="00F62E5D">
        <w:t xml:space="preserve">7’s ranking </w:t>
      </w:r>
      <w:r w:rsidR="0038461B">
        <w:t xml:space="preserve">which </w:t>
      </w:r>
      <w:r w:rsidR="00A64C3B">
        <w:t xml:space="preserve">was </w:t>
      </w:r>
      <w:r w:rsidR="00AB33FE">
        <w:t>expected</w:t>
      </w:r>
      <w:r w:rsidR="00E45E0E">
        <w:t xml:space="preserve">. However, </w:t>
      </w:r>
      <w:r w:rsidR="00AB33FE">
        <w:t xml:space="preserve">the other two </w:t>
      </w:r>
      <w:r w:rsidR="00E45E0E">
        <w:t>answers</w:t>
      </w:r>
      <w:r w:rsidR="00C968CC">
        <w:t xml:space="preserve"> were</w:t>
      </w:r>
      <w:r w:rsidR="00667A77">
        <w:t xml:space="preserve"> </w:t>
      </w:r>
      <w:r w:rsidR="00561BFE">
        <w:t>surprising</w:t>
      </w:r>
      <w:r w:rsidR="006D50D1">
        <w:t>:</w:t>
      </w:r>
      <w:r w:rsidR="00667A77" w:rsidRPr="00667A77">
        <w:t xml:space="preserve"> </w:t>
      </w:r>
      <w:commentRangeStart w:id="68"/>
      <w:r w:rsidR="00667A77">
        <w:t>wor</w:t>
      </w:r>
      <w:r w:rsidR="00561BFE">
        <w:t>k (13%)</w:t>
      </w:r>
      <w:commentRangeEnd w:id="68"/>
      <w:r w:rsidR="00667A77">
        <w:rPr>
          <w:rStyle w:val="CommentReference"/>
        </w:rPr>
        <w:commentReference w:id="68"/>
      </w:r>
      <w:r w:rsidR="006D50D1">
        <w:t xml:space="preserve"> </w:t>
      </w:r>
      <w:r w:rsidR="00667A77">
        <w:t xml:space="preserve">and </w:t>
      </w:r>
      <w:r w:rsidR="006D50D1">
        <w:t>sharing link</w:t>
      </w:r>
      <w:r w:rsidR="00667A77">
        <w:t>s (7%)</w:t>
      </w:r>
      <w:r w:rsidR="006D50D1">
        <w:t>.</w:t>
      </w:r>
      <w:r w:rsidR="00C272DB">
        <w:t xml:space="preserve"> To accommodate for the </w:t>
      </w:r>
      <w:r w:rsidR="00561BFE">
        <w:t xml:space="preserve">stakeholders </w:t>
      </w:r>
      <w:r w:rsidR="00C272DB">
        <w:t>who put down sharing links</w:t>
      </w:r>
      <w:r w:rsidR="00914A29">
        <w:t>, I will investigate automatically hyperlinking text and opening browsers.</w:t>
      </w:r>
      <w:r w:rsidR="0005675E">
        <w:t xml:space="preserve"> </w:t>
      </w:r>
      <w:r w:rsidR="00561BFE">
        <w:t xml:space="preserve">However, </w:t>
      </w:r>
      <w:r w:rsidR="0005675E">
        <w:t xml:space="preserve">I am unsure of how to </w:t>
      </w:r>
      <w:r w:rsidR="00D37BAD">
        <w:t xml:space="preserve">accommodate </w:t>
      </w:r>
      <w:r w:rsidR="00E603F2">
        <w:t>the working users so may consider adding profanity filt</w:t>
      </w:r>
      <w:r w:rsidR="00096315">
        <w:t xml:space="preserve">ers </w:t>
      </w:r>
      <w:r w:rsidR="000C1FC0">
        <w:t>unless any other feature</w:t>
      </w:r>
      <w:r w:rsidR="00CE4C1E">
        <w:t>s</w:t>
      </w:r>
      <w:r w:rsidR="000C1FC0">
        <w:t xml:space="preserve"> </w:t>
      </w:r>
      <w:r w:rsidR="00CE4C1E">
        <w:t>arise</w:t>
      </w:r>
      <w:r w:rsidR="000C1FC0">
        <w:t>.</w:t>
      </w:r>
      <w:r w:rsidR="00503DF5">
        <w:t xml:space="preserve"> Also of note is the fact that neither of these surprising answers </w:t>
      </w:r>
      <w:r w:rsidR="00F11E5B">
        <w:t>got a higher percentage of votes, therefore, adding such features should not be a priority.</w:t>
      </w:r>
    </w:p>
    <w:p w14:paraId="31F8DE21" w14:textId="54FF7E97" w:rsidR="004223C6" w:rsidRPr="00115DBD" w:rsidRDefault="004223C6" w:rsidP="0052533C">
      <w:pPr>
        <w:pStyle w:val="NoSpacing"/>
        <w:rPr>
          <w:rStyle w:val="Strong"/>
        </w:rPr>
      </w:pPr>
      <w:r w:rsidRPr="00115DBD">
        <w:rPr>
          <w:rStyle w:val="Strong"/>
        </w:rPr>
        <w:t>Question 8 – “W</w:t>
      </w:r>
      <w:r w:rsidR="00492347" w:rsidRPr="00115DBD">
        <w:rPr>
          <w:rStyle w:val="Strong"/>
        </w:rPr>
        <w:t>hat feature might you want to see added to messaging apps?</w:t>
      </w:r>
      <w:r w:rsidRPr="00115DBD">
        <w:rPr>
          <w:rStyle w:val="Strong"/>
        </w:rPr>
        <w:t>”</w:t>
      </w:r>
    </w:p>
    <w:p w14:paraId="68A83D05" w14:textId="74266D74" w:rsidR="00EF3805" w:rsidRDefault="00EF3805" w:rsidP="00EF3805">
      <w:pPr>
        <w:jc w:val="center"/>
      </w:pPr>
      <w:r>
        <w:rPr>
          <w:noProof/>
        </w:rPr>
        <w:lastRenderedPageBreak/>
        <w:drawing>
          <wp:inline distT="0" distB="0" distL="0" distR="0" wp14:anchorId="1E2F84F1" wp14:editId="4087DC02">
            <wp:extent cx="4572635" cy="2743200"/>
            <wp:effectExtent l="0" t="0" r="0" b="0"/>
            <wp:docPr id="28" name="Picture 2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3"/>
                    <pic:cNvPicPr>
                      <a:picLocks noChangeAspect="1" noChangeArrowheads="1"/>
                    </pic:cNvPicPr>
                  </pic:nvPicPr>
                  <pic:blipFill>
                    <a:blip r:embed="rId28">
                      <a:extLst>
                        <a:ext uri="{28A0092B-C50C-407E-A947-70E740481C1C}">
                          <a14:useLocalDpi xmlns:a14="http://schemas.microsoft.com/office/drawing/2010/main" val="0"/>
                        </a:ext>
                      </a:extLst>
                    </a:blip>
                    <a:srcRect/>
                    <a:stretch>
                      <a:fillRect/>
                    </a:stretch>
                  </pic:blipFill>
                  <pic:spPr bwMode="auto">
                    <a:xfrm>
                      <a:off x="0" y="0"/>
                      <a:ext cx="4572635" cy="2743200"/>
                    </a:xfrm>
                    <a:prstGeom prst="rect">
                      <a:avLst/>
                    </a:prstGeom>
                    <a:noFill/>
                  </pic:spPr>
                </pic:pic>
              </a:graphicData>
            </a:graphic>
          </wp:inline>
        </w:drawing>
      </w:r>
    </w:p>
    <w:p w14:paraId="0141FFFE" w14:textId="25DA0FA9" w:rsidR="00414ECA" w:rsidRPr="005E7220" w:rsidRDefault="00414ECA" w:rsidP="005E7220">
      <w:r>
        <w:t xml:space="preserve">Next, the </w:t>
      </w:r>
      <w:r w:rsidR="006013C3">
        <w:t>findings from question 8 are that m</w:t>
      </w:r>
      <w:r w:rsidR="001619B9">
        <w:t xml:space="preserve">any stakeholders want to see voice notes (50%) added to messaging apps. However, I </w:t>
      </w:r>
      <w:r w:rsidR="001159DC">
        <w:t>think that this feature</w:t>
      </w:r>
      <w:r w:rsidR="0084339A">
        <w:t xml:space="preserve"> </w:t>
      </w:r>
      <w:r w:rsidR="001159DC">
        <w:t>is beyond the scope of the project as it will require file storage and microphone access</w:t>
      </w:r>
      <w:r w:rsidR="0084339A">
        <w:t xml:space="preserve">. I </w:t>
      </w:r>
      <w:r w:rsidR="00717D29">
        <w:t xml:space="preserve">may </w:t>
      </w:r>
      <w:r w:rsidR="0084339A">
        <w:t xml:space="preserve">still consider the feature but do not expect it to reach the final list of requirements and the success criteria. </w:t>
      </w:r>
      <w:r w:rsidR="002529F6">
        <w:t>The joint second</w:t>
      </w:r>
      <w:r w:rsidR="00F12730">
        <w:t>-</w:t>
      </w:r>
      <w:r w:rsidR="002529F6">
        <w:t xml:space="preserve">highest scoring features are </w:t>
      </w:r>
      <w:commentRangeStart w:id="69"/>
      <w:r w:rsidR="002529F6">
        <w:t xml:space="preserve">bigger file limits </w:t>
      </w:r>
      <w:commentRangeEnd w:id="69"/>
      <w:r w:rsidR="00FD6841">
        <w:rPr>
          <w:rStyle w:val="CommentReference"/>
        </w:rPr>
        <w:commentReference w:id="69"/>
      </w:r>
      <w:r w:rsidR="002529F6">
        <w:t>(25%) and “Notification read at …” (25%)</w:t>
      </w:r>
      <w:r w:rsidR="00C42224">
        <w:t xml:space="preserve">. Including a bigger file size limit could be done by raising the cap </w:t>
      </w:r>
      <w:r w:rsidR="00107056">
        <w:t xml:space="preserve">above 8MB </w:t>
      </w:r>
      <w:r w:rsidR="00835B6F">
        <w:t xml:space="preserve">for example </w:t>
      </w:r>
      <w:r w:rsidR="006E00DA">
        <w:t>(</w:t>
      </w:r>
      <w:r w:rsidR="00107056">
        <w:t>Discord</w:t>
      </w:r>
      <w:r w:rsidR="006E00DA">
        <w:t>’s cap</w:t>
      </w:r>
      <w:r w:rsidR="00107056">
        <w:t xml:space="preserve"> for non-paying members </w:t>
      </w:r>
      <w:r w:rsidR="00742809">
        <w:t xml:space="preserve">as found in </w:t>
      </w:r>
      <w:r w:rsidR="005E7220" w:rsidRPr="00D81FAA">
        <w:rPr>
          <w:rStyle w:val="Emphasis"/>
        </w:rPr>
        <w:fldChar w:fldCharType="begin"/>
      </w:r>
      <w:r w:rsidR="005E7220" w:rsidRPr="00D81FAA">
        <w:rPr>
          <w:rStyle w:val="Emphasis"/>
        </w:rPr>
        <w:instrText xml:space="preserve"> REF _Ref69592845 \r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Pr>
          <w:rStyle w:val="Emphasis"/>
        </w:rPr>
        <w:t>1.2.1</w:t>
      </w:r>
      <w:r w:rsidR="005E7220" w:rsidRPr="00D81FAA">
        <w:rPr>
          <w:rStyle w:val="Emphasis"/>
        </w:rPr>
        <w:fldChar w:fldCharType="end"/>
      </w:r>
      <w:r w:rsidR="005E7220" w:rsidRPr="00D81FAA">
        <w:rPr>
          <w:rStyle w:val="Emphasis"/>
        </w:rPr>
        <w:t xml:space="preserve"> </w:t>
      </w:r>
      <w:r w:rsidR="005E7220" w:rsidRPr="00D81FAA">
        <w:rPr>
          <w:rStyle w:val="Emphasis"/>
        </w:rPr>
        <w:fldChar w:fldCharType="begin"/>
      </w:r>
      <w:r w:rsidR="005E7220" w:rsidRPr="00D81FAA">
        <w:rPr>
          <w:rStyle w:val="Emphasis"/>
        </w:rPr>
        <w:instrText xml:space="preserve"> REF _Ref69592845 \h </w:instrText>
      </w:r>
      <w:r w:rsidR="005E7220">
        <w:rPr>
          <w:rStyle w:val="Emphasis"/>
        </w:rPr>
        <w:instrText xml:space="preserve"> \* MERGEFORMAT </w:instrText>
      </w:r>
      <w:r w:rsidR="005E7220" w:rsidRPr="00D81FAA">
        <w:rPr>
          <w:rStyle w:val="Emphasis"/>
        </w:rPr>
      </w:r>
      <w:r w:rsidR="005E7220" w:rsidRPr="00D81FAA">
        <w:rPr>
          <w:rStyle w:val="Emphasis"/>
        </w:rPr>
        <w:fldChar w:fldCharType="separate"/>
      </w:r>
      <w:r w:rsidR="00A35DD1" w:rsidRPr="00A35DD1">
        <w:rPr>
          <w:rStyle w:val="Emphasis"/>
        </w:rPr>
        <w:t>Existing Program – Discord</w:t>
      </w:r>
      <w:r w:rsidR="005E7220" w:rsidRPr="00D81FAA">
        <w:rPr>
          <w:rStyle w:val="Emphasis"/>
        </w:rPr>
        <w:fldChar w:fldCharType="end"/>
      </w:r>
      <w:r w:rsidR="006E00DA">
        <w:t>)</w:t>
      </w:r>
      <w:r w:rsidR="00931EE8">
        <w:t xml:space="preserve"> so will be considered as a feature to potentially including in my solution</w:t>
      </w:r>
      <w:r w:rsidR="005E7220" w:rsidRPr="005E7220">
        <w:t>.</w:t>
      </w:r>
      <w:r w:rsidR="00001DB9">
        <w:t xml:space="preserve"> “Notification read at …” on the other hand will</w:t>
      </w:r>
      <w:r w:rsidR="002B3087">
        <w:t xml:space="preserve"> not be possible to be </w:t>
      </w:r>
      <w:r w:rsidR="0033439B">
        <w:t xml:space="preserve">considered as it is beyond the project’s scope: </w:t>
      </w:r>
      <w:r w:rsidR="002B3087">
        <w:t>it would require me to firstly send notifications to the user</w:t>
      </w:r>
      <w:r w:rsidR="005110E7">
        <w:t xml:space="preserve"> and secondly somehow track when this notification has been read.</w:t>
      </w:r>
    </w:p>
    <w:p w14:paraId="6709B4C6" w14:textId="511881BB" w:rsidR="00492347" w:rsidRPr="00115DBD" w:rsidRDefault="00492347" w:rsidP="0052533C">
      <w:pPr>
        <w:pStyle w:val="NoSpacing"/>
        <w:rPr>
          <w:rStyle w:val="Strong"/>
        </w:rPr>
      </w:pPr>
      <w:r w:rsidRPr="00115DBD">
        <w:rPr>
          <w:rStyle w:val="Strong"/>
        </w:rPr>
        <w:t>Question 9 – “How important is privacy for you?”</w:t>
      </w:r>
    </w:p>
    <w:p w14:paraId="3435D07B" w14:textId="0B189A75" w:rsidR="00492347" w:rsidRDefault="00B814AF" w:rsidP="00B814AF">
      <w:pPr>
        <w:jc w:val="center"/>
      </w:pPr>
      <w:r>
        <w:rPr>
          <w:noProof/>
        </w:rPr>
        <w:drawing>
          <wp:inline distT="0" distB="0" distL="0" distR="0" wp14:anchorId="2535F78A" wp14:editId="4F6FB251">
            <wp:extent cx="4895215" cy="1183005"/>
            <wp:effectExtent l="0" t="0" r="635" b="0"/>
            <wp:docPr id="30" name="Picture 3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5"/>
                    <pic:cNvPicPr>
                      <a:picLocks noChangeAspect="1" noChangeArrowheads="1"/>
                    </pic:cNvPicPr>
                  </pic:nvPicPr>
                  <pic:blipFill>
                    <a:blip r:embed="rId29">
                      <a:extLst>
                        <a:ext uri="{28A0092B-C50C-407E-A947-70E740481C1C}">
                          <a14:useLocalDpi xmlns:a14="http://schemas.microsoft.com/office/drawing/2010/main" val="0"/>
                        </a:ext>
                      </a:extLst>
                    </a:blip>
                    <a:srcRect/>
                    <a:stretch>
                      <a:fillRect/>
                    </a:stretch>
                  </pic:blipFill>
                  <pic:spPr bwMode="auto">
                    <a:xfrm>
                      <a:off x="0" y="0"/>
                      <a:ext cx="4895215" cy="1183005"/>
                    </a:xfrm>
                    <a:prstGeom prst="rect">
                      <a:avLst/>
                    </a:prstGeom>
                    <a:noFill/>
                  </pic:spPr>
                </pic:pic>
              </a:graphicData>
            </a:graphic>
          </wp:inline>
        </w:drawing>
      </w:r>
    </w:p>
    <w:p w14:paraId="1A3717E9" w14:textId="71CC8E3E" w:rsidR="00FD6841" w:rsidRDefault="00FD6841">
      <w:r>
        <w:t xml:space="preserve">Lastly, </w:t>
      </w:r>
      <w:r w:rsidR="00C72DD1">
        <w:t>to further confirm the suitability of the respondents</w:t>
      </w:r>
      <w:r w:rsidR="009540A8">
        <w:t xml:space="preserve">, there was an average rating of 4.3/5 for how important privacy </w:t>
      </w:r>
      <w:r w:rsidR="005B599F">
        <w:t>to them is</w:t>
      </w:r>
      <w:r w:rsidR="009540A8">
        <w:t xml:space="preserve">. </w:t>
      </w:r>
      <w:r w:rsidR="006D435A">
        <w:t>Privacy</w:t>
      </w:r>
      <w:r w:rsidR="009540A8">
        <w:t xml:space="preserve"> </w:t>
      </w:r>
      <w:r w:rsidR="00E94FC4">
        <w:t>is very important for this project as it</w:t>
      </w:r>
      <w:r w:rsidR="00B4543D">
        <w:t xml:space="preserve"> aim</w:t>
      </w:r>
      <w:r w:rsidR="00E94FC4">
        <w:t xml:space="preserve">s to make a secure, end-to-end encrypted </w:t>
      </w:r>
      <w:r w:rsidR="00244B6E">
        <w:t xml:space="preserve">instant </w:t>
      </w:r>
      <w:r w:rsidR="00E94FC4">
        <w:t xml:space="preserve">messaging </w:t>
      </w:r>
      <w:r w:rsidR="00244B6E">
        <w:t>program</w:t>
      </w:r>
      <w:r w:rsidR="008B6255">
        <w:t xml:space="preserve"> for users who care about who is viewing their data</w:t>
      </w:r>
      <w:r w:rsidR="00E522D2">
        <w:t xml:space="preserve">, so having </w:t>
      </w:r>
      <w:r w:rsidR="0042349F">
        <w:t xml:space="preserve">stakeholders who </w:t>
      </w:r>
      <w:r w:rsidR="00E522D2">
        <w:t xml:space="preserve">are conscious about their privacy is </w:t>
      </w:r>
      <w:r w:rsidR="003F385E">
        <w:t>paramount</w:t>
      </w:r>
      <w:r w:rsidR="008B6255">
        <w:t>.</w:t>
      </w:r>
    </w:p>
    <w:p w14:paraId="3E3F0093" w14:textId="54A79324" w:rsidR="00873EA6" w:rsidRPr="0052533C" w:rsidRDefault="00873EA6" w:rsidP="0052533C">
      <w:pPr>
        <w:pStyle w:val="NoSpacing"/>
        <w:rPr>
          <w:rStyle w:val="Strong"/>
        </w:rPr>
      </w:pPr>
      <w:r w:rsidRPr="0052533C">
        <w:rPr>
          <w:rStyle w:val="Strong"/>
        </w:rPr>
        <w:t>Conclusion</w:t>
      </w:r>
    </w:p>
    <w:p w14:paraId="3BC4C0F8" w14:textId="5514BB8D" w:rsidR="00873EA6" w:rsidRDefault="006F34A0">
      <w:r>
        <w:t xml:space="preserve">Overall, </w:t>
      </w:r>
      <w:r w:rsidR="00873EA6">
        <w:t xml:space="preserve">I am satisfied with the results of </w:t>
      </w:r>
      <w:r w:rsidR="00906A8E">
        <w:t>the</w:t>
      </w:r>
      <w:r w:rsidR="00873EA6">
        <w:t xml:space="preserve"> survey. The respondents have been proven </w:t>
      </w:r>
      <w:r w:rsidR="007D55B1">
        <w:t xml:space="preserve">through </w:t>
      </w:r>
      <w:r>
        <w:t xml:space="preserve">many </w:t>
      </w:r>
      <w:r w:rsidR="00873EA6">
        <w:t xml:space="preserve">metrics that </w:t>
      </w:r>
      <w:r w:rsidR="007D55B1">
        <w:t>they are appropriate representatives of the stakeholders</w:t>
      </w:r>
      <w:r w:rsidR="00D719D0">
        <w:t>,</w:t>
      </w:r>
      <w:r w:rsidR="001D3554">
        <w:t xml:space="preserve"> which allows me to trust the survey’s results</w:t>
      </w:r>
      <w:r w:rsidR="00F84B60">
        <w:t>.</w:t>
      </w:r>
      <w:r w:rsidR="003442C4">
        <w:t xml:space="preserve"> In addition, </w:t>
      </w:r>
      <w:r>
        <w:t xml:space="preserve">I now have a list of several features </w:t>
      </w:r>
      <w:r w:rsidR="00463F2D">
        <w:t xml:space="preserve">to consider for </w:t>
      </w:r>
      <w:r w:rsidR="00F84B60">
        <w:t xml:space="preserve">the solution </w:t>
      </w:r>
      <w:r w:rsidR="00463F2D">
        <w:t xml:space="preserve">and </w:t>
      </w:r>
      <w:r w:rsidR="00CF3A4C">
        <w:t>a general guide for how to approach the UI design</w:t>
      </w:r>
      <w:r w:rsidR="00AD302B">
        <w:t>.</w:t>
      </w:r>
    </w:p>
    <w:p w14:paraId="3E3B8B57" w14:textId="79C51EAF" w:rsidR="004729F2" w:rsidRDefault="004729F2">
      <w:r>
        <w:br w:type="page"/>
      </w:r>
    </w:p>
    <w:p w14:paraId="6D067E50" w14:textId="2B445702" w:rsidR="001E3953" w:rsidRPr="001E3953" w:rsidRDefault="001E3953" w:rsidP="001E3953">
      <w:pPr>
        <w:pStyle w:val="Heading2"/>
      </w:pPr>
      <w:bookmarkStart w:id="70" w:name="_Toc77521625"/>
      <w:r>
        <w:lastRenderedPageBreak/>
        <w:t>Requirement</w:t>
      </w:r>
      <w:r w:rsidR="00134844">
        <w:t>s</w:t>
      </w:r>
      <w:bookmarkEnd w:id="70"/>
    </w:p>
    <w:p w14:paraId="68E926AE" w14:textId="0A322978" w:rsidR="009D370B" w:rsidRDefault="009D370B" w:rsidP="00303923">
      <w:pPr>
        <w:pStyle w:val="Heading3"/>
      </w:pPr>
      <w:bookmarkStart w:id="71" w:name="_Toc77521626"/>
      <w:commentRangeStart w:id="72"/>
      <w:r>
        <w:t xml:space="preserve">Stakeholder </w:t>
      </w:r>
      <w:r w:rsidR="007C3F75">
        <w:t>R</w:t>
      </w:r>
      <w:commentRangeStart w:id="73"/>
      <w:r>
        <w:t>equirements</w:t>
      </w:r>
      <w:commentRangeEnd w:id="72"/>
      <w:r w:rsidR="00D9707D">
        <w:rPr>
          <w:rStyle w:val="CommentReference"/>
          <w:rFonts w:asciiTheme="minorHAnsi" w:eastAsiaTheme="minorEastAsia" w:hAnsiTheme="minorHAnsi" w:cstheme="minorBidi"/>
          <w:b w:val="0"/>
          <w:bCs w:val="0"/>
          <w:color w:val="auto"/>
        </w:rPr>
        <w:commentReference w:id="72"/>
      </w:r>
      <w:commentRangeEnd w:id="73"/>
      <w:r w:rsidR="00707585">
        <w:rPr>
          <w:rStyle w:val="CommentReference"/>
          <w:rFonts w:asciiTheme="minorHAnsi" w:eastAsiaTheme="minorEastAsia" w:hAnsiTheme="minorHAnsi" w:cstheme="minorBidi"/>
          <w:b w:val="0"/>
          <w:bCs w:val="0"/>
          <w:color w:val="auto"/>
        </w:rPr>
        <w:commentReference w:id="73"/>
      </w:r>
      <w:bookmarkEnd w:id="71"/>
    </w:p>
    <w:p w14:paraId="595F74A4" w14:textId="288A7BD0" w:rsidR="0013736E" w:rsidRDefault="0013736E" w:rsidP="0013736E">
      <w:pPr>
        <w:pStyle w:val="Heading3"/>
      </w:pPr>
      <w:bookmarkStart w:id="74" w:name="_Toc77521627"/>
      <w:commentRangeStart w:id="75"/>
      <w:commentRangeStart w:id="76"/>
      <w:r>
        <w:t>Limitations</w:t>
      </w:r>
      <w:commentRangeEnd w:id="75"/>
      <w:r w:rsidR="00102F75">
        <w:rPr>
          <w:rStyle w:val="CommentReference"/>
          <w:rFonts w:asciiTheme="minorHAnsi" w:eastAsiaTheme="minorEastAsia" w:hAnsiTheme="minorHAnsi" w:cstheme="minorBidi"/>
          <w:b w:val="0"/>
          <w:bCs w:val="0"/>
          <w:color w:val="auto"/>
        </w:rPr>
        <w:commentReference w:id="75"/>
      </w:r>
      <w:commentRangeEnd w:id="76"/>
      <w:r w:rsidR="00FD51A4">
        <w:rPr>
          <w:rStyle w:val="CommentReference"/>
          <w:rFonts w:asciiTheme="minorHAnsi" w:eastAsiaTheme="minorEastAsia" w:hAnsiTheme="minorHAnsi" w:cstheme="minorBidi"/>
          <w:b w:val="0"/>
          <w:bCs w:val="0"/>
          <w:color w:val="auto"/>
        </w:rPr>
        <w:commentReference w:id="76"/>
      </w:r>
      <w:bookmarkEnd w:id="74"/>
    </w:p>
    <w:p w14:paraId="45259D44" w14:textId="77777777" w:rsidR="00232DF0" w:rsidRDefault="00232DF0" w:rsidP="00232DF0">
      <w:pPr>
        <w:pStyle w:val="NoSpacing"/>
      </w:pPr>
      <w:r w:rsidRPr="00232DF0">
        <w:rPr>
          <w:rStyle w:val="Strong"/>
        </w:rPr>
        <w:t>Hardcoded server IP</w:t>
      </w:r>
      <w:r>
        <w:rPr>
          <w:rStyle w:val="Strong"/>
        </w:rPr>
        <w:t>:</w:t>
      </w:r>
    </w:p>
    <w:p w14:paraId="63BCA0FE" w14:textId="5CD10428" w:rsidR="0013736E" w:rsidRDefault="00232DF0" w:rsidP="00232DF0">
      <w:r>
        <w:t>When a client tries to connect to the server, it will use a hardcoded IP address as its target. This means that the IP address of the server must be static and cannot be moved onto another network. For this limitation to be fixed the server would have to be added to a DNS server so that the domain can dynamically point to the server. However, this is beyond the scope of the project.</w:t>
      </w:r>
    </w:p>
    <w:p w14:paraId="59994E8B" w14:textId="75A71AE0" w:rsidR="00232DF0" w:rsidRPr="00232DF0" w:rsidRDefault="00232DF0" w:rsidP="00346B46">
      <w:pPr>
        <w:pStyle w:val="NoSpacing"/>
        <w:rPr>
          <w:rStyle w:val="Strong"/>
        </w:rPr>
      </w:pPr>
      <w:r w:rsidRPr="00232DF0">
        <w:rPr>
          <w:rStyle w:val="Strong"/>
        </w:rPr>
        <w:t>Group messaging:</w:t>
      </w:r>
    </w:p>
    <w:p w14:paraId="1D4E10B6" w14:textId="7FBEDFE7" w:rsidR="00D56A18" w:rsidRPr="0013736E" w:rsidRDefault="00346B46" w:rsidP="00346B46">
      <w:r>
        <w:t>Group messaging – t</w:t>
      </w:r>
      <w:r w:rsidR="00232DF0">
        <w:t>he</w:t>
      </w:r>
      <w:r>
        <w:t xml:space="preserve"> </w:t>
      </w:r>
      <w:r w:rsidR="00232DF0">
        <w:t xml:space="preserve">most chosen “favourite feature” and </w:t>
      </w:r>
      <w:r>
        <w:t xml:space="preserve">rated </w:t>
      </w:r>
      <w:r w:rsidR="00232DF0">
        <w:t xml:space="preserve">the third most important feature </w:t>
      </w:r>
      <w:r>
        <w:t xml:space="preserve">from the stakeholders’ survey – </w:t>
      </w:r>
      <w:r w:rsidR="00232DF0">
        <w:t>will not be implemented in the solution. This is down to the vast increase in complexity from</w:t>
      </w:r>
      <w:r>
        <w:t xml:space="preserve"> individual end-to-end encrypted</w:t>
      </w:r>
      <w:r w:rsidR="00232DF0">
        <w:t xml:space="preserve"> messagin</w:t>
      </w:r>
      <w:r>
        <w:t>g to group end-to-end encrypted messaging; implementing such a feature will take up too much time and would require the redesign of many of the procedures of the solution. For these reasons, I will be unable to implement the feature.</w:t>
      </w:r>
    </w:p>
    <w:p w14:paraId="26366ADE" w14:textId="25F2AFE6" w:rsidR="007D2158" w:rsidRDefault="00114287" w:rsidP="00114287">
      <w:pPr>
        <w:pStyle w:val="Heading3"/>
      </w:pPr>
      <w:bookmarkStart w:id="77" w:name="_Toc77521628"/>
      <w:r>
        <w:t xml:space="preserve">Software </w:t>
      </w:r>
      <w:r w:rsidR="007C3F75">
        <w:t>R</w:t>
      </w:r>
      <w:r>
        <w:t>equirements</w:t>
      </w:r>
      <w:bookmarkEnd w:id="77"/>
    </w:p>
    <w:p w14:paraId="63CF9372" w14:textId="166E2A5C" w:rsidR="00584368" w:rsidRPr="0021633C" w:rsidRDefault="00584368" w:rsidP="00FB3272">
      <w:r>
        <w:t>For simplicity, I will only be building a Windows x86 version of the solution for development and the final evaluation. However, using the dotnet compiler, executables for all the following operating systems can be built from the source.</w:t>
      </w:r>
    </w:p>
    <w:tbl>
      <w:tblPr>
        <w:tblStyle w:val="PlainTable1"/>
        <w:tblW w:w="5000" w:type="pct"/>
        <w:tblLook w:val="0420" w:firstRow="1" w:lastRow="0" w:firstColumn="0" w:lastColumn="0" w:noHBand="0" w:noVBand="1"/>
      </w:tblPr>
      <w:tblGrid>
        <w:gridCol w:w="3006"/>
        <w:gridCol w:w="3006"/>
        <w:gridCol w:w="3004"/>
      </w:tblGrid>
      <w:tr w:rsidR="009776F4" w14:paraId="2A811C0A" w14:textId="77777777" w:rsidTr="007D4377">
        <w:trPr>
          <w:cnfStyle w:val="100000000000" w:firstRow="1" w:lastRow="0" w:firstColumn="0" w:lastColumn="0" w:oddVBand="0" w:evenVBand="0" w:oddHBand="0" w:evenHBand="0" w:firstRowFirstColumn="0" w:firstRowLastColumn="0" w:lastRowFirstColumn="0" w:lastRowLastColumn="0"/>
          <w:trHeight w:val="292"/>
        </w:trPr>
        <w:tc>
          <w:tcPr>
            <w:tcW w:w="1667" w:type="pct"/>
          </w:tcPr>
          <w:p w14:paraId="02D9B08A" w14:textId="40516498" w:rsidR="009776F4" w:rsidRDefault="009776F4" w:rsidP="009776F4">
            <w:pPr>
              <w:jc w:val="center"/>
            </w:pPr>
            <w:r>
              <w:t>OS</w:t>
            </w:r>
          </w:p>
        </w:tc>
        <w:tc>
          <w:tcPr>
            <w:tcW w:w="1667" w:type="pct"/>
          </w:tcPr>
          <w:p w14:paraId="7456579A" w14:textId="1F6BB544" w:rsidR="009776F4" w:rsidRDefault="009776F4" w:rsidP="009776F4">
            <w:pPr>
              <w:jc w:val="center"/>
            </w:pPr>
            <w:r>
              <w:t>Version</w:t>
            </w:r>
          </w:p>
        </w:tc>
        <w:tc>
          <w:tcPr>
            <w:tcW w:w="1667" w:type="pct"/>
          </w:tcPr>
          <w:p w14:paraId="2F6B9500" w14:textId="687A326F" w:rsidR="009776F4" w:rsidRDefault="009776F4" w:rsidP="009776F4">
            <w:pPr>
              <w:jc w:val="center"/>
            </w:pPr>
            <w:r>
              <w:t>Architectures</w:t>
            </w:r>
          </w:p>
        </w:tc>
      </w:tr>
      <w:tr w:rsidR="009776F4" w14:paraId="626AB6EE"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361D66E7" w14:textId="1B6B5536" w:rsidR="009776F4" w:rsidRDefault="009776F4" w:rsidP="00C210B6">
            <w:r>
              <w:t>Windows</w:t>
            </w:r>
          </w:p>
        </w:tc>
        <w:tc>
          <w:tcPr>
            <w:tcW w:w="1667" w:type="pct"/>
          </w:tcPr>
          <w:p w14:paraId="21017965" w14:textId="6305EC6C" w:rsidR="009776F4" w:rsidRDefault="009776F4" w:rsidP="00C210B6">
            <w:r>
              <w:t>7 SP1+, 8.1</w:t>
            </w:r>
          </w:p>
        </w:tc>
        <w:tc>
          <w:tcPr>
            <w:tcW w:w="1667" w:type="pct"/>
          </w:tcPr>
          <w:p w14:paraId="509AEA7D" w14:textId="2D1B6967" w:rsidR="009776F4" w:rsidRDefault="009776F4" w:rsidP="00C210B6">
            <w:r>
              <w:t>x64, x86</w:t>
            </w:r>
          </w:p>
        </w:tc>
      </w:tr>
      <w:tr w:rsidR="009776F4" w14:paraId="436D76CA" w14:textId="77777777" w:rsidTr="007D4377">
        <w:trPr>
          <w:trHeight w:val="292"/>
        </w:trPr>
        <w:tc>
          <w:tcPr>
            <w:tcW w:w="1667" w:type="pct"/>
          </w:tcPr>
          <w:p w14:paraId="32F8C033" w14:textId="308621BB" w:rsidR="009776F4" w:rsidRDefault="009776F4" w:rsidP="00C210B6">
            <w:r>
              <w:t>Windows 10</w:t>
            </w:r>
          </w:p>
        </w:tc>
        <w:tc>
          <w:tcPr>
            <w:tcW w:w="1667" w:type="pct"/>
          </w:tcPr>
          <w:p w14:paraId="0BF2220C" w14:textId="168DFC20" w:rsidR="009776F4" w:rsidRDefault="009776F4" w:rsidP="00C210B6">
            <w:r>
              <w:t>1607+</w:t>
            </w:r>
          </w:p>
        </w:tc>
        <w:tc>
          <w:tcPr>
            <w:tcW w:w="1667" w:type="pct"/>
          </w:tcPr>
          <w:p w14:paraId="6310DEB4" w14:textId="2703D6F3" w:rsidR="009776F4" w:rsidRDefault="009776F4" w:rsidP="00C210B6">
            <w:r>
              <w:t xml:space="preserve">x64, x86 </w:t>
            </w:r>
          </w:p>
        </w:tc>
      </w:tr>
      <w:tr w:rsidR="009776F4" w14:paraId="6D85FDF6" w14:textId="77777777" w:rsidTr="007D4377">
        <w:trPr>
          <w:cnfStyle w:val="000000100000" w:firstRow="0" w:lastRow="0" w:firstColumn="0" w:lastColumn="0" w:oddVBand="0" w:evenVBand="0" w:oddHBand="1" w:evenHBand="0" w:firstRowFirstColumn="0" w:firstRowLastColumn="0" w:lastRowFirstColumn="0" w:lastRowLastColumn="0"/>
          <w:trHeight w:val="281"/>
        </w:trPr>
        <w:tc>
          <w:tcPr>
            <w:tcW w:w="1667" w:type="pct"/>
          </w:tcPr>
          <w:p w14:paraId="597309F5" w14:textId="424CAF8D" w:rsidR="009776F4" w:rsidRDefault="009776F4" w:rsidP="00C210B6">
            <w:r>
              <w:t>Mac OS X</w:t>
            </w:r>
          </w:p>
        </w:tc>
        <w:tc>
          <w:tcPr>
            <w:tcW w:w="1667" w:type="pct"/>
          </w:tcPr>
          <w:p w14:paraId="2D51EF65" w14:textId="41E22481" w:rsidR="009776F4" w:rsidRDefault="009776F4" w:rsidP="00C210B6">
            <w:r>
              <w:t>10.13+</w:t>
            </w:r>
          </w:p>
        </w:tc>
        <w:tc>
          <w:tcPr>
            <w:tcW w:w="1667" w:type="pct"/>
          </w:tcPr>
          <w:p w14:paraId="3B59C50B" w14:textId="1263ED45" w:rsidR="009776F4" w:rsidRDefault="009776F4" w:rsidP="00C210B6">
            <w:r>
              <w:t>x64</w:t>
            </w:r>
          </w:p>
        </w:tc>
      </w:tr>
      <w:tr w:rsidR="009776F4" w14:paraId="78B3C1E5" w14:textId="77777777" w:rsidTr="007D4377">
        <w:trPr>
          <w:trHeight w:val="292"/>
        </w:trPr>
        <w:tc>
          <w:tcPr>
            <w:tcW w:w="1667" w:type="pct"/>
          </w:tcPr>
          <w:p w14:paraId="486CACF2" w14:textId="413BA56E" w:rsidR="009776F4" w:rsidRDefault="009776F4" w:rsidP="00C210B6">
            <w:r>
              <w:t>Fedora</w:t>
            </w:r>
          </w:p>
        </w:tc>
        <w:tc>
          <w:tcPr>
            <w:tcW w:w="1667" w:type="pct"/>
          </w:tcPr>
          <w:p w14:paraId="0C338D05" w14:textId="37DDE55B" w:rsidR="009776F4" w:rsidRDefault="009776F4" w:rsidP="00C210B6">
            <w:r>
              <w:t>32+</w:t>
            </w:r>
          </w:p>
        </w:tc>
        <w:tc>
          <w:tcPr>
            <w:tcW w:w="1667" w:type="pct"/>
          </w:tcPr>
          <w:p w14:paraId="30B5A8C6" w14:textId="1E9486F8" w:rsidR="009776F4" w:rsidRDefault="009776F4" w:rsidP="00C210B6">
            <w:r>
              <w:t>x64</w:t>
            </w:r>
          </w:p>
        </w:tc>
      </w:tr>
      <w:tr w:rsidR="009776F4" w14:paraId="4CEE0560" w14:textId="77777777" w:rsidTr="007D4377">
        <w:trPr>
          <w:cnfStyle w:val="000000100000" w:firstRow="0" w:lastRow="0" w:firstColumn="0" w:lastColumn="0" w:oddVBand="0" w:evenVBand="0" w:oddHBand="1" w:evenHBand="0" w:firstRowFirstColumn="0" w:firstRowLastColumn="0" w:lastRowFirstColumn="0" w:lastRowLastColumn="0"/>
          <w:trHeight w:val="292"/>
        </w:trPr>
        <w:tc>
          <w:tcPr>
            <w:tcW w:w="1667" w:type="pct"/>
          </w:tcPr>
          <w:p w14:paraId="23227789" w14:textId="35F64CD9" w:rsidR="009776F4" w:rsidRDefault="009776F4" w:rsidP="00C210B6">
            <w:r>
              <w:t>Debian</w:t>
            </w:r>
          </w:p>
        </w:tc>
        <w:tc>
          <w:tcPr>
            <w:tcW w:w="1667" w:type="pct"/>
          </w:tcPr>
          <w:p w14:paraId="7C509AA8" w14:textId="131413E1" w:rsidR="009776F4" w:rsidRDefault="009776F4" w:rsidP="00C210B6">
            <w:r>
              <w:t>9+</w:t>
            </w:r>
          </w:p>
        </w:tc>
        <w:tc>
          <w:tcPr>
            <w:tcW w:w="1667" w:type="pct"/>
          </w:tcPr>
          <w:p w14:paraId="3B4A21B5" w14:textId="5FBF90DB" w:rsidR="009776F4" w:rsidRDefault="009776F4" w:rsidP="00C210B6">
            <w:r>
              <w:t>x64, ARM32, ARM64</w:t>
            </w:r>
          </w:p>
        </w:tc>
      </w:tr>
      <w:tr w:rsidR="009776F4" w14:paraId="7DAD8BF0" w14:textId="77777777" w:rsidTr="007D4377">
        <w:trPr>
          <w:trHeight w:val="292"/>
        </w:trPr>
        <w:tc>
          <w:tcPr>
            <w:tcW w:w="1667" w:type="pct"/>
          </w:tcPr>
          <w:p w14:paraId="62510E76" w14:textId="39F5CF46" w:rsidR="009776F4" w:rsidRDefault="009776F4" w:rsidP="00C210B6">
            <w:r>
              <w:t>Ubuntu</w:t>
            </w:r>
          </w:p>
        </w:tc>
        <w:tc>
          <w:tcPr>
            <w:tcW w:w="1667" w:type="pct"/>
          </w:tcPr>
          <w:p w14:paraId="5AA4B5DC" w14:textId="1E8AE188" w:rsidR="009776F4" w:rsidRDefault="009776F4" w:rsidP="00C210B6">
            <w:r>
              <w:t>20.10, 20.04, 18.04, 1</w:t>
            </w:r>
            <w:r w:rsidR="009921B5">
              <w:t>6.04</w:t>
            </w:r>
          </w:p>
        </w:tc>
        <w:tc>
          <w:tcPr>
            <w:tcW w:w="1667" w:type="pct"/>
          </w:tcPr>
          <w:p w14:paraId="7BE18F76" w14:textId="58ABD93B" w:rsidR="009776F4" w:rsidRDefault="009776F4" w:rsidP="00C210B6">
            <w:r>
              <w:t>x64, ARM32, ARM64</w:t>
            </w:r>
          </w:p>
        </w:tc>
      </w:tr>
    </w:tbl>
    <w:p w14:paraId="2427FA45" w14:textId="7794C4CF" w:rsidR="009776F4" w:rsidRPr="0021633C" w:rsidRDefault="00584368" w:rsidP="0021633C">
      <w:pPr>
        <w:jc w:val="center"/>
        <w:rPr>
          <w:rStyle w:val="SubtleEmphasis"/>
        </w:rPr>
      </w:pPr>
      <w:r>
        <w:rPr>
          <w:rStyle w:val="SubtleEmphasis"/>
        </w:rPr>
        <w:t>Information</w:t>
      </w:r>
      <w:r w:rsidR="0021633C" w:rsidRPr="0021633C">
        <w:rPr>
          <w:rStyle w:val="SubtleEmphasis"/>
        </w:rPr>
        <w:t xml:space="preserve"> </w:t>
      </w:r>
      <w:r>
        <w:rPr>
          <w:rStyle w:val="SubtleEmphasis"/>
        </w:rPr>
        <w:t>from</w:t>
      </w:r>
      <w:r w:rsidR="0021633C" w:rsidRPr="0021633C">
        <w:rPr>
          <w:rStyle w:val="SubtleEmphasis"/>
        </w:rPr>
        <w:t xml:space="preserve"> </w:t>
      </w:r>
      <w:r>
        <w:rPr>
          <w:rStyle w:val="SubtleEmphasis"/>
        </w:rPr>
        <w:t xml:space="preserve">the </w:t>
      </w:r>
      <w:r w:rsidR="0021633C" w:rsidRPr="0021633C">
        <w:rPr>
          <w:rStyle w:val="SubtleEmphasis"/>
        </w:rPr>
        <w:t xml:space="preserve">.NET Core </w:t>
      </w:r>
      <w:r>
        <w:rPr>
          <w:rStyle w:val="SubtleEmphasis"/>
        </w:rPr>
        <w:t>GitHub</w:t>
      </w:r>
      <w:r w:rsidR="0021633C" w:rsidRPr="0021633C">
        <w:rPr>
          <w:rStyle w:val="SubtleEmphasis"/>
        </w:rPr>
        <w:t xml:space="preserve"> </w:t>
      </w:r>
      <w:r>
        <w:rPr>
          <w:rStyle w:val="SubtleEmphasis"/>
        </w:rPr>
        <w:t xml:space="preserve">repository </w:t>
      </w:r>
      <w:sdt>
        <w:sdtPr>
          <w:rPr>
            <w:rStyle w:val="SubtleEmphasis"/>
          </w:rPr>
          <w:id w:val="-1734771060"/>
          <w:citation/>
        </w:sdtPr>
        <w:sdtEndPr>
          <w:rPr>
            <w:rStyle w:val="SubtleEmphasis"/>
          </w:rPr>
        </w:sdtEndPr>
        <w:sdtContent>
          <w:r w:rsidR="0021633C" w:rsidRPr="0021633C">
            <w:rPr>
              <w:rStyle w:val="SubtleEmphasis"/>
            </w:rPr>
            <w:fldChar w:fldCharType="begin"/>
          </w:r>
          <w:r w:rsidR="00036ED3">
            <w:rPr>
              <w:rStyle w:val="SubtleEmphasis"/>
            </w:rPr>
            <w:instrText xml:space="preserve">CITATION Ope19 \l 2057 </w:instrText>
          </w:r>
          <w:r w:rsidR="0021633C" w:rsidRPr="0021633C">
            <w:rPr>
              <w:rStyle w:val="SubtleEmphasis"/>
            </w:rPr>
            <w:fldChar w:fldCharType="separate"/>
          </w:r>
          <w:r w:rsidR="00A35DD1" w:rsidRPr="00A35DD1">
            <w:rPr>
              <w:noProof/>
              <w:color w:val="404040" w:themeColor="text1" w:themeTint="BF"/>
            </w:rPr>
            <w:t>[6]</w:t>
          </w:r>
          <w:r w:rsidR="0021633C" w:rsidRPr="0021633C">
            <w:rPr>
              <w:rStyle w:val="SubtleEmphasis"/>
            </w:rPr>
            <w:fldChar w:fldCharType="end"/>
          </w:r>
        </w:sdtContent>
      </w:sdt>
    </w:p>
    <w:p w14:paraId="2A7226D2" w14:textId="3C861461" w:rsidR="002236D3" w:rsidRPr="00CC012C" w:rsidRDefault="002236D3" w:rsidP="00C210B6">
      <w:pPr>
        <w:rPr>
          <w:sz w:val="22"/>
        </w:rPr>
      </w:pPr>
      <w:r w:rsidRPr="00CC012C">
        <w:rPr>
          <w:sz w:val="22"/>
        </w:rPr>
        <w:t xml:space="preserve">The final user of the program will not be required to install the .NET runtime as the solution will be published self-contained. </w:t>
      </w:r>
      <w:commentRangeStart w:id="78"/>
      <w:r w:rsidRPr="00CC012C">
        <w:rPr>
          <w:sz w:val="22"/>
        </w:rPr>
        <w:t>This means that the download will be larger as it will contain the .NET libraries, runtime and dependencies needed.</w:t>
      </w:r>
      <w:commentRangeEnd w:id="78"/>
      <w:r w:rsidR="00F5050E">
        <w:rPr>
          <w:rStyle w:val="CommentReference"/>
        </w:rPr>
        <w:commentReference w:id="78"/>
      </w:r>
    </w:p>
    <w:p w14:paraId="14C8424D" w14:textId="0C567858" w:rsidR="004729F2" w:rsidRDefault="00853B3F" w:rsidP="00C210B6">
      <w:pPr>
        <w:rPr>
          <w:sz w:val="22"/>
        </w:rPr>
      </w:pPr>
      <w:commentRangeStart w:id="79"/>
      <w:r w:rsidRPr="00CC012C">
        <w:rPr>
          <w:sz w:val="22"/>
        </w:rPr>
        <w:t>Internet access</w:t>
      </w:r>
      <w:commentRangeEnd w:id="79"/>
      <w:r w:rsidR="00AE0B0F">
        <w:rPr>
          <w:rStyle w:val="CommentReference"/>
        </w:rPr>
        <w:commentReference w:id="79"/>
      </w:r>
      <w:r w:rsidRPr="00CC012C">
        <w:rPr>
          <w:sz w:val="22"/>
        </w:rPr>
        <w:t xml:space="preserve"> will be required to run the program as </w:t>
      </w:r>
      <w:r w:rsidR="00EB2A43" w:rsidRPr="00CC012C">
        <w:rPr>
          <w:sz w:val="22"/>
        </w:rPr>
        <w:t xml:space="preserve">the client program </w:t>
      </w:r>
      <w:r w:rsidRPr="00CC012C">
        <w:rPr>
          <w:sz w:val="22"/>
        </w:rPr>
        <w:t xml:space="preserve">needs to communicate </w:t>
      </w:r>
      <w:r w:rsidR="00EB2A43" w:rsidRPr="00CC012C">
        <w:rPr>
          <w:sz w:val="22"/>
        </w:rPr>
        <w:t>with the server</w:t>
      </w:r>
      <w:r w:rsidR="0077681C" w:rsidRPr="00CC012C">
        <w:rPr>
          <w:sz w:val="22"/>
        </w:rPr>
        <w:t>.</w:t>
      </w:r>
    </w:p>
    <w:p w14:paraId="6C537898" w14:textId="77777777" w:rsidR="004729F2" w:rsidRDefault="004729F2">
      <w:pPr>
        <w:rPr>
          <w:sz w:val="22"/>
        </w:rPr>
      </w:pPr>
      <w:r>
        <w:rPr>
          <w:sz w:val="22"/>
        </w:rPr>
        <w:br w:type="page"/>
      </w:r>
    </w:p>
    <w:p w14:paraId="5835AB55" w14:textId="75D73206" w:rsidR="00495F1D" w:rsidRDefault="00114287" w:rsidP="00495F1D">
      <w:pPr>
        <w:pStyle w:val="Heading2"/>
      </w:pPr>
      <w:bookmarkStart w:id="80" w:name="_Toc77521629"/>
      <w:commentRangeStart w:id="81"/>
      <w:commentRangeStart w:id="82"/>
      <w:r>
        <w:lastRenderedPageBreak/>
        <w:t>Success Criteria</w:t>
      </w:r>
      <w:commentRangeEnd w:id="81"/>
      <w:r w:rsidR="00102F75">
        <w:rPr>
          <w:rStyle w:val="CommentReference"/>
          <w:rFonts w:asciiTheme="minorHAnsi" w:eastAsiaTheme="minorEastAsia" w:hAnsiTheme="minorHAnsi" w:cstheme="minorBidi"/>
          <w:b w:val="0"/>
          <w:bCs w:val="0"/>
          <w:smallCaps w:val="0"/>
          <w:color w:val="auto"/>
        </w:rPr>
        <w:commentReference w:id="81"/>
      </w:r>
      <w:commentRangeEnd w:id="82"/>
      <w:r w:rsidR="00233FD8">
        <w:rPr>
          <w:rStyle w:val="CommentReference"/>
          <w:rFonts w:asciiTheme="minorHAnsi" w:eastAsiaTheme="minorEastAsia" w:hAnsiTheme="minorHAnsi" w:cstheme="minorBidi"/>
          <w:b w:val="0"/>
          <w:bCs w:val="0"/>
          <w:smallCaps w:val="0"/>
          <w:color w:val="auto"/>
        </w:rPr>
        <w:commentReference w:id="82"/>
      </w:r>
      <w:bookmarkEnd w:id="80"/>
    </w:p>
    <w:tbl>
      <w:tblPr>
        <w:tblStyle w:val="PlainTable1"/>
        <w:tblW w:w="5000" w:type="pct"/>
        <w:tblLook w:val="0420" w:firstRow="1" w:lastRow="0" w:firstColumn="0" w:lastColumn="0" w:noHBand="0" w:noVBand="1"/>
      </w:tblPr>
      <w:tblGrid>
        <w:gridCol w:w="420"/>
        <w:gridCol w:w="2957"/>
        <w:gridCol w:w="3933"/>
        <w:gridCol w:w="1706"/>
      </w:tblGrid>
      <w:tr w:rsidR="009607D3" w:rsidRPr="000313D2" w14:paraId="274AAC43" w14:textId="77777777" w:rsidTr="00540757">
        <w:trPr>
          <w:cnfStyle w:val="100000000000" w:firstRow="1" w:lastRow="0" w:firstColumn="0" w:lastColumn="0" w:oddVBand="0" w:evenVBand="0" w:oddHBand="0" w:evenHBand="0" w:firstRowFirstColumn="0" w:firstRowLastColumn="0" w:lastRowFirstColumn="0" w:lastRowLastColumn="0"/>
          <w:trHeight w:val="300"/>
        </w:trPr>
        <w:tc>
          <w:tcPr>
            <w:tcW w:w="233" w:type="pct"/>
            <w:hideMark/>
          </w:tcPr>
          <w:p w14:paraId="7E29BB2E" w14:textId="77777777" w:rsidR="000313D2" w:rsidRPr="000313D2" w:rsidRDefault="000313D2" w:rsidP="00EA7E36">
            <w:pPr>
              <w:jc w:val="center"/>
            </w:pPr>
            <w:r w:rsidRPr="000313D2">
              <w:t>ID</w:t>
            </w:r>
          </w:p>
        </w:tc>
        <w:tc>
          <w:tcPr>
            <w:tcW w:w="1640" w:type="pct"/>
            <w:hideMark/>
          </w:tcPr>
          <w:p w14:paraId="21FED171" w14:textId="77777777" w:rsidR="000313D2" w:rsidRPr="000313D2" w:rsidRDefault="000313D2" w:rsidP="00EA7E36">
            <w:pPr>
              <w:jc w:val="center"/>
            </w:pPr>
            <w:r w:rsidRPr="000313D2">
              <w:t>Requirement</w:t>
            </w:r>
          </w:p>
        </w:tc>
        <w:tc>
          <w:tcPr>
            <w:tcW w:w="2181" w:type="pct"/>
            <w:hideMark/>
          </w:tcPr>
          <w:p w14:paraId="47B5AE19" w14:textId="77777777" w:rsidR="000313D2" w:rsidRPr="000313D2" w:rsidRDefault="000313D2" w:rsidP="00EA7E36">
            <w:pPr>
              <w:jc w:val="center"/>
            </w:pPr>
            <w:r w:rsidRPr="000313D2">
              <w:t>Justification</w:t>
            </w:r>
          </w:p>
        </w:tc>
        <w:tc>
          <w:tcPr>
            <w:tcW w:w="946" w:type="pct"/>
            <w:hideMark/>
          </w:tcPr>
          <w:p w14:paraId="1FE4CAF4" w14:textId="77777777" w:rsidR="000313D2" w:rsidRPr="000313D2" w:rsidRDefault="000313D2" w:rsidP="00EA7E36">
            <w:pPr>
              <w:jc w:val="center"/>
            </w:pPr>
            <w:r w:rsidRPr="000313D2">
              <w:t>Reference</w:t>
            </w:r>
          </w:p>
        </w:tc>
      </w:tr>
      <w:tr w:rsidR="009607D3" w:rsidRPr="000313D2" w14:paraId="34E19EF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6BF53F6" w14:textId="77777777" w:rsidR="000313D2" w:rsidRPr="000313D2" w:rsidRDefault="000313D2" w:rsidP="000313D2">
            <w:r w:rsidRPr="000313D2">
              <w:t>1</w:t>
            </w:r>
          </w:p>
        </w:tc>
        <w:tc>
          <w:tcPr>
            <w:tcW w:w="1640" w:type="pct"/>
            <w:hideMark/>
          </w:tcPr>
          <w:p w14:paraId="25050B77" w14:textId="6DF0CF03" w:rsidR="000313D2" w:rsidRPr="000313D2" w:rsidRDefault="000313D2">
            <w:r w:rsidRPr="000313D2">
              <w:t xml:space="preserve">Client sockets connect to server at start-up of </w:t>
            </w:r>
            <w:r w:rsidR="001C16C4">
              <w:t>the program</w:t>
            </w:r>
          </w:p>
        </w:tc>
        <w:tc>
          <w:tcPr>
            <w:tcW w:w="2181" w:type="pct"/>
            <w:hideMark/>
          </w:tcPr>
          <w:p w14:paraId="4D959AE3" w14:textId="278B1B0B" w:rsidR="000313D2" w:rsidRPr="000313D2" w:rsidRDefault="000313D2">
            <w:r w:rsidRPr="000313D2">
              <w:t>The app needs a connection to the server so it should connect while the app start</w:t>
            </w:r>
            <w:r>
              <w:t>s</w:t>
            </w:r>
            <w:r w:rsidRPr="000313D2">
              <w:t xml:space="preserve"> to minimise waiting time</w:t>
            </w:r>
          </w:p>
        </w:tc>
        <w:tc>
          <w:tcPr>
            <w:tcW w:w="946" w:type="pct"/>
            <w:hideMark/>
          </w:tcPr>
          <w:p w14:paraId="7F63DB51" w14:textId="16375E84" w:rsidR="000313D2" w:rsidRPr="000313D2" w:rsidRDefault="00D052C6">
            <w:r>
              <w:t>Discord (splash screen)</w:t>
            </w:r>
          </w:p>
        </w:tc>
      </w:tr>
      <w:tr w:rsidR="009607D3" w:rsidRPr="000313D2" w14:paraId="49E2EDF0" w14:textId="77777777" w:rsidTr="00540757">
        <w:trPr>
          <w:trHeight w:val="600"/>
        </w:trPr>
        <w:tc>
          <w:tcPr>
            <w:tcW w:w="233" w:type="pct"/>
            <w:hideMark/>
          </w:tcPr>
          <w:p w14:paraId="4E9D7E1E" w14:textId="77777777" w:rsidR="000313D2" w:rsidRPr="000313D2" w:rsidRDefault="000313D2" w:rsidP="000313D2">
            <w:r w:rsidRPr="000313D2">
              <w:t>2</w:t>
            </w:r>
          </w:p>
        </w:tc>
        <w:tc>
          <w:tcPr>
            <w:tcW w:w="1640" w:type="pct"/>
            <w:hideMark/>
          </w:tcPr>
          <w:p w14:paraId="0AFC2ACE" w14:textId="70EDF89B" w:rsidR="000313D2" w:rsidRPr="000313D2" w:rsidRDefault="000313D2">
            <w:r w:rsidRPr="000313D2">
              <w:t>Client socket tells the server it</w:t>
            </w:r>
            <w:r w:rsidR="001C16C4">
              <w:t xml:space="preserve"> i</w:t>
            </w:r>
            <w:r w:rsidRPr="000313D2">
              <w:t xml:space="preserve">s closing </w:t>
            </w:r>
            <w:r w:rsidR="009B7700">
              <w:t>before</w:t>
            </w:r>
            <w:r w:rsidRPr="000313D2">
              <w:t xml:space="preserve"> the app is closed</w:t>
            </w:r>
          </w:p>
        </w:tc>
        <w:tc>
          <w:tcPr>
            <w:tcW w:w="2181" w:type="pct"/>
            <w:hideMark/>
          </w:tcPr>
          <w:p w14:paraId="0702D584" w14:textId="3D81469D" w:rsidR="000313D2" w:rsidRPr="000313D2" w:rsidRDefault="000313D2">
            <w:r w:rsidRPr="000313D2">
              <w:t xml:space="preserve">Prevents any errors from </w:t>
            </w:r>
            <w:r w:rsidR="00EE571D" w:rsidRPr="000313D2">
              <w:t>occurring</w:t>
            </w:r>
            <w:r w:rsidRPr="000313D2">
              <w:t xml:space="preserve"> and begins the client disconnect procedure</w:t>
            </w:r>
          </w:p>
        </w:tc>
        <w:tc>
          <w:tcPr>
            <w:tcW w:w="946" w:type="pct"/>
            <w:hideMark/>
          </w:tcPr>
          <w:p w14:paraId="12C5D0AB" w14:textId="77777777" w:rsidR="000313D2" w:rsidRPr="000313D2" w:rsidRDefault="000313D2"/>
        </w:tc>
      </w:tr>
      <w:tr w:rsidR="009607D3" w:rsidRPr="000313D2" w14:paraId="75AB16B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1CEE469" w14:textId="77777777" w:rsidR="000313D2" w:rsidRPr="000313D2" w:rsidRDefault="000313D2" w:rsidP="000313D2">
            <w:r w:rsidRPr="000313D2">
              <w:t>3</w:t>
            </w:r>
          </w:p>
        </w:tc>
        <w:tc>
          <w:tcPr>
            <w:tcW w:w="1640" w:type="pct"/>
            <w:hideMark/>
          </w:tcPr>
          <w:p w14:paraId="191D49EB" w14:textId="588A5934" w:rsidR="000313D2" w:rsidRPr="000313D2" w:rsidRDefault="000313D2">
            <w:r w:rsidRPr="000313D2">
              <w:t xml:space="preserve">The socket sends heartbeats to the server to show that </w:t>
            </w:r>
            <w:r w:rsidR="00EE571D" w:rsidRPr="000313D2">
              <w:t>it</w:t>
            </w:r>
            <w:r w:rsidR="00EE571D">
              <w:t xml:space="preserve"> i</w:t>
            </w:r>
            <w:r w:rsidR="00EE571D" w:rsidRPr="000313D2">
              <w:t>s</w:t>
            </w:r>
            <w:r w:rsidRPr="000313D2">
              <w:t xml:space="preserve"> still open</w:t>
            </w:r>
          </w:p>
        </w:tc>
        <w:tc>
          <w:tcPr>
            <w:tcW w:w="2181" w:type="pct"/>
            <w:hideMark/>
          </w:tcPr>
          <w:p w14:paraId="13A97193" w14:textId="085DCE79" w:rsidR="000313D2" w:rsidRPr="000313D2" w:rsidRDefault="000313D2">
            <w:r w:rsidRPr="000313D2">
              <w:t xml:space="preserve">Stops the possibility that a client has disconnected without the server realising which </w:t>
            </w:r>
            <w:r w:rsidR="00A069A0">
              <w:t>will</w:t>
            </w:r>
            <w:r w:rsidRPr="000313D2">
              <w:t xml:space="preserve"> lead to erro</w:t>
            </w:r>
            <w:r w:rsidR="00A069A0">
              <w:t>rs</w:t>
            </w:r>
          </w:p>
        </w:tc>
        <w:tc>
          <w:tcPr>
            <w:tcW w:w="946" w:type="pct"/>
            <w:hideMark/>
          </w:tcPr>
          <w:p w14:paraId="6676C687" w14:textId="49722768" w:rsidR="000313D2" w:rsidRPr="000313D2" w:rsidRDefault="00317654">
            <w:r>
              <w:t>IRC (PING)</w:t>
            </w:r>
          </w:p>
        </w:tc>
      </w:tr>
      <w:tr w:rsidR="009607D3" w:rsidRPr="000313D2" w14:paraId="2F8F2AA4" w14:textId="77777777" w:rsidTr="00540757">
        <w:trPr>
          <w:trHeight w:val="600"/>
        </w:trPr>
        <w:tc>
          <w:tcPr>
            <w:tcW w:w="233" w:type="pct"/>
            <w:hideMark/>
          </w:tcPr>
          <w:p w14:paraId="3F942781" w14:textId="77777777" w:rsidR="000313D2" w:rsidRPr="000313D2" w:rsidRDefault="000313D2" w:rsidP="000313D2">
            <w:r w:rsidRPr="000313D2">
              <w:t>4</w:t>
            </w:r>
          </w:p>
        </w:tc>
        <w:tc>
          <w:tcPr>
            <w:tcW w:w="1640" w:type="pct"/>
            <w:hideMark/>
          </w:tcPr>
          <w:p w14:paraId="31BC476C" w14:textId="619C8552" w:rsidR="000313D2" w:rsidRPr="000313D2" w:rsidRDefault="000313D2">
            <w:r w:rsidRPr="000313D2">
              <w:t>User</w:t>
            </w:r>
            <w:r w:rsidR="004D0CD3">
              <w:t>s</w:t>
            </w:r>
            <w:r w:rsidRPr="000313D2">
              <w:t xml:space="preserve"> must log</w:t>
            </w:r>
            <w:r w:rsidR="001C16C4">
              <w:t xml:space="preserve"> </w:t>
            </w:r>
            <w:r w:rsidRPr="000313D2">
              <w:t>in</w:t>
            </w:r>
            <w:r w:rsidR="001C16C4">
              <w:t xml:space="preserve"> </w:t>
            </w:r>
            <w:r w:rsidRPr="000313D2">
              <w:t xml:space="preserve">to their account to </w:t>
            </w:r>
            <w:r w:rsidR="009F3C59">
              <w:t xml:space="preserve">access </w:t>
            </w:r>
            <w:r w:rsidR="009B0320">
              <w:t xml:space="preserve">the </w:t>
            </w:r>
            <w:r w:rsidR="009F3C59">
              <w:t>program</w:t>
            </w:r>
          </w:p>
        </w:tc>
        <w:tc>
          <w:tcPr>
            <w:tcW w:w="2181" w:type="pct"/>
            <w:hideMark/>
          </w:tcPr>
          <w:p w14:paraId="1F0CBF9F" w14:textId="1AD31F67" w:rsidR="000313D2" w:rsidRPr="000313D2" w:rsidRDefault="000313D2">
            <w:r w:rsidRPr="000313D2">
              <w:t xml:space="preserve">Ensures that only people </w:t>
            </w:r>
            <w:r w:rsidR="009F3C59">
              <w:t>with</w:t>
            </w:r>
            <w:r w:rsidRPr="000313D2">
              <w:t xml:space="preserve"> valid </w:t>
            </w:r>
            <w:r w:rsidR="00EE571D" w:rsidRPr="000313D2">
              <w:t>credentials</w:t>
            </w:r>
            <w:r w:rsidRPr="000313D2">
              <w:t xml:space="preserve"> can view </w:t>
            </w:r>
            <w:r w:rsidR="00D46499">
              <w:t>an account’s messages</w:t>
            </w:r>
          </w:p>
        </w:tc>
        <w:tc>
          <w:tcPr>
            <w:tcW w:w="946" w:type="pct"/>
            <w:hideMark/>
          </w:tcPr>
          <w:p w14:paraId="471FF1E1" w14:textId="6CD9AFA5" w:rsidR="000313D2" w:rsidRPr="000313D2" w:rsidRDefault="000313D2">
            <w:r w:rsidRPr="000313D2">
              <w:t>IRC</w:t>
            </w:r>
            <w:r w:rsidR="00D052C6">
              <w:t xml:space="preserve"> (</w:t>
            </w:r>
            <w:r w:rsidRPr="000313D2">
              <w:t>?</w:t>
            </w:r>
            <w:r w:rsidR="00D052C6">
              <w:t>)</w:t>
            </w:r>
            <w:r w:rsidR="0091694C">
              <w:t xml:space="preserve"> or Stakeholders</w:t>
            </w:r>
          </w:p>
        </w:tc>
      </w:tr>
      <w:tr w:rsidR="009607D3" w:rsidRPr="000313D2" w14:paraId="643807F5"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263B09E" w14:textId="77777777" w:rsidR="000313D2" w:rsidRPr="000313D2" w:rsidRDefault="000313D2" w:rsidP="000313D2">
            <w:r w:rsidRPr="000313D2">
              <w:t>5</w:t>
            </w:r>
          </w:p>
        </w:tc>
        <w:tc>
          <w:tcPr>
            <w:tcW w:w="1640" w:type="pct"/>
            <w:hideMark/>
          </w:tcPr>
          <w:p w14:paraId="657B6B79" w14:textId="630896BE" w:rsidR="000313D2" w:rsidRPr="000313D2" w:rsidRDefault="00001683">
            <w:r>
              <w:t>New u</w:t>
            </w:r>
            <w:r w:rsidR="000313D2" w:rsidRPr="000313D2">
              <w:t>sers can create an account</w:t>
            </w:r>
          </w:p>
        </w:tc>
        <w:tc>
          <w:tcPr>
            <w:tcW w:w="2181" w:type="pct"/>
            <w:hideMark/>
          </w:tcPr>
          <w:p w14:paraId="4AD6E523" w14:textId="77777777" w:rsidR="000313D2" w:rsidRPr="000313D2" w:rsidRDefault="000313D2">
            <w:r w:rsidRPr="000313D2">
              <w:t>New users need a way of accessing the app</w:t>
            </w:r>
          </w:p>
        </w:tc>
        <w:tc>
          <w:tcPr>
            <w:tcW w:w="946" w:type="pct"/>
            <w:hideMark/>
          </w:tcPr>
          <w:p w14:paraId="312143EF" w14:textId="2F5AC257" w:rsidR="000313D2" w:rsidRPr="000313D2" w:rsidRDefault="000313D2">
            <w:r w:rsidRPr="000313D2">
              <w:t>IRC</w:t>
            </w:r>
            <w:r w:rsidR="00D052C6">
              <w:t xml:space="preserve"> (?)</w:t>
            </w:r>
            <w:r w:rsidR="0091694C">
              <w:t xml:space="preserve"> or Stakeholders</w:t>
            </w:r>
          </w:p>
        </w:tc>
      </w:tr>
      <w:tr w:rsidR="009607D3" w:rsidRPr="000313D2" w14:paraId="53884B9A" w14:textId="77777777" w:rsidTr="00540757">
        <w:trPr>
          <w:trHeight w:val="600"/>
        </w:trPr>
        <w:tc>
          <w:tcPr>
            <w:tcW w:w="233" w:type="pct"/>
            <w:hideMark/>
          </w:tcPr>
          <w:p w14:paraId="54961D91" w14:textId="77777777" w:rsidR="000313D2" w:rsidRPr="000313D2" w:rsidRDefault="000313D2" w:rsidP="000313D2">
            <w:r w:rsidRPr="000313D2">
              <w:t>6</w:t>
            </w:r>
          </w:p>
        </w:tc>
        <w:tc>
          <w:tcPr>
            <w:tcW w:w="1640" w:type="pct"/>
            <w:hideMark/>
          </w:tcPr>
          <w:p w14:paraId="1DF91C2B" w14:textId="6E37D0CE" w:rsidR="000313D2" w:rsidRPr="000313D2" w:rsidRDefault="00CA4738">
            <w:r>
              <w:t>U</w:t>
            </w:r>
            <w:r w:rsidR="00D46499" w:rsidRPr="000313D2">
              <w:t>ser</w:t>
            </w:r>
            <w:r>
              <w:t>s</w:t>
            </w:r>
            <w:r w:rsidR="00D46499" w:rsidRPr="000313D2">
              <w:t xml:space="preserve"> </w:t>
            </w:r>
            <w:r>
              <w:t>are</w:t>
            </w:r>
            <w:r w:rsidR="00D46499" w:rsidRPr="000313D2">
              <w:t xml:space="preserve"> not allowed to try to log in </w:t>
            </w:r>
            <w:r>
              <w:t>i</w:t>
            </w:r>
            <w:r w:rsidR="000313D2" w:rsidRPr="000313D2">
              <w:t>f</w:t>
            </w:r>
            <w:r w:rsidR="00D46499">
              <w:t xml:space="preserve"> the</w:t>
            </w:r>
            <w:r w:rsidR="000313D2" w:rsidRPr="000313D2">
              <w:t xml:space="preserve"> socket cannot connect</w:t>
            </w:r>
          </w:p>
        </w:tc>
        <w:tc>
          <w:tcPr>
            <w:tcW w:w="2181" w:type="pct"/>
            <w:hideMark/>
          </w:tcPr>
          <w:p w14:paraId="78BA64F3" w14:textId="50B48649" w:rsidR="000313D2" w:rsidRPr="000313D2" w:rsidRDefault="000313D2">
            <w:r w:rsidRPr="000313D2">
              <w:t>With no connection, logins cannot be authorised</w:t>
            </w:r>
            <w:r w:rsidR="00CA4738">
              <w:t xml:space="preserve"> so the login process cannot be done</w:t>
            </w:r>
          </w:p>
        </w:tc>
        <w:tc>
          <w:tcPr>
            <w:tcW w:w="946" w:type="pct"/>
            <w:hideMark/>
          </w:tcPr>
          <w:p w14:paraId="21BFBB7C" w14:textId="77777777" w:rsidR="000313D2" w:rsidRPr="000313D2" w:rsidRDefault="000313D2"/>
        </w:tc>
      </w:tr>
      <w:tr w:rsidR="009607D3" w:rsidRPr="000313D2" w14:paraId="495FCEF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2EC93EB2" w14:textId="77777777" w:rsidR="000313D2" w:rsidRPr="000313D2" w:rsidRDefault="000313D2" w:rsidP="000313D2">
            <w:r w:rsidRPr="000313D2">
              <w:t>7</w:t>
            </w:r>
          </w:p>
        </w:tc>
        <w:tc>
          <w:tcPr>
            <w:tcW w:w="1640" w:type="pct"/>
            <w:hideMark/>
          </w:tcPr>
          <w:p w14:paraId="7976EDC8" w14:textId="77777777" w:rsidR="000313D2" w:rsidRPr="000313D2" w:rsidRDefault="000313D2">
            <w:r w:rsidRPr="000313D2">
              <w:t>Usernames must be unique</w:t>
            </w:r>
          </w:p>
        </w:tc>
        <w:tc>
          <w:tcPr>
            <w:tcW w:w="2181" w:type="pct"/>
            <w:hideMark/>
          </w:tcPr>
          <w:p w14:paraId="628CF78F" w14:textId="77777777" w:rsidR="000313D2" w:rsidRPr="000313D2" w:rsidRDefault="000313D2">
            <w:r w:rsidRPr="000313D2">
              <w:t>Prevents situations where two people can accidentally share credentials</w:t>
            </w:r>
          </w:p>
        </w:tc>
        <w:tc>
          <w:tcPr>
            <w:tcW w:w="946" w:type="pct"/>
            <w:hideMark/>
          </w:tcPr>
          <w:p w14:paraId="550203FC" w14:textId="0F2F14DE" w:rsidR="000313D2" w:rsidRPr="000313D2" w:rsidRDefault="000313D2">
            <w:r w:rsidRPr="000313D2">
              <w:t>Existing solution - Internet Relay Chat</w:t>
            </w:r>
            <w:r w:rsidR="000B7C0C">
              <w:t xml:space="preserve"> (IRC)</w:t>
            </w:r>
          </w:p>
        </w:tc>
      </w:tr>
      <w:tr w:rsidR="009607D3" w:rsidRPr="000313D2" w14:paraId="37877098" w14:textId="77777777" w:rsidTr="00540757">
        <w:trPr>
          <w:trHeight w:val="600"/>
        </w:trPr>
        <w:tc>
          <w:tcPr>
            <w:tcW w:w="233" w:type="pct"/>
            <w:hideMark/>
          </w:tcPr>
          <w:p w14:paraId="7B947DB9" w14:textId="77777777" w:rsidR="000313D2" w:rsidRPr="000313D2" w:rsidRDefault="000313D2" w:rsidP="000313D2">
            <w:r w:rsidRPr="000313D2">
              <w:t>8</w:t>
            </w:r>
          </w:p>
        </w:tc>
        <w:tc>
          <w:tcPr>
            <w:tcW w:w="1640" w:type="pct"/>
            <w:hideMark/>
          </w:tcPr>
          <w:p w14:paraId="0AA81CCB" w14:textId="421DCEB6" w:rsidR="000313D2" w:rsidRPr="000313D2" w:rsidRDefault="000313D2">
            <w:r w:rsidRPr="000313D2">
              <w:t xml:space="preserve">Password must be of a </w:t>
            </w:r>
            <w:r w:rsidR="008A611B">
              <w:t>minimum</w:t>
            </w:r>
            <w:r w:rsidRPr="000313D2">
              <w:t xml:space="preserve"> strength (upper, lower, digits, special characters)</w:t>
            </w:r>
          </w:p>
        </w:tc>
        <w:tc>
          <w:tcPr>
            <w:tcW w:w="2181" w:type="pct"/>
            <w:hideMark/>
          </w:tcPr>
          <w:p w14:paraId="6E655183" w14:textId="4F831D09" w:rsidR="000313D2" w:rsidRPr="000313D2" w:rsidRDefault="000313D2">
            <w:r w:rsidRPr="000313D2">
              <w:t>Makes sure the password is not a security flaw</w:t>
            </w:r>
            <w:r w:rsidR="008A611B">
              <w:t xml:space="preserve"> for the user</w:t>
            </w:r>
          </w:p>
        </w:tc>
        <w:tc>
          <w:tcPr>
            <w:tcW w:w="946" w:type="pct"/>
            <w:hideMark/>
          </w:tcPr>
          <w:p w14:paraId="3FF51084" w14:textId="4170C58A" w:rsidR="000313D2" w:rsidRPr="000313D2" w:rsidRDefault="00001683">
            <w:r>
              <w:t>Discord (account creation)</w:t>
            </w:r>
          </w:p>
        </w:tc>
      </w:tr>
      <w:tr w:rsidR="009607D3" w:rsidRPr="000313D2" w14:paraId="19E73370"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1F74C7C" w14:textId="77777777" w:rsidR="000313D2" w:rsidRPr="000313D2" w:rsidRDefault="000313D2" w:rsidP="000313D2">
            <w:r w:rsidRPr="000313D2">
              <w:t>9</w:t>
            </w:r>
          </w:p>
        </w:tc>
        <w:tc>
          <w:tcPr>
            <w:tcW w:w="1640" w:type="pct"/>
            <w:hideMark/>
          </w:tcPr>
          <w:p w14:paraId="673E2602" w14:textId="14883562" w:rsidR="000313D2" w:rsidRPr="000313D2" w:rsidRDefault="000313D2">
            <w:r w:rsidRPr="000313D2">
              <w:t>User</w:t>
            </w:r>
            <w:r w:rsidR="00685DF0">
              <w:t>s</w:t>
            </w:r>
            <w:r w:rsidRPr="000313D2">
              <w:t xml:space="preserve"> can type out a message and send it with </w:t>
            </w:r>
            <w:r w:rsidR="00781C69">
              <w:t xml:space="preserve">a </w:t>
            </w:r>
            <w:r w:rsidRPr="000313D2">
              <w:t>"Send"</w:t>
            </w:r>
            <w:r w:rsidR="00781C69">
              <w:t xml:space="preserve"> button</w:t>
            </w:r>
          </w:p>
        </w:tc>
        <w:tc>
          <w:tcPr>
            <w:tcW w:w="2181" w:type="pct"/>
            <w:hideMark/>
          </w:tcPr>
          <w:p w14:paraId="56450952" w14:textId="1DB5FF40" w:rsidR="000313D2" w:rsidRPr="000313D2" w:rsidRDefault="00EE571D">
            <w:r w:rsidRPr="000313D2">
              <w:t>Intuitive</w:t>
            </w:r>
            <w:r w:rsidR="000313D2" w:rsidRPr="000313D2">
              <w:t xml:space="preserve"> button to send the message</w:t>
            </w:r>
          </w:p>
        </w:tc>
        <w:tc>
          <w:tcPr>
            <w:tcW w:w="946" w:type="pct"/>
            <w:hideMark/>
          </w:tcPr>
          <w:p w14:paraId="31836C87" w14:textId="2D784400" w:rsidR="000313D2" w:rsidRPr="000313D2" w:rsidRDefault="00317654">
            <w:r>
              <w:t>Discord (UI)</w:t>
            </w:r>
          </w:p>
        </w:tc>
      </w:tr>
      <w:tr w:rsidR="009607D3" w:rsidRPr="000313D2" w14:paraId="6E89F7DE" w14:textId="77777777" w:rsidTr="00540757">
        <w:trPr>
          <w:trHeight w:val="600"/>
        </w:trPr>
        <w:tc>
          <w:tcPr>
            <w:tcW w:w="233" w:type="pct"/>
            <w:hideMark/>
          </w:tcPr>
          <w:p w14:paraId="55AD1299" w14:textId="77777777" w:rsidR="000313D2" w:rsidRPr="000313D2" w:rsidRDefault="000313D2" w:rsidP="000313D2">
            <w:r w:rsidRPr="000313D2">
              <w:t>10</w:t>
            </w:r>
          </w:p>
        </w:tc>
        <w:tc>
          <w:tcPr>
            <w:tcW w:w="1640" w:type="pct"/>
            <w:hideMark/>
          </w:tcPr>
          <w:p w14:paraId="6BAF5949" w14:textId="0AF151F9" w:rsidR="000313D2" w:rsidRPr="000313D2" w:rsidRDefault="000313D2">
            <w:r w:rsidRPr="000313D2">
              <w:t>User</w:t>
            </w:r>
            <w:r w:rsidR="00685DF0">
              <w:t>s</w:t>
            </w:r>
            <w:r w:rsidRPr="000313D2">
              <w:t xml:space="preserve"> can type out a message and send it with </w:t>
            </w:r>
            <w:r w:rsidR="009B0320">
              <w:t xml:space="preserve">the </w:t>
            </w:r>
            <w:r w:rsidRPr="000313D2">
              <w:t>Enter</w:t>
            </w:r>
            <w:r w:rsidR="002D64DC">
              <w:t xml:space="preserve"> key</w:t>
            </w:r>
          </w:p>
        </w:tc>
        <w:tc>
          <w:tcPr>
            <w:tcW w:w="2181" w:type="pct"/>
            <w:hideMark/>
          </w:tcPr>
          <w:p w14:paraId="41014054" w14:textId="30FDA21C" w:rsidR="000313D2" w:rsidRPr="000313D2" w:rsidRDefault="000313D2">
            <w:r w:rsidRPr="000313D2">
              <w:t xml:space="preserve">Enter is a common </w:t>
            </w:r>
            <w:r w:rsidR="002D64DC">
              <w:t>key</w:t>
            </w:r>
            <w:r w:rsidRPr="000313D2">
              <w:t xml:space="preserve"> to press to send a message</w:t>
            </w:r>
          </w:p>
        </w:tc>
        <w:tc>
          <w:tcPr>
            <w:tcW w:w="946" w:type="pct"/>
            <w:hideMark/>
          </w:tcPr>
          <w:p w14:paraId="680DA543" w14:textId="71F58B0C" w:rsidR="000313D2" w:rsidRPr="000313D2" w:rsidRDefault="00317654">
            <w:r>
              <w:t>Discord (controls)</w:t>
            </w:r>
          </w:p>
        </w:tc>
      </w:tr>
      <w:tr w:rsidR="009607D3" w:rsidRPr="000313D2" w14:paraId="73076A7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DF6FB81" w14:textId="77777777" w:rsidR="000313D2" w:rsidRPr="000313D2" w:rsidRDefault="000313D2" w:rsidP="000313D2">
            <w:r w:rsidRPr="000313D2">
              <w:t>11</w:t>
            </w:r>
          </w:p>
        </w:tc>
        <w:tc>
          <w:tcPr>
            <w:tcW w:w="1640" w:type="pct"/>
            <w:hideMark/>
          </w:tcPr>
          <w:p w14:paraId="471B6771" w14:textId="4F9C170D" w:rsidR="000313D2" w:rsidRPr="000313D2" w:rsidRDefault="000313D2">
            <w:r w:rsidRPr="000313D2">
              <w:t>User</w:t>
            </w:r>
            <w:r w:rsidR="0034541B">
              <w:t>s</w:t>
            </w:r>
            <w:r w:rsidRPr="000313D2">
              <w:t xml:space="preserve"> can see a list of their contacts</w:t>
            </w:r>
          </w:p>
        </w:tc>
        <w:tc>
          <w:tcPr>
            <w:tcW w:w="2181" w:type="pct"/>
            <w:hideMark/>
          </w:tcPr>
          <w:p w14:paraId="015C4341" w14:textId="3BED1C8A" w:rsidR="000313D2" w:rsidRPr="000313D2" w:rsidRDefault="0034541B">
            <w:r>
              <w:t>U</w:t>
            </w:r>
            <w:r w:rsidR="000313D2" w:rsidRPr="000313D2">
              <w:t>sers can easily see who</w:t>
            </w:r>
            <w:r w:rsidR="007A3B0E">
              <w:t>m</w:t>
            </w:r>
            <w:r w:rsidR="000313D2" w:rsidRPr="000313D2">
              <w:t xml:space="preserve"> they </w:t>
            </w:r>
            <w:r>
              <w:t>are</w:t>
            </w:r>
            <w:r w:rsidR="000313D2" w:rsidRPr="000313D2">
              <w:t xml:space="preserve"> send</w:t>
            </w:r>
            <w:r>
              <w:t xml:space="preserve">ing the </w:t>
            </w:r>
            <w:r w:rsidR="000313D2" w:rsidRPr="000313D2">
              <w:t>message to</w:t>
            </w:r>
          </w:p>
        </w:tc>
        <w:tc>
          <w:tcPr>
            <w:tcW w:w="946" w:type="pct"/>
            <w:hideMark/>
          </w:tcPr>
          <w:p w14:paraId="4B8CC8FD" w14:textId="5B9FB225" w:rsidR="000313D2" w:rsidRPr="000313D2" w:rsidRDefault="00CE1EFB">
            <w:r>
              <w:t>Existing program - Discord</w:t>
            </w:r>
          </w:p>
        </w:tc>
      </w:tr>
      <w:tr w:rsidR="009607D3" w:rsidRPr="000313D2" w14:paraId="6713E5F7" w14:textId="77777777" w:rsidTr="00540757">
        <w:trPr>
          <w:trHeight w:val="600"/>
        </w:trPr>
        <w:tc>
          <w:tcPr>
            <w:tcW w:w="233" w:type="pct"/>
            <w:hideMark/>
          </w:tcPr>
          <w:p w14:paraId="7E8CA415" w14:textId="77777777" w:rsidR="000313D2" w:rsidRPr="000313D2" w:rsidRDefault="000313D2" w:rsidP="000313D2">
            <w:r w:rsidRPr="000313D2">
              <w:t>12</w:t>
            </w:r>
          </w:p>
        </w:tc>
        <w:tc>
          <w:tcPr>
            <w:tcW w:w="1640" w:type="pct"/>
            <w:hideMark/>
          </w:tcPr>
          <w:p w14:paraId="747FAAD8" w14:textId="47996A45" w:rsidR="000313D2" w:rsidRPr="000313D2" w:rsidRDefault="000313D2">
            <w:r w:rsidRPr="000313D2">
              <w:t>User</w:t>
            </w:r>
            <w:r w:rsidR="00B141C9">
              <w:t>s</w:t>
            </w:r>
            <w:r w:rsidRPr="000313D2">
              <w:t xml:space="preserve"> can click on a contact to message with them</w:t>
            </w:r>
          </w:p>
        </w:tc>
        <w:tc>
          <w:tcPr>
            <w:tcW w:w="2181" w:type="pct"/>
            <w:hideMark/>
          </w:tcPr>
          <w:p w14:paraId="60CA0BFD" w14:textId="52B7D97D" w:rsidR="000313D2" w:rsidRPr="000313D2" w:rsidRDefault="005E7F81">
            <w:r>
              <w:t>No need</w:t>
            </w:r>
            <w:r w:rsidR="000313D2" w:rsidRPr="000313D2">
              <w:t xml:space="preserve"> to manually address each message they send like an email</w:t>
            </w:r>
          </w:p>
        </w:tc>
        <w:tc>
          <w:tcPr>
            <w:tcW w:w="946" w:type="pct"/>
            <w:hideMark/>
          </w:tcPr>
          <w:p w14:paraId="423ADBED" w14:textId="567B16D8" w:rsidR="000313D2" w:rsidRPr="000313D2" w:rsidRDefault="00317654">
            <w:r>
              <w:t>Discord (UI)</w:t>
            </w:r>
          </w:p>
        </w:tc>
      </w:tr>
      <w:tr w:rsidR="009607D3" w:rsidRPr="000313D2" w14:paraId="1C800D1C"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16A30E4" w14:textId="77777777" w:rsidR="000313D2" w:rsidRPr="000313D2" w:rsidRDefault="000313D2" w:rsidP="000313D2">
            <w:r w:rsidRPr="000313D2">
              <w:t>13</w:t>
            </w:r>
          </w:p>
        </w:tc>
        <w:tc>
          <w:tcPr>
            <w:tcW w:w="1640" w:type="pct"/>
            <w:hideMark/>
          </w:tcPr>
          <w:p w14:paraId="61E24D7A" w14:textId="638EB933" w:rsidR="000313D2" w:rsidRPr="000313D2" w:rsidRDefault="000313D2">
            <w:r w:rsidRPr="000313D2">
              <w:t>User</w:t>
            </w:r>
            <w:r w:rsidR="00B141C9">
              <w:t>s</w:t>
            </w:r>
            <w:r w:rsidRPr="000313D2">
              <w:t xml:space="preserve"> can see past conversations with </w:t>
            </w:r>
            <w:r w:rsidR="00BF6D09">
              <w:t>a</w:t>
            </w:r>
            <w:r w:rsidRPr="000313D2">
              <w:t xml:space="preserve"> contact</w:t>
            </w:r>
          </w:p>
        </w:tc>
        <w:tc>
          <w:tcPr>
            <w:tcW w:w="2181" w:type="pct"/>
            <w:hideMark/>
          </w:tcPr>
          <w:p w14:paraId="41C3396F" w14:textId="1881D372" w:rsidR="000313D2" w:rsidRPr="000313D2" w:rsidRDefault="000313D2">
            <w:r w:rsidRPr="000313D2">
              <w:t>User</w:t>
            </w:r>
            <w:r w:rsidR="00B141C9">
              <w:t>s</w:t>
            </w:r>
            <w:r w:rsidRPr="000313D2">
              <w:t xml:space="preserve"> do not have to worry that old messages will be lost</w:t>
            </w:r>
          </w:p>
        </w:tc>
        <w:tc>
          <w:tcPr>
            <w:tcW w:w="946" w:type="pct"/>
            <w:hideMark/>
          </w:tcPr>
          <w:p w14:paraId="797F1CC8" w14:textId="70BDD3F6" w:rsidR="000313D2" w:rsidRPr="000313D2" w:rsidRDefault="00D0066C">
            <w:r>
              <w:t>Stakeholder</w:t>
            </w:r>
            <w:r w:rsidR="00710200">
              <w:t xml:space="preserve"> survey</w:t>
            </w:r>
          </w:p>
        </w:tc>
      </w:tr>
      <w:tr w:rsidR="009607D3" w:rsidRPr="000313D2" w14:paraId="07C54E02" w14:textId="77777777" w:rsidTr="00540757">
        <w:trPr>
          <w:trHeight w:val="600"/>
        </w:trPr>
        <w:tc>
          <w:tcPr>
            <w:tcW w:w="233" w:type="pct"/>
            <w:hideMark/>
          </w:tcPr>
          <w:p w14:paraId="7783A6BD" w14:textId="77777777" w:rsidR="000313D2" w:rsidRPr="000313D2" w:rsidRDefault="000313D2" w:rsidP="000313D2">
            <w:r w:rsidRPr="000313D2">
              <w:t>14</w:t>
            </w:r>
          </w:p>
        </w:tc>
        <w:tc>
          <w:tcPr>
            <w:tcW w:w="1640" w:type="pct"/>
            <w:hideMark/>
          </w:tcPr>
          <w:p w14:paraId="10A08A03" w14:textId="77777777" w:rsidR="000313D2" w:rsidRPr="000313D2" w:rsidRDefault="000313D2">
            <w:r w:rsidRPr="000313D2">
              <w:t>Users can be added to contacts by searching their username</w:t>
            </w:r>
          </w:p>
        </w:tc>
        <w:tc>
          <w:tcPr>
            <w:tcW w:w="2181" w:type="pct"/>
            <w:hideMark/>
          </w:tcPr>
          <w:p w14:paraId="79DB578C" w14:textId="43ABCC9C" w:rsidR="000313D2" w:rsidRPr="000313D2" w:rsidRDefault="000313D2">
            <w:r w:rsidRPr="000313D2">
              <w:t xml:space="preserve">Usernames are easier for </w:t>
            </w:r>
            <w:r w:rsidR="00CE1EFB">
              <w:t>a</w:t>
            </w:r>
            <w:r w:rsidRPr="000313D2">
              <w:t xml:space="preserve"> user to remember than </w:t>
            </w:r>
            <w:r w:rsidR="00CE1EFB">
              <w:t xml:space="preserve">an </w:t>
            </w:r>
            <w:r w:rsidRPr="000313D2">
              <w:t>IP address</w:t>
            </w:r>
          </w:p>
        </w:tc>
        <w:tc>
          <w:tcPr>
            <w:tcW w:w="946" w:type="pct"/>
            <w:hideMark/>
          </w:tcPr>
          <w:p w14:paraId="6EBA9A7B" w14:textId="67204E5F" w:rsidR="000313D2" w:rsidRPr="000313D2" w:rsidRDefault="00B141C9">
            <w:r>
              <w:t>Discord</w:t>
            </w:r>
            <w:r w:rsidR="00317654">
              <w:t xml:space="preserve"> (add friend)</w:t>
            </w:r>
          </w:p>
        </w:tc>
      </w:tr>
      <w:tr w:rsidR="009607D3" w:rsidRPr="000313D2" w14:paraId="417E561A"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74E56CD" w14:textId="77777777" w:rsidR="000313D2" w:rsidRPr="000313D2" w:rsidRDefault="000313D2" w:rsidP="000313D2">
            <w:r w:rsidRPr="000313D2">
              <w:t>15</w:t>
            </w:r>
          </w:p>
        </w:tc>
        <w:tc>
          <w:tcPr>
            <w:tcW w:w="1640" w:type="pct"/>
            <w:hideMark/>
          </w:tcPr>
          <w:p w14:paraId="5364D987" w14:textId="46E5B5D0" w:rsidR="000313D2" w:rsidRPr="000313D2" w:rsidRDefault="000313D2">
            <w:r w:rsidRPr="000313D2">
              <w:t xml:space="preserve">Messages are encrypted with </w:t>
            </w:r>
            <w:r w:rsidR="001C16C4">
              <w:t xml:space="preserve">the </w:t>
            </w:r>
            <w:r w:rsidRPr="000313D2">
              <w:t>recipient's public key</w:t>
            </w:r>
          </w:p>
        </w:tc>
        <w:tc>
          <w:tcPr>
            <w:tcW w:w="2181" w:type="pct"/>
            <w:hideMark/>
          </w:tcPr>
          <w:p w14:paraId="5EF9EED3" w14:textId="3D7E9508" w:rsidR="000313D2" w:rsidRPr="000313D2" w:rsidRDefault="00B07F7E">
            <w:r>
              <w:t xml:space="preserve">The recipients public and private keys are a keypair </w:t>
            </w:r>
            <w:r w:rsidR="00B67318">
              <w:t>as it is asymmetric encryption</w:t>
            </w:r>
          </w:p>
        </w:tc>
        <w:tc>
          <w:tcPr>
            <w:tcW w:w="946" w:type="pct"/>
            <w:hideMark/>
          </w:tcPr>
          <w:p w14:paraId="354C0C3D" w14:textId="77777777" w:rsidR="000313D2" w:rsidRPr="000313D2" w:rsidRDefault="000313D2"/>
        </w:tc>
      </w:tr>
      <w:tr w:rsidR="009607D3" w:rsidRPr="000313D2" w14:paraId="40A7AFDF" w14:textId="77777777" w:rsidTr="00540757">
        <w:trPr>
          <w:trHeight w:val="600"/>
        </w:trPr>
        <w:tc>
          <w:tcPr>
            <w:tcW w:w="233" w:type="pct"/>
            <w:hideMark/>
          </w:tcPr>
          <w:p w14:paraId="26BA0A66" w14:textId="77777777" w:rsidR="000313D2" w:rsidRPr="000313D2" w:rsidRDefault="000313D2" w:rsidP="000313D2">
            <w:r w:rsidRPr="000313D2">
              <w:t>16</w:t>
            </w:r>
          </w:p>
        </w:tc>
        <w:tc>
          <w:tcPr>
            <w:tcW w:w="1640" w:type="pct"/>
            <w:hideMark/>
          </w:tcPr>
          <w:p w14:paraId="4A2DB48F" w14:textId="757CB6F7" w:rsidR="000313D2" w:rsidRPr="000313D2" w:rsidRDefault="000313D2">
            <w:r w:rsidRPr="000313D2">
              <w:t xml:space="preserve">Messages are decrypted with </w:t>
            </w:r>
            <w:r w:rsidR="001C16C4">
              <w:t xml:space="preserve">the </w:t>
            </w:r>
            <w:r w:rsidRPr="000313D2">
              <w:t>recipient's private key</w:t>
            </w:r>
          </w:p>
        </w:tc>
        <w:tc>
          <w:tcPr>
            <w:tcW w:w="2181" w:type="pct"/>
            <w:hideMark/>
          </w:tcPr>
          <w:p w14:paraId="5674B30E" w14:textId="77777777" w:rsidR="000313D2" w:rsidRPr="000313D2" w:rsidRDefault="000313D2">
            <w:r w:rsidRPr="000313D2">
              <w:t>Only the intended recipient can view the message as the decryption key is private</w:t>
            </w:r>
          </w:p>
        </w:tc>
        <w:tc>
          <w:tcPr>
            <w:tcW w:w="946" w:type="pct"/>
            <w:hideMark/>
          </w:tcPr>
          <w:p w14:paraId="56060982" w14:textId="77777777" w:rsidR="000313D2" w:rsidRPr="000313D2" w:rsidRDefault="000313D2"/>
        </w:tc>
      </w:tr>
      <w:tr w:rsidR="009607D3" w:rsidRPr="000313D2" w14:paraId="2279006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C12CA36" w14:textId="77777777" w:rsidR="000313D2" w:rsidRPr="000313D2" w:rsidRDefault="000313D2" w:rsidP="000313D2">
            <w:r w:rsidRPr="000313D2">
              <w:t>17</w:t>
            </w:r>
          </w:p>
        </w:tc>
        <w:tc>
          <w:tcPr>
            <w:tcW w:w="1640" w:type="pct"/>
            <w:hideMark/>
          </w:tcPr>
          <w:p w14:paraId="77E46F67" w14:textId="4C8409BB" w:rsidR="000313D2" w:rsidRPr="000313D2" w:rsidRDefault="000313D2">
            <w:r w:rsidRPr="000313D2">
              <w:t xml:space="preserve">Messages are signed with </w:t>
            </w:r>
            <w:r w:rsidR="001C16C4">
              <w:t xml:space="preserve">the </w:t>
            </w:r>
            <w:r w:rsidRPr="000313D2">
              <w:t>sender's private key</w:t>
            </w:r>
          </w:p>
        </w:tc>
        <w:tc>
          <w:tcPr>
            <w:tcW w:w="2181" w:type="pct"/>
            <w:hideMark/>
          </w:tcPr>
          <w:p w14:paraId="1192B0F1" w14:textId="08018FBA" w:rsidR="000313D2" w:rsidRPr="000313D2" w:rsidRDefault="00F6068B">
            <w:r>
              <w:t>The s</w:t>
            </w:r>
            <w:r w:rsidR="000313D2" w:rsidRPr="000313D2">
              <w:t>ender can prove their identity by using a key that only they know</w:t>
            </w:r>
          </w:p>
        </w:tc>
        <w:tc>
          <w:tcPr>
            <w:tcW w:w="946" w:type="pct"/>
            <w:hideMark/>
          </w:tcPr>
          <w:p w14:paraId="439ABE08" w14:textId="77777777" w:rsidR="000313D2" w:rsidRPr="000313D2" w:rsidRDefault="000313D2"/>
        </w:tc>
      </w:tr>
      <w:tr w:rsidR="009607D3" w:rsidRPr="000313D2" w14:paraId="242D6BA0" w14:textId="77777777" w:rsidTr="00540757">
        <w:trPr>
          <w:trHeight w:val="600"/>
        </w:trPr>
        <w:tc>
          <w:tcPr>
            <w:tcW w:w="233" w:type="pct"/>
            <w:hideMark/>
          </w:tcPr>
          <w:p w14:paraId="1710BABF" w14:textId="77777777" w:rsidR="000313D2" w:rsidRPr="000313D2" w:rsidRDefault="000313D2" w:rsidP="000313D2">
            <w:r w:rsidRPr="000313D2">
              <w:t>18</w:t>
            </w:r>
          </w:p>
        </w:tc>
        <w:tc>
          <w:tcPr>
            <w:tcW w:w="1640" w:type="pct"/>
            <w:hideMark/>
          </w:tcPr>
          <w:p w14:paraId="77D8F0A0" w14:textId="3EF38FF0" w:rsidR="000313D2" w:rsidRPr="000313D2" w:rsidRDefault="00EE571D">
            <w:r w:rsidRPr="000313D2">
              <w:t>Signatures</w:t>
            </w:r>
            <w:r w:rsidR="000313D2" w:rsidRPr="000313D2">
              <w:t xml:space="preserve"> are checked with </w:t>
            </w:r>
            <w:r w:rsidR="00F6068B">
              <w:t xml:space="preserve">the </w:t>
            </w:r>
            <w:r w:rsidR="000313D2" w:rsidRPr="000313D2">
              <w:t>sender's public key</w:t>
            </w:r>
          </w:p>
        </w:tc>
        <w:tc>
          <w:tcPr>
            <w:tcW w:w="2181" w:type="pct"/>
            <w:hideMark/>
          </w:tcPr>
          <w:p w14:paraId="58940FA7" w14:textId="284241DD" w:rsidR="000313D2" w:rsidRPr="000313D2" w:rsidRDefault="00F6068B">
            <w:r>
              <w:t>The r</w:t>
            </w:r>
            <w:r w:rsidR="000313D2" w:rsidRPr="000313D2">
              <w:t>ecipient must be able to prove that a message came from the user it claims to be from</w:t>
            </w:r>
          </w:p>
        </w:tc>
        <w:tc>
          <w:tcPr>
            <w:tcW w:w="946" w:type="pct"/>
            <w:hideMark/>
          </w:tcPr>
          <w:p w14:paraId="4329584D" w14:textId="77777777" w:rsidR="000313D2" w:rsidRPr="000313D2" w:rsidRDefault="000313D2"/>
        </w:tc>
      </w:tr>
      <w:tr w:rsidR="009607D3" w:rsidRPr="000313D2" w14:paraId="0E6FD9D4"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7D8690F1" w14:textId="77777777" w:rsidR="000313D2" w:rsidRPr="000313D2" w:rsidRDefault="000313D2" w:rsidP="000313D2">
            <w:r w:rsidRPr="000313D2">
              <w:t>19</w:t>
            </w:r>
          </w:p>
        </w:tc>
        <w:tc>
          <w:tcPr>
            <w:tcW w:w="1640" w:type="pct"/>
            <w:hideMark/>
          </w:tcPr>
          <w:p w14:paraId="2E737A1E" w14:textId="77777777" w:rsidR="000313D2" w:rsidRPr="000313D2" w:rsidRDefault="000313D2">
            <w:r w:rsidRPr="000313D2">
              <w:t>Messages cannot be read while in the server</w:t>
            </w:r>
          </w:p>
        </w:tc>
        <w:tc>
          <w:tcPr>
            <w:tcW w:w="2181" w:type="pct"/>
            <w:hideMark/>
          </w:tcPr>
          <w:p w14:paraId="1F20A173" w14:textId="195EB347" w:rsidR="000313D2" w:rsidRPr="000313D2" w:rsidRDefault="000313D2">
            <w:r w:rsidRPr="000313D2">
              <w:t xml:space="preserve">End-to-end encryption requires messages to not be able to be read </w:t>
            </w:r>
            <w:r w:rsidR="00B01193">
              <w:t>during</w:t>
            </w:r>
            <w:r w:rsidRPr="000313D2">
              <w:t xml:space="preserve"> transit</w:t>
            </w:r>
          </w:p>
        </w:tc>
        <w:tc>
          <w:tcPr>
            <w:tcW w:w="946" w:type="pct"/>
            <w:hideMark/>
          </w:tcPr>
          <w:p w14:paraId="41DE765E" w14:textId="77777777" w:rsidR="000313D2" w:rsidRPr="000313D2" w:rsidRDefault="000313D2"/>
        </w:tc>
      </w:tr>
      <w:tr w:rsidR="009607D3" w:rsidRPr="000313D2" w14:paraId="327D2956" w14:textId="77777777" w:rsidTr="00540757">
        <w:trPr>
          <w:trHeight w:val="600"/>
        </w:trPr>
        <w:tc>
          <w:tcPr>
            <w:tcW w:w="233" w:type="pct"/>
            <w:hideMark/>
          </w:tcPr>
          <w:p w14:paraId="74046025" w14:textId="77777777" w:rsidR="000313D2" w:rsidRPr="000313D2" w:rsidRDefault="000313D2" w:rsidP="000313D2">
            <w:r w:rsidRPr="000313D2">
              <w:t>20</w:t>
            </w:r>
          </w:p>
        </w:tc>
        <w:tc>
          <w:tcPr>
            <w:tcW w:w="1640" w:type="pct"/>
            <w:hideMark/>
          </w:tcPr>
          <w:p w14:paraId="66E96C3E" w14:textId="2C2AF096" w:rsidR="000313D2" w:rsidRPr="000313D2" w:rsidRDefault="000313D2">
            <w:r w:rsidRPr="000313D2">
              <w:t>Key pair</w:t>
            </w:r>
            <w:r w:rsidR="00CB1DA0">
              <w:t>s</w:t>
            </w:r>
            <w:r w:rsidRPr="000313D2">
              <w:t xml:space="preserve"> can be generated</w:t>
            </w:r>
          </w:p>
        </w:tc>
        <w:tc>
          <w:tcPr>
            <w:tcW w:w="2181" w:type="pct"/>
            <w:hideMark/>
          </w:tcPr>
          <w:p w14:paraId="23EA69A8" w14:textId="77777777" w:rsidR="000313D2" w:rsidRPr="000313D2" w:rsidRDefault="000313D2">
            <w:r w:rsidRPr="000313D2">
              <w:t>Public and private keys are needed for the encryption of all messages</w:t>
            </w:r>
          </w:p>
        </w:tc>
        <w:tc>
          <w:tcPr>
            <w:tcW w:w="946" w:type="pct"/>
            <w:hideMark/>
          </w:tcPr>
          <w:p w14:paraId="72E4116B" w14:textId="77777777" w:rsidR="000313D2" w:rsidRPr="000313D2" w:rsidRDefault="000313D2"/>
        </w:tc>
      </w:tr>
      <w:tr w:rsidR="009607D3" w:rsidRPr="000313D2" w14:paraId="159F61DF"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06A79EA3" w14:textId="77777777" w:rsidR="000313D2" w:rsidRPr="000313D2" w:rsidRDefault="000313D2" w:rsidP="000313D2">
            <w:r w:rsidRPr="000313D2">
              <w:lastRenderedPageBreak/>
              <w:t>21</w:t>
            </w:r>
          </w:p>
        </w:tc>
        <w:tc>
          <w:tcPr>
            <w:tcW w:w="1640" w:type="pct"/>
            <w:hideMark/>
          </w:tcPr>
          <w:p w14:paraId="677D973F" w14:textId="77777777" w:rsidR="000313D2" w:rsidRPr="000313D2" w:rsidRDefault="000313D2">
            <w:r w:rsidRPr="000313D2">
              <w:t>Public keys can be accessed by anyone</w:t>
            </w:r>
          </w:p>
        </w:tc>
        <w:tc>
          <w:tcPr>
            <w:tcW w:w="2181" w:type="pct"/>
            <w:hideMark/>
          </w:tcPr>
          <w:p w14:paraId="58204964" w14:textId="6BF35C0B" w:rsidR="000313D2" w:rsidRPr="000313D2" w:rsidRDefault="000313D2">
            <w:r w:rsidRPr="000313D2">
              <w:t xml:space="preserve">Public keys are used to check </w:t>
            </w:r>
            <w:r w:rsidR="00EE571D" w:rsidRPr="000313D2">
              <w:t>signatures</w:t>
            </w:r>
            <w:r w:rsidRPr="000313D2">
              <w:t xml:space="preserve"> and encrypt messages</w:t>
            </w:r>
            <w:r w:rsidR="00CB1DA0">
              <w:t xml:space="preserve"> so</w:t>
            </w:r>
            <w:r w:rsidR="009607D3">
              <w:t xml:space="preserve"> they must</w:t>
            </w:r>
            <w:r w:rsidRPr="000313D2">
              <w:t xml:space="preserve"> be visible to everyone</w:t>
            </w:r>
          </w:p>
        </w:tc>
        <w:tc>
          <w:tcPr>
            <w:tcW w:w="946" w:type="pct"/>
            <w:hideMark/>
          </w:tcPr>
          <w:p w14:paraId="69AC64AE" w14:textId="77777777" w:rsidR="000313D2" w:rsidRPr="000313D2" w:rsidRDefault="000313D2"/>
        </w:tc>
      </w:tr>
      <w:tr w:rsidR="009607D3" w:rsidRPr="000313D2" w14:paraId="385D3310" w14:textId="77777777" w:rsidTr="00540757">
        <w:trPr>
          <w:trHeight w:val="600"/>
        </w:trPr>
        <w:tc>
          <w:tcPr>
            <w:tcW w:w="233" w:type="pct"/>
            <w:hideMark/>
          </w:tcPr>
          <w:p w14:paraId="1E7A68C1" w14:textId="77777777" w:rsidR="000313D2" w:rsidRPr="000313D2" w:rsidRDefault="000313D2" w:rsidP="000313D2">
            <w:r w:rsidRPr="000313D2">
              <w:t>22</w:t>
            </w:r>
          </w:p>
        </w:tc>
        <w:tc>
          <w:tcPr>
            <w:tcW w:w="1640" w:type="pct"/>
            <w:hideMark/>
          </w:tcPr>
          <w:p w14:paraId="59116531" w14:textId="52829F34" w:rsidR="000313D2" w:rsidRPr="000313D2" w:rsidRDefault="00F6068B">
            <w:r>
              <w:t>The s</w:t>
            </w:r>
            <w:r w:rsidR="000313D2" w:rsidRPr="000313D2">
              <w:t>erver can accept incoming client connections</w:t>
            </w:r>
          </w:p>
        </w:tc>
        <w:tc>
          <w:tcPr>
            <w:tcW w:w="2181" w:type="pct"/>
            <w:hideMark/>
          </w:tcPr>
          <w:p w14:paraId="0B63E1AB" w14:textId="77777777" w:rsidR="000313D2" w:rsidRPr="000313D2" w:rsidRDefault="000313D2">
            <w:r w:rsidRPr="000313D2">
              <w:t>Allows clients to connect to the server when they are opening the app</w:t>
            </w:r>
          </w:p>
        </w:tc>
        <w:tc>
          <w:tcPr>
            <w:tcW w:w="946" w:type="pct"/>
            <w:hideMark/>
          </w:tcPr>
          <w:p w14:paraId="11D520EF" w14:textId="77777777" w:rsidR="000313D2" w:rsidRPr="000313D2" w:rsidRDefault="000313D2"/>
        </w:tc>
      </w:tr>
      <w:tr w:rsidR="009607D3" w:rsidRPr="000313D2" w14:paraId="624698DB"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6A7CB62A" w14:textId="77777777" w:rsidR="000313D2" w:rsidRPr="000313D2" w:rsidRDefault="000313D2" w:rsidP="000313D2">
            <w:r w:rsidRPr="000313D2">
              <w:t>23</w:t>
            </w:r>
          </w:p>
        </w:tc>
        <w:tc>
          <w:tcPr>
            <w:tcW w:w="1640" w:type="pct"/>
            <w:hideMark/>
          </w:tcPr>
          <w:p w14:paraId="4D6562CA" w14:textId="10B8232E" w:rsidR="000313D2" w:rsidRPr="000313D2" w:rsidRDefault="000313D2">
            <w:r w:rsidRPr="000313D2">
              <w:t xml:space="preserve">Each connected client is handled </w:t>
            </w:r>
            <w:r w:rsidR="00065D6A">
              <w:t xml:space="preserve">a separate </w:t>
            </w:r>
            <w:r w:rsidRPr="000313D2">
              <w:t>thread</w:t>
            </w:r>
          </w:p>
        </w:tc>
        <w:tc>
          <w:tcPr>
            <w:tcW w:w="2181" w:type="pct"/>
            <w:hideMark/>
          </w:tcPr>
          <w:p w14:paraId="458BD10D" w14:textId="68F7D38D" w:rsidR="000313D2" w:rsidRPr="000313D2" w:rsidRDefault="000313D2">
            <w:r w:rsidRPr="000313D2">
              <w:t xml:space="preserve">Concurrency allows </w:t>
            </w:r>
            <w:r w:rsidR="00A45C10">
              <w:t xml:space="preserve">for </w:t>
            </w:r>
            <w:r w:rsidRPr="000313D2">
              <w:t>greater scalability in the number of clients and</w:t>
            </w:r>
            <w:r w:rsidR="00A45C10">
              <w:t xml:space="preserve"> reduces</w:t>
            </w:r>
            <w:r w:rsidRPr="000313D2">
              <w:t xml:space="preserve"> their response time</w:t>
            </w:r>
          </w:p>
        </w:tc>
        <w:tc>
          <w:tcPr>
            <w:tcW w:w="946" w:type="pct"/>
            <w:hideMark/>
          </w:tcPr>
          <w:p w14:paraId="1FDFA841" w14:textId="77777777" w:rsidR="000313D2" w:rsidRPr="000313D2" w:rsidRDefault="000313D2"/>
        </w:tc>
      </w:tr>
      <w:tr w:rsidR="009607D3" w:rsidRPr="000313D2" w14:paraId="2787C3A1" w14:textId="77777777" w:rsidTr="00540757">
        <w:trPr>
          <w:trHeight w:val="600"/>
        </w:trPr>
        <w:tc>
          <w:tcPr>
            <w:tcW w:w="233" w:type="pct"/>
            <w:hideMark/>
          </w:tcPr>
          <w:p w14:paraId="49630231" w14:textId="77777777" w:rsidR="000313D2" w:rsidRPr="000313D2" w:rsidRDefault="000313D2" w:rsidP="000313D2">
            <w:r w:rsidRPr="000313D2">
              <w:t>24</w:t>
            </w:r>
          </w:p>
        </w:tc>
        <w:tc>
          <w:tcPr>
            <w:tcW w:w="1640" w:type="pct"/>
            <w:hideMark/>
          </w:tcPr>
          <w:p w14:paraId="7657FC92" w14:textId="518504A4" w:rsidR="000313D2" w:rsidRPr="000313D2" w:rsidRDefault="004D743E">
            <w:r>
              <w:t>The s</w:t>
            </w:r>
            <w:r w:rsidR="000313D2" w:rsidRPr="000313D2">
              <w:t xml:space="preserve">erver </w:t>
            </w:r>
            <w:r w:rsidR="00EE571D" w:rsidRPr="000313D2">
              <w:t>authorises</w:t>
            </w:r>
            <w:r w:rsidR="000313D2" w:rsidRPr="000313D2">
              <w:t xml:space="preserve"> logins</w:t>
            </w:r>
            <w:r>
              <w:t xml:space="preserve"> against its database</w:t>
            </w:r>
          </w:p>
        </w:tc>
        <w:tc>
          <w:tcPr>
            <w:tcW w:w="2181" w:type="pct"/>
            <w:hideMark/>
          </w:tcPr>
          <w:p w14:paraId="28816706" w14:textId="1878D53F" w:rsidR="000313D2" w:rsidRPr="000313D2" w:rsidRDefault="000313D2">
            <w:r w:rsidRPr="000313D2">
              <w:t>Only client</w:t>
            </w:r>
            <w:r w:rsidR="00CB55CF">
              <w:t>s</w:t>
            </w:r>
            <w:r w:rsidRPr="000313D2">
              <w:t xml:space="preserve"> </w:t>
            </w:r>
            <w:r w:rsidR="004D743E">
              <w:t>supplying</w:t>
            </w:r>
            <w:r w:rsidRPr="000313D2">
              <w:t xml:space="preserve"> valid credentials can view a user's messages</w:t>
            </w:r>
          </w:p>
        </w:tc>
        <w:tc>
          <w:tcPr>
            <w:tcW w:w="946" w:type="pct"/>
            <w:hideMark/>
          </w:tcPr>
          <w:p w14:paraId="075A1FEF" w14:textId="77777777" w:rsidR="000313D2" w:rsidRPr="000313D2" w:rsidRDefault="000313D2"/>
        </w:tc>
      </w:tr>
      <w:tr w:rsidR="009607D3" w:rsidRPr="000313D2" w14:paraId="542F3506"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1E68CCFC" w14:textId="77777777" w:rsidR="000313D2" w:rsidRPr="000313D2" w:rsidRDefault="000313D2" w:rsidP="000313D2">
            <w:r w:rsidRPr="000313D2">
              <w:t>25</w:t>
            </w:r>
          </w:p>
        </w:tc>
        <w:tc>
          <w:tcPr>
            <w:tcW w:w="1640" w:type="pct"/>
            <w:hideMark/>
          </w:tcPr>
          <w:p w14:paraId="358C9CB0" w14:textId="2CEA5BDD" w:rsidR="000313D2" w:rsidRPr="000313D2" w:rsidRDefault="00CB55CF">
            <w:r>
              <w:t>The s</w:t>
            </w:r>
            <w:r w:rsidR="000313D2" w:rsidRPr="000313D2">
              <w:t>erver can create new accounts</w:t>
            </w:r>
          </w:p>
        </w:tc>
        <w:tc>
          <w:tcPr>
            <w:tcW w:w="2181" w:type="pct"/>
            <w:hideMark/>
          </w:tcPr>
          <w:p w14:paraId="6E63EE2A" w14:textId="35D2F657" w:rsidR="000313D2" w:rsidRPr="000313D2" w:rsidRDefault="000313D2">
            <w:r w:rsidRPr="000313D2">
              <w:t>New clients must be issued an account to start using the app</w:t>
            </w:r>
          </w:p>
        </w:tc>
        <w:tc>
          <w:tcPr>
            <w:tcW w:w="946" w:type="pct"/>
            <w:hideMark/>
          </w:tcPr>
          <w:p w14:paraId="0AB4C67C" w14:textId="77777777" w:rsidR="000313D2" w:rsidRPr="000313D2" w:rsidRDefault="000313D2"/>
        </w:tc>
      </w:tr>
      <w:tr w:rsidR="000B7C0C" w:rsidRPr="000313D2" w14:paraId="66329CEE" w14:textId="77777777" w:rsidTr="00540757">
        <w:trPr>
          <w:trHeight w:val="600"/>
        </w:trPr>
        <w:tc>
          <w:tcPr>
            <w:tcW w:w="233" w:type="pct"/>
            <w:hideMark/>
          </w:tcPr>
          <w:p w14:paraId="321206F0" w14:textId="77777777" w:rsidR="000B7C0C" w:rsidRPr="000313D2" w:rsidRDefault="000B7C0C" w:rsidP="000B7C0C">
            <w:r w:rsidRPr="000313D2">
              <w:t>26</w:t>
            </w:r>
          </w:p>
        </w:tc>
        <w:tc>
          <w:tcPr>
            <w:tcW w:w="1640" w:type="pct"/>
            <w:hideMark/>
          </w:tcPr>
          <w:p w14:paraId="78A10445" w14:textId="79414543" w:rsidR="000B7C0C" w:rsidRPr="000313D2" w:rsidRDefault="000B7C0C" w:rsidP="000B7C0C">
            <w:r w:rsidRPr="000313D2">
              <w:t xml:space="preserve">Messages are routed to </w:t>
            </w:r>
            <w:r>
              <w:t xml:space="preserve">the </w:t>
            </w:r>
            <w:r w:rsidRPr="000313D2">
              <w:t>intended recipient</w:t>
            </w:r>
          </w:p>
        </w:tc>
        <w:tc>
          <w:tcPr>
            <w:tcW w:w="2181" w:type="pct"/>
            <w:hideMark/>
          </w:tcPr>
          <w:p w14:paraId="542DB829" w14:textId="0FDC8C08" w:rsidR="000B7C0C" w:rsidRPr="000313D2" w:rsidRDefault="000B7C0C" w:rsidP="000B7C0C">
            <w:r>
              <w:t xml:space="preserve">Users must </w:t>
            </w:r>
            <w:r w:rsidRPr="000313D2">
              <w:t>only receive messages</w:t>
            </w:r>
            <w:r>
              <w:t xml:space="preserve"> addressed to them</w:t>
            </w:r>
          </w:p>
        </w:tc>
        <w:tc>
          <w:tcPr>
            <w:tcW w:w="946" w:type="pct"/>
            <w:hideMark/>
          </w:tcPr>
          <w:p w14:paraId="78FEE8B7" w14:textId="41796F3A" w:rsidR="000B7C0C" w:rsidRPr="000313D2" w:rsidRDefault="000B7C0C" w:rsidP="000B7C0C">
            <w:r>
              <w:t>Existing solution – Internet Relay Chat (IRC)</w:t>
            </w:r>
          </w:p>
        </w:tc>
      </w:tr>
      <w:tr w:rsidR="000B7C0C" w:rsidRPr="000313D2" w14:paraId="5B909469" w14:textId="77777777" w:rsidTr="00540757">
        <w:trPr>
          <w:cnfStyle w:val="000000100000" w:firstRow="0" w:lastRow="0" w:firstColumn="0" w:lastColumn="0" w:oddVBand="0" w:evenVBand="0" w:oddHBand="1" w:evenHBand="0" w:firstRowFirstColumn="0" w:firstRowLastColumn="0" w:lastRowFirstColumn="0" w:lastRowLastColumn="0"/>
          <w:trHeight w:val="600"/>
        </w:trPr>
        <w:tc>
          <w:tcPr>
            <w:tcW w:w="233" w:type="pct"/>
            <w:hideMark/>
          </w:tcPr>
          <w:p w14:paraId="3EBB3865" w14:textId="77777777" w:rsidR="000B7C0C" w:rsidRPr="000313D2" w:rsidRDefault="000B7C0C" w:rsidP="000B7C0C">
            <w:r w:rsidRPr="000313D2">
              <w:t>27</w:t>
            </w:r>
          </w:p>
        </w:tc>
        <w:tc>
          <w:tcPr>
            <w:tcW w:w="1640" w:type="pct"/>
            <w:hideMark/>
          </w:tcPr>
          <w:p w14:paraId="2F6F3DAE" w14:textId="46ED2EF5" w:rsidR="000B7C0C" w:rsidRPr="000313D2" w:rsidRDefault="000B7C0C" w:rsidP="000B7C0C">
            <w:r w:rsidRPr="000313D2">
              <w:t xml:space="preserve">Messages are held in the server if the </w:t>
            </w:r>
            <w:r>
              <w:t>recipient</w:t>
            </w:r>
            <w:r w:rsidRPr="000313D2">
              <w:t xml:space="preserve"> is not connected</w:t>
            </w:r>
          </w:p>
        </w:tc>
        <w:tc>
          <w:tcPr>
            <w:tcW w:w="2181" w:type="pct"/>
            <w:hideMark/>
          </w:tcPr>
          <w:p w14:paraId="599DFE85" w14:textId="77777777" w:rsidR="000B7C0C" w:rsidRPr="000313D2" w:rsidRDefault="000B7C0C" w:rsidP="000B7C0C">
            <w:r w:rsidRPr="000313D2">
              <w:t>Users may not be connected when a message is being sent so that must be accounted for</w:t>
            </w:r>
          </w:p>
        </w:tc>
        <w:tc>
          <w:tcPr>
            <w:tcW w:w="946" w:type="pct"/>
            <w:hideMark/>
          </w:tcPr>
          <w:p w14:paraId="1D3A2B01" w14:textId="2284943F" w:rsidR="000B7C0C" w:rsidRPr="000313D2" w:rsidRDefault="000B7C0C" w:rsidP="000B7C0C">
            <w:r>
              <w:t>Existing solution – Internet Relay Chat (IRC)</w:t>
            </w:r>
          </w:p>
        </w:tc>
      </w:tr>
      <w:tr w:rsidR="000B7C0C" w:rsidRPr="000313D2" w14:paraId="06FBE59F" w14:textId="77777777" w:rsidTr="00540757">
        <w:trPr>
          <w:trHeight w:val="600"/>
        </w:trPr>
        <w:tc>
          <w:tcPr>
            <w:tcW w:w="233" w:type="pct"/>
            <w:hideMark/>
          </w:tcPr>
          <w:p w14:paraId="549A722F" w14:textId="77777777" w:rsidR="000B7C0C" w:rsidRPr="000313D2" w:rsidRDefault="000B7C0C" w:rsidP="000B7C0C">
            <w:r w:rsidRPr="000313D2">
              <w:t>28</w:t>
            </w:r>
          </w:p>
        </w:tc>
        <w:tc>
          <w:tcPr>
            <w:tcW w:w="1640" w:type="pct"/>
            <w:hideMark/>
          </w:tcPr>
          <w:p w14:paraId="441B6072" w14:textId="458487E9" w:rsidR="000B7C0C" w:rsidRPr="000313D2" w:rsidRDefault="000B7C0C" w:rsidP="000B7C0C">
            <w:r w:rsidRPr="000313D2">
              <w:t xml:space="preserve">Undelivered messages are sent the next time the </w:t>
            </w:r>
            <w:r>
              <w:t>recipient</w:t>
            </w:r>
            <w:r w:rsidRPr="000313D2">
              <w:t xml:space="preserve"> connects</w:t>
            </w:r>
          </w:p>
        </w:tc>
        <w:tc>
          <w:tcPr>
            <w:tcW w:w="2181" w:type="pct"/>
            <w:hideMark/>
          </w:tcPr>
          <w:p w14:paraId="694FDA6A" w14:textId="77777777" w:rsidR="000B7C0C" w:rsidRPr="000313D2" w:rsidRDefault="000B7C0C" w:rsidP="000B7C0C">
            <w:r w:rsidRPr="000313D2">
              <w:t>Users should no miss out on messages because they were not online</w:t>
            </w:r>
          </w:p>
        </w:tc>
        <w:tc>
          <w:tcPr>
            <w:tcW w:w="946" w:type="pct"/>
            <w:hideMark/>
          </w:tcPr>
          <w:p w14:paraId="377B0F04" w14:textId="1FB87501" w:rsidR="000B7C0C" w:rsidRPr="000313D2" w:rsidRDefault="000B7C0C" w:rsidP="000B7C0C">
            <w:r>
              <w:t>Existing solution – Internet Relay Chat (IRC)</w:t>
            </w:r>
          </w:p>
        </w:tc>
      </w:tr>
    </w:tbl>
    <w:p w14:paraId="2133FD3F" w14:textId="77777777" w:rsidR="00016507" w:rsidRDefault="00016507">
      <w:r>
        <w:br w:type="page"/>
      </w:r>
    </w:p>
    <w:p w14:paraId="16EA87A3" w14:textId="0AE9FEC0" w:rsidR="00495F1D" w:rsidRDefault="00495F1D" w:rsidP="00495F1D">
      <w:pPr>
        <w:pStyle w:val="Heading1"/>
      </w:pPr>
      <w:bookmarkStart w:id="83" w:name="_Toc77521630"/>
      <w:r>
        <w:lastRenderedPageBreak/>
        <w:t>Design</w:t>
      </w:r>
      <w:bookmarkEnd w:id="83"/>
    </w:p>
    <w:p w14:paraId="4DDED15C" w14:textId="584EC677" w:rsidR="00E5364F" w:rsidRDefault="007A476B" w:rsidP="00EE209E">
      <w:pPr>
        <w:pStyle w:val="Heading2"/>
      </w:pPr>
      <w:bookmarkStart w:id="84" w:name="_Ref71317451"/>
      <w:bookmarkStart w:id="85" w:name="_Ref71317550"/>
      <w:bookmarkStart w:id="86" w:name="_Ref71317555"/>
      <w:bookmarkStart w:id="87" w:name="_Ref71317559"/>
      <w:bookmarkStart w:id="88" w:name="_Ref71317562"/>
      <w:bookmarkStart w:id="89" w:name="_Ref71317564"/>
      <w:bookmarkStart w:id="90" w:name="_Ref71317566"/>
      <w:bookmarkStart w:id="91" w:name="_Ref71317573"/>
      <w:bookmarkStart w:id="92" w:name="_Ref71317590"/>
      <w:bookmarkStart w:id="93" w:name="_Toc77521631"/>
      <w:r>
        <w:t>System</w:t>
      </w:r>
      <w:r w:rsidR="009242F6">
        <w:t xml:space="preserve"> </w:t>
      </w:r>
      <w:r w:rsidR="00F26237">
        <w:t>D</w:t>
      </w:r>
      <w:r w:rsidR="009A60D2">
        <w:t>ecomposition</w:t>
      </w:r>
      <w:bookmarkEnd w:id="84"/>
      <w:bookmarkEnd w:id="85"/>
      <w:bookmarkEnd w:id="86"/>
      <w:bookmarkEnd w:id="87"/>
      <w:bookmarkEnd w:id="88"/>
      <w:bookmarkEnd w:id="89"/>
      <w:bookmarkEnd w:id="90"/>
      <w:bookmarkEnd w:id="91"/>
      <w:bookmarkEnd w:id="92"/>
      <w:bookmarkEnd w:id="93"/>
    </w:p>
    <w:p w14:paraId="4B9F5BC5" w14:textId="647B80F8" w:rsidR="00E202A1" w:rsidRPr="00016507" w:rsidRDefault="00016507" w:rsidP="00016507">
      <w:pPr>
        <w:spacing w:before="240"/>
      </w:pPr>
      <w:r>
        <w:rPr>
          <w:noProof/>
        </w:rPr>
        <w:drawing>
          <wp:inline distT="0" distB="0" distL="0" distR="0" wp14:anchorId="25645E3A" wp14:editId="44B966D1">
            <wp:extent cx="5731510" cy="3098800"/>
            <wp:effectExtent l="0" t="0" r="2540" b="6350"/>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30" cstate="print">
                      <a:extLst>
                        <a:ext uri="{28A0092B-C50C-407E-A947-70E740481C1C}">
                          <a14:useLocalDpi xmlns:a14="http://schemas.microsoft.com/office/drawing/2010/main" val="0"/>
                        </a:ext>
                      </a:extLst>
                    </a:blip>
                    <a:srcRect/>
                    <a:stretch>
                      <a:fillRect/>
                    </a:stretch>
                  </pic:blipFill>
                  <pic:spPr bwMode="auto">
                    <a:xfrm>
                      <a:off x="0" y="0"/>
                      <a:ext cx="5731510" cy="3098800"/>
                    </a:xfrm>
                    <a:prstGeom prst="rect">
                      <a:avLst/>
                    </a:prstGeom>
                    <a:noFill/>
                    <a:ln>
                      <a:noFill/>
                    </a:ln>
                  </pic:spPr>
                </pic:pic>
              </a:graphicData>
            </a:graphic>
          </wp:inline>
        </w:drawing>
      </w:r>
    </w:p>
    <w:p w14:paraId="4395B8CA" w14:textId="4EA8F2B1" w:rsidR="006A14D3" w:rsidRPr="00E07D33" w:rsidRDefault="006A14D3" w:rsidP="00694C3A">
      <w:pPr>
        <w:jc w:val="center"/>
        <w:rPr>
          <w:rStyle w:val="IntenseEmphasis"/>
        </w:rPr>
      </w:pPr>
      <w:r w:rsidRPr="00E07D33">
        <w:rPr>
          <w:rStyle w:val="IntenseEmphasis"/>
        </w:rPr>
        <w:t>Networking</w:t>
      </w:r>
      <w:r w:rsidR="00AC5FCE">
        <w:rPr>
          <w:rStyle w:val="IntenseEmphasis"/>
        </w:rPr>
        <w:t xml:space="preserve"> – Sockets</w:t>
      </w:r>
    </w:p>
    <w:p w14:paraId="5C0CE118" w14:textId="1031C6CA" w:rsidR="006A14D3" w:rsidRDefault="00E07D33" w:rsidP="00E5364F">
      <w:r w:rsidRPr="00E07D33">
        <w:rPr>
          <w:rStyle w:val="Strong"/>
        </w:rPr>
        <w:t>Asynchronou</w:t>
      </w:r>
      <w:r>
        <w:rPr>
          <w:rStyle w:val="Strong"/>
        </w:rPr>
        <w:t>s:</w:t>
      </w:r>
      <w:r>
        <w:t xml:space="preserve"> </w:t>
      </w:r>
      <w:r w:rsidR="006A14D3">
        <w:t xml:space="preserve">Using sockets, I will </w:t>
      </w:r>
      <w:r w:rsidR="00184230">
        <w:t>be able to do asynchronous operations as to not block the program</w:t>
      </w:r>
      <w:r w:rsidR="00834DD0">
        <w:t>’s GUI</w:t>
      </w:r>
      <w:r w:rsidR="00184230">
        <w:t xml:space="preserve"> for the user. This </w:t>
      </w:r>
      <w:r w:rsidR="0028414D">
        <w:t xml:space="preserve">is paramount for the networking as if the </w:t>
      </w:r>
      <w:r w:rsidR="005401A5">
        <w:t xml:space="preserve">operations are synchronous the </w:t>
      </w:r>
      <w:r w:rsidR="0028414D">
        <w:t xml:space="preserve">IO </w:t>
      </w:r>
      <w:r w:rsidR="009B63D1">
        <w:t xml:space="preserve">will </w:t>
      </w:r>
      <w:r w:rsidR="005401A5">
        <w:t xml:space="preserve">almost always </w:t>
      </w:r>
      <w:r w:rsidR="00A33047">
        <w:t xml:space="preserve">be </w:t>
      </w:r>
      <w:r w:rsidR="0028414D">
        <w:t xml:space="preserve">blocked </w:t>
      </w:r>
      <w:r w:rsidR="005401A5">
        <w:t>for the user due to the constant communication with the server.</w:t>
      </w:r>
      <w:r>
        <w:t xml:space="preserve"> </w:t>
      </w:r>
      <w:r w:rsidR="0041680A">
        <w:t xml:space="preserve">To </w:t>
      </w:r>
      <w:r w:rsidR="005F1515">
        <w:t>implement</w:t>
      </w:r>
      <w:r w:rsidR="0041680A">
        <w:t xml:space="preserve"> this part of the program I will need to implement callback functions</w:t>
      </w:r>
      <w:r w:rsidR="0007524F">
        <w:t xml:space="preserve"> and threading</w:t>
      </w:r>
      <w:r w:rsidR="003C1C03">
        <w:t>.</w:t>
      </w:r>
    </w:p>
    <w:p w14:paraId="1FC8DDEE" w14:textId="7FBAA3EB" w:rsidR="009B63D1" w:rsidRDefault="00E07D33" w:rsidP="00E5364F">
      <w:r w:rsidRPr="00E07D33">
        <w:rPr>
          <w:rStyle w:val="Strong"/>
        </w:rPr>
        <w:t>TCP stream</w:t>
      </w:r>
      <w:r>
        <w:rPr>
          <w:rStyle w:val="Strong"/>
        </w:rPr>
        <w:t>s:</w:t>
      </w:r>
      <w:r>
        <w:t xml:space="preserve"> </w:t>
      </w:r>
      <w:r w:rsidR="009B63D1">
        <w:t>By using TCP</w:t>
      </w:r>
      <w:r w:rsidR="00F50502">
        <w:t xml:space="preserve">, a connection orientated protocol, the server and client will have a dedicated stream to communicate </w:t>
      </w:r>
      <w:r w:rsidR="002923B7">
        <w:t xml:space="preserve">via. The retransmission of lost packets is also important for the </w:t>
      </w:r>
      <w:r w:rsidR="003A6FF5">
        <w:t xml:space="preserve">user </w:t>
      </w:r>
      <w:r w:rsidR="002923B7">
        <w:t>as</w:t>
      </w:r>
      <w:r w:rsidR="008B7B86">
        <w:t xml:space="preserve"> waiting longer for a message is better than receiving a</w:t>
      </w:r>
      <w:r w:rsidR="003A6FF5">
        <w:t xml:space="preserve"> malformed or incomplete message</w:t>
      </w:r>
      <w:r w:rsidR="002923B7">
        <w:t xml:space="preserve">. In comparison, using UDP </w:t>
      </w:r>
      <w:r w:rsidR="00205F09">
        <w:t xml:space="preserve">does have faster speeds but that is not necessary for this application and the </w:t>
      </w:r>
      <w:r w:rsidR="001A7E97">
        <w:t xml:space="preserve">unreliability is </w:t>
      </w:r>
      <w:r w:rsidR="00545B26">
        <w:t>too significant to ignore.</w:t>
      </w:r>
      <w:r w:rsidR="003C1C03">
        <w:t xml:space="preserve"> To </w:t>
      </w:r>
      <w:r w:rsidR="005F1515">
        <w:t>implement</w:t>
      </w:r>
      <w:r w:rsidR="003C1C03">
        <w:t xml:space="preserve"> this part of the program I will </w:t>
      </w:r>
      <w:r w:rsidR="00840557">
        <w:t xml:space="preserve">need to </w:t>
      </w:r>
      <w:r w:rsidR="009F269C">
        <w:t xml:space="preserve">bind </w:t>
      </w:r>
      <w:r w:rsidR="009933CB">
        <w:t xml:space="preserve">a </w:t>
      </w:r>
      <w:r w:rsidR="00840557">
        <w:t xml:space="preserve">socket </w:t>
      </w:r>
      <w:r w:rsidR="009933CB">
        <w:t xml:space="preserve">to a </w:t>
      </w:r>
      <w:r w:rsidR="00840557">
        <w:t xml:space="preserve">port on the server </w:t>
      </w:r>
      <w:r w:rsidR="006827DC">
        <w:t>and infinitely listen</w:t>
      </w:r>
      <w:r w:rsidR="000F7CC0">
        <w:t xml:space="preserve">, I will then need to </w:t>
      </w:r>
      <w:r w:rsidR="00840557">
        <w:t xml:space="preserve">bind </w:t>
      </w:r>
      <w:r w:rsidR="000F7CC0">
        <w:t>a socket to the same port on the server’s IP on the client</w:t>
      </w:r>
      <w:r w:rsidR="00B82B79">
        <w:t>.</w:t>
      </w:r>
    </w:p>
    <w:p w14:paraId="1CAA99BB" w14:textId="3C8AAFC6" w:rsidR="0013151B" w:rsidRDefault="0013151B" w:rsidP="00E5364F">
      <w:r w:rsidRPr="00E07D33">
        <w:rPr>
          <w:rStyle w:val="Strong"/>
        </w:rPr>
        <w:t>Client-server heartbeat</w:t>
      </w:r>
      <w:r w:rsidR="00E07D33" w:rsidRPr="00E07D33">
        <w:rPr>
          <w:rStyle w:val="Strong"/>
        </w:rPr>
        <w:t>:</w:t>
      </w:r>
      <w:r w:rsidR="00E07D33">
        <w:t xml:space="preserve"> </w:t>
      </w:r>
      <w:r>
        <w:t xml:space="preserve">A constant heartbeat message that will be pinged between the client and server will be </w:t>
      </w:r>
      <w:r w:rsidR="001C47AD">
        <w:t xml:space="preserve">used to give both parties up-to-date information about </w:t>
      </w:r>
      <w:r w:rsidR="006559E9">
        <w:t>w</w:t>
      </w:r>
      <w:r w:rsidR="007E2587">
        <w:t>he</w:t>
      </w:r>
      <w:r w:rsidR="006559E9">
        <w:t xml:space="preserve">ther either party has ungracefully disconnected. This </w:t>
      </w:r>
      <w:r w:rsidR="00D947C2">
        <w:t xml:space="preserve">needs to be in the program as </w:t>
      </w:r>
      <w:r w:rsidR="00690900">
        <w:t xml:space="preserve">either </w:t>
      </w:r>
      <w:r w:rsidR="00D947C2">
        <w:t xml:space="preserve">socket may not get the opportunity to send a </w:t>
      </w:r>
      <w:r w:rsidR="002E20DF">
        <w:t xml:space="preserve">proper </w:t>
      </w:r>
      <w:r w:rsidR="00690900">
        <w:t xml:space="preserve">close message </w:t>
      </w:r>
      <w:r w:rsidR="00302E63">
        <w:t xml:space="preserve">(such as in the event of the </w:t>
      </w:r>
      <w:r w:rsidR="002E20DF">
        <w:t xml:space="preserve">ethernet cable being pulled out) </w:t>
      </w:r>
      <w:r w:rsidR="00690900">
        <w:t xml:space="preserve">so </w:t>
      </w:r>
      <w:r w:rsidR="006120C5">
        <w:t xml:space="preserve">the client/server will only find out when they try to send a transmission and </w:t>
      </w:r>
      <w:r w:rsidR="007E2587">
        <w:t xml:space="preserve">never get a reply. </w:t>
      </w:r>
      <w:r w:rsidR="00214B4F">
        <w:t xml:space="preserve">To </w:t>
      </w:r>
      <w:r w:rsidR="005F1515">
        <w:t xml:space="preserve">implement </w:t>
      </w:r>
      <w:r w:rsidR="00214B4F">
        <w:t xml:space="preserve">this part of the program I will need to send a message at a constant </w:t>
      </w:r>
      <w:r w:rsidR="007B37D2">
        <w:t>interval</w:t>
      </w:r>
      <w:r w:rsidR="00214B4F">
        <w:t xml:space="preserve"> between the </w:t>
      </w:r>
      <w:r w:rsidR="008C3B01">
        <w:t xml:space="preserve">client and server, then if one of the parties </w:t>
      </w:r>
      <w:r w:rsidR="007B37D2">
        <w:t>does not</w:t>
      </w:r>
      <w:r w:rsidR="008C3B01">
        <w:t xml:space="preserve"> get the message after a certain time it can be assumed that the other party has ungracefully closed</w:t>
      </w:r>
      <w:r w:rsidR="007B37D2">
        <w:t>.</w:t>
      </w:r>
    </w:p>
    <w:p w14:paraId="568136F8" w14:textId="0A041C11" w:rsidR="00AC5FCE" w:rsidRPr="00AC5FCE" w:rsidRDefault="00AC5FCE" w:rsidP="00694C3A">
      <w:pPr>
        <w:jc w:val="center"/>
        <w:rPr>
          <w:rStyle w:val="IntenseEmphasis"/>
        </w:rPr>
      </w:pPr>
      <w:r w:rsidRPr="00AC5FCE">
        <w:rPr>
          <w:rStyle w:val="IntenseEmphasis"/>
        </w:rPr>
        <w:t>Networking – Protocol</w:t>
      </w:r>
    </w:p>
    <w:p w14:paraId="5AB57252" w14:textId="0FA361CD" w:rsidR="00AC5FCE" w:rsidRDefault="00AC5FCE" w:rsidP="00E5364F">
      <w:r w:rsidRPr="00E202A1">
        <w:rPr>
          <w:rStyle w:val="Strong"/>
        </w:rPr>
        <w:t>Standardised encoding:</w:t>
      </w:r>
      <w:r>
        <w:t xml:space="preserve"> Using a standardised character encoding across all my transmissions </w:t>
      </w:r>
      <w:r w:rsidR="005B6DFC">
        <w:t xml:space="preserve">will ensure that any text that is entered into one client will be displayed </w:t>
      </w:r>
      <w:r w:rsidR="001B2F71">
        <w:t>the same</w:t>
      </w:r>
      <w:r w:rsidR="005B6DFC">
        <w:t xml:space="preserve"> way in another client. This </w:t>
      </w:r>
      <w:r w:rsidR="001B2F71">
        <w:t xml:space="preserve">is included in response to the problems faced in IRC where character encoding was </w:t>
      </w:r>
      <w:r w:rsidR="005C71E6">
        <w:t xml:space="preserve">client determined and so some characters were different when viewed from </w:t>
      </w:r>
      <w:r w:rsidR="00E202A1">
        <w:t xml:space="preserve">a </w:t>
      </w:r>
      <w:r w:rsidR="005C71E6">
        <w:t>different client</w:t>
      </w:r>
      <w:r w:rsidR="005F1515">
        <w:t xml:space="preserve">. To </w:t>
      </w:r>
      <w:r w:rsidR="0080432F">
        <w:t>implement this part of the program I will pass all text inputs through the same enco</w:t>
      </w:r>
      <w:r w:rsidR="00D76706">
        <w:t xml:space="preserve">der </w:t>
      </w:r>
      <w:r w:rsidR="0080432F">
        <w:t xml:space="preserve">as part of the </w:t>
      </w:r>
      <w:r w:rsidR="007175F1">
        <w:t xml:space="preserve">data </w:t>
      </w:r>
      <w:r w:rsidR="002E0902">
        <w:t>validation</w:t>
      </w:r>
      <w:r w:rsidR="007175F1">
        <w:t xml:space="preserve"> process</w:t>
      </w:r>
      <w:r w:rsidR="00D76706">
        <w:t xml:space="preserve"> and the same decoder as part of the transmission receiving </w:t>
      </w:r>
      <w:r w:rsidR="007869B6">
        <w:t>procedure</w:t>
      </w:r>
      <w:r w:rsidR="007175F1">
        <w:t>.</w:t>
      </w:r>
    </w:p>
    <w:p w14:paraId="78EEBBEC" w14:textId="378EB2DB" w:rsidR="00420C91" w:rsidRDefault="00420C91" w:rsidP="00E5364F">
      <w:r w:rsidRPr="004221E2">
        <w:rPr>
          <w:rStyle w:val="Strong"/>
        </w:rPr>
        <w:lastRenderedPageBreak/>
        <w:t xml:space="preserve">Encryption: </w:t>
      </w:r>
      <w:r>
        <w:t xml:space="preserve">Since the program requires end-to-end encryption, </w:t>
      </w:r>
      <w:r w:rsidR="00583CDE">
        <w:t>making sure that no message</w:t>
      </w:r>
      <w:r w:rsidR="009A2BCE">
        <w:t>s</w:t>
      </w:r>
      <w:r w:rsidR="00583CDE">
        <w:t xml:space="preserve"> can be read during transit is important. Therefore, </w:t>
      </w:r>
      <w:r>
        <w:t>all transmission</w:t>
      </w:r>
      <w:r w:rsidR="00FC3894">
        <w:t xml:space="preserve"> data</w:t>
      </w:r>
      <w:r>
        <w:t xml:space="preserve"> will be encrypted with the recipient’s public key and signed with the sender’s </w:t>
      </w:r>
      <w:r w:rsidR="00FF3655">
        <w:t>private key</w:t>
      </w:r>
      <w:r w:rsidR="009D3030">
        <w:t xml:space="preserve">. This </w:t>
      </w:r>
      <w:r w:rsidR="000120A2">
        <w:t xml:space="preserve">will be implemented as </w:t>
      </w:r>
      <w:r w:rsidR="00C21B76">
        <w:t xml:space="preserve">a part of the transmission creation and receiving </w:t>
      </w:r>
      <w:r w:rsidR="007869B6">
        <w:t>procedure</w:t>
      </w:r>
      <w:r w:rsidR="00BA2ED3">
        <w:t xml:space="preserve"> so that it is done to all messages</w:t>
      </w:r>
      <w:r w:rsidR="00C21B76">
        <w:t>.</w:t>
      </w:r>
    </w:p>
    <w:p w14:paraId="78705AB7" w14:textId="534A39E9" w:rsidR="005F229E" w:rsidRDefault="005F229E" w:rsidP="00E5364F">
      <w:r w:rsidRPr="009A1F55">
        <w:rPr>
          <w:rStyle w:val="Strong"/>
        </w:rPr>
        <w:t>Serialised object:</w:t>
      </w:r>
      <w:r>
        <w:t xml:space="preserve"> For easier sending and receiving of transmission, a common format that will </w:t>
      </w:r>
      <w:r w:rsidR="00E7456C">
        <w:t>be easy to read values from is needed. Since the transmission will be an object before its sent, I will create an object that will be serialised when sent</w:t>
      </w:r>
      <w:r w:rsidR="00EE28C7">
        <w:t>. When</w:t>
      </w:r>
      <w:r w:rsidR="00E7456C">
        <w:t xml:space="preserve"> the recipient gets the </w:t>
      </w:r>
      <w:r w:rsidR="00EE28C7">
        <w:t xml:space="preserve">transmission, </w:t>
      </w:r>
      <w:r w:rsidR="00A263FC">
        <w:t xml:space="preserve">it </w:t>
      </w:r>
      <w:r w:rsidR="00F606A0">
        <w:t xml:space="preserve">can </w:t>
      </w:r>
      <w:r w:rsidR="004D0CD3">
        <w:t xml:space="preserve">be </w:t>
      </w:r>
      <w:r w:rsidR="00A263FC" w:rsidRPr="00A263FC">
        <w:t>de</w:t>
      </w:r>
      <w:r w:rsidR="00A263FC">
        <w:t>-</w:t>
      </w:r>
      <w:r w:rsidR="00A263FC" w:rsidRPr="00A263FC">
        <w:t>seriali</w:t>
      </w:r>
      <w:r w:rsidR="00A263FC">
        <w:t xml:space="preserve">sed </w:t>
      </w:r>
      <w:r w:rsidR="001E5D89">
        <w:t>and</w:t>
      </w:r>
      <w:r w:rsidR="00A263FC">
        <w:t xml:space="preserve"> immediately used by the receiver. This </w:t>
      </w:r>
      <w:r w:rsidR="00300D99">
        <w:t>part of the program will possibly be implemented by using JObjects</w:t>
      </w:r>
      <w:r w:rsidR="00F5742D">
        <w:t xml:space="preserve">, this is a JSON </w:t>
      </w:r>
      <w:r w:rsidR="007C3146">
        <w:t xml:space="preserve">object that </w:t>
      </w:r>
      <w:r w:rsidR="00AD3B87">
        <w:t xml:space="preserve">contains </w:t>
      </w:r>
      <w:r w:rsidR="009A1F55">
        <w:t>many tokens that will be used to transfer information between the client and server.</w:t>
      </w:r>
    </w:p>
    <w:p w14:paraId="28199D3A" w14:textId="32FE01F6" w:rsidR="009A1F55" w:rsidRDefault="009A1F55" w:rsidP="00CF27FC">
      <w:r w:rsidRPr="009A1F55">
        <w:rPr>
          <w:rStyle w:val="Strong"/>
        </w:rPr>
        <w:t>Flags determine command type:</w:t>
      </w:r>
      <w:r w:rsidR="00CF27FC" w:rsidRPr="00CF27FC">
        <w:t xml:space="preserve"> Creating a general format for all transmission and then </w:t>
      </w:r>
      <w:r w:rsidR="0015113C">
        <w:t xml:space="preserve">giving more information and </w:t>
      </w:r>
      <w:r w:rsidR="00982AC8">
        <w:t xml:space="preserve">specifying the purpose of the message </w:t>
      </w:r>
      <w:r w:rsidR="005A4978">
        <w:t xml:space="preserve">via flags </w:t>
      </w:r>
      <w:r w:rsidR="00982AC8">
        <w:t xml:space="preserve">gives consistency to </w:t>
      </w:r>
      <w:r w:rsidR="00BA08B9">
        <w:t xml:space="preserve">the </w:t>
      </w:r>
      <w:r w:rsidR="00982AC8">
        <w:t xml:space="preserve">transmission while </w:t>
      </w:r>
      <w:r w:rsidR="005A4978">
        <w:t>not sacrificing functionality</w:t>
      </w:r>
      <w:r w:rsidR="003401D9">
        <w:t xml:space="preserve">. These </w:t>
      </w:r>
      <w:r w:rsidR="001E140C">
        <w:t xml:space="preserve">flags </w:t>
      </w:r>
      <w:r w:rsidR="003401D9">
        <w:t xml:space="preserve">will declare the purpose of a request </w:t>
      </w:r>
      <w:r w:rsidR="00781005">
        <w:t>as</w:t>
      </w:r>
      <w:r w:rsidR="00963730">
        <w:t>,</w:t>
      </w:r>
      <w:r w:rsidR="00781005">
        <w:t xml:space="preserve"> due to the structure of the </w:t>
      </w:r>
      <w:r w:rsidR="00963730">
        <w:t>transmission,</w:t>
      </w:r>
      <w:r w:rsidR="00781005">
        <w:t xml:space="preserve"> I am unable to </w:t>
      </w:r>
      <w:r w:rsidR="003401D9">
        <w:t xml:space="preserve">prefix messages </w:t>
      </w:r>
      <w:r w:rsidR="00963730">
        <w:t>with</w:t>
      </w:r>
      <w:r w:rsidR="003401D9">
        <w:t xml:space="preserve"> a command name </w:t>
      </w:r>
      <w:r w:rsidR="00781005">
        <w:t xml:space="preserve">so will need to integrate the </w:t>
      </w:r>
      <w:r w:rsidR="00395DE5">
        <w:t xml:space="preserve">request’s </w:t>
      </w:r>
      <w:r w:rsidR="00781005">
        <w:t xml:space="preserve">purpose into the </w:t>
      </w:r>
      <w:r w:rsidR="007722D6">
        <w:t>object that will be sent</w:t>
      </w:r>
      <w:r w:rsidR="003401D9">
        <w:t xml:space="preserve">. </w:t>
      </w:r>
      <w:r w:rsidR="00FE4AA5">
        <w:t xml:space="preserve">This </w:t>
      </w:r>
      <w:r w:rsidR="007722D6">
        <w:t xml:space="preserve">part of the solution </w:t>
      </w:r>
      <w:r w:rsidR="00FE4AA5">
        <w:t xml:space="preserve">will most likely be done with </w:t>
      </w:r>
      <w:r w:rsidR="00AC1E92">
        <w:t>Boolean</w:t>
      </w:r>
      <w:r w:rsidR="00FE4AA5">
        <w:t xml:space="preserve"> </w:t>
      </w:r>
      <w:r w:rsidR="00AC1E92">
        <w:t>values in the JObject</w:t>
      </w:r>
      <w:r w:rsidR="00DD1093">
        <w:t xml:space="preserve"> or a token dedicated to holding </w:t>
      </w:r>
      <w:r w:rsidR="00996C72">
        <w:t>a</w:t>
      </w:r>
      <w:r w:rsidR="00DD1093">
        <w:t xml:space="preserve"> command name</w:t>
      </w:r>
      <w:r w:rsidR="007722D6">
        <w:t>.</w:t>
      </w:r>
    </w:p>
    <w:p w14:paraId="38E2C68F" w14:textId="3C272831" w:rsidR="002C2FD6" w:rsidRPr="00D35AF5" w:rsidRDefault="002C2FD6" w:rsidP="00694C3A">
      <w:pPr>
        <w:jc w:val="center"/>
        <w:rPr>
          <w:rStyle w:val="IntenseEmphasis"/>
        </w:rPr>
      </w:pPr>
      <w:r w:rsidRPr="00D35AF5">
        <w:rPr>
          <w:rStyle w:val="IntenseEmphasis"/>
        </w:rPr>
        <w:t xml:space="preserve">Encryption – </w:t>
      </w:r>
      <w:r w:rsidR="00330E72">
        <w:rPr>
          <w:rStyle w:val="IntenseEmphasis"/>
        </w:rPr>
        <w:t>Public-key Cryptography</w:t>
      </w:r>
    </w:p>
    <w:p w14:paraId="22C22DDE" w14:textId="305BA30F" w:rsidR="002C2FD6" w:rsidRDefault="00232ACB" w:rsidP="00CF27FC">
      <w:r>
        <w:rPr>
          <w:rStyle w:val="Strong"/>
        </w:rPr>
        <w:t>As</w:t>
      </w:r>
      <w:r w:rsidR="00D57E4B">
        <w:rPr>
          <w:rStyle w:val="Strong"/>
        </w:rPr>
        <w:t>ymmetric encryption vis R</w:t>
      </w:r>
      <w:r w:rsidR="001675C7">
        <w:rPr>
          <w:rStyle w:val="Strong"/>
        </w:rPr>
        <w:t>SA</w:t>
      </w:r>
      <w:r w:rsidR="00E1597A">
        <w:rPr>
          <w:rStyle w:val="Strong"/>
        </w:rPr>
        <w:t>:</w:t>
      </w:r>
      <w:r w:rsidR="00E1597A" w:rsidRPr="00E1597A">
        <w:t xml:space="preserve"> </w:t>
      </w:r>
      <w:r w:rsidR="00E1597A">
        <w:t>To</w:t>
      </w:r>
      <w:r w:rsidR="008D1B66">
        <w:t xml:space="preserve"> encrypt the transmission, there are two routes to go down. Firstly, there is symmetric encryption which will require a Diffie-Helman </w:t>
      </w:r>
      <w:r w:rsidR="004229DE">
        <w:t>key exchange</w:t>
      </w:r>
      <w:r w:rsidR="008D1B66">
        <w:t xml:space="preserve"> to establish a shared secret key between two parties </w:t>
      </w:r>
      <w:r w:rsidR="004229DE">
        <w:t xml:space="preserve">while the messages are being </w:t>
      </w:r>
      <w:r w:rsidR="004729E9">
        <w:t xml:space="preserve">sent in plaintext through the server and then AES could be used once the </w:t>
      </w:r>
      <w:r w:rsidR="00C22FA0">
        <w:t xml:space="preserve">secret </w:t>
      </w:r>
      <w:r w:rsidR="004729E9">
        <w:t xml:space="preserve">key is </w:t>
      </w:r>
      <w:r w:rsidR="00C22FA0">
        <w:t>established. The other is asymmetric encryption</w:t>
      </w:r>
      <w:r w:rsidR="006E6CCE">
        <w:t xml:space="preserve">, this involves each party generating a random </w:t>
      </w:r>
      <w:r w:rsidR="00F12388">
        <w:t xml:space="preserve">public key which is sent to the server to be available to all clients, and a </w:t>
      </w:r>
      <w:r w:rsidR="006E6CCE">
        <w:t xml:space="preserve">private </w:t>
      </w:r>
      <w:r w:rsidR="00F12388">
        <w:t xml:space="preserve">key which </w:t>
      </w:r>
      <w:r w:rsidR="00341510">
        <w:t xml:space="preserve">decrypts messages encrypted </w:t>
      </w:r>
      <w:r w:rsidR="00C005BE">
        <w:t>b</w:t>
      </w:r>
      <w:r w:rsidR="00341510">
        <w:t xml:space="preserve">y the public key (the key </w:t>
      </w:r>
      <w:r w:rsidR="00F12388">
        <w:t>is only known by the owner</w:t>
      </w:r>
      <w:r w:rsidR="00341510">
        <w:t>)</w:t>
      </w:r>
      <w:r w:rsidR="00E76919">
        <w:t xml:space="preserve">. I will implement the latter </w:t>
      </w:r>
      <w:r w:rsidR="00917521">
        <w:t xml:space="preserve">as symmetric encryption will require each time two clients communicate </w:t>
      </w:r>
      <w:r w:rsidR="00102AF6">
        <w:t xml:space="preserve">each client will need to fetch the key specifically for that pair whereas with asymmetric encryption the same key pair is used for all </w:t>
      </w:r>
      <w:r w:rsidR="00E14B36">
        <w:t>communications</w:t>
      </w:r>
      <w:r w:rsidR="005B24D5">
        <w:t>. I will implement this part of my solution by fetching or generating a key pair immediately after the login process</w:t>
      </w:r>
      <w:r w:rsidR="00646F66">
        <w:t>.</w:t>
      </w:r>
    </w:p>
    <w:p w14:paraId="59874E9E" w14:textId="52C3FB29" w:rsidR="00646F66" w:rsidRDefault="00C978ED" w:rsidP="00CF27FC">
      <w:r w:rsidRPr="008C588C">
        <w:rPr>
          <w:rStyle w:val="Strong"/>
        </w:rPr>
        <w:t>Key generator seeded with RNG</w:t>
      </w:r>
      <w:r w:rsidR="00646F66" w:rsidRPr="008C588C">
        <w:rPr>
          <w:rStyle w:val="Strong"/>
        </w:rPr>
        <w:t>:</w:t>
      </w:r>
      <w:r w:rsidR="00646F66">
        <w:t xml:space="preserve"> To generate </w:t>
      </w:r>
      <w:r w:rsidR="00720161">
        <w:t>an effective private key, it must use truly random data rather than pseudorandom</w:t>
      </w:r>
      <w:r w:rsidR="008F0C97">
        <w:t xml:space="preserve"> (from a PRNG)</w:t>
      </w:r>
      <w:r w:rsidR="00720161">
        <w:t xml:space="preserve">. </w:t>
      </w:r>
      <w:r w:rsidR="008F0C97">
        <w:t>This is because u</w:t>
      </w:r>
      <w:r w:rsidR="00720161">
        <w:t xml:space="preserve">sing non-random data </w:t>
      </w:r>
      <w:r w:rsidR="008F0C97">
        <w:t xml:space="preserve">can </w:t>
      </w:r>
      <w:r w:rsidR="00B203D7">
        <w:t>open</w:t>
      </w:r>
      <w:r w:rsidR="008F0C97">
        <w:t xml:space="preserve"> </w:t>
      </w:r>
      <w:r w:rsidR="00CD575D">
        <w:t xml:space="preserve">the possibility for keys to be guessed easier which undermines all the program’s security. </w:t>
      </w:r>
      <w:r w:rsidR="00B203D7">
        <w:t xml:space="preserve">This part of the solution will be implemented by </w:t>
      </w:r>
      <w:r w:rsidR="00251EF4">
        <w:t>using a</w:t>
      </w:r>
      <w:r w:rsidR="0050646E">
        <w:t>n</w:t>
      </w:r>
      <w:r w:rsidR="00251EF4">
        <w:t xml:space="preserve"> </w:t>
      </w:r>
      <w:r w:rsidR="0050646E">
        <w:t>RNG</w:t>
      </w:r>
      <w:r w:rsidR="00C0032B">
        <w:t xml:space="preserve"> </w:t>
      </w:r>
      <w:r w:rsidR="00F032A4">
        <w:t>to generate a</w:t>
      </w:r>
      <w:r w:rsidR="0002407F">
        <w:t>s close to a</w:t>
      </w:r>
      <w:r w:rsidR="00F032A4">
        <w:t xml:space="preserve"> t</w:t>
      </w:r>
      <w:r w:rsidR="00C23CBD">
        <w:t>ruly random seed for the key generator.</w:t>
      </w:r>
    </w:p>
    <w:p w14:paraId="650D47ED" w14:textId="150743E2" w:rsidR="008C588C" w:rsidRDefault="003D4D84" w:rsidP="00CF27FC">
      <w:r>
        <w:rPr>
          <w:rStyle w:val="Strong"/>
        </w:rPr>
        <w:t>Key derivation functions</w:t>
      </w:r>
      <w:r w:rsidR="00263A2F" w:rsidRPr="009A784B">
        <w:rPr>
          <w:rStyle w:val="Strong"/>
        </w:rPr>
        <w:t>:</w:t>
      </w:r>
      <w:r w:rsidR="00263A2F">
        <w:t xml:space="preserve"> To allow users to sign in</w:t>
      </w:r>
      <w:r w:rsidR="00BA08B9">
        <w:t xml:space="preserve"> </w:t>
      </w:r>
      <w:r w:rsidR="00263A2F">
        <w:t xml:space="preserve">to their account from any computer, their private keys must be stored </w:t>
      </w:r>
      <w:r w:rsidR="00BA08B9">
        <w:t>o</w:t>
      </w:r>
      <w:r w:rsidR="00263A2F">
        <w:t xml:space="preserve">n the server. However, this </w:t>
      </w:r>
      <w:r w:rsidR="00D7787D">
        <w:t xml:space="preserve">would be very poor practice if the key is stored in plaintext so it must be encrypted. However, </w:t>
      </w:r>
      <w:r w:rsidR="00D91790">
        <w:t xml:space="preserve">the question </w:t>
      </w:r>
      <w:r w:rsidR="00DA455F">
        <w:t xml:space="preserve">of </w:t>
      </w:r>
      <w:r w:rsidR="00D7787D">
        <w:t xml:space="preserve">how </w:t>
      </w:r>
      <w:r w:rsidR="00DA455F">
        <w:t>you store</w:t>
      </w:r>
      <w:r w:rsidR="00D7787D">
        <w:t xml:space="preserve"> the key to that encryption</w:t>
      </w:r>
      <w:r w:rsidR="00A313C4">
        <w:t xml:space="preserve"> </w:t>
      </w:r>
      <w:r w:rsidR="00D91790">
        <w:t>then arises.</w:t>
      </w:r>
      <w:r w:rsidR="00D7787D">
        <w:t xml:space="preserve"> The solution is using a</w:t>
      </w:r>
      <w:r w:rsidR="00DA439B">
        <w:t xml:space="preserve"> </w:t>
      </w:r>
      <w:r w:rsidR="00CB2464">
        <w:t xml:space="preserve">symmetric encryption </w:t>
      </w:r>
      <w:r w:rsidR="00D7787D">
        <w:t>algorithm</w:t>
      </w:r>
      <w:r w:rsidR="00CB2464">
        <w:t xml:space="preserve"> th</w:t>
      </w:r>
      <w:r w:rsidR="009074D3">
        <w:t>at</w:t>
      </w:r>
      <w:r w:rsidR="00CB2464">
        <w:t xml:space="preserve"> derives the key using the user’s password</w:t>
      </w:r>
      <w:r w:rsidR="00646CB6">
        <w:t xml:space="preserve"> via a key derivation function (KDF)</w:t>
      </w:r>
      <w:r w:rsidR="00CB2464">
        <w:t xml:space="preserve">. </w:t>
      </w:r>
      <w:r w:rsidR="00646CB6">
        <w:t xml:space="preserve">Using </w:t>
      </w:r>
      <w:r w:rsidR="009A784B">
        <w:t xml:space="preserve">a KDF means that the key to decrypt a user’s password </w:t>
      </w:r>
      <w:r w:rsidR="007722CF">
        <w:t>never makes its way out of a client’s memory let alone stored anywhere</w:t>
      </w:r>
      <w:r w:rsidR="005C14AB">
        <w:t xml:space="preserve"> so the clients are not restricted </w:t>
      </w:r>
      <w:r w:rsidR="009974AA">
        <w:t>to where they can log in from</w:t>
      </w:r>
      <w:r w:rsidR="005C14AB">
        <w:t xml:space="preserve">. This </w:t>
      </w:r>
      <w:r w:rsidR="009974AA">
        <w:t xml:space="preserve">part of the program will be implemented </w:t>
      </w:r>
      <w:r w:rsidR="007808E3">
        <w:t>by putting</w:t>
      </w:r>
      <w:r w:rsidR="008357CD">
        <w:t xml:space="preserve"> the user’s password through </w:t>
      </w:r>
      <w:r w:rsidR="0089075A">
        <w:t>a</w:t>
      </w:r>
      <w:r w:rsidR="008357CD">
        <w:t xml:space="preserve"> KDF </w:t>
      </w:r>
      <w:r w:rsidR="004E06BB">
        <w:t>(possibly P</w:t>
      </w:r>
      <w:r w:rsidR="0089075A">
        <w:t xml:space="preserve">BKDF2) </w:t>
      </w:r>
      <w:r w:rsidR="008357CD">
        <w:t>after the log</w:t>
      </w:r>
      <w:r w:rsidR="005E648E">
        <w:t>-in process, then fetching the encrypted private key from the server and decrypting it for use.</w:t>
      </w:r>
    </w:p>
    <w:p w14:paraId="723B22E8" w14:textId="1C963FF6" w:rsidR="00D35AF5" w:rsidRDefault="00DA6DE4" w:rsidP="00CF27FC">
      <w:r>
        <w:rPr>
          <w:rStyle w:val="Strong"/>
        </w:rPr>
        <w:t>Digital signatures</w:t>
      </w:r>
      <w:r w:rsidR="00A4265C">
        <w:rPr>
          <w:rStyle w:val="Strong"/>
        </w:rPr>
        <w:t xml:space="preserve">: </w:t>
      </w:r>
      <w:r w:rsidR="00A4265C" w:rsidRPr="00A4265C">
        <w:t xml:space="preserve">By </w:t>
      </w:r>
      <w:r w:rsidR="004B4E24">
        <w:t xml:space="preserve">storing all users’ public keys in a centralised server </w:t>
      </w:r>
      <w:r w:rsidR="007808E3">
        <w:t>that</w:t>
      </w:r>
      <w:r w:rsidR="004B4E24">
        <w:t xml:space="preserve"> also handles all the traffic, </w:t>
      </w:r>
      <w:r w:rsidR="003F7F7B">
        <w:t>there is the possibility of man-in-the-middle (MITM) attacks</w:t>
      </w:r>
      <w:r w:rsidR="001A5A45">
        <w:t>. One way to prevent this is to authenticate all messages</w:t>
      </w:r>
      <w:r w:rsidR="00163F49">
        <w:t>. This will involve encrypting a small bi</w:t>
      </w:r>
      <w:r w:rsidR="00223F9C">
        <w:t>t</w:t>
      </w:r>
      <w:r w:rsidR="00163F49">
        <w:t xml:space="preserve"> of data with the sender’s private key </w:t>
      </w:r>
      <w:r w:rsidR="00B5724A">
        <w:t xml:space="preserve">and appending it </w:t>
      </w:r>
      <w:r w:rsidR="00163F49">
        <w:t>to the message</w:t>
      </w:r>
      <w:r w:rsidR="00B5724A">
        <w:t>; this extra data is called the sign</w:t>
      </w:r>
      <w:r w:rsidR="0015346C">
        <w:t>ature. The recipient can then decrypt this signature with the sender’s public key</w:t>
      </w:r>
      <w:r w:rsidR="00D305A8">
        <w:t>, if the resulting plaintext matches an agreed</w:t>
      </w:r>
      <w:r w:rsidR="007808E3">
        <w:t>-</w:t>
      </w:r>
      <w:r w:rsidR="00D305A8">
        <w:t xml:space="preserve">upon value the message has successfully be </w:t>
      </w:r>
      <w:r w:rsidR="00290F7D">
        <w:t>authenticated, else it has not come from the sender it claims to have been from</w:t>
      </w:r>
      <w:r w:rsidR="004326EE">
        <w:t xml:space="preserve"> and is most likely the result of an </w:t>
      </w:r>
      <w:r w:rsidR="006B26CB">
        <w:t>attempted</w:t>
      </w:r>
      <w:r w:rsidR="004326EE">
        <w:t xml:space="preserve"> MITM attack</w:t>
      </w:r>
      <w:r w:rsidR="00290F7D">
        <w:t xml:space="preserve">. To implement this part of the program I will use RSA once again </w:t>
      </w:r>
      <w:r w:rsidR="00D21780">
        <w:t xml:space="preserve">as it is asymmetrical and the </w:t>
      </w:r>
      <w:r w:rsidR="007A558C">
        <w:t>generated key pair from message encryption can be used.</w:t>
      </w:r>
    </w:p>
    <w:p w14:paraId="3C61E401" w14:textId="53A3E497" w:rsidR="001B1AC1" w:rsidRPr="00C17F24" w:rsidRDefault="001B1AC1" w:rsidP="006C070D">
      <w:pPr>
        <w:keepNext/>
        <w:jc w:val="center"/>
        <w:rPr>
          <w:rStyle w:val="IntenseEmphasis"/>
        </w:rPr>
      </w:pPr>
      <w:r w:rsidRPr="00C17F24">
        <w:rPr>
          <w:rStyle w:val="IntenseEmphasis"/>
        </w:rPr>
        <w:lastRenderedPageBreak/>
        <w:t>Interface – GUI</w:t>
      </w:r>
    </w:p>
    <w:p w14:paraId="51855A28" w14:textId="090025F3" w:rsidR="001B1AC1" w:rsidRDefault="007B2984" w:rsidP="00CF27FC">
      <w:r w:rsidRPr="00C17F24">
        <w:rPr>
          <w:rStyle w:val="Strong"/>
        </w:rPr>
        <w:t>Tab based</w:t>
      </w:r>
      <w:r w:rsidR="003A37DB" w:rsidRPr="00C17F24">
        <w:rPr>
          <w:rStyle w:val="Strong"/>
        </w:rPr>
        <w:t xml:space="preserve"> navigation</w:t>
      </w:r>
      <w:r w:rsidR="00E762C7" w:rsidRPr="00C17F24">
        <w:rPr>
          <w:rStyle w:val="Strong"/>
        </w:rPr>
        <w:t>:</w:t>
      </w:r>
      <w:r>
        <w:t xml:space="preserve"> </w:t>
      </w:r>
      <w:r w:rsidR="00544FE0">
        <w:t>To move about the program, windows will be organised into tabs</w:t>
      </w:r>
      <w:r w:rsidR="00F373A1">
        <w:t xml:space="preserve"> which the user can click on to view</w:t>
      </w:r>
      <w:r w:rsidR="00544FE0">
        <w:t>. This will mean that when a conversation is opened with a</w:t>
      </w:r>
      <w:r w:rsidR="008541E4">
        <w:t xml:space="preserve">nother user the conversation view is opened in the same window as the contact list. </w:t>
      </w:r>
      <w:r w:rsidR="00CB44C5">
        <w:t xml:space="preserve">To implement this part of the solution I </w:t>
      </w:r>
      <w:r w:rsidR="00E30A38">
        <w:t xml:space="preserve">will need </w:t>
      </w:r>
      <w:r w:rsidR="003D5889">
        <w:t xml:space="preserve">to have a </w:t>
      </w:r>
      <w:r w:rsidR="008F4AB7">
        <w:t xml:space="preserve">TabControl </w:t>
      </w:r>
      <w:r w:rsidR="003C2065">
        <w:t xml:space="preserve">in the main view </w:t>
      </w:r>
      <w:r w:rsidR="004362CA">
        <w:t xml:space="preserve">and </w:t>
      </w:r>
      <w:r w:rsidR="00165994">
        <w:t>a UserControl for each conversation</w:t>
      </w:r>
      <w:r w:rsidR="003C2065">
        <w:t>.</w:t>
      </w:r>
    </w:p>
    <w:p w14:paraId="08244336" w14:textId="06503D1C" w:rsidR="00E762C7" w:rsidRDefault="00C071EA" w:rsidP="00CF27FC">
      <w:r w:rsidRPr="00C17F24">
        <w:rPr>
          <w:rStyle w:val="Strong"/>
        </w:rPr>
        <w:t>Dynamic conversation view:</w:t>
      </w:r>
      <w:r w:rsidR="007B2984">
        <w:t xml:space="preserve"> </w:t>
      </w:r>
      <w:r w:rsidR="00986E55">
        <w:t xml:space="preserve">Since the nature of a messaging app means that messages will appear while the user is looking at a certain conversation, I will need to dynamically add controls to the </w:t>
      </w:r>
      <w:r w:rsidR="008A153F">
        <w:t xml:space="preserve">UserControl </w:t>
      </w:r>
      <w:r w:rsidR="007808E3">
        <w:t xml:space="preserve">in </w:t>
      </w:r>
      <w:r w:rsidR="008A153F">
        <w:t xml:space="preserve">which the conversation is being displayed. This </w:t>
      </w:r>
      <w:r w:rsidR="00844F7A">
        <w:t xml:space="preserve">part of the program will likely be implemented </w:t>
      </w:r>
      <w:r w:rsidR="00644909">
        <w:t>by creating a template for a message</w:t>
      </w:r>
      <w:r w:rsidR="005A47D7">
        <w:t xml:space="preserve"> – </w:t>
      </w:r>
      <w:r w:rsidR="00644909">
        <w:t>time, content, shape to hold text</w:t>
      </w:r>
      <w:r w:rsidR="009816EF">
        <w:t>, sender/recipient</w:t>
      </w:r>
      <w:r w:rsidR="005A47D7">
        <w:t xml:space="preserve"> – which </w:t>
      </w:r>
      <w:r w:rsidR="007C0708">
        <w:t xml:space="preserve">can then be filled out with the data of each incoming message </w:t>
      </w:r>
      <w:r w:rsidR="00C57EC4">
        <w:t>and added to the view.</w:t>
      </w:r>
    </w:p>
    <w:p w14:paraId="59FACA75" w14:textId="53030559" w:rsidR="00BC7E17" w:rsidRDefault="00BC7E17" w:rsidP="00CF27FC">
      <w:r w:rsidRPr="00C17F24">
        <w:rPr>
          <w:rStyle w:val="Strong"/>
        </w:rPr>
        <w:t>Login screen:</w:t>
      </w:r>
      <w:r w:rsidR="00C17F24">
        <w:t xml:space="preserve"> </w:t>
      </w:r>
      <w:r w:rsidR="00640DBA">
        <w:t>Upon opening the program, users will be required to sign</w:t>
      </w:r>
      <w:r w:rsidR="007808E3">
        <w:t xml:space="preserve"> </w:t>
      </w:r>
      <w:r w:rsidR="00640DBA">
        <w:t>in</w:t>
      </w:r>
      <w:r w:rsidR="007808E3">
        <w:t xml:space="preserve"> </w:t>
      </w:r>
      <w:r w:rsidR="00640DBA">
        <w:t xml:space="preserve">to an account or create an account. This means that a login screen will need to open first before the user can </w:t>
      </w:r>
      <w:r w:rsidR="0020379E">
        <w:t xml:space="preserve">get </w:t>
      </w:r>
      <w:r w:rsidR="00A36EC8">
        <w:t xml:space="preserve">access </w:t>
      </w:r>
      <w:r w:rsidR="0020379E">
        <w:t>to the main part of the program. This will need to be done after connecting to the server since the login request will need to be sen</w:t>
      </w:r>
      <w:r w:rsidR="007808E3">
        <w:t>t</w:t>
      </w:r>
      <w:r w:rsidR="0020379E">
        <w:t xml:space="preserve"> </w:t>
      </w:r>
      <w:r w:rsidR="00234F61">
        <w:t xml:space="preserve">from the </w:t>
      </w:r>
      <w:r w:rsidR="0020379E">
        <w:t xml:space="preserve">socket. </w:t>
      </w:r>
      <w:r w:rsidR="003F1E80">
        <w:t>This part of the solution</w:t>
      </w:r>
      <w:r w:rsidR="0020379E">
        <w:t xml:space="preserve"> will </w:t>
      </w:r>
      <w:r w:rsidR="003F2655">
        <w:t xml:space="preserve">be implemented by triggering a window to open </w:t>
      </w:r>
      <w:r w:rsidR="00C5326A">
        <w:t xml:space="preserve">only </w:t>
      </w:r>
      <w:r w:rsidR="003F2655">
        <w:t>once the connection has been established</w:t>
      </w:r>
      <w:r w:rsidR="001A3EDD">
        <w:t>,</w:t>
      </w:r>
      <w:r w:rsidR="00FA6188">
        <w:t xml:space="preserve"> which will then lead to the main view being opened once a successful login has occurred.</w:t>
      </w:r>
    </w:p>
    <w:p w14:paraId="4F0636D4" w14:textId="5DBE8C59" w:rsidR="008677DC" w:rsidRPr="00694C3A" w:rsidRDefault="008677DC" w:rsidP="00694C3A">
      <w:pPr>
        <w:jc w:val="center"/>
        <w:rPr>
          <w:rStyle w:val="IntenseEmphasis"/>
        </w:rPr>
      </w:pPr>
      <w:r w:rsidRPr="00694C3A">
        <w:rPr>
          <w:rStyle w:val="IntenseEmphasis"/>
        </w:rPr>
        <w:t>Accounts – Log-in</w:t>
      </w:r>
    </w:p>
    <w:p w14:paraId="721B28F1" w14:textId="16BFDDB0" w:rsidR="008677DC" w:rsidRDefault="008677DC" w:rsidP="008677DC">
      <w:r w:rsidRPr="00694C3A">
        <w:rPr>
          <w:rStyle w:val="Strong"/>
        </w:rPr>
        <w:t>Input validation:</w:t>
      </w:r>
      <w:r>
        <w:t xml:space="preserve"> </w:t>
      </w:r>
      <w:r w:rsidR="00694C3A">
        <w:t xml:space="preserve">When the user inputs their username and password, a request will be sent off to the server to check the credentials against the database. This </w:t>
      </w:r>
      <w:r w:rsidR="00885077">
        <w:t>request should only go through when the form has been properly completed</w:t>
      </w:r>
      <w:r w:rsidR="00922C0B">
        <w:t xml:space="preserve"> will valid data</w:t>
      </w:r>
      <w:r w:rsidR="00885077">
        <w:t xml:space="preserve">. Therefore, there must be checks in place to make sure </w:t>
      </w:r>
      <w:r w:rsidR="00922C0B">
        <w:t>inputs are completed and properly validated before being sent to the server</w:t>
      </w:r>
      <w:r w:rsidR="003C3373">
        <w:t xml:space="preserve">. To implement this part of the program I will be doing some simple checks on the presence of data, the length of data and cleaning out whitespace and </w:t>
      </w:r>
      <w:r w:rsidR="00C754CC">
        <w:t>non-permitted characters from the input.</w:t>
      </w:r>
    </w:p>
    <w:p w14:paraId="0AB54688" w14:textId="4049B2F5" w:rsidR="008677DC" w:rsidRDefault="008677DC" w:rsidP="008677DC">
      <w:r w:rsidRPr="00694C3A">
        <w:rPr>
          <w:rStyle w:val="Strong"/>
        </w:rPr>
        <w:t>Hash password:</w:t>
      </w:r>
      <w:r>
        <w:t xml:space="preserve"> </w:t>
      </w:r>
      <w:r w:rsidR="00C754CC">
        <w:t xml:space="preserve">Since the communication channel between the client and server is insecure until the </w:t>
      </w:r>
      <w:r w:rsidR="00082066">
        <w:t>client logs into an account. There is the possibility of using</w:t>
      </w:r>
      <w:r w:rsidR="00BA17BC">
        <w:t xml:space="preserve"> an</w:t>
      </w:r>
      <w:r w:rsidR="00082066">
        <w:t xml:space="preserve"> ephemeral </w:t>
      </w:r>
      <w:r w:rsidR="00BA17BC">
        <w:t xml:space="preserve">key to temporarily encrypt </w:t>
      </w:r>
      <w:r w:rsidR="00545465">
        <w:t>these communications,</w:t>
      </w:r>
      <w:r w:rsidR="00BA17BC">
        <w:t xml:space="preserve"> but I </w:t>
      </w:r>
      <w:r w:rsidR="00B956AA">
        <w:t>do not</w:t>
      </w:r>
      <w:r w:rsidR="00BA17BC">
        <w:t xml:space="preserve"> think this added complexity will be necessary for this use case. Therefore, to protect the user’s credentials the password will be hashed before being sent. This will then be checked against the hash in the </w:t>
      </w:r>
      <w:r w:rsidR="00B03E6C">
        <w:t xml:space="preserve">server’s database to make sure the password is correct. By hashing the password, the plaintext is </w:t>
      </w:r>
      <w:r w:rsidR="00545465">
        <w:t>unknown,</w:t>
      </w:r>
      <w:r w:rsidR="00B03E6C">
        <w:t xml:space="preserve"> but </w:t>
      </w:r>
      <w:r w:rsidR="00670DE3">
        <w:t xml:space="preserve">it can still be used to compare </w:t>
      </w:r>
      <w:r w:rsidR="00E62017">
        <w:t xml:space="preserve">against other hashed values. This part of the program will be implemented using the </w:t>
      </w:r>
      <w:r w:rsidR="00545465">
        <w:t>SHA-256</w:t>
      </w:r>
      <w:r w:rsidR="00A10BA1">
        <w:t xml:space="preserve"> hashing algorithm</w:t>
      </w:r>
      <w:r w:rsidR="006A7629">
        <w:t>.</w:t>
      </w:r>
    </w:p>
    <w:p w14:paraId="025DB6B3" w14:textId="68EA4360" w:rsidR="008677DC" w:rsidRDefault="005F163D" w:rsidP="008677DC">
      <w:r w:rsidRPr="00694C3A">
        <w:rPr>
          <w:rStyle w:val="Strong"/>
        </w:rPr>
        <w:t>Fetch and decrypt private key:</w:t>
      </w:r>
      <w:r>
        <w:t xml:space="preserve"> </w:t>
      </w:r>
      <w:r w:rsidR="006A7629">
        <w:t>As mentioned in the sections about KDFs</w:t>
      </w:r>
      <w:r w:rsidR="00EF7CA4">
        <w:t xml:space="preserve">, the user’s private key is stored on the server. Therefore, upon </w:t>
      </w:r>
      <w:r w:rsidR="00D30590">
        <w:t xml:space="preserve">a </w:t>
      </w:r>
      <w:r w:rsidR="00EF7CA4">
        <w:t>successful log</w:t>
      </w:r>
      <w:r w:rsidR="00D30590">
        <w:t>-</w:t>
      </w:r>
      <w:r w:rsidR="00EF7CA4">
        <w:t>in</w:t>
      </w:r>
      <w:r w:rsidR="007C6060">
        <w:t>, the fetched encrypted private key must be decrypted. This</w:t>
      </w:r>
      <w:r w:rsidR="0025544D">
        <w:t xml:space="preserve"> part of the program will be implemented</w:t>
      </w:r>
      <w:r w:rsidR="007C6060">
        <w:t xml:space="preserve"> </w:t>
      </w:r>
      <w:r w:rsidR="00040FF0">
        <w:t xml:space="preserve">by </w:t>
      </w:r>
      <w:r w:rsidR="007C6060">
        <w:t>p</w:t>
      </w:r>
      <w:r w:rsidR="00040FF0">
        <w:t>utting</w:t>
      </w:r>
      <w:r w:rsidR="007C6060">
        <w:t xml:space="preserve"> the user’s plaintext password through the KDF and </w:t>
      </w:r>
      <w:r w:rsidR="0025544D">
        <w:t>using the output as the decryption key. The private key</w:t>
      </w:r>
      <w:r w:rsidR="008E18C5">
        <w:t xml:space="preserve"> will then only be stored in memory which will be wiped when the program is closed.</w:t>
      </w:r>
    </w:p>
    <w:p w14:paraId="14CB6CDC" w14:textId="2BBBF913" w:rsidR="008677DC" w:rsidRPr="00694C3A" w:rsidRDefault="008677DC" w:rsidP="00694C3A">
      <w:pPr>
        <w:jc w:val="center"/>
        <w:rPr>
          <w:rStyle w:val="IntenseEmphasis"/>
        </w:rPr>
      </w:pPr>
      <w:commentRangeStart w:id="94"/>
      <w:r w:rsidRPr="00694C3A">
        <w:rPr>
          <w:rStyle w:val="IntenseEmphasis"/>
        </w:rPr>
        <w:t>Accounts – Sign-in</w:t>
      </w:r>
      <w:commentRangeEnd w:id="94"/>
      <w:r w:rsidR="00576637">
        <w:rPr>
          <w:rStyle w:val="CommentReference"/>
        </w:rPr>
        <w:commentReference w:id="94"/>
      </w:r>
    </w:p>
    <w:p w14:paraId="654F15C2" w14:textId="5F704E18" w:rsidR="00DC6BAA" w:rsidRDefault="00DC6BAA" w:rsidP="008677DC">
      <w:r w:rsidRPr="00694C3A">
        <w:rPr>
          <w:rStyle w:val="Strong"/>
        </w:rPr>
        <w:t>Postfix a discriminator:</w:t>
      </w:r>
      <w:r>
        <w:t xml:space="preserve"> </w:t>
      </w:r>
      <w:r w:rsidR="008E18C5">
        <w:t xml:space="preserve">Addressing the </w:t>
      </w:r>
      <w:r w:rsidR="00D44C27">
        <w:t>issue</w:t>
      </w:r>
      <w:r w:rsidR="008E18C5">
        <w:t xml:space="preserve"> encountered in IRC</w:t>
      </w:r>
      <w:r w:rsidR="00B94540">
        <w:t xml:space="preserve"> and solved in Discord</w:t>
      </w:r>
      <w:r w:rsidR="008E18C5">
        <w:t xml:space="preserve">, </w:t>
      </w:r>
      <w:r w:rsidR="00B94540">
        <w:t xml:space="preserve">username collisions will be prevented by postfixing </w:t>
      </w:r>
      <w:r w:rsidR="00BE56B7">
        <w:t xml:space="preserve">a new user’s username with a </w:t>
      </w:r>
      <w:r w:rsidR="00CC7618">
        <w:t xml:space="preserve">two-digit number which Discord called the discriminator. This number will </w:t>
      </w:r>
      <w:r w:rsidR="006439E9">
        <w:t xml:space="preserve">be automatically assigned so can add “uniqueness” to two otherwise </w:t>
      </w:r>
      <w:r w:rsidR="00F805D8">
        <w:t xml:space="preserve">identical usernames. This part of the solution will be implemented as a random number or as an automatically incrementing value </w:t>
      </w:r>
      <w:r w:rsidR="00280C27">
        <w:t xml:space="preserve">(the latter being more likely) </w:t>
      </w:r>
      <w:r w:rsidR="001670B8">
        <w:t xml:space="preserve">that will be </w:t>
      </w:r>
      <w:r w:rsidR="003E0899">
        <w:t>in the format</w:t>
      </w:r>
      <w:r w:rsidR="009C28D1">
        <w:t xml:space="preserve"> </w:t>
      </w:r>
      <w:r w:rsidR="003E0899">
        <w:t>username#discriminator</w:t>
      </w:r>
      <w:r w:rsidR="009C28D1">
        <w:t>.</w:t>
      </w:r>
    </w:p>
    <w:p w14:paraId="37FB8044" w14:textId="58394527" w:rsidR="00DC6BAA" w:rsidRDefault="00E42957" w:rsidP="008677DC">
      <w:r w:rsidRPr="00694C3A">
        <w:rPr>
          <w:rStyle w:val="Strong"/>
        </w:rPr>
        <w:t>Password strength check:</w:t>
      </w:r>
      <w:r>
        <w:t xml:space="preserve"> </w:t>
      </w:r>
      <w:r w:rsidR="004D275C">
        <w:t xml:space="preserve">The </w:t>
      </w:r>
      <w:r w:rsidR="00A02924">
        <w:t xml:space="preserve">weakest link in a </w:t>
      </w:r>
      <w:r w:rsidR="004D275C">
        <w:t>system</w:t>
      </w:r>
      <w:r w:rsidR="00A02924">
        <w:t>’s security chain</w:t>
      </w:r>
      <w:r w:rsidR="004D275C">
        <w:t xml:space="preserve"> is typically </w:t>
      </w:r>
      <w:r w:rsidR="00A02924">
        <w:t xml:space="preserve">the </w:t>
      </w:r>
      <w:r w:rsidR="00764C97">
        <w:t xml:space="preserve">endpoints and more </w:t>
      </w:r>
      <w:r w:rsidR="009F6D75">
        <w:t xml:space="preserve">specifically the </w:t>
      </w:r>
      <w:r w:rsidR="00A02924">
        <w:t>user’s password. Therefore, to prevent all the encrypt</w:t>
      </w:r>
      <w:r w:rsidR="009F6D75">
        <w:t>ion</w:t>
      </w:r>
      <w:r w:rsidR="00A02924">
        <w:t xml:space="preserve"> behind the scenes </w:t>
      </w:r>
      <w:r w:rsidR="00963398">
        <w:t>from being undermined I will force the user to have a strong password. This part of the solution will be implemented by only accepting new accounts with passwords that have both upper</w:t>
      </w:r>
      <w:r w:rsidR="003359B5">
        <w:t xml:space="preserve">-case </w:t>
      </w:r>
      <w:r w:rsidR="00963398">
        <w:t>and lower</w:t>
      </w:r>
      <w:r w:rsidR="003359B5">
        <w:t>-</w:t>
      </w:r>
      <w:r w:rsidR="00963398">
        <w:t xml:space="preserve">case letters, </w:t>
      </w:r>
      <w:r w:rsidR="00F928F6">
        <w:t>at least one letter, digit and special character and be at least 8 characters long</w:t>
      </w:r>
      <w:r w:rsidR="00DE00E7">
        <w:t>.</w:t>
      </w:r>
    </w:p>
    <w:p w14:paraId="34C247F4" w14:textId="2BB055EB" w:rsidR="00E42957" w:rsidRDefault="00E42957" w:rsidP="008677DC">
      <w:r w:rsidRPr="00694C3A">
        <w:rPr>
          <w:rStyle w:val="Strong"/>
        </w:rPr>
        <w:lastRenderedPageBreak/>
        <w:t>Generate</w:t>
      </w:r>
      <w:r w:rsidR="002E6380">
        <w:rPr>
          <w:rStyle w:val="Strong"/>
        </w:rPr>
        <w:t xml:space="preserve"> new</w:t>
      </w:r>
      <w:r w:rsidRPr="00694C3A">
        <w:rPr>
          <w:rStyle w:val="Strong"/>
        </w:rPr>
        <w:t xml:space="preserve"> key pair:</w:t>
      </w:r>
      <w:r>
        <w:t xml:space="preserve"> </w:t>
      </w:r>
      <w:r w:rsidR="009D0491">
        <w:t>Before any encrypted messages are sen</w:t>
      </w:r>
      <w:r w:rsidR="004C6887">
        <w:t>t</w:t>
      </w:r>
      <w:r w:rsidR="009D0491">
        <w:t xml:space="preserve"> between users, the </w:t>
      </w:r>
      <w:r w:rsidR="00EE2719">
        <w:t xml:space="preserve">new user must generate a key pair for RSA. </w:t>
      </w:r>
      <w:r w:rsidR="00F048D0">
        <w:t>The</w:t>
      </w:r>
      <w:r w:rsidR="00F020FC">
        <w:t xml:space="preserve"> </w:t>
      </w:r>
      <w:r w:rsidR="00F048D0">
        <w:t xml:space="preserve">public key will </w:t>
      </w:r>
      <w:r w:rsidR="00D86460">
        <w:t xml:space="preserve">then </w:t>
      </w:r>
      <w:r w:rsidR="00F048D0">
        <w:t>need to be sent to the server so that it can be access</w:t>
      </w:r>
      <w:r w:rsidR="008F0C44">
        <w:t>ed</w:t>
      </w:r>
      <w:r w:rsidR="00F048D0">
        <w:t xml:space="preserve"> by any other </w:t>
      </w:r>
      <w:r w:rsidR="00F020FC">
        <w:t>client. The public key on the other hand should not be accessible to any other client</w:t>
      </w:r>
      <w:r w:rsidR="00824154">
        <w:t xml:space="preserve"> but should be accessible to the user when the</w:t>
      </w:r>
      <w:r w:rsidR="00D30590">
        <w:t>y</w:t>
      </w:r>
      <w:r w:rsidR="00824154">
        <w:t xml:space="preserve"> sign in on another machine:</w:t>
      </w:r>
      <w:r w:rsidR="00F020FC">
        <w:t xml:space="preserve"> so</w:t>
      </w:r>
      <w:r w:rsidR="00824154">
        <w:t>,</w:t>
      </w:r>
      <w:r w:rsidR="00F020FC">
        <w:t xml:space="preserve"> </w:t>
      </w:r>
      <w:r w:rsidR="00E473EF">
        <w:t>will be encrypted</w:t>
      </w:r>
      <w:r w:rsidR="00824154">
        <w:t xml:space="preserve"> and stored in the se</w:t>
      </w:r>
      <w:r w:rsidR="00415500">
        <w:t>r</w:t>
      </w:r>
      <w:r w:rsidR="00824154">
        <w:t>ver</w:t>
      </w:r>
      <w:r w:rsidR="00E473EF">
        <w:t xml:space="preserve">. The user’s password will be passed through a KDF </w:t>
      </w:r>
      <w:r w:rsidR="00F0384E">
        <w:t>(possibly PBKDF2) to generate the key for a</w:t>
      </w:r>
      <w:r w:rsidR="00BA08B9">
        <w:t xml:space="preserve"> </w:t>
      </w:r>
      <w:r w:rsidR="00F0384E">
        <w:t xml:space="preserve">symmetric encryption algorithm (possible AES) </w:t>
      </w:r>
      <w:r w:rsidR="007F161B">
        <w:t xml:space="preserve">which the </w:t>
      </w:r>
      <w:r w:rsidR="00812252">
        <w:t>private key will be passed through before being sent off to the server for storage.</w:t>
      </w:r>
    </w:p>
    <w:p w14:paraId="26DCF4AF" w14:textId="00209A8E" w:rsidR="00664BEC" w:rsidRDefault="00664BEC">
      <w:r>
        <w:br w:type="page"/>
      </w:r>
    </w:p>
    <w:p w14:paraId="26B5D6EA" w14:textId="1B53FBC0" w:rsidR="00752141" w:rsidRDefault="00752141" w:rsidP="00AB16DF">
      <w:pPr>
        <w:pStyle w:val="Heading2"/>
      </w:pPr>
      <w:bookmarkStart w:id="95" w:name="_Toc77521632"/>
      <w:r>
        <w:lastRenderedPageBreak/>
        <w:t>User Design Requirements</w:t>
      </w:r>
      <w:bookmarkEnd w:id="95"/>
    </w:p>
    <w:p w14:paraId="7DD5EB2F" w14:textId="04DC1CF0" w:rsidR="00E65BAD" w:rsidRDefault="00E65BAD" w:rsidP="00752141">
      <w:pPr>
        <w:pStyle w:val="Heading3"/>
      </w:pPr>
      <w:bookmarkStart w:id="96" w:name="_Toc77521633"/>
      <w:r>
        <w:t xml:space="preserve">Primary </w:t>
      </w:r>
      <w:r w:rsidR="00F26237">
        <w:t>U</w:t>
      </w:r>
      <w:r w:rsidR="00E1492B">
        <w:t xml:space="preserve">ser </w:t>
      </w:r>
      <w:r w:rsidR="00F26237">
        <w:t>R</w:t>
      </w:r>
      <w:r w:rsidR="00E1492B">
        <w:t>equirements</w:t>
      </w:r>
      <w:bookmarkEnd w:id="96"/>
    </w:p>
    <w:p w14:paraId="087A44D8" w14:textId="0B600834" w:rsidR="00AB16DF" w:rsidRDefault="00752141" w:rsidP="00AB16DF">
      <w:pPr>
        <w:pStyle w:val="Heading3"/>
      </w:pPr>
      <w:bookmarkStart w:id="97" w:name="_Toc77521634"/>
      <w:r>
        <w:t>Secondary User Requirements</w:t>
      </w:r>
      <w:bookmarkEnd w:id="97"/>
    </w:p>
    <w:p w14:paraId="7E277C3E" w14:textId="2B3D9273" w:rsidR="004C0501" w:rsidRDefault="004C0501" w:rsidP="004C0501"/>
    <w:p w14:paraId="742802B1" w14:textId="3DFC33FE" w:rsidR="00801BB1" w:rsidRDefault="00801BB1">
      <w:r>
        <w:br w:type="page"/>
      </w:r>
    </w:p>
    <w:p w14:paraId="4F663966" w14:textId="36FA2848" w:rsidR="004C0534" w:rsidRPr="004C0534" w:rsidRDefault="0014140C" w:rsidP="004C0534">
      <w:pPr>
        <w:pStyle w:val="Heading2"/>
      </w:pPr>
      <w:bookmarkStart w:id="98" w:name="_Toc77521635"/>
      <w:r>
        <w:lastRenderedPageBreak/>
        <w:t xml:space="preserve">Initial </w:t>
      </w:r>
      <w:r w:rsidR="004C0534">
        <w:t>Design</w:t>
      </w:r>
      <w:bookmarkEnd w:id="98"/>
    </w:p>
    <w:p w14:paraId="065AA518" w14:textId="7FC15581" w:rsidR="004C0534" w:rsidRPr="004C0534" w:rsidRDefault="00AB16DF" w:rsidP="004C0534">
      <w:pPr>
        <w:pStyle w:val="Heading3"/>
      </w:pPr>
      <w:bookmarkStart w:id="99" w:name="_Toc77521636"/>
      <w:r>
        <w:t xml:space="preserve">Design </w:t>
      </w:r>
      <w:r w:rsidR="00F26237">
        <w:t>S</w:t>
      </w:r>
      <w:r w:rsidR="008E627B">
        <w:t>pecification</w:t>
      </w:r>
      <w:bookmarkEnd w:id="99"/>
    </w:p>
    <w:p w14:paraId="341D550F" w14:textId="4EBD5683" w:rsidR="00734A12" w:rsidRDefault="000D226E" w:rsidP="0014140C">
      <w:pPr>
        <w:pStyle w:val="Heading3"/>
      </w:pPr>
      <w:bookmarkStart w:id="100" w:name="_Toc77521637"/>
      <w:r>
        <w:t>Initial Design</w:t>
      </w:r>
      <w:r w:rsidR="000C047E">
        <w:t>s</w:t>
      </w:r>
      <w:bookmarkEnd w:id="100"/>
    </w:p>
    <w:p w14:paraId="762F3062" w14:textId="77777777" w:rsidR="004C0501" w:rsidRPr="004C0501" w:rsidRDefault="004C0501" w:rsidP="004C0501"/>
    <w:p w14:paraId="28816A76" w14:textId="78ECEBC1" w:rsidR="00734A12" w:rsidRDefault="00734A12">
      <w:r>
        <w:br w:type="page"/>
      </w:r>
    </w:p>
    <w:p w14:paraId="6023C868" w14:textId="23495136" w:rsidR="00947210" w:rsidRDefault="00947210" w:rsidP="00012AB9">
      <w:pPr>
        <w:pStyle w:val="Heading2"/>
      </w:pPr>
      <w:bookmarkStart w:id="101" w:name="_Toc77521638"/>
      <w:commentRangeStart w:id="102"/>
      <w:commentRangeStart w:id="103"/>
      <w:commentRangeEnd w:id="102"/>
      <w:r>
        <w:rPr>
          <w:rStyle w:val="CommentReference"/>
          <w:rFonts w:asciiTheme="minorHAnsi" w:eastAsiaTheme="minorEastAsia" w:hAnsiTheme="minorHAnsi" w:cstheme="minorBidi"/>
          <w:b w:val="0"/>
          <w:bCs w:val="0"/>
          <w:smallCaps w:val="0"/>
          <w:color w:val="auto"/>
        </w:rPr>
        <w:lastRenderedPageBreak/>
        <w:commentReference w:id="102"/>
      </w:r>
      <w:commentRangeEnd w:id="103"/>
      <w:r>
        <w:rPr>
          <w:rStyle w:val="CommentReference"/>
          <w:rFonts w:asciiTheme="minorHAnsi" w:eastAsiaTheme="minorEastAsia" w:hAnsiTheme="minorHAnsi" w:cstheme="minorBidi"/>
          <w:b w:val="0"/>
          <w:bCs w:val="0"/>
          <w:smallCaps w:val="0"/>
          <w:color w:val="auto"/>
        </w:rPr>
        <w:commentReference w:id="103"/>
      </w:r>
      <w:r w:rsidR="009A5A36">
        <w:t>Interface</w:t>
      </w:r>
      <w:r w:rsidR="00DA434B">
        <w:t xml:space="preserve"> Design</w:t>
      </w:r>
      <w:bookmarkEnd w:id="101"/>
    </w:p>
    <w:p w14:paraId="5B3F21DF" w14:textId="09045AE9" w:rsidR="0014140C" w:rsidRPr="0014140C" w:rsidRDefault="0014140C" w:rsidP="0014140C">
      <w:pPr>
        <w:pStyle w:val="Heading3"/>
      </w:pPr>
      <w:bookmarkStart w:id="104" w:name="_Toc77521639"/>
      <w:r>
        <w:t>Interface Designs</w:t>
      </w:r>
      <w:bookmarkEnd w:id="104"/>
    </w:p>
    <w:p w14:paraId="57CC37C4" w14:textId="2A325EC6" w:rsidR="00947210" w:rsidRDefault="00947210" w:rsidP="00947210">
      <w:r>
        <w:t xml:space="preserve">Several low fidelity wireframes have been created for the different windows that will be shown in the program. These designs have incorporated the ideas from </w:t>
      </w:r>
      <w:r w:rsidRPr="007D45EE">
        <w:rPr>
          <w:rStyle w:val="Emphasis"/>
        </w:rPr>
        <w:fldChar w:fldCharType="begin"/>
      </w:r>
      <w:r w:rsidRPr="007D45EE">
        <w:rPr>
          <w:rStyle w:val="Emphasis"/>
        </w:rPr>
        <w:instrText xml:space="preserve"> REF _Ref71908320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3.1</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1908320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Interview with Ethan Sandy</w:t>
      </w:r>
      <w:r w:rsidRPr="007D45EE">
        <w:rPr>
          <w:rStyle w:val="Emphasis"/>
        </w:rPr>
        <w:fldChar w:fldCharType="end"/>
      </w:r>
      <w:r>
        <w:t xml:space="preserve"> as well as some alternative ideas I have come up with inspired by the existing solutions seen in </w:t>
      </w:r>
      <w:r w:rsidRPr="007D45EE">
        <w:rPr>
          <w:rStyle w:val="Emphasis"/>
        </w:rPr>
        <w:fldChar w:fldCharType="begin"/>
      </w:r>
      <w:r w:rsidRPr="007D45EE">
        <w:rPr>
          <w:rStyle w:val="Emphasis"/>
        </w:rPr>
        <w:instrText xml:space="preserve"> REF _Ref72580419 \r \h </w:instrText>
      </w:r>
      <w:r>
        <w:rPr>
          <w:rStyle w:val="Emphasis"/>
        </w:rPr>
        <w:instrText xml:space="preserve"> \* MERGEFORMAT </w:instrText>
      </w:r>
      <w:r w:rsidRPr="007D45EE">
        <w:rPr>
          <w:rStyle w:val="Emphasis"/>
        </w:rPr>
      </w:r>
      <w:r w:rsidRPr="007D45EE">
        <w:rPr>
          <w:rStyle w:val="Emphasis"/>
        </w:rPr>
        <w:fldChar w:fldCharType="separate"/>
      </w:r>
      <w:r w:rsidR="00A35DD1">
        <w:rPr>
          <w:rStyle w:val="Emphasis"/>
        </w:rPr>
        <w:t>1.2</w:t>
      </w:r>
      <w:r w:rsidRPr="007D45EE">
        <w:rPr>
          <w:rStyle w:val="Emphasis"/>
        </w:rPr>
        <w:fldChar w:fldCharType="end"/>
      </w:r>
      <w:r w:rsidRPr="007D45EE">
        <w:rPr>
          <w:rStyle w:val="Emphasis"/>
        </w:rPr>
        <w:t xml:space="preserve"> </w:t>
      </w:r>
      <w:r w:rsidRPr="007D45EE">
        <w:rPr>
          <w:rStyle w:val="Emphasis"/>
        </w:rPr>
        <w:fldChar w:fldCharType="begin"/>
      </w:r>
      <w:r w:rsidRPr="007D45EE">
        <w:rPr>
          <w:rStyle w:val="Emphasis"/>
        </w:rPr>
        <w:instrText xml:space="preserve"> REF _Ref72580415 \h </w:instrText>
      </w:r>
      <w:r>
        <w:rPr>
          <w:rStyle w:val="Emphasis"/>
        </w:rPr>
        <w:instrText xml:space="preserve"> \* MERGEFORMAT </w:instrText>
      </w:r>
      <w:r w:rsidRPr="007D45EE">
        <w:rPr>
          <w:rStyle w:val="Emphasis"/>
        </w:rPr>
      </w:r>
      <w:r w:rsidRPr="007D45EE">
        <w:rPr>
          <w:rStyle w:val="Emphasis"/>
        </w:rPr>
        <w:fldChar w:fldCharType="separate"/>
      </w:r>
      <w:r w:rsidR="00A35DD1" w:rsidRPr="00A35DD1">
        <w:rPr>
          <w:rStyle w:val="Emphasis"/>
        </w:rPr>
        <w:t>Research</w:t>
      </w:r>
      <w:r w:rsidRPr="007D45EE">
        <w:rPr>
          <w:rStyle w:val="Emphasis"/>
        </w:rPr>
        <w:fldChar w:fldCharType="end"/>
      </w:r>
      <w:r>
        <w:t>. After getting feedback on these I will convert them to medium to high fidelity wireframes and prototypes to again send to the stakeholders for feedback.</w:t>
      </w:r>
    </w:p>
    <w:p w14:paraId="5084346B" w14:textId="77777777" w:rsidR="00947210" w:rsidRPr="0071655C" w:rsidRDefault="00947210" w:rsidP="00947210">
      <w:pPr>
        <w:keepNext/>
        <w:jc w:val="center"/>
        <w:rPr>
          <w:rStyle w:val="Strong"/>
        </w:rPr>
      </w:pPr>
      <w:r w:rsidRPr="0071655C">
        <w:rPr>
          <w:rStyle w:val="Strong"/>
        </w:rPr>
        <w:t>Conversation View</w:t>
      </w:r>
    </w:p>
    <w:p w14:paraId="7ADBBB05" w14:textId="77777777" w:rsidR="00947210" w:rsidRDefault="00947210" w:rsidP="00947210">
      <w:pPr>
        <w:jc w:val="center"/>
      </w:pPr>
      <w:r>
        <w:rPr>
          <w:noProof/>
        </w:rPr>
        <w:drawing>
          <wp:inline distT="0" distB="0" distL="0" distR="0" wp14:anchorId="08B69E4D" wp14:editId="60E3967C">
            <wp:extent cx="5040000" cy="2953126"/>
            <wp:effectExtent l="19050" t="19050" r="27305" b="19050"/>
            <wp:docPr id="16" name="Picture 16"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descr="Table&#10;&#10;Description automatically generated with medium confidence"/>
                    <pic:cNvPicPr>
                      <a:picLocks noChangeAspect="1" noChangeArrowheads="1"/>
                    </pic:cNvPicPr>
                  </pic:nvPicPr>
                  <pic:blipFill>
                    <a:blip r:embed="rId31">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5AA299F6" w14:textId="77777777" w:rsidR="00947210" w:rsidRDefault="00947210" w:rsidP="00947210">
      <w:pPr>
        <w:jc w:val="center"/>
      </w:pPr>
      <w:r>
        <w:rPr>
          <w:noProof/>
        </w:rPr>
        <w:drawing>
          <wp:inline distT="0" distB="0" distL="0" distR="0" wp14:anchorId="1610FAD3" wp14:editId="24733A16">
            <wp:extent cx="5040000" cy="2953126"/>
            <wp:effectExtent l="19050" t="19050" r="27305" b="19050"/>
            <wp:docPr id="17" name="Picture 17" descr="Graphical user interface, application&#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7" name="Picture 17" descr="Graphical user interface, application&#10;&#10;Description automatically generated"/>
                    <pic:cNvPicPr>
                      <a:picLocks noChangeAspect="1" noChangeArrowheads="1"/>
                    </pic:cNvPicPr>
                  </pic:nvPicPr>
                  <pic:blipFill>
                    <a:blip r:embed="rId32">
                      <a:extLst>
                        <a:ext uri="{28A0092B-C50C-407E-A947-70E740481C1C}">
                          <a14:useLocalDpi xmlns:a14="http://schemas.microsoft.com/office/drawing/2010/main" val="0"/>
                        </a:ext>
                      </a:extLst>
                    </a:blip>
                    <a:stretch>
                      <a:fillRect/>
                    </a:stretch>
                  </pic:blipFill>
                  <pic:spPr bwMode="auto">
                    <a:xfrm>
                      <a:off x="0" y="0"/>
                      <a:ext cx="5040000" cy="2953126"/>
                    </a:xfrm>
                    <a:prstGeom prst="rect">
                      <a:avLst/>
                    </a:prstGeom>
                    <a:noFill/>
                    <a:ln>
                      <a:solidFill>
                        <a:schemeClr val="bg1">
                          <a:lumMod val="50000"/>
                        </a:schemeClr>
                      </a:solidFill>
                    </a:ln>
                  </pic:spPr>
                </pic:pic>
              </a:graphicData>
            </a:graphic>
          </wp:inline>
        </w:drawing>
      </w:r>
    </w:p>
    <w:p w14:paraId="2AF968FB" w14:textId="77777777" w:rsidR="00947210" w:rsidRDefault="00947210" w:rsidP="00947210">
      <w:pPr>
        <w:jc w:val="center"/>
      </w:pPr>
      <w:r>
        <w:rPr>
          <w:noProof/>
        </w:rPr>
        <w:lastRenderedPageBreak/>
        <w:drawing>
          <wp:inline distT="0" distB="0" distL="0" distR="0" wp14:anchorId="738811C4" wp14:editId="461E79C0">
            <wp:extent cx="4860000" cy="2847657"/>
            <wp:effectExtent l="19050" t="19050" r="17145" b="10160"/>
            <wp:docPr id="22" name="Picture 22"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Picture 22" descr="Graphical user interface&#10;&#10;Description automatically generated"/>
                    <pic:cNvPicPr>
                      <a:picLocks noChangeAspect="1" noChangeArrowheads="1"/>
                    </pic:cNvPicPr>
                  </pic:nvPicPr>
                  <pic:blipFill>
                    <a:blip r:embed="rId33">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3D3D2D44" w14:textId="77777777" w:rsidR="00947210" w:rsidRDefault="00947210" w:rsidP="00947210">
      <w:pPr>
        <w:jc w:val="center"/>
      </w:pPr>
      <w:r>
        <w:rPr>
          <w:noProof/>
        </w:rPr>
        <w:drawing>
          <wp:inline distT="0" distB="0" distL="0" distR="0" wp14:anchorId="1A3183CF" wp14:editId="789A537E">
            <wp:extent cx="4860000" cy="2847657"/>
            <wp:effectExtent l="19050" t="19050" r="17145" b="10160"/>
            <wp:docPr id="23" name="Picture 23" descr="Table&#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3" name="Picture 23" descr="Table&#10;&#10;Description automatically generated with medium confidence"/>
                    <pic:cNvPicPr>
                      <a:picLocks noChangeAspect="1" noChangeArrowheads="1"/>
                    </pic:cNvPicPr>
                  </pic:nvPicPr>
                  <pic:blipFill>
                    <a:blip r:embed="rId34">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6EFE5980" w14:textId="77777777" w:rsidR="00947210" w:rsidRDefault="00947210" w:rsidP="00947210">
      <w:pPr>
        <w:jc w:val="center"/>
      </w:pPr>
      <w:r>
        <w:rPr>
          <w:noProof/>
        </w:rPr>
        <w:drawing>
          <wp:inline distT="0" distB="0" distL="0" distR="0" wp14:anchorId="53820AEC" wp14:editId="3EE9ED34">
            <wp:extent cx="4860000" cy="2847657"/>
            <wp:effectExtent l="19050" t="19050" r="17145" b="10160"/>
            <wp:docPr id="24" name="Picture 24"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Picture 24" descr="Graphical user interface&#10;&#10;Description automatically generated"/>
                    <pic:cNvPicPr>
                      <a:picLocks noChangeAspect="1" noChangeArrowheads="1"/>
                    </pic:cNvPicPr>
                  </pic:nvPicPr>
                  <pic:blipFill>
                    <a:blip r:embed="rId35">
                      <a:extLst>
                        <a:ext uri="{28A0092B-C50C-407E-A947-70E740481C1C}">
                          <a14:useLocalDpi xmlns:a14="http://schemas.microsoft.com/office/drawing/2010/main" val="0"/>
                        </a:ext>
                      </a:extLst>
                    </a:blip>
                    <a:stretch>
                      <a:fillRect/>
                    </a:stretch>
                  </pic:blipFill>
                  <pic:spPr bwMode="auto">
                    <a:xfrm>
                      <a:off x="0" y="0"/>
                      <a:ext cx="4860000" cy="2847657"/>
                    </a:xfrm>
                    <a:prstGeom prst="rect">
                      <a:avLst/>
                    </a:prstGeom>
                    <a:noFill/>
                    <a:ln>
                      <a:solidFill>
                        <a:schemeClr val="bg1">
                          <a:lumMod val="50000"/>
                        </a:schemeClr>
                      </a:solidFill>
                    </a:ln>
                  </pic:spPr>
                </pic:pic>
              </a:graphicData>
            </a:graphic>
          </wp:inline>
        </w:drawing>
      </w:r>
    </w:p>
    <w:p w14:paraId="2EBC6E80" w14:textId="77777777" w:rsidR="00947210" w:rsidRPr="00AB35FA" w:rsidRDefault="00947210" w:rsidP="00947210">
      <w:pPr>
        <w:keepNext/>
        <w:jc w:val="center"/>
        <w:rPr>
          <w:rStyle w:val="Strong"/>
        </w:rPr>
      </w:pPr>
      <w:r w:rsidRPr="00AB35FA">
        <w:rPr>
          <w:rStyle w:val="Strong"/>
        </w:rPr>
        <w:lastRenderedPageBreak/>
        <w:t>Login View</w:t>
      </w:r>
    </w:p>
    <w:p w14:paraId="0DE7E6AA" w14:textId="77777777" w:rsidR="00947210" w:rsidRDefault="00947210" w:rsidP="00947210">
      <w:r>
        <w:rPr>
          <w:noProof/>
        </w:rPr>
        <w:drawing>
          <wp:anchor distT="0" distB="0" distL="114300" distR="114300" simplePos="0" relativeHeight="251665408" behindDoc="0" locked="0" layoutInCell="1" allowOverlap="1" wp14:anchorId="2F3DCC31" wp14:editId="70CF47A5">
            <wp:simplePos x="0" y="0"/>
            <wp:positionH relativeFrom="column">
              <wp:posOffset>3413125</wp:posOffset>
            </wp:positionH>
            <wp:positionV relativeFrom="paragraph">
              <wp:posOffset>527050</wp:posOffset>
            </wp:positionV>
            <wp:extent cx="2340000" cy="2925000"/>
            <wp:effectExtent l="19050" t="19050" r="22225" b="27940"/>
            <wp:wrapSquare wrapText="bothSides"/>
            <wp:docPr id="33" name="Picture 33"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3" name="Picture 33" descr="Text&#10;&#10;Description automatically generated"/>
                    <pic:cNvPicPr>
                      <a:picLocks noChangeAspect="1" noChangeArrowheads="1"/>
                    </pic:cNvPicPr>
                  </pic:nvPicPr>
                  <pic:blipFill>
                    <a:blip r:embed="rId36">
                      <a:extLst>
                        <a:ext uri="{28A0092B-C50C-407E-A947-70E740481C1C}">
                          <a14:useLocalDpi xmlns:a14="http://schemas.microsoft.com/office/drawing/2010/main" val="0"/>
                        </a:ext>
                      </a:extLst>
                    </a:blip>
                    <a:stretch>
                      <a:fillRect/>
                    </a:stretch>
                  </pic:blipFill>
                  <pic:spPr bwMode="auto">
                    <a:xfrm>
                      <a:off x="0" y="0"/>
                      <a:ext cx="2340000" cy="2925000"/>
                    </a:xfrm>
                    <a:prstGeom prst="rect">
                      <a:avLst/>
                    </a:prstGeom>
                    <a:noFill/>
                    <a:ln>
                      <a:solidFill>
                        <a:schemeClr val="bg1">
                          <a:lumMod val="50000"/>
                        </a:schemeClr>
                      </a:solidFill>
                    </a:ln>
                  </pic:spPr>
                </pic:pic>
              </a:graphicData>
            </a:graphic>
          </wp:anchor>
        </w:drawing>
      </w:r>
      <w:r>
        <w:rPr>
          <w:noProof/>
        </w:rPr>
        <w:drawing>
          <wp:inline distT="0" distB="0" distL="0" distR="0" wp14:anchorId="5AFC6898" wp14:editId="20457F8A">
            <wp:extent cx="3240000" cy="1898437"/>
            <wp:effectExtent l="19050" t="19050" r="17780" b="26035"/>
            <wp:docPr id="25" name="Picture 25"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5" name="Picture 25" descr="Graphical user interface&#10;&#10;Description automatically generated"/>
                    <pic:cNvPicPr>
                      <a:picLocks noChangeAspect="1" noChangeArrowheads="1"/>
                    </pic:cNvPicPr>
                  </pic:nvPicPr>
                  <pic:blipFill>
                    <a:blip r:embed="rId37">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1488CA26" w14:textId="77777777" w:rsidR="00947210" w:rsidRDefault="00947210" w:rsidP="00947210">
      <w:r>
        <w:rPr>
          <w:noProof/>
        </w:rPr>
        <w:drawing>
          <wp:inline distT="0" distB="0" distL="0" distR="0" wp14:anchorId="253A8F53" wp14:editId="529933D9">
            <wp:extent cx="3240000" cy="1898437"/>
            <wp:effectExtent l="19050" t="19050" r="17780" b="26035"/>
            <wp:docPr id="29" name="Picture 29" descr="A picture containing 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9" name="Picture 29" descr="A picture containing graphical user interface&#10;&#10;Description automatically generated"/>
                    <pic:cNvPicPr>
                      <a:picLocks noChangeAspect="1" noChangeArrowheads="1"/>
                    </pic:cNvPicPr>
                  </pic:nvPicPr>
                  <pic:blipFill>
                    <a:blip r:embed="rId38">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5EBFC4BB" w14:textId="77777777" w:rsidR="00947210" w:rsidRDefault="00947210" w:rsidP="00947210">
      <w:r>
        <w:rPr>
          <w:noProof/>
        </w:rPr>
        <w:drawing>
          <wp:anchor distT="0" distB="0" distL="114300" distR="114300" simplePos="0" relativeHeight="251666432" behindDoc="0" locked="0" layoutInCell="1" allowOverlap="1" wp14:anchorId="5A66FDB9" wp14:editId="3C207FA5">
            <wp:simplePos x="0" y="0"/>
            <wp:positionH relativeFrom="column">
              <wp:posOffset>3410585</wp:posOffset>
            </wp:positionH>
            <wp:positionV relativeFrom="paragraph">
              <wp:posOffset>542925</wp:posOffset>
            </wp:positionV>
            <wp:extent cx="2339975" cy="2924810"/>
            <wp:effectExtent l="19050" t="19050" r="22225" b="27940"/>
            <wp:wrapSquare wrapText="bothSides"/>
            <wp:docPr id="34" name="Picture 34" descr="Diagram&#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4" name="Picture 34" descr="Diagram&#10;&#10;Description automatically generated"/>
                    <pic:cNvPicPr>
                      <a:picLocks noChangeAspect="1" noChangeArrowheads="1"/>
                    </pic:cNvPicPr>
                  </pic:nvPicPr>
                  <pic:blipFill>
                    <a:blip r:embed="rId39">
                      <a:extLst>
                        <a:ext uri="{28A0092B-C50C-407E-A947-70E740481C1C}">
                          <a14:useLocalDpi xmlns:a14="http://schemas.microsoft.com/office/drawing/2010/main" val="0"/>
                        </a:ext>
                      </a:extLst>
                    </a:blip>
                    <a:stretch>
                      <a:fillRect/>
                    </a:stretch>
                  </pic:blipFill>
                  <pic:spPr bwMode="auto">
                    <a:xfrm>
                      <a:off x="0" y="0"/>
                      <a:ext cx="2339975" cy="2924810"/>
                    </a:xfrm>
                    <a:prstGeom prst="rect">
                      <a:avLst/>
                    </a:prstGeom>
                    <a:noFill/>
                    <a:ln>
                      <a:solidFill>
                        <a:schemeClr val="bg1">
                          <a:lumMod val="50000"/>
                        </a:schemeClr>
                      </a:solidFill>
                    </a:ln>
                  </pic:spPr>
                </pic:pic>
              </a:graphicData>
            </a:graphic>
          </wp:anchor>
        </w:drawing>
      </w:r>
      <w:r>
        <w:rPr>
          <w:noProof/>
        </w:rPr>
        <w:drawing>
          <wp:inline distT="0" distB="0" distL="0" distR="0" wp14:anchorId="45CDA3D3" wp14:editId="7D12A90B">
            <wp:extent cx="3240000" cy="1898437"/>
            <wp:effectExtent l="19050" t="19050" r="17780" b="26035"/>
            <wp:docPr id="31" name="Picture 31" descr="Graphical user interface&#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1" name="Picture 31" descr="Graphical user interface&#10;&#10;Description automatically generated"/>
                    <pic:cNvPicPr>
                      <a:picLocks noChangeAspect="1" noChangeArrowheads="1"/>
                    </pic:cNvPicPr>
                  </pic:nvPicPr>
                  <pic:blipFill>
                    <a:blip r:embed="rId40">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7DEB2B39" w14:textId="77777777" w:rsidR="00947210" w:rsidRDefault="00947210" w:rsidP="00947210">
      <w:r>
        <w:rPr>
          <w:noProof/>
        </w:rPr>
        <w:drawing>
          <wp:inline distT="0" distB="0" distL="0" distR="0" wp14:anchorId="4FEC1191" wp14:editId="2E6ACA35">
            <wp:extent cx="3240000" cy="1898437"/>
            <wp:effectExtent l="19050" t="19050" r="17780" b="26035"/>
            <wp:docPr id="32" name="Picture 32"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Picture 32" descr="Diagram&#10;&#10;Description automatically generated with medium confidence"/>
                    <pic:cNvPicPr>
                      <a:picLocks noChangeAspect="1" noChangeArrowheads="1"/>
                    </pic:cNvPicPr>
                  </pic:nvPicPr>
                  <pic:blipFill>
                    <a:blip r:embed="rId41">
                      <a:extLst>
                        <a:ext uri="{28A0092B-C50C-407E-A947-70E740481C1C}">
                          <a14:useLocalDpi xmlns:a14="http://schemas.microsoft.com/office/drawing/2010/main" val="0"/>
                        </a:ext>
                      </a:extLst>
                    </a:blip>
                    <a:stretch>
                      <a:fillRect/>
                    </a:stretch>
                  </pic:blipFill>
                  <pic:spPr bwMode="auto">
                    <a:xfrm>
                      <a:off x="0" y="0"/>
                      <a:ext cx="3240000" cy="1898437"/>
                    </a:xfrm>
                    <a:prstGeom prst="rect">
                      <a:avLst/>
                    </a:prstGeom>
                    <a:noFill/>
                    <a:ln>
                      <a:solidFill>
                        <a:schemeClr val="bg1">
                          <a:lumMod val="50000"/>
                        </a:schemeClr>
                      </a:solidFill>
                    </a:ln>
                  </pic:spPr>
                </pic:pic>
              </a:graphicData>
            </a:graphic>
          </wp:inline>
        </w:drawing>
      </w:r>
    </w:p>
    <w:p w14:paraId="41E61C1F" w14:textId="77777777" w:rsidR="00947210" w:rsidRPr="000032FA" w:rsidRDefault="00947210" w:rsidP="00947210">
      <w:pPr>
        <w:keepNext/>
        <w:jc w:val="center"/>
        <w:rPr>
          <w:rStyle w:val="Strong"/>
        </w:rPr>
      </w:pPr>
      <w:r>
        <w:rPr>
          <w:rStyle w:val="Strong"/>
        </w:rPr>
        <w:lastRenderedPageBreak/>
        <w:t>Account creation</w:t>
      </w:r>
      <w:r w:rsidRPr="000032FA">
        <w:rPr>
          <w:rStyle w:val="Strong"/>
        </w:rPr>
        <w:t xml:space="preserve"> view</w:t>
      </w:r>
      <w:r>
        <w:rPr>
          <w:rStyle w:val="Strong"/>
        </w:rPr>
        <w:t>s</w:t>
      </w:r>
    </w:p>
    <w:p w14:paraId="33D1B930" w14:textId="77777777" w:rsidR="00947210" w:rsidRDefault="00947210" w:rsidP="00947210">
      <w:pPr>
        <w:jc w:val="center"/>
      </w:pPr>
      <w:r>
        <w:rPr>
          <w:noProof/>
        </w:rPr>
        <w:drawing>
          <wp:inline distT="0" distB="0" distL="0" distR="0" wp14:anchorId="51DC279F" wp14:editId="05E8ECD6">
            <wp:extent cx="4320000" cy="2531249"/>
            <wp:effectExtent l="19050" t="19050" r="23495" b="21590"/>
            <wp:docPr id="35" name="Picture 35"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5" name="Picture 35" descr="Text&#10;&#10;Description automatically generated"/>
                    <pic:cNvPicPr>
                      <a:picLocks noChangeAspect="1" noChangeArrowheads="1"/>
                    </pic:cNvPicPr>
                  </pic:nvPicPr>
                  <pic:blipFill>
                    <a:blip r:embed="rId42">
                      <a:extLst>
                        <a:ext uri="{28A0092B-C50C-407E-A947-70E740481C1C}">
                          <a14:useLocalDpi xmlns:a14="http://schemas.microsoft.com/office/drawing/2010/main" val="0"/>
                        </a:ext>
                      </a:extLst>
                    </a:blip>
                    <a:stretch>
                      <a:fillRect/>
                    </a:stretch>
                  </pic:blipFill>
                  <pic:spPr bwMode="auto">
                    <a:xfrm>
                      <a:off x="0" y="0"/>
                      <a:ext cx="4320000" cy="2531249"/>
                    </a:xfrm>
                    <a:prstGeom prst="rect">
                      <a:avLst/>
                    </a:prstGeom>
                    <a:noFill/>
                    <a:ln>
                      <a:solidFill>
                        <a:schemeClr val="bg1">
                          <a:lumMod val="50000"/>
                        </a:schemeClr>
                      </a:solidFill>
                    </a:ln>
                  </pic:spPr>
                </pic:pic>
              </a:graphicData>
            </a:graphic>
          </wp:inline>
        </w:drawing>
      </w:r>
    </w:p>
    <w:p w14:paraId="0FBA3DCF" w14:textId="77777777" w:rsidR="00947210" w:rsidRDefault="00947210" w:rsidP="00947210">
      <w:pPr>
        <w:jc w:val="center"/>
      </w:pPr>
      <w:r>
        <w:rPr>
          <w:noProof/>
        </w:rPr>
        <w:drawing>
          <wp:inline distT="0" distB="0" distL="0" distR="0" wp14:anchorId="53D27AB3" wp14:editId="4CB9FE44">
            <wp:extent cx="3240000" cy="4049780"/>
            <wp:effectExtent l="19050" t="19050" r="17780" b="27305"/>
            <wp:docPr id="36" name="Picture 36" descr="Diagram&#10;&#10;Description automatically generated with medium confidenc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6" name="Picture 36" descr="Diagram&#10;&#10;Description automatically generated with medium confidence"/>
                    <pic:cNvPicPr>
                      <a:picLocks noChangeAspect="1" noChangeArrowheads="1"/>
                    </pic:cNvPicPr>
                  </pic:nvPicPr>
                  <pic:blipFill>
                    <a:blip r:embed="rId43">
                      <a:extLst>
                        <a:ext uri="{28A0092B-C50C-407E-A947-70E740481C1C}">
                          <a14:useLocalDpi xmlns:a14="http://schemas.microsoft.com/office/drawing/2010/main" val="0"/>
                        </a:ext>
                      </a:extLst>
                    </a:blip>
                    <a:stretch>
                      <a:fillRect/>
                    </a:stretch>
                  </pic:blipFill>
                  <pic:spPr bwMode="auto">
                    <a:xfrm>
                      <a:off x="0" y="0"/>
                      <a:ext cx="3240000" cy="4049780"/>
                    </a:xfrm>
                    <a:prstGeom prst="rect">
                      <a:avLst/>
                    </a:prstGeom>
                    <a:noFill/>
                    <a:ln>
                      <a:solidFill>
                        <a:schemeClr val="bg1">
                          <a:lumMod val="50000"/>
                        </a:schemeClr>
                      </a:solidFill>
                    </a:ln>
                  </pic:spPr>
                </pic:pic>
              </a:graphicData>
            </a:graphic>
          </wp:inline>
        </w:drawing>
      </w:r>
    </w:p>
    <w:p w14:paraId="6B4F669D" w14:textId="602087F9" w:rsidR="00774226" w:rsidRDefault="00774226">
      <w:r>
        <w:br w:type="page"/>
      </w:r>
    </w:p>
    <w:p w14:paraId="2EB15F7F" w14:textId="0AE198A5" w:rsidR="00B9154B" w:rsidRDefault="00B9154B" w:rsidP="004C0501">
      <w:pPr>
        <w:pStyle w:val="Heading3"/>
      </w:pPr>
      <w:bookmarkStart w:id="105" w:name="_Toc77521640"/>
      <w:r>
        <w:lastRenderedPageBreak/>
        <w:t>Interface Feedback</w:t>
      </w:r>
      <w:bookmarkEnd w:id="105"/>
      <w:r>
        <w:t xml:space="preserve"> </w:t>
      </w:r>
    </w:p>
    <w:p w14:paraId="0BA9A306" w14:textId="0F4DBD11" w:rsidR="004C0501" w:rsidRDefault="00857C31" w:rsidP="00857C31">
      <w:pPr>
        <w:pStyle w:val="Heading3"/>
      </w:pPr>
      <w:bookmarkStart w:id="106" w:name="_Toc77521641"/>
      <w:commentRangeStart w:id="107"/>
      <w:r>
        <w:t>Improved Interface</w:t>
      </w:r>
      <w:commentRangeEnd w:id="107"/>
      <w:r>
        <w:rPr>
          <w:rStyle w:val="CommentReference"/>
          <w:rFonts w:asciiTheme="minorHAnsi" w:eastAsiaTheme="minorEastAsia" w:hAnsiTheme="minorHAnsi" w:cstheme="minorBidi"/>
          <w:b w:val="0"/>
          <w:bCs w:val="0"/>
          <w:color w:val="auto"/>
        </w:rPr>
        <w:commentReference w:id="107"/>
      </w:r>
      <w:bookmarkEnd w:id="106"/>
    </w:p>
    <w:p w14:paraId="56B9A6B7" w14:textId="77777777" w:rsidR="00801BB1" w:rsidRDefault="00801BB1"/>
    <w:p w14:paraId="345AEFFF" w14:textId="03E080CB" w:rsidR="00801BB1" w:rsidRDefault="00801BB1">
      <w:r>
        <w:br w:type="page"/>
      </w:r>
    </w:p>
    <w:p w14:paraId="6BE45978" w14:textId="10CB3E4D" w:rsidR="00444649" w:rsidRDefault="002418F5" w:rsidP="002418F5">
      <w:pPr>
        <w:pStyle w:val="Heading2"/>
      </w:pPr>
      <w:bookmarkStart w:id="108" w:name="_Toc77521642"/>
      <w:r>
        <w:lastRenderedPageBreak/>
        <w:t xml:space="preserve">Interface </w:t>
      </w:r>
      <w:r w:rsidR="004C34E4">
        <w:t>Features</w:t>
      </w:r>
      <w:bookmarkEnd w:id="108"/>
    </w:p>
    <w:p w14:paraId="6D6CD874" w14:textId="31F6D48A" w:rsidR="004C34E4" w:rsidRDefault="004C34E4" w:rsidP="002418F5">
      <w:pPr>
        <w:pStyle w:val="Heading3"/>
      </w:pPr>
      <w:bookmarkStart w:id="109" w:name="_Toc77521643"/>
      <w:commentRangeStart w:id="110"/>
      <w:r>
        <w:t>User</w:t>
      </w:r>
      <w:r w:rsidR="004F3868">
        <w:t xml:space="preserve"> Experience</w:t>
      </w:r>
      <w:commentRangeEnd w:id="110"/>
      <w:r w:rsidR="00924D9B">
        <w:rPr>
          <w:rStyle w:val="CommentReference"/>
          <w:rFonts w:asciiTheme="minorHAnsi" w:eastAsiaTheme="minorEastAsia" w:hAnsiTheme="minorHAnsi" w:cstheme="minorBidi"/>
          <w:b w:val="0"/>
          <w:bCs w:val="0"/>
          <w:color w:val="auto"/>
        </w:rPr>
        <w:commentReference w:id="110"/>
      </w:r>
      <w:bookmarkEnd w:id="109"/>
    </w:p>
    <w:p w14:paraId="65447BC9" w14:textId="77777777" w:rsidR="00CF1924" w:rsidRPr="00CF1924" w:rsidRDefault="00CF1924" w:rsidP="00CF1924"/>
    <w:p w14:paraId="34926D02" w14:textId="28F92100" w:rsidR="00734A12" w:rsidRDefault="00734A12">
      <w:r>
        <w:br w:type="page"/>
      </w:r>
    </w:p>
    <w:p w14:paraId="0FC377CB" w14:textId="31DCB929" w:rsidR="00D947A9" w:rsidRDefault="00D947A9" w:rsidP="000C047E">
      <w:pPr>
        <w:pStyle w:val="Heading3"/>
      </w:pPr>
      <w:bookmarkStart w:id="111" w:name="_Toc77521644"/>
      <w:r>
        <w:lastRenderedPageBreak/>
        <w:t>Usability Features</w:t>
      </w:r>
      <w:bookmarkEnd w:id="111"/>
    </w:p>
    <w:p w14:paraId="58D7513B" w14:textId="77777777" w:rsidR="00D947A9" w:rsidRPr="0047561C" w:rsidRDefault="00D947A9" w:rsidP="00D947A9">
      <w:pPr>
        <w:spacing w:before="240" w:after="0"/>
        <w:rPr>
          <w:rStyle w:val="Strong"/>
        </w:rPr>
      </w:pPr>
      <w:r>
        <w:rPr>
          <w:rStyle w:val="Strong"/>
        </w:rPr>
        <w:t xml:space="preserve">Descriptive </w:t>
      </w:r>
      <w:r w:rsidRPr="0047561C">
        <w:rPr>
          <w:rStyle w:val="Strong"/>
        </w:rPr>
        <w:t>in</w:t>
      </w:r>
      <w:r>
        <w:rPr>
          <w:rStyle w:val="Strong"/>
        </w:rPr>
        <w:t>put fields</w:t>
      </w:r>
    </w:p>
    <w:p w14:paraId="57541DE6" w14:textId="77777777" w:rsidR="00D947A9" w:rsidRDefault="00D947A9" w:rsidP="00D947A9">
      <w:r>
        <w:t xml:space="preserve">To help aid the user in using the login screen, I will have descriptive labels on all the input boxes. These will be non-intrusive as to not get in the way for users who do not need them, but still visible enough so that it's clear as to which input box they describe. Also, highlighted labels will be added when an incorrect username or password is entered to give feedback to the user as to which fields they need to amend and, in the case of account creation, how. </w:t>
      </w:r>
    </w:p>
    <w:p w14:paraId="510BD5BF" w14:textId="77777777" w:rsidR="00D947A9" w:rsidRPr="009A7523" w:rsidRDefault="00D947A9" w:rsidP="00D947A9">
      <w:pPr>
        <w:spacing w:after="0"/>
        <w:rPr>
          <w:rStyle w:val="Strong"/>
        </w:rPr>
      </w:pPr>
      <w:r>
        <w:rPr>
          <w:rStyle w:val="Strong"/>
        </w:rPr>
        <w:t>Pop-up e</w:t>
      </w:r>
      <w:r w:rsidRPr="009A7523">
        <w:rPr>
          <w:rStyle w:val="Strong"/>
        </w:rPr>
        <w:t xml:space="preserve">rror </w:t>
      </w:r>
      <w:r>
        <w:rPr>
          <w:rStyle w:val="Strong"/>
        </w:rPr>
        <w:t>dialogues</w:t>
      </w:r>
    </w:p>
    <w:p w14:paraId="4E13EE62" w14:textId="77777777" w:rsidR="00D947A9" w:rsidRDefault="00D947A9" w:rsidP="00D947A9">
      <w:r>
        <w:t>In the event of an error, the program will display an error dialogue to the user to tell them what has happened. If these were not shown to the user the program would just freeze, causing the user to not know what is going on. I will also play an error tone when this box appears to audibly inform the user that something has gone wrong. This box will most likely only have buttons to close the program or restart the program as the error would have to be irrecoverable for an error dialogue to be needed.</w:t>
      </w:r>
    </w:p>
    <w:p w14:paraId="6DACF1F3" w14:textId="77777777" w:rsidR="00D947A9" w:rsidRPr="001619AA" w:rsidRDefault="00D947A9" w:rsidP="00D947A9">
      <w:pPr>
        <w:spacing w:after="0"/>
        <w:rPr>
          <w:rStyle w:val="Strong"/>
        </w:rPr>
      </w:pPr>
      <w:r w:rsidRPr="001619AA">
        <w:rPr>
          <w:rStyle w:val="Strong"/>
        </w:rPr>
        <w:t>Intuitive navigation</w:t>
      </w:r>
    </w:p>
    <w:p w14:paraId="1ECAFB01" w14:textId="516DD833" w:rsidR="00D947A9" w:rsidRDefault="00D947A9" w:rsidP="00D947A9">
      <w:r>
        <w:t xml:space="preserve">To simplify the navigation, the main program will all be displayed in one window (login screen and error dialogues are the exception) where the user can choose which user to send a message using the tabs. This was determined during </w:t>
      </w:r>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r>
        <w:t xml:space="preserve"> in response to seeing the navigation style in the research of Discord. Since this style is common in many programs, the user will likely find it very natural and intuitive to use. Limiting the program to only one window also reduces the risk of users who do not use computer programs often getting “lost” or being confused by the child-parent relationship of pop-out windows (the alternative navigation method proposed to the stakeholder during the interview).</w:t>
      </w:r>
    </w:p>
    <w:p w14:paraId="6C0C156D" w14:textId="77777777" w:rsidR="00D947A9" w:rsidRPr="00B61468" w:rsidRDefault="00D947A9" w:rsidP="00D947A9">
      <w:pPr>
        <w:spacing w:after="0"/>
        <w:rPr>
          <w:rStyle w:val="Strong"/>
        </w:rPr>
      </w:pPr>
      <w:r w:rsidRPr="00B61468">
        <w:rPr>
          <w:rStyle w:val="Strong"/>
        </w:rPr>
        <w:t>Conversation view</w:t>
      </w:r>
    </w:p>
    <w:p w14:paraId="269EDC0D" w14:textId="399C8190" w:rsidR="00D947A9" w:rsidRDefault="00D947A9" w:rsidP="00D947A9">
      <w:r>
        <w:t xml:space="preserve">Quickly identifying the sender of a message is crucial to messaging apps. From </w:t>
      </w:r>
      <w:commentRangeStart w:id="112"/>
      <w:r w:rsidRPr="00FB1CD1">
        <w:rPr>
          <w:rStyle w:val="Emphasis"/>
        </w:rPr>
        <w:fldChar w:fldCharType="begin"/>
      </w:r>
      <w:r w:rsidRPr="00FB1CD1">
        <w:rPr>
          <w:rStyle w:val="Emphasis"/>
        </w:rPr>
        <w:instrText xml:space="preserve"> REF _Ref71908326 \w \h </w:instrText>
      </w:r>
      <w:r>
        <w:rPr>
          <w:rStyle w:val="Emphasis"/>
        </w:rPr>
        <w:instrText xml:space="preserve"> \* MERGEFORMAT </w:instrText>
      </w:r>
      <w:r w:rsidRPr="00FB1CD1">
        <w:rPr>
          <w:rStyle w:val="Emphasis"/>
        </w:rPr>
      </w:r>
      <w:r w:rsidRPr="00FB1CD1">
        <w:rPr>
          <w:rStyle w:val="Emphasis"/>
        </w:rPr>
        <w:fldChar w:fldCharType="separate"/>
      </w:r>
      <w:r w:rsidR="00A35DD1">
        <w:rPr>
          <w:rStyle w:val="Emphasis"/>
        </w:rPr>
        <w:t>1.3.1</w:t>
      </w:r>
      <w:r w:rsidRPr="00FB1CD1">
        <w:rPr>
          <w:rStyle w:val="Emphasis"/>
        </w:rPr>
        <w:fldChar w:fldCharType="end"/>
      </w:r>
      <w:r w:rsidRPr="00FB1CD1">
        <w:rPr>
          <w:rStyle w:val="Emphasis"/>
        </w:rPr>
        <w:t xml:space="preserve"> </w:t>
      </w:r>
      <w:r w:rsidRPr="00FB1CD1">
        <w:rPr>
          <w:rStyle w:val="Emphasis"/>
        </w:rPr>
        <w:fldChar w:fldCharType="begin"/>
      </w:r>
      <w:r w:rsidRPr="00FB1CD1">
        <w:rPr>
          <w:rStyle w:val="Emphasis"/>
        </w:rPr>
        <w:instrText xml:space="preserve"> REF _Ref71908320 \h </w:instrText>
      </w:r>
      <w:r>
        <w:rPr>
          <w:rStyle w:val="Emphasis"/>
        </w:rPr>
        <w:instrText xml:space="preserve"> \* MERGEFORMAT </w:instrText>
      </w:r>
      <w:r w:rsidRPr="00FB1CD1">
        <w:rPr>
          <w:rStyle w:val="Emphasis"/>
        </w:rPr>
      </w:r>
      <w:r w:rsidRPr="00FB1CD1">
        <w:rPr>
          <w:rStyle w:val="Emphasis"/>
        </w:rPr>
        <w:fldChar w:fldCharType="separate"/>
      </w:r>
      <w:r w:rsidR="00A35DD1" w:rsidRPr="00A35DD1">
        <w:rPr>
          <w:rStyle w:val="Emphasis"/>
        </w:rPr>
        <w:t>Interview with Ethan Sandy</w:t>
      </w:r>
      <w:r w:rsidRPr="00FB1CD1">
        <w:rPr>
          <w:rStyle w:val="Emphasis"/>
        </w:rPr>
        <w:fldChar w:fldCharType="end"/>
      </w:r>
      <w:commentRangeEnd w:id="112"/>
      <w:r>
        <w:rPr>
          <w:rStyle w:val="CommentReference"/>
        </w:rPr>
        <w:commentReference w:id="112"/>
      </w:r>
      <w:r w:rsidRPr="00FB1CD1">
        <w:rPr>
          <w:rStyle w:val="Emphasis"/>
        </w:rPr>
        <w:t>,</w:t>
      </w:r>
      <w:r>
        <w:t xml:space="preserve"> it was decided that this will be achieved by using a similar conversation view to that found on Discord: all messages are left-aligned in the format [time][user][message]. This will help the users in three ways. Firstly, the timestamps on the left mean that finding messages from a certain time can be done by quickly scanning down the left column. Secondly, having the username displayed for each message means that the sender of the messages can be quickly identified. Lastly, the username can be padded with whitespace to ensure that all messages begin at the same point to improve readability for the user; this has the added benefit that in situations where the two users talking have different username lengths time to determine the sender will be reduced due to the visible difference.</w:t>
      </w:r>
    </w:p>
    <w:p w14:paraId="7727F977" w14:textId="77777777" w:rsidR="00EB5923" w:rsidRDefault="00D947A9">
      <w:r>
        <w:br w:type="page"/>
      </w:r>
    </w:p>
    <w:p w14:paraId="5FADC6F0" w14:textId="249161CD" w:rsidR="00EB5923" w:rsidRDefault="00EB5923" w:rsidP="00EB5923">
      <w:pPr>
        <w:pStyle w:val="Heading3"/>
      </w:pPr>
      <w:bookmarkStart w:id="113" w:name="_Toc77521645"/>
      <w:r>
        <w:lastRenderedPageBreak/>
        <w:t>Input Validation</w:t>
      </w:r>
      <w:bookmarkEnd w:id="113"/>
    </w:p>
    <w:p w14:paraId="7861AAAB" w14:textId="77777777" w:rsidR="00EB5923" w:rsidRPr="00EB5923" w:rsidRDefault="00EB5923" w:rsidP="00EB5923"/>
    <w:p w14:paraId="376CB677" w14:textId="539A409E" w:rsidR="00EB5923" w:rsidRDefault="00EB5923">
      <w:r>
        <w:br w:type="page"/>
      </w:r>
    </w:p>
    <w:p w14:paraId="3D1BC908" w14:textId="7A2423D0" w:rsidR="00801BB1" w:rsidRDefault="006626BE" w:rsidP="00B76A6F">
      <w:pPr>
        <w:pStyle w:val="Heading2"/>
      </w:pPr>
      <w:bookmarkStart w:id="114" w:name="_Toc77521646"/>
      <w:r>
        <w:lastRenderedPageBreak/>
        <w:t>Internal Structure</w:t>
      </w:r>
      <w:r w:rsidR="00924D9B">
        <w:t>s</w:t>
      </w:r>
      <w:bookmarkEnd w:id="114"/>
    </w:p>
    <w:p w14:paraId="53D38875" w14:textId="7B7A1BC4" w:rsidR="00D94B38" w:rsidRDefault="009523B4" w:rsidP="00924D9B">
      <w:pPr>
        <w:pStyle w:val="Heading3"/>
      </w:pPr>
      <w:bookmarkStart w:id="115" w:name="_Ref76148083"/>
      <w:bookmarkStart w:id="116" w:name="_Ref76148089"/>
      <w:bookmarkStart w:id="117" w:name="_Ref76225854"/>
      <w:bookmarkStart w:id="118" w:name="_Toc77521647"/>
      <w:commentRangeStart w:id="119"/>
      <w:r>
        <w:t>Algorithm</w:t>
      </w:r>
      <w:r w:rsidR="00561199">
        <w:t xml:space="preserve"> </w:t>
      </w:r>
      <w:r w:rsidR="00493743">
        <w:t>–</w:t>
      </w:r>
      <w:r w:rsidR="00561199">
        <w:t xml:space="preserve"> </w:t>
      </w:r>
      <w:r w:rsidR="00493743">
        <w:t>Creating a new user account</w:t>
      </w:r>
      <w:commentRangeEnd w:id="119"/>
      <w:r w:rsidR="00B24A20">
        <w:rPr>
          <w:rStyle w:val="CommentReference"/>
          <w:rFonts w:asciiTheme="minorHAnsi" w:eastAsiaTheme="minorEastAsia" w:hAnsiTheme="minorHAnsi" w:cstheme="minorBidi"/>
          <w:b w:val="0"/>
          <w:bCs w:val="0"/>
          <w:color w:val="auto"/>
        </w:rPr>
        <w:commentReference w:id="119"/>
      </w:r>
      <w:bookmarkEnd w:id="115"/>
      <w:bookmarkEnd w:id="116"/>
      <w:bookmarkEnd w:id="117"/>
      <w:bookmarkEnd w:id="118"/>
    </w:p>
    <w:p w14:paraId="16EB745E" w14:textId="773FFE05" w:rsidR="00904CAD" w:rsidRPr="00C15BF2" w:rsidRDefault="00904CAD" w:rsidP="00904CAD">
      <w:pPr>
        <w:shd w:val="clear" w:color="auto" w:fill="FFFFFF"/>
        <w:spacing w:before="240" w:line="240" w:lineRule="auto"/>
        <w:rPr>
          <w:rFonts w:ascii="Courier New" w:eastAsia="Times New Roman" w:hAnsi="Courier New" w:cs="Courier New"/>
          <w:color w:val="000000"/>
          <w:szCs w:val="20"/>
          <w:lang w:eastAsia="en-GB"/>
        </w:rPr>
      </w:pPr>
      <w:r w:rsidRPr="00904CAD">
        <w:rPr>
          <w:rFonts w:ascii="Courier New" w:eastAsia="Times New Roman" w:hAnsi="Courier New" w:cs="Courier New"/>
          <w:noProof/>
          <w:color w:val="000000"/>
          <w:szCs w:val="20"/>
          <w:lang w:eastAsia="en-GB"/>
        </w:rPr>
        <w:drawing>
          <wp:inline distT="0" distB="0" distL="0" distR="0" wp14:anchorId="6D00FA67" wp14:editId="2D9A3FA1">
            <wp:extent cx="5731510" cy="5203190"/>
            <wp:effectExtent l="0" t="0" r="2540" b="0"/>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4"/>
                    <a:stretch>
                      <a:fillRect/>
                    </a:stretch>
                  </pic:blipFill>
                  <pic:spPr>
                    <a:xfrm>
                      <a:off x="0" y="0"/>
                      <a:ext cx="5731510" cy="5203190"/>
                    </a:xfrm>
                    <a:prstGeom prst="rect">
                      <a:avLst/>
                    </a:prstGeom>
                  </pic:spPr>
                </pic:pic>
              </a:graphicData>
            </a:graphic>
          </wp:inline>
        </w:drawing>
      </w:r>
    </w:p>
    <w:p w14:paraId="5FD2BCE9" w14:textId="6AC9051A" w:rsidR="00FA693B" w:rsidRPr="00083C28" w:rsidRDefault="003D0404" w:rsidP="00083C28">
      <w:commentRangeStart w:id="120"/>
      <w:r>
        <w:rPr>
          <w:rStyle w:val="Strong"/>
        </w:rPr>
        <w:t>Summary</w:t>
      </w:r>
      <w:r w:rsidR="007D2971" w:rsidRPr="00083C28">
        <w:t xml:space="preserve"> </w:t>
      </w:r>
      <w:commentRangeEnd w:id="120"/>
      <w:r w:rsidR="003B126F">
        <w:rPr>
          <w:rStyle w:val="CommentReference"/>
        </w:rPr>
        <w:commentReference w:id="120"/>
      </w:r>
      <w:r w:rsidR="007D2971" w:rsidRPr="00083C28">
        <w:t xml:space="preserve">– This algorithm will be executed when </w:t>
      </w:r>
      <w:r w:rsidR="003A6132" w:rsidRPr="00083C28">
        <w:t xml:space="preserve">a </w:t>
      </w:r>
      <w:r w:rsidR="007D2971" w:rsidRPr="00083C28">
        <w:t>new user</w:t>
      </w:r>
      <w:r w:rsidR="003A6132" w:rsidRPr="00083C28">
        <w:t xml:space="preserve"> </w:t>
      </w:r>
      <w:r w:rsidR="007D2971" w:rsidRPr="00083C28">
        <w:t>wants to create an account. This is because all users will require a</w:t>
      </w:r>
      <w:r w:rsidR="003A6132" w:rsidRPr="00083C28">
        <w:t>n RSA key pair to facilitate encrypted communications</w:t>
      </w:r>
      <w:r w:rsidR="003F4294" w:rsidRPr="00083C28">
        <w:t xml:space="preserve"> and </w:t>
      </w:r>
      <w:r w:rsidR="004B5D2B">
        <w:t xml:space="preserve">a pair of </w:t>
      </w:r>
      <w:r w:rsidR="003F4294" w:rsidRPr="00083C28">
        <w:t xml:space="preserve">credentials to allow them to log in from </w:t>
      </w:r>
      <w:r w:rsidR="00E8796A" w:rsidRPr="00083C28">
        <w:t>any device</w:t>
      </w:r>
      <w:r w:rsidR="00E112BF">
        <w:t>.</w:t>
      </w:r>
    </w:p>
    <w:p w14:paraId="3C9E71A5" w14:textId="48436A45" w:rsidR="00E44A96" w:rsidRDefault="00E44A96" w:rsidP="00E44A96">
      <w:pPr>
        <w:rPr>
          <w:rStyle w:val="Strong"/>
        </w:rPr>
      </w:pPr>
      <w:r>
        <w:rPr>
          <w:rStyle w:val="Strong"/>
        </w:rPr>
        <w:t xml:space="preserve">Line 3 to 4 </w:t>
      </w:r>
      <w:r w:rsidRPr="00E44A96">
        <w:t xml:space="preserve">– </w:t>
      </w:r>
      <w:r w:rsidR="00137B08">
        <w:t xml:space="preserve">The username and password will be fetched from </w:t>
      </w:r>
      <w:r w:rsidR="00283E05">
        <w:t xml:space="preserve">text </w:t>
      </w:r>
      <w:r w:rsidR="00753374">
        <w:t xml:space="preserve">boxes </w:t>
      </w:r>
      <w:r w:rsidR="00137B08">
        <w:t>in the UI</w:t>
      </w:r>
      <w:r w:rsidR="006D449A">
        <w:t>.</w:t>
      </w:r>
      <w:r w:rsidR="00137B08">
        <w:t xml:space="preserve"> </w:t>
      </w:r>
      <w:r w:rsidR="006D449A">
        <w:t>T</w:t>
      </w:r>
      <w:r w:rsidR="00753374">
        <w:t xml:space="preserve">he submit button that will </w:t>
      </w:r>
      <w:r w:rsidR="00AA2E4C">
        <w:t xml:space="preserve">call </w:t>
      </w:r>
      <w:r w:rsidR="00070A33">
        <w:t>the subroutine CreateAccount()</w:t>
      </w:r>
      <w:r w:rsidR="00E92130">
        <w:t xml:space="preserve"> </w:t>
      </w:r>
      <w:r w:rsidR="00522DFA">
        <w:t xml:space="preserve">will only be </w:t>
      </w:r>
      <w:r w:rsidR="00AA2E4C">
        <w:t xml:space="preserve">enabled </w:t>
      </w:r>
      <w:r w:rsidR="00522DFA">
        <w:t xml:space="preserve">when both fields </w:t>
      </w:r>
      <w:r w:rsidR="00E112BF">
        <w:t xml:space="preserve">because enabling it right away will </w:t>
      </w:r>
      <w:r w:rsidR="00433F34">
        <w:t>lead to the possibility of empty strings being used in the function</w:t>
      </w:r>
      <w:r w:rsidR="00D81D9B">
        <w:t xml:space="preserve"> and the visual aid will guide the user</w:t>
      </w:r>
      <w:r w:rsidR="00E26222">
        <w:t>.</w:t>
      </w:r>
    </w:p>
    <w:p w14:paraId="22ABB5E0" w14:textId="374AFF89" w:rsidR="00E8796A" w:rsidRDefault="00E8796A" w:rsidP="00083C28">
      <w:r w:rsidRPr="00083C28">
        <w:rPr>
          <w:rStyle w:val="Strong"/>
        </w:rPr>
        <w:t>Line 7</w:t>
      </w:r>
      <w:r w:rsidR="00002B90">
        <w:rPr>
          <w:rStyle w:val="Strong"/>
        </w:rPr>
        <w:t xml:space="preserve"> to 12</w:t>
      </w:r>
      <w:r w:rsidRPr="00083C28">
        <w:t xml:space="preserve"> – The </w:t>
      </w:r>
      <w:r w:rsidR="00C534CA">
        <w:t xml:space="preserve">input </w:t>
      </w:r>
      <w:r w:rsidRPr="00083C28">
        <w:t xml:space="preserve">validation for </w:t>
      </w:r>
      <w:r w:rsidR="00B677EC">
        <w:t xml:space="preserve">the </w:t>
      </w:r>
      <w:r w:rsidRPr="00083C28">
        <w:t>username</w:t>
      </w:r>
      <w:r w:rsidR="00B677EC">
        <w:t xml:space="preserve"> </w:t>
      </w:r>
      <w:r w:rsidRPr="00083C28">
        <w:t xml:space="preserve">will </w:t>
      </w:r>
      <w:r w:rsidR="00763C5B">
        <w:t xml:space="preserve">require </w:t>
      </w:r>
      <w:r w:rsidR="001501F4" w:rsidRPr="00083C28">
        <w:t xml:space="preserve">the username’s length </w:t>
      </w:r>
      <w:r w:rsidR="00110BB3">
        <w:t xml:space="preserve">to be </w:t>
      </w:r>
      <w:r w:rsidR="001501F4" w:rsidRPr="00083C28">
        <w:t xml:space="preserve">between </w:t>
      </w:r>
      <w:commentRangeStart w:id="121"/>
      <w:r w:rsidR="00BA47AE">
        <w:t>5</w:t>
      </w:r>
      <w:r w:rsidR="001501F4" w:rsidRPr="00083C28">
        <w:t xml:space="preserve"> and 128 characters long and </w:t>
      </w:r>
      <w:commentRangeEnd w:id="121"/>
      <w:r w:rsidR="00BA47AE">
        <w:rPr>
          <w:rStyle w:val="CommentReference"/>
        </w:rPr>
        <w:commentReference w:id="121"/>
      </w:r>
      <w:r w:rsidR="001501F4" w:rsidRPr="00083C28">
        <w:t xml:space="preserve">does not contain any </w:t>
      </w:r>
      <w:r w:rsidR="00083C28" w:rsidRPr="00083C28">
        <w:t>non-encodable character</w:t>
      </w:r>
      <w:r w:rsidR="0027134A">
        <w:t>s</w:t>
      </w:r>
      <w:r w:rsidR="00083C28" w:rsidRPr="00083C28">
        <w:t>.</w:t>
      </w:r>
      <w:r w:rsidR="00110BB3">
        <w:t xml:space="preserve"> </w:t>
      </w:r>
      <w:r w:rsidR="003631FE">
        <w:t xml:space="preserve">Due to the requirement </w:t>
      </w:r>
      <w:r w:rsidR="00EA58BA">
        <w:t>of eliminating nickname collisions,</w:t>
      </w:r>
      <w:r w:rsidR="008A53C1">
        <w:t xml:space="preserve"> a </w:t>
      </w:r>
      <w:r w:rsidR="006E1698">
        <w:t xml:space="preserve">discriminator </w:t>
      </w:r>
      <w:r w:rsidR="00EA58BA">
        <w:t>needs</w:t>
      </w:r>
      <w:r w:rsidR="006C424C">
        <w:t xml:space="preserve"> </w:t>
      </w:r>
      <w:r w:rsidR="006E1698">
        <w:t xml:space="preserve">to be postfixed to prevent nickname collisions, this will be </w:t>
      </w:r>
      <w:r w:rsidR="00002B90">
        <w:t>done on line 8 if the username is valid</w:t>
      </w:r>
      <w:r w:rsidR="002D7C51">
        <w:t>.</w:t>
      </w:r>
    </w:p>
    <w:p w14:paraId="5AC4AC7E" w14:textId="2E734C55" w:rsidR="00002B90" w:rsidRDefault="00E44A96" w:rsidP="00083C28">
      <w:r w:rsidRPr="009C48C0">
        <w:rPr>
          <w:rStyle w:val="Strong"/>
        </w:rPr>
        <w:t xml:space="preserve">Line </w:t>
      </w:r>
      <w:r w:rsidR="00FF0381" w:rsidRPr="009C48C0">
        <w:rPr>
          <w:rStyle w:val="Strong"/>
        </w:rPr>
        <w:t>13 to 17</w:t>
      </w:r>
      <w:r w:rsidR="00FF0381">
        <w:t xml:space="preserve"> </w:t>
      </w:r>
      <w:r w:rsidR="00FA5439">
        <w:t>–</w:t>
      </w:r>
      <w:r w:rsidR="00FF0381">
        <w:t xml:space="preserve"> </w:t>
      </w:r>
      <w:r w:rsidR="00EE2CD5">
        <w:t>Due to</w:t>
      </w:r>
      <w:r w:rsidR="0053567A">
        <w:t xml:space="preserve"> the</w:t>
      </w:r>
      <w:r w:rsidR="00EE2CD5">
        <w:t xml:space="preserve"> success criterion </w:t>
      </w:r>
      <w:r w:rsidR="0053567A">
        <w:t>“strong minimum password strength”, t</w:t>
      </w:r>
      <w:r w:rsidR="00FA5439">
        <w:t xml:space="preserve">he input validation for the password will require the </w:t>
      </w:r>
      <w:commentRangeStart w:id="122"/>
      <w:r w:rsidR="00FA5439">
        <w:t>following criteria to be satisfie</w:t>
      </w:r>
      <w:r w:rsidR="0053567A">
        <w:t>d</w:t>
      </w:r>
      <w:r w:rsidR="001E5A9A">
        <w:t>:</w:t>
      </w:r>
      <w:commentRangeEnd w:id="122"/>
      <w:r w:rsidR="00BA47AE">
        <w:rPr>
          <w:rStyle w:val="CommentReference"/>
        </w:rPr>
        <w:commentReference w:id="122"/>
      </w:r>
    </w:p>
    <w:p w14:paraId="54B4AC88" w14:textId="761E552B" w:rsidR="00FA5439" w:rsidRDefault="00BD113A" w:rsidP="00132540">
      <w:pPr>
        <w:pStyle w:val="ListParagraph"/>
        <w:numPr>
          <w:ilvl w:val="0"/>
          <w:numId w:val="13"/>
        </w:numPr>
      </w:pPr>
      <w:r>
        <w:t>Both uppercase and l</w:t>
      </w:r>
      <w:r w:rsidR="005F70FF">
        <w:t xml:space="preserve">owercase </w:t>
      </w:r>
      <w:r>
        <w:t>characters</w:t>
      </w:r>
    </w:p>
    <w:p w14:paraId="084CD9B3" w14:textId="33B70AF9" w:rsidR="005F70FF" w:rsidRDefault="00DF6980" w:rsidP="00132540">
      <w:pPr>
        <w:pStyle w:val="ListParagraph"/>
        <w:numPr>
          <w:ilvl w:val="0"/>
          <w:numId w:val="13"/>
        </w:numPr>
      </w:pPr>
      <w:r>
        <w:t>A m</w:t>
      </w:r>
      <w:r w:rsidR="00BD113A">
        <w:t>ix of letters and numbers</w:t>
      </w:r>
    </w:p>
    <w:p w14:paraId="1BE85D23" w14:textId="53228D91" w:rsidR="009A3EF0" w:rsidRDefault="00BC1C65" w:rsidP="00132540">
      <w:pPr>
        <w:pStyle w:val="ListParagraph"/>
        <w:numPr>
          <w:ilvl w:val="0"/>
          <w:numId w:val="13"/>
        </w:numPr>
      </w:pPr>
      <w:r>
        <w:lastRenderedPageBreak/>
        <w:t>At least one s</w:t>
      </w:r>
      <w:r w:rsidR="009A3EF0">
        <w:t>pecial characters</w:t>
      </w:r>
    </w:p>
    <w:p w14:paraId="16EA2FB6" w14:textId="7A0137C5" w:rsidR="009C48C0" w:rsidRDefault="00BD113A" w:rsidP="009C48C0">
      <w:pPr>
        <w:pStyle w:val="ListParagraph"/>
        <w:numPr>
          <w:ilvl w:val="0"/>
          <w:numId w:val="13"/>
        </w:numPr>
      </w:pPr>
      <w:r>
        <w:t xml:space="preserve">Between 8 and 128 </w:t>
      </w:r>
      <w:r w:rsidR="00BC1C65">
        <w:t>characters</w:t>
      </w:r>
    </w:p>
    <w:p w14:paraId="1A3B5A85" w14:textId="6C10F4E8" w:rsidR="00F83D2C" w:rsidRDefault="00F83D2C" w:rsidP="00F83D2C">
      <w:r w:rsidRPr="00F74658">
        <w:rPr>
          <w:rStyle w:val="Strong"/>
        </w:rPr>
        <w:t>Line 18</w:t>
      </w:r>
      <w:r>
        <w:t xml:space="preserve"> – </w:t>
      </w:r>
      <w:r w:rsidR="00E8255D">
        <w:t xml:space="preserve">To allow users to amend their credentials if they are not accepted, a </w:t>
      </w:r>
      <w:r w:rsidR="00F74658">
        <w:t>“</w:t>
      </w:r>
      <w:r w:rsidR="00217C84">
        <w:t>repeat…until</w:t>
      </w:r>
      <w:r w:rsidR="00F74658">
        <w:t xml:space="preserve">” </w:t>
      </w:r>
      <w:r w:rsidR="00E8255D">
        <w:t xml:space="preserve">(or </w:t>
      </w:r>
      <w:r w:rsidR="00F74658">
        <w:t>“</w:t>
      </w:r>
      <w:r w:rsidR="00217C84">
        <w:t>do…while</w:t>
      </w:r>
      <w:r w:rsidR="00F74658">
        <w:t>”</w:t>
      </w:r>
      <w:r w:rsidR="00E8255D">
        <w:t>)</w:t>
      </w:r>
      <w:r w:rsidR="00217C84">
        <w:t xml:space="preserve"> loop is used to continue requesting usernames and passwords until </w:t>
      </w:r>
      <w:r w:rsidR="00E8255D">
        <w:t xml:space="preserve">a </w:t>
      </w:r>
      <w:r w:rsidR="00217C84">
        <w:t>valid pair</w:t>
      </w:r>
      <w:r w:rsidR="00E8255D">
        <w:t xml:space="preserve"> is supplied</w:t>
      </w:r>
      <w:r w:rsidR="00217C84">
        <w:t xml:space="preserve">. This will appear in the UI </w:t>
      </w:r>
      <w:r w:rsidR="00E8255D">
        <w:t>in the form of the invalid</w:t>
      </w:r>
      <w:r w:rsidR="00F74658">
        <w:t xml:space="preserve"> text box</w:t>
      </w:r>
      <w:r w:rsidR="00E8255D">
        <w:t>(es)</w:t>
      </w:r>
      <w:r w:rsidR="00F74658">
        <w:t xml:space="preserve"> </w:t>
      </w:r>
      <w:r w:rsidR="00E8255D">
        <w:t xml:space="preserve">being </w:t>
      </w:r>
      <w:r w:rsidR="00F74658">
        <w:t>highlighted.</w:t>
      </w:r>
    </w:p>
    <w:p w14:paraId="619048DD" w14:textId="6226015E" w:rsidR="008A36D6" w:rsidRDefault="008A36D6" w:rsidP="00F83D2C">
      <w:r w:rsidRPr="00F0557B">
        <w:rPr>
          <w:rStyle w:val="Strong"/>
        </w:rPr>
        <w:t>Line 2</w:t>
      </w:r>
      <w:r w:rsidR="00EE5EA1" w:rsidRPr="00F0557B">
        <w:rPr>
          <w:rStyle w:val="Strong"/>
        </w:rPr>
        <w:t>6</w:t>
      </w:r>
      <w:r>
        <w:t xml:space="preserve"> </w:t>
      </w:r>
      <w:r w:rsidR="0011777D">
        <w:t>–</w:t>
      </w:r>
      <w:r>
        <w:t xml:space="preserve"> </w:t>
      </w:r>
      <w:r w:rsidR="000E4C5D">
        <w:t>As addressed in</w:t>
      </w:r>
      <w:r w:rsidR="00EF514E">
        <w:t xml:space="preserve"> </w:t>
      </w:r>
      <w:r w:rsidR="00EF514E">
        <w:fldChar w:fldCharType="begin"/>
      </w:r>
      <w:r w:rsidR="00EF514E">
        <w:instrText xml:space="preserve"> REF _Ref71317590 \r \h </w:instrText>
      </w:r>
      <w:r w:rsidR="00EF514E">
        <w:fldChar w:fldCharType="separate"/>
      </w:r>
      <w:r w:rsidR="00A35DD1">
        <w:t>2.1</w:t>
      </w:r>
      <w:r w:rsidR="00EF514E">
        <w:fldChar w:fldCharType="end"/>
      </w:r>
      <w:r w:rsidR="00EF514E">
        <w:t xml:space="preserve"> </w:t>
      </w:r>
      <w:r w:rsidR="00EF514E">
        <w:fldChar w:fldCharType="begin"/>
      </w:r>
      <w:r w:rsidR="00EF514E">
        <w:instrText xml:space="preserve"> REF _Ref71317573 \h </w:instrText>
      </w:r>
      <w:r w:rsidR="00EF514E">
        <w:fldChar w:fldCharType="separate"/>
      </w:r>
      <w:r w:rsidR="00A35DD1">
        <w:t>System Decomposition</w:t>
      </w:r>
      <w:r w:rsidR="00EF514E">
        <w:fldChar w:fldCharType="end"/>
      </w:r>
      <w:r w:rsidR="00A360B6">
        <w:fldChar w:fldCharType="begin"/>
      </w:r>
      <w:r w:rsidR="00A360B6">
        <w:instrText xml:space="preserve"> REF _Ref71317451 \h </w:instrText>
      </w:r>
      <w:r w:rsidR="00A35DD1">
        <w:fldChar w:fldCharType="separate"/>
      </w:r>
      <w:r w:rsidR="00A35DD1">
        <w:t>System Decomposition</w:t>
      </w:r>
      <w:r w:rsidR="00A360B6">
        <w:fldChar w:fldCharType="end"/>
      </w:r>
      <w:r w:rsidR="000E4C5D">
        <w:t xml:space="preserve">, a key derivation function will </w:t>
      </w:r>
      <w:r w:rsidR="00B30EB3">
        <w:t xml:space="preserve">be required to generate a symmetric key for AES to decrypt and encrypt the user’s private key that will be stored on the server. </w:t>
      </w:r>
      <w:r w:rsidR="00D6191E">
        <w:t xml:space="preserve">There are a few possible functions that the KDF in the pseudocode can be: </w:t>
      </w:r>
      <w:r w:rsidR="00625D14">
        <w:t>KDF1</w:t>
      </w:r>
      <w:r w:rsidR="00BE4FCA">
        <w:t>, PBKDF2</w:t>
      </w:r>
      <w:r w:rsidR="003E34CA">
        <w:t xml:space="preserve"> or KBKDFVS.</w:t>
      </w:r>
      <w:r w:rsidR="00C92988">
        <w:t xml:space="preserve"> The final implementation will be chosen based on .NET implementation, </w:t>
      </w:r>
      <w:r w:rsidR="00080C60">
        <w:t>security,</w:t>
      </w:r>
      <w:r w:rsidR="00C92988">
        <w:t xml:space="preserve"> and computation time.</w:t>
      </w:r>
      <w:r w:rsidR="00D6191E">
        <w:t xml:space="preserve"> </w:t>
      </w:r>
    </w:p>
    <w:p w14:paraId="48FD0C9C" w14:textId="21EDA331" w:rsidR="000A2060" w:rsidRDefault="00E8551B" w:rsidP="00F83D2C">
      <w:r w:rsidRPr="000A2060">
        <w:rPr>
          <w:rStyle w:val="Strong"/>
        </w:rPr>
        <w:t>Line 28</w:t>
      </w:r>
      <w:r>
        <w:t xml:space="preserve"> – Since all passwords need to be store</w:t>
      </w:r>
      <w:r w:rsidR="005B709E">
        <w:t xml:space="preserve"> securely, the password must be hashed first. This will be done via MD5 with the possibility of an added salt. The </w:t>
      </w:r>
      <w:r w:rsidR="00B86717">
        <w:t xml:space="preserve">salt </w:t>
      </w:r>
      <w:r w:rsidR="007F7BE2">
        <w:t xml:space="preserve">will </w:t>
      </w:r>
      <w:r w:rsidR="00514EF6">
        <w:t>be different for each user and will mean that even if two users have the same password, their password hashes will not be the same</w:t>
      </w:r>
      <w:r w:rsidR="00380EFB">
        <w:t>. This also has the benefit of helping to reduce the effectiveness of hash table attacks</w:t>
      </w:r>
      <w:r w:rsidR="00E454BD">
        <w:t>.</w:t>
      </w:r>
    </w:p>
    <w:p w14:paraId="1BFE67F3" w14:textId="3F4CCBE6" w:rsidR="00CF7856" w:rsidRPr="00D3769C" w:rsidRDefault="008601BE" w:rsidP="00D3769C">
      <w:r w:rsidRPr="00013A9A">
        <w:rPr>
          <w:rStyle w:val="Strong"/>
        </w:rPr>
        <w:t xml:space="preserve">Line </w:t>
      </w:r>
      <w:r w:rsidR="00BA364A" w:rsidRPr="00013A9A">
        <w:rPr>
          <w:rStyle w:val="Strong"/>
        </w:rPr>
        <w:t>29 to 30</w:t>
      </w:r>
      <w:r w:rsidR="00BA364A">
        <w:t xml:space="preserve"> – Lastly, all the new information to make the user’s account must be sent to the server</w:t>
      </w:r>
      <w:r w:rsidR="00B82E8D">
        <w:t xml:space="preserve">. Even though this will be transmitted over an insecure channel, all the sensitive information has been either hashed or encrypted. </w:t>
      </w:r>
      <w:r w:rsidR="002B7291">
        <w:t>Al</w:t>
      </w:r>
      <w:r w:rsidR="006E1D08">
        <w:t>though</w:t>
      </w:r>
      <w:r w:rsidR="002B7291">
        <w:t xml:space="preserve">, man-in-the-middle attacks are </w:t>
      </w:r>
      <w:r w:rsidR="007E1175">
        <w:t xml:space="preserve">(very much) </w:t>
      </w:r>
      <w:r w:rsidR="002B7291">
        <w:t>possible at this point</w:t>
      </w:r>
      <w:r w:rsidR="002A38D9">
        <w:t>,</w:t>
      </w:r>
      <w:r w:rsidR="002B7291">
        <w:t xml:space="preserve"> </w:t>
      </w:r>
      <w:r w:rsidR="007E1175">
        <w:t xml:space="preserve">addressing this </w:t>
      </w:r>
      <w:r w:rsidR="002A38D9">
        <w:t xml:space="preserve">vulnerability </w:t>
      </w:r>
      <w:r w:rsidR="002E720D">
        <w:t>is beyond the scope of this program</w:t>
      </w:r>
      <w:r w:rsidR="006E1D08">
        <w:t xml:space="preserve"> so will have to remain in the program</w:t>
      </w:r>
      <w:r w:rsidR="002E720D">
        <w:t>.</w:t>
      </w:r>
    </w:p>
    <w:p w14:paraId="5CABE02C" w14:textId="62E19A75" w:rsidR="00D57F5C" w:rsidRPr="00D57F5C" w:rsidRDefault="00D94B38" w:rsidP="00D57F5C">
      <w:r w:rsidRPr="00D3769C">
        <w:br w:type="page"/>
      </w:r>
    </w:p>
    <w:p w14:paraId="5A1C2D26" w14:textId="44E392D6" w:rsidR="00C01DA4" w:rsidRDefault="00510DB5" w:rsidP="000B4740">
      <w:pPr>
        <w:pStyle w:val="Heading3"/>
      </w:pPr>
      <w:bookmarkStart w:id="123" w:name="_Toc77521648"/>
      <w:commentRangeStart w:id="124"/>
      <w:r>
        <w:lastRenderedPageBreak/>
        <w:t xml:space="preserve">File </w:t>
      </w:r>
      <w:r w:rsidR="00CA22AF">
        <w:t>O</w:t>
      </w:r>
      <w:r>
        <w:t>rganisation</w:t>
      </w:r>
      <w:commentRangeEnd w:id="124"/>
      <w:r w:rsidR="00E0165B">
        <w:rPr>
          <w:rStyle w:val="CommentReference"/>
          <w:rFonts w:asciiTheme="minorHAnsi" w:eastAsiaTheme="minorEastAsia" w:hAnsiTheme="minorHAnsi" w:cstheme="minorBidi"/>
          <w:b w:val="0"/>
          <w:bCs w:val="0"/>
          <w:color w:val="auto"/>
        </w:rPr>
        <w:commentReference w:id="124"/>
      </w:r>
      <w:bookmarkEnd w:id="123"/>
    </w:p>
    <w:p w14:paraId="3EF251F6" w14:textId="45C39D9F" w:rsidR="00C01DA4" w:rsidRDefault="00C01DA4" w:rsidP="000B4740">
      <w:pPr>
        <w:pStyle w:val="Heading3"/>
      </w:pPr>
      <w:bookmarkStart w:id="125" w:name="_Toc77521649"/>
      <w:r>
        <w:t>Variables</w:t>
      </w:r>
      <w:bookmarkEnd w:id="125"/>
    </w:p>
    <w:p w14:paraId="31BE036B" w14:textId="73D67E3C" w:rsidR="00435413" w:rsidRDefault="00435413" w:rsidP="000B4740">
      <w:pPr>
        <w:pStyle w:val="Heading3"/>
      </w:pPr>
      <w:bookmarkStart w:id="126" w:name="_Toc77521650"/>
      <w:r>
        <w:t>Class Diagram</w:t>
      </w:r>
      <w:r w:rsidR="003573B3">
        <w:t>s</w:t>
      </w:r>
      <w:bookmarkEnd w:id="126"/>
    </w:p>
    <w:p w14:paraId="7B9C9FE8" w14:textId="6984F042" w:rsidR="00C01DA4" w:rsidRDefault="00C01DA4"/>
    <w:p w14:paraId="2C020FFC" w14:textId="5DB62D96" w:rsidR="000B4740" w:rsidRDefault="000B4740">
      <w:r>
        <w:br w:type="page"/>
      </w:r>
    </w:p>
    <w:p w14:paraId="69A11BB4" w14:textId="1A2B97A6" w:rsidR="00D93519" w:rsidRDefault="00D93519" w:rsidP="005B45B5">
      <w:pPr>
        <w:pStyle w:val="Heading2"/>
      </w:pPr>
      <w:bookmarkStart w:id="127" w:name="_Toc77521651"/>
      <w:r>
        <w:lastRenderedPageBreak/>
        <w:t>Final Design</w:t>
      </w:r>
      <w:bookmarkEnd w:id="127"/>
    </w:p>
    <w:p w14:paraId="15657F91" w14:textId="343CEEFC" w:rsidR="00D93519" w:rsidRDefault="00D93519" w:rsidP="00D93519">
      <w:pPr>
        <w:pStyle w:val="Heading3"/>
      </w:pPr>
      <w:bookmarkStart w:id="128" w:name="_Toc77521652"/>
      <w:r>
        <w:t>Final Design</w:t>
      </w:r>
      <w:bookmarkEnd w:id="128"/>
    </w:p>
    <w:p w14:paraId="20A911D1" w14:textId="58512763" w:rsidR="00D93519" w:rsidRDefault="00D93519" w:rsidP="00D93519">
      <w:pPr>
        <w:pStyle w:val="Heading3"/>
      </w:pPr>
      <w:bookmarkStart w:id="129" w:name="_Toc77521653"/>
      <w:r>
        <w:t>System Walkthrough</w:t>
      </w:r>
      <w:bookmarkEnd w:id="129"/>
    </w:p>
    <w:p w14:paraId="253662DB" w14:textId="77777777" w:rsidR="00D93519" w:rsidRDefault="00D93519"/>
    <w:p w14:paraId="3C60F7F4" w14:textId="49AA4C1A" w:rsidR="00D93519" w:rsidRDefault="00D93519">
      <w:r>
        <w:br w:type="page"/>
      </w:r>
    </w:p>
    <w:p w14:paraId="71B50EB7" w14:textId="4889CD98" w:rsidR="008C385A" w:rsidRDefault="005B45B5" w:rsidP="005B45B5">
      <w:pPr>
        <w:pStyle w:val="Heading2"/>
      </w:pPr>
      <w:bookmarkStart w:id="130" w:name="_Toc77521654"/>
      <w:commentRangeStart w:id="131"/>
      <w:r>
        <w:lastRenderedPageBreak/>
        <w:t xml:space="preserve">Testing </w:t>
      </w:r>
      <w:commentRangeEnd w:id="131"/>
      <w:r w:rsidR="005D6AF2">
        <w:rPr>
          <w:rStyle w:val="CommentReference"/>
          <w:rFonts w:asciiTheme="minorHAnsi" w:eastAsiaTheme="minorEastAsia" w:hAnsiTheme="minorHAnsi" w:cstheme="minorBidi"/>
          <w:b w:val="0"/>
          <w:bCs w:val="0"/>
          <w:smallCaps w:val="0"/>
          <w:color w:val="auto"/>
        </w:rPr>
        <w:commentReference w:id="131"/>
      </w:r>
      <w:r w:rsidR="006C7F3C">
        <w:t>Stra</w:t>
      </w:r>
      <w:r w:rsidR="00E16131">
        <w:t>tegy</w:t>
      </w:r>
      <w:bookmarkEnd w:id="130"/>
    </w:p>
    <w:p w14:paraId="3FB8F48E" w14:textId="3B34929E" w:rsidR="00FF15C2" w:rsidRDefault="00D12BCE" w:rsidP="00FF15C2">
      <w:pPr>
        <w:pStyle w:val="Heading3"/>
      </w:pPr>
      <w:bookmarkStart w:id="132" w:name="_Toc77521655"/>
      <w:r>
        <w:t xml:space="preserve">Testing </w:t>
      </w:r>
      <w:r w:rsidR="00126959">
        <w:t>algorithms</w:t>
      </w:r>
      <w:bookmarkEnd w:id="132"/>
    </w:p>
    <w:p w14:paraId="77328F35" w14:textId="79BA35C0" w:rsidR="008F6FAD" w:rsidRPr="00286C8A" w:rsidRDefault="000D5886" w:rsidP="00286C8A">
      <w:pPr>
        <w:jc w:val="center"/>
        <w:rPr>
          <w:b/>
          <w:bCs/>
          <w:color w:val="000000" w:themeColor="text1"/>
        </w:rPr>
      </w:pPr>
      <w:r>
        <w:rPr>
          <w:rStyle w:val="Strong"/>
        </w:rPr>
        <w:t xml:space="preserve">1 – </w:t>
      </w:r>
      <w:r w:rsidR="005C0631" w:rsidRPr="005C0631">
        <w:rPr>
          <w:rStyle w:val="Strong"/>
        </w:rPr>
        <w:t>GetValidCredentials</w:t>
      </w:r>
    </w:p>
    <w:tbl>
      <w:tblPr>
        <w:tblStyle w:val="PlainTable1"/>
        <w:tblW w:w="0" w:type="auto"/>
        <w:tblLook w:val="0480" w:firstRow="0" w:lastRow="0" w:firstColumn="1" w:lastColumn="0" w:noHBand="0" w:noVBand="1"/>
      </w:tblPr>
      <w:tblGrid>
        <w:gridCol w:w="1413"/>
        <w:gridCol w:w="7603"/>
      </w:tblGrid>
      <w:tr w:rsidR="00FA4E0C" w14:paraId="277ACDF0"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2E858342" w14:textId="1011B2D0" w:rsidR="00FA4E0C" w:rsidRDefault="00FA4E0C" w:rsidP="003466DB">
            <w:r>
              <w:t>Procedure</w:t>
            </w:r>
          </w:p>
        </w:tc>
        <w:tc>
          <w:tcPr>
            <w:tcW w:w="7603" w:type="dxa"/>
          </w:tcPr>
          <w:p w14:paraId="53095125" w14:textId="1F580EED" w:rsidR="00FA4E0C" w:rsidRDefault="00FE2797" w:rsidP="003466DB">
            <w:pPr>
              <w:cnfStyle w:val="000000100000" w:firstRow="0" w:lastRow="0" w:firstColumn="0" w:lastColumn="0" w:oddVBand="0" w:evenVBand="0" w:oddHBand="1" w:evenHBand="0" w:firstRowFirstColumn="0" w:firstRowLastColumn="0" w:lastRowFirstColumn="0" w:lastRowLastColumn="0"/>
            </w:pPr>
            <w:r>
              <w:t>GetValidCredent</w:t>
            </w:r>
            <w:r w:rsidR="00DA3F40">
              <w:t xml:space="preserve">ials, from </w:t>
            </w:r>
            <w:r w:rsidR="00027C90" w:rsidRPr="00027C90">
              <w:rPr>
                <w:rStyle w:val="Emphasis"/>
              </w:rPr>
              <w:fldChar w:fldCharType="begin"/>
            </w:r>
            <w:r w:rsidR="00027C90" w:rsidRPr="00027C90">
              <w:rPr>
                <w:rStyle w:val="Emphasis"/>
              </w:rPr>
              <w:instrText xml:space="preserve"> REF _Ref76225854 \r \h </w:instrText>
            </w:r>
            <w:r w:rsidR="00027C90">
              <w:rPr>
                <w:rStyle w:val="Emphasis"/>
              </w:rPr>
              <w:instrText xml:space="preserve"> \* MERGEFORMAT </w:instrText>
            </w:r>
            <w:r w:rsidR="00027C90" w:rsidRPr="00027C90">
              <w:rPr>
                <w:rStyle w:val="Emphasis"/>
              </w:rPr>
            </w:r>
            <w:r w:rsidR="00027C90" w:rsidRPr="00027C90">
              <w:rPr>
                <w:rStyle w:val="Emphasis"/>
              </w:rPr>
              <w:fldChar w:fldCharType="separate"/>
            </w:r>
            <w:r w:rsidR="00A35DD1">
              <w:rPr>
                <w:rStyle w:val="Emphasis"/>
              </w:rPr>
              <w:t>2.6.1</w:t>
            </w:r>
            <w:r w:rsidR="00027C90" w:rsidRPr="00027C90">
              <w:rPr>
                <w:rStyle w:val="Emphasis"/>
              </w:rPr>
              <w:fldChar w:fldCharType="end"/>
            </w:r>
            <w:r w:rsidR="00027C90" w:rsidRPr="00027C90">
              <w:rPr>
                <w:rStyle w:val="Emphasis"/>
              </w:rPr>
              <w:t xml:space="preserve"> </w:t>
            </w:r>
            <w:r w:rsidR="00027C90" w:rsidRPr="00027C90">
              <w:rPr>
                <w:rStyle w:val="Emphasis"/>
              </w:rPr>
              <w:fldChar w:fldCharType="begin"/>
            </w:r>
            <w:r w:rsidR="00027C90" w:rsidRPr="00027C90">
              <w:rPr>
                <w:rStyle w:val="Emphasis"/>
              </w:rPr>
              <w:instrText xml:space="preserve"> REF _Ref76148089 \h  \* MERGEFORMAT </w:instrText>
            </w:r>
            <w:r w:rsidR="00027C90" w:rsidRPr="00027C90">
              <w:rPr>
                <w:rStyle w:val="Emphasis"/>
              </w:rPr>
            </w:r>
            <w:r w:rsidR="00027C90" w:rsidRPr="00027C90">
              <w:rPr>
                <w:rStyle w:val="Emphasis"/>
              </w:rPr>
              <w:fldChar w:fldCharType="separate"/>
            </w:r>
            <w:commentRangeStart w:id="133"/>
            <w:r w:rsidR="00A35DD1" w:rsidRPr="00A35DD1">
              <w:rPr>
                <w:rStyle w:val="Emphasis"/>
              </w:rPr>
              <w:t>Algorithm – Creating a new user account</w:t>
            </w:r>
            <w:commentRangeEnd w:id="133"/>
            <w:r w:rsidR="00027C90" w:rsidRPr="00027C90">
              <w:rPr>
                <w:rStyle w:val="Emphasis"/>
              </w:rPr>
              <w:fldChar w:fldCharType="end"/>
            </w:r>
          </w:p>
        </w:tc>
      </w:tr>
      <w:tr w:rsidR="00FA4E0C" w14:paraId="01E96B40" w14:textId="77777777" w:rsidTr="005C0631">
        <w:tc>
          <w:tcPr>
            <w:cnfStyle w:val="001000000000" w:firstRow="0" w:lastRow="0" w:firstColumn="1" w:lastColumn="0" w:oddVBand="0" w:evenVBand="0" w:oddHBand="0" w:evenHBand="0" w:firstRowFirstColumn="0" w:firstRowLastColumn="0" w:lastRowFirstColumn="0" w:lastRowLastColumn="0"/>
            <w:tcW w:w="1413" w:type="dxa"/>
          </w:tcPr>
          <w:p w14:paraId="2D3B2D55" w14:textId="2B8AD6E3" w:rsidR="00FA4E0C" w:rsidRDefault="00FE2797" w:rsidP="003466DB">
            <w:r>
              <w:t>Parameters</w:t>
            </w:r>
          </w:p>
        </w:tc>
        <w:tc>
          <w:tcPr>
            <w:tcW w:w="7603" w:type="dxa"/>
          </w:tcPr>
          <w:p w14:paraId="5246D1BF" w14:textId="2A24598E" w:rsidR="00FA4E0C" w:rsidRDefault="00535172" w:rsidP="003466DB">
            <w:pPr>
              <w:cnfStyle w:val="000000000000" w:firstRow="0" w:lastRow="0" w:firstColumn="0" w:lastColumn="0" w:oddVBand="0" w:evenVBand="0" w:oddHBand="0" w:evenHBand="0" w:firstRowFirstColumn="0" w:firstRowLastColumn="0" w:lastRowFirstColumn="0" w:lastRowLastColumn="0"/>
            </w:pPr>
            <w:r>
              <w:t>None;</w:t>
            </w:r>
            <w:r w:rsidR="00A51DC8">
              <w:t xml:space="preserve"> (string) </w:t>
            </w:r>
            <w:r>
              <w:t>u</w:t>
            </w:r>
            <w:r w:rsidR="00A51DC8">
              <w:t>sername and (string) password are fetched from UI</w:t>
            </w:r>
            <w:r w:rsidR="00FD2003">
              <w:t xml:space="preserve"> </w:t>
            </w:r>
            <w:r>
              <w:t>during execution</w:t>
            </w:r>
          </w:p>
        </w:tc>
      </w:tr>
      <w:tr w:rsidR="00FA4E0C" w14:paraId="0E609F66" w14:textId="77777777" w:rsidTr="005C0631">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1413" w:type="dxa"/>
          </w:tcPr>
          <w:p w14:paraId="72C42813" w14:textId="074BC691" w:rsidR="00FA4E0C" w:rsidRDefault="00FE2797" w:rsidP="003466DB">
            <w:r>
              <w:t>Returns</w:t>
            </w:r>
          </w:p>
        </w:tc>
        <w:tc>
          <w:tcPr>
            <w:tcW w:w="7603" w:type="dxa"/>
          </w:tcPr>
          <w:p w14:paraId="6A425916" w14:textId="31F03E58" w:rsidR="00FA4E0C" w:rsidRDefault="00A51DC8" w:rsidP="003466DB">
            <w:pPr>
              <w:cnfStyle w:val="000000100000" w:firstRow="0" w:lastRow="0" w:firstColumn="0" w:lastColumn="0" w:oddVBand="0" w:evenVBand="0" w:oddHBand="1" w:evenHBand="0" w:firstRowFirstColumn="0" w:firstRowLastColumn="0" w:lastRowFirstColumn="0" w:lastRowLastColumn="0"/>
            </w:pPr>
            <w:r>
              <w:t>(string) username and (string) password</w:t>
            </w:r>
          </w:p>
        </w:tc>
      </w:tr>
    </w:tbl>
    <w:p w14:paraId="2C3B61B4" w14:textId="15F5FAF2" w:rsidR="00B02FAB" w:rsidRDefault="00286C8A" w:rsidP="00286C8A">
      <w:pPr>
        <w:spacing w:before="240"/>
      </w:pPr>
      <w:r w:rsidRPr="00286C8A">
        <w:t xml:space="preserve">When a new account is created, </w:t>
      </w:r>
      <w:r w:rsidR="000A2384">
        <w:t>GetValidCredentials is called</w:t>
      </w:r>
      <w:r w:rsidR="005315B5">
        <w:t xml:space="preserve">. The function </w:t>
      </w:r>
      <w:r w:rsidR="00620961">
        <w:t xml:space="preserve">firstly </w:t>
      </w:r>
      <w:r w:rsidR="000A2384">
        <w:t xml:space="preserve">gets </w:t>
      </w:r>
      <w:r w:rsidRPr="00286C8A">
        <w:t xml:space="preserve">the </w:t>
      </w:r>
      <w:r w:rsidR="00620961">
        <w:t>username and password the user entered into the UI</w:t>
      </w:r>
      <w:r w:rsidRPr="00286C8A">
        <w:t xml:space="preserve">. These credentials will then be checked against the requirements of the program, as specified by the stakeholders, to ensure their strength and correct length. The output of this function will be used in the subroutine CreateAccount that generates a keypair for the user, hashes the password, encrypts the private key, and sends all the necessary data associated with the account to the server. </w:t>
      </w:r>
    </w:p>
    <w:p w14:paraId="34516D54" w14:textId="7F608653" w:rsidR="00126959" w:rsidRPr="00286C8A" w:rsidRDefault="00286C8A" w:rsidP="00286C8A">
      <w:pPr>
        <w:spacing w:before="240"/>
      </w:pPr>
      <w:r w:rsidRPr="00286C8A">
        <w:t xml:space="preserve">The credentials supplied to CreateAccount must be valid as if they are empty or malformed, they will cause errors that may crash the client’s program, crash the server’s </w:t>
      </w:r>
      <w:r w:rsidR="00B02FAB" w:rsidRPr="00286C8A">
        <w:t>program,</w:t>
      </w:r>
      <w:r w:rsidRPr="00286C8A">
        <w:t xml:space="preserve"> or make the login process vulnerable by storing incorrect usernames and passwords.</w:t>
      </w:r>
      <w:r w:rsidR="00B3508A">
        <w:t xml:space="preserve"> Therefore, it is important to have test cases for each form of </w:t>
      </w:r>
      <w:r w:rsidR="00E37068">
        <w:t>normal</w:t>
      </w:r>
      <w:r w:rsidR="007A4442">
        <w:t xml:space="preserve"> (N)</w:t>
      </w:r>
      <w:r w:rsidR="00E37068">
        <w:t xml:space="preserve">, erroneous </w:t>
      </w:r>
      <w:r w:rsidR="007A4442">
        <w:t xml:space="preserve">(E) </w:t>
      </w:r>
      <w:r w:rsidR="00E37068">
        <w:t xml:space="preserve">and boundary </w:t>
      </w:r>
      <w:r w:rsidR="007A4442">
        <w:t xml:space="preserve">(B) </w:t>
      </w:r>
      <w:r w:rsidR="00E37068">
        <w:t>data.</w:t>
      </w:r>
    </w:p>
    <w:tbl>
      <w:tblPr>
        <w:tblStyle w:val="PlainTable1"/>
        <w:tblW w:w="5000" w:type="pct"/>
        <w:tblLook w:val="04A0" w:firstRow="1" w:lastRow="0" w:firstColumn="1" w:lastColumn="0" w:noHBand="0" w:noVBand="1"/>
      </w:tblPr>
      <w:tblGrid>
        <w:gridCol w:w="690"/>
        <w:gridCol w:w="2539"/>
        <w:gridCol w:w="618"/>
        <w:gridCol w:w="2570"/>
        <w:gridCol w:w="2599"/>
      </w:tblGrid>
      <w:tr w:rsidR="001813BD" w14:paraId="6E1ECAE7" w14:textId="77777777" w:rsidTr="001813BD">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53FD22F9" w14:textId="5819A180" w:rsidR="004E2F34" w:rsidRDefault="004E2F34" w:rsidP="004E2F34">
            <w:pPr>
              <w:jc w:val="center"/>
            </w:pPr>
            <w:r>
              <w:t>ID</w:t>
            </w:r>
          </w:p>
        </w:tc>
        <w:tc>
          <w:tcPr>
            <w:tcW w:w="1415" w:type="pct"/>
            <w:vAlign w:val="center"/>
          </w:tcPr>
          <w:p w14:paraId="179B837C" w14:textId="6FF174DE"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est</w:t>
            </w:r>
          </w:p>
        </w:tc>
        <w:tc>
          <w:tcPr>
            <w:tcW w:w="314" w:type="pct"/>
            <w:vAlign w:val="center"/>
          </w:tcPr>
          <w:p w14:paraId="1FB4F14D" w14:textId="09AE8327"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Type</w:t>
            </w:r>
          </w:p>
        </w:tc>
        <w:tc>
          <w:tcPr>
            <w:tcW w:w="1432" w:type="pct"/>
          </w:tcPr>
          <w:p w14:paraId="18B109A4" w14:textId="61706C65"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Data</w:t>
            </w:r>
          </w:p>
        </w:tc>
        <w:tc>
          <w:tcPr>
            <w:tcW w:w="1448" w:type="pct"/>
            <w:vAlign w:val="center"/>
          </w:tcPr>
          <w:p w14:paraId="7B99E352" w14:textId="30F0E85D" w:rsidR="004E2F34" w:rsidRDefault="004E2F34" w:rsidP="004E2F34">
            <w:pPr>
              <w:jc w:val="center"/>
              <w:cnfStyle w:val="100000000000" w:firstRow="1" w:lastRow="0" w:firstColumn="0" w:lastColumn="0" w:oddVBand="0" w:evenVBand="0" w:oddHBand="0" w:evenHBand="0" w:firstRowFirstColumn="0" w:firstRowLastColumn="0" w:lastRowFirstColumn="0" w:lastRowLastColumn="0"/>
            </w:pPr>
            <w:r>
              <w:t>Expected</w:t>
            </w:r>
          </w:p>
        </w:tc>
      </w:tr>
      <w:tr w:rsidR="001813BD" w14:paraId="0D4E10E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47C051DF" w14:textId="5BC84BA0" w:rsidR="004E2F34" w:rsidRDefault="001813BD" w:rsidP="004E2F34">
            <w:pPr>
              <w:jc w:val="center"/>
            </w:pPr>
            <w:r>
              <w:t>1.</w:t>
            </w:r>
            <w:r w:rsidR="004E2F34">
              <w:t>1</w:t>
            </w:r>
          </w:p>
        </w:tc>
        <w:tc>
          <w:tcPr>
            <w:tcW w:w="1415" w:type="pct"/>
            <w:vAlign w:val="center"/>
          </w:tcPr>
          <w:p w14:paraId="67781D87" w14:textId="1846A7F3" w:rsidR="004E2F34" w:rsidRDefault="004E2F34" w:rsidP="004E2F34">
            <w:pPr>
              <w:cnfStyle w:val="000000100000" w:firstRow="0" w:lastRow="0" w:firstColumn="0" w:lastColumn="0" w:oddVBand="0" w:evenVBand="0" w:oddHBand="1" w:evenHBand="0" w:firstRowFirstColumn="0" w:firstRowLastColumn="0" w:lastRowFirstColumn="0" w:lastRowLastColumn="0"/>
            </w:pPr>
            <w:r>
              <w:t>Valid username and password</w:t>
            </w:r>
          </w:p>
        </w:tc>
        <w:tc>
          <w:tcPr>
            <w:tcW w:w="314" w:type="pct"/>
            <w:vAlign w:val="center"/>
          </w:tcPr>
          <w:p w14:paraId="1A3CC5BB" w14:textId="1946F7F3" w:rsidR="004E2F34" w:rsidRDefault="004E2F34" w:rsidP="004E2F34">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4F397511" w14:textId="77777777"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Daniel”</w:t>
            </w:r>
          </w:p>
          <w:p w14:paraId="4E9B3826" w14:textId="6A4CDFBF" w:rsidR="004E2F34" w:rsidRDefault="004E2F34" w:rsidP="004E2F34">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287A5F8A" w14:textId="3A11C39F" w:rsidR="004E2F34" w:rsidRDefault="004E2F34" w:rsidP="004E2F34">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7289AE63"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3D79F3B7" w14:textId="54FEEE76" w:rsidR="004E2F34" w:rsidRDefault="001813BD" w:rsidP="004E2F34">
            <w:pPr>
              <w:jc w:val="center"/>
            </w:pPr>
            <w:r>
              <w:t>1.</w:t>
            </w:r>
            <w:r w:rsidR="004E2F34">
              <w:t>2</w:t>
            </w:r>
          </w:p>
        </w:tc>
        <w:tc>
          <w:tcPr>
            <w:tcW w:w="1415" w:type="pct"/>
            <w:vAlign w:val="center"/>
          </w:tcPr>
          <w:p w14:paraId="340423A2" w14:textId="184355AC" w:rsidR="004E2F34" w:rsidRDefault="004E2F34" w:rsidP="004E2F34">
            <w:pPr>
              <w:cnfStyle w:val="000000000000" w:firstRow="0" w:lastRow="0" w:firstColumn="0" w:lastColumn="0" w:oddVBand="0" w:evenVBand="0" w:oddHBand="0" w:evenHBand="0" w:firstRowFirstColumn="0" w:firstRowLastColumn="0" w:lastRowFirstColumn="0" w:lastRowLastColumn="0"/>
            </w:pPr>
            <w:r>
              <w:t>Empty variable</w:t>
            </w:r>
            <w:r w:rsidR="00AB749C">
              <w:t xml:space="preserve"> from UI</w:t>
            </w:r>
          </w:p>
        </w:tc>
        <w:tc>
          <w:tcPr>
            <w:tcW w:w="314" w:type="pct"/>
            <w:vAlign w:val="center"/>
          </w:tcPr>
          <w:p w14:paraId="09BBDD34" w14:textId="3C845B8D" w:rsidR="004E2F34" w:rsidRDefault="004E2F34" w:rsidP="004E2F34">
            <w:pPr>
              <w:jc w:val="center"/>
              <w:cnfStyle w:val="000000000000" w:firstRow="0" w:lastRow="0" w:firstColumn="0" w:lastColumn="0" w:oddVBand="0" w:evenVBand="0" w:oddHBand="0" w:evenHBand="0" w:firstRowFirstColumn="0" w:firstRowLastColumn="0" w:lastRowFirstColumn="0" w:lastRowLastColumn="0"/>
            </w:pPr>
            <w:r>
              <w:t>E</w:t>
            </w:r>
          </w:p>
        </w:tc>
        <w:tc>
          <w:tcPr>
            <w:tcW w:w="1432" w:type="pct"/>
          </w:tcPr>
          <w:p w14:paraId="216234E3" w14:textId="77777777" w:rsidR="004E2F34" w:rsidRDefault="004E2F34" w:rsidP="004E2F34">
            <w:pPr>
              <w:cnfStyle w:val="000000000000" w:firstRow="0" w:lastRow="0" w:firstColumn="0" w:lastColumn="0" w:oddVBand="0" w:evenVBand="0" w:oddHBand="0" w:evenHBand="0" w:firstRowFirstColumn="0" w:firstRowLastColumn="0" w:lastRowFirstColumn="0" w:lastRowLastColumn="0"/>
            </w:pPr>
            <w:r>
              <w:t>username = “”</w:t>
            </w:r>
          </w:p>
          <w:p w14:paraId="54441D2D" w14:textId="4F93AB73" w:rsidR="004E2F34" w:rsidRDefault="004E2F34" w:rsidP="004E2F34">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721C0B4" w14:textId="03998978" w:rsidR="004E2F34" w:rsidRDefault="004E2F34" w:rsidP="004E2F34">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307862D8"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6589F75C" w14:textId="00D29CFE" w:rsidR="000C20FF" w:rsidRDefault="001813BD" w:rsidP="000C20FF">
            <w:pPr>
              <w:jc w:val="center"/>
            </w:pPr>
            <w:r>
              <w:t>1.</w:t>
            </w:r>
            <w:r w:rsidR="0071069B">
              <w:t>3</w:t>
            </w:r>
          </w:p>
        </w:tc>
        <w:tc>
          <w:tcPr>
            <w:tcW w:w="1415" w:type="pct"/>
            <w:vAlign w:val="center"/>
          </w:tcPr>
          <w:p w14:paraId="727DFEF0" w14:textId="45F06FAD" w:rsidR="000C20FF" w:rsidRDefault="009F74E8" w:rsidP="008800A0">
            <w:pPr>
              <w:cnfStyle w:val="000000100000" w:firstRow="0" w:lastRow="0" w:firstColumn="0" w:lastColumn="0" w:oddVBand="0" w:evenVBand="0" w:oddHBand="1" w:evenHBand="0" w:firstRowFirstColumn="0" w:firstRowLastColumn="0" w:lastRowFirstColumn="0" w:lastRowLastColumn="0"/>
            </w:pPr>
            <w:r>
              <w:t>Null variable</w:t>
            </w:r>
            <w:r w:rsidR="00AB749C">
              <w:t xml:space="preserve"> from UI</w:t>
            </w:r>
          </w:p>
        </w:tc>
        <w:tc>
          <w:tcPr>
            <w:tcW w:w="314" w:type="pct"/>
            <w:vAlign w:val="center"/>
          </w:tcPr>
          <w:p w14:paraId="468717CB" w14:textId="0F92667F" w:rsidR="000C20FF" w:rsidRDefault="009B4C81" w:rsidP="000C20FF">
            <w:pPr>
              <w:jc w:val="center"/>
              <w:cnfStyle w:val="000000100000" w:firstRow="0" w:lastRow="0" w:firstColumn="0" w:lastColumn="0" w:oddVBand="0" w:evenVBand="0" w:oddHBand="1" w:evenHBand="0" w:firstRowFirstColumn="0" w:firstRowLastColumn="0" w:lastRowFirstColumn="0" w:lastRowLastColumn="0"/>
            </w:pPr>
            <w:r>
              <w:t>E</w:t>
            </w:r>
          </w:p>
        </w:tc>
        <w:tc>
          <w:tcPr>
            <w:tcW w:w="1432" w:type="pct"/>
          </w:tcPr>
          <w:p w14:paraId="6F219101" w14:textId="37CCADFB" w:rsidR="000C20FF" w:rsidRDefault="00965B86" w:rsidP="000C20FF">
            <w:pPr>
              <w:cnfStyle w:val="000000100000" w:firstRow="0" w:lastRow="0" w:firstColumn="0" w:lastColumn="0" w:oddVBand="0" w:evenVBand="0" w:oddHBand="1" w:evenHBand="0" w:firstRowFirstColumn="0" w:firstRowLastColumn="0" w:lastRowFirstColumn="0" w:lastRowLastColumn="0"/>
            </w:pPr>
            <w:r>
              <w:t xml:space="preserve">username = </w:t>
            </w:r>
            <w:r w:rsidR="008C5454">
              <w:t>null</w:t>
            </w:r>
          </w:p>
          <w:p w14:paraId="75A32D18" w14:textId="45702593" w:rsidR="00965B86" w:rsidRDefault="00965B86" w:rsidP="000C20FF">
            <w:pPr>
              <w:cnfStyle w:val="000000100000" w:firstRow="0" w:lastRow="0" w:firstColumn="0" w:lastColumn="0" w:oddVBand="0" w:evenVBand="0" w:oddHBand="1" w:evenHBand="0" w:firstRowFirstColumn="0" w:firstRowLastColumn="0" w:lastRowFirstColumn="0" w:lastRowLastColumn="0"/>
            </w:pPr>
            <w:r>
              <w:t xml:space="preserve">password = </w:t>
            </w:r>
            <w:r w:rsidR="008C5454">
              <w:t>“</w:t>
            </w:r>
            <w:r w:rsidR="008673D5">
              <w:t>P</w:t>
            </w:r>
            <w:r w:rsidR="008C5454">
              <w:t>assword123!”</w:t>
            </w:r>
          </w:p>
        </w:tc>
        <w:tc>
          <w:tcPr>
            <w:tcW w:w="1448" w:type="pct"/>
            <w:vAlign w:val="center"/>
          </w:tcPr>
          <w:p w14:paraId="47A8B3EB" w14:textId="254C11B3"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30FFC27E"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5C34BE41" w14:textId="09D3246C" w:rsidR="00252DD7" w:rsidRDefault="001813BD" w:rsidP="00252DD7">
            <w:pPr>
              <w:jc w:val="center"/>
            </w:pPr>
            <w:r>
              <w:t>1.</w:t>
            </w:r>
            <w:r w:rsidR="0071069B">
              <w:t>4</w:t>
            </w:r>
          </w:p>
        </w:tc>
        <w:tc>
          <w:tcPr>
            <w:tcW w:w="1415" w:type="pct"/>
            <w:vAlign w:val="center"/>
          </w:tcPr>
          <w:p w14:paraId="298FE4CA" w14:textId="418DE832"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contains invalid character</w:t>
            </w:r>
          </w:p>
        </w:tc>
        <w:tc>
          <w:tcPr>
            <w:tcW w:w="314" w:type="pct"/>
            <w:vAlign w:val="center"/>
          </w:tcPr>
          <w:p w14:paraId="63B724F5" w14:textId="4970CC57" w:rsidR="00252DD7" w:rsidRDefault="00252DD7" w:rsidP="00252DD7">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6E8ED3A7" w14:textId="77777777" w:rsidR="00252DD7" w:rsidRDefault="00252DD7" w:rsidP="00252DD7">
            <w:pPr>
              <w:cnfStyle w:val="000000000000" w:firstRow="0" w:lastRow="0" w:firstColumn="0" w:lastColumn="0" w:oddVBand="0" w:evenVBand="0" w:oddHBand="0" w:evenHBand="0" w:firstRowFirstColumn="0" w:firstRowLastColumn="0" w:lastRowFirstColumn="0" w:lastRowLastColumn="0"/>
            </w:pPr>
            <w:r>
              <w:t>username = “Dan iel”</w:t>
            </w:r>
          </w:p>
          <w:p w14:paraId="45902355" w14:textId="785AAB78" w:rsidR="00252DD7" w:rsidRDefault="00252DD7" w:rsidP="00252DD7">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0411C1EB" w14:textId="7A2CC4EC" w:rsidR="00252DD7"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42E7B94A"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5AFDE0" w14:textId="31DCADBE" w:rsidR="000C20FF" w:rsidRDefault="001813BD" w:rsidP="000C20FF">
            <w:pPr>
              <w:jc w:val="center"/>
            </w:pPr>
            <w:r>
              <w:t>1.</w:t>
            </w:r>
            <w:r w:rsidR="0071069B">
              <w:t>5</w:t>
            </w:r>
          </w:p>
        </w:tc>
        <w:tc>
          <w:tcPr>
            <w:tcW w:w="1415" w:type="pct"/>
            <w:vAlign w:val="center"/>
          </w:tcPr>
          <w:p w14:paraId="2D7F38B0" w14:textId="7C0F5420" w:rsidR="000C20FF" w:rsidRDefault="00CC5693" w:rsidP="008800A0">
            <w:pPr>
              <w:cnfStyle w:val="000000100000" w:firstRow="0" w:lastRow="0" w:firstColumn="0" w:lastColumn="0" w:oddVBand="0" w:evenVBand="0" w:oddHBand="1" w:evenHBand="0" w:firstRowFirstColumn="0" w:firstRowLastColumn="0" w:lastRowFirstColumn="0" w:lastRowLastColumn="0"/>
            </w:pPr>
            <w:r>
              <w:t>Username length lower bound</w:t>
            </w:r>
          </w:p>
        </w:tc>
        <w:tc>
          <w:tcPr>
            <w:tcW w:w="314" w:type="pct"/>
            <w:vAlign w:val="center"/>
          </w:tcPr>
          <w:p w14:paraId="3041FF5E" w14:textId="014ED465" w:rsidR="000C20FF" w:rsidRDefault="00CC5693"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26EC264D" w14:textId="500953ED" w:rsidR="003F6F7D" w:rsidRDefault="003F6F7D" w:rsidP="003F6F7D">
            <w:pPr>
              <w:cnfStyle w:val="000000100000" w:firstRow="0" w:lastRow="0" w:firstColumn="0" w:lastColumn="0" w:oddVBand="0" w:evenVBand="0" w:oddHBand="1" w:evenHBand="0" w:firstRowFirstColumn="0" w:firstRowLastColumn="0" w:lastRowFirstColumn="0" w:lastRowLastColumn="0"/>
            </w:pPr>
            <w:r>
              <w:t xml:space="preserve">username = 5 </w:t>
            </w:r>
            <w:r w:rsidR="008C3B72">
              <w:t xml:space="preserve">valid </w:t>
            </w:r>
            <w:r>
              <w:t>char</w:t>
            </w:r>
            <w:r w:rsidR="008C3B72">
              <w:t>s</w:t>
            </w:r>
          </w:p>
          <w:p w14:paraId="6ECF33A7" w14:textId="01968B10" w:rsidR="000C20FF" w:rsidRDefault="003F6F7D"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6EEE7803" w14:textId="3177FE6B" w:rsidR="000C20FF" w:rsidRDefault="00D42435"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r w:rsidR="001813BD" w14:paraId="03C05CF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EBC1131" w14:textId="40E4F8AF" w:rsidR="000C20FF" w:rsidRDefault="001813BD" w:rsidP="000C20FF">
            <w:pPr>
              <w:jc w:val="center"/>
            </w:pPr>
            <w:r>
              <w:t>1.</w:t>
            </w:r>
            <w:r w:rsidR="0071069B">
              <w:t>6</w:t>
            </w:r>
          </w:p>
        </w:tc>
        <w:tc>
          <w:tcPr>
            <w:tcW w:w="1415" w:type="pct"/>
            <w:vAlign w:val="center"/>
          </w:tcPr>
          <w:p w14:paraId="4DCADCB0" w14:textId="623C1DDE" w:rsidR="000C20FF" w:rsidRDefault="00E93345" w:rsidP="008800A0">
            <w:pPr>
              <w:cnfStyle w:val="000000000000" w:firstRow="0" w:lastRow="0" w:firstColumn="0" w:lastColumn="0" w:oddVBand="0" w:evenVBand="0" w:oddHBand="0" w:evenHBand="0" w:firstRowFirstColumn="0" w:firstRowLastColumn="0" w:lastRowFirstColumn="0" w:lastRowLastColumn="0"/>
            </w:pPr>
            <w:r>
              <w:t>Username length upper bound</w:t>
            </w:r>
          </w:p>
        </w:tc>
        <w:tc>
          <w:tcPr>
            <w:tcW w:w="314" w:type="pct"/>
            <w:vAlign w:val="center"/>
          </w:tcPr>
          <w:p w14:paraId="4A116A16" w14:textId="006AD651" w:rsidR="000C20FF" w:rsidRDefault="00E93345"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3039D6E" w14:textId="27B91100" w:rsidR="003F6F7D" w:rsidRDefault="003F6F7D" w:rsidP="003F6F7D">
            <w:pPr>
              <w:cnfStyle w:val="000000000000" w:firstRow="0" w:lastRow="0" w:firstColumn="0" w:lastColumn="0" w:oddVBand="0" w:evenVBand="0" w:oddHBand="0" w:evenHBand="0" w:firstRowFirstColumn="0" w:firstRowLastColumn="0" w:lastRowFirstColumn="0" w:lastRowLastColumn="0"/>
            </w:pPr>
            <w:r>
              <w:t xml:space="preserve">username = </w:t>
            </w:r>
            <w:r w:rsidR="00F812CB">
              <w:t>128</w:t>
            </w:r>
            <w:r>
              <w:t xml:space="preserve"> </w:t>
            </w:r>
            <w:r w:rsidR="008C3B72">
              <w:t xml:space="preserve">valid </w:t>
            </w:r>
            <w:r>
              <w:t>char</w:t>
            </w:r>
            <w:r w:rsidR="008C3B72">
              <w:t>s</w:t>
            </w:r>
          </w:p>
          <w:p w14:paraId="1F631983" w14:textId="54A1FB5C" w:rsidR="000C20FF" w:rsidRDefault="003F6F7D" w:rsidP="003F6F7D">
            <w:pPr>
              <w:cnfStyle w:val="000000000000" w:firstRow="0" w:lastRow="0" w:firstColumn="0" w:lastColumn="0" w:oddVBand="0" w:evenVBand="0" w:oddHBand="0" w:evenHBand="0" w:firstRowFirstColumn="0" w:firstRowLastColumn="0" w:lastRowFirstColumn="0" w:lastRowLastColumn="0"/>
            </w:pPr>
            <w:r>
              <w:t>password = “Password123!”</w:t>
            </w:r>
          </w:p>
        </w:tc>
        <w:tc>
          <w:tcPr>
            <w:tcW w:w="1448" w:type="pct"/>
            <w:vAlign w:val="center"/>
          </w:tcPr>
          <w:p w14:paraId="191FA8A8" w14:textId="2C05F5C7" w:rsidR="000C20FF" w:rsidRDefault="00D42435"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4FA0E302"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05BC47A8" w14:textId="4D9D408E" w:rsidR="000C20FF" w:rsidRDefault="001813BD" w:rsidP="000C20FF">
            <w:pPr>
              <w:jc w:val="center"/>
            </w:pPr>
            <w:r>
              <w:t>1.</w:t>
            </w:r>
            <w:r w:rsidR="0071069B">
              <w:t>7</w:t>
            </w:r>
          </w:p>
        </w:tc>
        <w:tc>
          <w:tcPr>
            <w:tcW w:w="1415" w:type="pct"/>
            <w:vAlign w:val="center"/>
          </w:tcPr>
          <w:p w14:paraId="2C1A88DC" w14:textId="38103495" w:rsidR="000C20FF" w:rsidRDefault="00252DD7" w:rsidP="008800A0">
            <w:pPr>
              <w:cnfStyle w:val="000000100000" w:firstRow="0" w:lastRow="0" w:firstColumn="0" w:lastColumn="0" w:oddVBand="0" w:evenVBand="0" w:oddHBand="1" w:evenHBand="0" w:firstRowFirstColumn="0" w:firstRowLastColumn="0" w:lastRowFirstColumn="0" w:lastRowLastColumn="0"/>
            </w:pPr>
            <w:r>
              <w:t xml:space="preserve">Password </w:t>
            </w:r>
            <w:r w:rsidR="00AF7590">
              <w:t xml:space="preserve">does not </w:t>
            </w:r>
            <w:r w:rsidR="00AE23CF">
              <w:t>contain</w:t>
            </w:r>
            <w:r w:rsidR="00AF7590">
              <w:t xml:space="preserve"> </w:t>
            </w:r>
            <w:r w:rsidR="00AE23CF">
              <w:t>upper and lower case</w:t>
            </w:r>
          </w:p>
        </w:tc>
        <w:tc>
          <w:tcPr>
            <w:tcW w:w="314" w:type="pct"/>
            <w:vAlign w:val="center"/>
          </w:tcPr>
          <w:p w14:paraId="0FD4BDC0" w14:textId="1F3A02C6" w:rsidR="000C20FF" w:rsidRDefault="00AE23CF"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3B4958BB" w14:textId="77777777" w:rsidR="00F35A67" w:rsidRDefault="00AE23CF" w:rsidP="003F6F7D">
            <w:pPr>
              <w:cnfStyle w:val="000000100000" w:firstRow="0" w:lastRow="0" w:firstColumn="0" w:lastColumn="0" w:oddVBand="0" w:evenVBand="0" w:oddHBand="1" w:evenHBand="0" w:firstRowFirstColumn="0" w:firstRowLastColumn="0" w:lastRowFirstColumn="0" w:lastRowLastColumn="0"/>
            </w:pPr>
            <w:r>
              <w:t>username = “Daniel”</w:t>
            </w:r>
          </w:p>
          <w:p w14:paraId="431516CD" w14:textId="4AAA665C" w:rsidR="00AE23CF" w:rsidRDefault="00AE23CF" w:rsidP="003F6F7D">
            <w:pPr>
              <w:cnfStyle w:val="000000100000" w:firstRow="0" w:lastRow="0" w:firstColumn="0" w:lastColumn="0" w:oddVBand="0" w:evenVBand="0" w:oddHBand="1" w:evenHBand="0" w:firstRowFirstColumn="0" w:firstRowLastColumn="0" w:lastRowFirstColumn="0" w:lastRowLastColumn="0"/>
            </w:pPr>
            <w:r>
              <w:t>password = “password</w:t>
            </w:r>
            <w:r w:rsidR="000A0694">
              <w:t>123!</w:t>
            </w:r>
            <w:r>
              <w:t>”</w:t>
            </w:r>
          </w:p>
        </w:tc>
        <w:tc>
          <w:tcPr>
            <w:tcW w:w="1448" w:type="pct"/>
            <w:vAlign w:val="center"/>
          </w:tcPr>
          <w:p w14:paraId="6F801B08" w14:textId="60E5E4DD" w:rsidR="000C20FF"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4E8EDBBA"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14E8E9EC" w14:textId="531D01DE" w:rsidR="000A0694" w:rsidRDefault="001813BD" w:rsidP="000C20FF">
            <w:pPr>
              <w:jc w:val="center"/>
            </w:pPr>
            <w:r>
              <w:t>1.</w:t>
            </w:r>
            <w:r w:rsidR="0071069B">
              <w:t>8</w:t>
            </w:r>
          </w:p>
        </w:tc>
        <w:tc>
          <w:tcPr>
            <w:tcW w:w="1415" w:type="pct"/>
            <w:vAlign w:val="center"/>
          </w:tcPr>
          <w:p w14:paraId="4662C366" w14:textId="2D10989C"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contain</w:t>
            </w:r>
            <w:r w:rsidR="002A58ED">
              <w:t>s</w:t>
            </w:r>
            <w:r>
              <w:t xml:space="preserve"> </w:t>
            </w:r>
            <w:r w:rsidR="00AF7590">
              <w:t xml:space="preserve">no </w:t>
            </w:r>
            <w:r>
              <w:t>number</w:t>
            </w:r>
          </w:p>
        </w:tc>
        <w:tc>
          <w:tcPr>
            <w:tcW w:w="314" w:type="pct"/>
            <w:vAlign w:val="center"/>
          </w:tcPr>
          <w:p w14:paraId="55EEF087" w14:textId="29AE4C05" w:rsidR="000A0694" w:rsidRDefault="000A0694" w:rsidP="000C20FF">
            <w:pPr>
              <w:jc w:val="center"/>
              <w:cnfStyle w:val="000000000000" w:firstRow="0" w:lastRow="0" w:firstColumn="0" w:lastColumn="0" w:oddVBand="0" w:evenVBand="0" w:oddHBand="0" w:evenHBand="0" w:firstRowFirstColumn="0" w:firstRowLastColumn="0" w:lastRowFirstColumn="0" w:lastRowLastColumn="0"/>
            </w:pPr>
            <w:r>
              <w:t>N</w:t>
            </w:r>
          </w:p>
        </w:tc>
        <w:tc>
          <w:tcPr>
            <w:tcW w:w="1432" w:type="pct"/>
          </w:tcPr>
          <w:p w14:paraId="4F429A10" w14:textId="77777777" w:rsidR="000A0694" w:rsidRDefault="000A0694" w:rsidP="003F6F7D">
            <w:pPr>
              <w:cnfStyle w:val="000000000000" w:firstRow="0" w:lastRow="0" w:firstColumn="0" w:lastColumn="0" w:oddVBand="0" w:evenVBand="0" w:oddHBand="0" w:evenHBand="0" w:firstRowFirstColumn="0" w:firstRowLastColumn="0" w:lastRowFirstColumn="0" w:lastRowLastColumn="0"/>
            </w:pPr>
            <w:r>
              <w:t>username = “Daniel”</w:t>
            </w:r>
          </w:p>
          <w:p w14:paraId="4A8E4807" w14:textId="2215BAB4" w:rsidR="000A0694" w:rsidRDefault="000A0694" w:rsidP="003F6F7D">
            <w:pPr>
              <w:cnfStyle w:val="000000000000" w:firstRow="0" w:lastRow="0" w:firstColumn="0" w:lastColumn="0" w:oddVBand="0" w:evenVBand="0" w:oddHBand="0" w:evenHBand="0" w:firstRowFirstColumn="0" w:firstRowLastColumn="0" w:lastRowFirstColumn="0" w:lastRowLastColumn="0"/>
            </w:pPr>
            <w:r>
              <w:t>password = “Password!”</w:t>
            </w:r>
          </w:p>
        </w:tc>
        <w:tc>
          <w:tcPr>
            <w:tcW w:w="1448" w:type="pct"/>
            <w:vAlign w:val="center"/>
          </w:tcPr>
          <w:p w14:paraId="4F6E1E57" w14:textId="375A59F2" w:rsidR="000A0694" w:rsidRDefault="00871AEC" w:rsidP="00D42435">
            <w:pPr>
              <w:cnfStyle w:val="000000000000" w:firstRow="0" w:lastRow="0" w:firstColumn="0" w:lastColumn="0" w:oddVBand="0" w:evenVBand="0" w:oddHBand="0" w:evenHBand="0" w:firstRowFirstColumn="0" w:firstRowLastColumn="0" w:lastRowFirstColumn="0" w:lastRowLastColumn="0"/>
            </w:pPr>
            <w:r>
              <w:t>Repeat credential input</w:t>
            </w:r>
          </w:p>
        </w:tc>
      </w:tr>
      <w:tr w:rsidR="001813BD" w14:paraId="02018866"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B7559F0" w14:textId="4038A0AA" w:rsidR="000A0694" w:rsidRDefault="001813BD" w:rsidP="000C20FF">
            <w:pPr>
              <w:jc w:val="center"/>
            </w:pPr>
            <w:r>
              <w:t>1.</w:t>
            </w:r>
            <w:r w:rsidR="0071069B">
              <w:t>9</w:t>
            </w:r>
          </w:p>
        </w:tc>
        <w:tc>
          <w:tcPr>
            <w:tcW w:w="1415" w:type="pct"/>
            <w:vAlign w:val="center"/>
          </w:tcPr>
          <w:p w14:paraId="50081CE2" w14:textId="638309EE" w:rsidR="000A0694" w:rsidRDefault="000A0694" w:rsidP="008800A0">
            <w:pPr>
              <w:cnfStyle w:val="000000100000" w:firstRow="0" w:lastRow="0" w:firstColumn="0" w:lastColumn="0" w:oddVBand="0" w:evenVBand="0" w:oddHBand="1" w:evenHBand="0" w:firstRowFirstColumn="0" w:firstRowLastColumn="0" w:lastRowFirstColumn="0" w:lastRowLastColumn="0"/>
            </w:pPr>
            <w:r>
              <w:t xml:space="preserve">Password contains </w:t>
            </w:r>
            <w:r w:rsidR="00AF7590">
              <w:t>no</w:t>
            </w:r>
            <w:r>
              <w:t xml:space="preserve"> special character</w:t>
            </w:r>
          </w:p>
        </w:tc>
        <w:tc>
          <w:tcPr>
            <w:tcW w:w="314" w:type="pct"/>
            <w:vAlign w:val="center"/>
          </w:tcPr>
          <w:p w14:paraId="6248FBFE" w14:textId="41797E98" w:rsidR="000A0694" w:rsidRDefault="000A0694" w:rsidP="000C20FF">
            <w:pPr>
              <w:jc w:val="center"/>
              <w:cnfStyle w:val="000000100000" w:firstRow="0" w:lastRow="0" w:firstColumn="0" w:lastColumn="0" w:oddVBand="0" w:evenVBand="0" w:oddHBand="1" w:evenHBand="0" w:firstRowFirstColumn="0" w:firstRowLastColumn="0" w:lastRowFirstColumn="0" w:lastRowLastColumn="0"/>
            </w:pPr>
            <w:r>
              <w:t>N</w:t>
            </w:r>
          </w:p>
        </w:tc>
        <w:tc>
          <w:tcPr>
            <w:tcW w:w="1432" w:type="pct"/>
          </w:tcPr>
          <w:p w14:paraId="7DB8F38F" w14:textId="77777777" w:rsidR="000A0694" w:rsidRDefault="000A0694" w:rsidP="003F6F7D">
            <w:pPr>
              <w:cnfStyle w:val="000000100000" w:firstRow="0" w:lastRow="0" w:firstColumn="0" w:lastColumn="0" w:oddVBand="0" w:evenVBand="0" w:oddHBand="1" w:evenHBand="0" w:firstRowFirstColumn="0" w:firstRowLastColumn="0" w:lastRowFirstColumn="0" w:lastRowLastColumn="0"/>
            </w:pPr>
            <w:r>
              <w:t>username = “Daniel”</w:t>
            </w:r>
          </w:p>
          <w:p w14:paraId="24F81CB6" w14:textId="4AD62CF5" w:rsidR="000A0694" w:rsidRDefault="000A0694" w:rsidP="003F6F7D">
            <w:pPr>
              <w:cnfStyle w:val="000000100000" w:firstRow="0" w:lastRow="0" w:firstColumn="0" w:lastColumn="0" w:oddVBand="0" w:evenVBand="0" w:oddHBand="1" w:evenHBand="0" w:firstRowFirstColumn="0" w:firstRowLastColumn="0" w:lastRowFirstColumn="0" w:lastRowLastColumn="0"/>
            </w:pPr>
            <w:r>
              <w:t>password = “Password123”</w:t>
            </w:r>
          </w:p>
        </w:tc>
        <w:tc>
          <w:tcPr>
            <w:tcW w:w="1448" w:type="pct"/>
            <w:vAlign w:val="center"/>
          </w:tcPr>
          <w:p w14:paraId="5D7238FF" w14:textId="543C8715" w:rsidR="000A0694" w:rsidRDefault="00871AEC" w:rsidP="00D42435">
            <w:pPr>
              <w:cnfStyle w:val="000000100000" w:firstRow="0" w:lastRow="0" w:firstColumn="0" w:lastColumn="0" w:oddVBand="0" w:evenVBand="0" w:oddHBand="1" w:evenHBand="0" w:firstRowFirstColumn="0" w:firstRowLastColumn="0" w:lastRowFirstColumn="0" w:lastRowLastColumn="0"/>
            </w:pPr>
            <w:r>
              <w:t>Repeat credential input</w:t>
            </w:r>
          </w:p>
        </w:tc>
      </w:tr>
      <w:tr w:rsidR="001813BD" w14:paraId="5C196ECF" w14:textId="77777777" w:rsidTr="001813BD">
        <w:tc>
          <w:tcPr>
            <w:cnfStyle w:val="001000000000" w:firstRow="0" w:lastRow="0" w:firstColumn="1" w:lastColumn="0" w:oddVBand="0" w:evenVBand="0" w:oddHBand="0" w:evenHBand="0" w:firstRowFirstColumn="0" w:firstRowLastColumn="0" w:lastRowFirstColumn="0" w:lastRowLastColumn="0"/>
            <w:tcW w:w="390" w:type="pct"/>
            <w:vAlign w:val="center"/>
          </w:tcPr>
          <w:p w14:paraId="47474C35" w14:textId="4433B807" w:rsidR="000A0694" w:rsidRDefault="001813BD" w:rsidP="000C20FF">
            <w:pPr>
              <w:jc w:val="center"/>
            </w:pPr>
            <w:r>
              <w:t>1.</w:t>
            </w:r>
            <w:r w:rsidR="0071069B">
              <w:t>10</w:t>
            </w:r>
          </w:p>
        </w:tc>
        <w:tc>
          <w:tcPr>
            <w:tcW w:w="1415" w:type="pct"/>
            <w:vAlign w:val="center"/>
          </w:tcPr>
          <w:p w14:paraId="15436D17" w14:textId="5E949F8D" w:rsidR="000A0694" w:rsidRDefault="000A0694" w:rsidP="008800A0">
            <w:pPr>
              <w:cnfStyle w:val="000000000000" w:firstRow="0" w:lastRow="0" w:firstColumn="0" w:lastColumn="0" w:oddVBand="0" w:evenVBand="0" w:oddHBand="0" w:evenHBand="0" w:firstRowFirstColumn="0" w:firstRowLastColumn="0" w:lastRowFirstColumn="0" w:lastRowLastColumn="0"/>
            </w:pPr>
            <w:r>
              <w:t>Password length lower bound</w:t>
            </w:r>
          </w:p>
        </w:tc>
        <w:tc>
          <w:tcPr>
            <w:tcW w:w="314" w:type="pct"/>
            <w:vAlign w:val="center"/>
          </w:tcPr>
          <w:p w14:paraId="56BCCB0B" w14:textId="38CF01B3" w:rsidR="000A0694" w:rsidRDefault="009D02F2" w:rsidP="000C20FF">
            <w:pPr>
              <w:jc w:val="center"/>
              <w:cnfStyle w:val="000000000000" w:firstRow="0" w:lastRow="0" w:firstColumn="0" w:lastColumn="0" w:oddVBand="0" w:evenVBand="0" w:oddHBand="0" w:evenHBand="0" w:firstRowFirstColumn="0" w:firstRowLastColumn="0" w:lastRowFirstColumn="0" w:lastRowLastColumn="0"/>
            </w:pPr>
            <w:r>
              <w:t>B</w:t>
            </w:r>
          </w:p>
        </w:tc>
        <w:tc>
          <w:tcPr>
            <w:tcW w:w="1432" w:type="pct"/>
          </w:tcPr>
          <w:p w14:paraId="294C0F54" w14:textId="77777777" w:rsidR="000A0694" w:rsidRDefault="009D02F2" w:rsidP="003F6F7D">
            <w:pPr>
              <w:cnfStyle w:val="000000000000" w:firstRow="0" w:lastRow="0" w:firstColumn="0" w:lastColumn="0" w:oddVBand="0" w:evenVBand="0" w:oddHBand="0" w:evenHBand="0" w:firstRowFirstColumn="0" w:firstRowLastColumn="0" w:lastRowFirstColumn="0" w:lastRowLastColumn="0"/>
            </w:pPr>
            <w:r>
              <w:t>username = “Daniel”</w:t>
            </w:r>
          </w:p>
          <w:p w14:paraId="23C64DF9" w14:textId="3BA547B1" w:rsidR="009D02F2" w:rsidRDefault="009D02F2" w:rsidP="003F6F7D">
            <w:pPr>
              <w:cnfStyle w:val="000000000000" w:firstRow="0" w:lastRow="0" w:firstColumn="0" w:lastColumn="0" w:oddVBand="0" w:evenVBand="0" w:oddHBand="0" w:evenHBand="0" w:firstRowFirstColumn="0" w:firstRowLastColumn="0" w:lastRowFirstColumn="0" w:lastRowLastColumn="0"/>
            </w:pPr>
            <w:r>
              <w:t xml:space="preserve">password = </w:t>
            </w:r>
            <w:r w:rsidR="002B3D1E">
              <w:t xml:space="preserve">8 </w:t>
            </w:r>
            <w:r w:rsidR="008D4150">
              <w:t xml:space="preserve">valid </w:t>
            </w:r>
            <w:r w:rsidR="002B3D1E">
              <w:t>chars</w:t>
            </w:r>
          </w:p>
        </w:tc>
        <w:tc>
          <w:tcPr>
            <w:tcW w:w="1448" w:type="pct"/>
            <w:vAlign w:val="center"/>
          </w:tcPr>
          <w:p w14:paraId="09AA0F4B" w14:textId="18FB0DF8" w:rsidR="000A0694" w:rsidRDefault="00871AEC" w:rsidP="00D42435">
            <w:pPr>
              <w:cnfStyle w:val="000000000000" w:firstRow="0" w:lastRow="0" w:firstColumn="0" w:lastColumn="0" w:oddVBand="0" w:evenVBand="0" w:oddHBand="0" w:evenHBand="0" w:firstRowFirstColumn="0" w:firstRowLastColumn="0" w:lastRowFirstColumn="0" w:lastRowLastColumn="0"/>
            </w:pPr>
            <w:r>
              <w:t>username + # + discriminator and password returned</w:t>
            </w:r>
          </w:p>
        </w:tc>
      </w:tr>
      <w:tr w:rsidR="001813BD" w14:paraId="58112AC9" w14:textId="77777777" w:rsidTr="001813BD">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390" w:type="pct"/>
            <w:vAlign w:val="center"/>
          </w:tcPr>
          <w:p w14:paraId="2E702C2C" w14:textId="03BC7BE6" w:rsidR="000A0694" w:rsidRDefault="001813BD" w:rsidP="000C20FF">
            <w:pPr>
              <w:jc w:val="center"/>
            </w:pPr>
            <w:r>
              <w:t>1.</w:t>
            </w:r>
            <w:r w:rsidR="0071069B">
              <w:t>11</w:t>
            </w:r>
          </w:p>
        </w:tc>
        <w:tc>
          <w:tcPr>
            <w:tcW w:w="1415" w:type="pct"/>
            <w:vAlign w:val="center"/>
          </w:tcPr>
          <w:p w14:paraId="205B6B34" w14:textId="60BAD933" w:rsidR="000A0694" w:rsidRDefault="009D02F2" w:rsidP="008800A0">
            <w:pPr>
              <w:cnfStyle w:val="000000100000" w:firstRow="0" w:lastRow="0" w:firstColumn="0" w:lastColumn="0" w:oddVBand="0" w:evenVBand="0" w:oddHBand="1" w:evenHBand="0" w:firstRowFirstColumn="0" w:firstRowLastColumn="0" w:lastRowFirstColumn="0" w:lastRowLastColumn="0"/>
            </w:pPr>
            <w:r>
              <w:t>Password length upper bound</w:t>
            </w:r>
          </w:p>
        </w:tc>
        <w:tc>
          <w:tcPr>
            <w:tcW w:w="314" w:type="pct"/>
            <w:vAlign w:val="center"/>
          </w:tcPr>
          <w:p w14:paraId="6E2C6DD9" w14:textId="7B2B5DB4" w:rsidR="000A0694" w:rsidRDefault="009D02F2" w:rsidP="000C20FF">
            <w:pPr>
              <w:jc w:val="center"/>
              <w:cnfStyle w:val="000000100000" w:firstRow="0" w:lastRow="0" w:firstColumn="0" w:lastColumn="0" w:oddVBand="0" w:evenVBand="0" w:oddHBand="1" w:evenHBand="0" w:firstRowFirstColumn="0" w:firstRowLastColumn="0" w:lastRowFirstColumn="0" w:lastRowLastColumn="0"/>
            </w:pPr>
            <w:r>
              <w:t>B</w:t>
            </w:r>
          </w:p>
        </w:tc>
        <w:tc>
          <w:tcPr>
            <w:tcW w:w="1432" w:type="pct"/>
          </w:tcPr>
          <w:p w14:paraId="740D3BFE" w14:textId="77777777" w:rsidR="000A0694" w:rsidRDefault="00AF7590" w:rsidP="003F6F7D">
            <w:pPr>
              <w:cnfStyle w:val="000000100000" w:firstRow="0" w:lastRow="0" w:firstColumn="0" w:lastColumn="0" w:oddVBand="0" w:evenVBand="0" w:oddHBand="1" w:evenHBand="0" w:firstRowFirstColumn="0" w:firstRowLastColumn="0" w:lastRowFirstColumn="0" w:lastRowLastColumn="0"/>
            </w:pPr>
            <w:r>
              <w:t>username = “Daniel”</w:t>
            </w:r>
          </w:p>
          <w:p w14:paraId="397F145F" w14:textId="24752AD7" w:rsidR="00AF7590" w:rsidRDefault="00AF7590" w:rsidP="003F6F7D">
            <w:pPr>
              <w:cnfStyle w:val="000000100000" w:firstRow="0" w:lastRow="0" w:firstColumn="0" w:lastColumn="0" w:oddVBand="0" w:evenVBand="0" w:oddHBand="1" w:evenHBand="0" w:firstRowFirstColumn="0" w:firstRowLastColumn="0" w:lastRowFirstColumn="0" w:lastRowLastColumn="0"/>
            </w:pPr>
            <w:r>
              <w:t xml:space="preserve">password = </w:t>
            </w:r>
            <w:r w:rsidR="00F812CB">
              <w:t>128</w:t>
            </w:r>
            <w:r w:rsidR="008C3B72">
              <w:t xml:space="preserve"> valid chars</w:t>
            </w:r>
          </w:p>
        </w:tc>
        <w:tc>
          <w:tcPr>
            <w:tcW w:w="1448" w:type="pct"/>
            <w:vAlign w:val="center"/>
          </w:tcPr>
          <w:p w14:paraId="5B3D41C6" w14:textId="7253AE52" w:rsidR="000A0694" w:rsidRDefault="00871AEC" w:rsidP="00D42435">
            <w:pPr>
              <w:cnfStyle w:val="000000100000" w:firstRow="0" w:lastRow="0" w:firstColumn="0" w:lastColumn="0" w:oddVBand="0" w:evenVBand="0" w:oddHBand="1" w:evenHBand="0" w:firstRowFirstColumn="0" w:firstRowLastColumn="0" w:lastRowFirstColumn="0" w:lastRowLastColumn="0"/>
            </w:pPr>
            <w:r>
              <w:t>username + # + discriminator and password returned</w:t>
            </w:r>
          </w:p>
        </w:tc>
      </w:tr>
    </w:tbl>
    <w:p w14:paraId="2476B23E" w14:textId="77777777" w:rsidR="00DB1CC8" w:rsidRDefault="00DB1CC8"/>
    <w:p w14:paraId="285F8729" w14:textId="59EFAE0B" w:rsidR="000B4740" w:rsidRDefault="000B4740">
      <w:r>
        <w:br w:type="page"/>
      </w:r>
    </w:p>
    <w:p w14:paraId="2388BFDA" w14:textId="6073EDFD" w:rsidR="00495F1D" w:rsidRDefault="00495F1D" w:rsidP="00495F1D">
      <w:pPr>
        <w:pStyle w:val="Heading1"/>
      </w:pPr>
      <w:bookmarkStart w:id="134" w:name="_Toc77521656"/>
      <w:r>
        <w:lastRenderedPageBreak/>
        <w:t>Development</w:t>
      </w:r>
      <w:bookmarkEnd w:id="134"/>
    </w:p>
    <w:p w14:paraId="47EB7D28" w14:textId="58BEF48E" w:rsidR="00B015D4" w:rsidRDefault="00B015D4" w:rsidP="000D0BA4">
      <w:pPr>
        <w:pStyle w:val="Heading2"/>
      </w:pPr>
      <w:bookmarkStart w:id="135" w:name="_Toc77521657"/>
      <w:r>
        <w:t>Iteration 1, Shared Networking</w:t>
      </w:r>
      <w:bookmarkEnd w:id="135"/>
    </w:p>
    <w:p w14:paraId="2F723898" w14:textId="5A58D7F2" w:rsidR="007F7AAD" w:rsidRDefault="007F7AAD" w:rsidP="00B015D4">
      <w:pPr>
        <w:pStyle w:val="Heading3"/>
      </w:pPr>
      <w:bookmarkStart w:id="136" w:name="_Toc77521658"/>
      <w:r>
        <w:t>SocketBase class</w:t>
      </w:r>
      <w:bookmarkEnd w:id="136"/>
    </w:p>
    <w:p w14:paraId="2C31AF3C" w14:textId="27A0EC26" w:rsidR="008425BC" w:rsidRDefault="00374964" w:rsidP="007F7AAD">
      <w:r>
        <w:t>Both the client and server require a socket to be networked together,</w:t>
      </w:r>
      <w:r w:rsidR="007F7AAD">
        <w:t xml:space="preserve"> </w:t>
      </w:r>
      <w:r>
        <w:t>t</w:t>
      </w:r>
      <w:r w:rsidR="007F7AAD">
        <w:t xml:space="preserve">o do this I used the System.Net.Sockets library </w:t>
      </w:r>
      <w:r w:rsidR="00C0247C">
        <w:t xml:space="preserve">and </w:t>
      </w:r>
      <w:r w:rsidR="0091732B">
        <w:t xml:space="preserve">have </w:t>
      </w:r>
      <w:r w:rsidR="007F7AAD">
        <w:t>create</w:t>
      </w:r>
      <w:r w:rsidR="00C0247C">
        <w:t>d</w:t>
      </w:r>
      <w:r w:rsidR="007F7AAD">
        <w:t xml:space="preserve"> an abstract class called SocketBase</w:t>
      </w:r>
      <w:r>
        <w:t xml:space="preserve">. </w:t>
      </w:r>
      <w:r w:rsidR="007D3573">
        <w:t>SocketBase</w:t>
      </w:r>
      <w:r>
        <w:t xml:space="preserve"> </w:t>
      </w:r>
      <w:r w:rsidR="007F7AAD">
        <w:t>house</w:t>
      </w:r>
      <w:r>
        <w:t>s</w:t>
      </w:r>
      <w:r w:rsidR="007F7AAD">
        <w:t xml:space="preserve"> all the shared socket functionality</w:t>
      </w:r>
      <w:r w:rsidR="001F165A">
        <w:t xml:space="preserve"> which </w:t>
      </w:r>
      <w:r w:rsidR="0091732B">
        <w:t xml:space="preserve">is </w:t>
      </w:r>
      <w:r w:rsidR="001F165A">
        <w:t xml:space="preserve">extended in a </w:t>
      </w:r>
      <w:r w:rsidR="0063414F">
        <w:t xml:space="preserve">specific </w:t>
      </w:r>
      <w:r w:rsidR="001F165A">
        <w:t>client and server child class</w:t>
      </w:r>
      <w:r w:rsidR="005D6CFD">
        <w:t xml:space="preserve">. This solves the problem of duplicate </w:t>
      </w:r>
      <w:r w:rsidR="00F40A51">
        <w:t>client</w:t>
      </w:r>
      <w:r w:rsidR="00521BBB">
        <w:t>-</w:t>
      </w:r>
      <w:r w:rsidR="00F40A51">
        <w:t>server</w:t>
      </w:r>
      <w:r w:rsidR="00A40800">
        <w:t xml:space="preserve"> </w:t>
      </w:r>
      <w:r w:rsidR="00521BBB">
        <w:t xml:space="preserve">code </w:t>
      </w:r>
      <w:r w:rsidR="00A40800">
        <w:t>and reduces the change of error since there is no chan</w:t>
      </w:r>
      <w:r w:rsidR="00935ABF">
        <w:t>c</w:t>
      </w:r>
      <w:r w:rsidR="00A40800">
        <w:t xml:space="preserve">e of </w:t>
      </w:r>
      <w:r w:rsidR="00F2339E">
        <w:t>variable names or values being different.</w:t>
      </w:r>
    </w:p>
    <w:p w14:paraId="5165976B" w14:textId="5756430D" w:rsidR="00F84FB8" w:rsidRPr="006400A7" w:rsidRDefault="00F84FB8" w:rsidP="006400A7">
      <w:pPr>
        <w:pStyle w:val="NoSpacing"/>
        <w:jc w:val="center"/>
        <w:rPr>
          <w:rStyle w:val="Strong"/>
        </w:rPr>
      </w:pPr>
      <w:r w:rsidRPr="006400A7">
        <w:rPr>
          <w:rStyle w:val="Strong"/>
        </w:rPr>
        <w:t>Features of SocketBase</w:t>
      </w:r>
    </w:p>
    <w:p w14:paraId="56618F60" w14:textId="130289B8" w:rsidR="00067267" w:rsidRDefault="00067267" w:rsidP="00EA4C41">
      <w:pPr>
        <w:pStyle w:val="ListParagraph"/>
        <w:numPr>
          <w:ilvl w:val="0"/>
          <w:numId w:val="15"/>
        </w:numPr>
      </w:pPr>
      <w:r>
        <w:t>Properties</w:t>
      </w:r>
    </w:p>
    <w:p w14:paraId="23572E5A" w14:textId="05446186" w:rsidR="00F84FB8" w:rsidRDefault="00F84FB8" w:rsidP="00EA4C41">
      <w:pPr>
        <w:pStyle w:val="ListParagraph"/>
        <w:numPr>
          <w:ilvl w:val="1"/>
          <w:numId w:val="15"/>
        </w:numPr>
      </w:pPr>
      <w:r>
        <w:t>Port number: 31416</w:t>
      </w:r>
    </w:p>
    <w:p w14:paraId="722FEC1E" w14:textId="1129E4D8" w:rsidR="00F84FB8" w:rsidRDefault="00F84FB8" w:rsidP="00EA4C41">
      <w:pPr>
        <w:pStyle w:val="ListParagraph"/>
        <w:numPr>
          <w:ilvl w:val="1"/>
          <w:numId w:val="15"/>
        </w:numPr>
      </w:pPr>
      <w:r>
        <w:t>IP addres</w:t>
      </w:r>
      <w:r w:rsidR="00067267">
        <w:t>s</w:t>
      </w:r>
      <w:r>
        <w:t>: localhost for now</w:t>
      </w:r>
    </w:p>
    <w:p w14:paraId="0F3CDF0E" w14:textId="4C4F3007" w:rsidR="00067267" w:rsidRDefault="00067267" w:rsidP="00EA4C41">
      <w:pPr>
        <w:pStyle w:val="ListParagraph"/>
        <w:numPr>
          <w:ilvl w:val="1"/>
          <w:numId w:val="15"/>
        </w:numPr>
      </w:pPr>
      <w:r>
        <w:t>Socket type: TCP stream</w:t>
      </w:r>
    </w:p>
    <w:p w14:paraId="14F24C45" w14:textId="745CEF43" w:rsidR="00067267" w:rsidRDefault="00067267" w:rsidP="00EA4C41">
      <w:pPr>
        <w:pStyle w:val="ListParagraph"/>
        <w:numPr>
          <w:ilvl w:val="1"/>
          <w:numId w:val="15"/>
        </w:numPr>
      </w:pPr>
      <w:r>
        <w:t>Buffer</w:t>
      </w:r>
      <w:r w:rsidR="00EA4C41">
        <w:t>: Empty 2048-byte array</w:t>
      </w:r>
    </w:p>
    <w:p w14:paraId="66FCA49F" w14:textId="061532FD" w:rsidR="00067267" w:rsidRDefault="00067267" w:rsidP="00EA4C41">
      <w:pPr>
        <w:pStyle w:val="ListParagraph"/>
        <w:numPr>
          <w:ilvl w:val="0"/>
          <w:numId w:val="15"/>
        </w:numPr>
      </w:pPr>
      <w:r>
        <w:t>Methods</w:t>
      </w:r>
    </w:p>
    <w:p w14:paraId="7651D339" w14:textId="67ABA7ED" w:rsidR="00EA4C41" w:rsidRDefault="00D610C4" w:rsidP="00EA4C41">
      <w:pPr>
        <w:pStyle w:val="ListParagraph"/>
        <w:numPr>
          <w:ilvl w:val="1"/>
          <w:numId w:val="15"/>
        </w:numPr>
      </w:pPr>
      <w:r>
        <w:t>Constructor</w:t>
      </w:r>
    </w:p>
    <w:p w14:paraId="48934415" w14:textId="26993D1B" w:rsidR="009C68C2" w:rsidRDefault="001E759E" w:rsidP="008812DF">
      <w:pPr>
        <w:pStyle w:val="ListParagraph"/>
        <w:numPr>
          <w:ilvl w:val="1"/>
          <w:numId w:val="15"/>
        </w:numPr>
      </w:pPr>
      <w:r>
        <w:t>Sending data (begin and end asynchr</w:t>
      </w:r>
      <w:r w:rsidR="008812DF">
        <w:t>onous)</w:t>
      </w:r>
    </w:p>
    <w:p w14:paraId="5FCA0C79" w14:textId="036C2C02" w:rsidR="008812DF" w:rsidRDefault="008812DF" w:rsidP="008812DF">
      <w:pPr>
        <w:pStyle w:val="ListParagraph"/>
        <w:numPr>
          <w:ilvl w:val="0"/>
          <w:numId w:val="15"/>
        </w:numPr>
      </w:pPr>
      <w:r>
        <w:t xml:space="preserve">Abstract </w:t>
      </w:r>
      <w:r w:rsidR="00043B09">
        <w:t xml:space="preserve">and virtual </w:t>
      </w:r>
      <w:r>
        <w:t>methods</w:t>
      </w:r>
    </w:p>
    <w:p w14:paraId="7662AF9F" w14:textId="32471E6E" w:rsidR="002169E1" w:rsidRDefault="002169E1" w:rsidP="002169E1">
      <w:pPr>
        <w:pStyle w:val="ListParagraph"/>
        <w:numPr>
          <w:ilvl w:val="1"/>
          <w:numId w:val="15"/>
        </w:numPr>
      </w:pPr>
      <w:r>
        <w:t>Recei</w:t>
      </w:r>
      <w:r w:rsidR="00137F9F">
        <w:t>ving data (</w:t>
      </w:r>
      <w:r w:rsidR="00043B09">
        <w:t xml:space="preserve">begin and </w:t>
      </w:r>
      <w:r w:rsidR="00137F9F">
        <w:t>end asynchronous)</w:t>
      </w:r>
    </w:p>
    <w:p w14:paraId="2FA566CF" w14:textId="3E2D5590" w:rsidR="00137F9F" w:rsidRDefault="00137F9F" w:rsidP="002169E1">
      <w:pPr>
        <w:pStyle w:val="ListParagraph"/>
        <w:numPr>
          <w:ilvl w:val="1"/>
          <w:numId w:val="15"/>
        </w:numPr>
      </w:pPr>
      <w:r>
        <w:t>Handling messages</w:t>
      </w:r>
    </w:p>
    <w:p w14:paraId="1D6145F1" w14:textId="29078CAA" w:rsidR="007F7AAD" w:rsidRDefault="00137F9F" w:rsidP="007F7AAD">
      <w:r>
        <w:t xml:space="preserve">Since </w:t>
      </w:r>
      <w:r w:rsidR="00384D33">
        <w:t>some methods</w:t>
      </w:r>
      <w:r w:rsidR="007D34AC">
        <w:t xml:space="preserve"> will need to be </w:t>
      </w:r>
      <w:r w:rsidR="00B43ACB">
        <w:t>implemented but</w:t>
      </w:r>
      <w:r w:rsidR="007D34AC">
        <w:t xml:space="preserve"> will have different </w:t>
      </w:r>
      <w:r w:rsidR="00B43ACB">
        <w:t>implementations</w:t>
      </w:r>
      <w:r w:rsidR="007D34AC">
        <w:t xml:space="preserve"> de</w:t>
      </w:r>
      <w:r w:rsidR="00B43ACB">
        <w:t>pending on whether it</w:t>
      </w:r>
      <w:r w:rsidR="00384D33">
        <w:t xml:space="preserve"> i</w:t>
      </w:r>
      <w:r w:rsidR="00B43ACB">
        <w:t xml:space="preserve">s for the client or server, some methods have been declared but not defined. These are the </w:t>
      </w:r>
      <w:r w:rsidR="00E90268">
        <w:t xml:space="preserve">abstract </w:t>
      </w:r>
      <w:r w:rsidR="00060202">
        <w:t>methods of the class as they will need to be defined by the child classes.</w:t>
      </w:r>
    </w:p>
    <w:p w14:paraId="5F04057F" w14:textId="5F749AF6" w:rsidR="002F7EAB" w:rsidRDefault="002F7EAB" w:rsidP="00254ABC">
      <w:pPr>
        <w:pStyle w:val="Heading3"/>
      </w:pPr>
      <w:bookmarkStart w:id="137" w:name="_Toc77521659"/>
      <w:r>
        <w:t>Proto</w:t>
      </w:r>
      <w:r w:rsidR="00254ABC">
        <w:t>col</w:t>
      </w:r>
      <w:bookmarkEnd w:id="137"/>
    </w:p>
    <w:p w14:paraId="1769B81F" w14:textId="1C00082A" w:rsidR="006A6C74" w:rsidRDefault="006D0848" w:rsidP="006A6C74">
      <w:r w:rsidRPr="002B785C">
        <w:rPr>
          <w:noProof/>
        </w:rPr>
        <w:drawing>
          <wp:anchor distT="0" distB="0" distL="114300" distR="114300" simplePos="0" relativeHeight="251667456" behindDoc="0" locked="0" layoutInCell="1" allowOverlap="1" wp14:anchorId="7DDE7BE1" wp14:editId="01580A75">
            <wp:simplePos x="0" y="0"/>
            <wp:positionH relativeFrom="margin">
              <wp:posOffset>3074670</wp:posOffset>
            </wp:positionH>
            <wp:positionV relativeFrom="paragraph">
              <wp:posOffset>8255</wp:posOffset>
            </wp:positionV>
            <wp:extent cx="2654935" cy="3124200"/>
            <wp:effectExtent l="0" t="0" r="0" b="0"/>
            <wp:wrapSquare wrapText="bothSides"/>
            <wp:docPr id="39" name="Picture 39" descr="Text&#10;&#10;Description automatically generated"/>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9" name="Picture 39" descr="Text&#10;&#10;Description automatically generated"/>
                    <pic:cNvPicPr/>
                  </pic:nvPicPr>
                  <pic:blipFill>
                    <a:blip r:embed="rId45">
                      <a:extLst>
                        <a:ext uri="{28A0092B-C50C-407E-A947-70E740481C1C}">
                          <a14:useLocalDpi xmlns:a14="http://schemas.microsoft.com/office/drawing/2010/main" val="0"/>
                        </a:ext>
                      </a:extLst>
                    </a:blip>
                    <a:stretch>
                      <a:fillRect/>
                    </a:stretch>
                  </pic:blipFill>
                  <pic:spPr>
                    <a:xfrm>
                      <a:off x="0" y="0"/>
                      <a:ext cx="2654935" cy="3124200"/>
                    </a:xfrm>
                    <a:prstGeom prst="rect">
                      <a:avLst/>
                    </a:prstGeom>
                  </pic:spPr>
                </pic:pic>
              </a:graphicData>
            </a:graphic>
            <wp14:sizeRelH relativeFrom="margin">
              <wp14:pctWidth>0</wp14:pctWidth>
            </wp14:sizeRelH>
            <wp14:sizeRelV relativeFrom="margin">
              <wp14:pctHeight>0</wp14:pctHeight>
            </wp14:sizeRelV>
          </wp:anchor>
        </w:drawing>
      </w:r>
      <w:r w:rsidR="00137CAA">
        <w:t xml:space="preserve">To allow </w:t>
      </w:r>
      <w:r w:rsidR="00750CFB">
        <w:t xml:space="preserve">communication between the client and server to be consistent, I have created a Protocol class </w:t>
      </w:r>
      <w:r w:rsidR="00384D33">
        <w:t>that</w:t>
      </w:r>
      <w:r w:rsidR="00750CFB">
        <w:t xml:space="preserve"> </w:t>
      </w:r>
      <w:r w:rsidR="00016092">
        <w:t>encodes text in a standardised way (UTF-8)</w:t>
      </w:r>
      <w:r w:rsidR="00763D8A">
        <w:t>.</w:t>
      </w:r>
      <w:r w:rsidR="00590F39">
        <w:t xml:space="preserve"> This was done to address the problem found </w:t>
      </w:r>
      <w:r w:rsidR="00AB43C4">
        <w:t xml:space="preserve">of incompatible character encodings from </w:t>
      </w:r>
      <w:r w:rsidR="00AB43C4" w:rsidRPr="003F6281">
        <w:rPr>
          <w:rStyle w:val="Emphasis"/>
        </w:rPr>
        <w:fldChar w:fldCharType="begin"/>
      </w:r>
      <w:r w:rsidR="00AB43C4" w:rsidRPr="003F6281">
        <w:rPr>
          <w:rStyle w:val="Emphasis"/>
        </w:rPr>
        <w:instrText xml:space="preserve"> REF _Ref77176424 \r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Pr>
          <w:rStyle w:val="Emphasis"/>
        </w:rPr>
        <w:t>1.2.2</w:t>
      </w:r>
      <w:r w:rsidR="00AB43C4" w:rsidRPr="003F6281">
        <w:rPr>
          <w:rStyle w:val="Emphasis"/>
        </w:rPr>
        <w:fldChar w:fldCharType="end"/>
      </w:r>
      <w:r w:rsidR="00AB43C4" w:rsidRPr="003F6281">
        <w:rPr>
          <w:rStyle w:val="Emphasis"/>
        </w:rPr>
        <w:t xml:space="preserve"> </w:t>
      </w:r>
      <w:r w:rsidR="00AB43C4" w:rsidRPr="003F6281">
        <w:rPr>
          <w:rStyle w:val="Emphasis"/>
        </w:rPr>
        <w:fldChar w:fldCharType="begin"/>
      </w:r>
      <w:r w:rsidR="00AB43C4" w:rsidRPr="003F6281">
        <w:rPr>
          <w:rStyle w:val="Emphasis"/>
        </w:rPr>
        <w:instrText xml:space="preserve"> REF _Ref77176428 \h </w:instrText>
      </w:r>
      <w:r w:rsidR="003F6281">
        <w:rPr>
          <w:rStyle w:val="Emphasis"/>
        </w:rPr>
        <w:instrText xml:space="preserve"> \* MERGEFORMAT </w:instrText>
      </w:r>
      <w:r w:rsidR="00AB43C4" w:rsidRPr="003F6281">
        <w:rPr>
          <w:rStyle w:val="Emphasis"/>
        </w:rPr>
      </w:r>
      <w:r w:rsidR="00AB43C4" w:rsidRPr="003F6281">
        <w:rPr>
          <w:rStyle w:val="Emphasis"/>
        </w:rPr>
        <w:fldChar w:fldCharType="separate"/>
      </w:r>
      <w:r w:rsidR="00A35DD1" w:rsidRPr="00A35DD1">
        <w:rPr>
          <w:rStyle w:val="Emphasis"/>
        </w:rPr>
        <w:t>Existing Solution – Internet Relay Chat (IRC)</w:t>
      </w:r>
      <w:r w:rsidR="00AB43C4" w:rsidRPr="003F6281">
        <w:rPr>
          <w:rStyle w:val="Emphasis"/>
        </w:rPr>
        <w:fldChar w:fldCharType="end"/>
      </w:r>
      <w:r w:rsidR="00AB43C4">
        <w:t>.</w:t>
      </w:r>
    </w:p>
    <w:p w14:paraId="7A67DF09" w14:textId="2050E640" w:rsidR="00254ABC" w:rsidRDefault="00CB32C5" w:rsidP="007F7AAD">
      <w:r>
        <w:t xml:space="preserve">I have </w:t>
      </w:r>
      <w:r w:rsidR="00F526B8">
        <w:t>used</w:t>
      </w:r>
      <w:r>
        <w:t xml:space="preserve"> two constructors in this class as </w:t>
      </w:r>
      <w:r w:rsidR="00056C01">
        <w:t>an instance</w:t>
      </w:r>
      <w:r w:rsidR="00EA5A36">
        <w:t xml:space="preserve"> </w:t>
      </w:r>
      <w:r w:rsidR="00183D4E">
        <w:t xml:space="preserve">of the Protocol </w:t>
      </w:r>
      <w:r w:rsidR="00441C4E">
        <w:t xml:space="preserve">needs </w:t>
      </w:r>
      <w:r w:rsidR="00183D4E">
        <w:t xml:space="preserve">be able to be created from </w:t>
      </w:r>
      <w:r w:rsidR="00C671F3">
        <w:t xml:space="preserve">a string (when being converted to binary for transmission) </w:t>
      </w:r>
      <w:r w:rsidR="00C036EE">
        <w:t>or from binary (when being converted to string from a transmission)</w:t>
      </w:r>
      <w:r w:rsidR="00A06765">
        <w:t>.</w:t>
      </w:r>
    </w:p>
    <w:p w14:paraId="4950D7BC" w14:textId="4B1B9555" w:rsidR="005A7BDF" w:rsidRPr="007F7AAD" w:rsidRDefault="00FD46D4" w:rsidP="000A223D">
      <w:r>
        <w:rPr>
          <w:noProof/>
        </w:rPr>
        <mc:AlternateContent>
          <mc:Choice Requires="wps">
            <w:drawing>
              <wp:anchor distT="0" distB="0" distL="114300" distR="114300" simplePos="0" relativeHeight="251676672" behindDoc="0" locked="0" layoutInCell="1" allowOverlap="1" wp14:anchorId="4719CFE6" wp14:editId="0E1DE9AD">
                <wp:simplePos x="0" y="0"/>
                <wp:positionH relativeFrom="column">
                  <wp:posOffset>3073400</wp:posOffset>
                </wp:positionH>
                <wp:positionV relativeFrom="paragraph">
                  <wp:posOffset>1148080</wp:posOffset>
                </wp:positionV>
                <wp:extent cx="2654935" cy="222250"/>
                <wp:effectExtent l="0" t="0" r="0" b="6350"/>
                <wp:wrapSquare wrapText="bothSides"/>
                <wp:docPr id="52" name="Text Box 52"/>
                <wp:cNvGraphicFramePr/>
                <a:graphic xmlns:a="http://schemas.openxmlformats.org/drawingml/2006/main">
                  <a:graphicData uri="http://schemas.microsoft.com/office/word/2010/wordprocessingShape">
                    <wps:wsp>
                      <wps:cNvSpPr txBox="1"/>
                      <wps:spPr>
                        <a:xfrm>
                          <a:off x="0" y="0"/>
                          <a:ext cx="2654935" cy="222250"/>
                        </a:xfrm>
                        <a:prstGeom prst="rect">
                          <a:avLst/>
                        </a:prstGeom>
                        <a:solidFill>
                          <a:prstClr val="white"/>
                        </a:solidFill>
                        <a:ln>
                          <a:noFill/>
                        </a:ln>
                      </wps:spPr>
                      <wps:txbx>
                        <w:txbxContent>
                          <w:p w14:paraId="13C9EF2A" w14:textId="7212BB03" w:rsidR="00FA6F12" w:rsidRPr="00202420" w:rsidRDefault="00FA6F12" w:rsidP="00AD5B5A">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w:t>
                            </w:r>
                            <w:r w:rsidR="00A35DD1">
                              <w:rPr>
                                <w:noProof/>
                              </w:rPr>
                              <w:fldChar w:fldCharType="end"/>
                            </w:r>
                            <w:r>
                              <w:t>. MessengerAppShared.Protocol</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type w14:anchorId="4719CFE6" id="_x0000_t202" coordsize="21600,21600" o:spt="202" path="m,l,21600r21600,l21600,xe">
                <v:stroke joinstyle="miter"/>
                <v:path gradientshapeok="t" o:connecttype="rect"/>
              </v:shapetype>
              <v:shape id="Text Box 52" o:spid="_x0000_s1030" type="#_x0000_t202" style="position:absolute;margin-left:242pt;margin-top:90.4pt;width:209.05pt;height:17.5pt;z-index:25167667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" stroked="f">
                <v:textbox inset="0,0,0,0">
                  <w:txbxContent>
                    <w:p w14:paraId="13C9EF2A" w14:textId="7212BB03" w:rsidR="00FA6F12" w:rsidRPr="00202420" w:rsidRDefault="00FA6F12" w:rsidP="00AD5B5A">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w:t>
                      </w:r>
                      <w:r w:rsidR="00A35DD1">
                        <w:rPr>
                          <w:noProof/>
                        </w:rPr>
                        <w:fldChar w:fldCharType="end"/>
                      </w:r>
                      <w:r>
                        <w:t>. MessengerAppShared.Protocol</w:t>
                      </w:r>
                    </w:p>
                  </w:txbxContent>
                </v:textbox>
                <w10:wrap type="square"/>
              </v:shape>
            </w:pict>
          </mc:Fallback>
        </mc:AlternateContent>
      </w:r>
      <w:r w:rsidR="0027500B">
        <w:t>In future iterations, this is where I will put the code used to encrypt and decrypt messages since the process must be identical</w:t>
      </w:r>
      <w:r w:rsidR="00613033">
        <w:t xml:space="preserve"> for all users to be consistent</w:t>
      </w:r>
      <w:r w:rsidR="0027500B">
        <w:t>.</w:t>
      </w:r>
    </w:p>
    <w:p w14:paraId="26BEF1BC" w14:textId="2A59CB99" w:rsidR="000A0FB8" w:rsidRDefault="000A0FB8" w:rsidP="00B015D4">
      <w:pPr>
        <w:pStyle w:val="Heading3"/>
      </w:pPr>
      <w:bookmarkStart w:id="138" w:name="_Toc77521660"/>
      <w:r>
        <w:lastRenderedPageBreak/>
        <w:t xml:space="preserve">Creating the </w:t>
      </w:r>
      <w:r w:rsidR="003706EF">
        <w:t>socket</w:t>
      </w:r>
      <w:bookmarkEnd w:id="138"/>
    </w:p>
    <w:p w14:paraId="789B3A2F" w14:textId="77777777" w:rsidR="00FA6F12" w:rsidRDefault="00247438" w:rsidP="00FA6F12">
      <w:pPr>
        <w:keepNext/>
        <w:jc w:val="center"/>
      </w:pPr>
      <w:r w:rsidRPr="00247438">
        <w:rPr>
          <w:noProof/>
        </w:rPr>
        <w:drawing>
          <wp:inline distT="0" distB="0" distL="0" distR="0" wp14:anchorId="25ECB0B7" wp14:editId="10C32BD8">
            <wp:extent cx="4637362" cy="1543903"/>
            <wp:effectExtent l="0" t="0" r="0" b="0"/>
            <wp:docPr id="37" name="Picture 3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6"/>
                    <a:stretch>
                      <a:fillRect/>
                    </a:stretch>
                  </pic:blipFill>
                  <pic:spPr>
                    <a:xfrm>
                      <a:off x="0" y="0"/>
                      <a:ext cx="4663609" cy="1552641"/>
                    </a:xfrm>
                    <a:prstGeom prst="rect">
                      <a:avLst/>
                    </a:prstGeom>
                  </pic:spPr>
                </pic:pic>
              </a:graphicData>
            </a:graphic>
          </wp:inline>
        </w:drawing>
      </w:r>
    </w:p>
    <w:p w14:paraId="0CCB4081" w14:textId="7D090F80" w:rsidR="00247438" w:rsidRDefault="00FA6F12" w:rsidP="00FA6F12">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2</w:t>
      </w:r>
      <w:r w:rsidR="00A35DD1">
        <w:rPr>
          <w:noProof/>
        </w:rPr>
        <w:fldChar w:fldCharType="end"/>
      </w:r>
      <w:r>
        <w:t>. MessengerAppShared.SocketBase.SocketBase</w:t>
      </w:r>
    </w:p>
    <w:p w14:paraId="15ED90AE" w14:textId="25EF9713" w:rsidR="0039136C" w:rsidRDefault="00D51360" w:rsidP="00247438">
      <w:r>
        <w:t>I have chosen the size of the socket’s buffer to be 20</w:t>
      </w:r>
      <w:r w:rsidR="001B6624">
        <w:t xml:space="preserve">48 bytes </w:t>
      </w:r>
      <w:r w:rsidR="004D33EC">
        <w:t>as now 2KiB of data is enough for the text that is being transferred. Once multimedia messages are implemented, this buffer could be increased</w:t>
      </w:r>
      <w:r w:rsidR="00BF61E2">
        <w:t>.</w:t>
      </w:r>
    </w:p>
    <w:p w14:paraId="0E92DC7D" w14:textId="4631F5E0" w:rsidR="00E82A89" w:rsidRDefault="00E82A89" w:rsidP="00247438">
      <w:r>
        <w:t xml:space="preserve">Secondly, </w:t>
      </w:r>
      <w:r w:rsidR="00EA3371">
        <w:t xml:space="preserve">the server is </w:t>
      </w:r>
      <w:r w:rsidR="009E2FCD">
        <w:t xml:space="preserve">currently </w:t>
      </w:r>
      <w:r w:rsidR="00EA3371">
        <w:t>only available to the computer it is running on</w:t>
      </w:r>
      <w:r w:rsidR="005C5293">
        <w:t xml:space="preserve"> (as seen in IPAd</w:t>
      </w:r>
      <w:r w:rsidR="007D1280">
        <w:t>d</w:t>
      </w:r>
      <w:r w:rsidR="005C5293">
        <w:t>ress.Loopback)</w:t>
      </w:r>
      <w:r w:rsidR="00EA3371">
        <w:t xml:space="preserve">. This </w:t>
      </w:r>
      <w:r w:rsidR="00815FBC">
        <w:t xml:space="preserve">has </w:t>
      </w:r>
      <w:r w:rsidR="00EA3371">
        <w:t xml:space="preserve">been done as opening it up to the Internet is </w:t>
      </w:r>
      <w:r w:rsidR="00B335C6">
        <w:t xml:space="preserve">both </w:t>
      </w:r>
      <w:r w:rsidR="009B0CA2">
        <w:t>in</w:t>
      </w:r>
      <w:r w:rsidR="00B335C6">
        <w:t xml:space="preserve">secure and unnecessary </w:t>
      </w:r>
      <w:r w:rsidR="00B130E6">
        <w:t>during this phase of development</w:t>
      </w:r>
      <w:r w:rsidR="00B335C6">
        <w:t xml:space="preserve">. </w:t>
      </w:r>
      <w:r w:rsidR="009E6B18">
        <w:t>T</w:t>
      </w:r>
      <w:r w:rsidR="003B6979">
        <w:t xml:space="preserve">o open the program to the Internet </w:t>
      </w:r>
      <w:r w:rsidR="009E6B18">
        <w:t xml:space="preserve">the user would need to </w:t>
      </w:r>
      <w:r w:rsidR="00F323D6">
        <w:t>open</w:t>
      </w:r>
      <w:r w:rsidR="009E6B18">
        <w:t xml:space="preserve"> a firewall port for inbound and outbound traffic, which </w:t>
      </w:r>
      <w:r w:rsidR="00F323D6">
        <w:t>leaves the chance for vulnerab</w:t>
      </w:r>
      <w:r w:rsidR="00B55B91">
        <w:t>ilities to be introduced to whichever network I am testing on as that port needs to be closed once testing is over.</w:t>
      </w:r>
    </w:p>
    <w:p w14:paraId="30B8D90F" w14:textId="48BD71AE" w:rsidR="00B015D4" w:rsidRDefault="00B015D4" w:rsidP="00B015D4">
      <w:pPr>
        <w:pStyle w:val="Heading3"/>
      </w:pPr>
      <w:bookmarkStart w:id="139" w:name="_Toc77521661"/>
      <w:r>
        <w:t>Receiving a message</w:t>
      </w:r>
      <w:bookmarkEnd w:id="139"/>
    </w:p>
    <w:p w14:paraId="7E299C6B" w14:textId="77777777" w:rsidR="00FA6F12" w:rsidRDefault="00B015D4" w:rsidP="00FA6F12">
      <w:pPr>
        <w:keepNext/>
      </w:pPr>
      <w:r w:rsidRPr="00E7691E">
        <w:rPr>
          <w:noProof/>
        </w:rPr>
        <w:drawing>
          <wp:inline distT="0" distB="0" distL="0" distR="0" wp14:anchorId="47DA5F34" wp14:editId="205D948F">
            <wp:extent cx="5731510" cy="899160"/>
            <wp:effectExtent l="0" t="0" r="2540" b="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7"/>
                    <a:stretch>
                      <a:fillRect/>
                    </a:stretch>
                  </pic:blipFill>
                  <pic:spPr>
                    <a:xfrm>
                      <a:off x="0" y="0"/>
                      <a:ext cx="5731510" cy="899160"/>
                    </a:xfrm>
                    <a:prstGeom prst="rect">
                      <a:avLst/>
                    </a:prstGeom>
                  </pic:spPr>
                </pic:pic>
              </a:graphicData>
            </a:graphic>
          </wp:inline>
        </w:drawing>
      </w:r>
    </w:p>
    <w:p w14:paraId="6AD8A44D" w14:textId="6A1960C3" w:rsidR="00B015D4" w:rsidRDefault="00FA6F12" w:rsidP="00AD5B5A">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3</w:t>
      </w:r>
      <w:r w:rsidR="00A35DD1">
        <w:rPr>
          <w:noProof/>
        </w:rPr>
        <w:fldChar w:fldCharType="end"/>
      </w:r>
      <w:r>
        <w:t>. MessengerAppShared.Receive</w:t>
      </w:r>
    </w:p>
    <w:p w14:paraId="748C55F9" w14:textId="397007DE" w:rsidR="00E63D30" w:rsidRDefault="00E63D30" w:rsidP="00DB3F76">
      <w:r w:rsidRPr="00E63D30">
        <w:rPr>
          <w:noProof/>
        </w:rPr>
        <w:drawing>
          <wp:anchor distT="0" distB="0" distL="114300" distR="114300" simplePos="0" relativeHeight="251668480" behindDoc="0" locked="0" layoutInCell="1" allowOverlap="1" wp14:anchorId="61F60D8F" wp14:editId="13174FC1">
            <wp:simplePos x="0" y="0"/>
            <wp:positionH relativeFrom="column">
              <wp:posOffset>2313296</wp:posOffset>
            </wp:positionH>
            <wp:positionV relativeFrom="paragraph">
              <wp:posOffset>2597</wp:posOffset>
            </wp:positionV>
            <wp:extent cx="3418764" cy="2315790"/>
            <wp:effectExtent l="0" t="0" r="0" b="8890"/>
            <wp:wrapSquare wrapText="bothSides"/>
            <wp:docPr id="46" name="Picture 4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8">
                      <a:extLst>
                        <a:ext uri="{28A0092B-C50C-407E-A947-70E740481C1C}">
                          <a14:useLocalDpi xmlns:a14="http://schemas.microsoft.com/office/drawing/2010/main" val="0"/>
                        </a:ext>
                      </a:extLst>
                    </a:blip>
                    <a:stretch>
                      <a:fillRect/>
                    </a:stretch>
                  </pic:blipFill>
                  <pic:spPr>
                    <a:xfrm>
                      <a:off x="0" y="0"/>
                      <a:ext cx="3418764" cy="2315790"/>
                    </a:xfrm>
                    <a:prstGeom prst="rect">
                      <a:avLst/>
                    </a:prstGeom>
                  </pic:spPr>
                </pic:pic>
              </a:graphicData>
            </a:graphic>
          </wp:anchor>
        </w:drawing>
      </w:r>
      <w:r w:rsidR="008F153B">
        <w:t xml:space="preserve">Both child sockets will use these asynchronous methods for receiving data since </w:t>
      </w:r>
      <w:r w:rsidR="004D217D">
        <w:t xml:space="preserve">synchronous methods would be blocking and so very </w:t>
      </w:r>
      <w:r w:rsidR="00CB2844">
        <w:t>disruptive for the user.</w:t>
      </w:r>
      <w:r w:rsidR="00A763D7">
        <w:t xml:space="preserve"> The me</w:t>
      </w:r>
      <w:r w:rsidR="00B36E28">
        <w:t xml:space="preserve">thods are also both virtual as </w:t>
      </w:r>
      <w:r w:rsidR="00DB6D34">
        <w:t>the child classes may extend them</w:t>
      </w:r>
      <w:r w:rsidR="0063353A">
        <w:t>.</w:t>
      </w:r>
    </w:p>
    <w:p w14:paraId="74A81D20" w14:textId="413CC479" w:rsidR="00A763D7" w:rsidRDefault="00FD46D4" w:rsidP="00DB3F76">
      <w:r>
        <w:rPr>
          <w:noProof/>
        </w:rPr>
        <mc:AlternateContent>
          <mc:Choice Requires="wps">
            <w:drawing>
              <wp:anchor distT="0" distB="0" distL="114300" distR="114300" simplePos="0" relativeHeight="251678720" behindDoc="0" locked="0" layoutInCell="1" allowOverlap="1" wp14:anchorId="42215BE9" wp14:editId="26D883BD">
                <wp:simplePos x="0" y="0"/>
                <wp:positionH relativeFrom="column">
                  <wp:posOffset>2311400</wp:posOffset>
                </wp:positionH>
                <wp:positionV relativeFrom="paragraph">
                  <wp:posOffset>1270635</wp:posOffset>
                </wp:positionV>
                <wp:extent cx="3418205" cy="228600"/>
                <wp:effectExtent l="0" t="0" r="0" b="0"/>
                <wp:wrapSquare wrapText="bothSides"/>
                <wp:docPr id="53" name="Text Box 53"/>
                <wp:cNvGraphicFramePr/>
                <a:graphic xmlns:a="http://schemas.openxmlformats.org/drawingml/2006/main">
                  <a:graphicData uri="http://schemas.microsoft.com/office/word/2010/wordprocessingShape">
                    <wps:wsp>
                      <wps:cNvSpPr txBox="1"/>
                      <wps:spPr>
                        <a:xfrm>
                          <a:off x="0" y="0"/>
                          <a:ext cx="3418205" cy="228600"/>
                        </a:xfrm>
                        <a:prstGeom prst="rect">
                          <a:avLst/>
                        </a:prstGeom>
                        <a:solidFill>
                          <a:prstClr val="white"/>
                        </a:solidFill>
                        <a:ln>
                          <a:noFill/>
                        </a:ln>
                      </wps:spPr>
                      <wps:txbx>
                        <w:txbxContent>
                          <w:p w14:paraId="673229BC" w14:textId="1699C56D" w:rsidR="00FA6F12" w:rsidRPr="00C8501C" w:rsidRDefault="00FA6F12" w:rsidP="00AD5B5A">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4</w:t>
                            </w:r>
                            <w:r w:rsidR="00A35DD1">
                              <w:rPr>
                                <w:noProof/>
                              </w:rPr>
                              <w:fldChar w:fldCharType="end"/>
                            </w:r>
                            <w:r>
                              <w:t>. MessengerAppShared.SocketBase.ReceiveCallback</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42215BE9" id="Text Box 53" o:spid="_x0000_s1031" type="#_x0000_t202" style="position:absolute;margin-left:182pt;margin-top:100.05pt;width:269.15pt;height:18pt;z-index:25167872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" stroked="f">
                <v:textbox inset="0,0,0,0">
                  <w:txbxContent>
                    <w:p w14:paraId="673229BC" w14:textId="1699C56D" w:rsidR="00FA6F12" w:rsidRPr="00C8501C" w:rsidRDefault="00FA6F12" w:rsidP="00AD5B5A">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4</w:t>
                      </w:r>
                      <w:r w:rsidR="00A35DD1">
                        <w:rPr>
                          <w:noProof/>
                        </w:rPr>
                        <w:fldChar w:fldCharType="end"/>
                      </w:r>
                      <w:r>
                        <w:t>. MessengerAppShared.SocketBase.ReceiveCallback</w:t>
                      </w:r>
                    </w:p>
                  </w:txbxContent>
                </v:textbox>
                <w10:wrap type="square"/>
              </v:shape>
            </w:pict>
          </mc:Fallback>
        </mc:AlternateContent>
      </w:r>
      <w:r w:rsidR="00A763D7">
        <w:t xml:space="preserve">In future iterations, the decoding of the message into text and passing to the message handler </w:t>
      </w:r>
      <w:r w:rsidR="00BF02A5">
        <w:t>will</w:t>
      </w:r>
      <w:r w:rsidR="00A763D7">
        <w:t xml:space="preserve"> have to be moved out of the shared method </w:t>
      </w:r>
      <w:r w:rsidR="00E413F6">
        <w:t>and into the child</w:t>
      </w:r>
      <w:r w:rsidR="004D0CD3">
        <w:t>-</w:t>
      </w:r>
      <w:r w:rsidR="00E413F6">
        <w:t xml:space="preserve">specific overrides </w:t>
      </w:r>
      <w:r w:rsidR="00553E2B">
        <w:t xml:space="preserve">as decryption keys </w:t>
      </w:r>
      <w:r w:rsidR="000D70E8">
        <w:t>will need to be used</w:t>
      </w:r>
      <w:r w:rsidR="00006C8C">
        <w:t xml:space="preserve"> by the client</w:t>
      </w:r>
      <w:r w:rsidR="00760E7B">
        <w:t>.</w:t>
      </w:r>
    </w:p>
    <w:p w14:paraId="2772B1A9" w14:textId="096EA3BE" w:rsidR="00136DE7" w:rsidRDefault="00136DE7" w:rsidP="00E63D30">
      <w:pPr>
        <w:pStyle w:val="Heading3"/>
      </w:pPr>
      <w:bookmarkStart w:id="140" w:name="_Toc77521662"/>
      <w:r>
        <w:lastRenderedPageBreak/>
        <w:t>Sending a message</w:t>
      </w:r>
      <w:bookmarkEnd w:id="140"/>
    </w:p>
    <w:p w14:paraId="036385FD" w14:textId="77777777" w:rsidR="00FA6F12" w:rsidRDefault="005920FA" w:rsidP="00FA6F12">
      <w:pPr>
        <w:keepNext/>
      </w:pPr>
      <w:r w:rsidRPr="005920FA">
        <w:rPr>
          <w:noProof/>
        </w:rPr>
        <w:drawing>
          <wp:inline distT="0" distB="0" distL="0" distR="0" wp14:anchorId="28AD8717" wp14:editId="70C96DA8">
            <wp:extent cx="5731510" cy="2463165"/>
            <wp:effectExtent l="0" t="0" r="2540" b="0"/>
            <wp:docPr id="38" name="Picture 3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9"/>
                    <a:stretch>
                      <a:fillRect/>
                    </a:stretch>
                  </pic:blipFill>
                  <pic:spPr>
                    <a:xfrm>
                      <a:off x="0" y="0"/>
                      <a:ext cx="5731510" cy="2463165"/>
                    </a:xfrm>
                    <a:prstGeom prst="rect">
                      <a:avLst/>
                    </a:prstGeom>
                  </pic:spPr>
                </pic:pic>
              </a:graphicData>
            </a:graphic>
          </wp:inline>
        </w:drawing>
      </w:r>
    </w:p>
    <w:p w14:paraId="00571CB4" w14:textId="10FC6F87" w:rsidR="00136DE7" w:rsidRDefault="00FA6F12" w:rsidP="00AD5B5A">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5</w:t>
      </w:r>
      <w:r w:rsidR="00A35DD1">
        <w:rPr>
          <w:noProof/>
        </w:rPr>
        <w:fldChar w:fldCharType="end"/>
      </w:r>
      <w:r>
        <w:t xml:space="preserve">. MessengerAppShared.SocketBase.Send and </w:t>
      </w:r>
      <w:r w:rsidRPr="004807CD">
        <w:t>MessengerAppShared.</w:t>
      </w:r>
      <w:r>
        <w:t>SocketBase.</w:t>
      </w:r>
      <w:r w:rsidRPr="004807CD">
        <w:t>Send</w:t>
      </w:r>
      <w:r>
        <w:t>Callback</w:t>
      </w:r>
    </w:p>
    <w:p w14:paraId="68A25EEC" w14:textId="25D8C8C2" w:rsidR="00931C30" w:rsidRDefault="00955235" w:rsidP="00B015D4">
      <w:r>
        <w:t>For the moment, s</w:t>
      </w:r>
      <w:r w:rsidR="001A2776">
        <w:t>ending data is simpler than receiving the data</w:t>
      </w:r>
      <w:r>
        <w:t xml:space="preserve">. Therefore, there is no need for it to be </w:t>
      </w:r>
      <w:r w:rsidR="00A55217">
        <w:t>virtual as all its functionality can be defined in the shared socket base. Once encryption is</w:t>
      </w:r>
      <w:r w:rsidR="00D456F4">
        <w:t xml:space="preserve"> introduced to the solution</w:t>
      </w:r>
      <w:r w:rsidR="00A55217">
        <w:t>,</w:t>
      </w:r>
      <w:r w:rsidR="0052471C" w:rsidRPr="0052471C">
        <w:t xml:space="preserve"> </w:t>
      </w:r>
      <w:r w:rsidR="0052471C">
        <w:t>encryption keys will need to be used by the client so</w:t>
      </w:r>
      <w:r w:rsidR="00A55217">
        <w:t xml:space="preserve"> </w:t>
      </w:r>
      <w:r w:rsidR="00BA4723">
        <w:t>the method</w:t>
      </w:r>
      <w:r w:rsidR="0052471C">
        <w:t>s</w:t>
      </w:r>
      <w:r w:rsidR="00BA4723">
        <w:t xml:space="preserve"> will need to be made abstract</w:t>
      </w:r>
      <w:r w:rsidR="0052471C">
        <w:t xml:space="preserve"> to allow the child classes to define their</w:t>
      </w:r>
      <w:r w:rsidR="00445E94">
        <w:t xml:space="preserve"> specific</w:t>
      </w:r>
      <w:r w:rsidR="0052471C">
        <w:t xml:space="preserve"> processes.</w:t>
      </w:r>
    </w:p>
    <w:p w14:paraId="74D63A03" w14:textId="1E5BEEF9" w:rsidR="002F381E" w:rsidRDefault="00C21595" w:rsidP="000D0BA4">
      <w:pPr>
        <w:pStyle w:val="Heading2"/>
      </w:pPr>
      <w:bookmarkStart w:id="141" w:name="_Toc77521663"/>
      <w:r>
        <w:t xml:space="preserve">Iteration 1, </w:t>
      </w:r>
      <w:r w:rsidR="005A464C">
        <w:t xml:space="preserve">Server </w:t>
      </w:r>
      <w:r>
        <w:t>Networking</w:t>
      </w:r>
      <w:bookmarkEnd w:id="141"/>
    </w:p>
    <w:p w14:paraId="19BEEC0F" w14:textId="05BAADD3" w:rsidR="007855BF" w:rsidRDefault="00FD46D4" w:rsidP="00602A37">
      <w:pPr>
        <w:pStyle w:val="Heading3"/>
      </w:pPr>
      <w:bookmarkStart w:id="142" w:name="_Toc77521664"/>
      <w:r w:rsidRPr="003A6471">
        <w:rPr>
          <w:noProof/>
        </w:rPr>
        <w:drawing>
          <wp:anchor distT="0" distB="0" distL="114300" distR="114300" simplePos="0" relativeHeight="251682816" behindDoc="0" locked="0" layoutInCell="1" allowOverlap="1" wp14:anchorId="36C9AE32" wp14:editId="3584BAD6">
            <wp:simplePos x="0" y="0"/>
            <wp:positionH relativeFrom="column">
              <wp:posOffset>2995295</wp:posOffset>
            </wp:positionH>
            <wp:positionV relativeFrom="paragraph">
              <wp:posOffset>308610</wp:posOffset>
            </wp:positionV>
            <wp:extent cx="2707005" cy="546735"/>
            <wp:effectExtent l="19050" t="19050" r="17145" b="24765"/>
            <wp:wrapSquare wrapText="bothSides"/>
            <wp:docPr id="57" name="Picture 5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7" name="Picture 57"/>
                    <pic:cNvPicPr/>
                  </pic:nvPicPr>
                  <pic:blipFill rotWithShape="1">
                    <a:blip r:embed="rId50">
                      <a:extLst>
                        <a:ext uri="{28A0092B-C50C-407E-A947-70E740481C1C}">
                          <a14:useLocalDpi xmlns:a14="http://schemas.microsoft.com/office/drawing/2010/main" val="0"/>
                        </a:ext>
                      </a:extLst>
                    </a:blip>
                    <a:srcRect l="435" t="3363" r="633"/>
                    <a:stretch/>
                  </pic:blipFill>
                  <pic:spPr bwMode="auto">
                    <a:xfrm>
                      <a:off x="0" y="0"/>
                      <a:ext cx="2707005" cy="546735"/>
                    </a:xfrm>
                    <a:prstGeom prst="rect">
                      <a:avLst/>
                    </a:prstGeom>
                    <a:ln w="9525" cap="flat" cmpd="sng" algn="ctr">
                      <a:solidFill>
                        <a:srgbClr val="717171"/>
                      </a:solidFill>
                      <a:prstDash val="solid"/>
                      <a:round/>
                      <a:headEnd type="none" w="med" len="med"/>
                      <a:tailEnd type="none" w="med" len="med"/>
                      <a:extLst>
                        <a:ext uri="{C807C97D-BFC1-408E-A445-0C87EB9F89A2}">
                          <ask:lineSketchStyleProps xmlns:ask="http://schemas.microsoft.com/office/drawing/2018/sketchyshapes" sd="0">
                            <a:custGeom>
                              <a:avLst/>
                              <a:gdLst/>
                              <a:ahLst/>
                              <a:cxnLst/>
                              <a:rect l="0" t="0" r="0" b="0"/>
                              <a:pathLst/>
                            </a:custGeom>
                            <ask:type/>
                          </ask:lineSketchStyleProps>
                        </a:ext>
                      </a:extLst>
                    </a:ln>
                    <a:extLst>
                      <a:ext uri="{53640926-AAD7-44D8-BBD7-CCE9431645EC}">
                        <a14:shadowObscured xmlns:a14="http://schemas.microsoft.com/office/drawing/2010/main"/>
                      </a:ext>
                    </a:extLst>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8960" behindDoc="0" locked="0" layoutInCell="1" allowOverlap="1" wp14:anchorId="0F1E9BE1" wp14:editId="65AB3910">
                <wp:simplePos x="0" y="0"/>
                <wp:positionH relativeFrom="column">
                  <wp:posOffset>2982595</wp:posOffset>
                </wp:positionH>
                <wp:positionV relativeFrom="paragraph">
                  <wp:posOffset>912495</wp:posOffset>
                </wp:positionV>
                <wp:extent cx="2736850" cy="635"/>
                <wp:effectExtent l="0" t="0" r="0" b="0"/>
                <wp:wrapSquare wrapText="bothSides"/>
                <wp:docPr id="60" name="Text Box 60"/>
                <wp:cNvGraphicFramePr/>
                <a:graphic xmlns:a="http://schemas.openxmlformats.org/drawingml/2006/main">
                  <a:graphicData uri="http://schemas.microsoft.com/office/word/2010/wordprocessingShape">
                    <wps:wsp>
                      <wps:cNvSpPr txBox="1"/>
                      <wps:spPr>
                        <a:xfrm>
                          <a:off x="0" y="0"/>
                          <a:ext cx="2736850" cy="635"/>
                        </a:xfrm>
                        <a:prstGeom prst="rect">
                          <a:avLst/>
                        </a:prstGeom>
                        <a:solidFill>
                          <a:prstClr val="white"/>
                        </a:solidFill>
                        <a:ln>
                          <a:noFill/>
                        </a:ln>
                      </wps:spPr>
                      <wps:txbx>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6</w:t>
                            </w:r>
                            <w:r w:rsidR="00A35DD1">
                              <w:rPr>
                                <w:noProof/>
                              </w:rPr>
                              <w:fldChar w:fldCharType="end"/>
                            </w:r>
                            <w:r>
                              <w:t>. Server socket as seen from Resource Monitor</w:t>
                            </w:r>
                          </w:p>
                        </w:txbxContent>
                      </wps:txbx>
                      <wps:bodyPr rot="0" spcFirstLastPara="0" vertOverflow="overflow" horzOverflow="overflow" vert="horz" wrap="square" lIns="0" tIns="0" rIns="0" bIns="0" numCol="1" spcCol="0" rtlCol="0" fromWordArt="0" anchor="t" anchorCtr="0" forceAA="0" compatLnSpc="1">
                        <a:prstTxWarp prst="textNoShape">
                          <a:avLst/>
                        </a:prstTxWarp>
                        <a:spAutoFit/>
                      </wps:bodyPr>
                    </wps:wsp>
                  </a:graphicData>
                </a:graphic>
              </wp:anchor>
            </w:drawing>
          </mc:Choice>
          <mc:Fallback>
            <w:pict>
              <v:shape w14:anchorId="0F1E9BE1" id="Text Box 60" o:spid="_x0000_s1032" type="#_x0000_t202" style="position:absolute;left:0;text-align:left;margin-left:234.85pt;margin-top:71.85pt;width:215.5pt;height:.05pt;z-index:251688960;visibility:visible;mso-wrap-style:square;mso-wrap-distance-left:9pt;mso-wrap-distance-top:0;mso-wrap-distance-right:9pt;mso-wrap-distance-bottom:0;mso-position-horizontal:absolute;mso-position-horizontal-relative:text;mso-position-vertical:absolute;mso-position-vertical-relative:text;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" stroked="f">
                <v:textbox style="mso-fit-shape-to-text:t" inset="0,0,0,0">
                  <w:txbxContent>
                    <w:p w14:paraId="74FFEDF8" w14:textId="5F9E90A1" w:rsidR="00FD46D4" w:rsidRPr="007D558F" w:rsidRDefault="00FD46D4" w:rsidP="00FD46D4">
                      <w:pPr>
                        <w:pStyle w:val="Caption"/>
                        <w:jc w:val="center"/>
                        <w:rPr>
                          <w:b/>
                          <w:bCs/>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6</w:t>
                      </w:r>
                      <w:r w:rsidR="00A35DD1">
                        <w:rPr>
                          <w:noProof/>
                        </w:rPr>
                        <w:fldChar w:fldCharType="end"/>
                      </w:r>
                      <w:r>
                        <w:t>. Server socket as seen from Resource Monitor</w:t>
                      </w:r>
                    </w:p>
                  </w:txbxContent>
                </v:textbox>
                <w10:wrap type="square"/>
              </v:shape>
            </w:pict>
          </mc:Fallback>
        </mc:AlternateContent>
      </w:r>
      <w:r w:rsidR="007855BF">
        <w:t>Starting the server</w:t>
      </w:r>
      <w:bookmarkEnd w:id="142"/>
    </w:p>
    <w:p w14:paraId="003195CC" w14:textId="34F22B0C" w:rsidR="00640D49" w:rsidRDefault="00FD46D4">
      <w:r w:rsidRPr="008C1659">
        <w:rPr>
          <w:noProof/>
        </w:rPr>
        <w:drawing>
          <wp:anchor distT="0" distB="0" distL="114300" distR="114300" simplePos="0" relativeHeight="251679744" behindDoc="0" locked="0" layoutInCell="1" allowOverlap="1" wp14:anchorId="710AA23F" wp14:editId="03237401">
            <wp:simplePos x="0" y="0"/>
            <wp:positionH relativeFrom="column">
              <wp:posOffset>3705225</wp:posOffset>
            </wp:positionH>
            <wp:positionV relativeFrom="paragraph">
              <wp:posOffset>881555</wp:posOffset>
            </wp:positionV>
            <wp:extent cx="1483360" cy="761365"/>
            <wp:effectExtent l="0" t="0" r="2540" b="635"/>
            <wp:wrapSquare wrapText="bothSides"/>
            <wp:docPr id="55" name="Picture 5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55" name="Picture 55"/>
                    <pic:cNvPicPr/>
                  </pic:nvPicPr>
                  <pic:blipFill>
                    <a:blip r:embed="rId51">
                      <a:extLst>
                        <a:ext uri="{28A0092B-C50C-407E-A947-70E740481C1C}">
                          <a14:useLocalDpi xmlns:a14="http://schemas.microsoft.com/office/drawing/2010/main" val="0"/>
                        </a:ext>
                      </a:extLst>
                    </a:blip>
                    <a:stretch>
                      <a:fillRect/>
                    </a:stretch>
                  </pic:blipFill>
                  <pic:spPr>
                    <a:xfrm>
                      <a:off x="0" y="0"/>
                      <a:ext cx="1483360" cy="761365"/>
                    </a:xfrm>
                    <a:prstGeom prst="rect">
                      <a:avLst/>
                    </a:prstGeom>
                  </pic:spPr>
                </pic:pic>
              </a:graphicData>
            </a:graphic>
            <wp14:sizeRelH relativeFrom="margin">
              <wp14:pctWidth>0</wp14:pctWidth>
            </wp14:sizeRelH>
            <wp14:sizeRelV relativeFrom="margin">
              <wp14:pctHeight>0</wp14:pctHeight>
            </wp14:sizeRelV>
          </wp:anchor>
        </w:drawing>
      </w:r>
      <w:r>
        <w:rPr>
          <w:noProof/>
        </w:rPr>
        <mc:AlternateContent>
          <mc:Choice Requires="wps">
            <w:drawing>
              <wp:anchor distT="0" distB="0" distL="114300" distR="114300" simplePos="0" relativeHeight="251686912" behindDoc="0" locked="0" layoutInCell="1" allowOverlap="1" wp14:anchorId="29604486" wp14:editId="2306ED1C">
                <wp:simplePos x="0" y="0"/>
                <wp:positionH relativeFrom="column">
                  <wp:posOffset>0</wp:posOffset>
                </wp:positionH>
                <wp:positionV relativeFrom="paragraph">
                  <wp:posOffset>4134485</wp:posOffset>
                </wp:positionV>
                <wp:extent cx="3112770" cy="209550"/>
                <wp:effectExtent l="0" t="0" r="0" b="0"/>
                <wp:wrapSquare wrapText="bothSides"/>
                <wp:docPr id="59" name="Text Box 59"/>
                <wp:cNvGraphicFramePr/>
                <a:graphic xmlns:a="http://schemas.openxmlformats.org/drawingml/2006/main">
                  <a:graphicData uri="http://schemas.microsoft.com/office/word/2010/wordprocessingShape">
                    <wps:wsp>
                      <wps:cNvSpPr txBox="1"/>
                      <wps:spPr>
                        <a:xfrm>
                          <a:off x="0" y="0"/>
                          <a:ext cx="3112770" cy="209550"/>
                        </a:xfrm>
                        <a:prstGeom prst="rect">
                          <a:avLst/>
                        </a:prstGeom>
                        <a:solidFill>
                          <a:prstClr val="white"/>
                        </a:solidFill>
                        <a:ln>
                          <a:noFill/>
                        </a:ln>
                      </wps:spPr>
                      <wps:txbx>
                        <w:txbxContent>
                          <w:p w14:paraId="70970CAF" w14:textId="41FCD4F0" w:rsidR="00FD46D4" w:rsidRPr="00687C02" w:rsidRDefault="00FD46D4" w:rsidP="00D407FD">
                            <w:pPr>
                              <w:pStyle w:val="Caption"/>
                              <w:jc w:val="center"/>
                              <w:rPr>
                                <w:sz w:val="20"/>
                              </w:rPr>
                            </w:pPr>
                            <w:bookmarkStart w:id="143" w:name="_Ref77185427"/>
                            <w:r>
                              <w:t xml:space="preserve">Figure </w:t>
                            </w:r>
                            <w:r w:rsidR="00A35DD1">
                              <w:fldChar w:fldCharType="begin"/>
                            </w:r>
                            <w:r w:rsidR="00A35DD1">
                              <w:instrText xml:space="preserve"> SEQ Figure \* ARABIC </w:instrText>
                            </w:r>
                            <w:r w:rsidR="00A35DD1">
                              <w:fldChar w:fldCharType="separate"/>
                            </w:r>
                            <w:r w:rsidR="00B7478B">
                              <w:rPr>
                                <w:noProof/>
                              </w:rPr>
                              <w:t>7</w:t>
                            </w:r>
                            <w:r w:rsidR="00A35DD1">
                              <w:rPr>
                                <w:noProof/>
                              </w:rPr>
                              <w:fldChar w:fldCharType="end"/>
                            </w:r>
                            <w:bookmarkEnd w:id="143"/>
                            <w:r>
                              <w:t>. MessengerAppServer.ServerSocket.Star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29604486" id="Text Box 59" o:spid="_x0000_s1033" type="#_x0000_t202" style="position:absolute;margin-left:0;margin-top:325.55pt;width:245.1pt;height:16.5pt;z-index:25168691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" stroked="f">
                <v:textbox inset="0,0,0,0">
                  <w:txbxContent>
                    <w:p w14:paraId="70970CAF" w14:textId="41FCD4F0" w:rsidR="00FD46D4" w:rsidRPr="00687C02" w:rsidRDefault="00FD46D4" w:rsidP="00D407FD">
                      <w:pPr>
                        <w:pStyle w:val="Caption"/>
                        <w:jc w:val="center"/>
                        <w:rPr>
                          <w:sz w:val="20"/>
                        </w:rPr>
                      </w:pPr>
                      <w:bookmarkStart w:id="144" w:name="_Ref77185427"/>
                      <w:r>
                        <w:t xml:space="preserve">Figure </w:t>
                      </w:r>
                      <w:r w:rsidR="00A35DD1">
                        <w:fldChar w:fldCharType="begin"/>
                      </w:r>
                      <w:r w:rsidR="00A35DD1">
                        <w:instrText xml:space="preserve"> SEQ Figure \* ARABIC </w:instrText>
                      </w:r>
                      <w:r w:rsidR="00A35DD1">
                        <w:fldChar w:fldCharType="separate"/>
                      </w:r>
                      <w:r w:rsidR="00B7478B">
                        <w:rPr>
                          <w:noProof/>
                        </w:rPr>
                        <w:t>7</w:t>
                      </w:r>
                      <w:r w:rsidR="00A35DD1">
                        <w:rPr>
                          <w:noProof/>
                        </w:rPr>
                        <w:fldChar w:fldCharType="end"/>
                      </w:r>
                      <w:bookmarkEnd w:id="144"/>
                      <w:r>
                        <w:t>. MessengerAppServer.ServerSocket.Start</w:t>
                      </w:r>
                    </w:p>
                  </w:txbxContent>
                </v:textbox>
                <w10:wrap type="square"/>
              </v:shape>
            </w:pict>
          </mc:Fallback>
        </mc:AlternateContent>
      </w:r>
      <w:r>
        <w:rPr>
          <w:noProof/>
        </w:rPr>
        <mc:AlternateContent>
          <mc:Choice Requires="wps">
            <w:drawing>
              <wp:anchor distT="0" distB="0" distL="114300" distR="114300" simplePos="0" relativeHeight="251684864" behindDoc="0" locked="0" layoutInCell="1" allowOverlap="1" wp14:anchorId="6D66FBCA" wp14:editId="3ACB7456">
                <wp:simplePos x="0" y="0"/>
                <wp:positionH relativeFrom="column">
                  <wp:posOffset>0</wp:posOffset>
                </wp:positionH>
                <wp:positionV relativeFrom="paragraph">
                  <wp:posOffset>1734185</wp:posOffset>
                </wp:positionV>
                <wp:extent cx="2938780" cy="209550"/>
                <wp:effectExtent l="0" t="0" r="0" b="0"/>
                <wp:wrapSquare wrapText="bothSides"/>
                <wp:docPr id="58" name="Text Box 58"/>
                <wp:cNvGraphicFramePr/>
                <a:graphic xmlns:a="http://schemas.openxmlformats.org/drawingml/2006/main">
                  <a:graphicData uri="http://schemas.microsoft.com/office/word/2010/wordprocessingShape">
                    <wps:wsp>
                      <wps:cNvSpPr txBox="1"/>
                      <wps:spPr>
                        <a:xfrm>
                          <a:off x="0" y="0"/>
                          <a:ext cx="2938780" cy="209550"/>
                        </a:xfrm>
                        <a:prstGeom prst="rect">
                          <a:avLst/>
                        </a:prstGeom>
                        <a:solidFill>
                          <a:prstClr val="white"/>
                        </a:solidFill>
                        <a:ln>
                          <a:noFill/>
                        </a:ln>
                      </wps:spPr>
                      <wps:txbx>
                        <w:txbxContent>
                          <w:p w14:paraId="1F9C2528" w14:textId="76FE7911" w:rsidR="00FD46D4" w:rsidRPr="006B4925" w:rsidRDefault="00FD46D4"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8</w:t>
                            </w:r>
                            <w:r w:rsidR="00A35DD1">
                              <w:rPr>
                                <w:noProof/>
                              </w:rPr>
                              <w:fldChar w:fldCharType="end"/>
                            </w:r>
                            <w:r>
                              <w:t>. MessengerAppServer.Program.Main</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D66FBCA" id="Text Box 58" o:spid="_x0000_s1034" type="#_x0000_t202" style="position:absolute;margin-left:0;margin-top:136.55pt;width:231.4pt;height:16.5pt;z-index:25168486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" stroked="f">
                <v:textbox inset="0,0,0,0">
                  <w:txbxContent>
                    <w:p w14:paraId="1F9C2528" w14:textId="76FE7911" w:rsidR="00FD46D4" w:rsidRPr="006B4925" w:rsidRDefault="00FD46D4"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8</w:t>
                      </w:r>
                      <w:r w:rsidR="00A35DD1">
                        <w:rPr>
                          <w:noProof/>
                        </w:rPr>
                        <w:fldChar w:fldCharType="end"/>
                      </w:r>
                      <w:r>
                        <w:t>. MessengerAppServer.Program.Main</w:t>
                      </w:r>
                    </w:p>
                  </w:txbxContent>
                </v:textbox>
                <w10:wrap type="square"/>
              </v:shape>
            </w:pict>
          </mc:Fallback>
        </mc:AlternateContent>
      </w:r>
      <w:r w:rsidR="00DC2E41" w:rsidRPr="007855BF">
        <w:rPr>
          <w:noProof/>
        </w:rPr>
        <w:drawing>
          <wp:anchor distT="0" distB="0" distL="114300" distR="114300" simplePos="0" relativeHeight="251670528" behindDoc="0" locked="0" layoutInCell="1" allowOverlap="1" wp14:anchorId="340C2A00" wp14:editId="0D7A7E12">
            <wp:simplePos x="0" y="0"/>
            <wp:positionH relativeFrom="column">
              <wp:posOffset>2540</wp:posOffset>
            </wp:positionH>
            <wp:positionV relativeFrom="paragraph">
              <wp:posOffset>2057163</wp:posOffset>
            </wp:positionV>
            <wp:extent cx="3112770" cy="2018665"/>
            <wp:effectExtent l="0" t="0" r="0" b="635"/>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2">
                      <a:extLst>
                        <a:ext uri="{28A0092B-C50C-407E-A947-70E740481C1C}">
                          <a14:useLocalDpi xmlns:a14="http://schemas.microsoft.com/office/drawing/2010/main" val="0"/>
                        </a:ext>
                      </a:extLst>
                    </a:blip>
                    <a:stretch>
                      <a:fillRect/>
                    </a:stretch>
                  </pic:blipFill>
                  <pic:spPr>
                    <a:xfrm>
                      <a:off x="0" y="0"/>
                      <a:ext cx="3112770" cy="2018665"/>
                    </a:xfrm>
                    <a:prstGeom prst="rect">
                      <a:avLst/>
                    </a:prstGeom>
                  </pic:spPr>
                </pic:pic>
              </a:graphicData>
            </a:graphic>
          </wp:anchor>
        </w:drawing>
      </w:r>
      <w:r w:rsidR="003778CD" w:rsidRPr="003778CD">
        <w:rPr>
          <w:noProof/>
        </w:rPr>
        <w:drawing>
          <wp:anchor distT="0" distB="0" distL="114300" distR="114300" simplePos="0" relativeHeight="251669504" behindDoc="0" locked="0" layoutInCell="1" allowOverlap="1" wp14:anchorId="40B1E208" wp14:editId="22BEAA81">
            <wp:simplePos x="0" y="0"/>
            <wp:positionH relativeFrom="column">
              <wp:posOffset>0</wp:posOffset>
            </wp:positionH>
            <wp:positionV relativeFrom="paragraph">
              <wp:posOffset>168</wp:posOffset>
            </wp:positionV>
            <wp:extent cx="2939143" cy="1678626"/>
            <wp:effectExtent l="0" t="0" r="0" b="0"/>
            <wp:wrapSquare wrapText="bothSides"/>
            <wp:docPr id="45" name="Picture 4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3">
                      <a:extLst>
                        <a:ext uri="{28A0092B-C50C-407E-A947-70E740481C1C}">
                          <a14:useLocalDpi xmlns:a14="http://schemas.microsoft.com/office/drawing/2010/main" val="0"/>
                        </a:ext>
                      </a:extLst>
                    </a:blip>
                    <a:stretch>
                      <a:fillRect/>
                    </a:stretch>
                  </pic:blipFill>
                  <pic:spPr>
                    <a:xfrm>
                      <a:off x="0" y="0"/>
                      <a:ext cx="2939143" cy="1678626"/>
                    </a:xfrm>
                    <a:prstGeom prst="rect">
                      <a:avLst/>
                    </a:prstGeom>
                  </pic:spPr>
                </pic:pic>
              </a:graphicData>
            </a:graphic>
          </wp:anchor>
        </w:drawing>
      </w:r>
    </w:p>
    <w:p w14:paraId="2BF2E097" w14:textId="1F9EC139" w:rsidR="00704B26" w:rsidRPr="00704B26" w:rsidRDefault="00704B26" w:rsidP="00704B26"/>
    <w:p w14:paraId="28675C4F" w14:textId="496A4B6B" w:rsidR="00704B26" w:rsidRPr="00704B26" w:rsidRDefault="00704B26" w:rsidP="00704B26">
      <w:r>
        <w:rPr>
          <w:noProof/>
        </w:rPr>
        <mc:AlternateContent>
          <mc:Choice Requires="wps">
            <w:drawing>
              <wp:anchor distT="0" distB="0" distL="114300" distR="114300" simplePos="0" relativeHeight="251691008" behindDoc="0" locked="0" layoutInCell="1" allowOverlap="1" wp14:anchorId="7AFE0753" wp14:editId="40E6EDB4">
                <wp:simplePos x="0" y="0"/>
                <wp:positionH relativeFrom="column">
                  <wp:posOffset>3315335</wp:posOffset>
                </wp:positionH>
                <wp:positionV relativeFrom="paragraph">
                  <wp:posOffset>254635</wp:posOffset>
                </wp:positionV>
                <wp:extent cx="2284730" cy="321310"/>
                <wp:effectExtent l="0" t="0" r="1270" b="2540"/>
                <wp:wrapSquare wrapText="bothSides"/>
                <wp:docPr id="61" name="Text Box 61"/>
                <wp:cNvGraphicFramePr/>
                <a:graphic xmlns:a="http://schemas.openxmlformats.org/drawingml/2006/main">
                  <a:graphicData uri="http://schemas.microsoft.com/office/word/2010/wordprocessingShape">
                    <wps:wsp>
                      <wps:cNvSpPr txBox="1"/>
                      <wps:spPr>
                        <a:xfrm>
                          <a:off x="0" y="0"/>
                          <a:ext cx="2284730" cy="321310"/>
                        </a:xfrm>
                        <a:prstGeom prst="rect">
                          <a:avLst/>
                        </a:prstGeom>
                        <a:solidFill>
                          <a:prstClr val="white"/>
                        </a:solidFill>
                        <a:ln>
                          <a:noFill/>
                        </a:ln>
                      </wps:spPr>
                      <wps:txbx>
                        <w:txbxContent>
                          <w:p w14:paraId="65EBE00C" w14:textId="3A701E39" w:rsidR="00FD46D4" w:rsidRPr="00BA3240" w:rsidRDefault="00FD46D4" w:rsidP="00FD46D4">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9</w:t>
                            </w:r>
                            <w:r w:rsidR="00A35DD1">
                              <w:rPr>
                                <w:noProof/>
                              </w:rPr>
                              <w:fldChar w:fldCharType="end"/>
                            </w:r>
                            <w:r>
                              <w:t xml:space="preserve">. </w:t>
                            </w:r>
                            <w:r w:rsidR="00833646">
                              <w:t>Server</w:t>
                            </w:r>
                            <w:r w:rsidR="006B2E2D">
                              <w:t xml:space="preserve"> c</w:t>
                            </w:r>
                            <w:r>
                              <w:t>onsole output upon start</w:t>
                            </w:r>
                            <w:r w:rsidR="006B2E2D">
                              <w:t xml:space="preserve"> u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H relativeFrom="margin">
                  <wp14:pctWidth>0</wp14:pctWidth>
                </wp14:sizeRelH>
                <wp14:sizeRelV relativeFrom="margin">
                  <wp14:pctHeight>0</wp14:pctHeight>
                </wp14:sizeRelV>
              </wp:anchor>
            </w:drawing>
          </mc:Choice>
          <mc:Fallback>
            <w:pict>
              <v:shape w14:anchorId="7AFE0753" id="Text Box 61" o:spid="_x0000_s1035" type="#_x0000_t202" style="position:absolute;margin-left:261.05pt;margin-top:20.05pt;width:179.9pt;height:25.3pt;z-index:251691008;visibility:visible;mso-wrap-style:square;mso-width-percent:0;mso-height-percent:0;mso-wrap-distance-left:9pt;mso-wrap-distance-top:0;mso-wrap-distance-right:9pt;mso-wrap-distance-bottom:0;mso-position-horizontal:absolute;mso-position-horizontal-relative:text;mso-position-vertical:absolute;mso-position-vertical-relative:text;mso-width-percent:0;mso-height-percent:0;mso-width-relative:margin;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" stroked="f">
                <v:textbox inset="0,0,0,0">
                  <w:txbxContent>
                    <w:p w14:paraId="65EBE00C" w14:textId="3A701E39" w:rsidR="00FD46D4" w:rsidRPr="00BA3240" w:rsidRDefault="00FD46D4" w:rsidP="00FD46D4">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9</w:t>
                      </w:r>
                      <w:r w:rsidR="00A35DD1">
                        <w:rPr>
                          <w:noProof/>
                        </w:rPr>
                        <w:fldChar w:fldCharType="end"/>
                      </w:r>
                      <w:r>
                        <w:t xml:space="preserve">. </w:t>
                      </w:r>
                      <w:r w:rsidR="00833646">
                        <w:t>Server</w:t>
                      </w:r>
                      <w:r w:rsidR="006B2E2D">
                        <w:t xml:space="preserve"> c</w:t>
                      </w:r>
                      <w:r>
                        <w:t>onsole output upon start</w:t>
                      </w:r>
                      <w:r w:rsidR="006B2E2D">
                        <w:t xml:space="preserve"> up</w:t>
                      </w:r>
                    </w:p>
                  </w:txbxContent>
                </v:textbox>
                <w10:wrap type="square"/>
              </v:shape>
            </w:pict>
          </mc:Fallback>
        </mc:AlternateContent>
      </w:r>
    </w:p>
    <w:p w14:paraId="58215A19" w14:textId="17596750" w:rsidR="00704B26" w:rsidRDefault="00704B26" w:rsidP="00704B26">
      <w:r>
        <w:t xml:space="preserve">Inside the server program’s main function, a socket (ServerSocket is a child of SocketBase) is created and set to start. This will begin an infinite loop </w:t>
      </w:r>
      <w:r w:rsidR="00AF5417">
        <w:t>that</w:t>
      </w:r>
      <w:r>
        <w:t xml:space="preserve"> accepts new connections from clients and creates a virtual thread for each client which has begins an infinite loop of receiving data.</w:t>
      </w:r>
    </w:p>
    <w:p w14:paraId="467E0C23" w14:textId="047CCB1D" w:rsidR="00704B26" w:rsidRPr="00704B26" w:rsidRDefault="00704B26" w:rsidP="00704B26">
      <w:r>
        <w:t xml:space="preserve">This code should not need to change for the rest of </w:t>
      </w:r>
      <w:r w:rsidR="00AF5417">
        <w:t xml:space="preserve">the </w:t>
      </w:r>
      <w:r>
        <w:t xml:space="preserve">development since the connection process will be </w:t>
      </w:r>
      <w:r w:rsidR="00AF5417">
        <w:t xml:space="preserve">the </w:t>
      </w:r>
      <w:r>
        <w:t>same even after adding user authentication and encryption.</w:t>
      </w:r>
    </w:p>
    <w:p w14:paraId="77CDA25E" w14:textId="6474AEC7" w:rsidR="00EC67D4" w:rsidRDefault="00EC67D4" w:rsidP="00602A37">
      <w:pPr>
        <w:pStyle w:val="Heading3"/>
      </w:pPr>
      <w:bookmarkStart w:id="145" w:name="_Toc77521665"/>
      <w:r>
        <w:lastRenderedPageBreak/>
        <w:t>Stopping the server</w:t>
      </w:r>
      <w:bookmarkEnd w:id="145"/>
    </w:p>
    <w:p w14:paraId="1382918A" w14:textId="564BD7CA" w:rsidR="00BE44A5" w:rsidRDefault="00741DAA">
      <w:r w:rsidRPr="00741DAA">
        <w:rPr>
          <w:noProof/>
        </w:rPr>
        <w:drawing>
          <wp:anchor distT="0" distB="0" distL="114300" distR="114300" simplePos="0" relativeHeight="251692032" behindDoc="0" locked="0" layoutInCell="1" allowOverlap="1" wp14:anchorId="58C9E8E0" wp14:editId="5301B41F">
            <wp:simplePos x="0" y="0"/>
            <wp:positionH relativeFrom="column">
              <wp:posOffset>0</wp:posOffset>
            </wp:positionH>
            <wp:positionV relativeFrom="paragraph">
              <wp:posOffset>-3175</wp:posOffset>
            </wp:positionV>
            <wp:extent cx="3989705" cy="2627630"/>
            <wp:effectExtent l="0" t="0" r="0" b="1270"/>
            <wp:wrapSquare wrapText="bothSides"/>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4">
                      <a:extLst>
                        <a:ext uri="{28A0092B-C50C-407E-A947-70E740481C1C}">
                          <a14:useLocalDpi xmlns:a14="http://schemas.microsoft.com/office/drawing/2010/main" val="0"/>
                        </a:ext>
                      </a:extLst>
                    </a:blip>
                    <a:stretch>
                      <a:fillRect/>
                    </a:stretch>
                  </pic:blipFill>
                  <pic:spPr>
                    <a:xfrm>
                      <a:off x="0" y="0"/>
                      <a:ext cx="3989705" cy="2627630"/>
                    </a:xfrm>
                    <a:prstGeom prst="rect">
                      <a:avLst/>
                    </a:prstGeom>
                  </pic:spPr>
                </pic:pic>
              </a:graphicData>
            </a:graphic>
          </wp:anchor>
        </w:drawing>
      </w:r>
      <w:r w:rsidR="00BE44A5">
        <w:t>To stop the server, enter must be pressed. In future iterations, this could be made more secure by requiring a passcode to be entered</w:t>
      </w:r>
      <w:r w:rsidR="00927054">
        <w:t xml:space="preserve"> however </w:t>
      </w:r>
      <w:r w:rsidR="00BA5D37">
        <w:t>it</w:t>
      </w:r>
      <w:r w:rsidR="00927054">
        <w:t xml:space="preserve"> is not crucial so is not important now.</w:t>
      </w:r>
    </w:p>
    <w:p w14:paraId="4C043F42" w14:textId="0BEE0C84" w:rsidR="00833646" w:rsidRDefault="00833646">
      <w:r>
        <w:rPr>
          <w:noProof/>
        </w:rPr>
        <mc:AlternateContent>
          <mc:Choice Requires="wps">
            <w:drawing>
              <wp:anchor distT="0" distB="0" distL="114300" distR="114300" simplePos="0" relativeHeight="251694080" behindDoc="0" locked="0" layoutInCell="1" allowOverlap="1" wp14:anchorId="6A7FFC9C" wp14:editId="575762D4">
                <wp:simplePos x="0" y="0"/>
                <wp:positionH relativeFrom="column">
                  <wp:posOffset>0</wp:posOffset>
                </wp:positionH>
                <wp:positionV relativeFrom="paragraph">
                  <wp:posOffset>1410335</wp:posOffset>
                </wp:positionV>
                <wp:extent cx="3989705" cy="190500"/>
                <wp:effectExtent l="0" t="0" r="0" b="0"/>
                <wp:wrapSquare wrapText="bothSides"/>
                <wp:docPr id="63" name="Text Box 63"/>
                <wp:cNvGraphicFramePr/>
                <a:graphic xmlns:a="http://schemas.openxmlformats.org/drawingml/2006/main">
                  <a:graphicData uri="http://schemas.microsoft.com/office/word/2010/wordprocessingShape">
                    <wps:wsp>
                      <wps:cNvSpPr txBox="1"/>
                      <wps:spPr>
                        <a:xfrm>
                          <a:off x="0" y="0"/>
                          <a:ext cx="3989705" cy="190500"/>
                        </a:xfrm>
                        <a:prstGeom prst="rect">
                          <a:avLst/>
                        </a:prstGeom>
                        <a:solidFill>
                          <a:prstClr val="white"/>
                        </a:solidFill>
                        <a:ln>
                          <a:noFill/>
                        </a:ln>
                      </wps:spPr>
                      <wps:txbx>
                        <w:txbxContent>
                          <w:p w14:paraId="09B24BF2" w14:textId="311D731A" w:rsidR="00833646" w:rsidRPr="009C6FBF" w:rsidRDefault="00833646" w:rsidP="00D407FD">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0</w:t>
                            </w:r>
                            <w:r w:rsidR="00A35DD1">
                              <w:rPr>
                                <w:noProof/>
                              </w:rPr>
                              <w:fldChar w:fldCharType="end"/>
                            </w:r>
                            <w:r>
                              <w:t>. MessengerAppServer.ServerSocket.Stop</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A7FFC9C" id="Text Box 63" o:spid="_x0000_s1036" type="#_x0000_t202" style="position:absolute;margin-left:0;margin-top:111.05pt;width:314.15pt;height:15pt;z-index:251694080;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" stroked="f">
                <v:textbox inset="0,0,0,0">
                  <w:txbxContent>
                    <w:p w14:paraId="09B24BF2" w14:textId="311D731A" w:rsidR="00833646" w:rsidRPr="009C6FBF" w:rsidRDefault="00833646" w:rsidP="00D407FD">
                      <w:pPr>
                        <w:pStyle w:val="Caption"/>
                        <w:jc w:val="center"/>
                        <w:rPr>
                          <w:noProof/>
                          <w:sz w:val="20"/>
                        </w:rPr>
                      </w:pPr>
                      <w:r>
                        <w:t xml:space="preserve">Figure </w:t>
                      </w:r>
                      <w:r w:rsidR="00A35DD1">
                        <w:fldChar w:fldCharType="begin"/>
                      </w:r>
                      <w:r w:rsidR="00A35DD1">
                        <w:instrText xml:space="preserve"> SEQ Figure \* ARABIC </w:instrText>
                      </w:r>
                      <w:r w:rsidR="00A35DD1">
                        <w:fldChar w:fldCharType="separate"/>
                      </w:r>
                      <w:r w:rsidR="00B7478B">
                        <w:rPr>
                          <w:noProof/>
                        </w:rPr>
                        <w:t>10</w:t>
                      </w:r>
                      <w:r w:rsidR="00A35DD1">
                        <w:rPr>
                          <w:noProof/>
                        </w:rPr>
                        <w:fldChar w:fldCharType="end"/>
                      </w:r>
                      <w:r>
                        <w:t>. MessengerAppServer.ServerSocket.Stop</w:t>
                      </w:r>
                    </w:p>
                  </w:txbxContent>
                </v:textbox>
                <w10:wrap type="square"/>
              </v:shape>
            </w:pict>
          </mc:Fallback>
        </mc:AlternateContent>
      </w:r>
      <w:r w:rsidR="000847DF">
        <w:t>C</w:t>
      </w:r>
      <w:r w:rsidR="003B4D56">
        <w:t>urrently</w:t>
      </w:r>
      <w:r w:rsidR="007D6D29">
        <w:t>,</w:t>
      </w:r>
      <w:r w:rsidR="003B4D56">
        <w:t xml:space="preserve"> </w:t>
      </w:r>
      <w:r w:rsidR="00BC46A9">
        <w:t xml:space="preserve">there are </w:t>
      </w:r>
      <w:r w:rsidR="003B4D56">
        <w:t>two issues</w:t>
      </w:r>
      <w:r w:rsidR="000847DF">
        <w:t xml:space="preserve"> with the shutdown process</w:t>
      </w:r>
      <w:r w:rsidR="003B4D56">
        <w:t xml:space="preserve">. Firstly, the clients connected to the server are not notified </w:t>
      </w:r>
      <w:r w:rsidR="00B550AA">
        <w:t xml:space="preserve">that the server has been shut down. </w:t>
      </w:r>
      <w:r w:rsidR="00774D75">
        <w:t>Which can</w:t>
      </w:r>
      <w:r w:rsidR="00B550AA">
        <w:t xml:space="preserve"> cause</w:t>
      </w:r>
      <w:r w:rsidR="00774D75">
        <w:t xml:space="preserve"> </w:t>
      </w:r>
      <w:r w:rsidR="00B550AA">
        <w:t xml:space="preserve">fatal errors for the client if they try to send anything to the server. This problem can be solved by sending a shutdown notice to all connected clients before closing the socket. Secondly, </w:t>
      </w:r>
      <w:r w:rsidR="00AE18C3">
        <w:t xml:space="preserve">a non-fatal error is thrown </w:t>
      </w:r>
      <w:r w:rsidR="00BA24D5">
        <w:t xml:space="preserve">in the server program during the shutdown </w:t>
      </w:r>
      <w:r>
        <w:t>process,</w:t>
      </w:r>
      <w:r w:rsidR="00BA24D5">
        <w:t xml:space="preserve"> but I am yet to figure out </w:t>
      </w:r>
      <w:r w:rsidR="00AF5417">
        <w:t xml:space="preserve">the </w:t>
      </w:r>
      <w:r w:rsidR="00BA24D5">
        <w:t>cause.</w:t>
      </w:r>
    </w:p>
    <w:p w14:paraId="487E646E" w14:textId="77777777" w:rsidR="00833646" w:rsidRDefault="00833646" w:rsidP="00833646">
      <w:pPr>
        <w:keepNext/>
      </w:pPr>
      <w:r w:rsidRPr="008E5427">
        <w:rPr>
          <w:noProof/>
        </w:rPr>
        <w:drawing>
          <wp:inline distT="0" distB="0" distL="0" distR="0" wp14:anchorId="27052E18" wp14:editId="066A8E54">
            <wp:extent cx="5731510" cy="471170"/>
            <wp:effectExtent l="0" t="0" r="2540" b="5080"/>
            <wp:docPr id="62" name="Picture 6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5"/>
                    <a:stretch>
                      <a:fillRect/>
                    </a:stretch>
                  </pic:blipFill>
                  <pic:spPr>
                    <a:xfrm>
                      <a:off x="0" y="0"/>
                      <a:ext cx="5731510" cy="471170"/>
                    </a:xfrm>
                    <a:prstGeom prst="rect">
                      <a:avLst/>
                    </a:prstGeom>
                  </pic:spPr>
                </pic:pic>
              </a:graphicData>
            </a:graphic>
          </wp:inline>
        </w:drawing>
      </w:r>
    </w:p>
    <w:p w14:paraId="5DB931CE" w14:textId="0457BF7A" w:rsidR="003B4D56" w:rsidRDefault="00833646" w:rsidP="00D407FD">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1</w:t>
      </w:r>
      <w:r w:rsidR="00A35DD1">
        <w:rPr>
          <w:noProof/>
        </w:rPr>
        <w:fldChar w:fldCharType="end"/>
      </w:r>
      <w:r>
        <w:t>. Server console output after [enter] is pressed</w:t>
      </w:r>
    </w:p>
    <w:p w14:paraId="5343CAA6" w14:textId="6BE8976D" w:rsidR="00741DAA" w:rsidRDefault="0081714F" w:rsidP="00602A37">
      <w:pPr>
        <w:pStyle w:val="Heading3"/>
      </w:pPr>
      <w:bookmarkStart w:id="146" w:name="_Toc77521666"/>
      <w:r>
        <w:t xml:space="preserve">Accepting </w:t>
      </w:r>
      <w:r w:rsidR="00A71E63">
        <w:t xml:space="preserve">a </w:t>
      </w:r>
      <w:r>
        <w:t>new client</w:t>
      </w:r>
      <w:bookmarkEnd w:id="146"/>
    </w:p>
    <w:p w14:paraId="4B520AC4" w14:textId="77777777" w:rsidR="00E82955" w:rsidRDefault="0081714F" w:rsidP="00E82955">
      <w:pPr>
        <w:keepNext/>
        <w:jc w:val="center"/>
      </w:pPr>
      <w:r w:rsidRPr="0081714F">
        <w:rPr>
          <w:noProof/>
        </w:rPr>
        <w:drawing>
          <wp:inline distT="0" distB="0" distL="0" distR="0" wp14:anchorId="7A54A6A0" wp14:editId="22AD6833">
            <wp:extent cx="4916384" cy="2525734"/>
            <wp:effectExtent l="0" t="0" r="0" b="825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6"/>
                    <a:stretch>
                      <a:fillRect/>
                    </a:stretch>
                  </pic:blipFill>
                  <pic:spPr>
                    <a:xfrm>
                      <a:off x="0" y="0"/>
                      <a:ext cx="4924854" cy="2530086"/>
                    </a:xfrm>
                    <a:prstGeom prst="rect">
                      <a:avLst/>
                    </a:prstGeom>
                  </pic:spPr>
                </pic:pic>
              </a:graphicData>
            </a:graphic>
          </wp:inline>
        </w:drawing>
      </w:r>
    </w:p>
    <w:p w14:paraId="0BE3247B" w14:textId="624824A0" w:rsidR="0081714F" w:rsidRDefault="00E82955" w:rsidP="00E82955">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2</w:t>
      </w:r>
      <w:r w:rsidR="00A35DD1">
        <w:rPr>
          <w:noProof/>
        </w:rPr>
        <w:fldChar w:fldCharType="end"/>
      </w:r>
      <w:r>
        <w:t>. MessengerAppServer.ServerSocket.AcceptCallback</w:t>
      </w:r>
    </w:p>
    <w:p w14:paraId="654D3DAF" w14:textId="62000C94" w:rsidR="00990DF2" w:rsidRDefault="00990DF2" w:rsidP="00990DF2">
      <w:r>
        <w:t>This method is called at the end of ServerSocket.Start (</w:t>
      </w:r>
      <w:r w:rsidR="00F16535" w:rsidRPr="00F16535">
        <w:rPr>
          <w:rStyle w:val="Emphasis"/>
        </w:rPr>
        <w:fldChar w:fldCharType="begin"/>
      </w:r>
      <w:r w:rsidR="00F16535" w:rsidRPr="00F16535">
        <w:rPr>
          <w:rStyle w:val="Emphasis"/>
        </w:rPr>
        <w:instrText xml:space="preserve"> REF _Ref77185427 \h </w:instrText>
      </w:r>
      <w:r w:rsidR="00F16535">
        <w:rPr>
          <w:rStyle w:val="Emphasis"/>
        </w:rPr>
        <w:instrText xml:space="preserve"> \* MERGEFORMAT </w:instrText>
      </w:r>
      <w:r w:rsidR="00F16535" w:rsidRPr="00F16535">
        <w:rPr>
          <w:rStyle w:val="Emphasis"/>
        </w:rPr>
      </w:r>
      <w:r w:rsidR="00F16535" w:rsidRPr="00F16535">
        <w:rPr>
          <w:rStyle w:val="Emphasis"/>
        </w:rPr>
        <w:fldChar w:fldCharType="separate"/>
      </w:r>
      <w:r w:rsidR="00A35DD1" w:rsidRPr="00A35DD1">
        <w:rPr>
          <w:rStyle w:val="Emphasis"/>
        </w:rPr>
        <w:t>Figure 7</w:t>
      </w:r>
      <w:r w:rsidR="00F16535" w:rsidRPr="00F16535">
        <w:rPr>
          <w:rStyle w:val="Emphasis"/>
        </w:rPr>
        <w:fldChar w:fldCharType="end"/>
      </w:r>
      <w:r w:rsidR="00F16535">
        <w:t>)</w:t>
      </w:r>
      <w:r w:rsidR="00341729">
        <w:t xml:space="preserve"> to finalise the new client connection</w:t>
      </w:r>
      <w:r w:rsidR="00326F01">
        <w:t xml:space="preserve"> and will </w:t>
      </w:r>
      <w:r w:rsidR="003234AF">
        <w:t>call ServerSocket.Start once it has finished</w:t>
      </w:r>
      <w:r w:rsidR="0041147A">
        <w:t>,</w:t>
      </w:r>
      <w:r w:rsidR="003234AF">
        <w:t xml:space="preserve"> continu</w:t>
      </w:r>
      <w:r w:rsidR="0041147A">
        <w:t xml:space="preserve">ing </w:t>
      </w:r>
      <w:r w:rsidR="003234AF">
        <w:t>the infinite loop.</w:t>
      </w:r>
    </w:p>
    <w:p w14:paraId="6DDF8A7E" w14:textId="3AADCC5A" w:rsidR="0081240A" w:rsidRPr="00990DF2" w:rsidRDefault="0081240A" w:rsidP="00990DF2">
      <w:r>
        <w:t xml:space="preserve">In future iterations of the solution, this method will be extended by adding the user </w:t>
      </w:r>
      <w:r w:rsidR="007A292F">
        <w:t>login</w:t>
      </w:r>
      <w:r>
        <w:t xml:space="preserve"> system which will</w:t>
      </w:r>
      <w:r w:rsidR="009B0656">
        <w:t>, in turn,</w:t>
      </w:r>
      <w:r>
        <w:t xml:space="preserve"> improve the </w:t>
      </w:r>
      <w:r w:rsidR="00A92BAB">
        <w:t>name and socket relations system in use here.</w:t>
      </w:r>
      <w:r w:rsidR="008243CE">
        <w:t xml:space="preserve"> </w:t>
      </w:r>
      <w:r w:rsidR="009B0656">
        <w:t>It</w:t>
      </w:r>
      <w:r w:rsidR="008243CE">
        <w:t xml:space="preserve"> currently consists of two dictionaries</w:t>
      </w:r>
      <w:r w:rsidR="000C4FCC">
        <w:t>:</w:t>
      </w:r>
      <w:r w:rsidR="008243CE">
        <w:t xml:space="preserve"> </w:t>
      </w:r>
      <w:r w:rsidR="000C4FCC">
        <w:t xml:space="preserve">one for </w:t>
      </w:r>
      <w:r w:rsidR="0014519B">
        <w:t xml:space="preserve">IP to socket lookups and </w:t>
      </w:r>
      <w:r w:rsidR="000C4FCC">
        <w:t xml:space="preserve">one for </w:t>
      </w:r>
      <w:r w:rsidR="00326F01">
        <w:t xml:space="preserve">the </w:t>
      </w:r>
      <w:r w:rsidR="0014519B">
        <w:t>socket to IP lookups</w:t>
      </w:r>
      <w:r w:rsidR="000C4FCC">
        <w:t xml:space="preserve">. </w:t>
      </w:r>
      <w:r w:rsidR="006E19B3">
        <w:t xml:space="preserve">This will </w:t>
      </w:r>
      <w:r w:rsidR="0014519B">
        <w:t xml:space="preserve">be replaced with usernames </w:t>
      </w:r>
      <w:r w:rsidR="00677C6E">
        <w:t>as</w:t>
      </w:r>
      <w:r w:rsidR="00473901">
        <w:t xml:space="preserve"> each socket’s unique identifier</w:t>
      </w:r>
      <w:r w:rsidR="006E19B3">
        <w:t xml:space="preserve"> as </w:t>
      </w:r>
      <w:r w:rsidR="00B53F0D">
        <w:t xml:space="preserve">to send a user a message </w:t>
      </w:r>
      <w:r w:rsidR="009B0656">
        <w:t>now</w:t>
      </w:r>
      <w:r w:rsidR="00B53F0D">
        <w:t xml:space="preserve">, the exact IP and port need to be entered, which is not </w:t>
      </w:r>
      <w:r w:rsidR="0085098A">
        <w:t>user</w:t>
      </w:r>
      <w:r w:rsidR="00E62C8B">
        <w:t>-</w:t>
      </w:r>
      <w:r w:rsidR="0085098A">
        <w:t xml:space="preserve">friendly </w:t>
      </w:r>
      <w:r w:rsidR="007A58E4">
        <w:t xml:space="preserve">enough </w:t>
      </w:r>
      <w:r w:rsidR="0085098A">
        <w:t>for the final solution.</w:t>
      </w:r>
    </w:p>
    <w:p w14:paraId="443B8652" w14:textId="77777777" w:rsidR="00E82955" w:rsidRDefault="00E82955"/>
    <w:p w14:paraId="4EB6654F" w14:textId="6D43FD08" w:rsidR="001C2243" w:rsidRDefault="00A71E63" w:rsidP="00A71E63">
      <w:pPr>
        <w:pStyle w:val="Heading3"/>
      </w:pPr>
      <w:bookmarkStart w:id="147" w:name="_Toc77521667"/>
      <w:r>
        <w:t>Receiving a message from a client</w:t>
      </w:r>
      <w:bookmarkEnd w:id="147"/>
    </w:p>
    <w:p w14:paraId="7B6CE4BE" w14:textId="77777777" w:rsidR="004A115A" w:rsidRDefault="00A71E63" w:rsidP="004A115A">
      <w:pPr>
        <w:keepNext/>
        <w:jc w:val="center"/>
      </w:pPr>
      <w:r w:rsidRPr="00A71E63">
        <w:rPr>
          <w:noProof/>
        </w:rPr>
        <w:drawing>
          <wp:inline distT="0" distB="0" distL="0" distR="0" wp14:anchorId="57A1D62A" wp14:editId="5F55031E">
            <wp:extent cx="5478449" cy="3677158"/>
            <wp:effectExtent l="0" t="0" r="8255"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Picture 14"/>
                    <pic:cNvPicPr/>
                  </pic:nvPicPr>
                  <pic:blipFill>
                    <a:blip r:embed="rId57">
                      <a:extLst>
                        <a:ext uri="{28A0092B-C50C-407E-A947-70E740481C1C}">
                          <a14:useLocalDpi xmlns:a14="http://schemas.microsoft.com/office/drawing/2010/main" val="0"/>
                        </a:ext>
                      </a:extLst>
                    </a:blip>
                    <a:stretch>
                      <a:fillRect/>
                    </a:stretch>
                  </pic:blipFill>
                  <pic:spPr>
                    <a:xfrm>
                      <a:off x="0" y="0"/>
                      <a:ext cx="5487471" cy="3683214"/>
                    </a:xfrm>
                    <a:prstGeom prst="rect">
                      <a:avLst/>
                    </a:prstGeom>
                  </pic:spPr>
                </pic:pic>
              </a:graphicData>
            </a:graphic>
          </wp:inline>
        </w:drawing>
      </w:r>
    </w:p>
    <w:p w14:paraId="33A0941C" w14:textId="2241A20E" w:rsidR="00A71E63" w:rsidRDefault="004A115A" w:rsidP="004A115A">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3</w:t>
      </w:r>
      <w:r w:rsidR="00A35DD1">
        <w:rPr>
          <w:noProof/>
        </w:rPr>
        <w:fldChar w:fldCharType="end"/>
      </w:r>
      <w:r>
        <w:t>. MessengerAppServer.ServerSocket.ReceiveCallback</w:t>
      </w:r>
    </w:p>
    <w:p w14:paraId="16DCA875" w14:textId="7C7AF299" w:rsidR="00C85329" w:rsidRDefault="00245C4B" w:rsidP="00A71E63">
      <w:r>
        <w:rPr>
          <w:noProof/>
        </w:rPr>
        <mc:AlternateContent>
          <mc:Choice Requires="wps">
            <w:drawing>
              <wp:anchor distT="0" distB="0" distL="114300" distR="114300" simplePos="0" relativeHeight="251697152" behindDoc="0" locked="0" layoutInCell="1" allowOverlap="1" wp14:anchorId="1BB360E1" wp14:editId="6BECA14F">
                <wp:simplePos x="0" y="0"/>
                <wp:positionH relativeFrom="column">
                  <wp:posOffset>3196590</wp:posOffset>
                </wp:positionH>
                <wp:positionV relativeFrom="paragraph">
                  <wp:posOffset>1092835</wp:posOffset>
                </wp:positionV>
                <wp:extent cx="2536190" cy="365760"/>
                <wp:effectExtent l="0" t="0" r="0" b="0"/>
                <wp:wrapSquare wrapText="bothSides"/>
                <wp:docPr id="51" name="Text Box 51"/>
                <wp:cNvGraphicFramePr/>
                <a:graphic xmlns:a="http://schemas.openxmlformats.org/drawingml/2006/main">
                  <a:graphicData uri="http://schemas.microsoft.com/office/word/2010/wordprocessingShape">
                    <wps:wsp>
                      <wps:cNvSpPr txBox="1"/>
                      <wps:spPr>
                        <a:xfrm>
                          <a:off x="0" y="0"/>
                          <a:ext cx="2536190" cy="365760"/>
                        </a:xfrm>
                        <a:prstGeom prst="rect">
                          <a:avLst/>
                        </a:prstGeom>
                        <a:solidFill>
                          <a:prstClr val="white"/>
                        </a:solidFill>
                        <a:ln>
                          <a:noFill/>
                        </a:ln>
                      </wps:spPr>
                      <wps:txbx>
                        <w:txbxContent>
                          <w:p w14:paraId="2C622A32" w14:textId="42205A63" w:rsidR="00CB0B59" w:rsidRPr="008C779F" w:rsidRDefault="00CB0B59"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14</w:t>
                            </w:r>
                            <w:r w:rsidR="00A35DD1">
                              <w:rPr>
                                <w:noProof/>
                              </w:rPr>
                              <w:fldChar w:fldCharType="end"/>
                            </w:r>
                            <w:r>
                              <w:t>. Server output when client connects</w:t>
                            </w:r>
                            <w:r w:rsidR="00F33F02">
                              <w:t xml:space="preserve"> (line 3)</w:t>
                            </w:r>
                            <w:r>
                              <w:t xml:space="preserve"> and then disconnects</w:t>
                            </w:r>
                            <w:r w:rsidR="00F33F02">
                              <w:t xml:space="preserve"> (line 4)</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1BB360E1" id="Text Box 51" o:spid="_x0000_s1037" type="#_x0000_t202" style="position:absolute;margin-left:251.7pt;margin-top:86.05pt;width:199.7pt;height:28.8pt;z-index:251697152;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" stroked="f">
                <v:textbox inset="0,0,0,0">
                  <w:txbxContent>
                    <w:p w14:paraId="2C622A32" w14:textId="42205A63" w:rsidR="00CB0B59" w:rsidRPr="008C779F" w:rsidRDefault="00CB0B59" w:rsidP="00D407FD">
                      <w:pPr>
                        <w:pStyle w:val="Caption"/>
                        <w:jc w:val="center"/>
                        <w:rPr>
                          <w:sz w:val="20"/>
                        </w:rPr>
                      </w:pPr>
                      <w:r>
                        <w:t xml:space="preserve">Figure </w:t>
                      </w:r>
                      <w:r w:rsidR="00A35DD1">
                        <w:fldChar w:fldCharType="begin"/>
                      </w:r>
                      <w:r w:rsidR="00A35DD1">
                        <w:instrText xml:space="preserve"> SEQ Figure \* ARABIC </w:instrText>
                      </w:r>
                      <w:r w:rsidR="00A35DD1">
                        <w:fldChar w:fldCharType="separate"/>
                      </w:r>
                      <w:r w:rsidR="00B7478B">
                        <w:rPr>
                          <w:noProof/>
                        </w:rPr>
                        <w:t>14</w:t>
                      </w:r>
                      <w:r w:rsidR="00A35DD1">
                        <w:rPr>
                          <w:noProof/>
                        </w:rPr>
                        <w:fldChar w:fldCharType="end"/>
                      </w:r>
                      <w:r>
                        <w:t>. Server output when client connects</w:t>
                      </w:r>
                      <w:r w:rsidR="00F33F02">
                        <w:t xml:space="preserve"> (line 3)</w:t>
                      </w:r>
                      <w:r>
                        <w:t xml:space="preserve"> and then disconnects</w:t>
                      </w:r>
                      <w:r w:rsidR="00F33F02">
                        <w:t xml:space="preserve"> (line 4)</w:t>
                      </w:r>
                    </w:p>
                  </w:txbxContent>
                </v:textbox>
                <w10:wrap type="square"/>
              </v:shape>
            </w:pict>
          </mc:Fallback>
        </mc:AlternateContent>
      </w:r>
      <w:r w:rsidRPr="00C2034D">
        <w:rPr>
          <w:noProof/>
        </w:rPr>
        <w:drawing>
          <wp:anchor distT="0" distB="0" distL="114300" distR="114300" simplePos="0" relativeHeight="251695104" behindDoc="0" locked="0" layoutInCell="1" allowOverlap="1" wp14:anchorId="5A1E4926" wp14:editId="466674C2">
            <wp:simplePos x="0" y="0"/>
            <wp:positionH relativeFrom="column">
              <wp:posOffset>3195320</wp:posOffset>
            </wp:positionH>
            <wp:positionV relativeFrom="paragraph">
              <wp:posOffset>69850</wp:posOffset>
            </wp:positionV>
            <wp:extent cx="2536190" cy="963930"/>
            <wp:effectExtent l="0" t="0" r="0" b="7620"/>
            <wp:wrapSquare wrapText="bothSides"/>
            <wp:docPr id="50" name="Picture 5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8">
                      <a:extLst>
                        <a:ext uri="{28A0092B-C50C-407E-A947-70E740481C1C}">
                          <a14:useLocalDpi xmlns:a14="http://schemas.microsoft.com/office/drawing/2010/main" val="0"/>
                        </a:ext>
                      </a:extLst>
                    </a:blip>
                    <a:stretch>
                      <a:fillRect/>
                    </a:stretch>
                  </pic:blipFill>
                  <pic:spPr>
                    <a:xfrm>
                      <a:off x="0" y="0"/>
                      <a:ext cx="2536190" cy="963930"/>
                    </a:xfrm>
                    <a:prstGeom prst="rect">
                      <a:avLst/>
                    </a:prstGeom>
                  </pic:spPr>
                </pic:pic>
              </a:graphicData>
            </a:graphic>
          </wp:anchor>
        </w:drawing>
      </w:r>
      <w:r w:rsidR="00A45C67">
        <w:t xml:space="preserve">During development, I encountered the problem of </w:t>
      </w:r>
      <w:r w:rsidR="008102C9">
        <w:t>the server crashing whenever a client program closed. I found the cause of this to be the infinite receive loop still trying to receive data from the client even though its connection has closed.</w:t>
      </w:r>
      <w:r>
        <w:t xml:space="preserve"> </w:t>
      </w:r>
      <w:r w:rsidR="008102C9">
        <w:t>To solve</w:t>
      </w:r>
      <w:r>
        <w:t xml:space="preserve"> the problem</w:t>
      </w:r>
      <w:r w:rsidR="008102C9">
        <w:t xml:space="preserve">, </w:t>
      </w:r>
      <w:r w:rsidR="001A3468">
        <w:t xml:space="preserve">I added </w:t>
      </w:r>
      <w:r w:rsidR="00F66440">
        <w:t xml:space="preserve">some </w:t>
      </w:r>
      <w:r w:rsidR="001A3468">
        <w:t xml:space="preserve">validation to makes sure the client is still connected before trying to read </w:t>
      </w:r>
      <w:r w:rsidR="009C071A">
        <w:t>any data. This addition also had the added benefit of ensuring that the name to socket relation dictionaries is up to date with the connected clients</w:t>
      </w:r>
    </w:p>
    <w:p w14:paraId="2C1A49E5" w14:textId="4E23F93B" w:rsidR="003E5B39" w:rsidRDefault="003E5B39" w:rsidP="00A71E63">
      <w:r>
        <w:t xml:space="preserve">In the future, I may move the client disconnect process to </w:t>
      </w:r>
      <w:r w:rsidR="00B95D52">
        <w:t>a sep</w:t>
      </w:r>
      <w:r w:rsidR="00AF5417">
        <w:t>a</w:t>
      </w:r>
      <w:r w:rsidR="00B95D52">
        <w:t>rate</w:t>
      </w:r>
      <w:r>
        <w:t xml:space="preserve"> method. This is because the process will </w:t>
      </w:r>
      <w:r w:rsidR="00421C37">
        <w:t xml:space="preserve">only </w:t>
      </w:r>
      <w:r>
        <w:t>get longer and method</w:t>
      </w:r>
      <w:r w:rsidR="00421C37">
        <w:t>s</w:t>
      </w:r>
      <w:r>
        <w:t xml:space="preserve"> should only</w:t>
      </w:r>
      <w:r w:rsidR="00421C37">
        <w:t xml:space="preserve"> do one thing:</w:t>
      </w:r>
      <w:r>
        <w:t xml:space="preserve"> </w:t>
      </w:r>
      <w:r w:rsidR="00421C37">
        <w:t xml:space="preserve">just finish receiving the data, </w:t>
      </w:r>
      <w:r>
        <w:t xml:space="preserve">not </w:t>
      </w:r>
      <w:r w:rsidR="00FC036E">
        <w:t xml:space="preserve">also remove </w:t>
      </w:r>
      <w:r w:rsidR="00DE708E">
        <w:t xml:space="preserve">disconnected </w:t>
      </w:r>
      <w:r w:rsidR="00FC036E">
        <w:t>clients.</w:t>
      </w:r>
    </w:p>
    <w:p w14:paraId="62022239" w14:textId="706578FB" w:rsidR="00C85329" w:rsidRDefault="00C85329" w:rsidP="00C85329">
      <w:pPr>
        <w:keepNext/>
      </w:pPr>
    </w:p>
    <w:p w14:paraId="4B5C68AE" w14:textId="351514E8" w:rsidR="00671CEE" w:rsidRDefault="00671CEE" w:rsidP="00671CEE">
      <w:pPr>
        <w:pStyle w:val="Heading3"/>
      </w:pPr>
      <w:bookmarkStart w:id="148" w:name="_Toc77521668"/>
      <w:r>
        <w:t>Handling a message from a client</w:t>
      </w:r>
      <w:bookmarkEnd w:id="148"/>
    </w:p>
    <w:p w14:paraId="2DCF77B9" w14:textId="77777777" w:rsidR="004A115A" w:rsidRDefault="00671CEE" w:rsidP="004A115A">
      <w:pPr>
        <w:keepNext/>
        <w:jc w:val="center"/>
      </w:pPr>
      <w:r w:rsidRPr="00671CEE">
        <w:rPr>
          <w:noProof/>
        </w:rPr>
        <w:drawing>
          <wp:inline distT="0" distB="0" distL="0" distR="0" wp14:anchorId="24D29684" wp14:editId="6BF7E982">
            <wp:extent cx="4757754" cy="5837529"/>
            <wp:effectExtent l="0" t="0" r="5080" b="0"/>
            <wp:docPr id="40" name="Picture 4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0" name="Picture 40"/>
                    <pic:cNvPicPr/>
                  </pic:nvPicPr>
                  <pic:blipFill>
                    <a:blip r:embed="rId59">
                      <a:extLst>
                        <a:ext uri="{28A0092B-C50C-407E-A947-70E740481C1C}">
                          <a14:useLocalDpi xmlns:a14="http://schemas.microsoft.com/office/drawing/2010/main" val="0"/>
                        </a:ext>
                      </a:extLst>
                    </a:blip>
                    <a:stretch>
                      <a:fillRect/>
                    </a:stretch>
                  </pic:blipFill>
                  <pic:spPr>
                    <a:xfrm>
                      <a:off x="0" y="0"/>
                      <a:ext cx="4766320" cy="5848039"/>
                    </a:xfrm>
                    <a:prstGeom prst="rect">
                      <a:avLst/>
                    </a:prstGeom>
                  </pic:spPr>
                </pic:pic>
              </a:graphicData>
            </a:graphic>
          </wp:inline>
        </w:drawing>
      </w:r>
    </w:p>
    <w:p w14:paraId="04CFDE01" w14:textId="3C0F7935" w:rsidR="00671CEE" w:rsidRDefault="004A115A" w:rsidP="004A115A">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5</w:t>
      </w:r>
      <w:r w:rsidR="00A35DD1">
        <w:rPr>
          <w:noProof/>
        </w:rPr>
        <w:fldChar w:fldCharType="end"/>
      </w:r>
      <w:r>
        <w:t>. MessengerAppServer.ServerSocket.HandleMessages</w:t>
      </w:r>
    </w:p>
    <w:p w14:paraId="326D56EA" w14:textId="497D289A" w:rsidR="00F30E51" w:rsidRDefault="00014565" w:rsidP="00F30E51">
      <w:r>
        <w:t xml:space="preserve">This method is called after receiving any data from the client. Firstly, data </w:t>
      </w:r>
      <w:r w:rsidR="00556E55">
        <w:t>sanitation</w:t>
      </w:r>
      <w:r>
        <w:t xml:space="preserve"> removes leading and trailing whitespace to </w:t>
      </w:r>
      <w:r w:rsidR="00E67F1D">
        <w:t>ensure that all command word and parameter matches are accurate. Secondly, the string is exploded into an array of words</w:t>
      </w:r>
      <w:r w:rsidR="003E452C">
        <w:t xml:space="preserve"> which has been done to make reading specific parts of the message easier.</w:t>
      </w:r>
    </w:p>
    <w:p w14:paraId="4CBA6E7C" w14:textId="0B90B505" w:rsidR="00D1350E" w:rsidRDefault="003E452C" w:rsidP="00F30E51">
      <w:r>
        <w:t xml:space="preserve">To determine which command the message </w:t>
      </w:r>
      <w:r w:rsidR="00980124">
        <w:t xml:space="preserve">contains, the first words </w:t>
      </w:r>
      <w:r w:rsidR="00B95D52">
        <w:t>are</w:t>
      </w:r>
      <w:r w:rsidR="00980124">
        <w:t xml:space="preserve"> matched against several cases. </w:t>
      </w:r>
      <w:r w:rsidR="009435AF">
        <w:t>To avoid errors when the message is empty</w:t>
      </w:r>
      <w:r w:rsidR="00524D65">
        <w:t xml:space="preserve"> or null</w:t>
      </w:r>
      <w:r w:rsidR="009435AF">
        <w:t xml:space="preserve">, </w:t>
      </w:r>
      <w:r w:rsidR="00556E55">
        <w:t>the null coalescing operator</w:t>
      </w:r>
      <w:r w:rsidR="009435AF">
        <w:t xml:space="preserve"> </w:t>
      </w:r>
      <w:r w:rsidR="005072B2">
        <w:t xml:space="preserve">(??) </w:t>
      </w:r>
      <w:r w:rsidR="009435AF">
        <w:t xml:space="preserve">is used. This operator </w:t>
      </w:r>
      <w:r w:rsidR="005569C5">
        <w:t xml:space="preserve">returns the left-hand side </w:t>
      </w:r>
      <w:r w:rsidR="000164D4">
        <w:t xml:space="preserve">if it </w:t>
      </w:r>
      <w:r w:rsidR="009E7C50">
        <w:t xml:space="preserve">does not equal </w:t>
      </w:r>
      <w:r w:rsidR="000164D4">
        <w:t>null, and the right-hand side if it is</w:t>
      </w:r>
      <w:r w:rsidR="005072B2">
        <w:t>.</w:t>
      </w:r>
      <w:r w:rsidR="005B114D">
        <w:t xml:space="preserve"> This could have been done in a</w:t>
      </w:r>
      <w:r w:rsidR="00096DAE">
        <w:t xml:space="preserve">n if statement before the </w:t>
      </w:r>
      <w:r w:rsidR="00D1350E">
        <w:t>switch but</w:t>
      </w:r>
      <w:r w:rsidR="00096DAE">
        <w:t xml:space="preserve"> combining the two pieces of logic </w:t>
      </w:r>
      <w:r w:rsidR="00D1350E">
        <w:t>reduces code duplication and makes the method easier to maintain in the future.</w:t>
      </w:r>
    </w:p>
    <w:p w14:paraId="4EC2FA1F" w14:textId="52349B8D" w:rsidR="002140F6" w:rsidRDefault="00D1350E" w:rsidP="00F30E51">
      <w:r>
        <w:t xml:space="preserve">In future iterations, this switch </w:t>
      </w:r>
      <w:r w:rsidR="00C61BF9">
        <w:t xml:space="preserve">case block may have to be modified as the plan for the commands was not to be </w:t>
      </w:r>
      <w:r w:rsidR="00886065">
        <w:t>text</w:t>
      </w:r>
      <w:r w:rsidR="00B95D52">
        <w:t>-</w:t>
      </w:r>
      <w:r w:rsidR="00886065">
        <w:t>based: current ideas are JObjects and XML.</w:t>
      </w:r>
      <w:r w:rsidR="000E7D8B">
        <w:t xml:space="preserve"> However, the same principle will remain.</w:t>
      </w:r>
    </w:p>
    <w:p w14:paraId="23AE1852" w14:textId="51401267" w:rsidR="00671CEE" w:rsidRDefault="00F25436" w:rsidP="00F25436">
      <w:pPr>
        <w:pStyle w:val="Heading3"/>
      </w:pPr>
      <w:bookmarkStart w:id="149" w:name="_Toc77521669"/>
      <w:r>
        <w:lastRenderedPageBreak/>
        <w:t>ECHO command handling</w:t>
      </w:r>
      <w:bookmarkEnd w:id="149"/>
    </w:p>
    <w:p w14:paraId="17709DE2" w14:textId="77777777" w:rsidR="004A115A" w:rsidRDefault="00F25436" w:rsidP="004A115A">
      <w:pPr>
        <w:keepNext/>
        <w:jc w:val="center"/>
      </w:pPr>
      <w:r w:rsidRPr="00F25436">
        <w:rPr>
          <w:noProof/>
        </w:rPr>
        <w:drawing>
          <wp:inline distT="0" distB="0" distL="0" distR="0" wp14:anchorId="3D65979F" wp14:editId="1E204BF9">
            <wp:extent cx="4572000" cy="4258453"/>
            <wp:effectExtent l="0" t="0" r="0" b="8890"/>
            <wp:docPr id="41" name="Picture 4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0"/>
                    <a:stretch>
                      <a:fillRect/>
                    </a:stretch>
                  </pic:blipFill>
                  <pic:spPr>
                    <a:xfrm>
                      <a:off x="0" y="0"/>
                      <a:ext cx="4576886" cy="4263004"/>
                    </a:xfrm>
                    <a:prstGeom prst="rect">
                      <a:avLst/>
                    </a:prstGeom>
                  </pic:spPr>
                </pic:pic>
              </a:graphicData>
            </a:graphic>
          </wp:inline>
        </w:drawing>
      </w:r>
    </w:p>
    <w:p w14:paraId="220EE82A" w14:textId="5BF0324C" w:rsidR="00F25436" w:rsidRDefault="004A115A" w:rsidP="004A115A">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6</w:t>
      </w:r>
      <w:r w:rsidR="00A35DD1">
        <w:rPr>
          <w:noProof/>
        </w:rPr>
        <w:fldChar w:fldCharType="end"/>
      </w:r>
      <w:r>
        <w:t>. MessengerAppServer.ServerSocket.Command_ECHO</w:t>
      </w:r>
    </w:p>
    <w:p w14:paraId="68B211EB" w14:textId="00776BCE" w:rsidR="002F74EF" w:rsidRDefault="00FB6E70" w:rsidP="002F74EF">
      <w:r>
        <w:t>This method will not be part of the final solution, instead</w:t>
      </w:r>
      <w:r w:rsidR="00B95D52">
        <w:t>,</w:t>
      </w:r>
      <w:r>
        <w:t xml:space="preserve"> </w:t>
      </w:r>
      <w:r w:rsidR="00BB7923">
        <w:t xml:space="preserve">I am using it </w:t>
      </w:r>
      <w:r>
        <w:t>to test</w:t>
      </w:r>
      <w:r w:rsidR="0049079D">
        <w:t xml:space="preserve"> the sending of data between the client and server</w:t>
      </w:r>
      <w:r w:rsidR="00FB6F50">
        <w:t xml:space="preserve">. By echoing any data sent back </w:t>
      </w:r>
      <w:r w:rsidR="00690B5D">
        <w:t xml:space="preserve">to </w:t>
      </w:r>
      <w:r w:rsidR="00FB6F50">
        <w:t xml:space="preserve">the client, I can see </w:t>
      </w:r>
      <w:r w:rsidR="00395E89">
        <w:t>immediately</w:t>
      </w:r>
      <w:r w:rsidR="00115FBE">
        <w:t xml:space="preserve"> </w:t>
      </w:r>
      <w:r w:rsidR="00FB6F50">
        <w:t xml:space="preserve">what data was transmitted, its form and </w:t>
      </w:r>
      <w:r w:rsidR="00A1609C">
        <w:t>therefore any problems</w:t>
      </w:r>
      <w:r w:rsidR="004C450F">
        <w:t xml:space="preserve">, </w:t>
      </w:r>
      <w:r w:rsidR="00115FBE">
        <w:t xml:space="preserve">without the need to do </w:t>
      </w:r>
      <w:r w:rsidR="00AA3707">
        <w:t>variable watches in debugging</w:t>
      </w:r>
      <w:r w:rsidR="00A1609C">
        <w:t>.</w:t>
      </w:r>
    </w:p>
    <w:p w14:paraId="256FF98B" w14:textId="77777777" w:rsidR="004A115A" w:rsidRDefault="004A115A" w:rsidP="004A115A">
      <w:pPr>
        <w:keepNext/>
      </w:pPr>
      <w:r w:rsidRPr="004A115A">
        <w:rPr>
          <w:noProof/>
        </w:rPr>
        <w:drawing>
          <wp:inline distT="0" distB="0" distL="0" distR="0" wp14:anchorId="0EBD1402" wp14:editId="618F4B53">
            <wp:extent cx="5731510" cy="1534795"/>
            <wp:effectExtent l="0" t="0" r="2540" b="8255"/>
            <wp:docPr id="64" name="Picture 6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1"/>
                    <a:stretch>
                      <a:fillRect/>
                    </a:stretch>
                  </pic:blipFill>
                  <pic:spPr>
                    <a:xfrm>
                      <a:off x="0" y="0"/>
                      <a:ext cx="5731510" cy="1534795"/>
                    </a:xfrm>
                    <a:prstGeom prst="rect">
                      <a:avLst/>
                    </a:prstGeom>
                  </pic:spPr>
                </pic:pic>
              </a:graphicData>
            </a:graphic>
          </wp:inline>
        </w:drawing>
      </w:r>
    </w:p>
    <w:p w14:paraId="0A7D0376" w14:textId="5F873137" w:rsidR="00FE583D" w:rsidRDefault="004A115A" w:rsidP="00D6641F">
      <w:pPr>
        <w:pStyle w:val="Caption"/>
        <w:jc w:val="center"/>
      </w:pPr>
      <w:r>
        <w:t xml:space="preserve">Figure </w:t>
      </w:r>
      <w:r w:rsidR="00A35DD1">
        <w:fldChar w:fldCharType="begin"/>
      </w:r>
      <w:r w:rsidR="00A35DD1">
        <w:instrText xml:space="preserve"> SEQ Figure \* ARABIC </w:instrText>
      </w:r>
      <w:r w:rsidR="00A35DD1">
        <w:fldChar w:fldCharType="separate"/>
      </w:r>
      <w:r w:rsidR="00A35DD1">
        <w:rPr>
          <w:noProof/>
        </w:rPr>
        <w:t>17</w:t>
      </w:r>
      <w:r w:rsidR="00A35DD1">
        <w:rPr>
          <w:noProof/>
        </w:rPr>
        <w:fldChar w:fldCharType="end"/>
      </w:r>
      <w:r>
        <w:t>. ECHO command as seen from client's and server's perspective</w:t>
      </w:r>
    </w:p>
    <w:p w14:paraId="39E44230" w14:textId="1192919B" w:rsidR="00564E87" w:rsidRPr="00564E87" w:rsidRDefault="00564E87" w:rsidP="00564E87">
      <w:r>
        <w:t>At this point in development, the server can see all messages in plaintext. This is not an issue as I am yet to implement the encryption</w:t>
      </w:r>
      <w:r w:rsidR="00F43861">
        <w:t xml:space="preserve"> </w:t>
      </w:r>
      <w:r w:rsidR="008E3475">
        <w:t>process</w:t>
      </w:r>
      <w:r w:rsidR="00446C6F">
        <w:t xml:space="preserve">. In a future iteration when encryption has been implemented, the above situation </w:t>
      </w:r>
      <w:r w:rsidR="00037FB2">
        <w:t>should produce the same results on the client’s side while not showing “Hello World!” on the server’s side.</w:t>
      </w:r>
    </w:p>
    <w:p w14:paraId="4FD39699" w14:textId="6DEFE7AE" w:rsidR="00F514CE" w:rsidRDefault="000C17D4" w:rsidP="000C17D4">
      <w:pPr>
        <w:pStyle w:val="Heading3"/>
      </w:pPr>
      <w:bookmarkStart w:id="150" w:name="_Ref77514729"/>
      <w:bookmarkStart w:id="151" w:name="_Ref77520877"/>
      <w:bookmarkStart w:id="152" w:name="_Ref77520879"/>
      <w:bookmarkStart w:id="153" w:name="_Toc77521670"/>
      <w:r>
        <w:lastRenderedPageBreak/>
        <w:t>SEND command handling</w:t>
      </w:r>
      <w:bookmarkEnd w:id="150"/>
      <w:bookmarkEnd w:id="151"/>
      <w:bookmarkEnd w:id="152"/>
      <w:bookmarkEnd w:id="153"/>
    </w:p>
    <w:p w14:paraId="628863A1" w14:textId="77777777" w:rsidR="00335AD4" w:rsidRDefault="00D6641F" w:rsidP="00335AD4">
      <w:pPr>
        <w:keepNext/>
        <w:jc w:val="center"/>
      </w:pPr>
      <w:r w:rsidRPr="00D6641F">
        <w:rPr>
          <w:noProof/>
        </w:rPr>
        <w:drawing>
          <wp:inline distT="0" distB="0" distL="0" distR="0" wp14:anchorId="218B2E5E" wp14:editId="09E6FD0F">
            <wp:extent cx="5492457" cy="8432800"/>
            <wp:effectExtent l="0" t="0" r="0" b="6350"/>
            <wp:docPr id="54" name="Picture 5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2"/>
                    <a:stretch>
                      <a:fillRect/>
                    </a:stretch>
                  </pic:blipFill>
                  <pic:spPr>
                    <a:xfrm>
                      <a:off x="0" y="0"/>
                      <a:ext cx="5505540" cy="8452887"/>
                    </a:xfrm>
                    <a:prstGeom prst="rect">
                      <a:avLst/>
                    </a:prstGeom>
                  </pic:spPr>
                </pic:pic>
              </a:graphicData>
            </a:graphic>
          </wp:inline>
        </w:drawing>
      </w:r>
    </w:p>
    <w:p w14:paraId="0B1A029C" w14:textId="5219EC0B" w:rsidR="00D6641F" w:rsidRDefault="00335AD4" w:rsidP="00E50D3C">
      <w:pPr>
        <w:pStyle w:val="Caption"/>
        <w:jc w:val="center"/>
      </w:pPr>
      <w:r>
        <w:t xml:space="preserve">Figure </w:t>
      </w:r>
      <w:fldSimple w:instr=" SEQ Figure \* ARABIC ">
        <w:r w:rsidR="00A35DD1">
          <w:rPr>
            <w:noProof/>
          </w:rPr>
          <w:t>18</w:t>
        </w:r>
      </w:fldSimple>
      <w:r>
        <w:t>. MessengerAppClient.ServerSocket.Command_SEND</w:t>
      </w:r>
    </w:p>
    <w:p w14:paraId="7A891C1A" w14:textId="7A6C06F9" w:rsidR="0034609C" w:rsidRDefault="0034609C">
      <w:r>
        <w:lastRenderedPageBreak/>
        <w:t xml:space="preserve">One difficulty </w:t>
      </w:r>
      <w:r w:rsidR="00464225">
        <w:t>face</w:t>
      </w:r>
      <w:r w:rsidR="00361C2E">
        <w:t>d</w:t>
      </w:r>
      <w:r w:rsidR="00464225">
        <w:t xml:space="preserve"> </w:t>
      </w:r>
      <w:r>
        <w:t>when writing th</w:t>
      </w:r>
      <w:r w:rsidR="005B369A">
        <w:t>is</w:t>
      </w:r>
      <w:r>
        <w:t xml:space="preserve"> method </w:t>
      </w:r>
      <w:r w:rsidR="00A96E76">
        <w:t xml:space="preserve">was </w:t>
      </w:r>
      <w:r w:rsidR="00361C2E">
        <w:t xml:space="preserve">the command’s </w:t>
      </w:r>
      <w:r w:rsidR="00E84960">
        <w:t xml:space="preserve">dependency on positional arguments. </w:t>
      </w:r>
      <w:r w:rsidR="00A96E76">
        <w:t xml:space="preserve">This </w:t>
      </w:r>
      <w:r w:rsidR="00085925">
        <w:t>required</w:t>
      </w:r>
      <w:r w:rsidR="005A2DE0">
        <w:t xml:space="preserve"> validation</w:t>
      </w:r>
      <w:r w:rsidR="00E84960">
        <w:t xml:space="preserve"> for the number of words in the message</w:t>
      </w:r>
      <w:r w:rsidR="00CA5CF0">
        <w:t xml:space="preserve"> and tests of whether arguments were intended to be recipients or not</w:t>
      </w:r>
      <w:r w:rsidR="006D3F41">
        <w:t xml:space="preserve">, which meant </w:t>
      </w:r>
      <w:r w:rsidR="00EA3F42">
        <w:t xml:space="preserve">there had to be </w:t>
      </w:r>
      <w:r w:rsidR="0081114F">
        <w:t xml:space="preserve">many </w:t>
      </w:r>
      <w:r w:rsidR="005127CC">
        <w:t xml:space="preserve">nested conditionals. This problem will be solved in future iterations where I will move away from a </w:t>
      </w:r>
      <w:r w:rsidR="000A259C">
        <w:t>text-based</w:t>
      </w:r>
      <w:r w:rsidR="005127CC">
        <w:t xml:space="preserve"> protocol like this and </w:t>
      </w:r>
      <w:r w:rsidR="000A259C">
        <w:t>into a</w:t>
      </w:r>
      <w:r w:rsidR="00437BBB">
        <w:t xml:space="preserve">n </w:t>
      </w:r>
      <w:r w:rsidR="00055524">
        <w:t>object</w:t>
      </w:r>
      <w:r w:rsidR="004D76A5">
        <w:t>-</w:t>
      </w:r>
      <w:r w:rsidR="00437BBB">
        <w:t xml:space="preserve"> </w:t>
      </w:r>
      <w:r w:rsidR="00055524">
        <w:t xml:space="preserve">or </w:t>
      </w:r>
      <w:r w:rsidR="004D76A5">
        <w:t>markup-based</w:t>
      </w:r>
      <w:r w:rsidR="008B1CB8">
        <w:t xml:space="preserve"> </w:t>
      </w:r>
      <w:r w:rsidR="00437BBB">
        <w:t>protocol</w:t>
      </w:r>
      <w:r w:rsidR="004742BB">
        <w:t xml:space="preserve"> as </w:t>
      </w:r>
      <w:r w:rsidR="0023580F">
        <w:t>discussed</w:t>
      </w:r>
      <w:r w:rsidR="004742BB">
        <w:t xml:space="preserve"> in </w:t>
      </w:r>
      <w:r w:rsidR="00565626" w:rsidRPr="00693D62">
        <w:rPr>
          <w:rStyle w:val="Emphasis"/>
        </w:rPr>
        <w:fldChar w:fldCharType="begin"/>
      </w:r>
      <w:r w:rsidR="00565626" w:rsidRPr="00693D62">
        <w:rPr>
          <w:rStyle w:val="Emphasis"/>
        </w:rPr>
        <w:instrText xml:space="preserve"> REF _Ref71317451 \r \h </w:instrText>
      </w:r>
      <w:r w:rsidR="00693D62">
        <w:rPr>
          <w:rStyle w:val="Emphasis"/>
        </w:rPr>
        <w:instrText xml:space="preserve"> \* MERGEFORMAT </w:instrText>
      </w:r>
      <w:r w:rsidR="00565626" w:rsidRPr="00693D62">
        <w:rPr>
          <w:rStyle w:val="Emphasis"/>
        </w:rPr>
      </w:r>
      <w:r w:rsidR="00565626" w:rsidRPr="00693D62">
        <w:rPr>
          <w:rStyle w:val="Emphasis"/>
        </w:rPr>
        <w:fldChar w:fldCharType="separate"/>
      </w:r>
      <w:r w:rsidR="00A35DD1">
        <w:rPr>
          <w:rStyle w:val="Emphasis"/>
        </w:rPr>
        <w:t>2.1</w:t>
      </w:r>
      <w:r w:rsidR="00565626" w:rsidRPr="00693D62">
        <w:rPr>
          <w:rStyle w:val="Emphasis"/>
        </w:rPr>
        <w:fldChar w:fldCharType="end"/>
      </w:r>
      <w:r w:rsidR="00831768" w:rsidRPr="00693D62">
        <w:rPr>
          <w:rStyle w:val="Emphasis"/>
        </w:rPr>
        <w:t xml:space="preserve"> </w:t>
      </w:r>
      <w:r w:rsidR="004D76A5" w:rsidRPr="00693D62">
        <w:rPr>
          <w:rStyle w:val="Emphasis"/>
        </w:rPr>
        <w:fldChar w:fldCharType="begin"/>
      </w:r>
      <w:r w:rsidR="004D76A5" w:rsidRPr="00693D62">
        <w:rPr>
          <w:rStyle w:val="Emphasis"/>
        </w:rPr>
        <w:instrText xml:space="preserve"> REF _Ref71317451 \h </w:instrText>
      </w:r>
      <w:r w:rsidR="00693D62">
        <w:rPr>
          <w:rStyle w:val="Emphasis"/>
        </w:rPr>
        <w:instrText xml:space="preserve"> \* MERGEFORMAT </w:instrText>
      </w:r>
      <w:r w:rsidR="004D76A5" w:rsidRPr="00693D62">
        <w:rPr>
          <w:rStyle w:val="Emphasis"/>
        </w:rPr>
      </w:r>
      <w:r w:rsidR="004D76A5" w:rsidRPr="00693D62">
        <w:rPr>
          <w:rStyle w:val="Emphasis"/>
        </w:rPr>
        <w:fldChar w:fldCharType="separate"/>
      </w:r>
      <w:r w:rsidR="00A35DD1" w:rsidRPr="00A35DD1">
        <w:rPr>
          <w:rStyle w:val="Emphasis"/>
        </w:rPr>
        <w:t>System Decomposition</w:t>
      </w:r>
      <w:r w:rsidR="004D76A5" w:rsidRPr="00693D62">
        <w:rPr>
          <w:rStyle w:val="Emphasis"/>
        </w:rPr>
        <w:fldChar w:fldCharType="end"/>
      </w:r>
      <w:r w:rsidR="00831768">
        <w:t>.</w:t>
      </w:r>
    </w:p>
    <w:p w14:paraId="142E8320" w14:textId="062A5C2A" w:rsidR="00D6375E" w:rsidRDefault="00831768">
      <w:r>
        <w:t>Another change I will ma</w:t>
      </w:r>
      <w:r w:rsidR="00965E2A">
        <w:t xml:space="preserve">ke </w:t>
      </w:r>
      <w:r>
        <w:t xml:space="preserve">to this method in the future is </w:t>
      </w:r>
      <w:r w:rsidR="00351238">
        <w:t xml:space="preserve">changing the </w:t>
      </w:r>
      <w:r w:rsidR="0022435C">
        <w:t>recipient argument into a username rather than an IP address and port. However, this can only be done once I have implemented user accounts.</w:t>
      </w:r>
      <w:r w:rsidR="00CD7EA4">
        <w:t xml:space="preserve"> </w:t>
      </w:r>
      <w:r w:rsidR="00E163EF">
        <w:t xml:space="preserve">This </w:t>
      </w:r>
      <w:r w:rsidR="00CD7EA4">
        <w:t xml:space="preserve">will help the </w:t>
      </w:r>
      <w:r w:rsidR="00A2517C">
        <w:t>end</w:t>
      </w:r>
      <w:r w:rsidR="00965E2A">
        <w:t>-</w:t>
      </w:r>
      <w:r w:rsidR="00A2517C">
        <w:t>user</w:t>
      </w:r>
      <w:r w:rsidR="00CD7EA4">
        <w:t xml:space="preserve"> by making the syntax easier and less </w:t>
      </w:r>
      <w:r w:rsidR="00A2517C">
        <w:t>likely to cause mistypes; although, in the final solution all commands will be generated by the client</w:t>
      </w:r>
      <w:r w:rsidR="00D412C9">
        <w:t xml:space="preserve"> program so this improvement </w:t>
      </w:r>
      <w:r w:rsidR="00134E43">
        <w:t>will lose its effect.</w:t>
      </w:r>
    </w:p>
    <w:p w14:paraId="5E9C8A94" w14:textId="77777777" w:rsidR="004D3D67" w:rsidRDefault="003C4721" w:rsidP="004D3D67">
      <w:pPr>
        <w:keepNext/>
        <w:jc w:val="center"/>
      </w:pPr>
      <w:r w:rsidRPr="003C4721">
        <w:drawing>
          <wp:inline distT="0" distB="0" distL="0" distR="0" wp14:anchorId="0B228180" wp14:editId="7E7F213F">
            <wp:extent cx="4779563" cy="2285993"/>
            <wp:effectExtent l="0" t="0" r="2540" b="635"/>
            <wp:docPr id="70" name="Picture 7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3"/>
                    <a:stretch>
                      <a:fillRect/>
                    </a:stretch>
                  </pic:blipFill>
                  <pic:spPr>
                    <a:xfrm>
                      <a:off x="0" y="0"/>
                      <a:ext cx="4791952" cy="2291919"/>
                    </a:xfrm>
                    <a:prstGeom prst="rect">
                      <a:avLst/>
                    </a:prstGeom>
                  </pic:spPr>
                </pic:pic>
              </a:graphicData>
            </a:graphic>
          </wp:inline>
        </w:drawing>
      </w:r>
    </w:p>
    <w:p w14:paraId="316CBCF0" w14:textId="2384814B" w:rsidR="003C4721" w:rsidRPr="003C4721" w:rsidRDefault="004D3D67" w:rsidP="004D3D67">
      <w:pPr>
        <w:pStyle w:val="Caption"/>
        <w:jc w:val="center"/>
      </w:pPr>
      <w:r>
        <w:t xml:space="preserve">Figure </w:t>
      </w:r>
      <w:fldSimple w:instr=" SEQ Figure \* ARABIC ">
        <w:r w:rsidR="00A35DD1">
          <w:rPr>
            <w:noProof/>
          </w:rPr>
          <w:t>19</w:t>
        </w:r>
      </w:fldSimple>
      <w:r>
        <w:t>. SEND message from left (</w:t>
      </w:r>
      <w:r w:rsidR="00EA0D39">
        <w:t xml:space="preserve">port </w:t>
      </w:r>
      <w:r>
        <w:t>1070) to right (</w:t>
      </w:r>
      <w:r w:rsidR="00EA0D39">
        <w:t xml:space="preserve">port </w:t>
      </w:r>
      <w:r>
        <w:t>1071)</w:t>
      </w:r>
    </w:p>
    <w:p w14:paraId="7BA6189F" w14:textId="3BFCC65B" w:rsidR="003C4721" w:rsidRDefault="00882524" w:rsidP="00251BBB">
      <w:r>
        <w:t xml:space="preserve">As seen above, when sending a message, </w:t>
      </w:r>
      <w:r w:rsidR="00C333A8">
        <w:t>it is not immediately displayed by the recipient</w:t>
      </w:r>
      <w:r>
        <w:t xml:space="preserve">. </w:t>
      </w:r>
      <w:r w:rsidR="00CD0E3B">
        <w:t xml:space="preserve">I believe that this is because </w:t>
      </w:r>
      <w:r w:rsidR="00591C60">
        <w:t>the client programs do not have an infinite receive loop like the server program. This means that they only read in data from their socket after they send a message to the server</w:t>
      </w:r>
      <w:r w:rsidR="000E07DB">
        <w:t xml:space="preserve">. Having a message waiting to be read by the socket introduces a </w:t>
      </w:r>
      <w:r w:rsidR="0038576C">
        <w:t xml:space="preserve">permanent </w:t>
      </w:r>
      <w:r w:rsidR="000E07DB">
        <w:t>one-</w:t>
      </w:r>
      <w:r w:rsidR="0038576C">
        <w:t xml:space="preserve">message delay on all communications from that program, which increases for each </w:t>
      </w:r>
      <w:r w:rsidR="00FC47D4">
        <w:t xml:space="preserve">further </w:t>
      </w:r>
      <w:r w:rsidR="0038576C">
        <w:t xml:space="preserve">message they receive </w:t>
      </w:r>
      <w:r w:rsidR="00EE29CB">
        <w:t xml:space="preserve">via a SEND. </w:t>
      </w:r>
      <w:r w:rsidR="00FC47D4">
        <w:t xml:space="preserve">To solve this problem, I will create a virtual thread </w:t>
      </w:r>
      <w:r w:rsidR="00346186">
        <w:t xml:space="preserve">that </w:t>
      </w:r>
      <w:r w:rsidR="00FC47D4">
        <w:t xml:space="preserve">continually listens for </w:t>
      </w:r>
      <w:r w:rsidR="008C7891">
        <w:t>messages from the server</w:t>
      </w:r>
      <w:r w:rsidR="00346186">
        <w:t xml:space="preserve"> </w:t>
      </w:r>
      <w:r w:rsidR="00AA6C13">
        <w:t>to</w:t>
      </w:r>
      <w:r w:rsidR="00346186">
        <w:t xml:space="preserve"> process/display them in real</w:t>
      </w:r>
      <w:r w:rsidR="00CA7654">
        <w:t>-</w:t>
      </w:r>
      <w:r w:rsidR="00346186">
        <w:t>time</w:t>
      </w:r>
      <w:r w:rsidR="008C7891">
        <w:t>.</w:t>
      </w:r>
    </w:p>
    <w:p w14:paraId="6FEA2B91" w14:textId="01805A36" w:rsidR="00D257FA" w:rsidRDefault="00D257FA" w:rsidP="00D257FA">
      <w:pPr>
        <w:pStyle w:val="Heading2"/>
      </w:pPr>
      <w:bookmarkStart w:id="154" w:name="_Toc77521671"/>
      <w:r>
        <w:t>Iteration 1, Client Networking</w:t>
      </w:r>
      <w:bookmarkEnd w:id="154"/>
    </w:p>
    <w:p w14:paraId="3771D707" w14:textId="709B616D" w:rsidR="00D257FA" w:rsidRDefault="00D407FD" w:rsidP="00B8000A">
      <w:pPr>
        <w:pStyle w:val="Heading3"/>
      </w:pPr>
      <w:bookmarkStart w:id="155" w:name="_Toc77521672"/>
      <w:r w:rsidRPr="00B8000A">
        <w:rPr>
          <w:noProof/>
        </w:rPr>
        <w:drawing>
          <wp:anchor distT="0" distB="0" distL="114300" distR="114300" simplePos="0" relativeHeight="251698176" behindDoc="0" locked="0" layoutInCell="1" allowOverlap="1" wp14:anchorId="0E3CFB1D" wp14:editId="5AD78300">
            <wp:simplePos x="0" y="0"/>
            <wp:positionH relativeFrom="column">
              <wp:posOffset>2824480</wp:posOffset>
            </wp:positionH>
            <wp:positionV relativeFrom="paragraph">
              <wp:posOffset>290195</wp:posOffset>
            </wp:positionV>
            <wp:extent cx="2893060" cy="1663700"/>
            <wp:effectExtent l="0" t="0" r="2540" b="0"/>
            <wp:wrapSquare wrapText="bothSides"/>
            <wp:docPr id="47" name="Picture 4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4">
                      <a:extLst>
                        <a:ext uri="{28A0092B-C50C-407E-A947-70E740481C1C}">
                          <a14:useLocalDpi xmlns:a14="http://schemas.microsoft.com/office/drawing/2010/main" val="0"/>
                        </a:ext>
                      </a:extLst>
                    </a:blip>
                    <a:stretch>
                      <a:fillRect/>
                    </a:stretch>
                  </pic:blipFill>
                  <pic:spPr>
                    <a:xfrm>
                      <a:off x="0" y="0"/>
                      <a:ext cx="2893060" cy="1663700"/>
                    </a:xfrm>
                    <a:prstGeom prst="rect">
                      <a:avLst/>
                    </a:prstGeom>
                  </pic:spPr>
                </pic:pic>
              </a:graphicData>
            </a:graphic>
          </wp:anchor>
        </w:drawing>
      </w:r>
      <w:r w:rsidR="00B8000A">
        <w:t>Connecting to the server</w:t>
      </w:r>
      <w:bookmarkEnd w:id="155"/>
    </w:p>
    <w:p w14:paraId="4C0D7368" w14:textId="3762CAD0" w:rsidR="00B8000A" w:rsidRDefault="00110CD4" w:rsidP="00D257FA">
      <w:r>
        <w:t xml:space="preserve">This method </w:t>
      </w:r>
      <w:r w:rsidR="003D20D2">
        <w:t xml:space="preserve">is used to interface the </w:t>
      </w:r>
      <w:r w:rsidR="00CF5EEC">
        <w:t>UI with the socket functions</w:t>
      </w:r>
      <w:r w:rsidR="00875A6F">
        <w:t>:</w:t>
      </w:r>
      <w:r w:rsidR="00CF5EEC">
        <w:t xml:space="preserve"> </w:t>
      </w:r>
      <w:r w:rsidR="004E3933">
        <w:t>pressing</w:t>
      </w:r>
      <w:r w:rsidR="00CF5EEC">
        <w:t xml:space="preserve"> the “Connect to server” button </w:t>
      </w:r>
      <w:r w:rsidR="00875A6F">
        <w:t xml:space="preserve">will call this and </w:t>
      </w:r>
      <w:r w:rsidR="00A6128F">
        <w:t>once the socket has connected to the server, it will update the status label.</w:t>
      </w:r>
    </w:p>
    <w:p w14:paraId="690A6327" w14:textId="29FE4A6F" w:rsidR="00A6128F" w:rsidRDefault="00D407FD" w:rsidP="00D257FA">
      <w:r>
        <w:rPr>
          <w:noProof/>
        </w:rPr>
        <mc:AlternateContent>
          <mc:Choice Requires="wps">
            <w:drawing>
              <wp:anchor distT="0" distB="0" distL="114300" distR="114300" simplePos="0" relativeHeight="251700224" behindDoc="0" locked="0" layoutInCell="1" allowOverlap="1" wp14:anchorId="68C0FF60" wp14:editId="13A034EA">
                <wp:simplePos x="0" y="0"/>
                <wp:positionH relativeFrom="column">
                  <wp:posOffset>2824480</wp:posOffset>
                </wp:positionH>
                <wp:positionV relativeFrom="paragraph">
                  <wp:posOffset>775970</wp:posOffset>
                </wp:positionV>
                <wp:extent cx="2893060" cy="221615"/>
                <wp:effectExtent l="0" t="0" r="2540" b="6985"/>
                <wp:wrapSquare wrapText="bothSides"/>
                <wp:docPr id="65" name="Text Box 65"/>
                <wp:cNvGraphicFramePr/>
                <a:graphic xmlns:a="http://schemas.openxmlformats.org/drawingml/2006/main">
                  <a:graphicData uri="http://schemas.microsoft.com/office/word/2010/wordprocessingShape">
                    <wps:wsp>
                      <wps:cNvSpPr txBox="1"/>
                      <wps:spPr>
                        <a:xfrm>
                          <a:off x="0" y="0"/>
                          <a:ext cx="2893060" cy="221615"/>
                        </a:xfrm>
                        <a:prstGeom prst="rect">
                          <a:avLst/>
                        </a:prstGeom>
                        <a:solidFill>
                          <a:prstClr val="white"/>
                        </a:solidFill>
                        <a:ln>
                          <a:noFill/>
                        </a:ln>
                      </wps:spPr>
                      <wps:txbx>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20</w:t>
                            </w:r>
                            <w:r w:rsidR="00A35DD1">
                              <w:rPr>
                                <w:noProof/>
                              </w:rPr>
                              <w:fldChar w:fldCharType="end"/>
                            </w:r>
                            <w:r>
                              <w:t>. MessengerAppClient.ShellViewModel.Connect</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68C0FF60" id="Text Box 65" o:spid="_x0000_s1038" type="#_x0000_t202" style="position:absolute;margin-left:222.4pt;margin-top:61.1pt;width:227.8pt;height:17.45pt;z-index:251700224;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" stroked="f">
                <v:textbox inset="0,0,0,0">
                  <w:txbxContent>
                    <w:p w14:paraId="7AF2EB76" w14:textId="3ECE7AB6" w:rsidR="00D407FD" w:rsidRPr="00EB45F8" w:rsidRDefault="00D407FD" w:rsidP="00786519">
                      <w:pPr>
                        <w:pStyle w:val="Caption"/>
                        <w:jc w:val="center"/>
                        <w:rPr>
                          <w:b/>
                          <w:bCs/>
                          <w:noProof/>
                          <w:color w:val="538135" w:themeColor="accent6" w:themeShade="BF"/>
                          <w:sz w:val="20"/>
                          <w:szCs w:val="22"/>
                        </w:rPr>
                      </w:pPr>
                      <w:r>
                        <w:t xml:space="preserve">Figure </w:t>
                      </w:r>
                      <w:r w:rsidR="00A35DD1">
                        <w:fldChar w:fldCharType="begin"/>
                      </w:r>
                      <w:r w:rsidR="00A35DD1">
                        <w:instrText xml:space="preserve"> SEQ Figure \* ARABIC </w:instrText>
                      </w:r>
                      <w:r w:rsidR="00A35DD1">
                        <w:fldChar w:fldCharType="separate"/>
                      </w:r>
                      <w:r w:rsidR="00B7478B">
                        <w:rPr>
                          <w:noProof/>
                        </w:rPr>
                        <w:t>20</w:t>
                      </w:r>
                      <w:r w:rsidR="00A35DD1">
                        <w:rPr>
                          <w:noProof/>
                        </w:rPr>
                        <w:fldChar w:fldCharType="end"/>
                      </w:r>
                      <w:r>
                        <w:t>. MessengerAppClient.ShellViewModel.Connect</w:t>
                      </w:r>
                    </w:p>
                  </w:txbxContent>
                </v:textbox>
                <w10:wrap type="square"/>
              </v:shape>
            </w:pict>
          </mc:Fallback>
        </mc:AlternateContent>
      </w:r>
      <w:r w:rsidR="00A6128F">
        <w:t xml:space="preserve">One </w:t>
      </w:r>
      <w:r w:rsidR="00591753">
        <w:t>issue with this current method is that if the socket does not connect</w:t>
      </w:r>
      <w:r w:rsidR="00E9279C">
        <w:t xml:space="preserve"> </w:t>
      </w:r>
      <w:r w:rsidR="00591753">
        <w:t xml:space="preserve">to the server successfully, the </w:t>
      </w:r>
      <w:r w:rsidR="0065309D">
        <w:t xml:space="preserve">UI would </w:t>
      </w:r>
      <w:r w:rsidR="00E9279C">
        <w:t xml:space="preserve">still </w:t>
      </w:r>
      <w:r w:rsidR="0065309D">
        <w:t>show “Connected” (</w:t>
      </w:r>
      <w:r w:rsidR="00C02DB1">
        <w:t>currently the</w:t>
      </w:r>
      <w:r w:rsidR="0065309D">
        <w:t xml:space="preserve"> </w:t>
      </w:r>
      <w:r w:rsidR="00C02DB1">
        <w:t xml:space="preserve">program </w:t>
      </w:r>
      <w:r w:rsidR="0065309D">
        <w:t>crash</w:t>
      </w:r>
      <w:r w:rsidR="00C02DB1">
        <w:t>es</w:t>
      </w:r>
      <w:r w:rsidR="0065309D">
        <w:t xml:space="preserve"> first, </w:t>
      </w:r>
      <w:r w:rsidR="00E9279C">
        <w:t xml:space="preserve">but if the crashing </w:t>
      </w:r>
      <w:r w:rsidR="00802774">
        <w:t>were</w:t>
      </w:r>
      <w:r w:rsidR="00E9279C">
        <w:t xml:space="preserve"> fixed</w:t>
      </w:r>
      <w:r w:rsidR="0065309D">
        <w:t>)</w:t>
      </w:r>
      <w:r w:rsidR="00802774">
        <w:t>. This could be solved by adding a conditional to determine if the connection w</w:t>
      </w:r>
      <w:r w:rsidR="00490903">
        <w:t>ere</w:t>
      </w:r>
      <w:r w:rsidR="00802774">
        <w:t xml:space="preserve"> successful</w:t>
      </w:r>
      <w:r>
        <w:t>.</w:t>
      </w:r>
    </w:p>
    <w:p w14:paraId="4E76E20E" w14:textId="35718A00" w:rsidR="00802774" w:rsidRDefault="00490903" w:rsidP="00652834">
      <w:r>
        <w:t xml:space="preserve">In future iterations of the solution, this </w:t>
      </w:r>
      <w:r w:rsidR="00C4624B">
        <w:t xml:space="preserve">method </w:t>
      </w:r>
      <w:r>
        <w:t>to begin the connection</w:t>
      </w:r>
      <w:r w:rsidR="00C4624B">
        <w:t xml:space="preserve"> with the server would be where an </w:t>
      </w:r>
      <w:r w:rsidR="0014537F">
        <w:t>infinitely looping</w:t>
      </w:r>
      <w:r w:rsidR="00C4624B">
        <w:t xml:space="preserve"> receiving data thread would begin. This is needed in the program as it would solve </w:t>
      </w:r>
      <w:r w:rsidR="00B72F4C">
        <w:t xml:space="preserve">the </w:t>
      </w:r>
      <w:r w:rsidR="00C4624B">
        <w:t xml:space="preserve">issue seen in </w:t>
      </w:r>
      <w:r w:rsidR="00652834" w:rsidRPr="00652834">
        <w:rPr>
          <w:rStyle w:val="Emphasis"/>
        </w:rPr>
        <w:fldChar w:fldCharType="begin"/>
      </w:r>
      <w:r w:rsidR="00652834" w:rsidRPr="00652834">
        <w:rPr>
          <w:rStyle w:val="Emphasis"/>
        </w:rPr>
        <w:instrText xml:space="preserve"> REF _Ref77283050 \r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Pr>
          <w:rStyle w:val="Emphasis"/>
        </w:rPr>
        <w:t>3.5.1</w:t>
      </w:r>
      <w:r w:rsidR="00652834" w:rsidRPr="00652834">
        <w:rPr>
          <w:rStyle w:val="Emphasis"/>
        </w:rPr>
        <w:fldChar w:fldCharType="end"/>
      </w:r>
      <w:r w:rsidR="00652834" w:rsidRPr="00652834">
        <w:rPr>
          <w:rStyle w:val="Emphasis"/>
        </w:rPr>
        <w:t xml:space="preserve"> </w:t>
      </w:r>
      <w:r w:rsidR="00652834" w:rsidRPr="00652834">
        <w:rPr>
          <w:rStyle w:val="Emphasis"/>
        </w:rPr>
        <w:fldChar w:fldCharType="begin"/>
      </w:r>
      <w:r w:rsidR="00652834" w:rsidRPr="00652834">
        <w:rPr>
          <w:rStyle w:val="Emphasis"/>
        </w:rPr>
        <w:instrText xml:space="preserve"> REF _Ref77283050 \h </w:instrText>
      </w:r>
      <w:r w:rsidR="00652834">
        <w:rPr>
          <w:rStyle w:val="Emphasis"/>
        </w:rPr>
        <w:instrText xml:space="preserve"> \* MERGEFORMAT </w:instrText>
      </w:r>
      <w:r w:rsidR="00652834" w:rsidRPr="00652834">
        <w:rPr>
          <w:rStyle w:val="Emphasis"/>
        </w:rPr>
      </w:r>
      <w:r w:rsidR="00652834" w:rsidRPr="00652834">
        <w:rPr>
          <w:rStyle w:val="Emphasis"/>
        </w:rPr>
        <w:fldChar w:fldCharType="separate"/>
      </w:r>
      <w:r w:rsidR="00A35DD1" w:rsidRPr="00A35DD1">
        <w:rPr>
          <w:rStyle w:val="Emphasis"/>
        </w:rPr>
        <w:t>Testing</w:t>
      </w:r>
      <w:r w:rsidR="00652834" w:rsidRPr="00652834">
        <w:rPr>
          <w:rStyle w:val="Emphasis"/>
        </w:rPr>
        <w:fldChar w:fldCharType="end"/>
      </w:r>
      <w:r w:rsidR="00652834">
        <w:rPr>
          <w:rStyle w:val="Emphasis"/>
        </w:rPr>
        <w:t xml:space="preserve"> </w:t>
      </w:r>
      <w:r w:rsidR="00652834" w:rsidRPr="00652834">
        <w:t>with</w:t>
      </w:r>
      <w:r w:rsidR="00652834">
        <w:t xml:space="preserve"> the SEND command not updating</w:t>
      </w:r>
      <w:r w:rsidR="000849CA">
        <w:t xml:space="preserve"> the received message field</w:t>
      </w:r>
      <w:r w:rsidR="00652834">
        <w:t xml:space="preserve"> on the recipient’s program until they</w:t>
      </w:r>
      <w:r w:rsidR="00B72F4C">
        <w:t xml:space="preserve"> next communicate with the server</w:t>
      </w:r>
      <w:r w:rsidR="00652834">
        <w:t>.</w:t>
      </w:r>
    </w:p>
    <w:p w14:paraId="5C1ECBDE" w14:textId="7BD04B19" w:rsidR="00884649" w:rsidRDefault="00884649" w:rsidP="00884649">
      <w:pPr>
        <w:pStyle w:val="Heading3"/>
      </w:pPr>
      <w:bookmarkStart w:id="156" w:name="_Toc77521673"/>
      <w:r>
        <w:lastRenderedPageBreak/>
        <w:t>Sending a message to the server</w:t>
      </w:r>
      <w:bookmarkEnd w:id="156"/>
    </w:p>
    <w:p w14:paraId="71FB7AC5" w14:textId="6EB2D261" w:rsidR="008820E6" w:rsidRDefault="00884649" w:rsidP="008820E6">
      <w:pPr>
        <w:keepNext/>
      </w:pPr>
      <w:r w:rsidRPr="00884649">
        <w:rPr>
          <w:noProof/>
        </w:rPr>
        <w:drawing>
          <wp:anchor distT="0" distB="0" distL="114300" distR="114300" simplePos="0" relativeHeight="251701248" behindDoc="0" locked="0" layoutInCell="1" allowOverlap="1" wp14:anchorId="16E54DEA" wp14:editId="62D94EBC">
            <wp:simplePos x="0" y="0"/>
            <wp:positionH relativeFrom="column">
              <wp:posOffset>0</wp:posOffset>
            </wp:positionH>
            <wp:positionV relativeFrom="paragraph">
              <wp:posOffset>61290</wp:posOffset>
            </wp:positionV>
            <wp:extent cx="3084195" cy="2341880"/>
            <wp:effectExtent l="0" t="0" r="1905" b="1270"/>
            <wp:wrapSquare wrapText="bothSides"/>
            <wp:docPr id="49" name="Picture 4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5">
                      <a:extLst>
                        <a:ext uri="{28A0092B-C50C-407E-A947-70E740481C1C}">
                          <a14:useLocalDpi xmlns:a14="http://schemas.microsoft.com/office/drawing/2010/main" val="0"/>
                        </a:ext>
                      </a:extLst>
                    </a:blip>
                    <a:stretch>
                      <a:fillRect/>
                    </a:stretch>
                  </pic:blipFill>
                  <pic:spPr>
                    <a:xfrm>
                      <a:off x="0" y="0"/>
                      <a:ext cx="3084195" cy="2341880"/>
                    </a:xfrm>
                    <a:prstGeom prst="rect">
                      <a:avLst/>
                    </a:prstGeom>
                  </pic:spPr>
                </pic:pic>
              </a:graphicData>
            </a:graphic>
          </wp:anchor>
        </w:drawing>
      </w:r>
      <w:r w:rsidR="00CA7654">
        <w:t xml:space="preserve">This </w:t>
      </w:r>
      <w:r w:rsidR="00D17594">
        <w:t xml:space="preserve">method is </w:t>
      </w:r>
      <w:r w:rsidR="004D732E">
        <w:t xml:space="preserve">called when the “Send </w:t>
      </w:r>
      <w:r w:rsidR="009A67C3">
        <w:t>m</w:t>
      </w:r>
      <w:r w:rsidR="004D732E">
        <w:t xml:space="preserve">essage” button is </w:t>
      </w:r>
      <w:r w:rsidR="004E3933">
        <w:t>pressed</w:t>
      </w:r>
      <w:r w:rsidR="00E26263">
        <w:t xml:space="preserve">. It sends the message in </w:t>
      </w:r>
      <w:r w:rsidR="007C7742">
        <w:t xml:space="preserve">a </w:t>
      </w:r>
      <w:r w:rsidR="00615E68">
        <w:t>text field to the button’s left to the server, gets a response from the server and displays the response.</w:t>
      </w:r>
      <w:r w:rsidR="008F7FC7">
        <w:t xml:space="preserve"> This linear process is needed as the response to the </w:t>
      </w:r>
      <w:r w:rsidR="00E67C9E">
        <w:t>sent message is directly related to the sent message. However, this method is the only method used by the client to communicate with the server</w:t>
      </w:r>
      <w:r w:rsidR="00942D9A">
        <w:t xml:space="preserve">, </w:t>
      </w:r>
      <w:r w:rsidR="003578C5">
        <w:t>which is not good when message</w:t>
      </w:r>
      <w:r w:rsidR="008C25FE">
        <w:t>s</w:t>
      </w:r>
      <w:r w:rsidR="003578C5">
        <w:t xml:space="preserve"> are sent to the client </w:t>
      </w:r>
      <w:r w:rsidR="008C25FE">
        <w:t>without the client first sending a message.</w:t>
      </w:r>
    </w:p>
    <w:p w14:paraId="7D6965B9" w14:textId="25481F6C" w:rsidR="00E67C9E" w:rsidRDefault="000040D0" w:rsidP="008820E6">
      <w:pPr>
        <w:keepNext/>
      </w:pPr>
      <w:r>
        <w:rPr>
          <w:noProof/>
        </w:rPr>
        <mc:AlternateContent>
          <mc:Choice Requires="wps">
            <w:drawing>
              <wp:anchor distT="0" distB="0" distL="114300" distR="114300" simplePos="0" relativeHeight="251703296" behindDoc="0" locked="0" layoutInCell="1" allowOverlap="1" wp14:anchorId="717A59BE" wp14:editId="052D6C2E">
                <wp:simplePos x="0" y="0"/>
                <wp:positionH relativeFrom="column">
                  <wp:posOffset>0</wp:posOffset>
                </wp:positionH>
                <wp:positionV relativeFrom="paragraph">
                  <wp:posOffset>521030</wp:posOffset>
                </wp:positionV>
                <wp:extent cx="3084195" cy="231140"/>
                <wp:effectExtent l="0" t="0" r="1905" b="0"/>
                <wp:wrapSquare wrapText="bothSides"/>
                <wp:docPr id="72" name="Text Box 72"/>
                <wp:cNvGraphicFramePr/>
                <a:graphic xmlns:a="http://schemas.openxmlformats.org/drawingml/2006/main">
                  <a:graphicData uri="http://schemas.microsoft.com/office/word/2010/wordprocessingShape">
                    <wps:wsp>
                      <wps:cNvSpPr txBox="1"/>
                      <wps:spPr>
                        <a:xfrm>
                          <a:off x="0" y="0"/>
                          <a:ext cx="3084195" cy="231140"/>
                        </a:xfrm>
                        <a:prstGeom prst="rect">
                          <a:avLst/>
                        </a:prstGeom>
                        <a:solidFill>
                          <a:prstClr val="white"/>
                        </a:solidFill>
                        <a:ln>
                          <a:noFill/>
                        </a:ln>
                      </wps:spPr>
                      <wps:txbx>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wps:txbx>
                      <wps:bodyPr rot="0" spcFirstLastPara="0" vertOverflow="overflow" horzOverflow="overflow" vert="horz" wrap="square" lIns="0" tIns="0" rIns="0" bIns="0" numCol="1" spcCol="0" rtlCol="0" fromWordArt="0" anchor="t" anchorCtr="0" forceAA="0" compatLnSpc="1">
                        <a:prstTxWarp prst="textNoShape">
                          <a:avLst/>
                        </a:prstTxWarp>
                        <a:noAutofit/>
                      </wps:bodyPr>
                    </wps:wsp>
                  </a:graphicData>
                </a:graphic>
                <wp14:sizeRelV relativeFrom="margin">
                  <wp14:pctHeight>0</wp14:pctHeight>
                </wp14:sizeRelV>
              </wp:anchor>
            </w:drawing>
          </mc:Choice>
          <mc:Fallback>
            <w:pict>
              <v:shape w14:anchorId="717A59BE" id="Text Box 72" o:spid="_x0000_s1039" type="#_x0000_t202" style="position:absolute;margin-left:0;margin-top:41.05pt;width:242.85pt;height:18.2pt;z-index:251703296;visibility:visible;mso-wrap-style:square;mso-height-percent:0;mso-wrap-distance-left:9pt;mso-wrap-distance-top:0;mso-wrap-distance-right:9pt;mso-wrap-distance-bottom:0;mso-position-horizontal:absolute;mso-position-horizontal-relative:text;mso-position-vertical:absolute;mso-position-vertical-relative:text;mso-height-percent:0;mso-height-relative:margin;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" stroked="f">
                <v:textbox inset="0,0,0,0">
                  <w:txbxContent>
                    <w:p w14:paraId="30D303A7" w14:textId="55772F97" w:rsidR="008820E6" w:rsidRPr="00176D9A" w:rsidRDefault="008820E6" w:rsidP="000040D0">
                      <w:pPr>
                        <w:pStyle w:val="Caption"/>
                        <w:jc w:val="center"/>
                        <w:rPr>
                          <w:noProof/>
                          <w:sz w:val="20"/>
                        </w:rPr>
                      </w:pPr>
                      <w:r>
                        <w:t xml:space="preserve">Figure </w:t>
                      </w:r>
                      <w:fldSimple w:instr=" SEQ Figure \* ARABIC ">
                        <w:r w:rsidR="00B7478B">
                          <w:rPr>
                            <w:noProof/>
                          </w:rPr>
                          <w:t>21</w:t>
                        </w:r>
                      </w:fldSimple>
                      <w:r>
                        <w:t>. MessengerAppClient.ShellViewModel.SendMessage</w:t>
                      </w:r>
                    </w:p>
                  </w:txbxContent>
                </v:textbox>
                <w10:wrap type="square"/>
              </v:shape>
            </w:pict>
          </mc:Fallback>
        </mc:AlternateContent>
      </w:r>
      <w:r w:rsidR="008C25FE">
        <w:t xml:space="preserve">I will solve this problem by adding an infinite </w:t>
      </w:r>
      <w:r w:rsidR="00883B5D">
        <w:t xml:space="preserve">receive loop like that seen in the server program. The consequences of not having this loop can be seen </w:t>
      </w:r>
      <w:r w:rsidR="00995BBB">
        <w:t xml:space="preserve">in </w:t>
      </w:r>
      <w:r>
        <w:t xml:space="preserve">the example from </w:t>
      </w:r>
      <w:r w:rsidR="00995BBB" w:rsidRPr="000040D0">
        <w:rPr>
          <w:rStyle w:val="Emphasis"/>
        </w:rPr>
        <w:fldChar w:fldCharType="begin"/>
      </w:r>
      <w:r w:rsidR="00995BBB" w:rsidRPr="000040D0">
        <w:rPr>
          <w:rStyle w:val="Emphasis"/>
        </w:rPr>
        <w:instrText xml:space="preserve"> REF _Ref77514729 \r \h </w:instrText>
      </w:r>
      <w:r w:rsidR="00995BBB" w:rsidRPr="000040D0">
        <w:rPr>
          <w:rStyle w:val="Emphasis"/>
        </w:rPr>
      </w:r>
      <w:r>
        <w:rPr>
          <w:rStyle w:val="Emphasis"/>
        </w:rPr>
        <w:instrText xml:space="preserve"> \* MERGEFORMAT </w:instrText>
      </w:r>
      <w:r w:rsidR="00995BBB" w:rsidRPr="000040D0">
        <w:rPr>
          <w:rStyle w:val="Emphasis"/>
        </w:rPr>
        <w:fldChar w:fldCharType="separate"/>
      </w:r>
      <w:r w:rsidR="00A35DD1">
        <w:rPr>
          <w:rStyle w:val="Emphasis"/>
        </w:rPr>
        <w:t>3.2.7</w:t>
      </w:r>
      <w:r w:rsidR="00995BBB" w:rsidRPr="000040D0">
        <w:rPr>
          <w:rStyle w:val="Emphasis"/>
        </w:rPr>
        <w:fldChar w:fldCharType="end"/>
      </w:r>
      <w:r w:rsidR="00D6333E" w:rsidRPr="000040D0">
        <w:rPr>
          <w:rStyle w:val="Emphasis"/>
        </w:rPr>
        <w:t xml:space="preserve"> </w:t>
      </w:r>
      <w:r w:rsidR="00995BBB" w:rsidRPr="000040D0">
        <w:rPr>
          <w:rStyle w:val="Emphasis"/>
        </w:rPr>
        <w:fldChar w:fldCharType="begin"/>
      </w:r>
      <w:r w:rsidR="00995BBB" w:rsidRPr="000040D0">
        <w:rPr>
          <w:rStyle w:val="Emphasis"/>
        </w:rPr>
        <w:instrText xml:space="preserve"> REF _Ref77514729 \h </w:instrText>
      </w:r>
      <w:r w:rsidR="00995BBB" w:rsidRPr="000040D0">
        <w:rPr>
          <w:rStyle w:val="Emphasis"/>
        </w:rPr>
      </w:r>
      <w:r>
        <w:rPr>
          <w:rStyle w:val="Emphasis"/>
        </w:rPr>
        <w:instrText xml:space="preserve"> \* MERGEFORMAT </w:instrText>
      </w:r>
      <w:r w:rsidR="00995BBB" w:rsidRPr="000040D0">
        <w:rPr>
          <w:rStyle w:val="Emphasis"/>
        </w:rPr>
        <w:fldChar w:fldCharType="separate"/>
      </w:r>
      <w:r w:rsidR="00A35DD1" w:rsidRPr="00A35DD1">
        <w:rPr>
          <w:rStyle w:val="Emphasis"/>
        </w:rPr>
        <w:t>SEND command handling</w:t>
      </w:r>
      <w:r w:rsidR="00995BBB" w:rsidRPr="000040D0">
        <w:rPr>
          <w:rStyle w:val="Emphasis"/>
        </w:rPr>
        <w:fldChar w:fldCharType="end"/>
      </w:r>
      <w:r w:rsidR="00D6333E" w:rsidRPr="000040D0">
        <w:rPr>
          <w:rStyle w:val="Emphasis"/>
        </w:rPr>
        <w:t>.</w:t>
      </w:r>
    </w:p>
    <w:p w14:paraId="09BD4AEC" w14:textId="4866756A" w:rsidR="00D6333E" w:rsidRDefault="00900A81" w:rsidP="00D257FA">
      <w:r>
        <w:t xml:space="preserve">Another problem I faced when writing this method </w:t>
      </w:r>
      <w:r w:rsidR="008B1D19">
        <w:t>was how will I store the message received. Originally, I was going to have a string to hold the received message, but then I realised that there may be a situation where I need to access past message</w:t>
      </w:r>
      <w:r w:rsidR="007C7742">
        <w:t>s</w:t>
      </w:r>
      <w:r w:rsidR="008B1D19">
        <w:t xml:space="preserve">. Therefore, I </w:t>
      </w:r>
      <w:r w:rsidR="006F2FB1">
        <w:t xml:space="preserve">implemented a list that new messages are appended to. In the future, I will switch this to a queue as </w:t>
      </w:r>
      <w:r w:rsidR="00B82A8F">
        <w:t xml:space="preserve">I need a </w:t>
      </w:r>
      <w:r w:rsidR="004515D8">
        <w:t>F</w:t>
      </w:r>
      <w:r w:rsidR="00B82A8F">
        <w:t xml:space="preserve">IFO </w:t>
      </w:r>
      <w:r w:rsidR="00A87272">
        <w:t>data structure that can hold a backlog of message</w:t>
      </w:r>
      <w:r w:rsidR="007C7742">
        <w:t>s</w:t>
      </w:r>
      <w:r w:rsidR="00A87272">
        <w:t xml:space="preserve"> while the current message is being processed.</w:t>
      </w:r>
    </w:p>
    <w:p w14:paraId="6479F159" w14:textId="77777777" w:rsidR="00456E74" w:rsidRDefault="00456E74" w:rsidP="00456E74">
      <w:pPr>
        <w:pStyle w:val="Heading2"/>
      </w:pPr>
      <w:bookmarkStart w:id="157" w:name="_Toc77521674"/>
      <w:r>
        <w:t>Iteration 1, Client UI</w:t>
      </w:r>
      <w:bookmarkEnd w:id="157"/>
    </w:p>
    <w:p w14:paraId="64A1B985" w14:textId="77777777" w:rsidR="00B7478B" w:rsidRDefault="00B7478B" w:rsidP="00B7478B">
      <w:pPr>
        <w:keepNext/>
        <w:jc w:val="center"/>
      </w:pPr>
      <w:r w:rsidRPr="00B7478B">
        <w:drawing>
          <wp:inline distT="0" distB="0" distL="0" distR="0" wp14:anchorId="25698771" wp14:editId="78B2939B">
            <wp:extent cx="3604891" cy="2022620"/>
            <wp:effectExtent l="19050" t="19050" r="15240" b="15875"/>
            <wp:docPr id="75" name="Picture 7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6"/>
                    <a:stretch>
                      <a:fillRect/>
                    </a:stretch>
                  </pic:blipFill>
                  <pic:spPr>
                    <a:xfrm>
                      <a:off x="0" y="0"/>
                      <a:ext cx="3623671" cy="2033157"/>
                    </a:xfrm>
                    <a:prstGeom prst="rect">
                      <a:avLst/>
                    </a:prstGeom>
                    <a:ln>
                      <a:solidFill>
                        <a:srgbClr val="7F848E"/>
                      </a:solidFill>
                    </a:ln>
                  </pic:spPr>
                </pic:pic>
              </a:graphicData>
            </a:graphic>
          </wp:inline>
        </w:drawing>
      </w:r>
    </w:p>
    <w:p w14:paraId="57AD0C92" w14:textId="3CE2B118" w:rsidR="00E436BA" w:rsidRDefault="00B7478B" w:rsidP="00B7478B">
      <w:pPr>
        <w:pStyle w:val="Caption"/>
        <w:jc w:val="center"/>
      </w:pPr>
      <w:r>
        <w:t xml:space="preserve">Figure </w:t>
      </w:r>
      <w:fldSimple w:instr=" SEQ Figure \* ARABIC ">
        <w:r w:rsidR="00A35DD1">
          <w:rPr>
            <w:noProof/>
          </w:rPr>
          <w:t>22</w:t>
        </w:r>
      </w:fldSimple>
      <w:r>
        <w:t>. Client program's user interface</w:t>
      </w:r>
    </w:p>
    <w:p w14:paraId="1FE12D7E" w14:textId="348B8878" w:rsidR="00B7478B" w:rsidRDefault="00B7478B" w:rsidP="00B7478B">
      <w:r>
        <w:t xml:space="preserve">The current UI </w:t>
      </w:r>
      <w:r w:rsidR="00E11EE5">
        <w:t>has not been made for usability. It only h</w:t>
      </w:r>
      <w:r w:rsidR="001947FA">
        <w:t>as</w:t>
      </w:r>
      <w:r w:rsidR="00E11EE5">
        <w:t xml:space="preserve"> the essential</w:t>
      </w:r>
      <w:r w:rsidR="001947FA">
        <w:t xml:space="preserve"> components </w:t>
      </w:r>
      <w:r w:rsidR="00E11EE5">
        <w:t>for testing and debugging the networking</w:t>
      </w:r>
      <w:r w:rsidR="00D03376">
        <w:t xml:space="preserve"> portion of the solution</w:t>
      </w:r>
      <w:r w:rsidR="00E11EE5">
        <w:t xml:space="preserve">: </w:t>
      </w:r>
      <w:r w:rsidR="00632A63">
        <w:t xml:space="preserve">my </w:t>
      </w:r>
      <w:r w:rsidR="00E11EE5">
        <w:t xml:space="preserve">aim for this first iteration. </w:t>
      </w:r>
      <w:r w:rsidR="001947FA">
        <w:t xml:space="preserve">In future iterations, I will </w:t>
      </w:r>
      <w:r w:rsidR="001450AA">
        <w:t xml:space="preserve">focus more on </w:t>
      </w:r>
      <w:r w:rsidR="00B33C6D">
        <w:t>re</w:t>
      </w:r>
      <w:r w:rsidR="001947FA">
        <w:t>creat</w:t>
      </w:r>
      <w:r w:rsidR="001450AA">
        <w:t>ing</w:t>
      </w:r>
      <w:r w:rsidR="001947FA">
        <w:t xml:space="preserve"> the </w:t>
      </w:r>
      <w:commentRangeStart w:id="158"/>
      <w:r w:rsidR="00B33C6D">
        <w:t>design</w:t>
      </w:r>
      <w:r w:rsidR="001450AA">
        <w:t>s</w:t>
      </w:r>
      <w:commentRangeEnd w:id="158"/>
      <w:r w:rsidR="00B33C6D">
        <w:rPr>
          <w:rStyle w:val="CommentReference"/>
        </w:rPr>
        <w:commentReference w:id="158"/>
      </w:r>
      <w:r w:rsidR="00B33C6D">
        <w:t xml:space="preserve"> which the stakeholders </w:t>
      </w:r>
      <w:r w:rsidR="001450AA">
        <w:t xml:space="preserve">and I </w:t>
      </w:r>
      <w:r w:rsidR="00B33C6D">
        <w:t xml:space="preserve">decided </w:t>
      </w:r>
      <w:r w:rsidR="00D107AC">
        <w:t>on. This include</w:t>
      </w:r>
      <w:r w:rsidR="0087321A">
        <w:t>s</w:t>
      </w:r>
      <w:r w:rsidR="00D107AC">
        <w:t xml:space="preserve"> adding the feature to send message</w:t>
      </w:r>
      <w:r w:rsidR="0087321A">
        <w:t>s</w:t>
      </w:r>
      <w:r w:rsidR="00D107AC">
        <w:t xml:space="preserve"> via pressing the enter key</w:t>
      </w:r>
      <w:r w:rsidR="0087321A">
        <w:t xml:space="preserve">, </w:t>
      </w:r>
      <w:r w:rsidR="00D107AC">
        <w:t>connecting to the server automatically upon opening the program</w:t>
      </w:r>
      <w:r w:rsidR="0087321A">
        <w:t xml:space="preserve"> and most importantly, having the program write </w:t>
      </w:r>
      <w:r w:rsidR="00F13F45">
        <w:t>all</w:t>
      </w:r>
      <w:r w:rsidR="0087321A">
        <w:t xml:space="preserve"> the commands which are sen</w:t>
      </w:r>
      <w:r w:rsidR="00E171A8">
        <w:t>t</w:t>
      </w:r>
      <w:r w:rsidR="0087321A">
        <w:t xml:space="preserve"> to the </w:t>
      </w:r>
      <w:r w:rsidR="00F13F45">
        <w:t>server,</w:t>
      </w:r>
      <w:r w:rsidR="0087321A">
        <w:t xml:space="preserve"> so the </w:t>
      </w:r>
      <w:r w:rsidR="00830093">
        <w:t>user only needs to write the message they want to send</w:t>
      </w:r>
      <w:r w:rsidR="00D107AC">
        <w:t>.</w:t>
      </w:r>
    </w:p>
    <w:p w14:paraId="05D2C0B5" w14:textId="3258974D" w:rsidR="00F13F45" w:rsidRDefault="00F13F45" w:rsidP="00B7478B">
      <w:r>
        <w:t xml:space="preserve">Secondly, there are no limits on </w:t>
      </w:r>
      <w:r w:rsidR="005D6DB7">
        <w:t>window size, taskbar icon</w:t>
      </w:r>
      <w:r w:rsidR="00506938">
        <w:t xml:space="preserve"> and</w:t>
      </w:r>
      <w:r w:rsidR="005D6DB7">
        <w:t xml:space="preserve"> descriptive name</w:t>
      </w:r>
      <w:r w:rsidR="00506938">
        <w:t>. All of which are not important feature</w:t>
      </w:r>
      <w:r w:rsidR="00B731E7">
        <w:t>s</w:t>
      </w:r>
      <w:r w:rsidR="00506938">
        <w:t xml:space="preserve"> but will need to be added </w:t>
      </w:r>
      <w:r w:rsidR="00D90E44">
        <w:t xml:space="preserve">to </w:t>
      </w:r>
      <w:r w:rsidR="00C079EA">
        <w:t>the final solution</w:t>
      </w:r>
      <w:r w:rsidR="00D90E44">
        <w:t xml:space="preserve"> before it is sent out to stakeholders</w:t>
      </w:r>
      <w:r w:rsidR="00C079EA">
        <w:t>.</w:t>
      </w:r>
    </w:p>
    <w:p w14:paraId="3FEA804C" w14:textId="77777777" w:rsidR="00C77529" w:rsidRDefault="00C77529" w:rsidP="00C77529">
      <w:pPr>
        <w:pStyle w:val="Heading2"/>
      </w:pPr>
      <w:bookmarkStart w:id="159" w:name="_Toc77521675"/>
      <w:r>
        <w:lastRenderedPageBreak/>
        <w:t>Iteration 1, Tests</w:t>
      </w:r>
      <w:bookmarkEnd w:id="159"/>
    </w:p>
    <w:p w14:paraId="3424B0CC" w14:textId="2AEAB0BD" w:rsidR="00090CB2" w:rsidRDefault="00C77529" w:rsidP="00090CB2">
      <w:pPr>
        <w:pStyle w:val="Heading3"/>
      </w:pPr>
      <w:bookmarkStart w:id="160" w:name="_Ref77283050"/>
      <w:bookmarkStart w:id="161" w:name="_Toc77521676"/>
      <w:r>
        <w:t>Testing</w:t>
      </w:r>
      <w:bookmarkEnd w:id="160"/>
      <w:r>
        <w:t xml:space="preserve"> plan</w:t>
      </w:r>
      <w:r w:rsidR="00890EC1">
        <w:t>s</w:t>
      </w:r>
      <w:bookmarkEnd w:id="161"/>
    </w:p>
    <w:p w14:paraId="088B1190" w14:textId="0F59619E" w:rsidR="00146BBE" w:rsidRPr="00146BBE" w:rsidRDefault="00A36C18" w:rsidP="00146BBE">
      <w:r>
        <w:t>I will be tes</w:t>
      </w:r>
      <w:r w:rsidR="00130AD0">
        <w:t xml:space="preserve">ting this iteration through </w:t>
      </w:r>
      <w:r w:rsidR="00961BAA">
        <w:t xml:space="preserve">a </w:t>
      </w:r>
      <w:r w:rsidR="00C04A80">
        <w:t xml:space="preserve">predominantly </w:t>
      </w:r>
      <w:r w:rsidR="00551E26">
        <w:t>black</w:t>
      </w:r>
      <w:r w:rsidR="0043796E">
        <w:t>-</w:t>
      </w:r>
      <w:r w:rsidR="00551E26">
        <w:t>box</w:t>
      </w:r>
      <w:r w:rsidR="00961BAA">
        <w:t xml:space="preserve"> testing </w:t>
      </w:r>
      <w:r w:rsidR="00551E26">
        <w:t>method</w:t>
      </w:r>
      <w:r w:rsidR="002029D4">
        <w:t xml:space="preserve"> – </w:t>
      </w:r>
      <w:r w:rsidR="00151B50">
        <w:t>with</w:t>
      </w:r>
      <w:r w:rsidR="002029D4">
        <w:t xml:space="preserve"> </w:t>
      </w:r>
      <w:r w:rsidR="00151B50">
        <w:t xml:space="preserve">some tests targeting </w:t>
      </w:r>
      <w:r w:rsidR="00C04A80">
        <w:t xml:space="preserve">specific conditionals </w:t>
      </w:r>
      <w:r w:rsidR="0043796E">
        <w:t>like white-box testing</w:t>
      </w:r>
      <w:r w:rsidR="002029D4">
        <w:t>. T</w:t>
      </w:r>
      <w:r w:rsidR="003522A5">
        <w:t>his is being used to</w:t>
      </w:r>
      <w:r w:rsidR="00961BAA">
        <w:t xml:space="preserve"> see how the </w:t>
      </w:r>
      <w:r w:rsidR="004A28BB">
        <w:t>expected output to the user compares to the intended output</w:t>
      </w:r>
      <w:r w:rsidR="00130AD0">
        <w:t xml:space="preserve">. </w:t>
      </w:r>
      <w:r w:rsidR="00551E26">
        <w:t>Most of</w:t>
      </w:r>
      <w:r w:rsidR="00130AD0">
        <w:t xml:space="preserve"> the tests </w:t>
      </w:r>
      <w:r w:rsidR="00B50F99">
        <w:t xml:space="preserve">conducted </w:t>
      </w:r>
      <w:r w:rsidR="00130AD0">
        <w:t xml:space="preserve">will be for </w:t>
      </w:r>
      <w:r w:rsidR="00146BBE">
        <w:t xml:space="preserve">all </w:t>
      </w:r>
      <w:r w:rsidR="00130AD0">
        <w:t xml:space="preserve">the </w:t>
      </w:r>
      <w:r w:rsidR="00146BBE">
        <w:t xml:space="preserve">possible </w:t>
      </w:r>
      <w:r w:rsidR="00634D99">
        <w:t>messages sen</w:t>
      </w:r>
      <w:r w:rsidR="00C32494">
        <w:t>t</w:t>
      </w:r>
      <w:r w:rsidR="00634D99">
        <w:t xml:space="preserve"> to the server from </w:t>
      </w:r>
      <w:r w:rsidR="00146BBE">
        <w:t>the client program</w:t>
      </w:r>
      <w:r w:rsidR="00551E26">
        <w:t xml:space="preserve">, </w:t>
      </w:r>
      <w:r w:rsidR="00961D30">
        <w:t xml:space="preserve">the rest </w:t>
      </w:r>
      <w:r w:rsidR="00551E26">
        <w:t xml:space="preserve">will be </w:t>
      </w:r>
      <w:r w:rsidR="00D31F90">
        <w:t xml:space="preserve">seeing how the client program handles malformed messages and </w:t>
      </w:r>
      <w:r w:rsidR="00520745">
        <w:t xml:space="preserve">clicking buttons </w:t>
      </w:r>
      <w:r w:rsidR="007C7742">
        <w:t>that</w:t>
      </w:r>
      <w:r w:rsidR="00D67C4F">
        <w:t xml:space="preserve"> cannot complete their intended action</w:t>
      </w:r>
      <w:r w:rsidR="00477334">
        <w:t>s</w:t>
      </w:r>
      <w:r w:rsidR="00B827B9">
        <w:t>.</w:t>
      </w:r>
    </w:p>
    <w:tbl>
      <w:tblPr>
        <w:tblStyle w:val="PlainTable1"/>
        <w:tblW w:w="5000" w:type="pct"/>
        <w:tblLook w:val="04A0" w:firstRow="1" w:lastRow="0" w:firstColumn="1" w:lastColumn="0" w:noHBand="0" w:noVBand="1"/>
      </w:tblPr>
      <w:tblGrid>
        <w:gridCol w:w="421"/>
        <w:gridCol w:w="2408"/>
        <w:gridCol w:w="2411"/>
        <w:gridCol w:w="3776"/>
      </w:tblGrid>
      <w:tr w:rsidR="00C77529" w14:paraId="6A190348"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D8A0013" w14:textId="77777777" w:rsidR="00C77529" w:rsidRDefault="00C77529" w:rsidP="003615FA">
            <w:pPr>
              <w:jc w:val="center"/>
            </w:pPr>
            <w:r>
              <w:t>ID</w:t>
            </w:r>
          </w:p>
        </w:tc>
        <w:tc>
          <w:tcPr>
            <w:tcW w:w="1335" w:type="pct"/>
            <w:vAlign w:val="center"/>
          </w:tcPr>
          <w:p w14:paraId="1231C241"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Testing</w:t>
            </w:r>
          </w:p>
        </w:tc>
        <w:tc>
          <w:tcPr>
            <w:tcW w:w="1337" w:type="pct"/>
            <w:vAlign w:val="center"/>
          </w:tcPr>
          <w:p w14:paraId="19F5F9ED" w14:textId="1462B4E2" w:rsidR="00C77529" w:rsidRDefault="005B780C" w:rsidP="003615FA">
            <w:pPr>
              <w:jc w:val="center"/>
              <w:cnfStyle w:val="100000000000" w:firstRow="1" w:lastRow="0" w:firstColumn="0" w:lastColumn="0" w:oddVBand="0" w:evenVBand="0" w:oddHBand="0" w:evenHBand="0" w:firstRowFirstColumn="0" w:firstRowLastColumn="0" w:lastRowFirstColumn="0" w:lastRowLastColumn="0"/>
            </w:pPr>
            <w:r>
              <w:t xml:space="preserve">Input </w:t>
            </w:r>
            <w:r w:rsidR="00C77529">
              <w:t>Data</w:t>
            </w:r>
          </w:p>
        </w:tc>
        <w:tc>
          <w:tcPr>
            <w:tcW w:w="2094" w:type="pct"/>
            <w:vAlign w:val="center"/>
          </w:tcPr>
          <w:p w14:paraId="0C81C96D"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Expected Output</w:t>
            </w:r>
          </w:p>
        </w:tc>
      </w:tr>
      <w:tr w:rsidR="00C77529" w14:paraId="27484E1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5C9FD332" w14:textId="77777777" w:rsidR="00C77529" w:rsidRDefault="00C77529" w:rsidP="003615FA">
            <w:pPr>
              <w:jc w:val="center"/>
            </w:pPr>
            <w:r>
              <w:t>1</w:t>
            </w:r>
          </w:p>
        </w:tc>
        <w:tc>
          <w:tcPr>
            <w:tcW w:w="1335" w:type="pct"/>
            <w:vAlign w:val="center"/>
          </w:tcPr>
          <w:p w14:paraId="7A76108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normal</w:t>
            </w:r>
          </w:p>
        </w:tc>
        <w:tc>
          <w:tcPr>
            <w:tcW w:w="1337" w:type="pct"/>
            <w:vAlign w:val="center"/>
          </w:tcPr>
          <w:p w14:paraId="1E653C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2CD94C1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Test”</w:t>
            </w:r>
          </w:p>
        </w:tc>
      </w:tr>
      <w:tr w:rsidR="00C77529" w14:paraId="0CAC08C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1BE7C1DD" w14:textId="77777777" w:rsidR="00C77529" w:rsidRDefault="00C77529" w:rsidP="003615FA">
            <w:pPr>
              <w:jc w:val="center"/>
            </w:pPr>
            <w:r>
              <w:t>2</w:t>
            </w:r>
          </w:p>
        </w:tc>
        <w:tc>
          <w:tcPr>
            <w:tcW w:w="1335" w:type="pct"/>
            <w:vAlign w:val="center"/>
          </w:tcPr>
          <w:p w14:paraId="2504ED0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no message</w:t>
            </w:r>
          </w:p>
        </w:tc>
        <w:tc>
          <w:tcPr>
            <w:tcW w:w="1337" w:type="pct"/>
            <w:vAlign w:val="center"/>
          </w:tcPr>
          <w:p w14:paraId="4906637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w:t>
            </w:r>
          </w:p>
        </w:tc>
        <w:tc>
          <w:tcPr>
            <w:tcW w:w="2094" w:type="pct"/>
            <w:vAlign w:val="center"/>
          </w:tcPr>
          <w:p w14:paraId="1523777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ECHO: Missing argument [message]”</w:t>
            </w:r>
          </w:p>
        </w:tc>
      </w:tr>
      <w:tr w:rsidR="00C77529" w14:paraId="4E0BCFB6"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ED85769" w14:textId="77777777" w:rsidR="00C77529" w:rsidRDefault="00C77529" w:rsidP="003615FA">
            <w:pPr>
              <w:jc w:val="center"/>
            </w:pPr>
            <w:r>
              <w:t>3</w:t>
            </w:r>
          </w:p>
        </w:tc>
        <w:tc>
          <w:tcPr>
            <w:tcW w:w="1335" w:type="pct"/>
            <w:vAlign w:val="center"/>
          </w:tcPr>
          <w:p w14:paraId="0C9E30B0"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hitespace message</w:t>
            </w:r>
          </w:p>
        </w:tc>
        <w:tc>
          <w:tcPr>
            <w:tcW w:w="1337" w:type="pct"/>
            <w:vAlign w:val="center"/>
          </w:tcPr>
          <w:p w14:paraId="2BBE85B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w:t>
            </w:r>
          </w:p>
        </w:tc>
        <w:tc>
          <w:tcPr>
            <w:tcW w:w="2094" w:type="pct"/>
            <w:vAlign w:val="center"/>
          </w:tcPr>
          <w:p w14:paraId="471D672C"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essage] IsNullOrWhiteSpace”</w:t>
            </w:r>
          </w:p>
        </w:tc>
      </w:tr>
      <w:tr w:rsidR="00C77529" w14:paraId="28D6ADD3"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62C52F5" w14:textId="77777777" w:rsidR="00C77529" w:rsidRDefault="00C77529" w:rsidP="003615FA">
            <w:pPr>
              <w:jc w:val="center"/>
            </w:pPr>
            <w:r>
              <w:t>4</w:t>
            </w:r>
          </w:p>
        </w:tc>
        <w:tc>
          <w:tcPr>
            <w:tcW w:w="1335" w:type="pct"/>
            <w:vAlign w:val="center"/>
          </w:tcPr>
          <w:p w14:paraId="5D7752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rmal</w:t>
            </w:r>
          </w:p>
        </w:tc>
        <w:tc>
          <w:tcPr>
            <w:tcW w:w="1337" w:type="pct"/>
            <w:vAlign w:val="center"/>
          </w:tcPr>
          <w:p w14:paraId="45AB90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Test”</w:t>
            </w:r>
          </w:p>
        </w:tc>
        <w:tc>
          <w:tcPr>
            <w:tcW w:w="2094" w:type="pct"/>
            <w:vAlign w:val="center"/>
          </w:tcPr>
          <w:p w14:paraId="61C9426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01049BB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Recipient: “MESSAGE 127.0.0.1:123 Test”</w:t>
            </w:r>
          </w:p>
        </w:tc>
      </w:tr>
      <w:tr w:rsidR="00C77529" w14:paraId="0F26C28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ED7322C" w14:textId="77777777" w:rsidR="00C77529" w:rsidRDefault="00C77529" w:rsidP="003615FA">
            <w:pPr>
              <w:jc w:val="center"/>
            </w:pPr>
            <w:r>
              <w:t>5</w:t>
            </w:r>
          </w:p>
        </w:tc>
        <w:tc>
          <w:tcPr>
            <w:tcW w:w="1335" w:type="pct"/>
            <w:vAlign w:val="center"/>
          </w:tcPr>
          <w:p w14:paraId="30ACA20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arguments</w:t>
            </w:r>
          </w:p>
        </w:tc>
        <w:tc>
          <w:tcPr>
            <w:tcW w:w="1337" w:type="pct"/>
            <w:vAlign w:val="center"/>
          </w:tcPr>
          <w:p w14:paraId="69CFE49D"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w:t>
            </w:r>
          </w:p>
        </w:tc>
        <w:tc>
          <w:tcPr>
            <w:tcW w:w="2094" w:type="pct"/>
            <w:vAlign w:val="center"/>
          </w:tcPr>
          <w:p w14:paraId="67825C9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Missing arguments [recipient] and [message]”</w:t>
            </w:r>
          </w:p>
        </w:tc>
      </w:tr>
      <w:tr w:rsidR="00C77529" w14:paraId="5BD8E3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00AACD" w14:textId="77777777" w:rsidR="00C77529" w:rsidRDefault="00C77529" w:rsidP="003615FA">
            <w:pPr>
              <w:jc w:val="center"/>
            </w:pPr>
            <w:r>
              <w:t>6</w:t>
            </w:r>
          </w:p>
        </w:tc>
        <w:tc>
          <w:tcPr>
            <w:tcW w:w="1335" w:type="pct"/>
            <w:vAlign w:val="center"/>
          </w:tcPr>
          <w:p w14:paraId="7DA54F70"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no message, valid recipient</w:t>
            </w:r>
          </w:p>
        </w:tc>
        <w:tc>
          <w:tcPr>
            <w:tcW w:w="1337" w:type="pct"/>
            <w:vAlign w:val="center"/>
          </w:tcPr>
          <w:p w14:paraId="49E57B2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w:t>
            </w:r>
          </w:p>
        </w:tc>
        <w:tc>
          <w:tcPr>
            <w:tcW w:w="2094" w:type="pct"/>
            <w:vAlign w:val="center"/>
          </w:tcPr>
          <w:p w14:paraId="03B1ECD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issing argument [message]”</w:t>
            </w:r>
          </w:p>
        </w:tc>
      </w:tr>
      <w:tr w:rsidR="00C77529" w14:paraId="3D76B208"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A0EEB" w14:textId="77777777" w:rsidR="00C77529" w:rsidRDefault="00C77529" w:rsidP="003615FA">
            <w:pPr>
              <w:jc w:val="center"/>
            </w:pPr>
            <w:r>
              <w:t>7</w:t>
            </w:r>
          </w:p>
        </w:tc>
        <w:tc>
          <w:tcPr>
            <w:tcW w:w="1335" w:type="pct"/>
            <w:vAlign w:val="center"/>
          </w:tcPr>
          <w:p w14:paraId="590B165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no message, invalid recipient</w:t>
            </w:r>
          </w:p>
        </w:tc>
        <w:tc>
          <w:tcPr>
            <w:tcW w:w="1337" w:type="pct"/>
            <w:vAlign w:val="center"/>
          </w:tcPr>
          <w:p w14:paraId="1965516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w:t>
            </w:r>
          </w:p>
        </w:tc>
        <w:tc>
          <w:tcPr>
            <w:tcW w:w="2094" w:type="pct"/>
            <w:vAlign w:val="center"/>
          </w:tcPr>
          <w:p w14:paraId="5EF022D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0.0.0.0:0” and missing [message]”</w:t>
            </w:r>
          </w:p>
        </w:tc>
      </w:tr>
      <w:tr w:rsidR="00C77529" w14:paraId="194404E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0D98C1C3" w14:textId="77777777" w:rsidR="00C77529" w:rsidRDefault="00C77529" w:rsidP="003615FA">
            <w:pPr>
              <w:jc w:val="center"/>
            </w:pPr>
            <w:r>
              <w:t>8</w:t>
            </w:r>
          </w:p>
        </w:tc>
        <w:tc>
          <w:tcPr>
            <w:tcW w:w="1335" w:type="pct"/>
            <w:vAlign w:val="center"/>
          </w:tcPr>
          <w:p w14:paraId="384E1C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whitespace message, valid recipient</w:t>
            </w:r>
          </w:p>
        </w:tc>
        <w:tc>
          <w:tcPr>
            <w:tcW w:w="1337" w:type="pct"/>
            <w:vAlign w:val="center"/>
          </w:tcPr>
          <w:p w14:paraId="2796D9C5"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 127.0.0.1:123   “</w:t>
            </w:r>
          </w:p>
        </w:tc>
        <w:tc>
          <w:tcPr>
            <w:tcW w:w="2094" w:type="pct"/>
            <w:vAlign w:val="center"/>
          </w:tcPr>
          <w:p w14:paraId="612D132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message] IsNullOrWhiteSpace”</w:t>
            </w:r>
          </w:p>
        </w:tc>
      </w:tr>
      <w:tr w:rsidR="00C77529" w14:paraId="05DC61D4"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17BD313" w14:textId="77777777" w:rsidR="00C77529" w:rsidRDefault="00C77529" w:rsidP="003615FA">
            <w:pPr>
              <w:jc w:val="center"/>
            </w:pPr>
            <w:r>
              <w:t>9</w:t>
            </w:r>
          </w:p>
        </w:tc>
        <w:tc>
          <w:tcPr>
            <w:tcW w:w="1335" w:type="pct"/>
            <w:vAlign w:val="center"/>
          </w:tcPr>
          <w:p w14:paraId="665D679A"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valid message, invalid recipient</w:t>
            </w:r>
          </w:p>
        </w:tc>
        <w:tc>
          <w:tcPr>
            <w:tcW w:w="1337" w:type="pct"/>
            <w:vAlign w:val="center"/>
          </w:tcPr>
          <w:p w14:paraId="285C67C6"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0.0.0.0:0 Test”</w:t>
            </w:r>
          </w:p>
        </w:tc>
        <w:tc>
          <w:tcPr>
            <w:tcW w:w="2094" w:type="pct"/>
            <w:vAlign w:val="center"/>
          </w:tcPr>
          <w:p w14:paraId="7C05CED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w:t>
            </w:r>
          </w:p>
        </w:tc>
      </w:tr>
      <w:tr w:rsidR="00C77529" w14:paraId="69496D0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2A1A827" w14:textId="77777777" w:rsidR="00C77529" w:rsidRDefault="00C77529" w:rsidP="003615FA">
            <w:pPr>
              <w:jc w:val="center"/>
            </w:pPr>
            <w:r>
              <w:t>10</w:t>
            </w:r>
          </w:p>
        </w:tc>
        <w:tc>
          <w:tcPr>
            <w:tcW w:w="1335" w:type="pct"/>
            <w:vAlign w:val="center"/>
          </w:tcPr>
          <w:p w14:paraId="3EBCCB7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 message</w:t>
            </w:r>
          </w:p>
        </w:tc>
        <w:tc>
          <w:tcPr>
            <w:tcW w:w="1337" w:type="pct"/>
            <w:vAlign w:val="center"/>
          </w:tcPr>
          <w:p w14:paraId="6BD6724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w:t>
            </w:r>
          </w:p>
        </w:tc>
        <w:tc>
          <w:tcPr>
            <w:tcW w:w="2094" w:type="pct"/>
            <w:vAlign w:val="center"/>
          </w:tcPr>
          <w:p w14:paraId="1CEA72F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message: Is null or whitespace”</w:t>
            </w:r>
          </w:p>
        </w:tc>
      </w:tr>
      <w:tr w:rsidR="00C77529" w14:paraId="45B91C7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0E8BD0C" w14:textId="77777777" w:rsidR="00C77529" w:rsidRDefault="00C77529" w:rsidP="003615FA">
            <w:pPr>
              <w:jc w:val="center"/>
            </w:pPr>
            <w:r>
              <w:t>11</w:t>
            </w:r>
          </w:p>
        </w:tc>
        <w:tc>
          <w:tcPr>
            <w:tcW w:w="1335" w:type="pct"/>
            <w:vAlign w:val="center"/>
          </w:tcPr>
          <w:p w14:paraId="3BA959D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w:t>
            </w:r>
          </w:p>
        </w:tc>
        <w:tc>
          <w:tcPr>
            <w:tcW w:w="1337" w:type="pct"/>
            <w:vAlign w:val="center"/>
          </w:tcPr>
          <w:p w14:paraId="6AE856D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UN Test”</w:t>
            </w:r>
          </w:p>
        </w:tc>
        <w:tc>
          <w:tcPr>
            <w:tcW w:w="2094" w:type="pct"/>
            <w:vAlign w:val="center"/>
          </w:tcPr>
          <w:p w14:paraId="6E581F6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command: Command “RUN” not found”</w:t>
            </w:r>
          </w:p>
        </w:tc>
      </w:tr>
      <w:tr w:rsidR="00C77529" w14:paraId="56A22D11"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85D2AD" w14:textId="77777777" w:rsidR="00C77529" w:rsidRDefault="00C77529" w:rsidP="003615FA">
            <w:pPr>
              <w:jc w:val="center"/>
            </w:pPr>
            <w:r>
              <w:t>12</w:t>
            </w:r>
          </w:p>
        </w:tc>
        <w:tc>
          <w:tcPr>
            <w:tcW w:w="1335" w:type="pct"/>
            <w:vAlign w:val="center"/>
          </w:tcPr>
          <w:p w14:paraId="4DF021B2"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eading and trailing whitespace</w:t>
            </w:r>
          </w:p>
        </w:tc>
        <w:tc>
          <w:tcPr>
            <w:tcW w:w="1337" w:type="pct"/>
            <w:vAlign w:val="center"/>
          </w:tcPr>
          <w:p w14:paraId="10498441"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ECHO Test    ”</w:t>
            </w:r>
          </w:p>
        </w:tc>
        <w:tc>
          <w:tcPr>
            <w:tcW w:w="2094" w:type="pct"/>
            <w:vAlign w:val="center"/>
          </w:tcPr>
          <w:p w14:paraId="6F637C3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est”</w:t>
            </w:r>
          </w:p>
        </w:tc>
      </w:tr>
      <w:tr w:rsidR="00C77529" w14:paraId="461B8D8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6A7B739" w14:textId="77777777" w:rsidR="00C77529" w:rsidRDefault="00C77529" w:rsidP="003615FA">
            <w:pPr>
              <w:jc w:val="center"/>
            </w:pPr>
            <w:r>
              <w:t>13</w:t>
            </w:r>
          </w:p>
        </w:tc>
        <w:tc>
          <w:tcPr>
            <w:tcW w:w="1335" w:type="pct"/>
            <w:vAlign w:val="center"/>
          </w:tcPr>
          <w:p w14:paraId="0B2CDB9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tra whitespace between arguments</w:t>
            </w:r>
          </w:p>
        </w:tc>
        <w:tc>
          <w:tcPr>
            <w:tcW w:w="1337" w:type="pct"/>
            <w:vAlign w:val="center"/>
          </w:tcPr>
          <w:p w14:paraId="52F0766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   127.0.0.1:123 Test”</w:t>
            </w:r>
          </w:p>
        </w:tc>
        <w:tc>
          <w:tcPr>
            <w:tcW w:w="2094" w:type="pct"/>
            <w:vAlign w:val="center"/>
          </w:tcPr>
          <w:p w14:paraId="6DFA81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er: “SUCCESSFUL SEND”</w:t>
            </w:r>
          </w:p>
          <w:p w14:paraId="3E4A5E9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Recipient: “MESSAGE 127.0.0.1:123 Test”</w:t>
            </w:r>
          </w:p>
        </w:tc>
      </w:tr>
      <w:tr w:rsidR="00C77529" w14:paraId="13AB89B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A10BF72" w14:textId="77777777" w:rsidR="00C77529" w:rsidRDefault="00C77529" w:rsidP="003615FA">
            <w:pPr>
              <w:jc w:val="center"/>
            </w:pPr>
            <w:r>
              <w:t>14</w:t>
            </w:r>
          </w:p>
        </w:tc>
        <w:tc>
          <w:tcPr>
            <w:tcW w:w="1335" w:type="pct"/>
            <w:vAlign w:val="center"/>
          </w:tcPr>
          <w:p w14:paraId="5F8D3E9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Message longer than 2048 bytes</w:t>
            </w:r>
          </w:p>
        </w:tc>
        <w:tc>
          <w:tcPr>
            <w:tcW w:w="1337" w:type="pct"/>
            <w:vAlign w:val="center"/>
          </w:tcPr>
          <w:p w14:paraId="48A83B2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lt;more than 2043-byte string&gt;”</w:t>
            </w:r>
          </w:p>
        </w:tc>
        <w:tc>
          <w:tcPr>
            <w:tcW w:w="2094" w:type="pct"/>
            <w:vAlign w:val="center"/>
          </w:tcPr>
          <w:p w14:paraId="78F2BF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string truncated to 2043 bytes</w:t>
            </w:r>
          </w:p>
        </w:tc>
      </w:tr>
      <w:tr w:rsidR="00C77529" w14:paraId="591CB6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6D0323D" w14:textId="77777777" w:rsidR="00C77529" w:rsidRDefault="00C77529" w:rsidP="003615FA">
            <w:pPr>
              <w:jc w:val="center"/>
            </w:pPr>
            <w:r>
              <w:t>15</w:t>
            </w:r>
          </w:p>
        </w:tc>
        <w:tc>
          <w:tcPr>
            <w:tcW w:w="1335" w:type="pct"/>
            <w:vAlign w:val="center"/>
          </w:tcPr>
          <w:p w14:paraId="6C241D6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Sending a message without connected to the server</w:t>
            </w:r>
          </w:p>
        </w:tc>
        <w:tc>
          <w:tcPr>
            <w:tcW w:w="1337" w:type="pct"/>
            <w:vAlign w:val="center"/>
          </w:tcPr>
          <w:p w14:paraId="408A0BE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CHO Test”</w:t>
            </w:r>
          </w:p>
        </w:tc>
        <w:tc>
          <w:tcPr>
            <w:tcW w:w="2094" w:type="pct"/>
            <w:vAlign w:val="center"/>
          </w:tcPr>
          <w:p w14:paraId="0AF7A25E"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Not allowed</w:t>
            </w:r>
          </w:p>
        </w:tc>
      </w:tr>
      <w:tr w:rsidR="00C77529" w14:paraId="6A721B15"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3DA0C190" w14:textId="77777777" w:rsidR="00C77529" w:rsidRDefault="00C77529" w:rsidP="003615FA">
            <w:pPr>
              <w:jc w:val="center"/>
            </w:pPr>
            <w:r>
              <w:t>16</w:t>
            </w:r>
          </w:p>
        </w:tc>
        <w:tc>
          <w:tcPr>
            <w:tcW w:w="1335" w:type="pct"/>
            <w:vAlign w:val="center"/>
          </w:tcPr>
          <w:p w14:paraId="5B2E736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ing a message after the server has closed</w:t>
            </w:r>
          </w:p>
        </w:tc>
        <w:tc>
          <w:tcPr>
            <w:tcW w:w="1337" w:type="pct"/>
            <w:vAlign w:val="center"/>
          </w:tcPr>
          <w:p w14:paraId="200DF1D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CHO Test”</w:t>
            </w:r>
          </w:p>
        </w:tc>
        <w:tc>
          <w:tcPr>
            <w:tcW w:w="2094" w:type="pct"/>
            <w:vAlign w:val="center"/>
          </w:tcPr>
          <w:p w14:paraId="52037A27"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Not allowed</w:t>
            </w:r>
          </w:p>
        </w:tc>
      </w:tr>
      <w:tr w:rsidR="00D31F90" w14:paraId="73B0F93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FF5DE1D" w14:textId="45395E95" w:rsidR="00D31F90" w:rsidRDefault="00D31F90" w:rsidP="003615FA">
            <w:pPr>
              <w:jc w:val="center"/>
            </w:pPr>
            <w:r>
              <w:t>17</w:t>
            </w:r>
          </w:p>
        </w:tc>
        <w:tc>
          <w:tcPr>
            <w:tcW w:w="1335" w:type="pct"/>
            <w:vAlign w:val="center"/>
          </w:tcPr>
          <w:p w14:paraId="165707A8" w14:textId="4DD9583F" w:rsidR="00D31F90" w:rsidRDefault="00575630" w:rsidP="003615FA">
            <w:pPr>
              <w:cnfStyle w:val="000000100000" w:firstRow="0" w:lastRow="0" w:firstColumn="0" w:lastColumn="0" w:oddVBand="0" w:evenVBand="0" w:oddHBand="1" w:evenHBand="0" w:firstRowFirstColumn="0" w:firstRowLastColumn="0" w:lastRowFirstColumn="0" w:lastRowLastColumn="0"/>
            </w:pPr>
            <w:r>
              <w:t>C</w:t>
            </w:r>
            <w:r w:rsidR="00D31F90">
              <w:t>onnect</w:t>
            </w:r>
            <w:r>
              <w:t>ing</w:t>
            </w:r>
            <w:r w:rsidR="00D31F90">
              <w:t xml:space="preserve"> a</w:t>
            </w:r>
            <w:r>
              <w:t>n already connected</w:t>
            </w:r>
            <w:r w:rsidR="00D31F90">
              <w:t xml:space="preserve"> client</w:t>
            </w:r>
          </w:p>
        </w:tc>
        <w:tc>
          <w:tcPr>
            <w:tcW w:w="1337" w:type="pct"/>
            <w:vAlign w:val="center"/>
          </w:tcPr>
          <w:p w14:paraId="23CD7B18" w14:textId="282C8D5B" w:rsidR="00D31F90" w:rsidRDefault="00162433" w:rsidP="003615FA">
            <w:pPr>
              <w:cnfStyle w:val="000000100000" w:firstRow="0" w:lastRow="0" w:firstColumn="0" w:lastColumn="0" w:oddVBand="0" w:evenVBand="0" w:oddHBand="1" w:evenHBand="0" w:firstRowFirstColumn="0" w:firstRowLastColumn="0" w:lastRowFirstColumn="0" w:lastRowLastColumn="0"/>
            </w:pPr>
            <w:r>
              <w:t>Press “Connect to server”</w:t>
            </w:r>
          </w:p>
        </w:tc>
        <w:tc>
          <w:tcPr>
            <w:tcW w:w="2094" w:type="pct"/>
            <w:vAlign w:val="center"/>
          </w:tcPr>
          <w:p w14:paraId="1CF81100" w14:textId="1E253032" w:rsidR="00D31F90" w:rsidRDefault="00162433" w:rsidP="003615FA">
            <w:pPr>
              <w:cnfStyle w:val="000000100000" w:firstRow="0" w:lastRow="0" w:firstColumn="0" w:lastColumn="0" w:oddVBand="0" w:evenVBand="0" w:oddHBand="1" w:evenHBand="0" w:firstRowFirstColumn="0" w:firstRowLastColumn="0" w:lastRowFirstColumn="0" w:lastRowLastColumn="0"/>
            </w:pPr>
            <w:r>
              <w:t>Not allowed</w:t>
            </w:r>
          </w:p>
        </w:tc>
      </w:tr>
      <w:tr w:rsidR="00AD43BF" w14:paraId="3091D578"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9BED4B2" w14:textId="3E518D49" w:rsidR="00AD43BF" w:rsidRDefault="00AD43BF" w:rsidP="003615FA">
            <w:pPr>
              <w:jc w:val="center"/>
            </w:pPr>
            <w:r>
              <w:t>18</w:t>
            </w:r>
          </w:p>
        </w:tc>
        <w:tc>
          <w:tcPr>
            <w:tcW w:w="1335" w:type="pct"/>
            <w:vAlign w:val="center"/>
          </w:tcPr>
          <w:p w14:paraId="58F2ACF8" w14:textId="1AF99F51" w:rsidR="00AD43BF" w:rsidRDefault="00AD43BF" w:rsidP="003615FA">
            <w:pPr>
              <w:cnfStyle w:val="000000000000" w:firstRow="0" w:lastRow="0" w:firstColumn="0" w:lastColumn="0" w:oddVBand="0" w:evenVBand="0" w:oddHBand="0" w:evenHBand="0" w:firstRowFirstColumn="0" w:firstRowLastColumn="0" w:lastRowFirstColumn="0" w:lastRowLastColumn="0"/>
            </w:pPr>
            <w:r>
              <w:t>Connected when the server is not running</w:t>
            </w:r>
          </w:p>
        </w:tc>
        <w:tc>
          <w:tcPr>
            <w:tcW w:w="1337" w:type="pct"/>
            <w:vAlign w:val="center"/>
          </w:tcPr>
          <w:p w14:paraId="70E28D0B" w14:textId="726C96A2" w:rsidR="00AD43BF" w:rsidRDefault="00AD43BF" w:rsidP="003615FA">
            <w:pPr>
              <w:cnfStyle w:val="000000000000" w:firstRow="0" w:lastRow="0" w:firstColumn="0" w:lastColumn="0" w:oddVBand="0" w:evenVBand="0" w:oddHBand="0" w:evenHBand="0" w:firstRowFirstColumn="0" w:firstRowLastColumn="0" w:lastRowFirstColumn="0" w:lastRowLastColumn="0"/>
            </w:pPr>
            <w:r>
              <w:t>Press “Connect to server”</w:t>
            </w:r>
          </w:p>
        </w:tc>
        <w:tc>
          <w:tcPr>
            <w:tcW w:w="2094" w:type="pct"/>
            <w:vAlign w:val="center"/>
          </w:tcPr>
          <w:p w14:paraId="3E49CEDD" w14:textId="5F10A0A9" w:rsidR="00AD43BF" w:rsidRDefault="00AD43BF" w:rsidP="003615FA">
            <w:pPr>
              <w:cnfStyle w:val="000000000000" w:firstRow="0" w:lastRow="0" w:firstColumn="0" w:lastColumn="0" w:oddVBand="0" w:evenVBand="0" w:oddHBand="0" w:evenHBand="0" w:firstRowFirstColumn="0" w:firstRowLastColumn="0" w:lastRowFirstColumn="0" w:lastRowLastColumn="0"/>
            </w:pPr>
            <w:r>
              <w:t>Not allowed</w:t>
            </w:r>
          </w:p>
        </w:tc>
      </w:tr>
    </w:tbl>
    <w:p w14:paraId="65968DCB" w14:textId="0BD2CBB4" w:rsidR="00477334" w:rsidRDefault="00477334" w:rsidP="00477334"/>
    <w:p w14:paraId="30DD73F6" w14:textId="77777777" w:rsidR="00477334" w:rsidRDefault="00477334">
      <w:r>
        <w:br w:type="page"/>
      </w:r>
    </w:p>
    <w:p w14:paraId="3685EA91" w14:textId="3ED752F6" w:rsidR="00C77529" w:rsidRDefault="00C77529" w:rsidP="00C77529">
      <w:pPr>
        <w:pStyle w:val="Heading3"/>
      </w:pPr>
      <w:bookmarkStart w:id="162" w:name="_Toc77521677"/>
      <w:r>
        <w:lastRenderedPageBreak/>
        <w:t>Testing results</w:t>
      </w:r>
      <w:bookmarkEnd w:id="162"/>
    </w:p>
    <w:tbl>
      <w:tblPr>
        <w:tblStyle w:val="PlainTable1"/>
        <w:tblW w:w="5000" w:type="pct"/>
        <w:tblLook w:val="04A0" w:firstRow="1" w:lastRow="0" w:firstColumn="1" w:lastColumn="0" w:noHBand="0" w:noVBand="1"/>
      </w:tblPr>
      <w:tblGrid>
        <w:gridCol w:w="419"/>
        <w:gridCol w:w="736"/>
        <w:gridCol w:w="4094"/>
        <w:gridCol w:w="3767"/>
      </w:tblGrid>
      <w:tr w:rsidR="00C77529" w14:paraId="76383C03" w14:textId="77777777" w:rsidTr="003615FA">
        <w:trPr>
          <w:cnfStyle w:val="100000000000" w:firstRow="1" w:lastRow="0" w:firstColumn="0" w:lastColumn="0" w:oddVBand="0" w:evenVBand="0" w:oddHBand="0"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A8492C5" w14:textId="77777777" w:rsidR="00C77529" w:rsidRDefault="00C77529" w:rsidP="003615FA">
            <w:pPr>
              <w:jc w:val="center"/>
            </w:pPr>
            <w:r>
              <w:t>ID</w:t>
            </w:r>
          </w:p>
        </w:tc>
        <w:tc>
          <w:tcPr>
            <w:tcW w:w="393" w:type="pct"/>
            <w:vAlign w:val="center"/>
          </w:tcPr>
          <w:p w14:paraId="5AFF5E17"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Status</w:t>
            </w:r>
          </w:p>
        </w:tc>
        <w:tc>
          <w:tcPr>
            <w:tcW w:w="2280" w:type="pct"/>
            <w:vAlign w:val="center"/>
          </w:tcPr>
          <w:p w14:paraId="11C97FFC"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Actual Output</w:t>
            </w:r>
          </w:p>
        </w:tc>
        <w:tc>
          <w:tcPr>
            <w:tcW w:w="2094" w:type="pct"/>
            <w:vAlign w:val="center"/>
          </w:tcPr>
          <w:p w14:paraId="7A3FA209" w14:textId="77777777" w:rsidR="00C77529" w:rsidRDefault="00C77529" w:rsidP="003615FA">
            <w:pPr>
              <w:jc w:val="center"/>
              <w:cnfStyle w:val="100000000000" w:firstRow="1" w:lastRow="0" w:firstColumn="0" w:lastColumn="0" w:oddVBand="0" w:evenVBand="0" w:oddHBand="0" w:evenHBand="0" w:firstRowFirstColumn="0" w:firstRowLastColumn="0" w:lastRowFirstColumn="0" w:lastRowLastColumn="0"/>
            </w:pPr>
            <w:r>
              <w:t>Comments</w:t>
            </w:r>
          </w:p>
        </w:tc>
      </w:tr>
      <w:tr w:rsidR="00C77529" w14:paraId="11E56AEF"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6632BF5" w14:textId="77777777" w:rsidR="00C77529" w:rsidRDefault="00C77529" w:rsidP="003615FA">
            <w:pPr>
              <w:jc w:val="center"/>
            </w:pPr>
            <w:r>
              <w:t>1</w:t>
            </w:r>
          </w:p>
        </w:tc>
        <w:tc>
          <w:tcPr>
            <w:tcW w:w="393" w:type="pct"/>
            <w:vAlign w:val="center"/>
          </w:tcPr>
          <w:p w14:paraId="059A535D"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C7CC5D8"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9BEA5A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727A977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9440AF2" w14:textId="77777777" w:rsidR="00C77529" w:rsidRDefault="00C77529" w:rsidP="003615FA">
            <w:pPr>
              <w:jc w:val="center"/>
            </w:pPr>
            <w:r>
              <w:t>2</w:t>
            </w:r>
          </w:p>
        </w:tc>
        <w:tc>
          <w:tcPr>
            <w:tcW w:w="393" w:type="pct"/>
            <w:vAlign w:val="center"/>
          </w:tcPr>
          <w:p w14:paraId="3264C1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5E64FD8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35FEFA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0B5DA5C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4108A7D" w14:textId="77777777" w:rsidR="00C77529" w:rsidRDefault="00C77529" w:rsidP="003615FA">
            <w:pPr>
              <w:jc w:val="center"/>
            </w:pPr>
            <w:r>
              <w:t>3</w:t>
            </w:r>
          </w:p>
        </w:tc>
        <w:tc>
          <w:tcPr>
            <w:tcW w:w="393" w:type="pct"/>
            <w:vAlign w:val="center"/>
          </w:tcPr>
          <w:p w14:paraId="699DBF57"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63C255F4"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ECHO: Missing argument [message]”</w:t>
            </w:r>
          </w:p>
        </w:tc>
        <w:tc>
          <w:tcPr>
            <w:tcW w:w="2094" w:type="pct"/>
            <w:vAlign w:val="center"/>
          </w:tcPr>
          <w:p w14:paraId="31685A5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 xml:space="preserve">The whitespace message was removed by the data sanitisation earlier in the algorithm, so the transmission appeared as having no message </w:t>
            </w:r>
          </w:p>
        </w:tc>
      </w:tr>
      <w:tr w:rsidR="00C77529" w14:paraId="15691246"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2AC85CD" w14:textId="77777777" w:rsidR="00C77529" w:rsidRDefault="00C77529" w:rsidP="003615FA">
            <w:pPr>
              <w:jc w:val="center"/>
            </w:pPr>
            <w:r>
              <w:t>4</w:t>
            </w:r>
          </w:p>
        </w:tc>
        <w:tc>
          <w:tcPr>
            <w:tcW w:w="393" w:type="pct"/>
            <w:vAlign w:val="center"/>
          </w:tcPr>
          <w:p w14:paraId="4F95D526"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421EFE2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Sender: “SUCCESSFUL SEND”</w:t>
            </w:r>
          </w:p>
          <w:p w14:paraId="3A09E95A" w14:textId="299BA6DA"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Recipient: </w:t>
            </w:r>
            <w:r w:rsidR="00CA403F">
              <w:t>No message</w:t>
            </w:r>
          </w:p>
        </w:tc>
        <w:tc>
          <w:tcPr>
            <w:tcW w:w="2094" w:type="pct"/>
            <w:vAlign w:val="center"/>
          </w:tcPr>
          <w:p w14:paraId="2949F5D7" w14:textId="60217082"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Due to the lack of </w:t>
            </w:r>
            <w:r w:rsidR="00B138BD">
              <w:t xml:space="preserve">an </w:t>
            </w:r>
            <w:r>
              <w:t>infinite receive loop on the client, the recipient does not receive the message until they next communicate with the server</w:t>
            </w:r>
          </w:p>
        </w:tc>
      </w:tr>
      <w:tr w:rsidR="00C77529" w14:paraId="206FDCE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7AEEC0BF" w14:textId="77777777" w:rsidR="00C77529" w:rsidRDefault="00C77529" w:rsidP="003615FA">
            <w:pPr>
              <w:jc w:val="center"/>
            </w:pPr>
            <w:r>
              <w:t>5</w:t>
            </w:r>
          </w:p>
        </w:tc>
        <w:tc>
          <w:tcPr>
            <w:tcW w:w="393" w:type="pct"/>
            <w:vAlign w:val="center"/>
          </w:tcPr>
          <w:p w14:paraId="34655DDE"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FCED88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D5491F3"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2CE00EEE"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E79C07C" w14:textId="77777777" w:rsidR="00C77529" w:rsidRDefault="00C77529" w:rsidP="003615FA">
            <w:pPr>
              <w:jc w:val="center"/>
            </w:pPr>
            <w:r>
              <w:t>6</w:t>
            </w:r>
          </w:p>
        </w:tc>
        <w:tc>
          <w:tcPr>
            <w:tcW w:w="393" w:type="pct"/>
            <w:vAlign w:val="center"/>
          </w:tcPr>
          <w:p w14:paraId="1FDA54F4"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15F9CA8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2ADAF46F"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7B24776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2AA99AAD" w14:textId="77777777" w:rsidR="00C77529" w:rsidRDefault="00C77529" w:rsidP="003615FA">
            <w:pPr>
              <w:jc w:val="center"/>
            </w:pPr>
            <w:r>
              <w:t>7</w:t>
            </w:r>
          </w:p>
        </w:tc>
        <w:tc>
          <w:tcPr>
            <w:tcW w:w="393" w:type="pct"/>
            <w:vAlign w:val="center"/>
          </w:tcPr>
          <w:p w14:paraId="479FACFF"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53BC9DC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05FDF81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6D32B2DA"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4105A8D2" w14:textId="77777777" w:rsidR="00C77529" w:rsidRDefault="00C77529" w:rsidP="003615FA">
            <w:pPr>
              <w:jc w:val="center"/>
            </w:pPr>
            <w:r>
              <w:t>8</w:t>
            </w:r>
          </w:p>
        </w:tc>
        <w:tc>
          <w:tcPr>
            <w:tcW w:w="393" w:type="pct"/>
            <w:vAlign w:val="center"/>
          </w:tcPr>
          <w:p w14:paraId="112A6A9E"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348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Invalid SEND: Invalid [recipient] “0.0.0.0:0” and missing [message]”</w:t>
            </w:r>
          </w:p>
        </w:tc>
        <w:tc>
          <w:tcPr>
            <w:tcW w:w="2094" w:type="pct"/>
            <w:vAlign w:val="center"/>
          </w:tcPr>
          <w:p w14:paraId="3CC1ADBB"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Like test 3, the whitespace message was removed by data sanitisation earlier in the algorithm, so the transmission appeared as having no message</w:t>
            </w:r>
          </w:p>
        </w:tc>
      </w:tr>
      <w:tr w:rsidR="00C77529" w14:paraId="3D5416E7"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D043FD1" w14:textId="77777777" w:rsidR="00C77529" w:rsidRDefault="00C77529" w:rsidP="003615FA">
            <w:pPr>
              <w:jc w:val="center"/>
            </w:pPr>
            <w:r>
              <w:t>9</w:t>
            </w:r>
          </w:p>
        </w:tc>
        <w:tc>
          <w:tcPr>
            <w:tcW w:w="393" w:type="pct"/>
            <w:vAlign w:val="center"/>
          </w:tcPr>
          <w:p w14:paraId="3711210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272DA752"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1D78C6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AE9745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5DFF7EBF" w14:textId="77777777" w:rsidR="00C77529" w:rsidRDefault="00C77529" w:rsidP="003615FA">
            <w:pPr>
              <w:jc w:val="center"/>
            </w:pPr>
            <w:r>
              <w:t>10</w:t>
            </w:r>
          </w:p>
        </w:tc>
        <w:tc>
          <w:tcPr>
            <w:tcW w:w="393" w:type="pct"/>
            <w:vAlign w:val="center"/>
          </w:tcPr>
          <w:p w14:paraId="2DAE55A1"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417DF14"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 xml:space="preserve">(Program hung, had to be killed) </w:t>
            </w:r>
          </w:p>
        </w:tc>
        <w:tc>
          <w:tcPr>
            <w:tcW w:w="2094" w:type="pct"/>
            <w:vAlign w:val="center"/>
          </w:tcPr>
          <w:p w14:paraId="72D5B0B8"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C77529" w14:paraId="2A44B4D3"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3921CE74" w14:textId="77777777" w:rsidR="00C77529" w:rsidRDefault="00C77529" w:rsidP="003615FA">
            <w:pPr>
              <w:jc w:val="center"/>
            </w:pPr>
            <w:r>
              <w:t>11</w:t>
            </w:r>
          </w:p>
        </w:tc>
        <w:tc>
          <w:tcPr>
            <w:tcW w:w="393" w:type="pct"/>
            <w:vAlign w:val="center"/>
          </w:tcPr>
          <w:p w14:paraId="60FA1A98"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75DB2CFB"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74598B5F"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p>
        </w:tc>
      </w:tr>
      <w:tr w:rsidR="00C77529" w14:paraId="081AED67"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8D9B921" w14:textId="77777777" w:rsidR="00C77529" w:rsidRDefault="00C77529" w:rsidP="003615FA">
            <w:pPr>
              <w:jc w:val="center"/>
            </w:pPr>
            <w:r>
              <w:t>12</w:t>
            </w:r>
          </w:p>
        </w:tc>
        <w:tc>
          <w:tcPr>
            <w:tcW w:w="393" w:type="pct"/>
            <w:vAlign w:val="center"/>
          </w:tcPr>
          <w:p w14:paraId="439FDC7D"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Pass</w:t>
            </w:r>
          </w:p>
        </w:tc>
        <w:tc>
          <w:tcPr>
            <w:tcW w:w="2280" w:type="pct"/>
            <w:vAlign w:val="center"/>
          </w:tcPr>
          <w:p w14:paraId="66DA7569"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Expected output</w:t>
            </w:r>
          </w:p>
        </w:tc>
        <w:tc>
          <w:tcPr>
            <w:tcW w:w="2094" w:type="pct"/>
            <w:vAlign w:val="center"/>
          </w:tcPr>
          <w:p w14:paraId="65D71A5A"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p>
        </w:tc>
      </w:tr>
      <w:tr w:rsidR="00C77529" w14:paraId="4412CDE1"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0C1241D1" w14:textId="77777777" w:rsidR="00C77529" w:rsidRDefault="00C77529" w:rsidP="003615FA">
            <w:pPr>
              <w:jc w:val="center"/>
            </w:pPr>
            <w:r>
              <w:t>13</w:t>
            </w:r>
          </w:p>
        </w:tc>
        <w:tc>
          <w:tcPr>
            <w:tcW w:w="393" w:type="pct"/>
            <w:vAlign w:val="center"/>
          </w:tcPr>
          <w:p w14:paraId="3373A7A6"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76F35209"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Invalid SEND: Invalid [recipient] “””</w:t>
            </w:r>
          </w:p>
        </w:tc>
        <w:tc>
          <w:tcPr>
            <w:tcW w:w="2094" w:type="pct"/>
            <w:vAlign w:val="center"/>
          </w:tcPr>
          <w:p w14:paraId="6F9F0F17"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When splitting the string on space characters, the position of the recipient was replaced by an empty string</w:t>
            </w:r>
          </w:p>
        </w:tc>
      </w:tr>
      <w:tr w:rsidR="00C77529" w14:paraId="3E43B54F"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20711991" w14:textId="77777777" w:rsidR="00C77529" w:rsidRDefault="00C77529" w:rsidP="003615FA">
            <w:pPr>
              <w:jc w:val="center"/>
            </w:pPr>
            <w:r>
              <w:t>14</w:t>
            </w:r>
          </w:p>
        </w:tc>
        <w:tc>
          <w:tcPr>
            <w:tcW w:w="393" w:type="pct"/>
            <w:vAlign w:val="center"/>
          </w:tcPr>
          <w:p w14:paraId="2DEE8793"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32D3D936"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1</w:t>
            </w:r>
            <w:r w:rsidRPr="005C7EB8">
              <w:rPr>
                <w:vertAlign w:val="superscript"/>
              </w:rPr>
              <w:t>st</w:t>
            </w:r>
            <w:r>
              <w:t>) “ECHO …”</w:t>
            </w:r>
          </w:p>
          <w:p w14:paraId="0440B90C"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2</w:t>
            </w:r>
            <w:r w:rsidRPr="005C7EB8">
              <w:rPr>
                <w:vertAlign w:val="superscript"/>
              </w:rPr>
              <w:t>nd</w:t>
            </w:r>
            <w:r>
              <w:t>, not shown) “Invalid command: Command “…” not found “</w:t>
            </w:r>
          </w:p>
        </w:tc>
        <w:tc>
          <w:tcPr>
            <w:tcW w:w="2094" w:type="pct"/>
            <w:vAlign w:val="center"/>
          </w:tcPr>
          <w:p w14:paraId="4207BF53"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The first 2048 bytes were processed correctly. The remainder was processed as in independent command, so caused a command not found error. The 2</w:t>
            </w:r>
            <w:r w:rsidRPr="009F0C29">
              <w:rPr>
                <w:vertAlign w:val="superscript"/>
              </w:rPr>
              <w:t>nd</w:t>
            </w:r>
            <w:r>
              <w:t xml:space="preserve"> message suffered the same timing issue as test 4</w:t>
            </w:r>
          </w:p>
        </w:tc>
      </w:tr>
      <w:tr w:rsidR="00C77529" w14:paraId="2C08A6C5"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468F6F97" w14:textId="77777777" w:rsidR="00C77529" w:rsidRDefault="00C77529" w:rsidP="003615FA">
            <w:pPr>
              <w:jc w:val="center"/>
            </w:pPr>
            <w:r>
              <w:t>15</w:t>
            </w:r>
          </w:p>
        </w:tc>
        <w:tc>
          <w:tcPr>
            <w:tcW w:w="393" w:type="pct"/>
            <w:vAlign w:val="center"/>
          </w:tcPr>
          <w:p w14:paraId="07B8D02C" w14:textId="77777777" w:rsidR="00C77529" w:rsidRDefault="00C77529" w:rsidP="003615FA">
            <w:pPr>
              <w:jc w:val="center"/>
              <w:cnfStyle w:val="000000100000" w:firstRow="0" w:lastRow="0" w:firstColumn="0" w:lastColumn="0" w:oddVBand="0" w:evenVBand="0" w:oddHBand="1" w:evenHBand="0" w:firstRowFirstColumn="0" w:firstRowLastColumn="0" w:lastRowFirstColumn="0" w:lastRowLastColumn="0"/>
            </w:pPr>
            <w:r>
              <w:t>Fail</w:t>
            </w:r>
          </w:p>
        </w:tc>
        <w:tc>
          <w:tcPr>
            <w:tcW w:w="2280" w:type="pct"/>
            <w:vAlign w:val="center"/>
          </w:tcPr>
          <w:p w14:paraId="5816D311"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Program hung, had to be killed)</w:t>
            </w:r>
          </w:p>
        </w:tc>
        <w:tc>
          <w:tcPr>
            <w:tcW w:w="2094" w:type="pct"/>
            <w:vAlign w:val="center"/>
          </w:tcPr>
          <w:p w14:paraId="7EAC1E05" w14:textId="77777777" w:rsidR="00C77529" w:rsidRDefault="00C77529" w:rsidP="003615FA">
            <w:pPr>
              <w:cnfStyle w:val="000000100000" w:firstRow="0" w:lastRow="0" w:firstColumn="0" w:lastColumn="0" w:oddVBand="0" w:evenVBand="0" w:oddHBand="1" w:evenHBand="0" w:firstRowFirstColumn="0" w:firstRowLastColumn="0" w:lastRowFirstColumn="0" w:lastRowLastColumn="0"/>
            </w:pPr>
            <w:r>
              <w:t>An unknown error caused the program to hang, I will investigate the cause</w:t>
            </w:r>
          </w:p>
        </w:tc>
      </w:tr>
      <w:tr w:rsidR="00C77529" w14:paraId="724EC810"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62F29E45" w14:textId="77777777" w:rsidR="00C77529" w:rsidRDefault="00C77529" w:rsidP="003615FA">
            <w:pPr>
              <w:jc w:val="center"/>
            </w:pPr>
            <w:r>
              <w:t>16</w:t>
            </w:r>
          </w:p>
        </w:tc>
        <w:tc>
          <w:tcPr>
            <w:tcW w:w="393" w:type="pct"/>
            <w:vAlign w:val="center"/>
          </w:tcPr>
          <w:p w14:paraId="10AE9A95" w14:textId="77777777" w:rsidR="00C77529" w:rsidRDefault="00C77529"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156CED9E"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EE495AD" w14:textId="77777777" w:rsidR="00C77529" w:rsidRDefault="00C77529"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r w:rsidR="00575630" w14:paraId="123AA9A2" w14:textId="77777777" w:rsidTr="003615FA">
        <w:trPr>
          <w:cnfStyle w:val="000000100000" w:firstRow="0" w:lastRow="0" w:firstColumn="0" w:lastColumn="0" w:oddVBand="0" w:evenVBand="0" w:oddHBand="1" w:evenHBand="0" w:firstRowFirstColumn="0" w:firstRowLastColumn="0" w:lastRowFirstColumn="0" w:lastRowLastColumn="0"/>
        </w:trPr>
        <w:tc>
          <w:tcPr>
            <w:cnfStyle w:val="001000000000" w:firstRow="0" w:lastRow="0" w:firstColumn="1" w:lastColumn="0" w:oddVBand="0" w:evenVBand="0" w:oddHBand="0" w:evenHBand="0" w:firstRowFirstColumn="0" w:firstRowLastColumn="0" w:lastRowFirstColumn="0" w:lastRowLastColumn="0"/>
            <w:tcW w:w="233" w:type="pct"/>
            <w:vAlign w:val="center"/>
          </w:tcPr>
          <w:p w14:paraId="658261C1" w14:textId="2A6C6BB5" w:rsidR="00575630" w:rsidRDefault="00575630" w:rsidP="003615FA">
            <w:pPr>
              <w:jc w:val="center"/>
            </w:pPr>
            <w:r>
              <w:t>17</w:t>
            </w:r>
          </w:p>
        </w:tc>
        <w:tc>
          <w:tcPr>
            <w:tcW w:w="393" w:type="pct"/>
            <w:vAlign w:val="center"/>
          </w:tcPr>
          <w:p w14:paraId="55ED1A54" w14:textId="428F7A8D" w:rsidR="00575630" w:rsidRDefault="00575630" w:rsidP="003615FA">
            <w:pPr>
              <w:jc w:val="center"/>
              <w:cnfStyle w:val="000000100000" w:firstRow="0" w:lastRow="0" w:firstColumn="0" w:lastColumn="0" w:oddVBand="0" w:evenVBand="0" w:oddHBand="1" w:evenHBand="0" w:firstRowFirstColumn="0" w:firstRowLastColumn="0" w:lastRowFirstColumn="0" w:lastRowLastColumn="0"/>
            </w:pPr>
            <w:r>
              <w:t>Pass</w:t>
            </w:r>
          </w:p>
        </w:tc>
        <w:tc>
          <w:tcPr>
            <w:tcW w:w="2280" w:type="pct"/>
            <w:vAlign w:val="center"/>
          </w:tcPr>
          <w:p w14:paraId="0417F3F7" w14:textId="146CF010" w:rsidR="00575630" w:rsidRDefault="00575630" w:rsidP="003615FA">
            <w:pPr>
              <w:cnfStyle w:val="000000100000" w:firstRow="0" w:lastRow="0" w:firstColumn="0" w:lastColumn="0" w:oddVBand="0" w:evenVBand="0" w:oddHBand="1" w:evenHBand="0" w:firstRowFirstColumn="0" w:firstRowLastColumn="0" w:lastRowFirstColumn="0" w:lastRowLastColumn="0"/>
            </w:pPr>
            <w:r>
              <w:t>Expected output</w:t>
            </w:r>
          </w:p>
        </w:tc>
        <w:tc>
          <w:tcPr>
            <w:tcW w:w="2094" w:type="pct"/>
            <w:vAlign w:val="center"/>
          </w:tcPr>
          <w:p w14:paraId="25F71057" w14:textId="77777777" w:rsidR="00575630" w:rsidRDefault="00575630" w:rsidP="003615FA">
            <w:pPr>
              <w:cnfStyle w:val="000000100000" w:firstRow="0" w:lastRow="0" w:firstColumn="0" w:lastColumn="0" w:oddVBand="0" w:evenVBand="0" w:oddHBand="1" w:evenHBand="0" w:firstRowFirstColumn="0" w:firstRowLastColumn="0" w:lastRowFirstColumn="0" w:lastRowLastColumn="0"/>
            </w:pPr>
          </w:p>
        </w:tc>
      </w:tr>
      <w:tr w:rsidR="00AD43BF" w14:paraId="04DFF4FD" w14:textId="77777777" w:rsidTr="003615FA">
        <w:tc>
          <w:tcPr>
            <w:cnfStyle w:val="001000000000" w:firstRow="0" w:lastRow="0" w:firstColumn="1" w:lastColumn="0" w:oddVBand="0" w:evenVBand="0" w:oddHBand="0" w:evenHBand="0" w:firstRowFirstColumn="0" w:firstRowLastColumn="0" w:lastRowFirstColumn="0" w:lastRowLastColumn="0"/>
            <w:tcW w:w="233" w:type="pct"/>
            <w:vAlign w:val="center"/>
          </w:tcPr>
          <w:p w14:paraId="76F8C6F6" w14:textId="345780B4" w:rsidR="00AD43BF" w:rsidRDefault="00AD43BF" w:rsidP="003615FA">
            <w:pPr>
              <w:jc w:val="center"/>
            </w:pPr>
            <w:r>
              <w:t>18</w:t>
            </w:r>
          </w:p>
        </w:tc>
        <w:tc>
          <w:tcPr>
            <w:tcW w:w="393" w:type="pct"/>
            <w:vAlign w:val="center"/>
          </w:tcPr>
          <w:p w14:paraId="40F5C1D4" w14:textId="7F995DCD" w:rsidR="00AD43BF" w:rsidRDefault="0088573D" w:rsidP="003615FA">
            <w:pPr>
              <w:jc w:val="center"/>
              <w:cnfStyle w:val="000000000000" w:firstRow="0" w:lastRow="0" w:firstColumn="0" w:lastColumn="0" w:oddVBand="0" w:evenVBand="0" w:oddHBand="0" w:evenHBand="0" w:firstRowFirstColumn="0" w:firstRowLastColumn="0" w:lastRowFirstColumn="0" w:lastRowLastColumn="0"/>
            </w:pPr>
            <w:r>
              <w:t>Fail</w:t>
            </w:r>
          </w:p>
        </w:tc>
        <w:tc>
          <w:tcPr>
            <w:tcW w:w="2280" w:type="pct"/>
            <w:vAlign w:val="center"/>
          </w:tcPr>
          <w:p w14:paraId="2F19C299" w14:textId="0C33C649" w:rsidR="00AD43BF" w:rsidRDefault="0088573D" w:rsidP="003615FA">
            <w:pPr>
              <w:cnfStyle w:val="000000000000" w:firstRow="0" w:lastRow="0" w:firstColumn="0" w:lastColumn="0" w:oddVBand="0" w:evenVBand="0" w:oddHBand="0" w:evenHBand="0" w:firstRowFirstColumn="0" w:firstRowLastColumn="0" w:lastRowFirstColumn="0" w:lastRowLastColumn="0"/>
            </w:pPr>
            <w:r>
              <w:t>(Program hung, had to be killed)</w:t>
            </w:r>
          </w:p>
        </w:tc>
        <w:tc>
          <w:tcPr>
            <w:tcW w:w="2094" w:type="pct"/>
            <w:vAlign w:val="center"/>
          </w:tcPr>
          <w:p w14:paraId="0A4B4698" w14:textId="19BB21E9" w:rsidR="00AD43BF" w:rsidRDefault="0088573D" w:rsidP="003615FA">
            <w:pPr>
              <w:cnfStyle w:val="000000000000" w:firstRow="0" w:lastRow="0" w:firstColumn="0" w:lastColumn="0" w:oddVBand="0" w:evenVBand="0" w:oddHBand="0" w:evenHBand="0" w:firstRowFirstColumn="0" w:firstRowLastColumn="0" w:lastRowFirstColumn="0" w:lastRowLastColumn="0"/>
            </w:pPr>
            <w:r>
              <w:t>An unknown error caused the program to hang, I will investigate the cause</w:t>
            </w:r>
          </w:p>
        </w:tc>
      </w:tr>
    </w:tbl>
    <w:p w14:paraId="221A8CCC" w14:textId="24F334E7" w:rsidR="00477334" w:rsidRDefault="00FA66F2" w:rsidP="00FA66F2">
      <w:pPr>
        <w:spacing w:before="240"/>
      </w:pPr>
      <w:r>
        <w:t xml:space="preserve">The </w:t>
      </w:r>
      <w:r w:rsidR="00D604E7">
        <w:t>failure of tests 3 and 8 w</w:t>
      </w:r>
      <w:r w:rsidR="000742BC">
        <w:t>as</w:t>
      </w:r>
      <w:r w:rsidR="00D604E7">
        <w:t xml:space="preserve"> not a problem, they only failed because </w:t>
      </w:r>
      <w:r w:rsidR="006F0314">
        <w:t>the data sanitisation did not allow the introduced malformations to reach the targeted conditionals</w:t>
      </w:r>
      <w:r w:rsidR="000E269C">
        <w:t xml:space="preserve">. </w:t>
      </w:r>
      <w:r w:rsidR="008D4EF9">
        <w:t xml:space="preserve">I will investigate removing these conditionals as if they </w:t>
      </w:r>
      <w:r w:rsidR="007F1271">
        <w:t xml:space="preserve">are </w:t>
      </w:r>
      <w:r w:rsidR="008D4EF9">
        <w:t>never reached there is no need to keep them in the code.</w:t>
      </w:r>
    </w:p>
    <w:p w14:paraId="1991F61C" w14:textId="40C40D05" w:rsidR="008D4EF9" w:rsidRDefault="001D6437" w:rsidP="00FA66F2">
      <w:pPr>
        <w:spacing w:before="240"/>
      </w:pPr>
      <w:r>
        <w:t>T</w:t>
      </w:r>
      <w:r w:rsidR="008D4EF9">
        <w:t xml:space="preserve">est 4 </w:t>
      </w:r>
      <w:r w:rsidR="00697B22">
        <w:t>no</w:t>
      </w:r>
      <w:r w:rsidR="007472AD">
        <w:t>t</w:t>
      </w:r>
      <w:r w:rsidR="00697B22">
        <w:t xml:space="preserve"> producing the expected output </w:t>
      </w:r>
      <w:r w:rsidR="008D4EF9">
        <w:t xml:space="preserve">was </w:t>
      </w:r>
      <w:r w:rsidR="003E321E">
        <w:t xml:space="preserve">expected as the lack of a receive loop was identified in </w:t>
      </w:r>
      <w:r w:rsidR="003E321E" w:rsidRPr="00901377">
        <w:rPr>
          <w:rStyle w:val="Emphasis"/>
        </w:rPr>
        <w:fldChar w:fldCharType="begin"/>
      </w:r>
      <w:r w:rsidR="003E321E" w:rsidRPr="00901377">
        <w:rPr>
          <w:rStyle w:val="Emphasis"/>
        </w:rPr>
        <w:instrText xml:space="preserve"> REF _Ref77520877 \r \h </w:instrText>
      </w:r>
      <w:r w:rsidR="003E321E" w:rsidRPr="00901377">
        <w:rPr>
          <w:rStyle w:val="Emphasis"/>
        </w:rPr>
      </w:r>
      <w:r w:rsidR="00901377">
        <w:rPr>
          <w:rStyle w:val="Emphasis"/>
        </w:rPr>
        <w:instrText xml:space="preserve"> \* MERGEFORMAT </w:instrText>
      </w:r>
      <w:r w:rsidR="003E321E" w:rsidRPr="00901377">
        <w:rPr>
          <w:rStyle w:val="Emphasis"/>
        </w:rPr>
        <w:fldChar w:fldCharType="separate"/>
      </w:r>
      <w:r w:rsidR="00A35DD1">
        <w:rPr>
          <w:rStyle w:val="Emphasis"/>
        </w:rPr>
        <w:t>3.2.7</w:t>
      </w:r>
      <w:r w:rsidR="003E321E" w:rsidRPr="00901377">
        <w:rPr>
          <w:rStyle w:val="Emphasis"/>
        </w:rPr>
        <w:fldChar w:fldCharType="end"/>
      </w:r>
      <w:r w:rsidR="003E321E" w:rsidRPr="00901377">
        <w:rPr>
          <w:rStyle w:val="Emphasis"/>
        </w:rPr>
        <w:t xml:space="preserve"> </w:t>
      </w:r>
      <w:r w:rsidR="003E321E" w:rsidRPr="00901377">
        <w:rPr>
          <w:rStyle w:val="Emphasis"/>
        </w:rPr>
        <w:fldChar w:fldCharType="begin"/>
      </w:r>
      <w:r w:rsidR="003E321E" w:rsidRPr="00901377">
        <w:rPr>
          <w:rStyle w:val="Emphasis"/>
        </w:rPr>
        <w:instrText xml:space="preserve"> REF _Ref77520879 \h </w:instrText>
      </w:r>
      <w:r w:rsidR="003E321E" w:rsidRPr="00901377">
        <w:rPr>
          <w:rStyle w:val="Emphasis"/>
        </w:rPr>
      </w:r>
      <w:r w:rsidR="00901377">
        <w:rPr>
          <w:rStyle w:val="Emphasis"/>
        </w:rPr>
        <w:instrText xml:space="preserve"> \* MERGEFORMAT </w:instrText>
      </w:r>
      <w:r w:rsidR="003E321E" w:rsidRPr="00901377">
        <w:rPr>
          <w:rStyle w:val="Emphasis"/>
        </w:rPr>
        <w:fldChar w:fldCharType="separate"/>
      </w:r>
      <w:r w:rsidR="00A35DD1" w:rsidRPr="00A35DD1">
        <w:rPr>
          <w:rStyle w:val="Emphasis"/>
        </w:rPr>
        <w:t>SEND command handling</w:t>
      </w:r>
      <w:r w:rsidR="003E321E" w:rsidRPr="00901377">
        <w:rPr>
          <w:rStyle w:val="Emphasis"/>
        </w:rPr>
        <w:fldChar w:fldCharType="end"/>
      </w:r>
      <w:r w:rsidR="003E321E">
        <w:t xml:space="preserve"> as well as the necessary steps to </w:t>
      </w:r>
      <w:r w:rsidR="00DB158F">
        <w:t>solve the problem.</w:t>
      </w:r>
    </w:p>
    <w:p w14:paraId="13B2E4B3" w14:textId="11B651D9" w:rsidR="00901377" w:rsidRDefault="00860EB1">
      <w:r>
        <w:t>The failure of tests 10, 15, 16</w:t>
      </w:r>
      <w:r w:rsidR="001C2757">
        <w:t xml:space="preserve"> and 17 w</w:t>
      </w:r>
      <w:r w:rsidR="000742BC">
        <w:t>as</w:t>
      </w:r>
      <w:r w:rsidR="001C2757">
        <w:t xml:space="preserve"> all unexpected. During the next development cycle</w:t>
      </w:r>
      <w:r w:rsidR="00CF2AA4">
        <w:t>,</w:t>
      </w:r>
      <w:r w:rsidR="001C2757">
        <w:t xml:space="preserve"> I will investigate the errors that were thrown </w:t>
      </w:r>
      <w:r w:rsidR="00BD646A">
        <w:t>causing the program to hang in a debugging environment</w:t>
      </w:r>
      <w:r w:rsidR="008F47C1">
        <w:t xml:space="preserve"> and do the necessary changes to the code</w:t>
      </w:r>
      <w:r w:rsidR="00BD646A">
        <w:t>.</w:t>
      </w:r>
      <w:r w:rsidR="007472AD">
        <w:t xml:space="preserve"> Since they were all </w:t>
      </w:r>
      <w:r w:rsidR="00FA09AF">
        <w:t>client-side</w:t>
      </w:r>
      <w:r w:rsidR="007472AD">
        <w:t xml:space="preserve"> errors, </w:t>
      </w:r>
      <w:r w:rsidR="00AD3F5C">
        <w:t>they will likely be mitigated by checking the contents of fields and status of buttons before allowing any action to be</w:t>
      </w:r>
      <w:r w:rsidR="00FA09AF">
        <w:t>gin.</w:t>
      </w:r>
      <w:r w:rsidR="000742BC">
        <w:t>s</w:t>
      </w:r>
    </w:p>
    <w:p w14:paraId="06CFE053" w14:textId="2E7F2067" w:rsidR="00E7463D" w:rsidRDefault="008F47C1">
      <w:r>
        <w:t xml:space="preserve">Lastly, test 14 failed. This </w:t>
      </w:r>
      <w:r w:rsidR="001A5FD7">
        <w:t xml:space="preserve">can be solved by adding a limit on the maximum number of characters allowed in the </w:t>
      </w:r>
      <w:r w:rsidR="001D6437">
        <w:t>client program so that no transmission is greater than 2048 bytes.</w:t>
      </w:r>
      <w:r w:rsidR="00E7463D">
        <w:br w:type="page"/>
      </w:r>
    </w:p>
    <w:p w14:paraId="30E618D4" w14:textId="587C2D01" w:rsidR="00E05CB3" w:rsidRDefault="00394D95" w:rsidP="00E05CB3">
      <w:pPr>
        <w:pStyle w:val="Heading1"/>
      </w:pPr>
      <w:bookmarkStart w:id="163" w:name="_Toc77521678"/>
      <w:r>
        <w:lastRenderedPageBreak/>
        <w:t>Evaluation</w:t>
      </w:r>
      <w:bookmarkEnd w:id="163"/>
    </w:p>
    <w:p w14:paraId="629CCCDA" w14:textId="2004F67A" w:rsidR="00B14592" w:rsidRDefault="00B14592">
      <w:r>
        <w:br w:type="page"/>
      </w:r>
    </w:p>
    <w:bookmarkStart w:id="164" w:name="_Toc77521679" w:displacedByCustomXml="next"/>
    <w:sdt>
      <w:sdtPr>
        <w:rPr>
          <w:rFonts w:asciiTheme="minorHAnsi" w:eastAsiaTheme="minorEastAsia" w:hAnsiTheme="minorHAnsi" w:cstheme="minorBidi"/>
          <w:b w:val="0"/>
          <w:bCs w:val="0"/>
          <w:smallCaps w:val="0"/>
          <w:color w:val="auto"/>
          <w:sz w:val="22"/>
          <w:szCs w:val="22"/>
        </w:rPr>
        <w:id w:val="-962573993"/>
        <w:docPartObj>
          <w:docPartGallery w:val="Bibliographies"/>
          <w:docPartUnique/>
        </w:docPartObj>
      </w:sdtPr>
      <w:sdtEndPr>
        <w:rPr>
          <w:sz w:val="20"/>
        </w:rPr>
      </w:sdtEndPr>
      <w:sdtContent>
        <w:commentRangeStart w:id="165" w:displacedByCustomXml="prev"/>
        <w:p w14:paraId="25E6DD95" w14:textId="6A8F04F2" w:rsidR="00E654DD" w:rsidRDefault="00E654DD">
          <w:pPr>
            <w:pStyle w:val="Heading1"/>
          </w:pPr>
          <w:r>
            <w:t>References</w:t>
          </w:r>
          <w:commentRangeEnd w:id="165"/>
          <w:r w:rsidR="00102F75">
            <w:rPr>
              <w:rStyle w:val="CommentReference"/>
              <w:rFonts w:asciiTheme="minorHAnsi" w:eastAsiaTheme="minorEastAsia" w:hAnsiTheme="minorHAnsi" w:cstheme="minorBidi"/>
              <w:b w:val="0"/>
              <w:bCs w:val="0"/>
              <w:smallCaps w:val="0"/>
              <w:color w:val="auto"/>
            </w:rPr>
            <w:commentReference w:id="165"/>
          </w:r>
          <w:bookmarkEnd w:id="164"/>
        </w:p>
        <w:sdt>
          <w:sdtPr>
            <w:id w:val="-573587230"/>
            <w:bibliography/>
          </w:sdtPr>
          <w:sdtEndPr/>
          <w:sdtContent>
            <w:p w14:paraId="4823A7F7" w14:textId="77777777" w:rsidR="00A35DD1" w:rsidRDefault="00E654DD">
              <w:pPr>
                <w:rPr>
                  <w:noProof/>
                  <w:sz w:val="22"/>
                </w:rPr>
              </w:pPr>
              <w:r>
                <w:fldChar w:fldCharType="begin"/>
              </w:r>
              <w:r>
                <w:instrText xml:space="preserve"> BIBLIOGRAPHY </w:instrText>
              </w:r>
              <w:r>
                <w:fldChar w:fldCharType="separate"/>
              </w:r>
            </w:p>
            <w:tbl>
              <w:tblPr>
                <w:tblW w:w="5000" w:type="pct"/>
                <w:tblCellSpacing w:w="15" w:type="dxa"/>
                <w:tblCellMar>
                  <w:top w:w="15" w:type="dxa"/>
                  <w:left w:w="15" w:type="dxa"/>
                  <w:bottom w:w="15" w:type="dxa"/>
                  <w:right w:w="15" w:type="dxa"/>
                </w:tblCellMar>
                <w:tblLook w:val="04A0" w:firstRow="1" w:lastRow="0" w:firstColumn="1" w:lastColumn="0" w:noHBand="0" w:noVBand="1"/>
              </w:tblPr>
              <w:tblGrid>
                <w:gridCol w:w="300"/>
                <w:gridCol w:w="8726"/>
              </w:tblGrid>
              <w:tr w:rsidR="00A35DD1" w14:paraId="35C19139" w14:textId="77777777">
                <w:trPr>
                  <w:divId w:val="530455406"/>
                  <w:tblCellSpacing w:w="15" w:type="dxa"/>
                </w:trPr>
                <w:tc>
                  <w:tcPr>
                    <w:tcW w:w="50" w:type="pct"/>
                    <w:hideMark/>
                  </w:tcPr>
                  <w:p w14:paraId="4C84D688" w14:textId="64DE8866" w:rsidR="00A35DD1" w:rsidRDefault="00A35DD1">
                    <w:pPr>
                      <w:pStyle w:val="Bibliography"/>
                      <w:rPr>
                        <w:noProof/>
                        <w:sz w:val="24"/>
                        <w:szCs w:val="24"/>
                      </w:rPr>
                    </w:pPr>
                    <w:r>
                      <w:rPr>
                        <w:noProof/>
                      </w:rPr>
                      <w:t xml:space="preserve">[1] </w:t>
                    </w:r>
                  </w:p>
                </w:tc>
                <w:tc>
                  <w:tcPr>
                    <w:tcW w:w="0" w:type="auto"/>
                    <w:hideMark/>
                  </w:tcPr>
                  <w:p w14:paraId="1F26FCEB" w14:textId="77777777" w:rsidR="00A35DD1" w:rsidRDefault="00A35DD1">
                    <w:pPr>
                      <w:pStyle w:val="Bibliography"/>
                      <w:rPr>
                        <w:noProof/>
                      </w:rPr>
                    </w:pPr>
                    <w:r>
                      <w:rPr>
                        <w:noProof/>
                      </w:rPr>
                      <w:t>C. Corberly, “Discord has surpassed 250 million registered users,” TechSpot, 13 May 2019. [Online]. Available: www.techspot.com/news/80064-discord-has-surpassed-250-million-registered-users.html. [Accessed 12 February 2021].</w:t>
                    </w:r>
                  </w:p>
                </w:tc>
              </w:tr>
              <w:tr w:rsidR="00A35DD1" w14:paraId="31975D37" w14:textId="77777777">
                <w:trPr>
                  <w:divId w:val="530455406"/>
                  <w:tblCellSpacing w:w="15" w:type="dxa"/>
                </w:trPr>
                <w:tc>
                  <w:tcPr>
                    <w:tcW w:w="50" w:type="pct"/>
                    <w:hideMark/>
                  </w:tcPr>
                  <w:p w14:paraId="5DED06FB" w14:textId="77777777" w:rsidR="00A35DD1" w:rsidRDefault="00A35DD1">
                    <w:pPr>
                      <w:pStyle w:val="Bibliography"/>
                      <w:rPr>
                        <w:noProof/>
                      </w:rPr>
                    </w:pPr>
                    <w:r>
                      <w:rPr>
                        <w:noProof/>
                      </w:rPr>
                      <w:t xml:space="preserve">[2] </w:t>
                    </w:r>
                  </w:p>
                </w:tc>
                <w:tc>
                  <w:tcPr>
                    <w:tcW w:w="0" w:type="auto"/>
                    <w:hideMark/>
                  </w:tcPr>
                  <w:p w14:paraId="6931ABC4" w14:textId="77777777" w:rsidR="00A35DD1" w:rsidRDefault="00A35DD1">
                    <w:pPr>
                      <w:pStyle w:val="Bibliography"/>
                      <w:rPr>
                        <w:noProof/>
                      </w:rPr>
                    </w:pPr>
                    <w:r>
                      <w:rPr>
                        <w:noProof/>
                      </w:rPr>
                      <w:t>A. Schmelyun, “Password requirements for Discord,” [Online]. Available: passhints.co/discord/. [Accessed 13 April 2021].</w:t>
                    </w:r>
                  </w:p>
                </w:tc>
              </w:tr>
              <w:tr w:rsidR="00A35DD1" w14:paraId="038D29CF" w14:textId="77777777">
                <w:trPr>
                  <w:divId w:val="530455406"/>
                  <w:tblCellSpacing w:w="15" w:type="dxa"/>
                </w:trPr>
                <w:tc>
                  <w:tcPr>
                    <w:tcW w:w="50" w:type="pct"/>
                    <w:hideMark/>
                  </w:tcPr>
                  <w:p w14:paraId="16DFC6BF" w14:textId="77777777" w:rsidR="00A35DD1" w:rsidRDefault="00A35DD1">
                    <w:pPr>
                      <w:pStyle w:val="Bibliography"/>
                      <w:rPr>
                        <w:noProof/>
                      </w:rPr>
                    </w:pPr>
                    <w:r>
                      <w:rPr>
                        <w:noProof/>
                      </w:rPr>
                      <w:t xml:space="preserve">[3] </w:t>
                    </w:r>
                  </w:p>
                </w:tc>
                <w:tc>
                  <w:tcPr>
                    <w:tcW w:w="0" w:type="auto"/>
                    <w:hideMark/>
                  </w:tcPr>
                  <w:p w14:paraId="21D856F8" w14:textId="77777777" w:rsidR="00A35DD1" w:rsidRDefault="00A35DD1">
                    <w:pPr>
                      <w:pStyle w:val="Bibliography"/>
                      <w:rPr>
                        <w:noProof/>
                      </w:rPr>
                    </w:pPr>
                    <w:r>
                      <w:rPr>
                        <w:noProof/>
                      </w:rPr>
                      <w:t>A. Gelhausen, “IRC Networks - Top 10 in the annual comparison,” Netsplit, 2005. [Online]. Available: netsplit.de/networks/top10.php?year=2005. [Accessed 19 February 2021].</w:t>
                    </w:r>
                  </w:p>
                </w:tc>
              </w:tr>
              <w:tr w:rsidR="00A35DD1" w14:paraId="29725BFB" w14:textId="77777777">
                <w:trPr>
                  <w:divId w:val="530455406"/>
                  <w:tblCellSpacing w:w="15" w:type="dxa"/>
                </w:trPr>
                <w:tc>
                  <w:tcPr>
                    <w:tcW w:w="50" w:type="pct"/>
                    <w:hideMark/>
                  </w:tcPr>
                  <w:p w14:paraId="5989A923" w14:textId="77777777" w:rsidR="00A35DD1" w:rsidRDefault="00A35DD1">
                    <w:pPr>
                      <w:pStyle w:val="Bibliography"/>
                      <w:rPr>
                        <w:noProof/>
                      </w:rPr>
                    </w:pPr>
                    <w:r>
                      <w:rPr>
                        <w:noProof/>
                      </w:rPr>
                      <w:t xml:space="preserve">[4] </w:t>
                    </w:r>
                  </w:p>
                </w:tc>
                <w:tc>
                  <w:tcPr>
                    <w:tcW w:w="0" w:type="auto"/>
                    <w:hideMark/>
                  </w:tcPr>
                  <w:p w14:paraId="112A93BC" w14:textId="77777777" w:rsidR="00A35DD1" w:rsidRDefault="00A35DD1">
                    <w:pPr>
                      <w:pStyle w:val="Bibliography"/>
                      <w:rPr>
                        <w:noProof/>
                      </w:rPr>
                    </w:pPr>
                    <w:r>
                      <w:rPr>
                        <w:noProof/>
                      </w:rPr>
                      <w:t>A. Gelhausen, “IRC Network QuakeNet,” Netsplit, [Online]. Available: netsplit.de/networks/QuakeNet/. [Accessed 19 February 2021].</w:t>
                    </w:r>
                  </w:p>
                </w:tc>
              </w:tr>
              <w:tr w:rsidR="00A35DD1" w14:paraId="2F41F6DA" w14:textId="77777777">
                <w:trPr>
                  <w:divId w:val="530455406"/>
                  <w:tblCellSpacing w:w="15" w:type="dxa"/>
                </w:trPr>
                <w:tc>
                  <w:tcPr>
                    <w:tcW w:w="50" w:type="pct"/>
                    <w:hideMark/>
                  </w:tcPr>
                  <w:p w14:paraId="233F6701" w14:textId="77777777" w:rsidR="00A35DD1" w:rsidRDefault="00A35DD1">
                    <w:pPr>
                      <w:pStyle w:val="Bibliography"/>
                      <w:rPr>
                        <w:noProof/>
                      </w:rPr>
                    </w:pPr>
                    <w:r>
                      <w:rPr>
                        <w:noProof/>
                      </w:rPr>
                      <w:t xml:space="preserve">[5] </w:t>
                    </w:r>
                  </w:p>
                </w:tc>
                <w:tc>
                  <w:tcPr>
                    <w:tcW w:w="0" w:type="auto"/>
                    <w:hideMark/>
                  </w:tcPr>
                  <w:p w14:paraId="525F5B64" w14:textId="77777777" w:rsidR="00A35DD1" w:rsidRDefault="00A35DD1">
                    <w:pPr>
                      <w:pStyle w:val="Bibliography"/>
                      <w:rPr>
                        <w:noProof/>
                      </w:rPr>
                    </w:pPr>
                    <w:r>
                      <w:rPr>
                        <w:noProof/>
                      </w:rPr>
                      <w:t>J. Schwartz, “Messaging Apps: Average Usage Time Around the World,” SimilarWeb, 30 June 2016. [Online]. Available: www.similarweb.com/corp/blog/messaging-apps/. [Accessed 18 April 2021].</w:t>
                    </w:r>
                  </w:p>
                </w:tc>
              </w:tr>
              <w:tr w:rsidR="00A35DD1" w14:paraId="2E4B3D4B" w14:textId="77777777">
                <w:trPr>
                  <w:divId w:val="530455406"/>
                  <w:tblCellSpacing w:w="15" w:type="dxa"/>
                </w:trPr>
                <w:tc>
                  <w:tcPr>
                    <w:tcW w:w="50" w:type="pct"/>
                    <w:hideMark/>
                  </w:tcPr>
                  <w:p w14:paraId="10A7D5C6" w14:textId="77777777" w:rsidR="00A35DD1" w:rsidRDefault="00A35DD1">
                    <w:pPr>
                      <w:pStyle w:val="Bibliography"/>
                      <w:rPr>
                        <w:noProof/>
                      </w:rPr>
                    </w:pPr>
                    <w:r>
                      <w:rPr>
                        <w:noProof/>
                      </w:rPr>
                      <w:t xml:space="preserve">[6] </w:t>
                    </w:r>
                  </w:p>
                </w:tc>
                <w:tc>
                  <w:tcPr>
                    <w:tcW w:w="0" w:type="auto"/>
                    <w:hideMark/>
                  </w:tcPr>
                  <w:p w14:paraId="11C0D8D6" w14:textId="77777777" w:rsidR="00A35DD1" w:rsidRDefault="00A35DD1">
                    <w:pPr>
                      <w:pStyle w:val="Bibliography"/>
                      <w:rPr>
                        <w:noProof/>
                      </w:rPr>
                    </w:pPr>
                    <w:r>
                      <w:rPr>
                        <w:noProof/>
                      </w:rPr>
                      <w:t>Collaborative, “.NET Core 3.1 - Supported OS Versions,” 15 October 2019. [Online]. Available: github.com/dotnet/core/blob/main/release-notes/3.1/3.1-supported-os.md. [Accessed 18 March 2021].</w:t>
                    </w:r>
                  </w:p>
                </w:tc>
              </w:tr>
              <w:tr w:rsidR="00A35DD1" w14:paraId="1DED7DE6" w14:textId="77777777">
                <w:trPr>
                  <w:divId w:val="530455406"/>
                  <w:tblCellSpacing w:w="15" w:type="dxa"/>
                </w:trPr>
                <w:tc>
                  <w:tcPr>
                    <w:tcW w:w="50" w:type="pct"/>
                    <w:hideMark/>
                  </w:tcPr>
                  <w:p w14:paraId="177B3EE4" w14:textId="77777777" w:rsidR="00A35DD1" w:rsidRDefault="00A35DD1">
                    <w:pPr>
                      <w:pStyle w:val="Bibliography"/>
                      <w:rPr>
                        <w:noProof/>
                      </w:rPr>
                    </w:pPr>
                    <w:r>
                      <w:rPr>
                        <w:noProof/>
                      </w:rPr>
                      <w:t xml:space="preserve">[7] </w:t>
                    </w:r>
                  </w:p>
                </w:tc>
                <w:tc>
                  <w:tcPr>
                    <w:tcW w:w="0" w:type="auto"/>
                    <w:hideMark/>
                  </w:tcPr>
                  <w:p w14:paraId="6E285FBB" w14:textId="77777777" w:rsidR="00A35DD1" w:rsidRDefault="00A35DD1">
                    <w:pPr>
                      <w:pStyle w:val="Bibliography"/>
                      <w:rPr>
                        <w:noProof/>
                      </w:rPr>
                    </w:pPr>
                    <w:r>
                      <w:rPr>
                        <w:noProof/>
                      </w:rPr>
                      <w:t xml:space="preserve">C. Kalt, </w:t>
                    </w:r>
                    <w:r>
                      <w:rPr>
                        <w:i/>
                        <w:iCs/>
                        <w:noProof/>
                      </w:rPr>
                      <w:t xml:space="preserve">Internet Relay Chat: Architecture, </w:t>
                    </w:r>
                    <w:r>
                      <w:rPr>
                        <w:noProof/>
                      </w:rPr>
                      <w:t xml:space="preserve">RFC 2810 ed., 2000. </w:t>
                    </w:r>
                  </w:p>
                </w:tc>
              </w:tr>
              <w:tr w:rsidR="00A35DD1" w14:paraId="2A5CACC3" w14:textId="77777777">
                <w:trPr>
                  <w:divId w:val="530455406"/>
                  <w:tblCellSpacing w:w="15" w:type="dxa"/>
                </w:trPr>
                <w:tc>
                  <w:tcPr>
                    <w:tcW w:w="50" w:type="pct"/>
                    <w:hideMark/>
                  </w:tcPr>
                  <w:p w14:paraId="3B03A8DC" w14:textId="77777777" w:rsidR="00A35DD1" w:rsidRDefault="00A35DD1">
                    <w:pPr>
                      <w:pStyle w:val="Bibliography"/>
                      <w:rPr>
                        <w:noProof/>
                      </w:rPr>
                    </w:pPr>
                    <w:r>
                      <w:rPr>
                        <w:noProof/>
                      </w:rPr>
                      <w:t xml:space="preserve">[8] </w:t>
                    </w:r>
                  </w:p>
                </w:tc>
                <w:tc>
                  <w:tcPr>
                    <w:tcW w:w="0" w:type="auto"/>
                    <w:hideMark/>
                  </w:tcPr>
                  <w:p w14:paraId="1671E4A1" w14:textId="77777777" w:rsidR="00A35DD1" w:rsidRDefault="00A35DD1">
                    <w:pPr>
                      <w:pStyle w:val="Bibliography"/>
                      <w:rPr>
                        <w:noProof/>
                      </w:rPr>
                    </w:pPr>
                    <w:r>
                      <w:rPr>
                        <w:noProof/>
                      </w:rPr>
                      <w:t xml:space="preserve">J. Oikarinen and D. Reed, </w:t>
                    </w:r>
                    <w:r>
                      <w:rPr>
                        <w:i/>
                        <w:iCs/>
                        <w:noProof/>
                      </w:rPr>
                      <w:t xml:space="preserve">Internet Relay Chat Protocol, </w:t>
                    </w:r>
                    <w:r>
                      <w:rPr>
                        <w:noProof/>
                      </w:rPr>
                      <w:t xml:space="preserve">RFC 1459 ed., 1993. </w:t>
                    </w:r>
                  </w:p>
                </w:tc>
              </w:tr>
            </w:tbl>
            <w:p w14:paraId="405C7820" w14:textId="77777777" w:rsidR="00A35DD1" w:rsidRDefault="00A35DD1">
              <w:pPr>
                <w:divId w:val="530455406"/>
                <w:rPr>
                  <w:rFonts w:eastAsia="Times New Roman"/>
                  <w:noProof/>
                </w:rPr>
              </w:pPr>
            </w:p>
            <w:p w14:paraId="24CF7433" w14:textId="5CD21D95" w:rsidR="00E654DD" w:rsidRDefault="00E654DD">
              <w:r>
                <w:rPr>
                  <w:b/>
                  <w:bCs/>
                  <w:noProof/>
                </w:rPr>
                <w:fldChar w:fldCharType="end"/>
              </w:r>
            </w:p>
          </w:sdtContent>
        </w:sdt>
      </w:sdtContent>
    </w:sdt>
    <w:sectPr w:rsidR="00E654DD" w:rsidSect="00076DC1">
      <w:headerReference w:type="default" r:id="rId67"/>
      <w:footerReference w:type="default" r:id="rId68"/>
      <w:pgSz w:w="11906" w:h="16838"/>
      <w:pgMar w:top="1440" w:right="1440" w:bottom="1440" w:left="1440" w:header="709" w:footer="709" w:gutter="0"/>
      <w:pgNumType w:start="0"/>
      <w:cols w:space="708"/>
      <w:titlePg/>
      <w:docGrid w:linePitch="36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10" w:author="Daniel Wait" w:date="2021-06-18T23:08:00Z" w:initials="DW">
    <w:p w14:paraId="514FF821" w14:textId="6DE7448B" w:rsidR="00250755" w:rsidRDefault="00250755">
      <w:pPr>
        <w:pStyle w:val="CommentText"/>
      </w:pPr>
      <w:r>
        <w:rPr>
          <w:rStyle w:val="CommentReference"/>
        </w:rPr>
        <w:annotationRef/>
      </w:r>
      <w:r>
        <w:t>Requirement</w:t>
      </w:r>
      <w:r w:rsidR="001740D8">
        <w:t>: Key pairs are stored securely on the server</w:t>
      </w:r>
    </w:p>
  </w:comment>
  <w:comment w:id="11" w:author="Daniel Wait" w:date="2021-06-18T23:08:00Z" w:initials="DW">
    <w:p w14:paraId="62828B5A" w14:textId="68A6217F" w:rsidR="00250755" w:rsidRDefault="00250755">
      <w:pPr>
        <w:pStyle w:val="CommentText"/>
      </w:pPr>
      <w:r>
        <w:rPr>
          <w:rStyle w:val="CommentReference"/>
        </w:rPr>
        <w:annotationRef/>
      </w:r>
      <w:r>
        <w:t>Requirement</w:t>
      </w:r>
      <w:r w:rsidR="001740D8">
        <w:t>: User accounts are not tied to a machine</w:t>
      </w:r>
    </w:p>
  </w:comment>
  <w:comment w:id="12" w:author="Daniel Wait" w:date="2021-06-18T23:08:00Z" w:initials="DW">
    <w:p w14:paraId="2DB9EE22" w14:textId="4804D538" w:rsidR="00250755" w:rsidRDefault="00250755">
      <w:pPr>
        <w:pStyle w:val="CommentText"/>
      </w:pPr>
      <w:r>
        <w:rPr>
          <w:rStyle w:val="CommentReference"/>
        </w:rPr>
        <w:annotationRef/>
      </w:r>
      <w:r>
        <w:t>Requirement</w:t>
      </w:r>
      <w:r w:rsidR="001740D8">
        <w:t>: Transmission can be confidently traced to a sender</w:t>
      </w:r>
    </w:p>
  </w:comment>
  <w:comment w:id="13" w:author="Daniel Wait" w:date="2021-06-18T23:09:00Z" w:initials="DW">
    <w:p w14:paraId="2C245A75" w14:textId="10D67CF2" w:rsidR="00250755" w:rsidRDefault="00250755">
      <w:pPr>
        <w:pStyle w:val="CommentText"/>
      </w:pPr>
      <w:r>
        <w:rPr>
          <w:rStyle w:val="CommentReference"/>
        </w:rPr>
        <w:annotationRef/>
      </w:r>
      <w:r>
        <w:t>Re</w:t>
      </w:r>
      <w:r w:rsidR="005910E1">
        <w:t>quirement</w:t>
      </w:r>
      <w:r w:rsidR="00B01CB4">
        <w:t xml:space="preserve">: Transmission follow common </w:t>
      </w:r>
      <w:r w:rsidR="001740D8">
        <w:t>protocol</w:t>
      </w:r>
    </w:p>
  </w:comment>
  <w:comment w:id="16" w:author="Daniel Wait" w:date="2021-06-18T23:09:00Z" w:initials="DW">
    <w:p w14:paraId="1B5D72E2" w14:textId="181C79CF" w:rsidR="005910E1" w:rsidRDefault="005910E1">
      <w:pPr>
        <w:pStyle w:val="CommentText"/>
      </w:pPr>
      <w:r>
        <w:rPr>
          <w:rStyle w:val="CommentReference"/>
        </w:rPr>
        <w:annotationRef/>
      </w:r>
      <w:r>
        <w:t>Requirement</w:t>
      </w:r>
      <w:r w:rsidR="00B01CB4">
        <w:t>: Messages cannot be read in server</w:t>
      </w:r>
    </w:p>
  </w:comment>
  <w:comment w:id="17" w:author="Daniel Wait" w:date="2021-06-18T23:09:00Z" w:initials="DW">
    <w:p w14:paraId="5684EB6D" w14:textId="2702D5D5" w:rsidR="005910E1" w:rsidRDefault="005910E1">
      <w:pPr>
        <w:pStyle w:val="CommentText"/>
      </w:pPr>
      <w:r>
        <w:rPr>
          <w:rStyle w:val="CommentReference"/>
        </w:rPr>
        <w:annotationRef/>
      </w:r>
      <w:r>
        <w:t>Requirement</w:t>
      </w:r>
      <w:r w:rsidR="00B01CB4">
        <w:t>: No setup to run/install program</w:t>
      </w:r>
    </w:p>
  </w:comment>
  <w:comment w:id="26" w:author="Daniel Wait" w:date="2021-06-18T23:10:00Z" w:initials="DW">
    <w:p w14:paraId="5E6896D0" w14:textId="5B04785A" w:rsidR="00B01CB4" w:rsidRDefault="005910E1">
      <w:pPr>
        <w:pStyle w:val="CommentText"/>
      </w:pPr>
      <w:r>
        <w:rPr>
          <w:rStyle w:val="CommentReference"/>
        </w:rPr>
        <w:annotationRef/>
      </w:r>
      <w:r>
        <w:t>Consider: Splash Screen</w:t>
      </w:r>
    </w:p>
  </w:comment>
  <w:comment w:id="27" w:author="Daniel Wait" w:date="2021-06-18T23:12:00Z" w:initials="DW">
    <w:p w14:paraId="3D242498" w14:textId="4D3F1950" w:rsidR="000E663F" w:rsidRDefault="000E663F">
      <w:pPr>
        <w:pStyle w:val="CommentText"/>
      </w:pPr>
      <w:r>
        <w:rPr>
          <w:rStyle w:val="CommentReference"/>
        </w:rPr>
        <w:annotationRef/>
      </w:r>
      <w:r>
        <w:t>Requirement: Login before using program</w:t>
      </w:r>
    </w:p>
  </w:comment>
  <w:comment w:id="28" w:author="Daniel Wait" w:date="2021-06-18T23:12:00Z" w:initials="DW">
    <w:p w14:paraId="08BB035C" w14:textId="438C9333" w:rsidR="000E663F" w:rsidRDefault="000E663F">
      <w:pPr>
        <w:pStyle w:val="CommentText"/>
      </w:pPr>
      <w:r>
        <w:rPr>
          <w:rStyle w:val="CommentReference"/>
        </w:rPr>
        <w:annotationRef/>
      </w:r>
      <w:r>
        <w:t>Consider: 2FA</w:t>
      </w:r>
    </w:p>
  </w:comment>
  <w:comment w:id="29" w:author="Daniel Wait" w:date="2021-06-18T23:12:00Z" w:initials="DW">
    <w:p w14:paraId="2368CB9F" w14:textId="318E87A2" w:rsidR="00413A09" w:rsidRDefault="00413A09">
      <w:pPr>
        <w:pStyle w:val="CommentText"/>
      </w:pPr>
      <w:r>
        <w:rPr>
          <w:rStyle w:val="CommentReference"/>
        </w:rPr>
        <w:annotationRef/>
      </w:r>
      <w:r>
        <w:t>Consider: Discriminator to prevent nick collisions</w:t>
      </w:r>
    </w:p>
  </w:comment>
  <w:comment w:id="30" w:author="Daniel Wait" w:date="2021-06-18T23:13:00Z" w:initials="DW">
    <w:p w14:paraId="4124CDCB" w14:textId="7FA12D70" w:rsidR="005D1B3A" w:rsidRDefault="005D1B3A">
      <w:pPr>
        <w:pStyle w:val="CommentText"/>
      </w:pPr>
      <w:r>
        <w:rPr>
          <w:rStyle w:val="CommentReference"/>
        </w:rPr>
        <w:annotationRef/>
      </w:r>
      <w:r>
        <w:t>Requirement: Minimum password strength</w:t>
      </w:r>
    </w:p>
  </w:comment>
  <w:comment w:id="31" w:author="Daniel Wait" w:date="2021-06-18T23:13:00Z" w:initials="DW">
    <w:p w14:paraId="1124945A" w14:textId="271BBAD8" w:rsidR="00E34569" w:rsidRDefault="00E34569">
      <w:pPr>
        <w:pStyle w:val="CommentText"/>
      </w:pPr>
      <w:r>
        <w:rPr>
          <w:rStyle w:val="CommentReference"/>
        </w:rPr>
        <w:annotationRef/>
      </w:r>
      <w:r>
        <w:t>Consider: Friends system (denied by stakeholder)</w:t>
      </w:r>
    </w:p>
  </w:comment>
  <w:comment w:id="32" w:author="Daniel Wait" w:date="2021-06-18T23:14:00Z" w:initials="DW">
    <w:p w14:paraId="07DAA5B2" w14:textId="5016264E" w:rsidR="00D06189" w:rsidRDefault="00D06189">
      <w:pPr>
        <w:pStyle w:val="CommentText"/>
      </w:pPr>
      <w:r>
        <w:rPr>
          <w:rStyle w:val="CommentReference"/>
        </w:rPr>
        <w:annotationRef/>
      </w:r>
      <w:r>
        <w:t>Consider: Home page with list of conversations</w:t>
      </w:r>
    </w:p>
  </w:comment>
  <w:comment w:id="33" w:author="Daniel Wait" w:date="2021-06-18T23:15:00Z" w:initials="DW">
    <w:p w14:paraId="7CC86223" w14:textId="33738D56" w:rsidR="00D06189" w:rsidRDefault="00D06189">
      <w:pPr>
        <w:pStyle w:val="CommentText"/>
      </w:pPr>
      <w:r>
        <w:rPr>
          <w:rStyle w:val="CommentReference"/>
        </w:rPr>
        <w:annotationRef/>
      </w:r>
      <w:r>
        <w:t>Consider: Historic messages</w:t>
      </w:r>
    </w:p>
  </w:comment>
  <w:comment w:id="34" w:author="Daniel Wait" w:date="2021-06-18T23:15:00Z" w:initials="DW">
    <w:p w14:paraId="7301D8B5" w14:textId="4DB3B9B5" w:rsidR="00D06189" w:rsidRDefault="00D06189">
      <w:pPr>
        <w:pStyle w:val="CommentText"/>
      </w:pPr>
      <w:r>
        <w:rPr>
          <w:rStyle w:val="CommentReference"/>
        </w:rPr>
        <w:annotationRef/>
      </w:r>
      <w:r>
        <w:t>Consider: Multiple messages formats</w:t>
      </w:r>
    </w:p>
  </w:comment>
  <w:comment w:id="35" w:author="Daniel Wait" w:date="2021-06-18T23:15:00Z" w:initials="DW">
    <w:p w14:paraId="02E83305" w14:textId="0856CBEC" w:rsidR="00D06189" w:rsidRDefault="00D06189">
      <w:pPr>
        <w:pStyle w:val="CommentText"/>
      </w:pPr>
      <w:r>
        <w:rPr>
          <w:rStyle w:val="CommentReference"/>
        </w:rPr>
        <w:annotationRef/>
      </w:r>
      <w:r>
        <w:t>Consider: Tab-based navigation (denied by stakeholder)</w:t>
      </w:r>
    </w:p>
  </w:comment>
  <w:comment w:id="36" w:author="Daniel Wait" w:date="2021-06-18T23:15:00Z" w:initials="DW">
    <w:p w14:paraId="2EDE5516" w14:textId="2EDFD67F" w:rsidR="002D4DCB" w:rsidRDefault="002D4DCB">
      <w:pPr>
        <w:pStyle w:val="CommentText"/>
      </w:pPr>
      <w:r>
        <w:rPr>
          <w:rStyle w:val="CommentReference"/>
        </w:rPr>
        <w:annotationRef/>
      </w:r>
      <w:r>
        <w:t>Consider: Keyboard shortcuts (denied by stakeholder)</w:t>
      </w:r>
    </w:p>
  </w:comment>
  <w:comment w:id="40" w:author="Daniel Wait" w:date="2021-06-19T19:24:00Z" w:initials="DW">
    <w:p w14:paraId="0E8594FF" w14:textId="1B976A6A" w:rsidR="003E1297" w:rsidRDefault="00D15B4B">
      <w:pPr>
        <w:pStyle w:val="CommentText"/>
      </w:pPr>
      <w:r>
        <w:rPr>
          <w:rStyle w:val="CommentReference"/>
        </w:rPr>
        <w:annotationRef/>
      </w:r>
      <w:r>
        <w:t xml:space="preserve">Requirement: </w:t>
      </w:r>
      <w:r w:rsidR="003E1297">
        <w:t>Users need accounts</w:t>
      </w:r>
    </w:p>
  </w:comment>
  <w:comment w:id="41" w:author="Daniel Wait" w:date="2021-06-19T19:30:00Z" w:initials="DW">
    <w:p w14:paraId="79EAD4A6" w14:textId="53131586" w:rsidR="00122545" w:rsidRDefault="00122545">
      <w:pPr>
        <w:pStyle w:val="CommentText"/>
      </w:pPr>
      <w:r>
        <w:rPr>
          <w:rStyle w:val="CommentReference"/>
        </w:rPr>
        <w:annotationRef/>
      </w:r>
      <w:r>
        <w:t>Consider: Archiving messages</w:t>
      </w:r>
    </w:p>
  </w:comment>
  <w:comment w:id="42" w:author="Daniel Wait" w:date="2021-06-19T19:34:00Z" w:initials="DW">
    <w:p w14:paraId="1A6672AE" w14:textId="1D629F7D" w:rsidR="00A449A7" w:rsidRDefault="00F751A0">
      <w:pPr>
        <w:pStyle w:val="CommentText"/>
      </w:pPr>
      <w:r>
        <w:rPr>
          <w:rStyle w:val="CommentReference"/>
        </w:rPr>
        <w:annotationRef/>
      </w:r>
      <w:r w:rsidR="00A449A7">
        <w:t>Consider: Discord/IRC style UI</w:t>
      </w:r>
    </w:p>
  </w:comment>
  <w:comment w:id="43" w:author="Daniel Wait" w:date="2021-06-20T00:32:00Z" w:initials="DW">
    <w:p w14:paraId="00753F9B" w14:textId="03BD85BE" w:rsidR="00956B6E" w:rsidRDefault="00956B6E">
      <w:pPr>
        <w:pStyle w:val="CommentText"/>
      </w:pPr>
      <w:r>
        <w:rPr>
          <w:rStyle w:val="CommentReference"/>
        </w:rPr>
        <w:annotationRef/>
      </w:r>
      <w:r>
        <w:t>Requirement: UTF-8 Encoding</w:t>
      </w:r>
    </w:p>
  </w:comment>
  <w:comment w:id="44" w:author="Daniel Wait" w:date="2021-06-20T00:31:00Z" w:initials="DW">
    <w:p w14:paraId="71F30FAD" w14:textId="615B23B2" w:rsidR="00956B6E" w:rsidRDefault="00956B6E">
      <w:pPr>
        <w:pStyle w:val="CommentText"/>
      </w:pPr>
      <w:r>
        <w:rPr>
          <w:rStyle w:val="CommentReference"/>
        </w:rPr>
        <w:annotationRef/>
      </w:r>
      <w:r>
        <w:t>Consider: Wrapping parameters in speech marks</w:t>
      </w:r>
    </w:p>
  </w:comment>
  <w:comment w:id="49" w:author="Daniel Wait" w:date="2021-06-30T13:42:00Z" w:initials="DW">
    <w:p w14:paraId="59263864" w14:textId="030597B2" w:rsidR="004837D0" w:rsidRDefault="004837D0">
      <w:pPr>
        <w:pStyle w:val="CommentText"/>
      </w:pPr>
      <w:r>
        <w:rPr>
          <w:rStyle w:val="CommentReference"/>
        </w:rPr>
        <w:annotationRef/>
      </w:r>
      <w:r w:rsidR="005C7CC2">
        <w:t>Consideration: Order of importance for message types</w:t>
      </w:r>
    </w:p>
  </w:comment>
  <w:comment w:id="50" w:author="Daniel Wait" w:date="2021-06-30T13:41:00Z" w:initials="DW">
    <w:p w14:paraId="1BC2C3C7" w14:textId="42C46AB2" w:rsidR="000E5200" w:rsidRDefault="000E5200">
      <w:pPr>
        <w:pStyle w:val="CommentText"/>
      </w:pPr>
      <w:r>
        <w:rPr>
          <w:rStyle w:val="CommentReference"/>
        </w:rPr>
        <w:annotationRef/>
      </w:r>
      <w:r>
        <w:t>Requirement: Multiple message types</w:t>
      </w:r>
    </w:p>
  </w:comment>
  <w:comment w:id="51" w:author="Daniel Wait" w:date="2021-06-30T13:43:00Z" w:initials="DW">
    <w:p w14:paraId="6A564035" w14:textId="286CF74F" w:rsidR="005E4D12" w:rsidRDefault="005E4D12">
      <w:pPr>
        <w:pStyle w:val="CommentText"/>
      </w:pPr>
      <w:r>
        <w:rPr>
          <w:rStyle w:val="CommentReference"/>
        </w:rPr>
        <w:annotationRef/>
      </w:r>
      <w:r>
        <w:t xml:space="preserve">Requirement: Press </w:t>
      </w:r>
      <w:r w:rsidR="004573AF">
        <w:t>&lt;Enter&gt; to send message</w:t>
      </w:r>
    </w:p>
  </w:comment>
  <w:comment w:id="52" w:author="Daniel Wait" w:date="2021-06-30T13:44:00Z" w:initials="DW">
    <w:p w14:paraId="76813C2B" w14:textId="7151AA39" w:rsidR="00470264" w:rsidRDefault="00470264">
      <w:pPr>
        <w:pStyle w:val="CommentText"/>
      </w:pPr>
      <w:r>
        <w:rPr>
          <w:rStyle w:val="CommentReference"/>
        </w:rPr>
        <w:annotationRef/>
      </w:r>
      <w:r>
        <w:t>GUI: Tab for each conversation</w:t>
      </w:r>
    </w:p>
  </w:comment>
  <w:comment w:id="53" w:author="Daniel Wait" w:date="2021-06-30T13:44:00Z" w:initials="DW">
    <w:p w14:paraId="621D5C72" w14:textId="6018251F" w:rsidR="00423264" w:rsidRDefault="00423264">
      <w:pPr>
        <w:pStyle w:val="CommentText"/>
      </w:pPr>
      <w:r>
        <w:rPr>
          <w:rStyle w:val="CommentReference"/>
        </w:rPr>
        <w:annotationRef/>
      </w:r>
      <w:r>
        <w:t>GUI: All messages along the left</w:t>
      </w:r>
    </w:p>
  </w:comment>
  <w:comment w:id="54" w:author="Daniel Wait" w:date="2021-06-30T13:44:00Z" w:initials="DW">
    <w:p w14:paraId="49B2DF15" w14:textId="06D749E0" w:rsidR="003E14DB" w:rsidRDefault="003E14DB">
      <w:pPr>
        <w:pStyle w:val="CommentText"/>
      </w:pPr>
      <w:r>
        <w:rPr>
          <w:rStyle w:val="CommentReference"/>
        </w:rPr>
        <w:annotationRef/>
      </w:r>
      <w:r>
        <w:t>Requirement: Past messages</w:t>
      </w:r>
    </w:p>
  </w:comment>
  <w:comment w:id="55" w:author="Daniel Wait" w:date="2021-06-30T13:45:00Z" w:initials="DW">
    <w:p w14:paraId="0E9548E6" w14:textId="638CB486" w:rsidR="00351BF0" w:rsidRDefault="00351BF0">
      <w:pPr>
        <w:pStyle w:val="CommentText"/>
      </w:pPr>
      <w:r>
        <w:rPr>
          <w:rStyle w:val="CommentReference"/>
        </w:rPr>
        <w:annotationRef/>
      </w:r>
      <w:r>
        <w:t>Requirement: Accounts</w:t>
      </w:r>
    </w:p>
  </w:comment>
  <w:comment w:id="56" w:author="Daniel Wait" w:date="2021-06-30T13:45:00Z" w:initials="DW">
    <w:p w14:paraId="12BAA3FF" w14:textId="57682006" w:rsidR="00616A26" w:rsidRDefault="00616A26">
      <w:pPr>
        <w:pStyle w:val="CommentText"/>
      </w:pPr>
      <w:r>
        <w:rPr>
          <w:rStyle w:val="CommentReference"/>
        </w:rPr>
        <w:annotationRef/>
      </w:r>
      <w:r>
        <w:t>Requirement: Custom usernames</w:t>
      </w:r>
    </w:p>
  </w:comment>
  <w:comment w:id="57" w:author="Daniel Wait" w:date="2021-06-30T13:45:00Z" w:initials="DW">
    <w:p w14:paraId="50A15AC6" w14:textId="07D0D07D" w:rsidR="00616A26" w:rsidRDefault="00616A26">
      <w:pPr>
        <w:pStyle w:val="CommentText"/>
      </w:pPr>
      <w:r>
        <w:rPr>
          <w:rStyle w:val="CommentReference"/>
        </w:rPr>
        <w:annotationRef/>
      </w:r>
      <w:r>
        <w:t>Requirement: Minimum password strength</w:t>
      </w:r>
    </w:p>
  </w:comment>
  <w:comment w:id="58" w:author="Daniel Wait" w:date="2021-06-30T13:45:00Z" w:initials="DW">
    <w:p w14:paraId="1B3691B1" w14:textId="67516461" w:rsidR="000D7BE7" w:rsidRDefault="000D7BE7">
      <w:pPr>
        <w:pStyle w:val="CommentText"/>
      </w:pPr>
      <w:r>
        <w:rPr>
          <w:rStyle w:val="CommentReference"/>
        </w:rPr>
        <w:annotationRef/>
      </w:r>
      <w:r>
        <w:t>Consider: 2FA</w:t>
      </w:r>
    </w:p>
  </w:comment>
  <w:comment w:id="61" w:author="Daniel Wait" w:date="2021-06-30T13:51:00Z" w:initials="DW">
    <w:p w14:paraId="02B3C3AD" w14:textId="5147641C" w:rsidR="0051305A" w:rsidRDefault="0051305A">
      <w:pPr>
        <w:pStyle w:val="CommentText"/>
      </w:pPr>
      <w:r>
        <w:rPr>
          <w:rStyle w:val="CommentReference"/>
        </w:rPr>
        <w:annotationRef/>
      </w:r>
      <w:r>
        <w:t>Redo images with black text and bigger fonts</w:t>
      </w:r>
    </w:p>
  </w:comment>
  <w:comment w:id="62" w:author="Daniel Wait" w:date="2021-07-04T20:13:00Z" w:initials="DW">
    <w:p w14:paraId="5E5FB6F6" w14:textId="1A5D6BE3" w:rsidR="00E94294" w:rsidRDefault="00E94294">
      <w:pPr>
        <w:pStyle w:val="CommentText"/>
      </w:pPr>
      <w:r>
        <w:rPr>
          <w:rStyle w:val="CommentReference"/>
        </w:rPr>
        <w:annotationRef/>
      </w:r>
      <w:r>
        <w:t>Image: y-axis is wrong, should be frequency density</w:t>
      </w:r>
    </w:p>
  </w:comment>
  <w:comment w:id="63" w:author="Daniel Wait" w:date="2021-06-30T13:52:00Z" w:initials="DW">
    <w:p w14:paraId="242DB682" w14:textId="0683EEC8" w:rsidR="00F941DB" w:rsidRDefault="00F941DB">
      <w:pPr>
        <w:pStyle w:val="CommentText"/>
      </w:pPr>
      <w:r>
        <w:rPr>
          <w:rStyle w:val="CommentReference"/>
        </w:rPr>
        <w:annotationRef/>
      </w:r>
      <w:r>
        <w:t>Consider: “Seen” receipt and group messages</w:t>
      </w:r>
      <w:r>
        <w:br/>
        <w:t>Deny groups since out of scope</w:t>
      </w:r>
    </w:p>
  </w:comment>
  <w:comment w:id="64" w:author="Daniel Wait" w:date="2021-06-30T13:52:00Z" w:initials="DW">
    <w:p w14:paraId="32CE7879" w14:textId="2F20A344" w:rsidR="00F60032" w:rsidRDefault="00F60032">
      <w:pPr>
        <w:pStyle w:val="CommentText"/>
      </w:pPr>
      <w:r>
        <w:rPr>
          <w:rStyle w:val="CommentReference"/>
        </w:rPr>
        <w:annotationRef/>
      </w:r>
      <w:r>
        <w:t>Consider: No in-app sounds, un-sending messages and emojis</w:t>
      </w:r>
      <w:r>
        <w:br/>
      </w:r>
      <w:r>
        <w:br/>
        <w:t xml:space="preserve">Emojis was </w:t>
      </w:r>
      <w:r w:rsidR="00DD4C21">
        <w:t xml:space="preserve">low </w:t>
      </w:r>
      <w:r>
        <w:t xml:space="preserve">in Discord, so </w:t>
      </w:r>
      <w:r w:rsidR="00AE0387">
        <w:t>deny</w:t>
      </w:r>
    </w:p>
  </w:comment>
  <w:comment w:id="65" w:author="Daniel Wait" w:date="2021-06-30T13:54:00Z" w:initials="DW">
    <w:p w14:paraId="54C05F15" w14:textId="23D3E365" w:rsidR="00AD4BD8" w:rsidRDefault="00AD4BD8">
      <w:pPr>
        <w:pStyle w:val="CommentText"/>
      </w:pPr>
      <w:r>
        <w:rPr>
          <w:rStyle w:val="CommentReference"/>
        </w:rPr>
        <w:annotationRef/>
      </w:r>
      <w:r>
        <w:t xml:space="preserve">Reinforce: </w:t>
      </w:r>
      <w:r w:rsidR="002A5098">
        <w:t>Do not</w:t>
      </w:r>
      <w:r>
        <w:t xml:space="preserve"> add in-app sounds</w:t>
      </w:r>
      <w:r w:rsidR="00854FAC">
        <w:t>, emojis, “typing…” and un-sending messages</w:t>
      </w:r>
    </w:p>
  </w:comment>
  <w:comment w:id="66" w:author="Daniel Wait" w:date="2021-06-30T13:55:00Z" w:initials="DW">
    <w:p w14:paraId="65EE6ACD" w14:textId="686BAAC4" w:rsidR="001A5179" w:rsidRDefault="001A5179">
      <w:pPr>
        <w:pStyle w:val="CommentText"/>
      </w:pPr>
      <w:r>
        <w:rPr>
          <w:rStyle w:val="CommentReference"/>
        </w:rPr>
        <w:annotationRef/>
      </w:r>
      <w:r>
        <w:t xml:space="preserve">Consider: Group messages, individual messages, </w:t>
      </w:r>
      <w:r w:rsidR="002A5098">
        <w:t>encryption,</w:t>
      </w:r>
      <w:r>
        <w:t xml:space="preserve"> and media sharing</w:t>
      </w:r>
    </w:p>
  </w:comment>
  <w:comment w:id="67" w:author="Daniel Wait" w:date="2021-07-05T20:00:00Z" w:initials="DW">
    <w:p w14:paraId="1708BC22" w14:textId="227B4747" w:rsidR="00B55F29" w:rsidRDefault="00B55F29">
      <w:pPr>
        <w:pStyle w:val="CommentText"/>
      </w:pPr>
      <w:r>
        <w:rPr>
          <w:rStyle w:val="CommentReference"/>
        </w:rPr>
        <w:annotationRef/>
      </w:r>
      <w:r>
        <w:t>Requirement: Media</w:t>
      </w:r>
      <w:r w:rsidR="00425296">
        <w:t xml:space="preserve"> sharing</w:t>
      </w:r>
    </w:p>
  </w:comment>
  <w:comment w:id="68" w:author="Daniel Wait" w:date="2021-06-30T14:05:00Z" w:initials="DW">
    <w:p w14:paraId="153AF79C" w14:textId="5F3DA730" w:rsidR="00667A77" w:rsidRDefault="00667A77" w:rsidP="00667A77">
      <w:pPr>
        <w:pStyle w:val="CommentText"/>
      </w:pPr>
      <w:r>
        <w:rPr>
          <w:rStyle w:val="CommentReference"/>
        </w:rPr>
        <w:annotationRef/>
      </w:r>
      <w:r>
        <w:t xml:space="preserve">Consider: </w:t>
      </w:r>
      <w:r w:rsidR="0096768B">
        <w:t>Standardised</w:t>
      </w:r>
      <w:r>
        <w:t xml:space="preserve"> usernames</w:t>
      </w:r>
    </w:p>
  </w:comment>
  <w:comment w:id="69" w:author="Daniel Wait" w:date="2021-07-05T22:01:00Z" w:initials="DW">
    <w:p w14:paraId="7CB01906" w14:textId="77777777" w:rsidR="00FD6841" w:rsidRDefault="00FD6841">
      <w:pPr>
        <w:pStyle w:val="CommentText"/>
      </w:pPr>
      <w:r>
        <w:rPr>
          <w:rStyle w:val="CommentReference"/>
        </w:rPr>
        <w:annotationRef/>
      </w:r>
      <w:r>
        <w:t>Consider: File sizes &gt; 8MB</w:t>
      </w:r>
    </w:p>
    <w:p w14:paraId="64A694E7" w14:textId="5EDE420F" w:rsidR="00185882" w:rsidRDefault="00185882">
      <w:pPr>
        <w:pStyle w:val="CommentText"/>
      </w:pPr>
      <w:r>
        <w:t xml:space="preserve">Aspirational </w:t>
      </w:r>
      <w:r w:rsidR="003B4F0A">
        <w:t>due to question</w:t>
      </w:r>
    </w:p>
  </w:comment>
  <w:comment w:id="72" w:author="Daniel Wait" w:date="2021-04-18T13:49:00Z" w:initials="DW">
    <w:p w14:paraId="4AE31FA7" w14:textId="1A32ED95" w:rsidR="00D9707D" w:rsidRDefault="00D9707D">
      <w:pPr>
        <w:pStyle w:val="CommentText"/>
      </w:pPr>
      <w:r>
        <w:rPr>
          <w:rStyle w:val="CommentReference"/>
        </w:rPr>
        <w:annotationRef/>
      </w:r>
      <w:r w:rsidR="004E3E31" w:rsidRPr="0089321A">
        <w:rPr>
          <w:color w:val="FF0000"/>
        </w:rPr>
        <w:t>Add stakeholder requirements</w:t>
      </w:r>
    </w:p>
  </w:comment>
  <w:comment w:id="73" w:author="Daniel Wait" w:date="2021-07-01T14:22:00Z" w:initials="DW">
    <w:p w14:paraId="79E2A593" w14:textId="77777777" w:rsidR="00707585" w:rsidRDefault="00707585">
      <w:pPr>
        <w:pStyle w:val="CommentText"/>
      </w:pPr>
      <w:r>
        <w:rPr>
          <w:rStyle w:val="CommentReference"/>
        </w:rPr>
        <w:annotationRef/>
      </w:r>
      <w:r>
        <w:t>Primary: UI, IO, Processing</w:t>
      </w:r>
    </w:p>
    <w:p w14:paraId="42C13DDE" w14:textId="6FB7FBAE" w:rsidR="00707585" w:rsidRDefault="00707585">
      <w:pPr>
        <w:pStyle w:val="CommentText"/>
      </w:pPr>
      <w:r>
        <w:t>Secondary: Desirable features</w:t>
      </w:r>
    </w:p>
  </w:comment>
  <w:comment w:id="75" w:author="Daniel Wait" w:date="2021-04-15T18:55:00Z" w:initials="DW">
    <w:p w14:paraId="2FBBA297" w14:textId="36C3D6AA" w:rsidR="00D17A0A" w:rsidRDefault="00D17A0A">
      <w:pPr>
        <w:pStyle w:val="CommentText"/>
      </w:pPr>
      <w:r>
        <w:rPr>
          <w:rStyle w:val="CommentReference"/>
        </w:rPr>
        <w:annotationRef/>
      </w:r>
      <w:r>
        <w:t>Mention that the security of the endpoint is a limitation</w:t>
      </w:r>
    </w:p>
  </w:comment>
  <w:comment w:id="76" w:author="Daniel Wait" w:date="2021-06-30T14:11:00Z" w:initials="DW">
    <w:p w14:paraId="4893CC57" w14:textId="77841246" w:rsidR="00FD51A4" w:rsidRDefault="00FD51A4">
      <w:pPr>
        <w:pStyle w:val="CommentText"/>
      </w:pPr>
      <w:r>
        <w:rPr>
          <w:rStyle w:val="CommentReference"/>
        </w:rPr>
        <w:annotationRef/>
      </w:r>
      <w:r>
        <w:t>Having to open firewall ports to allow connection</w:t>
      </w:r>
    </w:p>
  </w:comment>
  <w:comment w:id="78" w:author="Daniel Wait" w:date="2021-06-30T14:11:00Z" w:initials="DW">
    <w:p w14:paraId="1F70A2F0" w14:textId="78C0A81B" w:rsidR="00F5050E" w:rsidRDefault="00F5050E">
      <w:pPr>
        <w:pStyle w:val="CommentText"/>
      </w:pPr>
      <w:r>
        <w:rPr>
          <w:rStyle w:val="CommentReference"/>
        </w:rPr>
        <w:annotationRef/>
      </w:r>
      <w:r>
        <w:t>Link back to requirements of easy to install</w:t>
      </w:r>
    </w:p>
  </w:comment>
  <w:comment w:id="79" w:author="Daniel Wait" w:date="2021-07-01T13:59:00Z" w:initials="DW">
    <w:p w14:paraId="111B9597" w14:textId="66C8542A" w:rsidR="00AE0B0F" w:rsidRDefault="00AE0B0F">
      <w:pPr>
        <w:pStyle w:val="CommentText"/>
      </w:pPr>
      <w:r>
        <w:rPr>
          <w:rStyle w:val="CommentReference"/>
        </w:rPr>
        <w:annotationRef/>
      </w:r>
      <w:r>
        <w:t xml:space="preserve">Admin perms at time of install will be needed too to </w:t>
      </w:r>
      <w:r w:rsidR="00462644">
        <w:t>open firewall port</w:t>
      </w:r>
      <w:r w:rsidR="009E754A">
        <w:t>s</w:t>
      </w:r>
    </w:p>
  </w:comment>
  <w:comment w:id="81" w:author="Daniel Wait" w:date="2021-04-15T18:55:00Z" w:initials="DW">
    <w:p w14:paraId="120F19C4" w14:textId="61BA88C5" w:rsidR="00D17A0A" w:rsidRDefault="00D17A0A">
      <w:pPr>
        <w:pStyle w:val="CommentText"/>
      </w:pPr>
      <w:r>
        <w:rPr>
          <w:rStyle w:val="CommentReference"/>
        </w:rPr>
        <w:annotationRef/>
      </w:r>
      <w:r>
        <w:t>Complete references</w:t>
      </w:r>
    </w:p>
  </w:comment>
  <w:comment w:id="82" w:author="Daniel Wait" w:date="2021-06-30T14:11:00Z" w:initials="DW">
    <w:p w14:paraId="00F86705" w14:textId="2A4B2CBC" w:rsidR="00233FD8" w:rsidRDefault="00233FD8">
      <w:pPr>
        <w:pStyle w:val="CommentText"/>
      </w:pPr>
      <w:r>
        <w:rPr>
          <w:rStyle w:val="CommentReference"/>
        </w:rPr>
        <w:annotationRef/>
      </w:r>
      <w:r>
        <w:t>And update to reflect updated requirements</w:t>
      </w:r>
    </w:p>
  </w:comment>
  <w:comment w:id="94" w:author="Daniel Wait" w:date="2021-06-30T14:13:00Z" w:initials="DW">
    <w:p w14:paraId="2A495A08" w14:textId="61D2718F" w:rsidR="00576637" w:rsidRDefault="00576637">
      <w:pPr>
        <w:pStyle w:val="CommentText"/>
      </w:pPr>
      <w:r>
        <w:rPr>
          <w:rStyle w:val="CommentReference"/>
        </w:rPr>
        <w:annotationRef/>
      </w:r>
      <w:r>
        <w:t>Will the username be custom or standard?</w:t>
      </w:r>
    </w:p>
  </w:comment>
  <w:comment w:id="102" w:author="Daniel Wait" w:date="2021-06-30T14:15:00Z" w:initials="DW">
    <w:p w14:paraId="165C5D5C" w14:textId="77777777" w:rsidR="00947210" w:rsidRDefault="00947210" w:rsidP="00947210">
      <w:pPr>
        <w:pStyle w:val="CommentText"/>
      </w:pPr>
      <w:r>
        <w:rPr>
          <w:rStyle w:val="CommentReference"/>
        </w:rPr>
        <w:annotationRef/>
      </w:r>
      <w:r>
        <w:t>Talk about how the input from the stakeholders was used at this stage</w:t>
      </w:r>
    </w:p>
  </w:comment>
  <w:comment w:id="103" w:author="Daniel Wait" w:date="2021-06-30T14:15:00Z" w:initials="DW">
    <w:p w14:paraId="7076400D" w14:textId="77777777" w:rsidR="00947210" w:rsidRDefault="00947210" w:rsidP="00947210">
      <w:pPr>
        <w:pStyle w:val="CommentText"/>
      </w:pPr>
      <w:r>
        <w:rPr>
          <w:rStyle w:val="CommentReference"/>
        </w:rPr>
        <w:annotationRef/>
      </w:r>
      <w:r>
        <w:t>Add analysis on the comments from Ethan</w:t>
      </w:r>
    </w:p>
  </w:comment>
  <w:comment w:id="107" w:author="Daniel Wait" w:date="2021-07-02T19:01:00Z" w:initials="DW">
    <w:p w14:paraId="18FE21B4" w14:textId="46530CD8" w:rsidR="00857C31" w:rsidRDefault="00857C31">
      <w:pPr>
        <w:pStyle w:val="CommentText"/>
      </w:pPr>
      <w:r>
        <w:rPr>
          <w:rStyle w:val="CommentReference"/>
        </w:rPr>
        <w:annotationRef/>
      </w:r>
      <w:r>
        <w:t>Optional, could save until Final Design</w:t>
      </w:r>
    </w:p>
  </w:comment>
  <w:comment w:id="110" w:author="Daniel Wait" w:date="2021-07-02T19:03:00Z" w:initials="DW">
    <w:p w14:paraId="03EF7743" w14:textId="2A7FBBAD" w:rsidR="00924D9B" w:rsidRDefault="00924D9B">
      <w:pPr>
        <w:pStyle w:val="CommentText"/>
      </w:pPr>
      <w:r>
        <w:rPr>
          <w:rStyle w:val="CommentReference"/>
        </w:rPr>
        <w:annotationRef/>
      </w:r>
      <w:r>
        <w:t>How does the user interact with the system</w:t>
      </w:r>
      <w:r w:rsidR="000B4740">
        <w:t>s</w:t>
      </w:r>
    </w:p>
  </w:comment>
  <w:comment w:id="112" w:author="Daniel Wait" w:date="2021-06-30T14:14:00Z" w:initials="DW">
    <w:p w14:paraId="12303100" w14:textId="77777777" w:rsidR="00D947A9" w:rsidRDefault="00D947A9" w:rsidP="00D947A9">
      <w:pPr>
        <w:pStyle w:val="CommentText"/>
      </w:pPr>
      <w:r>
        <w:rPr>
          <w:rStyle w:val="CommentReference"/>
        </w:rPr>
        <w:annotationRef/>
      </w:r>
      <w:r>
        <w:t>Make sure all cross-references are italicized</w:t>
      </w:r>
    </w:p>
  </w:comment>
  <w:comment w:id="119" w:author="Daniel Wait" w:date="2021-07-01T14:16:00Z" w:initials="DW">
    <w:p w14:paraId="6BDA16AB" w14:textId="44159871" w:rsidR="00CD4165" w:rsidRDefault="00B24A20">
      <w:pPr>
        <w:pStyle w:val="CommentText"/>
      </w:pPr>
      <w:r>
        <w:rPr>
          <w:rStyle w:val="CommentReference"/>
        </w:rPr>
        <w:annotationRef/>
      </w:r>
      <w:r>
        <w:t xml:space="preserve">Trace tables / </w:t>
      </w:r>
      <w:r w:rsidR="00373E3F">
        <w:t>pseudocode testing</w:t>
      </w:r>
    </w:p>
  </w:comment>
  <w:comment w:id="120" w:author="Daniel Wait" w:date="2021-06-30T14:13:00Z" w:initials="DW">
    <w:p w14:paraId="71C3D8CA" w14:textId="74EA7B34" w:rsidR="003B126F" w:rsidRDefault="003B126F">
      <w:pPr>
        <w:pStyle w:val="CommentText"/>
      </w:pPr>
      <w:r>
        <w:rPr>
          <w:rStyle w:val="CommentReference"/>
        </w:rPr>
        <w:annotationRef/>
      </w:r>
      <w:r>
        <w:t>MD5 cracked, change to SHA</w:t>
      </w:r>
      <w:r w:rsidR="00B1436E">
        <w:t>256</w:t>
      </w:r>
    </w:p>
  </w:comment>
  <w:comment w:id="121" w:author="Daniel Wait" w:date="2021-07-03T19:15:00Z" w:initials="DW">
    <w:p w14:paraId="533A00DC" w14:textId="6DEDA6F4" w:rsidR="00BA47AE" w:rsidRDefault="00BA47AE">
      <w:pPr>
        <w:pStyle w:val="CommentText"/>
      </w:pPr>
      <w:r>
        <w:rPr>
          <w:rStyle w:val="CommentReference"/>
        </w:rPr>
        <w:annotationRef/>
      </w:r>
      <w:r>
        <w:t>Username 5-28 chars long</w:t>
      </w:r>
    </w:p>
  </w:comment>
  <w:comment w:id="122" w:author="Daniel Wait" w:date="2021-07-03T19:15:00Z" w:initials="DW">
    <w:p w14:paraId="512AD627" w14:textId="5E6C6E6B" w:rsidR="00BA47AE" w:rsidRDefault="00BA47AE">
      <w:pPr>
        <w:pStyle w:val="CommentText"/>
      </w:pPr>
      <w:r>
        <w:rPr>
          <w:rStyle w:val="CommentReference"/>
        </w:rPr>
        <w:annotationRef/>
      </w:r>
      <w:r>
        <w:t>Password strength criteria</w:t>
      </w:r>
    </w:p>
  </w:comment>
  <w:comment w:id="124" w:author="Daniel Wait" w:date="2021-07-01T14:18:00Z" w:initials="DW">
    <w:p w14:paraId="53CE088A" w14:textId="2A0EAEA2" w:rsidR="00E0165B" w:rsidRDefault="00E0165B">
      <w:pPr>
        <w:pStyle w:val="CommentText"/>
      </w:pPr>
      <w:r>
        <w:rPr>
          <w:rStyle w:val="CommentReference"/>
        </w:rPr>
        <w:annotationRef/>
      </w:r>
      <w:r>
        <w:t>Plus data structures</w:t>
      </w:r>
    </w:p>
  </w:comment>
  <w:comment w:id="131" w:author="Daniel Wait" w:date="2021-07-01T14:19:00Z" w:initials="DW">
    <w:p w14:paraId="1967E58F" w14:textId="3CAC3A5E" w:rsidR="005D6AF2" w:rsidRDefault="005D6AF2">
      <w:pPr>
        <w:pStyle w:val="CommentText"/>
      </w:pPr>
      <w:r>
        <w:rPr>
          <w:rStyle w:val="CommentReference"/>
        </w:rPr>
        <w:annotationRef/>
      </w:r>
      <w:r>
        <w:t>Alpha/beta/white box/black box</w:t>
      </w:r>
    </w:p>
  </w:comment>
  <w:comment w:id="158" w:author="Daniel Wait" w:date="2021-07-18T15:45:00Z" w:initials="DW">
    <w:p w14:paraId="6464612C" w14:textId="2A0462E0" w:rsidR="00B33C6D" w:rsidRDefault="00B33C6D">
      <w:pPr>
        <w:pStyle w:val="CommentText"/>
      </w:pPr>
      <w:r>
        <w:rPr>
          <w:rStyle w:val="CommentReference"/>
        </w:rPr>
        <w:annotationRef/>
      </w:r>
      <w:r>
        <w:t>Cross-reference once they are made</w:t>
      </w:r>
    </w:p>
  </w:comment>
  <w:comment w:id="165" w:author="Daniel Wait" w:date="2021-04-15T18:56:00Z" w:initials="DW">
    <w:p w14:paraId="7BF83A9A" w14:textId="3ECF4B0C" w:rsidR="00D17A0A" w:rsidRDefault="00D17A0A">
      <w:pPr>
        <w:pStyle w:val="CommentText"/>
      </w:pPr>
      <w:r>
        <w:rPr>
          <w:rStyle w:val="CommentReference"/>
        </w:rPr>
        <w:annotationRef/>
      </w:r>
      <w:r>
        <w:t>Are the RFC references needed?</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514FF821" w15:done="0"/>
  <w15:commentEx w15:paraId="62828B5A" w15:done="0"/>
  <w15:commentEx w15:paraId="2DB9EE22" w15:done="0"/>
  <w15:commentEx w15:paraId="2C245A75" w15:done="0"/>
  <w15:commentEx w15:paraId="1B5D72E2" w15:done="0"/>
  <w15:commentEx w15:paraId="5684EB6D" w15:done="0"/>
  <w15:commentEx w15:paraId="5E6896D0" w15:done="0"/>
  <w15:commentEx w15:paraId="3D242498" w15:done="0"/>
  <w15:commentEx w15:paraId="08BB035C" w15:done="0"/>
  <w15:commentEx w15:paraId="2368CB9F" w15:done="0"/>
  <w15:commentEx w15:paraId="4124CDCB" w15:done="0"/>
  <w15:commentEx w15:paraId="1124945A" w15:done="0"/>
  <w15:commentEx w15:paraId="07DAA5B2" w15:done="0"/>
  <w15:commentEx w15:paraId="7CC86223" w15:done="0"/>
  <w15:commentEx w15:paraId="7301D8B5" w15:done="0"/>
  <w15:commentEx w15:paraId="02E83305" w15:done="0"/>
  <w15:commentEx w15:paraId="2EDE5516" w15:done="0"/>
  <w15:commentEx w15:paraId="0E8594FF" w15:done="0"/>
  <w15:commentEx w15:paraId="79EAD4A6" w15:done="0"/>
  <w15:commentEx w15:paraId="1A6672AE" w15:done="0"/>
  <w15:commentEx w15:paraId="00753F9B" w15:done="0"/>
  <w15:commentEx w15:paraId="71F30FAD" w15:done="0"/>
  <w15:commentEx w15:paraId="59263864" w15:done="0"/>
  <w15:commentEx w15:paraId="1BC2C3C7" w15:done="0"/>
  <w15:commentEx w15:paraId="6A564035" w15:done="0"/>
  <w15:commentEx w15:paraId="76813C2B" w15:done="0"/>
  <w15:commentEx w15:paraId="621D5C72" w15:done="0"/>
  <w15:commentEx w15:paraId="49B2DF15" w15:done="0"/>
  <w15:commentEx w15:paraId="0E9548E6" w15:done="0"/>
  <w15:commentEx w15:paraId="12BAA3FF" w15:done="0"/>
  <w15:commentEx w15:paraId="50A15AC6" w15:done="0"/>
  <w15:commentEx w15:paraId="1B3691B1" w15:done="0"/>
  <w15:commentEx w15:paraId="02B3C3AD" w15:done="0"/>
  <w15:commentEx w15:paraId="5E5FB6F6" w15:done="0"/>
  <w15:commentEx w15:paraId="242DB682" w15:done="0"/>
  <w15:commentEx w15:paraId="32CE7879" w15:done="0"/>
  <w15:commentEx w15:paraId="54C05F15" w15:done="0"/>
  <w15:commentEx w15:paraId="65EE6ACD" w15:done="0"/>
  <w15:commentEx w15:paraId="1708BC22" w15:done="0"/>
  <w15:commentEx w15:paraId="153AF79C" w15:done="0"/>
  <w15:commentEx w15:paraId="64A694E7" w15:done="0"/>
  <w15:commentEx w15:paraId="4AE31FA7" w15:done="0"/>
  <w15:commentEx w15:paraId="42C13DDE" w15:done="0"/>
  <w15:commentEx w15:paraId="2FBBA297" w15:done="0"/>
  <w15:commentEx w15:paraId="4893CC57" w15:done="0"/>
  <w15:commentEx w15:paraId="1F70A2F0" w15:done="0"/>
  <w15:commentEx w15:paraId="111B9597" w15:done="0"/>
  <w15:commentEx w15:paraId="120F19C4" w15:done="0"/>
  <w15:commentEx w15:paraId="00F86705" w15:paraIdParent="120F19C4" w15:done="0"/>
  <w15:commentEx w15:paraId="2A495A08" w15:done="0"/>
  <w15:commentEx w15:paraId="165C5D5C" w15:done="0"/>
  <w15:commentEx w15:paraId="7076400D" w15:done="0"/>
  <w15:commentEx w15:paraId="18FE21B4" w15:done="0"/>
  <w15:commentEx w15:paraId="03EF7743" w15:done="0"/>
  <w15:commentEx w15:paraId="12303100" w15:done="0"/>
  <w15:commentEx w15:paraId="6BDA16AB" w15:done="0"/>
  <w15:commentEx w15:paraId="71C3D8CA" w15:done="0"/>
  <w15:commentEx w15:paraId="533A00DC" w15:done="0"/>
  <w15:commentEx w15:paraId="512AD627" w15:done="0"/>
  <w15:commentEx w15:paraId="53CE088A" w15:done="0"/>
  <w15:commentEx w15:paraId="1967E58F" w15:done="0"/>
  <w15:commentEx w15:paraId="6464612C" w15:done="0"/>
  <w15:commentEx w15:paraId="7BF83A9A" w15:done="0"/>
</w15:commentsEx>
</file>

<file path=word/commentsExtensible.xml><?xml version="1.0" encoding="utf-8"?>
<w16cex:commentsExtensib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ex:commentExtensible w16cex:durableId="2477A5EC" w16cex:dateUtc="2021-06-18T22:08:00Z"/>
  <w16cex:commentExtensible w16cex:durableId="2477A5F5" w16cex:dateUtc="2021-06-18T22:08:00Z"/>
  <w16cex:commentExtensible w16cex:durableId="2477A5FF" w16cex:dateUtc="2021-06-18T22:08:00Z"/>
  <w16cex:commentExtensible w16cex:durableId="2477A60E" w16cex:dateUtc="2021-06-18T22:09:00Z"/>
  <w16cex:commentExtensible w16cex:durableId="2477A61D" w16cex:dateUtc="2021-06-18T22:09:00Z"/>
  <w16cex:commentExtensible w16cex:durableId="2477A62F" w16cex:dateUtc="2021-06-18T22:09:00Z"/>
  <w16cex:commentExtensible w16cex:durableId="2477A64C" w16cex:dateUtc="2021-06-18T22:10:00Z"/>
  <w16cex:commentExtensible w16cex:durableId="2477A6CA" w16cex:dateUtc="2021-06-18T22:12:00Z"/>
  <w16cex:commentExtensible w16cex:durableId="2477A6DD" w16cex:dateUtc="2021-06-18T22:12:00Z"/>
  <w16cex:commentExtensible w16cex:durableId="2477A6F2" w16cex:dateUtc="2021-06-18T22:12:00Z"/>
  <w16cex:commentExtensible w16cex:durableId="2477A713" w16cex:dateUtc="2021-06-18T22:13:00Z"/>
  <w16cex:commentExtensible w16cex:durableId="2477A734" w16cex:dateUtc="2021-06-18T22:13:00Z"/>
  <w16cex:commentExtensible w16cex:durableId="2477A74F" w16cex:dateUtc="2021-06-18T22:14:00Z"/>
  <w16cex:commentExtensible w16cex:durableId="2477A775" w16cex:dateUtc="2021-06-18T22:15:00Z"/>
  <w16cex:commentExtensible w16cex:durableId="2477A781" w16cex:dateUtc="2021-06-18T22:15:00Z"/>
  <w16cex:commentExtensible w16cex:durableId="2477A792" w16cex:dateUtc="2021-06-18T22:15:00Z"/>
  <w16cex:commentExtensible w16cex:durableId="2477A7AE" w16cex:dateUtc="2021-06-18T22:15:00Z"/>
  <w16cex:commentExtensible w16cex:durableId="2478C304" w16cex:dateUtc="2021-06-19T18:24:00Z"/>
  <w16cex:commentExtensible w16cex:durableId="2478C43D" w16cex:dateUtc="2021-06-19T18:30:00Z"/>
  <w16cex:commentExtensible w16cex:durableId="2478C562" w16cex:dateUtc="2021-06-19T18:34:00Z"/>
  <w16cex:commentExtensible w16cex:durableId="24790B02" w16cex:dateUtc="2021-06-19T23:32:00Z"/>
  <w16cex:commentExtensible w16cex:durableId="24790AED" w16cex:dateUtc="2021-06-19T23:31:00Z"/>
  <w16cex:commentExtensible w16cex:durableId="2486F33D" w16cex:dateUtc="2021-06-30T12:42:00Z"/>
  <w16cex:commentExtensible w16cex:durableId="2486F309" w16cex:dateUtc="2021-06-30T12:41:00Z"/>
  <w16cex:commentExtensible w16cex:durableId="2486F374" w16cex:dateUtc="2021-06-30T12:43:00Z"/>
  <w16cex:commentExtensible w16cex:durableId="2486F3B6" w16cex:dateUtc="2021-06-30T12:44:00Z"/>
  <w16cex:commentExtensible w16cex:durableId="2486F3CB" w16cex:dateUtc="2021-06-30T12:44:00Z"/>
  <w16cex:commentExtensible w16cex:durableId="2486F3A1" w16cex:dateUtc="2021-06-30T12:44:00Z"/>
  <w16cex:commentExtensible w16cex:durableId="2486F3E6" w16cex:dateUtc="2021-06-30T12:45:00Z"/>
  <w16cex:commentExtensible w16cex:durableId="2486F3F1" w16cex:dateUtc="2021-06-30T12:45:00Z"/>
  <w16cex:commentExtensible w16cex:durableId="2486F3FF" w16cex:dateUtc="2021-06-30T12:45:00Z"/>
  <w16cex:commentExtensible w16cex:durableId="2486F40E" w16cex:dateUtc="2021-06-30T12:45:00Z"/>
  <w16cex:commentExtensible w16cex:durableId="2486F55D" w16cex:dateUtc="2021-06-30T12:51:00Z"/>
  <w16cex:commentExtensible w16cex:durableId="248C94F4" w16cex:dateUtc="2021-07-04T19:13:00Z"/>
  <w16cex:commentExtensible w16cex:durableId="2486F586" w16cex:dateUtc="2021-06-30T12:52:00Z"/>
  <w16cex:commentExtensible w16cex:durableId="2486F5BA" w16cex:dateUtc="2021-06-30T12:52:00Z"/>
  <w16cex:commentExtensible w16cex:durableId="2486F608" w16cex:dateUtc="2021-06-30T12:54:00Z"/>
  <w16cex:commentExtensible w16cex:durableId="2486F635" w16cex:dateUtc="2021-06-30T12:55:00Z"/>
  <w16cex:commentExtensible w16cex:durableId="248DE349" w16cex:dateUtc="2021-07-05T19:00:00Z"/>
  <w16cex:commentExtensible w16cex:durableId="2486F8A2" w16cex:dateUtc="2021-06-30T13:05:00Z"/>
  <w16cex:commentExtensible w16cex:durableId="248DFFC8" w16cex:dateUtc="2021-07-05T21:01:00Z"/>
  <w16cex:commentExtensible w16cex:durableId="2426B751" w16cex:dateUtc="2021-04-18T12:49:00Z"/>
  <w16cex:commentExtensible w16cex:durableId="24884E33" w16cex:dateUtc="2021-07-01T13:22:00Z"/>
  <w16cex:commentExtensible w16cex:durableId="24230AA0" w16cex:dateUtc="2021-04-15T17:55:00Z"/>
  <w16cex:commentExtensible w16cex:durableId="2486F9FA" w16cex:dateUtc="2021-06-30T13:11:00Z"/>
  <w16cex:commentExtensible w16cex:durableId="2486FA18" w16cex:dateUtc="2021-06-30T13:11:00Z"/>
  <w16cex:commentExtensible w16cex:durableId="248848C3" w16cex:dateUtc="2021-07-01T12:59:00Z"/>
  <w16cex:commentExtensible w16cex:durableId="24230AB8" w16cex:dateUtc="2021-04-15T17:55:00Z"/>
  <w16cex:commentExtensible w16cex:durableId="2486FA2B" w16cex:dateUtc="2021-06-30T13:11:00Z"/>
  <w16cex:commentExtensible w16cex:durableId="2486FA6C" w16cex:dateUtc="2021-06-30T13:13:00Z"/>
  <w16cex:commentExtensible w16cex:durableId="2486FAF7" w16cex:dateUtc="2021-06-30T13:15:00Z"/>
  <w16cex:commentExtensible w16cex:durableId="2486FB19" w16cex:dateUtc="2021-06-30T13:15:00Z"/>
  <w16cex:commentExtensible w16cex:durableId="2489E0F8" w16cex:dateUtc="2021-07-02T18:01:00Z"/>
  <w16cex:commentExtensible w16cex:durableId="2489E19B" w16cex:dateUtc="2021-07-02T18:03:00Z"/>
  <w16cex:commentExtensible w16cex:durableId="2486FACA" w16cex:dateUtc="2021-06-30T13:14:00Z"/>
  <w16cex:commentExtensible w16cex:durableId="24884CA4" w16cex:dateUtc="2021-07-01T13:16:00Z"/>
  <w16cex:commentExtensible w16cex:durableId="2486FA91" w16cex:dateUtc="2021-06-30T13:13:00Z"/>
  <w16cex:commentExtensible w16cex:durableId="248B35C8" w16cex:dateUtc="2021-07-03T18:15:00Z"/>
  <w16cex:commentExtensible w16cex:durableId="248B35D6" w16cex:dateUtc="2021-07-03T18:15:00Z"/>
  <w16cex:commentExtensible w16cex:durableId="24884D1D" w16cex:dateUtc="2021-07-01T13:18:00Z"/>
  <w16cex:commentExtensible w16cex:durableId="24884D5B" w16cex:dateUtc="2021-07-01T13:19:00Z"/>
  <w16cex:commentExtensible w16cex:durableId="249ECB2E" w16cex:dateUtc="2021-07-18T14:45:00Z"/>
  <w16cex:commentExtensible w16cex:durableId="24230AC7" w16cex:dateUtc="2021-04-15T17:56:00Z"/>
</w16cex:commentsExtensible>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514FF821" w16cid:durableId="2477A5EC"/>
  <w16cid:commentId w16cid:paraId="62828B5A" w16cid:durableId="2477A5F5"/>
  <w16cid:commentId w16cid:paraId="2DB9EE22" w16cid:durableId="2477A5FF"/>
  <w16cid:commentId w16cid:paraId="2C245A75" w16cid:durableId="2477A60E"/>
  <w16cid:commentId w16cid:paraId="1B5D72E2" w16cid:durableId="2477A61D"/>
  <w16cid:commentId w16cid:paraId="5684EB6D" w16cid:durableId="2477A62F"/>
  <w16cid:commentId w16cid:paraId="5E6896D0" w16cid:durableId="2477A64C"/>
  <w16cid:commentId w16cid:paraId="3D242498" w16cid:durableId="2477A6CA"/>
  <w16cid:commentId w16cid:paraId="08BB035C" w16cid:durableId="2477A6DD"/>
  <w16cid:commentId w16cid:paraId="2368CB9F" w16cid:durableId="2477A6F2"/>
  <w16cid:commentId w16cid:paraId="4124CDCB" w16cid:durableId="2477A713"/>
  <w16cid:commentId w16cid:paraId="1124945A" w16cid:durableId="2477A734"/>
  <w16cid:commentId w16cid:paraId="07DAA5B2" w16cid:durableId="2477A74F"/>
  <w16cid:commentId w16cid:paraId="7CC86223" w16cid:durableId="2477A775"/>
  <w16cid:commentId w16cid:paraId="7301D8B5" w16cid:durableId="2477A781"/>
  <w16cid:commentId w16cid:paraId="02E83305" w16cid:durableId="2477A792"/>
  <w16cid:commentId w16cid:paraId="2EDE5516" w16cid:durableId="2477A7AE"/>
  <w16cid:commentId w16cid:paraId="0E8594FF" w16cid:durableId="2478C304"/>
  <w16cid:commentId w16cid:paraId="79EAD4A6" w16cid:durableId="2478C43D"/>
  <w16cid:commentId w16cid:paraId="1A6672AE" w16cid:durableId="2478C562"/>
  <w16cid:commentId w16cid:paraId="00753F9B" w16cid:durableId="24790B02"/>
  <w16cid:commentId w16cid:paraId="71F30FAD" w16cid:durableId="24790AED"/>
  <w16cid:commentId w16cid:paraId="59263864" w16cid:durableId="2486F33D"/>
  <w16cid:commentId w16cid:paraId="1BC2C3C7" w16cid:durableId="2486F309"/>
  <w16cid:commentId w16cid:paraId="6A564035" w16cid:durableId="2486F374"/>
  <w16cid:commentId w16cid:paraId="76813C2B" w16cid:durableId="2486F3B6"/>
  <w16cid:commentId w16cid:paraId="621D5C72" w16cid:durableId="2486F3CB"/>
  <w16cid:commentId w16cid:paraId="49B2DF15" w16cid:durableId="2486F3A1"/>
  <w16cid:commentId w16cid:paraId="0E9548E6" w16cid:durableId="2486F3E6"/>
  <w16cid:commentId w16cid:paraId="12BAA3FF" w16cid:durableId="2486F3F1"/>
  <w16cid:commentId w16cid:paraId="50A15AC6" w16cid:durableId="2486F3FF"/>
  <w16cid:commentId w16cid:paraId="1B3691B1" w16cid:durableId="2486F40E"/>
  <w16cid:commentId w16cid:paraId="02B3C3AD" w16cid:durableId="2486F55D"/>
  <w16cid:commentId w16cid:paraId="5E5FB6F6" w16cid:durableId="248C94F4"/>
  <w16cid:commentId w16cid:paraId="242DB682" w16cid:durableId="2486F586"/>
  <w16cid:commentId w16cid:paraId="32CE7879" w16cid:durableId="2486F5BA"/>
  <w16cid:commentId w16cid:paraId="54C05F15" w16cid:durableId="2486F608"/>
  <w16cid:commentId w16cid:paraId="65EE6ACD" w16cid:durableId="2486F635"/>
  <w16cid:commentId w16cid:paraId="1708BC22" w16cid:durableId="248DE349"/>
  <w16cid:commentId w16cid:paraId="153AF79C" w16cid:durableId="2486F8A2"/>
  <w16cid:commentId w16cid:paraId="64A694E7" w16cid:durableId="248DFFC8"/>
  <w16cid:commentId w16cid:paraId="4AE31FA7" w16cid:durableId="2426B751"/>
  <w16cid:commentId w16cid:paraId="42C13DDE" w16cid:durableId="24884E33"/>
  <w16cid:commentId w16cid:paraId="2FBBA297" w16cid:durableId="24230AA0"/>
  <w16cid:commentId w16cid:paraId="4893CC57" w16cid:durableId="2486F9FA"/>
  <w16cid:commentId w16cid:paraId="1F70A2F0" w16cid:durableId="2486FA18"/>
  <w16cid:commentId w16cid:paraId="111B9597" w16cid:durableId="248848C3"/>
  <w16cid:commentId w16cid:paraId="120F19C4" w16cid:durableId="24230AB8"/>
  <w16cid:commentId w16cid:paraId="00F86705" w16cid:durableId="2486FA2B"/>
  <w16cid:commentId w16cid:paraId="2A495A08" w16cid:durableId="2486FA6C"/>
  <w16cid:commentId w16cid:paraId="165C5D5C" w16cid:durableId="2486FAF7"/>
  <w16cid:commentId w16cid:paraId="7076400D" w16cid:durableId="2486FB19"/>
  <w16cid:commentId w16cid:paraId="18FE21B4" w16cid:durableId="2489E0F8"/>
  <w16cid:commentId w16cid:paraId="03EF7743" w16cid:durableId="2489E19B"/>
  <w16cid:commentId w16cid:paraId="12303100" w16cid:durableId="2486FACA"/>
  <w16cid:commentId w16cid:paraId="6BDA16AB" w16cid:durableId="24884CA4"/>
  <w16cid:commentId w16cid:paraId="71C3D8CA" w16cid:durableId="2486FA91"/>
  <w16cid:commentId w16cid:paraId="533A00DC" w16cid:durableId="248B35C8"/>
  <w16cid:commentId w16cid:paraId="512AD627" w16cid:durableId="248B35D6"/>
  <w16cid:commentId w16cid:paraId="53CE088A" w16cid:durableId="24884D1D"/>
  <w16cid:commentId w16cid:paraId="1967E58F" w16cid:durableId="24884D5B"/>
  <w16cid:commentId w16cid:paraId="6464612C" w16cid:durableId="249ECB2E"/>
  <w16cid:commentId w16cid:paraId="7BF83A9A" w16cid:durableId="24230AC7"/>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EB9B995" w14:textId="77777777" w:rsidR="00834B99" w:rsidRDefault="00834B99" w:rsidP="00E50913">
      <w:pPr>
        <w:spacing w:after="0" w:line="240" w:lineRule="auto"/>
      </w:pPr>
      <w:r>
        <w:separator/>
      </w:r>
    </w:p>
  </w:endnote>
  <w:endnote w:type="continuationSeparator" w:id="0">
    <w:p w14:paraId="02BB6508" w14:textId="77777777" w:rsidR="00834B99" w:rsidRDefault="00834B99" w:rsidP="00E50913">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323B110" w14:textId="175B0567" w:rsidR="00D17A0A" w:rsidRDefault="00D17A0A" w:rsidP="00731489">
    <w:pPr>
      <w:pStyle w:val="Footer"/>
    </w:pPr>
    <w:r>
      <w:t xml:space="preserve">Candidate No. </w:t>
    </w:r>
    <w:r>
      <w:tab/>
    </w:r>
    <w:r>
      <w:tab/>
    </w:r>
    <w:sdt>
      <w:sdtPr>
        <w:id w:val="333882465"/>
        <w:docPartObj>
          <w:docPartGallery w:val="Page Numbers (Bottom of Page)"/>
          <w:docPartUnique/>
        </w:docPartObj>
      </w:sdtPr>
      <w:sdtEndPr/>
      <w:sdtContent>
        <w:sdt>
          <w:sdtPr>
            <w:id w:val="-1705238520"/>
            <w:docPartObj>
              <w:docPartGallery w:val="Page Numbers (Top of Page)"/>
              <w:docPartUnique/>
            </w:docPartObj>
          </w:sdtPr>
          <w:sdtEndPr/>
          <w:sdtContent>
            <w:r>
              <w:t xml:space="preserve">Page </w:t>
            </w:r>
            <w:r>
              <w:rPr>
                <w:b/>
                <w:bCs/>
                <w:sz w:val="24"/>
                <w:szCs w:val="24"/>
              </w:rPr>
              <w:fldChar w:fldCharType="begin"/>
            </w:r>
            <w:r>
              <w:rPr>
                <w:b/>
                <w:bCs/>
              </w:rPr>
              <w:instrText xml:space="preserve"> PAGE </w:instrText>
            </w:r>
            <w:r>
              <w:rPr>
                <w:b/>
                <w:bCs/>
                <w:sz w:val="24"/>
                <w:szCs w:val="24"/>
              </w:rPr>
              <w:fldChar w:fldCharType="separate"/>
            </w:r>
            <w:r>
              <w:rPr>
                <w:b/>
                <w:bCs/>
                <w:noProof/>
              </w:rPr>
              <w:t>2</w:t>
            </w:r>
            <w:r>
              <w:rPr>
                <w:b/>
                <w:bCs/>
                <w:sz w:val="24"/>
                <w:szCs w:val="24"/>
              </w:rPr>
              <w:fldChar w:fldCharType="end"/>
            </w:r>
            <w:r>
              <w:t xml:space="preserve"> of </w:t>
            </w:r>
            <w:r>
              <w:rPr>
                <w:b/>
                <w:bCs/>
                <w:sz w:val="24"/>
                <w:szCs w:val="24"/>
              </w:rPr>
              <w:fldChar w:fldCharType="begin"/>
            </w:r>
            <w:r>
              <w:rPr>
                <w:b/>
                <w:bCs/>
              </w:rPr>
              <w:instrText xml:space="preserve"> NUMPAGES  </w:instrText>
            </w:r>
            <w:r>
              <w:rPr>
                <w:b/>
                <w:bCs/>
                <w:sz w:val="24"/>
                <w:szCs w:val="24"/>
              </w:rPr>
              <w:fldChar w:fldCharType="separate"/>
            </w:r>
            <w:r>
              <w:rPr>
                <w:b/>
                <w:bCs/>
                <w:noProof/>
              </w:rPr>
              <w:t>2</w:t>
            </w:r>
            <w:r>
              <w:rPr>
                <w:b/>
                <w:bCs/>
                <w:sz w:val="24"/>
                <w:szCs w:val="24"/>
              </w:rPr>
              <w:fldChar w:fldCharType="end"/>
            </w:r>
          </w:sdtContent>
        </w:sdt>
      </w:sdtContent>
    </w:sdt>
  </w:p>
  <w:p w14:paraId="3178BF41" w14:textId="44F01B20" w:rsidR="00D17A0A" w:rsidRDefault="00A35DD1" w:rsidP="00731489">
    <w:pPr>
      <w:pStyle w:val="Footer"/>
    </w:pPr>
    <w:sdt>
      <w:sdtPr>
        <w:alias w:val="Company Address"/>
        <w:tag w:val=""/>
        <w:id w:val="113644521"/>
        <w:placeholder>
          <w:docPart w:val="B99125B60A4949E88FDBDADF6816D0AB"/>
        </w:placeholder>
        <w:dataBinding w:prefixMappings="xmlns:ns0='http://schemas.microsoft.com/office/2006/coverPageProps' " w:xpath="/ns0:CoverPageProperties[1]/ns0:CompanyAddress[1]" w:storeItemID="{55AF091B-3C7A-41E3-B477-F2FDAA23CFDA}"/>
        <w:text/>
      </w:sdtPr>
      <w:sdtEndPr/>
      <w:sdtContent>
        <w:r w:rsidR="00D17A0A">
          <w:t>Centre No.</w:t>
        </w:r>
      </w:sdtContent>
    </w:sdt>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82E661" w14:textId="77777777" w:rsidR="00834B99" w:rsidRDefault="00834B99" w:rsidP="00E50913">
      <w:pPr>
        <w:spacing w:after="0" w:line="240" w:lineRule="auto"/>
      </w:pPr>
      <w:r>
        <w:separator/>
      </w:r>
    </w:p>
  </w:footnote>
  <w:footnote w:type="continuationSeparator" w:id="0">
    <w:p w14:paraId="0D4E6FA4" w14:textId="77777777" w:rsidR="00834B99" w:rsidRDefault="00834B99" w:rsidP="00E50913">
      <w:pPr>
        <w:spacing w:after="0" w:line="240" w:lineRule="auto"/>
      </w:pPr>
      <w:r>
        <w:continuationSeparator/>
      </w:r>
    </w:p>
  </w:footnote>
  <w:footnote w:id="1">
    <w:p w14:paraId="280452F8" w14:textId="11441373" w:rsidR="00AF008E" w:rsidRDefault="00AF008E">
      <w:pPr>
        <w:pStyle w:val="FootnoteText"/>
      </w:pPr>
      <w:r>
        <w:rPr>
          <w:rStyle w:val="FootnoteReference"/>
        </w:rPr>
        <w:footnoteRef/>
      </w:r>
      <w:r>
        <w:t xml:space="preserve"> Nitro is Discord’s paid </w:t>
      </w:r>
      <w:r w:rsidR="00894EAE">
        <w:t>subscription service</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E833D4" w14:textId="21BD5E85" w:rsidR="00D17A0A" w:rsidRDefault="00A35DD1" w:rsidP="00F60143">
    <w:pPr>
      <w:pStyle w:val="Header"/>
    </w:pPr>
    <w:sdt>
      <w:sdtPr>
        <w:alias w:val="Author"/>
        <w:tag w:val=""/>
        <w:id w:val="-859742442"/>
        <w:placeholder>
          <w:docPart w:val="7E0E11048F5446BD8A93EA5B8E0F81AE"/>
        </w:placeholder>
        <w:dataBinding w:prefixMappings="xmlns:ns0='http://purl.org/dc/elements/1.1/' xmlns:ns1='http://schemas.openxmlformats.org/package/2006/metadata/core-properties' " w:xpath="/ns1:coreProperties[1]/ns0:creator[1]" w:storeItemID="{6C3C8BC8-F283-45AE-878A-BAB7291924A1}"/>
        <w:text/>
      </w:sdtPr>
      <w:sdtEndPr/>
      <w:sdtContent>
        <w:r w:rsidR="00D17A0A">
          <w:t>Daniel Wait</w:t>
        </w:r>
      </w:sdtContent>
    </w:sdt>
    <w:r w:rsidR="00D17A0A">
      <w:tab/>
    </w:r>
    <w:sdt>
      <w:sdtPr>
        <w:alias w:val="Title"/>
        <w:tag w:val=""/>
        <w:id w:val="-464966830"/>
        <w:placeholder>
          <w:docPart w:val="6BF78B11BD3440CCAE3AC41172205E62"/>
        </w:placeholder>
        <w:dataBinding w:prefixMappings="xmlns:ns0='http://purl.org/dc/elements/1.1/' xmlns:ns1='http://schemas.openxmlformats.org/package/2006/metadata/core-properties' " w:xpath="/ns1:coreProperties[1]/ns0:title[1]" w:storeItemID="{6C3C8BC8-F283-45AE-878A-BAB7291924A1}"/>
        <w:text/>
      </w:sdtPr>
      <w:sdtEndPr/>
      <w:sdtContent>
        <w:r w:rsidR="00D17A0A">
          <w:t>Messenger App</w:t>
        </w:r>
      </w:sdtContent>
    </w:sdt>
    <w:r w:rsidR="00D17A0A">
      <w:tab/>
    </w:r>
    <w:sdt>
      <w:sdtPr>
        <w:alias w:val="Company"/>
        <w:tag w:val=""/>
        <w:id w:val="-1171485107"/>
        <w:placeholder>
          <w:docPart w:val="33A0D6BF71104ABBA0A70E3A85B0BB3D"/>
        </w:placeholder>
        <w:dataBinding w:prefixMappings="xmlns:ns0='http://schemas.openxmlformats.org/officeDocument/2006/extended-properties' " w:xpath="/ns0:Properties[1]/ns0:Company[1]" w:storeItemID="{6668398D-A668-4E3E-A5EB-62B293D839F1}"/>
        <w:text/>
      </w:sdtPr>
      <w:sdtEndPr/>
      <w:sdtContent>
        <w:r w:rsidR="00D17A0A">
          <w:t>[school]</w:t>
        </w:r>
      </w:sdtContent>
    </w:sdt>
    <w:r w:rsidR="00D17A0A">
      <w:tab/>
    </w:r>
  </w:p>
  <w:p w14:paraId="250BFB73" w14:textId="77777777" w:rsidR="00D17A0A" w:rsidRDefault="00D17A0A" w:rsidP="00F60143">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1537EA8"/>
    <w:multiLevelType w:val="hybridMultilevel"/>
    <w:tmpl w:val="A5F2DD7E"/>
    <w:lvl w:ilvl="0" w:tplc="0809000F">
      <w:start w:val="1"/>
      <w:numFmt w:val="decimal"/>
      <w:lvlText w:val="%1."/>
      <w:lvlJc w:val="left"/>
      <w:pPr>
        <w:ind w:left="360" w:hanging="360"/>
      </w:pPr>
      <w:rPr>
        <w:rFonts w:hint="default"/>
      </w:rPr>
    </w:lvl>
    <w:lvl w:ilvl="1" w:tplc="08090003" w:tentative="1">
      <w:start w:val="1"/>
      <w:numFmt w:val="bullet"/>
      <w:lvlText w:val="o"/>
      <w:lvlJc w:val="left"/>
      <w:pPr>
        <w:ind w:left="1080" w:hanging="360"/>
      </w:pPr>
      <w:rPr>
        <w:rFonts w:ascii="Courier New" w:hAnsi="Courier New" w:cs="Courier New" w:hint="default"/>
      </w:rPr>
    </w:lvl>
    <w:lvl w:ilvl="2" w:tplc="08090005" w:tentative="1">
      <w:start w:val="1"/>
      <w:numFmt w:val="bullet"/>
      <w:lvlText w:val=""/>
      <w:lvlJc w:val="left"/>
      <w:pPr>
        <w:ind w:left="1800" w:hanging="360"/>
      </w:pPr>
      <w:rPr>
        <w:rFonts w:ascii="Wingdings" w:hAnsi="Wingdings" w:hint="default"/>
      </w:rPr>
    </w:lvl>
    <w:lvl w:ilvl="3" w:tplc="08090001" w:tentative="1">
      <w:start w:val="1"/>
      <w:numFmt w:val="bullet"/>
      <w:lvlText w:val=""/>
      <w:lvlJc w:val="left"/>
      <w:pPr>
        <w:ind w:left="2520" w:hanging="360"/>
      </w:pPr>
      <w:rPr>
        <w:rFonts w:ascii="Symbol" w:hAnsi="Symbol" w:hint="default"/>
      </w:rPr>
    </w:lvl>
    <w:lvl w:ilvl="4" w:tplc="08090003" w:tentative="1">
      <w:start w:val="1"/>
      <w:numFmt w:val="bullet"/>
      <w:lvlText w:val="o"/>
      <w:lvlJc w:val="left"/>
      <w:pPr>
        <w:ind w:left="3240" w:hanging="360"/>
      </w:pPr>
      <w:rPr>
        <w:rFonts w:ascii="Courier New" w:hAnsi="Courier New" w:cs="Courier New" w:hint="default"/>
      </w:rPr>
    </w:lvl>
    <w:lvl w:ilvl="5" w:tplc="08090005" w:tentative="1">
      <w:start w:val="1"/>
      <w:numFmt w:val="bullet"/>
      <w:lvlText w:val=""/>
      <w:lvlJc w:val="left"/>
      <w:pPr>
        <w:ind w:left="3960" w:hanging="360"/>
      </w:pPr>
      <w:rPr>
        <w:rFonts w:ascii="Wingdings" w:hAnsi="Wingdings" w:hint="default"/>
      </w:rPr>
    </w:lvl>
    <w:lvl w:ilvl="6" w:tplc="08090001" w:tentative="1">
      <w:start w:val="1"/>
      <w:numFmt w:val="bullet"/>
      <w:lvlText w:val=""/>
      <w:lvlJc w:val="left"/>
      <w:pPr>
        <w:ind w:left="4680" w:hanging="360"/>
      </w:pPr>
      <w:rPr>
        <w:rFonts w:ascii="Symbol" w:hAnsi="Symbol" w:hint="default"/>
      </w:rPr>
    </w:lvl>
    <w:lvl w:ilvl="7" w:tplc="08090003" w:tentative="1">
      <w:start w:val="1"/>
      <w:numFmt w:val="bullet"/>
      <w:lvlText w:val="o"/>
      <w:lvlJc w:val="left"/>
      <w:pPr>
        <w:ind w:left="5400" w:hanging="360"/>
      </w:pPr>
      <w:rPr>
        <w:rFonts w:ascii="Courier New" w:hAnsi="Courier New" w:cs="Courier New" w:hint="default"/>
      </w:rPr>
    </w:lvl>
    <w:lvl w:ilvl="8" w:tplc="08090005" w:tentative="1">
      <w:start w:val="1"/>
      <w:numFmt w:val="bullet"/>
      <w:lvlText w:val=""/>
      <w:lvlJc w:val="left"/>
      <w:pPr>
        <w:ind w:left="6120" w:hanging="360"/>
      </w:pPr>
      <w:rPr>
        <w:rFonts w:ascii="Wingdings" w:hAnsi="Wingdings" w:hint="default"/>
      </w:rPr>
    </w:lvl>
  </w:abstractNum>
  <w:abstractNum w:abstractNumId="1" w15:restartNumberingAfterBreak="0">
    <w:nsid w:val="0FC80F55"/>
    <w:multiLevelType w:val="hybridMultilevel"/>
    <w:tmpl w:val="1DF83176"/>
    <w:lvl w:ilvl="0" w:tplc="C4E4EDBE">
      <w:numFmt w:val="bullet"/>
      <w:lvlText w:val="-"/>
      <w:lvlJc w:val="left"/>
      <w:pPr>
        <w:ind w:left="720" w:hanging="360"/>
      </w:pPr>
      <w:rPr>
        <w:rFonts w:ascii="Calibri" w:eastAsiaTheme="minorEastAsia" w:hAnsi="Calibri" w:cs="Calibri"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2" w15:restartNumberingAfterBreak="0">
    <w:nsid w:val="12E9352C"/>
    <w:multiLevelType w:val="hybridMultilevel"/>
    <w:tmpl w:val="09BCED0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3" w15:restartNumberingAfterBreak="0">
    <w:nsid w:val="1482775B"/>
    <w:multiLevelType w:val="multilevel"/>
    <w:tmpl w:val="72C8F5F6"/>
    <w:lvl w:ilvl="0">
      <w:start w:val="1"/>
      <w:numFmt w:val="decimal"/>
      <w:pStyle w:val="Heading1"/>
      <w:lvlText w:val="%1"/>
      <w:lvlJc w:val="left"/>
      <w:pPr>
        <w:ind w:left="432" w:hanging="432"/>
      </w:pPr>
    </w:lvl>
    <w:lvl w:ilvl="1">
      <w:start w:val="1"/>
      <w:numFmt w:val="decimal"/>
      <w:pStyle w:val="Heading2"/>
      <w:lvlText w:val="%1.%2"/>
      <w:lvlJc w:val="left"/>
      <w:pPr>
        <w:ind w:left="576" w:hanging="576"/>
      </w:pPr>
    </w:lvl>
    <w:lvl w:ilvl="2">
      <w:start w:val="1"/>
      <w:numFmt w:val="decimal"/>
      <w:pStyle w:val="Heading3"/>
      <w:lvlText w:val="%1.%2.%3"/>
      <w:lvlJc w:val="left"/>
      <w:pPr>
        <w:ind w:left="720" w:hanging="720"/>
      </w:pPr>
    </w:lvl>
    <w:lvl w:ilvl="3">
      <w:start w:val="1"/>
      <w:numFmt w:val="decimal"/>
      <w:pStyle w:val="Heading4"/>
      <w:lvlText w:val="%1.%2.%3.%4"/>
      <w:lvlJc w:val="left"/>
      <w:pPr>
        <w:ind w:left="864" w:hanging="864"/>
      </w:pPr>
    </w:lvl>
    <w:lvl w:ilvl="4">
      <w:start w:val="1"/>
      <w:numFmt w:val="decimal"/>
      <w:pStyle w:val="Heading5"/>
      <w:lvlText w:val="%1.%2.%3.%4.%5"/>
      <w:lvlJc w:val="left"/>
      <w:pPr>
        <w:ind w:left="1008" w:hanging="1008"/>
      </w:pPr>
    </w:lvl>
    <w:lvl w:ilvl="5">
      <w:start w:val="1"/>
      <w:numFmt w:val="decimal"/>
      <w:pStyle w:val="Heading6"/>
      <w:lvlText w:val="%1.%2.%3.%4.%5.%6"/>
      <w:lvlJc w:val="left"/>
      <w:pPr>
        <w:ind w:left="1152" w:hanging="1152"/>
      </w:pPr>
    </w:lvl>
    <w:lvl w:ilvl="6">
      <w:start w:val="1"/>
      <w:numFmt w:val="decimal"/>
      <w:pStyle w:val="Heading7"/>
      <w:lvlText w:val="%1.%2.%3.%4.%5.%6.%7"/>
      <w:lvlJc w:val="left"/>
      <w:pPr>
        <w:ind w:left="1296" w:hanging="1296"/>
      </w:pPr>
    </w:lvl>
    <w:lvl w:ilvl="7">
      <w:start w:val="1"/>
      <w:numFmt w:val="decimal"/>
      <w:pStyle w:val="Heading8"/>
      <w:lvlText w:val="%1.%2.%3.%4.%5.%6.%7.%8"/>
      <w:lvlJc w:val="left"/>
      <w:pPr>
        <w:ind w:left="1440" w:hanging="1440"/>
      </w:pPr>
    </w:lvl>
    <w:lvl w:ilvl="8">
      <w:start w:val="1"/>
      <w:numFmt w:val="decimal"/>
      <w:pStyle w:val="Heading9"/>
      <w:lvlText w:val="%1.%2.%3.%4.%5.%6.%7.%8.%9"/>
      <w:lvlJc w:val="left"/>
      <w:pPr>
        <w:ind w:left="1584" w:hanging="1584"/>
      </w:pPr>
    </w:lvl>
  </w:abstractNum>
  <w:abstractNum w:abstractNumId="4" w15:restartNumberingAfterBreak="0">
    <w:nsid w:val="20661A8B"/>
    <w:multiLevelType w:val="hybridMultilevel"/>
    <w:tmpl w:val="90D4B6C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5" w15:restartNumberingAfterBreak="0">
    <w:nsid w:val="2C5328CE"/>
    <w:multiLevelType w:val="hybridMultilevel"/>
    <w:tmpl w:val="23B676EE"/>
    <w:lvl w:ilvl="0" w:tplc="08090001">
      <w:start w:val="1"/>
      <w:numFmt w:val="bullet"/>
      <w:lvlText w:val=""/>
      <w:lvlJc w:val="left"/>
      <w:pPr>
        <w:ind w:left="720" w:hanging="360"/>
      </w:pPr>
      <w:rPr>
        <w:rFonts w:ascii="Symbol" w:hAnsi="Symbol" w:hint="default"/>
      </w:rPr>
    </w:lvl>
    <w:lvl w:ilvl="1" w:tplc="08090003">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6" w15:restartNumberingAfterBreak="0">
    <w:nsid w:val="2CF0347E"/>
    <w:multiLevelType w:val="hybridMultilevel"/>
    <w:tmpl w:val="E788FC5C"/>
    <w:lvl w:ilvl="0" w:tplc="08090001">
      <w:start w:val="1"/>
      <w:numFmt w:val="bullet"/>
      <w:lvlText w:val=""/>
      <w:lvlJc w:val="left"/>
      <w:pPr>
        <w:ind w:left="720" w:hanging="360"/>
      </w:pPr>
      <w:rPr>
        <w:rFonts w:ascii="Symbol" w:hAnsi="Symbol"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7" w15:restartNumberingAfterBreak="0">
    <w:nsid w:val="324B2067"/>
    <w:multiLevelType w:val="hybridMultilevel"/>
    <w:tmpl w:val="B1DA7D1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8" w15:restartNumberingAfterBreak="0">
    <w:nsid w:val="46394EC7"/>
    <w:multiLevelType w:val="hybridMultilevel"/>
    <w:tmpl w:val="EE90B0A2"/>
    <w:lvl w:ilvl="0" w:tplc="0FA23C60">
      <w:start w:val="1"/>
      <w:numFmt w:val="bullet"/>
      <w:lvlText w:val="□"/>
      <w:lvlJc w:val="left"/>
      <w:pPr>
        <w:ind w:left="720" w:hanging="360"/>
      </w:pPr>
      <w:rPr>
        <w:rFonts w:ascii="Calibri" w:hAnsi="Calibri"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9" w15:restartNumberingAfterBreak="0">
    <w:nsid w:val="57D422A6"/>
    <w:multiLevelType w:val="hybridMultilevel"/>
    <w:tmpl w:val="6FB046A4"/>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4D57D39"/>
    <w:multiLevelType w:val="hybridMultilevel"/>
    <w:tmpl w:val="F28C9764"/>
    <w:lvl w:ilvl="0" w:tplc="0809000F">
      <w:start w:val="1"/>
      <w:numFmt w:val="decimal"/>
      <w:lvlText w:val="%1."/>
      <w:lvlJc w:val="left"/>
      <w:pPr>
        <w:ind w:left="720" w:hanging="360"/>
      </w:pPr>
      <w:rPr>
        <w:rFonts w:hint="default"/>
      </w:rPr>
    </w:lvl>
    <w:lvl w:ilvl="1" w:tplc="08090003">
      <w:start w:val="1"/>
      <w:numFmt w:val="bullet"/>
      <w:lvlText w:val="o"/>
      <w:lvlJc w:val="left"/>
      <w:pPr>
        <w:ind w:left="1440" w:hanging="360"/>
      </w:pPr>
      <w:rPr>
        <w:rFonts w:ascii="Courier New" w:hAnsi="Courier New" w:cs="Courier New" w:hint="default"/>
      </w:rPr>
    </w:lvl>
    <w:lvl w:ilvl="2" w:tplc="08090005">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1" w15:restartNumberingAfterBreak="0">
    <w:nsid w:val="6C3448CA"/>
    <w:multiLevelType w:val="hybridMultilevel"/>
    <w:tmpl w:val="404AD96C"/>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2" w15:restartNumberingAfterBreak="0">
    <w:nsid w:val="714413EA"/>
    <w:multiLevelType w:val="hybridMultilevel"/>
    <w:tmpl w:val="BDA84BFA"/>
    <w:lvl w:ilvl="0" w:tplc="0809000F">
      <w:start w:val="1"/>
      <w:numFmt w:val="decimal"/>
      <w:lvlText w:val="%1."/>
      <w:lvlJc w:val="left"/>
      <w:pPr>
        <w:ind w:left="720" w:hanging="36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3" w15:restartNumberingAfterBreak="0">
    <w:nsid w:val="7449633A"/>
    <w:multiLevelType w:val="hybridMultilevel"/>
    <w:tmpl w:val="E00EFE40"/>
    <w:lvl w:ilvl="0" w:tplc="08090001">
      <w:start w:val="1"/>
      <w:numFmt w:val="bullet"/>
      <w:lvlText w:val=""/>
      <w:lvlJc w:val="left"/>
      <w:pPr>
        <w:ind w:left="720" w:hanging="360"/>
      </w:pPr>
      <w:rPr>
        <w:rFonts w:ascii="Symbol" w:hAnsi="Symbol" w:hint="default"/>
      </w:rPr>
    </w:lvl>
    <w:lvl w:ilvl="1" w:tplc="08090003" w:tentative="1">
      <w:start w:val="1"/>
      <w:numFmt w:val="bullet"/>
      <w:lvlText w:val="o"/>
      <w:lvlJc w:val="left"/>
      <w:pPr>
        <w:ind w:left="1440" w:hanging="360"/>
      </w:pPr>
      <w:rPr>
        <w:rFonts w:ascii="Courier New" w:hAnsi="Courier New" w:cs="Courier New" w:hint="default"/>
      </w:rPr>
    </w:lvl>
    <w:lvl w:ilvl="2" w:tplc="08090005" w:tentative="1">
      <w:start w:val="1"/>
      <w:numFmt w:val="bullet"/>
      <w:lvlText w:val=""/>
      <w:lvlJc w:val="left"/>
      <w:pPr>
        <w:ind w:left="2160" w:hanging="360"/>
      </w:pPr>
      <w:rPr>
        <w:rFonts w:ascii="Wingdings" w:hAnsi="Wingdings" w:hint="default"/>
      </w:rPr>
    </w:lvl>
    <w:lvl w:ilvl="3" w:tplc="08090001" w:tentative="1">
      <w:start w:val="1"/>
      <w:numFmt w:val="bullet"/>
      <w:lvlText w:val=""/>
      <w:lvlJc w:val="left"/>
      <w:pPr>
        <w:ind w:left="2880" w:hanging="360"/>
      </w:pPr>
      <w:rPr>
        <w:rFonts w:ascii="Symbol" w:hAnsi="Symbol" w:hint="default"/>
      </w:rPr>
    </w:lvl>
    <w:lvl w:ilvl="4" w:tplc="08090003" w:tentative="1">
      <w:start w:val="1"/>
      <w:numFmt w:val="bullet"/>
      <w:lvlText w:val="o"/>
      <w:lvlJc w:val="left"/>
      <w:pPr>
        <w:ind w:left="3600" w:hanging="360"/>
      </w:pPr>
      <w:rPr>
        <w:rFonts w:ascii="Courier New" w:hAnsi="Courier New" w:cs="Courier New" w:hint="default"/>
      </w:rPr>
    </w:lvl>
    <w:lvl w:ilvl="5" w:tplc="08090005" w:tentative="1">
      <w:start w:val="1"/>
      <w:numFmt w:val="bullet"/>
      <w:lvlText w:val=""/>
      <w:lvlJc w:val="left"/>
      <w:pPr>
        <w:ind w:left="4320" w:hanging="360"/>
      </w:pPr>
      <w:rPr>
        <w:rFonts w:ascii="Wingdings" w:hAnsi="Wingdings" w:hint="default"/>
      </w:rPr>
    </w:lvl>
    <w:lvl w:ilvl="6" w:tplc="08090001" w:tentative="1">
      <w:start w:val="1"/>
      <w:numFmt w:val="bullet"/>
      <w:lvlText w:val=""/>
      <w:lvlJc w:val="left"/>
      <w:pPr>
        <w:ind w:left="5040" w:hanging="360"/>
      </w:pPr>
      <w:rPr>
        <w:rFonts w:ascii="Symbol" w:hAnsi="Symbol" w:hint="default"/>
      </w:rPr>
    </w:lvl>
    <w:lvl w:ilvl="7" w:tplc="08090003" w:tentative="1">
      <w:start w:val="1"/>
      <w:numFmt w:val="bullet"/>
      <w:lvlText w:val="o"/>
      <w:lvlJc w:val="left"/>
      <w:pPr>
        <w:ind w:left="5760" w:hanging="360"/>
      </w:pPr>
      <w:rPr>
        <w:rFonts w:ascii="Courier New" w:hAnsi="Courier New" w:cs="Courier New" w:hint="default"/>
      </w:rPr>
    </w:lvl>
    <w:lvl w:ilvl="8" w:tplc="08090005" w:tentative="1">
      <w:start w:val="1"/>
      <w:numFmt w:val="bullet"/>
      <w:lvlText w:val=""/>
      <w:lvlJc w:val="left"/>
      <w:pPr>
        <w:ind w:left="6480" w:hanging="360"/>
      </w:pPr>
      <w:rPr>
        <w:rFonts w:ascii="Wingdings" w:hAnsi="Wingdings" w:hint="default"/>
      </w:rPr>
    </w:lvl>
  </w:abstractNum>
  <w:abstractNum w:abstractNumId="14" w15:restartNumberingAfterBreak="0">
    <w:nsid w:val="76863C0D"/>
    <w:multiLevelType w:val="hybridMultilevel"/>
    <w:tmpl w:val="04220878"/>
    <w:lvl w:ilvl="0" w:tplc="0809000F">
      <w:start w:val="1"/>
      <w:numFmt w:val="decimal"/>
      <w:lvlText w:val="%1."/>
      <w:lvlJc w:val="left"/>
      <w:pPr>
        <w:ind w:left="720" w:hanging="360"/>
      </w:p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abstractNumId w:val="3"/>
  </w:num>
  <w:num w:numId="2">
    <w:abstractNumId w:val="0"/>
  </w:num>
  <w:num w:numId="3">
    <w:abstractNumId w:val="10"/>
  </w:num>
  <w:num w:numId="4">
    <w:abstractNumId w:val="1"/>
  </w:num>
  <w:num w:numId="5">
    <w:abstractNumId w:val="9"/>
  </w:num>
  <w:num w:numId="6">
    <w:abstractNumId w:val="4"/>
  </w:num>
  <w:num w:numId="7">
    <w:abstractNumId w:val="2"/>
  </w:num>
  <w:num w:numId="8">
    <w:abstractNumId w:val="12"/>
  </w:num>
  <w:num w:numId="9">
    <w:abstractNumId w:val="11"/>
  </w:num>
  <w:num w:numId="10">
    <w:abstractNumId w:val="7"/>
  </w:num>
  <w:num w:numId="11">
    <w:abstractNumId w:val="14"/>
  </w:num>
  <w:num w:numId="12">
    <w:abstractNumId w:val="6"/>
  </w:num>
  <w:num w:numId="13">
    <w:abstractNumId w:val="8"/>
  </w:num>
  <w:num w:numId="14">
    <w:abstractNumId w:val="13"/>
  </w:num>
  <w:num w:numId="15">
    <w:abstractNumId w:val="5"/>
  </w:num>
  <w:numIdMacAtCleanup w:val="7"/>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Daniel Wait">
    <w15:presenceInfo w15:providerId="Windows Live" w15:userId="6b2d328e471a041d"/>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0"/>
  <w:defaultTabStop w:val="720"/>
  <w:characterSpacingControl w:val="doNotCompress"/>
  <w:hdrShapeDefaults>
    <o:shapedefaults v:ext="edit" spidmax="12289"/>
  </w:hdrShapeDefaults>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Tc2szAxsDA0NTU0NDJT0lEKTi0uzszPAykwN68FABOd76ktAAAA"/>
  </w:docVars>
  <w:rsids>
    <w:rsidRoot w:val="000D608F"/>
    <w:rsid w:val="00001683"/>
    <w:rsid w:val="00001DB9"/>
    <w:rsid w:val="00002B90"/>
    <w:rsid w:val="000032FA"/>
    <w:rsid w:val="000040D0"/>
    <w:rsid w:val="00004370"/>
    <w:rsid w:val="00005A7E"/>
    <w:rsid w:val="000066C0"/>
    <w:rsid w:val="00006C8C"/>
    <w:rsid w:val="00006D32"/>
    <w:rsid w:val="0001132A"/>
    <w:rsid w:val="000120A2"/>
    <w:rsid w:val="00012AB9"/>
    <w:rsid w:val="00013A9A"/>
    <w:rsid w:val="00014565"/>
    <w:rsid w:val="0001518D"/>
    <w:rsid w:val="00015A53"/>
    <w:rsid w:val="00016092"/>
    <w:rsid w:val="000162F7"/>
    <w:rsid w:val="000164D4"/>
    <w:rsid w:val="00016507"/>
    <w:rsid w:val="00017644"/>
    <w:rsid w:val="00020776"/>
    <w:rsid w:val="000213C6"/>
    <w:rsid w:val="0002263D"/>
    <w:rsid w:val="00022876"/>
    <w:rsid w:val="00022F87"/>
    <w:rsid w:val="00023B9A"/>
    <w:rsid w:val="00023D20"/>
    <w:rsid w:val="0002407F"/>
    <w:rsid w:val="00024C0D"/>
    <w:rsid w:val="00024DA3"/>
    <w:rsid w:val="0002682D"/>
    <w:rsid w:val="00026C38"/>
    <w:rsid w:val="00026D7E"/>
    <w:rsid w:val="0002772D"/>
    <w:rsid w:val="0002777B"/>
    <w:rsid w:val="00027C90"/>
    <w:rsid w:val="000313D2"/>
    <w:rsid w:val="00031C43"/>
    <w:rsid w:val="00032FCB"/>
    <w:rsid w:val="000335D9"/>
    <w:rsid w:val="0003381E"/>
    <w:rsid w:val="00035CBB"/>
    <w:rsid w:val="00036ED3"/>
    <w:rsid w:val="00037FB2"/>
    <w:rsid w:val="00040E88"/>
    <w:rsid w:val="00040FF0"/>
    <w:rsid w:val="0004195F"/>
    <w:rsid w:val="000422FD"/>
    <w:rsid w:val="000434FB"/>
    <w:rsid w:val="00043B09"/>
    <w:rsid w:val="00044331"/>
    <w:rsid w:val="000460EE"/>
    <w:rsid w:val="00046B89"/>
    <w:rsid w:val="000470FB"/>
    <w:rsid w:val="000474B1"/>
    <w:rsid w:val="00047DC4"/>
    <w:rsid w:val="000507A4"/>
    <w:rsid w:val="00050A02"/>
    <w:rsid w:val="000537CB"/>
    <w:rsid w:val="00053939"/>
    <w:rsid w:val="00053E84"/>
    <w:rsid w:val="0005410F"/>
    <w:rsid w:val="00054B6C"/>
    <w:rsid w:val="00055524"/>
    <w:rsid w:val="0005675E"/>
    <w:rsid w:val="00056C01"/>
    <w:rsid w:val="000578D2"/>
    <w:rsid w:val="00057EE9"/>
    <w:rsid w:val="000600CC"/>
    <w:rsid w:val="00060202"/>
    <w:rsid w:val="00060C07"/>
    <w:rsid w:val="00060D96"/>
    <w:rsid w:val="000610ED"/>
    <w:rsid w:val="00061142"/>
    <w:rsid w:val="000616AD"/>
    <w:rsid w:val="000617FA"/>
    <w:rsid w:val="000618F5"/>
    <w:rsid w:val="00061A77"/>
    <w:rsid w:val="00061FF6"/>
    <w:rsid w:val="00062605"/>
    <w:rsid w:val="00062B88"/>
    <w:rsid w:val="0006303C"/>
    <w:rsid w:val="00064ECB"/>
    <w:rsid w:val="00065771"/>
    <w:rsid w:val="00065D6A"/>
    <w:rsid w:val="00067267"/>
    <w:rsid w:val="00070A33"/>
    <w:rsid w:val="00070B91"/>
    <w:rsid w:val="000714E4"/>
    <w:rsid w:val="00072642"/>
    <w:rsid w:val="0007296E"/>
    <w:rsid w:val="00072BD9"/>
    <w:rsid w:val="000737F9"/>
    <w:rsid w:val="00073DC1"/>
    <w:rsid w:val="000741B8"/>
    <w:rsid w:val="000742BC"/>
    <w:rsid w:val="00074EF3"/>
    <w:rsid w:val="00074F8F"/>
    <w:rsid w:val="0007524F"/>
    <w:rsid w:val="00076DC1"/>
    <w:rsid w:val="00077356"/>
    <w:rsid w:val="0007736D"/>
    <w:rsid w:val="000779D1"/>
    <w:rsid w:val="00080289"/>
    <w:rsid w:val="00080C60"/>
    <w:rsid w:val="00080C9E"/>
    <w:rsid w:val="000817DF"/>
    <w:rsid w:val="00081BBE"/>
    <w:rsid w:val="00082066"/>
    <w:rsid w:val="00082DD2"/>
    <w:rsid w:val="00082F08"/>
    <w:rsid w:val="0008313B"/>
    <w:rsid w:val="00083C28"/>
    <w:rsid w:val="000847DF"/>
    <w:rsid w:val="000849CA"/>
    <w:rsid w:val="00084E3B"/>
    <w:rsid w:val="0008522B"/>
    <w:rsid w:val="00085925"/>
    <w:rsid w:val="00085A02"/>
    <w:rsid w:val="00085F9C"/>
    <w:rsid w:val="0008698F"/>
    <w:rsid w:val="00086BB3"/>
    <w:rsid w:val="0009066F"/>
    <w:rsid w:val="00090AA7"/>
    <w:rsid w:val="00090CB2"/>
    <w:rsid w:val="0009161E"/>
    <w:rsid w:val="0009300A"/>
    <w:rsid w:val="0009313A"/>
    <w:rsid w:val="0009448B"/>
    <w:rsid w:val="000944F3"/>
    <w:rsid w:val="0009481D"/>
    <w:rsid w:val="00094903"/>
    <w:rsid w:val="000956B3"/>
    <w:rsid w:val="00095D72"/>
    <w:rsid w:val="00096315"/>
    <w:rsid w:val="0009650A"/>
    <w:rsid w:val="00096DAE"/>
    <w:rsid w:val="00097B72"/>
    <w:rsid w:val="000A0009"/>
    <w:rsid w:val="000A0694"/>
    <w:rsid w:val="000A06C3"/>
    <w:rsid w:val="000A0FB8"/>
    <w:rsid w:val="000A2060"/>
    <w:rsid w:val="000A223D"/>
    <w:rsid w:val="000A2384"/>
    <w:rsid w:val="000A259C"/>
    <w:rsid w:val="000A61CC"/>
    <w:rsid w:val="000A65CC"/>
    <w:rsid w:val="000A6CF0"/>
    <w:rsid w:val="000A70CE"/>
    <w:rsid w:val="000A7A39"/>
    <w:rsid w:val="000A7DB9"/>
    <w:rsid w:val="000B0B50"/>
    <w:rsid w:val="000B21B3"/>
    <w:rsid w:val="000B2932"/>
    <w:rsid w:val="000B293A"/>
    <w:rsid w:val="000B4740"/>
    <w:rsid w:val="000B7284"/>
    <w:rsid w:val="000B7C0C"/>
    <w:rsid w:val="000B7DF9"/>
    <w:rsid w:val="000B7E58"/>
    <w:rsid w:val="000C047E"/>
    <w:rsid w:val="000C17D4"/>
    <w:rsid w:val="000C1937"/>
    <w:rsid w:val="000C1FC0"/>
    <w:rsid w:val="000C20FF"/>
    <w:rsid w:val="000C4FCC"/>
    <w:rsid w:val="000C5353"/>
    <w:rsid w:val="000C5813"/>
    <w:rsid w:val="000C5F22"/>
    <w:rsid w:val="000C6D09"/>
    <w:rsid w:val="000C6F2A"/>
    <w:rsid w:val="000C7253"/>
    <w:rsid w:val="000C7BD9"/>
    <w:rsid w:val="000C7FC1"/>
    <w:rsid w:val="000D0BA4"/>
    <w:rsid w:val="000D180A"/>
    <w:rsid w:val="000D1B14"/>
    <w:rsid w:val="000D1C11"/>
    <w:rsid w:val="000D226E"/>
    <w:rsid w:val="000D2633"/>
    <w:rsid w:val="000D27C5"/>
    <w:rsid w:val="000D42C0"/>
    <w:rsid w:val="000D43C6"/>
    <w:rsid w:val="000D5886"/>
    <w:rsid w:val="000D608F"/>
    <w:rsid w:val="000D64BA"/>
    <w:rsid w:val="000D659C"/>
    <w:rsid w:val="000D66EB"/>
    <w:rsid w:val="000D70E8"/>
    <w:rsid w:val="000D79DE"/>
    <w:rsid w:val="000D7BE7"/>
    <w:rsid w:val="000E0041"/>
    <w:rsid w:val="000E01D0"/>
    <w:rsid w:val="000E07DB"/>
    <w:rsid w:val="000E188F"/>
    <w:rsid w:val="000E1E79"/>
    <w:rsid w:val="000E2069"/>
    <w:rsid w:val="000E269C"/>
    <w:rsid w:val="000E2B0E"/>
    <w:rsid w:val="000E35AA"/>
    <w:rsid w:val="000E3968"/>
    <w:rsid w:val="000E4C5D"/>
    <w:rsid w:val="000E4D59"/>
    <w:rsid w:val="000E5200"/>
    <w:rsid w:val="000E663F"/>
    <w:rsid w:val="000E7AA4"/>
    <w:rsid w:val="000E7BD0"/>
    <w:rsid w:val="000E7D8B"/>
    <w:rsid w:val="000F0F72"/>
    <w:rsid w:val="000F3348"/>
    <w:rsid w:val="000F33E2"/>
    <w:rsid w:val="000F428F"/>
    <w:rsid w:val="000F4756"/>
    <w:rsid w:val="000F4F73"/>
    <w:rsid w:val="000F5187"/>
    <w:rsid w:val="000F52B4"/>
    <w:rsid w:val="000F5435"/>
    <w:rsid w:val="000F5FFA"/>
    <w:rsid w:val="000F69C8"/>
    <w:rsid w:val="000F7241"/>
    <w:rsid w:val="000F77DB"/>
    <w:rsid w:val="000F7CC0"/>
    <w:rsid w:val="000F7F2E"/>
    <w:rsid w:val="00100A1B"/>
    <w:rsid w:val="00102126"/>
    <w:rsid w:val="00102395"/>
    <w:rsid w:val="00102903"/>
    <w:rsid w:val="00102AF6"/>
    <w:rsid w:val="00102CB2"/>
    <w:rsid w:val="00102F75"/>
    <w:rsid w:val="00104E4B"/>
    <w:rsid w:val="001060BA"/>
    <w:rsid w:val="00107056"/>
    <w:rsid w:val="0010782C"/>
    <w:rsid w:val="001104FA"/>
    <w:rsid w:val="00110BB3"/>
    <w:rsid w:val="00110CD4"/>
    <w:rsid w:val="00111BF1"/>
    <w:rsid w:val="00111F15"/>
    <w:rsid w:val="00112B44"/>
    <w:rsid w:val="0011370B"/>
    <w:rsid w:val="00113C75"/>
    <w:rsid w:val="00114287"/>
    <w:rsid w:val="00114A94"/>
    <w:rsid w:val="00114BAC"/>
    <w:rsid w:val="001155ED"/>
    <w:rsid w:val="001159DC"/>
    <w:rsid w:val="00115DBD"/>
    <w:rsid w:val="00115FBE"/>
    <w:rsid w:val="00116C74"/>
    <w:rsid w:val="00117422"/>
    <w:rsid w:val="0011777D"/>
    <w:rsid w:val="001206F7"/>
    <w:rsid w:val="00120F70"/>
    <w:rsid w:val="0012145F"/>
    <w:rsid w:val="00121F90"/>
    <w:rsid w:val="00122545"/>
    <w:rsid w:val="00122A14"/>
    <w:rsid w:val="001234C8"/>
    <w:rsid w:val="00123F0B"/>
    <w:rsid w:val="00124DB4"/>
    <w:rsid w:val="001256CA"/>
    <w:rsid w:val="001257D2"/>
    <w:rsid w:val="00125B84"/>
    <w:rsid w:val="0012677D"/>
    <w:rsid w:val="00126959"/>
    <w:rsid w:val="00130AD0"/>
    <w:rsid w:val="0013151B"/>
    <w:rsid w:val="00131ED5"/>
    <w:rsid w:val="00132287"/>
    <w:rsid w:val="00132540"/>
    <w:rsid w:val="00132E65"/>
    <w:rsid w:val="001331F1"/>
    <w:rsid w:val="00133CFB"/>
    <w:rsid w:val="00134123"/>
    <w:rsid w:val="001347F7"/>
    <w:rsid w:val="00134844"/>
    <w:rsid w:val="00134985"/>
    <w:rsid w:val="00134DEF"/>
    <w:rsid w:val="00134E17"/>
    <w:rsid w:val="00134E43"/>
    <w:rsid w:val="00136DE7"/>
    <w:rsid w:val="0013736E"/>
    <w:rsid w:val="00137B08"/>
    <w:rsid w:val="00137CAA"/>
    <w:rsid w:val="00137F9F"/>
    <w:rsid w:val="0014012A"/>
    <w:rsid w:val="00140DAA"/>
    <w:rsid w:val="0014140C"/>
    <w:rsid w:val="00141758"/>
    <w:rsid w:val="00141AC8"/>
    <w:rsid w:val="001444B0"/>
    <w:rsid w:val="00144C4B"/>
    <w:rsid w:val="0014506D"/>
    <w:rsid w:val="001450AA"/>
    <w:rsid w:val="0014515F"/>
    <w:rsid w:val="0014519B"/>
    <w:rsid w:val="0014537F"/>
    <w:rsid w:val="0014564E"/>
    <w:rsid w:val="00145C0F"/>
    <w:rsid w:val="0014634F"/>
    <w:rsid w:val="001467F2"/>
    <w:rsid w:val="00146BBE"/>
    <w:rsid w:val="00146C99"/>
    <w:rsid w:val="00147913"/>
    <w:rsid w:val="001501F4"/>
    <w:rsid w:val="00150A29"/>
    <w:rsid w:val="0015113C"/>
    <w:rsid w:val="00151A1D"/>
    <w:rsid w:val="00151B50"/>
    <w:rsid w:val="0015346C"/>
    <w:rsid w:val="00153738"/>
    <w:rsid w:val="00155EA9"/>
    <w:rsid w:val="00156419"/>
    <w:rsid w:val="001579AE"/>
    <w:rsid w:val="001579F0"/>
    <w:rsid w:val="001600C4"/>
    <w:rsid w:val="00160FB0"/>
    <w:rsid w:val="00161937"/>
    <w:rsid w:val="001619AA"/>
    <w:rsid w:val="001619B9"/>
    <w:rsid w:val="00161B16"/>
    <w:rsid w:val="00161BCE"/>
    <w:rsid w:val="00162433"/>
    <w:rsid w:val="00162CD8"/>
    <w:rsid w:val="00163872"/>
    <w:rsid w:val="00163F31"/>
    <w:rsid w:val="00163F49"/>
    <w:rsid w:val="00164037"/>
    <w:rsid w:val="00164A43"/>
    <w:rsid w:val="00164DE3"/>
    <w:rsid w:val="00165960"/>
    <w:rsid w:val="00165994"/>
    <w:rsid w:val="00166957"/>
    <w:rsid w:val="001670B8"/>
    <w:rsid w:val="001675C7"/>
    <w:rsid w:val="00167964"/>
    <w:rsid w:val="001708E5"/>
    <w:rsid w:val="00170B29"/>
    <w:rsid w:val="00172ABD"/>
    <w:rsid w:val="00173664"/>
    <w:rsid w:val="001740D8"/>
    <w:rsid w:val="0017458E"/>
    <w:rsid w:val="00176B95"/>
    <w:rsid w:val="00176EBD"/>
    <w:rsid w:val="00176F6E"/>
    <w:rsid w:val="001774A7"/>
    <w:rsid w:val="001813BD"/>
    <w:rsid w:val="001822C1"/>
    <w:rsid w:val="00183862"/>
    <w:rsid w:val="00183D4E"/>
    <w:rsid w:val="00184129"/>
    <w:rsid w:val="00184230"/>
    <w:rsid w:val="00185882"/>
    <w:rsid w:val="001866D7"/>
    <w:rsid w:val="001878EC"/>
    <w:rsid w:val="0019008E"/>
    <w:rsid w:val="001904A8"/>
    <w:rsid w:val="001917A0"/>
    <w:rsid w:val="001918C3"/>
    <w:rsid w:val="0019253F"/>
    <w:rsid w:val="00193408"/>
    <w:rsid w:val="00193BE0"/>
    <w:rsid w:val="00193D16"/>
    <w:rsid w:val="001947FA"/>
    <w:rsid w:val="0019562A"/>
    <w:rsid w:val="00195C9F"/>
    <w:rsid w:val="001968E7"/>
    <w:rsid w:val="00197289"/>
    <w:rsid w:val="001978F1"/>
    <w:rsid w:val="00197C6E"/>
    <w:rsid w:val="001A0961"/>
    <w:rsid w:val="001A139A"/>
    <w:rsid w:val="001A1FE7"/>
    <w:rsid w:val="001A2776"/>
    <w:rsid w:val="001A2EA4"/>
    <w:rsid w:val="001A3468"/>
    <w:rsid w:val="001A3EDD"/>
    <w:rsid w:val="001A5179"/>
    <w:rsid w:val="001A5A45"/>
    <w:rsid w:val="001A5B97"/>
    <w:rsid w:val="001A5FD7"/>
    <w:rsid w:val="001A6176"/>
    <w:rsid w:val="001A6832"/>
    <w:rsid w:val="001A7E97"/>
    <w:rsid w:val="001B04F4"/>
    <w:rsid w:val="001B120A"/>
    <w:rsid w:val="001B19EE"/>
    <w:rsid w:val="001B1AC1"/>
    <w:rsid w:val="001B24A9"/>
    <w:rsid w:val="001B2F71"/>
    <w:rsid w:val="001B3BB9"/>
    <w:rsid w:val="001B4695"/>
    <w:rsid w:val="001B474C"/>
    <w:rsid w:val="001B5E46"/>
    <w:rsid w:val="001B61C5"/>
    <w:rsid w:val="001B6624"/>
    <w:rsid w:val="001B705B"/>
    <w:rsid w:val="001B7CD6"/>
    <w:rsid w:val="001B7D94"/>
    <w:rsid w:val="001C08EB"/>
    <w:rsid w:val="001C1144"/>
    <w:rsid w:val="001C1311"/>
    <w:rsid w:val="001C16C4"/>
    <w:rsid w:val="001C18A4"/>
    <w:rsid w:val="001C1958"/>
    <w:rsid w:val="001C2243"/>
    <w:rsid w:val="001C25BF"/>
    <w:rsid w:val="001C2757"/>
    <w:rsid w:val="001C3083"/>
    <w:rsid w:val="001C30FF"/>
    <w:rsid w:val="001C44AF"/>
    <w:rsid w:val="001C47AD"/>
    <w:rsid w:val="001C5A49"/>
    <w:rsid w:val="001C763B"/>
    <w:rsid w:val="001C7FD2"/>
    <w:rsid w:val="001D099F"/>
    <w:rsid w:val="001D157A"/>
    <w:rsid w:val="001D27F9"/>
    <w:rsid w:val="001D29A5"/>
    <w:rsid w:val="001D2ECC"/>
    <w:rsid w:val="001D3554"/>
    <w:rsid w:val="001D4439"/>
    <w:rsid w:val="001D5733"/>
    <w:rsid w:val="001D58C2"/>
    <w:rsid w:val="001D6437"/>
    <w:rsid w:val="001D7B7F"/>
    <w:rsid w:val="001E03C0"/>
    <w:rsid w:val="001E140C"/>
    <w:rsid w:val="001E20C1"/>
    <w:rsid w:val="001E2DB2"/>
    <w:rsid w:val="001E30CE"/>
    <w:rsid w:val="001E3953"/>
    <w:rsid w:val="001E5A9A"/>
    <w:rsid w:val="001E5D89"/>
    <w:rsid w:val="001E5EF6"/>
    <w:rsid w:val="001E617B"/>
    <w:rsid w:val="001E6526"/>
    <w:rsid w:val="001E6542"/>
    <w:rsid w:val="001E67B0"/>
    <w:rsid w:val="001E6BE0"/>
    <w:rsid w:val="001E759E"/>
    <w:rsid w:val="001F165A"/>
    <w:rsid w:val="001F17CE"/>
    <w:rsid w:val="001F3B4E"/>
    <w:rsid w:val="001F46F6"/>
    <w:rsid w:val="001F54A4"/>
    <w:rsid w:val="001F57AA"/>
    <w:rsid w:val="001F5A7C"/>
    <w:rsid w:val="001F5E1E"/>
    <w:rsid w:val="001F7B7D"/>
    <w:rsid w:val="002007BA"/>
    <w:rsid w:val="00200C62"/>
    <w:rsid w:val="002029D4"/>
    <w:rsid w:val="00203685"/>
    <w:rsid w:val="0020379E"/>
    <w:rsid w:val="00203B23"/>
    <w:rsid w:val="00203D75"/>
    <w:rsid w:val="00205F09"/>
    <w:rsid w:val="0020659B"/>
    <w:rsid w:val="0020777D"/>
    <w:rsid w:val="0021196C"/>
    <w:rsid w:val="00212315"/>
    <w:rsid w:val="0021271D"/>
    <w:rsid w:val="00212974"/>
    <w:rsid w:val="00212E3F"/>
    <w:rsid w:val="002140F6"/>
    <w:rsid w:val="00214B4F"/>
    <w:rsid w:val="0021633C"/>
    <w:rsid w:val="002164DF"/>
    <w:rsid w:val="002168EC"/>
    <w:rsid w:val="002169E1"/>
    <w:rsid w:val="00217524"/>
    <w:rsid w:val="00217C84"/>
    <w:rsid w:val="002221E9"/>
    <w:rsid w:val="00222A2A"/>
    <w:rsid w:val="002236D3"/>
    <w:rsid w:val="00223F9C"/>
    <w:rsid w:val="0022435C"/>
    <w:rsid w:val="00224448"/>
    <w:rsid w:val="00225649"/>
    <w:rsid w:val="0022605B"/>
    <w:rsid w:val="00226551"/>
    <w:rsid w:val="002266AF"/>
    <w:rsid w:val="00226714"/>
    <w:rsid w:val="00226E80"/>
    <w:rsid w:val="00227AEF"/>
    <w:rsid w:val="00227DED"/>
    <w:rsid w:val="00227FAC"/>
    <w:rsid w:val="00230FA2"/>
    <w:rsid w:val="002313BB"/>
    <w:rsid w:val="00231540"/>
    <w:rsid w:val="00231DE7"/>
    <w:rsid w:val="0023274B"/>
    <w:rsid w:val="00232ACB"/>
    <w:rsid w:val="00232DF0"/>
    <w:rsid w:val="00233520"/>
    <w:rsid w:val="00233FD8"/>
    <w:rsid w:val="00234F61"/>
    <w:rsid w:val="0023580F"/>
    <w:rsid w:val="002364EE"/>
    <w:rsid w:val="00237082"/>
    <w:rsid w:val="002370B4"/>
    <w:rsid w:val="002377AB"/>
    <w:rsid w:val="002379EA"/>
    <w:rsid w:val="00240549"/>
    <w:rsid w:val="002408AE"/>
    <w:rsid w:val="002418F5"/>
    <w:rsid w:val="00241F37"/>
    <w:rsid w:val="00243F33"/>
    <w:rsid w:val="00244B6E"/>
    <w:rsid w:val="00244CDA"/>
    <w:rsid w:val="00245603"/>
    <w:rsid w:val="002457C7"/>
    <w:rsid w:val="00245C4B"/>
    <w:rsid w:val="0024608A"/>
    <w:rsid w:val="00246757"/>
    <w:rsid w:val="00247438"/>
    <w:rsid w:val="00247D06"/>
    <w:rsid w:val="0025008A"/>
    <w:rsid w:val="0025051D"/>
    <w:rsid w:val="00250755"/>
    <w:rsid w:val="002507A6"/>
    <w:rsid w:val="0025168E"/>
    <w:rsid w:val="00251BBB"/>
    <w:rsid w:val="00251EF4"/>
    <w:rsid w:val="002529F6"/>
    <w:rsid w:val="00252DD7"/>
    <w:rsid w:val="002541D0"/>
    <w:rsid w:val="00254ABC"/>
    <w:rsid w:val="0025544D"/>
    <w:rsid w:val="0025550F"/>
    <w:rsid w:val="00256136"/>
    <w:rsid w:val="00256B6F"/>
    <w:rsid w:val="00260374"/>
    <w:rsid w:val="0026136E"/>
    <w:rsid w:val="00261E30"/>
    <w:rsid w:val="00262533"/>
    <w:rsid w:val="00263A2F"/>
    <w:rsid w:val="00263B9B"/>
    <w:rsid w:val="00265533"/>
    <w:rsid w:val="0026683B"/>
    <w:rsid w:val="00267508"/>
    <w:rsid w:val="00267B15"/>
    <w:rsid w:val="00267EE7"/>
    <w:rsid w:val="0027134A"/>
    <w:rsid w:val="0027166B"/>
    <w:rsid w:val="00271C58"/>
    <w:rsid w:val="00273E1B"/>
    <w:rsid w:val="002744DA"/>
    <w:rsid w:val="0027500B"/>
    <w:rsid w:val="00276DDA"/>
    <w:rsid w:val="00276FA8"/>
    <w:rsid w:val="00277E25"/>
    <w:rsid w:val="002805B9"/>
    <w:rsid w:val="00280C27"/>
    <w:rsid w:val="00280E32"/>
    <w:rsid w:val="0028104A"/>
    <w:rsid w:val="00281CEB"/>
    <w:rsid w:val="002822DD"/>
    <w:rsid w:val="00282954"/>
    <w:rsid w:val="00283E05"/>
    <w:rsid w:val="0028414D"/>
    <w:rsid w:val="00284EB6"/>
    <w:rsid w:val="00285000"/>
    <w:rsid w:val="00285114"/>
    <w:rsid w:val="00285F50"/>
    <w:rsid w:val="002866CC"/>
    <w:rsid w:val="00286C8A"/>
    <w:rsid w:val="0029066E"/>
    <w:rsid w:val="00290CB7"/>
    <w:rsid w:val="00290F7D"/>
    <w:rsid w:val="00291131"/>
    <w:rsid w:val="002913A3"/>
    <w:rsid w:val="00291A71"/>
    <w:rsid w:val="0029226A"/>
    <w:rsid w:val="002923B7"/>
    <w:rsid w:val="0029241C"/>
    <w:rsid w:val="00294AA7"/>
    <w:rsid w:val="00296372"/>
    <w:rsid w:val="002973DE"/>
    <w:rsid w:val="002977D8"/>
    <w:rsid w:val="002A0397"/>
    <w:rsid w:val="002A07BB"/>
    <w:rsid w:val="002A0A9A"/>
    <w:rsid w:val="002A1A58"/>
    <w:rsid w:val="002A2D42"/>
    <w:rsid w:val="002A38D9"/>
    <w:rsid w:val="002A3952"/>
    <w:rsid w:val="002A3F94"/>
    <w:rsid w:val="002A4D81"/>
    <w:rsid w:val="002A5098"/>
    <w:rsid w:val="002A58ED"/>
    <w:rsid w:val="002A5B3D"/>
    <w:rsid w:val="002A69DD"/>
    <w:rsid w:val="002A714B"/>
    <w:rsid w:val="002A732E"/>
    <w:rsid w:val="002B012D"/>
    <w:rsid w:val="002B040C"/>
    <w:rsid w:val="002B1B06"/>
    <w:rsid w:val="002B22E6"/>
    <w:rsid w:val="002B3087"/>
    <w:rsid w:val="002B30FA"/>
    <w:rsid w:val="002B3CBE"/>
    <w:rsid w:val="002B3D1E"/>
    <w:rsid w:val="002B3E2B"/>
    <w:rsid w:val="002B4C73"/>
    <w:rsid w:val="002B5463"/>
    <w:rsid w:val="002B584A"/>
    <w:rsid w:val="002B5F2E"/>
    <w:rsid w:val="002B7291"/>
    <w:rsid w:val="002B785C"/>
    <w:rsid w:val="002B7C5C"/>
    <w:rsid w:val="002C0B75"/>
    <w:rsid w:val="002C133E"/>
    <w:rsid w:val="002C2EEE"/>
    <w:rsid w:val="002C2FD6"/>
    <w:rsid w:val="002C37EE"/>
    <w:rsid w:val="002C48D6"/>
    <w:rsid w:val="002C4D69"/>
    <w:rsid w:val="002C7B6D"/>
    <w:rsid w:val="002C7FB5"/>
    <w:rsid w:val="002D0EF7"/>
    <w:rsid w:val="002D0F0B"/>
    <w:rsid w:val="002D12CF"/>
    <w:rsid w:val="002D1D8D"/>
    <w:rsid w:val="002D222D"/>
    <w:rsid w:val="002D25C2"/>
    <w:rsid w:val="002D3008"/>
    <w:rsid w:val="002D30B1"/>
    <w:rsid w:val="002D37ED"/>
    <w:rsid w:val="002D430A"/>
    <w:rsid w:val="002D4DCB"/>
    <w:rsid w:val="002D5005"/>
    <w:rsid w:val="002D5799"/>
    <w:rsid w:val="002D64DC"/>
    <w:rsid w:val="002D70F3"/>
    <w:rsid w:val="002D7C51"/>
    <w:rsid w:val="002E0902"/>
    <w:rsid w:val="002E0BB4"/>
    <w:rsid w:val="002E15DD"/>
    <w:rsid w:val="002E184E"/>
    <w:rsid w:val="002E20DF"/>
    <w:rsid w:val="002E302E"/>
    <w:rsid w:val="002E6380"/>
    <w:rsid w:val="002E6675"/>
    <w:rsid w:val="002E6D69"/>
    <w:rsid w:val="002E720D"/>
    <w:rsid w:val="002F03FB"/>
    <w:rsid w:val="002F0F4E"/>
    <w:rsid w:val="002F1BE2"/>
    <w:rsid w:val="002F20CD"/>
    <w:rsid w:val="002F2768"/>
    <w:rsid w:val="002F2A8B"/>
    <w:rsid w:val="002F2C24"/>
    <w:rsid w:val="002F381E"/>
    <w:rsid w:val="002F4DE5"/>
    <w:rsid w:val="002F4FAC"/>
    <w:rsid w:val="002F50DC"/>
    <w:rsid w:val="002F559B"/>
    <w:rsid w:val="002F5A93"/>
    <w:rsid w:val="002F5E23"/>
    <w:rsid w:val="002F672E"/>
    <w:rsid w:val="002F68A1"/>
    <w:rsid w:val="002F71E8"/>
    <w:rsid w:val="002F74EF"/>
    <w:rsid w:val="002F7567"/>
    <w:rsid w:val="002F7A29"/>
    <w:rsid w:val="002F7BC0"/>
    <w:rsid w:val="002F7EAB"/>
    <w:rsid w:val="0030013F"/>
    <w:rsid w:val="0030085C"/>
    <w:rsid w:val="00300D99"/>
    <w:rsid w:val="00300E99"/>
    <w:rsid w:val="00301B97"/>
    <w:rsid w:val="003024C5"/>
    <w:rsid w:val="00302DE6"/>
    <w:rsid w:val="00302E63"/>
    <w:rsid w:val="003036A3"/>
    <w:rsid w:val="003038EC"/>
    <w:rsid w:val="00303923"/>
    <w:rsid w:val="003041DD"/>
    <w:rsid w:val="003044B1"/>
    <w:rsid w:val="003044FF"/>
    <w:rsid w:val="00304856"/>
    <w:rsid w:val="00305282"/>
    <w:rsid w:val="00305ABF"/>
    <w:rsid w:val="00305E9D"/>
    <w:rsid w:val="0030611F"/>
    <w:rsid w:val="00307C05"/>
    <w:rsid w:val="00311D67"/>
    <w:rsid w:val="00313617"/>
    <w:rsid w:val="00313D39"/>
    <w:rsid w:val="00317654"/>
    <w:rsid w:val="00317AF3"/>
    <w:rsid w:val="003217EB"/>
    <w:rsid w:val="00322349"/>
    <w:rsid w:val="00322458"/>
    <w:rsid w:val="003234AF"/>
    <w:rsid w:val="00323CC4"/>
    <w:rsid w:val="00324B8F"/>
    <w:rsid w:val="00325031"/>
    <w:rsid w:val="00325A8A"/>
    <w:rsid w:val="00326E17"/>
    <w:rsid w:val="00326F01"/>
    <w:rsid w:val="00327003"/>
    <w:rsid w:val="00327E2D"/>
    <w:rsid w:val="00327F66"/>
    <w:rsid w:val="0033086D"/>
    <w:rsid w:val="00330E72"/>
    <w:rsid w:val="003320AF"/>
    <w:rsid w:val="003339ED"/>
    <w:rsid w:val="0033439B"/>
    <w:rsid w:val="00334895"/>
    <w:rsid w:val="003359B5"/>
    <w:rsid w:val="00335AD4"/>
    <w:rsid w:val="00335B0C"/>
    <w:rsid w:val="00335B2C"/>
    <w:rsid w:val="003401D9"/>
    <w:rsid w:val="00340C2F"/>
    <w:rsid w:val="00340F5F"/>
    <w:rsid w:val="00341510"/>
    <w:rsid w:val="003415C1"/>
    <w:rsid w:val="00341729"/>
    <w:rsid w:val="0034310C"/>
    <w:rsid w:val="003434FD"/>
    <w:rsid w:val="00343AF0"/>
    <w:rsid w:val="003442C4"/>
    <w:rsid w:val="003451F0"/>
    <w:rsid w:val="0034541B"/>
    <w:rsid w:val="0034598C"/>
    <w:rsid w:val="0034609C"/>
    <w:rsid w:val="00346186"/>
    <w:rsid w:val="003466DB"/>
    <w:rsid w:val="00346B46"/>
    <w:rsid w:val="00347936"/>
    <w:rsid w:val="0035026B"/>
    <w:rsid w:val="0035119F"/>
    <w:rsid w:val="00351238"/>
    <w:rsid w:val="00351BF0"/>
    <w:rsid w:val="003522A5"/>
    <w:rsid w:val="00354BA5"/>
    <w:rsid w:val="00355AA1"/>
    <w:rsid w:val="003572F7"/>
    <w:rsid w:val="003573B3"/>
    <w:rsid w:val="003578C5"/>
    <w:rsid w:val="003612CB"/>
    <w:rsid w:val="00361C2E"/>
    <w:rsid w:val="00362931"/>
    <w:rsid w:val="003631FE"/>
    <w:rsid w:val="00364625"/>
    <w:rsid w:val="003650EE"/>
    <w:rsid w:val="00365D87"/>
    <w:rsid w:val="00366342"/>
    <w:rsid w:val="00366A52"/>
    <w:rsid w:val="00366BC0"/>
    <w:rsid w:val="003676F5"/>
    <w:rsid w:val="003678B3"/>
    <w:rsid w:val="003706EF"/>
    <w:rsid w:val="00370CBF"/>
    <w:rsid w:val="003710FA"/>
    <w:rsid w:val="00371456"/>
    <w:rsid w:val="00371515"/>
    <w:rsid w:val="00373E3F"/>
    <w:rsid w:val="0037418D"/>
    <w:rsid w:val="00374964"/>
    <w:rsid w:val="00374D83"/>
    <w:rsid w:val="00376A5F"/>
    <w:rsid w:val="00377260"/>
    <w:rsid w:val="003778CD"/>
    <w:rsid w:val="00377B37"/>
    <w:rsid w:val="0038024B"/>
    <w:rsid w:val="003802A1"/>
    <w:rsid w:val="00380EFB"/>
    <w:rsid w:val="0038461B"/>
    <w:rsid w:val="00384D33"/>
    <w:rsid w:val="00384D66"/>
    <w:rsid w:val="0038576C"/>
    <w:rsid w:val="0038635F"/>
    <w:rsid w:val="00390103"/>
    <w:rsid w:val="00390177"/>
    <w:rsid w:val="00391041"/>
    <w:rsid w:val="0039136C"/>
    <w:rsid w:val="00391543"/>
    <w:rsid w:val="00392F84"/>
    <w:rsid w:val="00394118"/>
    <w:rsid w:val="00394D95"/>
    <w:rsid w:val="00395DE5"/>
    <w:rsid w:val="00395E89"/>
    <w:rsid w:val="003A01D1"/>
    <w:rsid w:val="003A15B1"/>
    <w:rsid w:val="003A1796"/>
    <w:rsid w:val="003A2EB9"/>
    <w:rsid w:val="003A34D3"/>
    <w:rsid w:val="003A37DB"/>
    <w:rsid w:val="003A3FEA"/>
    <w:rsid w:val="003A485F"/>
    <w:rsid w:val="003A49EB"/>
    <w:rsid w:val="003A4A89"/>
    <w:rsid w:val="003A5AE6"/>
    <w:rsid w:val="003A6132"/>
    <w:rsid w:val="003A6471"/>
    <w:rsid w:val="003A6FF5"/>
    <w:rsid w:val="003B005C"/>
    <w:rsid w:val="003B126F"/>
    <w:rsid w:val="003B16A9"/>
    <w:rsid w:val="003B269D"/>
    <w:rsid w:val="003B4D56"/>
    <w:rsid w:val="003B4F0A"/>
    <w:rsid w:val="003B6568"/>
    <w:rsid w:val="003B66CA"/>
    <w:rsid w:val="003B68FE"/>
    <w:rsid w:val="003B6979"/>
    <w:rsid w:val="003C0319"/>
    <w:rsid w:val="003C03DB"/>
    <w:rsid w:val="003C0A0E"/>
    <w:rsid w:val="003C0CA0"/>
    <w:rsid w:val="003C13AC"/>
    <w:rsid w:val="003C1467"/>
    <w:rsid w:val="003C1C03"/>
    <w:rsid w:val="003C1C28"/>
    <w:rsid w:val="003C2065"/>
    <w:rsid w:val="003C293B"/>
    <w:rsid w:val="003C3373"/>
    <w:rsid w:val="003C4721"/>
    <w:rsid w:val="003C4D2E"/>
    <w:rsid w:val="003C6B0D"/>
    <w:rsid w:val="003C70D4"/>
    <w:rsid w:val="003C72EB"/>
    <w:rsid w:val="003D0195"/>
    <w:rsid w:val="003D0404"/>
    <w:rsid w:val="003D0433"/>
    <w:rsid w:val="003D0E2E"/>
    <w:rsid w:val="003D20D2"/>
    <w:rsid w:val="003D4820"/>
    <w:rsid w:val="003D4856"/>
    <w:rsid w:val="003D4D84"/>
    <w:rsid w:val="003D4FBD"/>
    <w:rsid w:val="003D5889"/>
    <w:rsid w:val="003D5D3C"/>
    <w:rsid w:val="003E0085"/>
    <w:rsid w:val="003E074A"/>
    <w:rsid w:val="003E0899"/>
    <w:rsid w:val="003E1297"/>
    <w:rsid w:val="003E141B"/>
    <w:rsid w:val="003E14DB"/>
    <w:rsid w:val="003E1938"/>
    <w:rsid w:val="003E1C75"/>
    <w:rsid w:val="003E27DA"/>
    <w:rsid w:val="003E2CCE"/>
    <w:rsid w:val="003E321E"/>
    <w:rsid w:val="003E34CA"/>
    <w:rsid w:val="003E452C"/>
    <w:rsid w:val="003E465E"/>
    <w:rsid w:val="003E5B39"/>
    <w:rsid w:val="003E61FA"/>
    <w:rsid w:val="003E7B3B"/>
    <w:rsid w:val="003F009B"/>
    <w:rsid w:val="003F1B41"/>
    <w:rsid w:val="003F1BD7"/>
    <w:rsid w:val="003F1E80"/>
    <w:rsid w:val="003F263D"/>
    <w:rsid w:val="003F2655"/>
    <w:rsid w:val="003F30F1"/>
    <w:rsid w:val="003F377C"/>
    <w:rsid w:val="003F385E"/>
    <w:rsid w:val="003F3995"/>
    <w:rsid w:val="003F3DAE"/>
    <w:rsid w:val="003F3F5B"/>
    <w:rsid w:val="003F4294"/>
    <w:rsid w:val="003F4372"/>
    <w:rsid w:val="003F445D"/>
    <w:rsid w:val="003F4A90"/>
    <w:rsid w:val="003F6281"/>
    <w:rsid w:val="003F6F7D"/>
    <w:rsid w:val="003F7469"/>
    <w:rsid w:val="003F7F7B"/>
    <w:rsid w:val="00400EE0"/>
    <w:rsid w:val="004014E1"/>
    <w:rsid w:val="004023A3"/>
    <w:rsid w:val="0040373A"/>
    <w:rsid w:val="00404D0B"/>
    <w:rsid w:val="004050CE"/>
    <w:rsid w:val="004050D6"/>
    <w:rsid w:val="004057B0"/>
    <w:rsid w:val="00406AB1"/>
    <w:rsid w:val="004074E2"/>
    <w:rsid w:val="0041147A"/>
    <w:rsid w:val="00411A72"/>
    <w:rsid w:val="0041250E"/>
    <w:rsid w:val="00413A09"/>
    <w:rsid w:val="00414961"/>
    <w:rsid w:val="00414ECA"/>
    <w:rsid w:val="0041541C"/>
    <w:rsid w:val="00415500"/>
    <w:rsid w:val="0041680A"/>
    <w:rsid w:val="0041752B"/>
    <w:rsid w:val="00417705"/>
    <w:rsid w:val="00420840"/>
    <w:rsid w:val="00420C91"/>
    <w:rsid w:val="00421095"/>
    <w:rsid w:val="00421C37"/>
    <w:rsid w:val="00421D02"/>
    <w:rsid w:val="004221E2"/>
    <w:rsid w:val="004221E6"/>
    <w:rsid w:val="004223C6"/>
    <w:rsid w:val="00422457"/>
    <w:rsid w:val="004229DE"/>
    <w:rsid w:val="00423264"/>
    <w:rsid w:val="0042349F"/>
    <w:rsid w:val="00425024"/>
    <w:rsid w:val="00425296"/>
    <w:rsid w:val="00425AFB"/>
    <w:rsid w:val="00426109"/>
    <w:rsid w:val="0042664A"/>
    <w:rsid w:val="0042681D"/>
    <w:rsid w:val="00426A4B"/>
    <w:rsid w:val="00427DB8"/>
    <w:rsid w:val="004304B1"/>
    <w:rsid w:val="0043075F"/>
    <w:rsid w:val="0043103C"/>
    <w:rsid w:val="00431E47"/>
    <w:rsid w:val="004326EE"/>
    <w:rsid w:val="004328F4"/>
    <w:rsid w:val="00433F34"/>
    <w:rsid w:val="00435413"/>
    <w:rsid w:val="004362CA"/>
    <w:rsid w:val="0043796E"/>
    <w:rsid w:val="00437BBB"/>
    <w:rsid w:val="00437C90"/>
    <w:rsid w:val="0044006A"/>
    <w:rsid w:val="00440B31"/>
    <w:rsid w:val="00441BC3"/>
    <w:rsid w:val="00441C4E"/>
    <w:rsid w:val="00442C88"/>
    <w:rsid w:val="00443125"/>
    <w:rsid w:val="0044321C"/>
    <w:rsid w:val="00443388"/>
    <w:rsid w:val="00443CCD"/>
    <w:rsid w:val="004441BA"/>
    <w:rsid w:val="004445C0"/>
    <w:rsid w:val="00444649"/>
    <w:rsid w:val="00445E94"/>
    <w:rsid w:val="00446C6F"/>
    <w:rsid w:val="00447F60"/>
    <w:rsid w:val="0045102E"/>
    <w:rsid w:val="0045153E"/>
    <w:rsid w:val="004515D8"/>
    <w:rsid w:val="004524DB"/>
    <w:rsid w:val="0045437E"/>
    <w:rsid w:val="00454568"/>
    <w:rsid w:val="00454927"/>
    <w:rsid w:val="00455B94"/>
    <w:rsid w:val="00456E74"/>
    <w:rsid w:val="004573AF"/>
    <w:rsid w:val="00457833"/>
    <w:rsid w:val="0045792D"/>
    <w:rsid w:val="00461CFB"/>
    <w:rsid w:val="004621C6"/>
    <w:rsid w:val="00462644"/>
    <w:rsid w:val="00463A2B"/>
    <w:rsid w:val="00463F2D"/>
    <w:rsid w:val="00464225"/>
    <w:rsid w:val="00464876"/>
    <w:rsid w:val="00464B95"/>
    <w:rsid w:val="00470119"/>
    <w:rsid w:val="00470264"/>
    <w:rsid w:val="00470BD0"/>
    <w:rsid w:val="004713AF"/>
    <w:rsid w:val="0047149C"/>
    <w:rsid w:val="00471694"/>
    <w:rsid w:val="0047196A"/>
    <w:rsid w:val="00471B1C"/>
    <w:rsid w:val="00471BB4"/>
    <w:rsid w:val="004729E9"/>
    <w:rsid w:val="004729F2"/>
    <w:rsid w:val="00473901"/>
    <w:rsid w:val="00473A76"/>
    <w:rsid w:val="00473D11"/>
    <w:rsid w:val="004742BB"/>
    <w:rsid w:val="0047561C"/>
    <w:rsid w:val="004756AF"/>
    <w:rsid w:val="004761CA"/>
    <w:rsid w:val="00476697"/>
    <w:rsid w:val="00476FC4"/>
    <w:rsid w:val="0047702E"/>
    <w:rsid w:val="00477334"/>
    <w:rsid w:val="0047786A"/>
    <w:rsid w:val="00480AF2"/>
    <w:rsid w:val="004812F8"/>
    <w:rsid w:val="00482698"/>
    <w:rsid w:val="00482B81"/>
    <w:rsid w:val="004837D0"/>
    <w:rsid w:val="004841C3"/>
    <w:rsid w:val="00484C7F"/>
    <w:rsid w:val="00484FE6"/>
    <w:rsid w:val="00485ACE"/>
    <w:rsid w:val="004867F6"/>
    <w:rsid w:val="00486A1B"/>
    <w:rsid w:val="00487645"/>
    <w:rsid w:val="0048794E"/>
    <w:rsid w:val="004902AF"/>
    <w:rsid w:val="0049079D"/>
    <w:rsid w:val="0049089B"/>
    <w:rsid w:val="00490903"/>
    <w:rsid w:val="004915E0"/>
    <w:rsid w:val="00491E54"/>
    <w:rsid w:val="00491E8B"/>
    <w:rsid w:val="00491F05"/>
    <w:rsid w:val="00492347"/>
    <w:rsid w:val="004933D8"/>
    <w:rsid w:val="00493743"/>
    <w:rsid w:val="00493C7A"/>
    <w:rsid w:val="00494607"/>
    <w:rsid w:val="004957E5"/>
    <w:rsid w:val="00495F1D"/>
    <w:rsid w:val="0049609B"/>
    <w:rsid w:val="00497519"/>
    <w:rsid w:val="00497B5E"/>
    <w:rsid w:val="004A0DCA"/>
    <w:rsid w:val="004A115A"/>
    <w:rsid w:val="004A118E"/>
    <w:rsid w:val="004A1FA0"/>
    <w:rsid w:val="004A28BB"/>
    <w:rsid w:val="004A344F"/>
    <w:rsid w:val="004A3869"/>
    <w:rsid w:val="004A3E2D"/>
    <w:rsid w:val="004A3FC8"/>
    <w:rsid w:val="004A7F18"/>
    <w:rsid w:val="004B03A0"/>
    <w:rsid w:val="004B2749"/>
    <w:rsid w:val="004B2AC5"/>
    <w:rsid w:val="004B3BB6"/>
    <w:rsid w:val="004B4691"/>
    <w:rsid w:val="004B4BBC"/>
    <w:rsid w:val="004B4E24"/>
    <w:rsid w:val="004B5D2B"/>
    <w:rsid w:val="004B60E5"/>
    <w:rsid w:val="004B633C"/>
    <w:rsid w:val="004B6509"/>
    <w:rsid w:val="004B7B87"/>
    <w:rsid w:val="004C0326"/>
    <w:rsid w:val="004C0501"/>
    <w:rsid w:val="004C0534"/>
    <w:rsid w:val="004C0D6E"/>
    <w:rsid w:val="004C0E84"/>
    <w:rsid w:val="004C229F"/>
    <w:rsid w:val="004C3360"/>
    <w:rsid w:val="004C34E4"/>
    <w:rsid w:val="004C450F"/>
    <w:rsid w:val="004C4DF2"/>
    <w:rsid w:val="004C5150"/>
    <w:rsid w:val="004C6887"/>
    <w:rsid w:val="004D02DD"/>
    <w:rsid w:val="004D0CD3"/>
    <w:rsid w:val="004D130D"/>
    <w:rsid w:val="004D217D"/>
    <w:rsid w:val="004D2360"/>
    <w:rsid w:val="004D275C"/>
    <w:rsid w:val="004D2AC1"/>
    <w:rsid w:val="004D33EC"/>
    <w:rsid w:val="004D36F2"/>
    <w:rsid w:val="004D3C0D"/>
    <w:rsid w:val="004D3D67"/>
    <w:rsid w:val="004D4E38"/>
    <w:rsid w:val="004D5630"/>
    <w:rsid w:val="004D648C"/>
    <w:rsid w:val="004D65CD"/>
    <w:rsid w:val="004D6E28"/>
    <w:rsid w:val="004D732E"/>
    <w:rsid w:val="004D743E"/>
    <w:rsid w:val="004D76A5"/>
    <w:rsid w:val="004E06BB"/>
    <w:rsid w:val="004E1415"/>
    <w:rsid w:val="004E2F34"/>
    <w:rsid w:val="004E3933"/>
    <w:rsid w:val="004E3E31"/>
    <w:rsid w:val="004E495C"/>
    <w:rsid w:val="004E49B6"/>
    <w:rsid w:val="004E49CC"/>
    <w:rsid w:val="004E53BD"/>
    <w:rsid w:val="004E576D"/>
    <w:rsid w:val="004E6506"/>
    <w:rsid w:val="004E67DA"/>
    <w:rsid w:val="004E6C26"/>
    <w:rsid w:val="004F1929"/>
    <w:rsid w:val="004F28AD"/>
    <w:rsid w:val="004F361D"/>
    <w:rsid w:val="004F3868"/>
    <w:rsid w:val="004F57AA"/>
    <w:rsid w:val="00500FE8"/>
    <w:rsid w:val="005011FC"/>
    <w:rsid w:val="00502E54"/>
    <w:rsid w:val="0050302C"/>
    <w:rsid w:val="00503873"/>
    <w:rsid w:val="00503DF5"/>
    <w:rsid w:val="0050458F"/>
    <w:rsid w:val="00504A5C"/>
    <w:rsid w:val="005052C9"/>
    <w:rsid w:val="00505E0C"/>
    <w:rsid w:val="0050646E"/>
    <w:rsid w:val="005065AC"/>
    <w:rsid w:val="00506938"/>
    <w:rsid w:val="005072B2"/>
    <w:rsid w:val="0050785F"/>
    <w:rsid w:val="00510A5B"/>
    <w:rsid w:val="00510DB5"/>
    <w:rsid w:val="005110E7"/>
    <w:rsid w:val="00511E19"/>
    <w:rsid w:val="005127CC"/>
    <w:rsid w:val="0051305A"/>
    <w:rsid w:val="00513477"/>
    <w:rsid w:val="00514EF6"/>
    <w:rsid w:val="00515834"/>
    <w:rsid w:val="00515ACF"/>
    <w:rsid w:val="00516543"/>
    <w:rsid w:val="00516591"/>
    <w:rsid w:val="00516861"/>
    <w:rsid w:val="00517DCE"/>
    <w:rsid w:val="00520745"/>
    <w:rsid w:val="00521A43"/>
    <w:rsid w:val="00521BBB"/>
    <w:rsid w:val="00521E05"/>
    <w:rsid w:val="005227B4"/>
    <w:rsid w:val="00522DFA"/>
    <w:rsid w:val="00522FF3"/>
    <w:rsid w:val="00524249"/>
    <w:rsid w:val="0052448B"/>
    <w:rsid w:val="0052471C"/>
    <w:rsid w:val="00524D65"/>
    <w:rsid w:val="0052533C"/>
    <w:rsid w:val="00525457"/>
    <w:rsid w:val="0052693C"/>
    <w:rsid w:val="00526FFE"/>
    <w:rsid w:val="0052718F"/>
    <w:rsid w:val="005305FB"/>
    <w:rsid w:val="0053146A"/>
    <w:rsid w:val="005315B5"/>
    <w:rsid w:val="0053177F"/>
    <w:rsid w:val="005317A4"/>
    <w:rsid w:val="00531A6C"/>
    <w:rsid w:val="00532E20"/>
    <w:rsid w:val="005336BF"/>
    <w:rsid w:val="00533DBA"/>
    <w:rsid w:val="00533FC4"/>
    <w:rsid w:val="0053417F"/>
    <w:rsid w:val="00534D22"/>
    <w:rsid w:val="00535172"/>
    <w:rsid w:val="005351C5"/>
    <w:rsid w:val="0053567A"/>
    <w:rsid w:val="0053603D"/>
    <w:rsid w:val="00536433"/>
    <w:rsid w:val="00536B26"/>
    <w:rsid w:val="005373DB"/>
    <w:rsid w:val="0053753E"/>
    <w:rsid w:val="005401A5"/>
    <w:rsid w:val="00540757"/>
    <w:rsid w:val="00540CC3"/>
    <w:rsid w:val="00541008"/>
    <w:rsid w:val="005417F5"/>
    <w:rsid w:val="00541CB4"/>
    <w:rsid w:val="0054432B"/>
    <w:rsid w:val="00544341"/>
    <w:rsid w:val="00544842"/>
    <w:rsid w:val="00544A88"/>
    <w:rsid w:val="00544B43"/>
    <w:rsid w:val="00544C6F"/>
    <w:rsid w:val="00544FE0"/>
    <w:rsid w:val="00545465"/>
    <w:rsid w:val="00545B26"/>
    <w:rsid w:val="00547140"/>
    <w:rsid w:val="00547D25"/>
    <w:rsid w:val="00550696"/>
    <w:rsid w:val="00551645"/>
    <w:rsid w:val="00551E26"/>
    <w:rsid w:val="005525C4"/>
    <w:rsid w:val="00553E2B"/>
    <w:rsid w:val="0055543D"/>
    <w:rsid w:val="005569C5"/>
    <w:rsid w:val="00556AE5"/>
    <w:rsid w:val="00556E55"/>
    <w:rsid w:val="0055723B"/>
    <w:rsid w:val="00557459"/>
    <w:rsid w:val="00561199"/>
    <w:rsid w:val="00561298"/>
    <w:rsid w:val="00561325"/>
    <w:rsid w:val="00561BFE"/>
    <w:rsid w:val="0056430C"/>
    <w:rsid w:val="00564B3E"/>
    <w:rsid w:val="00564E87"/>
    <w:rsid w:val="00565626"/>
    <w:rsid w:val="00565D80"/>
    <w:rsid w:val="005666F2"/>
    <w:rsid w:val="005670AA"/>
    <w:rsid w:val="00567AB7"/>
    <w:rsid w:val="005716A8"/>
    <w:rsid w:val="00571B00"/>
    <w:rsid w:val="00572ED7"/>
    <w:rsid w:val="00573943"/>
    <w:rsid w:val="00573AEF"/>
    <w:rsid w:val="00574297"/>
    <w:rsid w:val="00575630"/>
    <w:rsid w:val="005759E3"/>
    <w:rsid w:val="00576637"/>
    <w:rsid w:val="00577326"/>
    <w:rsid w:val="00577D5F"/>
    <w:rsid w:val="0058160C"/>
    <w:rsid w:val="00581842"/>
    <w:rsid w:val="00581953"/>
    <w:rsid w:val="00581A9E"/>
    <w:rsid w:val="00581DC9"/>
    <w:rsid w:val="00582BAB"/>
    <w:rsid w:val="0058314C"/>
    <w:rsid w:val="00583CDE"/>
    <w:rsid w:val="00583F5D"/>
    <w:rsid w:val="00584368"/>
    <w:rsid w:val="00585352"/>
    <w:rsid w:val="0058555B"/>
    <w:rsid w:val="005868FE"/>
    <w:rsid w:val="00590506"/>
    <w:rsid w:val="00590E6A"/>
    <w:rsid w:val="00590F39"/>
    <w:rsid w:val="005910E1"/>
    <w:rsid w:val="005911AB"/>
    <w:rsid w:val="00591753"/>
    <w:rsid w:val="00591C60"/>
    <w:rsid w:val="005920FA"/>
    <w:rsid w:val="00592354"/>
    <w:rsid w:val="00592BBC"/>
    <w:rsid w:val="00592DBA"/>
    <w:rsid w:val="00592DF2"/>
    <w:rsid w:val="00592F3F"/>
    <w:rsid w:val="00594008"/>
    <w:rsid w:val="00594188"/>
    <w:rsid w:val="00594862"/>
    <w:rsid w:val="00594B6D"/>
    <w:rsid w:val="00595385"/>
    <w:rsid w:val="00595942"/>
    <w:rsid w:val="005968D2"/>
    <w:rsid w:val="00596CA7"/>
    <w:rsid w:val="00597FA9"/>
    <w:rsid w:val="005A06AC"/>
    <w:rsid w:val="005A0D1E"/>
    <w:rsid w:val="005A12B6"/>
    <w:rsid w:val="005A2DE0"/>
    <w:rsid w:val="005A4345"/>
    <w:rsid w:val="005A464C"/>
    <w:rsid w:val="005A47D7"/>
    <w:rsid w:val="005A48CA"/>
    <w:rsid w:val="005A4978"/>
    <w:rsid w:val="005A4FAF"/>
    <w:rsid w:val="005A5298"/>
    <w:rsid w:val="005A5AEE"/>
    <w:rsid w:val="005A6C0F"/>
    <w:rsid w:val="005A7B39"/>
    <w:rsid w:val="005A7BDF"/>
    <w:rsid w:val="005A7EAD"/>
    <w:rsid w:val="005B08A9"/>
    <w:rsid w:val="005B114D"/>
    <w:rsid w:val="005B128D"/>
    <w:rsid w:val="005B1C8D"/>
    <w:rsid w:val="005B1F23"/>
    <w:rsid w:val="005B24D5"/>
    <w:rsid w:val="005B24D6"/>
    <w:rsid w:val="005B369A"/>
    <w:rsid w:val="005B4409"/>
    <w:rsid w:val="005B45B5"/>
    <w:rsid w:val="005B599F"/>
    <w:rsid w:val="005B6234"/>
    <w:rsid w:val="005B6A8D"/>
    <w:rsid w:val="005B6DFC"/>
    <w:rsid w:val="005B709E"/>
    <w:rsid w:val="005B7558"/>
    <w:rsid w:val="005B780C"/>
    <w:rsid w:val="005C0631"/>
    <w:rsid w:val="005C0669"/>
    <w:rsid w:val="005C13B3"/>
    <w:rsid w:val="005C14AB"/>
    <w:rsid w:val="005C2074"/>
    <w:rsid w:val="005C2829"/>
    <w:rsid w:val="005C2C4C"/>
    <w:rsid w:val="005C308A"/>
    <w:rsid w:val="005C3816"/>
    <w:rsid w:val="005C3DA3"/>
    <w:rsid w:val="005C5293"/>
    <w:rsid w:val="005C71E6"/>
    <w:rsid w:val="005C7CC2"/>
    <w:rsid w:val="005C7EB8"/>
    <w:rsid w:val="005D0E82"/>
    <w:rsid w:val="005D1154"/>
    <w:rsid w:val="005D11F8"/>
    <w:rsid w:val="005D1B3A"/>
    <w:rsid w:val="005D2299"/>
    <w:rsid w:val="005D2E95"/>
    <w:rsid w:val="005D48A2"/>
    <w:rsid w:val="005D5463"/>
    <w:rsid w:val="005D6AF2"/>
    <w:rsid w:val="005D6CFD"/>
    <w:rsid w:val="005D6D4A"/>
    <w:rsid w:val="005D6DB7"/>
    <w:rsid w:val="005D7395"/>
    <w:rsid w:val="005D750B"/>
    <w:rsid w:val="005D773C"/>
    <w:rsid w:val="005E2020"/>
    <w:rsid w:val="005E2D9D"/>
    <w:rsid w:val="005E42EF"/>
    <w:rsid w:val="005E4D12"/>
    <w:rsid w:val="005E5237"/>
    <w:rsid w:val="005E648E"/>
    <w:rsid w:val="005E6702"/>
    <w:rsid w:val="005E6D01"/>
    <w:rsid w:val="005E7220"/>
    <w:rsid w:val="005E7F81"/>
    <w:rsid w:val="005F0313"/>
    <w:rsid w:val="005F0806"/>
    <w:rsid w:val="005F0F5E"/>
    <w:rsid w:val="005F1515"/>
    <w:rsid w:val="005F163D"/>
    <w:rsid w:val="005F1710"/>
    <w:rsid w:val="005F1800"/>
    <w:rsid w:val="005F229E"/>
    <w:rsid w:val="005F2726"/>
    <w:rsid w:val="005F47E4"/>
    <w:rsid w:val="005F5918"/>
    <w:rsid w:val="005F6733"/>
    <w:rsid w:val="005F6CEE"/>
    <w:rsid w:val="005F70FF"/>
    <w:rsid w:val="005F7D31"/>
    <w:rsid w:val="0060040B"/>
    <w:rsid w:val="00600ED2"/>
    <w:rsid w:val="006013C3"/>
    <w:rsid w:val="0060184E"/>
    <w:rsid w:val="006021A8"/>
    <w:rsid w:val="006026CB"/>
    <w:rsid w:val="00602A37"/>
    <w:rsid w:val="00602C14"/>
    <w:rsid w:val="00603C31"/>
    <w:rsid w:val="00604D87"/>
    <w:rsid w:val="0060589B"/>
    <w:rsid w:val="00606FBF"/>
    <w:rsid w:val="00607AEF"/>
    <w:rsid w:val="006106F1"/>
    <w:rsid w:val="006109C2"/>
    <w:rsid w:val="00611FB5"/>
    <w:rsid w:val="006120C5"/>
    <w:rsid w:val="00613033"/>
    <w:rsid w:val="00613F2D"/>
    <w:rsid w:val="0061498F"/>
    <w:rsid w:val="00614B23"/>
    <w:rsid w:val="00615E68"/>
    <w:rsid w:val="00616529"/>
    <w:rsid w:val="00616911"/>
    <w:rsid w:val="00616A26"/>
    <w:rsid w:val="006170E9"/>
    <w:rsid w:val="00620961"/>
    <w:rsid w:val="00621369"/>
    <w:rsid w:val="00623C29"/>
    <w:rsid w:val="006241D6"/>
    <w:rsid w:val="0062529D"/>
    <w:rsid w:val="00625D14"/>
    <w:rsid w:val="00626766"/>
    <w:rsid w:val="00626A6D"/>
    <w:rsid w:val="00626C5D"/>
    <w:rsid w:val="006273E2"/>
    <w:rsid w:val="00627E8D"/>
    <w:rsid w:val="00630B3C"/>
    <w:rsid w:val="006310B3"/>
    <w:rsid w:val="00632A63"/>
    <w:rsid w:val="0063353A"/>
    <w:rsid w:val="006336D2"/>
    <w:rsid w:val="00633D81"/>
    <w:rsid w:val="0063414F"/>
    <w:rsid w:val="00634D99"/>
    <w:rsid w:val="00634DE9"/>
    <w:rsid w:val="00636C47"/>
    <w:rsid w:val="00636E39"/>
    <w:rsid w:val="006371A1"/>
    <w:rsid w:val="0063735B"/>
    <w:rsid w:val="006376AC"/>
    <w:rsid w:val="00637A6A"/>
    <w:rsid w:val="006400A7"/>
    <w:rsid w:val="00640397"/>
    <w:rsid w:val="00640D49"/>
    <w:rsid w:val="00640DBA"/>
    <w:rsid w:val="00640E96"/>
    <w:rsid w:val="00641711"/>
    <w:rsid w:val="006428CF"/>
    <w:rsid w:val="006432C7"/>
    <w:rsid w:val="006439E9"/>
    <w:rsid w:val="006444F0"/>
    <w:rsid w:val="00644909"/>
    <w:rsid w:val="00646CB6"/>
    <w:rsid w:val="00646F66"/>
    <w:rsid w:val="00647A9A"/>
    <w:rsid w:val="00647CAD"/>
    <w:rsid w:val="00650586"/>
    <w:rsid w:val="00650AB1"/>
    <w:rsid w:val="00650B94"/>
    <w:rsid w:val="006518C3"/>
    <w:rsid w:val="006519F3"/>
    <w:rsid w:val="00652834"/>
    <w:rsid w:val="0065293B"/>
    <w:rsid w:val="00653095"/>
    <w:rsid w:val="0065309D"/>
    <w:rsid w:val="00653318"/>
    <w:rsid w:val="00654491"/>
    <w:rsid w:val="00654DA6"/>
    <w:rsid w:val="006551F5"/>
    <w:rsid w:val="0065545E"/>
    <w:rsid w:val="006557CB"/>
    <w:rsid w:val="00655934"/>
    <w:rsid w:val="006559E9"/>
    <w:rsid w:val="00655E59"/>
    <w:rsid w:val="00656B80"/>
    <w:rsid w:val="0065792C"/>
    <w:rsid w:val="006611A9"/>
    <w:rsid w:val="00661869"/>
    <w:rsid w:val="00661A0E"/>
    <w:rsid w:val="006626BE"/>
    <w:rsid w:val="006639CD"/>
    <w:rsid w:val="00663FFB"/>
    <w:rsid w:val="006645E4"/>
    <w:rsid w:val="00664BEC"/>
    <w:rsid w:val="006653BD"/>
    <w:rsid w:val="0066544B"/>
    <w:rsid w:val="0066647C"/>
    <w:rsid w:val="00666C6E"/>
    <w:rsid w:val="00666EE2"/>
    <w:rsid w:val="0066780E"/>
    <w:rsid w:val="00667A77"/>
    <w:rsid w:val="00667DD3"/>
    <w:rsid w:val="00667EBF"/>
    <w:rsid w:val="0067017F"/>
    <w:rsid w:val="00670DE3"/>
    <w:rsid w:val="00671B6F"/>
    <w:rsid w:val="00671CEE"/>
    <w:rsid w:val="00672441"/>
    <w:rsid w:val="0067330E"/>
    <w:rsid w:val="00673F65"/>
    <w:rsid w:val="00674503"/>
    <w:rsid w:val="00675108"/>
    <w:rsid w:val="00675CD6"/>
    <w:rsid w:val="00676FD7"/>
    <w:rsid w:val="00677C6E"/>
    <w:rsid w:val="00677E75"/>
    <w:rsid w:val="006812D6"/>
    <w:rsid w:val="006815AB"/>
    <w:rsid w:val="006827DC"/>
    <w:rsid w:val="00682FF1"/>
    <w:rsid w:val="0068400E"/>
    <w:rsid w:val="006845A2"/>
    <w:rsid w:val="00684B4C"/>
    <w:rsid w:val="00685238"/>
    <w:rsid w:val="00685CC2"/>
    <w:rsid w:val="00685DF0"/>
    <w:rsid w:val="0068671E"/>
    <w:rsid w:val="0069043A"/>
    <w:rsid w:val="00690900"/>
    <w:rsid w:val="00690B5D"/>
    <w:rsid w:val="00690C16"/>
    <w:rsid w:val="00690C88"/>
    <w:rsid w:val="0069134D"/>
    <w:rsid w:val="00691654"/>
    <w:rsid w:val="00691C8E"/>
    <w:rsid w:val="00692B64"/>
    <w:rsid w:val="00692F71"/>
    <w:rsid w:val="0069347E"/>
    <w:rsid w:val="00693D62"/>
    <w:rsid w:val="00694C3A"/>
    <w:rsid w:val="0069525A"/>
    <w:rsid w:val="00695515"/>
    <w:rsid w:val="006966F1"/>
    <w:rsid w:val="00696B92"/>
    <w:rsid w:val="00697499"/>
    <w:rsid w:val="00697B22"/>
    <w:rsid w:val="00697BA9"/>
    <w:rsid w:val="00697DB6"/>
    <w:rsid w:val="00697E36"/>
    <w:rsid w:val="006A0682"/>
    <w:rsid w:val="006A12F0"/>
    <w:rsid w:val="006A1343"/>
    <w:rsid w:val="006A14D3"/>
    <w:rsid w:val="006A3F17"/>
    <w:rsid w:val="006A50FC"/>
    <w:rsid w:val="006A5F3E"/>
    <w:rsid w:val="006A62CF"/>
    <w:rsid w:val="006A6B6C"/>
    <w:rsid w:val="006A6C74"/>
    <w:rsid w:val="006A7019"/>
    <w:rsid w:val="006A7629"/>
    <w:rsid w:val="006A77AC"/>
    <w:rsid w:val="006A7C27"/>
    <w:rsid w:val="006B1083"/>
    <w:rsid w:val="006B1636"/>
    <w:rsid w:val="006B22F4"/>
    <w:rsid w:val="006B2439"/>
    <w:rsid w:val="006B2452"/>
    <w:rsid w:val="006B24EE"/>
    <w:rsid w:val="006B26CB"/>
    <w:rsid w:val="006B273B"/>
    <w:rsid w:val="006B277D"/>
    <w:rsid w:val="006B2E2D"/>
    <w:rsid w:val="006B5029"/>
    <w:rsid w:val="006B54E5"/>
    <w:rsid w:val="006B5506"/>
    <w:rsid w:val="006B5EBB"/>
    <w:rsid w:val="006B7656"/>
    <w:rsid w:val="006B79D7"/>
    <w:rsid w:val="006B7BB6"/>
    <w:rsid w:val="006C04A6"/>
    <w:rsid w:val="006C070D"/>
    <w:rsid w:val="006C0A3F"/>
    <w:rsid w:val="006C0EB4"/>
    <w:rsid w:val="006C3728"/>
    <w:rsid w:val="006C3A66"/>
    <w:rsid w:val="006C424C"/>
    <w:rsid w:val="006C468F"/>
    <w:rsid w:val="006C5180"/>
    <w:rsid w:val="006C6360"/>
    <w:rsid w:val="006C63AC"/>
    <w:rsid w:val="006C6EC6"/>
    <w:rsid w:val="006C7227"/>
    <w:rsid w:val="006C7AE7"/>
    <w:rsid w:val="006C7F3C"/>
    <w:rsid w:val="006D0748"/>
    <w:rsid w:val="006D080D"/>
    <w:rsid w:val="006D0848"/>
    <w:rsid w:val="006D0FC1"/>
    <w:rsid w:val="006D1E32"/>
    <w:rsid w:val="006D2FD2"/>
    <w:rsid w:val="006D3F41"/>
    <w:rsid w:val="006D435A"/>
    <w:rsid w:val="006D449A"/>
    <w:rsid w:val="006D50D1"/>
    <w:rsid w:val="006D5D1A"/>
    <w:rsid w:val="006D6E02"/>
    <w:rsid w:val="006E00DA"/>
    <w:rsid w:val="006E0C4E"/>
    <w:rsid w:val="006E0E97"/>
    <w:rsid w:val="006E166F"/>
    <w:rsid w:val="006E1698"/>
    <w:rsid w:val="006E1931"/>
    <w:rsid w:val="006E19B3"/>
    <w:rsid w:val="006E1D08"/>
    <w:rsid w:val="006E1E0D"/>
    <w:rsid w:val="006E2A93"/>
    <w:rsid w:val="006E2E45"/>
    <w:rsid w:val="006E32D5"/>
    <w:rsid w:val="006E3621"/>
    <w:rsid w:val="006E57BA"/>
    <w:rsid w:val="006E687C"/>
    <w:rsid w:val="006E6B1D"/>
    <w:rsid w:val="006E6CCE"/>
    <w:rsid w:val="006F0311"/>
    <w:rsid w:val="006F0314"/>
    <w:rsid w:val="006F058E"/>
    <w:rsid w:val="006F0BB2"/>
    <w:rsid w:val="006F0C08"/>
    <w:rsid w:val="006F2FB1"/>
    <w:rsid w:val="006F34A0"/>
    <w:rsid w:val="006F3E19"/>
    <w:rsid w:val="006F595E"/>
    <w:rsid w:val="006F5F54"/>
    <w:rsid w:val="006F6204"/>
    <w:rsid w:val="006F7E58"/>
    <w:rsid w:val="00700135"/>
    <w:rsid w:val="00700B10"/>
    <w:rsid w:val="0070216B"/>
    <w:rsid w:val="00702DB9"/>
    <w:rsid w:val="00704B26"/>
    <w:rsid w:val="00704EFB"/>
    <w:rsid w:val="007069F5"/>
    <w:rsid w:val="00707585"/>
    <w:rsid w:val="00710200"/>
    <w:rsid w:val="0071069B"/>
    <w:rsid w:val="007114B9"/>
    <w:rsid w:val="007117C9"/>
    <w:rsid w:val="00711CC9"/>
    <w:rsid w:val="00711ED7"/>
    <w:rsid w:val="00712824"/>
    <w:rsid w:val="00712F05"/>
    <w:rsid w:val="007130CD"/>
    <w:rsid w:val="00713E4B"/>
    <w:rsid w:val="007148B8"/>
    <w:rsid w:val="007149A8"/>
    <w:rsid w:val="00715CD2"/>
    <w:rsid w:val="00715D26"/>
    <w:rsid w:val="0071655C"/>
    <w:rsid w:val="00716C1A"/>
    <w:rsid w:val="007175F1"/>
    <w:rsid w:val="00717C3F"/>
    <w:rsid w:val="00717D29"/>
    <w:rsid w:val="00720161"/>
    <w:rsid w:val="0072189D"/>
    <w:rsid w:val="00721E92"/>
    <w:rsid w:val="007223C6"/>
    <w:rsid w:val="00722F80"/>
    <w:rsid w:val="00723187"/>
    <w:rsid w:val="0072347B"/>
    <w:rsid w:val="00723757"/>
    <w:rsid w:val="00725566"/>
    <w:rsid w:val="00725989"/>
    <w:rsid w:val="00725EA0"/>
    <w:rsid w:val="00726176"/>
    <w:rsid w:val="007268F4"/>
    <w:rsid w:val="007278BF"/>
    <w:rsid w:val="00727CE5"/>
    <w:rsid w:val="007313C7"/>
    <w:rsid w:val="00731489"/>
    <w:rsid w:val="00731A23"/>
    <w:rsid w:val="00731FDD"/>
    <w:rsid w:val="007321A7"/>
    <w:rsid w:val="007322F0"/>
    <w:rsid w:val="00732725"/>
    <w:rsid w:val="0073390C"/>
    <w:rsid w:val="00733EBC"/>
    <w:rsid w:val="007340CC"/>
    <w:rsid w:val="007349FD"/>
    <w:rsid w:val="00734A12"/>
    <w:rsid w:val="0073540F"/>
    <w:rsid w:val="00735D17"/>
    <w:rsid w:val="00736464"/>
    <w:rsid w:val="00736761"/>
    <w:rsid w:val="00737B8D"/>
    <w:rsid w:val="00737E88"/>
    <w:rsid w:val="007410AE"/>
    <w:rsid w:val="0074131A"/>
    <w:rsid w:val="00741DAA"/>
    <w:rsid w:val="00742809"/>
    <w:rsid w:val="00742D71"/>
    <w:rsid w:val="00743C88"/>
    <w:rsid w:val="00743D38"/>
    <w:rsid w:val="007460CC"/>
    <w:rsid w:val="007472AD"/>
    <w:rsid w:val="00747301"/>
    <w:rsid w:val="007477A5"/>
    <w:rsid w:val="007477FE"/>
    <w:rsid w:val="00750CFB"/>
    <w:rsid w:val="0075157A"/>
    <w:rsid w:val="00751D70"/>
    <w:rsid w:val="00752141"/>
    <w:rsid w:val="007523D0"/>
    <w:rsid w:val="007524CF"/>
    <w:rsid w:val="0075269B"/>
    <w:rsid w:val="00752BB1"/>
    <w:rsid w:val="00752E68"/>
    <w:rsid w:val="00753374"/>
    <w:rsid w:val="00754E71"/>
    <w:rsid w:val="007550F8"/>
    <w:rsid w:val="007577D8"/>
    <w:rsid w:val="00760E7B"/>
    <w:rsid w:val="00761002"/>
    <w:rsid w:val="007616DB"/>
    <w:rsid w:val="007619E3"/>
    <w:rsid w:val="00762E97"/>
    <w:rsid w:val="00763C33"/>
    <w:rsid w:val="00763C5B"/>
    <w:rsid w:val="00763D8A"/>
    <w:rsid w:val="0076463D"/>
    <w:rsid w:val="00764C97"/>
    <w:rsid w:val="00764FB9"/>
    <w:rsid w:val="007655B8"/>
    <w:rsid w:val="00765ECE"/>
    <w:rsid w:val="00765F29"/>
    <w:rsid w:val="00766188"/>
    <w:rsid w:val="00766F27"/>
    <w:rsid w:val="00767CD2"/>
    <w:rsid w:val="00767F08"/>
    <w:rsid w:val="00770401"/>
    <w:rsid w:val="007705AE"/>
    <w:rsid w:val="007722CF"/>
    <w:rsid w:val="007722D6"/>
    <w:rsid w:val="00772501"/>
    <w:rsid w:val="00772779"/>
    <w:rsid w:val="00772921"/>
    <w:rsid w:val="00774226"/>
    <w:rsid w:val="00774D75"/>
    <w:rsid w:val="00774EFD"/>
    <w:rsid w:val="0077574A"/>
    <w:rsid w:val="00775D38"/>
    <w:rsid w:val="0077681C"/>
    <w:rsid w:val="00777AB1"/>
    <w:rsid w:val="007808B6"/>
    <w:rsid w:val="007808E3"/>
    <w:rsid w:val="00781005"/>
    <w:rsid w:val="00781C69"/>
    <w:rsid w:val="007822D5"/>
    <w:rsid w:val="00782928"/>
    <w:rsid w:val="00783092"/>
    <w:rsid w:val="007855BF"/>
    <w:rsid w:val="007857D5"/>
    <w:rsid w:val="00786519"/>
    <w:rsid w:val="007866A7"/>
    <w:rsid w:val="007869B6"/>
    <w:rsid w:val="00787DA8"/>
    <w:rsid w:val="00787DBF"/>
    <w:rsid w:val="00794B23"/>
    <w:rsid w:val="00794BE2"/>
    <w:rsid w:val="00795817"/>
    <w:rsid w:val="00795F71"/>
    <w:rsid w:val="00796185"/>
    <w:rsid w:val="007966D5"/>
    <w:rsid w:val="00796FFB"/>
    <w:rsid w:val="00797460"/>
    <w:rsid w:val="007A0F29"/>
    <w:rsid w:val="007A292F"/>
    <w:rsid w:val="007A3600"/>
    <w:rsid w:val="007A3B0E"/>
    <w:rsid w:val="007A43ED"/>
    <w:rsid w:val="007A4442"/>
    <w:rsid w:val="007A476B"/>
    <w:rsid w:val="007A553C"/>
    <w:rsid w:val="007A558C"/>
    <w:rsid w:val="007A58E4"/>
    <w:rsid w:val="007B0989"/>
    <w:rsid w:val="007B0C95"/>
    <w:rsid w:val="007B28EF"/>
    <w:rsid w:val="007B2984"/>
    <w:rsid w:val="007B36A3"/>
    <w:rsid w:val="007B37D2"/>
    <w:rsid w:val="007B3818"/>
    <w:rsid w:val="007B4A26"/>
    <w:rsid w:val="007B4DEF"/>
    <w:rsid w:val="007B562E"/>
    <w:rsid w:val="007B6DE5"/>
    <w:rsid w:val="007B7774"/>
    <w:rsid w:val="007B788C"/>
    <w:rsid w:val="007C0708"/>
    <w:rsid w:val="007C09E1"/>
    <w:rsid w:val="007C0B57"/>
    <w:rsid w:val="007C251E"/>
    <w:rsid w:val="007C2556"/>
    <w:rsid w:val="007C3146"/>
    <w:rsid w:val="007C3863"/>
    <w:rsid w:val="007C3F75"/>
    <w:rsid w:val="007C5FDB"/>
    <w:rsid w:val="007C6060"/>
    <w:rsid w:val="007C6EC7"/>
    <w:rsid w:val="007C7742"/>
    <w:rsid w:val="007C7A53"/>
    <w:rsid w:val="007D000C"/>
    <w:rsid w:val="007D0B2A"/>
    <w:rsid w:val="007D1280"/>
    <w:rsid w:val="007D2158"/>
    <w:rsid w:val="007D2971"/>
    <w:rsid w:val="007D318E"/>
    <w:rsid w:val="007D3258"/>
    <w:rsid w:val="007D33E3"/>
    <w:rsid w:val="007D34AC"/>
    <w:rsid w:val="007D3573"/>
    <w:rsid w:val="007D4377"/>
    <w:rsid w:val="007D45DB"/>
    <w:rsid w:val="007D45EE"/>
    <w:rsid w:val="007D55B1"/>
    <w:rsid w:val="007D5A4E"/>
    <w:rsid w:val="007D6D29"/>
    <w:rsid w:val="007D7390"/>
    <w:rsid w:val="007D7E90"/>
    <w:rsid w:val="007E0FBC"/>
    <w:rsid w:val="007E1175"/>
    <w:rsid w:val="007E153A"/>
    <w:rsid w:val="007E246C"/>
    <w:rsid w:val="007E2587"/>
    <w:rsid w:val="007E2CAD"/>
    <w:rsid w:val="007E3376"/>
    <w:rsid w:val="007E4070"/>
    <w:rsid w:val="007E47B1"/>
    <w:rsid w:val="007E5452"/>
    <w:rsid w:val="007E6576"/>
    <w:rsid w:val="007E6631"/>
    <w:rsid w:val="007E797F"/>
    <w:rsid w:val="007F0345"/>
    <w:rsid w:val="007F051B"/>
    <w:rsid w:val="007F063E"/>
    <w:rsid w:val="007F1271"/>
    <w:rsid w:val="007F161B"/>
    <w:rsid w:val="007F1B74"/>
    <w:rsid w:val="007F2946"/>
    <w:rsid w:val="007F3A69"/>
    <w:rsid w:val="007F3B20"/>
    <w:rsid w:val="007F43A5"/>
    <w:rsid w:val="007F5771"/>
    <w:rsid w:val="007F7679"/>
    <w:rsid w:val="007F7AAD"/>
    <w:rsid w:val="007F7BE2"/>
    <w:rsid w:val="00800404"/>
    <w:rsid w:val="00801BB1"/>
    <w:rsid w:val="00802774"/>
    <w:rsid w:val="00802841"/>
    <w:rsid w:val="00802B49"/>
    <w:rsid w:val="00803751"/>
    <w:rsid w:val="00803A19"/>
    <w:rsid w:val="00803D57"/>
    <w:rsid w:val="008042D7"/>
    <w:rsid w:val="0080432F"/>
    <w:rsid w:val="00804776"/>
    <w:rsid w:val="00804BA5"/>
    <w:rsid w:val="008075B3"/>
    <w:rsid w:val="008075DF"/>
    <w:rsid w:val="00810092"/>
    <w:rsid w:val="008102C9"/>
    <w:rsid w:val="00810BC0"/>
    <w:rsid w:val="0081114F"/>
    <w:rsid w:val="008114E2"/>
    <w:rsid w:val="00811915"/>
    <w:rsid w:val="00812252"/>
    <w:rsid w:val="0081240A"/>
    <w:rsid w:val="008127C5"/>
    <w:rsid w:val="00812FBC"/>
    <w:rsid w:val="0081426D"/>
    <w:rsid w:val="0081456A"/>
    <w:rsid w:val="008151AA"/>
    <w:rsid w:val="00815878"/>
    <w:rsid w:val="00815FBC"/>
    <w:rsid w:val="008163CA"/>
    <w:rsid w:val="008169AB"/>
    <w:rsid w:val="0081714F"/>
    <w:rsid w:val="00817AB2"/>
    <w:rsid w:val="00820172"/>
    <w:rsid w:val="00820987"/>
    <w:rsid w:val="0082110D"/>
    <w:rsid w:val="0082252E"/>
    <w:rsid w:val="0082279A"/>
    <w:rsid w:val="00822A1E"/>
    <w:rsid w:val="00822EBA"/>
    <w:rsid w:val="00823891"/>
    <w:rsid w:val="00824154"/>
    <w:rsid w:val="0082420F"/>
    <w:rsid w:val="0082428D"/>
    <w:rsid w:val="008243CE"/>
    <w:rsid w:val="008279AA"/>
    <w:rsid w:val="00830093"/>
    <w:rsid w:val="00831768"/>
    <w:rsid w:val="00831E92"/>
    <w:rsid w:val="00833646"/>
    <w:rsid w:val="00833869"/>
    <w:rsid w:val="00834B99"/>
    <w:rsid w:val="00834DD0"/>
    <w:rsid w:val="00834E4B"/>
    <w:rsid w:val="008352C0"/>
    <w:rsid w:val="008357CD"/>
    <w:rsid w:val="00835B6F"/>
    <w:rsid w:val="00836253"/>
    <w:rsid w:val="00836437"/>
    <w:rsid w:val="00837D75"/>
    <w:rsid w:val="00840557"/>
    <w:rsid w:val="008409FF"/>
    <w:rsid w:val="008419DF"/>
    <w:rsid w:val="00841DBD"/>
    <w:rsid w:val="00841F65"/>
    <w:rsid w:val="00842263"/>
    <w:rsid w:val="008425BC"/>
    <w:rsid w:val="0084339A"/>
    <w:rsid w:val="00843418"/>
    <w:rsid w:val="00843724"/>
    <w:rsid w:val="00843CFF"/>
    <w:rsid w:val="00844296"/>
    <w:rsid w:val="00844827"/>
    <w:rsid w:val="00844F7A"/>
    <w:rsid w:val="00847E82"/>
    <w:rsid w:val="0085098A"/>
    <w:rsid w:val="00852F5A"/>
    <w:rsid w:val="00853437"/>
    <w:rsid w:val="00853B3F"/>
    <w:rsid w:val="00853EEB"/>
    <w:rsid w:val="008541E4"/>
    <w:rsid w:val="008545C0"/>
    <w:rsid w:val="00854FAC"/>
    <w:rsid w:val="00855763"/>
    <w:rsid w:val="00856577"/>
    <w:rsid w:val="008565AB"/>
    <w:rsid w:val="008573D2"/>
    <w:rsid w:val="00857C31"/>
    <w:rsid w:val="00857CBD"/>
    <w:rsid w:val="008600F6"/>
    <w:rsid w:val="008601BE"/>
    <w:rsid w:val="00860759"/>
    <w:rsid w:val="00860EB1"/>
    <w:rsid w:val="00861F3F"/>
    <w:rsid w:val="00862962"/>
    <w:rsid w:val="00862BB1"/>
    <w:rsid w:val="00862E8B"/>
    <w:rsid w:val="0086386D"/>
    <w:rsid w:val="008638DD"/>
    <w:rsid w:val="008639D2"/>
    <w:rsid w:val="0086536E"/>
    <w:rsid w:val="00865BC6"/>
    <w:rsid w:val="0086732F"/>
    <w:rsid w:val="008673D5"/>
    <w:rsid w:val="008677DC"/>
    <w:rsid w:val="008679B9"/>
    <w:rsid w:val="00871AEC"/>
    <w:rsid w:val="0087250D"/>
    <w:rsid w:val="0087259F"/>
    <w:rsid w:val="0087321A"/>
    <w:rsid w:val="00873D10"/>
    <w:rsid w:val="00873EA6"/>
    <w:rsid w:val="00874EFC"/>
    <w:rsid w:val="008755C3"/>
    <w:rsid w:val="00875A6F"/>
    <w:rsid w:val="00875C90"/>
    <w:rsid w:val="008771E4"/>
    <w:rsid w:val="008772BB"/>
    <w:rsid w:val="008779E3"/>
    <w:rsid w:val="008800A0"/>
    <w:rsid w:val="00880D17"/>
    <w:rsid w:val="008812DF"/>
    <w:rsid w:val="008820E6"/>
    <w:rsid w:val="00882524"/>
    <w:rsid w:val="00883B5D"/>
    <w:rsid w:val="00883E26"/>
    <w:rsid w:val="00884649"/>
    <w:rsid w:val="00885077"/>
    <w:rsid w:val="0088573D"/>
    <w:rsid w:val="00885940"/>
    <w:rsid w:val="00886065"/>
    <w:rsid w:val="00886330"/>
    <w:rsid w:val="008868E0"/>
    <w:rsid w:val="00886D57"/>
    <w:rsid w:val="00887E5F"/>
    <w:rsid w:val="00890435"/>
    <w:rsid w:val="008906D4"/>
    <w:rsid w:val="0089075A"/>
    <w:rsid w:val="008907ED"/>
    <w:rsid w:val="00890893"/>
    <w:rsid w:val="00890E18"/>
    <w:rsid w:val="00890EC1"/>
    <w:rsid w:val="00891896"/>
    <w:rsid w:val="00893094"/>
    <w:rsid w:val="0089321A"/>
    <w:rsid w:val="008933C7"/>
    <w:rsid w:val="008936B1"/>
    <w:rsid w:val="00894A90"/>
    <w:rsid w:val="00894EAE"/>
    <w:rsid w:val="0089541F"/>
    <w:rsid w:val="008A01CE"/>
    <w:rsid w:val="008A0F12"/>
    <w:rsid w:val="008A153F"/>
    <w:rsid w:val="008A1640"/>
    <w:rsid w:val="008A224B"/>
    <w:rsid w:val="008A2257"/>
    <w:rsid w:val="008A2740"/>
    <w:rsid w:val="008A27FB"/>
    <w:rsid w:val="008A2C3A"/>
    <w:rsid w:val="008A2CF5"/>
    <w:rsid w:val="008A36D6"/>
    <w:rsid w:val="008A3784"/>
    <w:rsid w:val="008A3DF8"/>
    <w:rsid w:val="008A406E"/>
    <w:rsid w:val="008A53BC"/>
    <w:rsid w:val="008A53C1"/>
    <w:rsid w:val="008A5825"/>
    <w:rsid w:val="008A59E0"/>
    <w:rsid w:val="008A5A4C"/>
    <w:rsid w:val="008A6033"/>
    <w:rsid w:val="008A611B"/>
    <w:rsid w:val="008A6ABC"/>
    <w:rsid w:val="008A722F"/>
    <w:rsid w:val="008A7DF4"/>
    <w:rsid w:val="008B1CB8"/>
    <w:rsid w:val="008B1D19"/>
    <w:rsid w:val="008B1D61"/>
    <w:rsid w:val="008B439E"/>
    <w:rsid w:val="008B4BBA"/>
    <w:rsid w:val="008B538F"/>
    <w:rsid w:val="008B5461"/>
    <w:rsid w:val="008B5E42"/>
    <w:rsid w:val="008B6255"/>
    <w:rsid w:val="008B7368"/>
    <w:rsid w:val="008B74A3"/>
    <w:rsid w:val="008B7B1E"/>
    <w:rsid w:val="008B7B86"/>
    <w:rsid w:val="008C0B6C"/>
    <w:rsid w:val="008C0D88"/>
    <w:rsid w:val="008C1659"/>
    <w:rsid w:val="008C25FE"/>
    <w:rsid w:val="008C2C07"/>
    <w:rsid w:val="008C385A"/>
    <w:rsid w:val="008C3B01"/>
    <w:rsid w:val="008C3B72"/>
    <w:rsid w:val="008C5454"/>
    <w:rsid w:val="008C588C"/>
    <w:rsid w:val="008C7183"/>
    <w:rsid w:val="008C731B"/>
    <w:rsid w:val="008C7891"/>
    <w:rsid w:val="008D0258"/>
    <w:rsid w:val="008D0C7A"/>
    <w:rsid w:val="008D0E4D"/>
    <w:rsid w:val="008D1B66"/>
    <w:rsid w:val="008D2C83"/>
    <w:rsid w:val="008D4150"/>
    <w:rsid w:val="008D4598"/>
    <w:rsid w:val="008D4EF9"/>
    <w:rsid w:val="008D7371"/>
    <w:rsid w:val="008D7860"/>
    <w:rsid w:val="008E083C"/>
    <w:rsid w:val="008E138F"/>
    <w:rsid w:val="008E18C5"/>
    <w:rsid w:val="008E3475"/>
    <w:rsid w:val="008E3858"/>
    <w:rsid w:val="008E5427"/>
    <w:rsid w:val="008E627B"/>
    <w:rsid w:val="008E6F1C"/>
    <w:rsid w:val="008E786F"/>
    <w:rsid w:val="008E7A6F"/>
    <w:rsid w:val="008F0C44"/>
    <w:rsid w:val="008F0C97"/>
    <w:rsid w:val="008F153B"/>
    <w:rsid w:val="008F2480"/>
    <w:rsid w:val="008F2768"/>
    <w:rsid w:val="008F39D5"/>
    <w:rsid w:val="008F47C1"/>
    <w:rsid w:val="008F4AB7"/>
    <w:rsid w:val="008F527D"/>
    <w:rsid w:val="008F5A2E"/>
    <w:rsid w:val="008F5DD4"/>
    <w:rsid w:val="008F5EE7"/>
    <w:rsid w:val="008F6FAD"/>
    <w:rsid w:val="008F70A4"/>
    <w:rsid w:val="008F7E22"/>
    <w:rsid w:val="008F7FC7"/>
    <w:rsid w:val="00900A81"/>
    <w:rsid w:val="00901377"/>
    <w:rsid w:val="00902205"/>
    <w:rsid w:val="0090235E"/>
    <w:rsid w:val="009023DB"/>
    <w:rsid w:val="009043FD"/>
    <w:rsid w:val="00904CAD"/>
    <w:rsid w:val="00905D49"/>
    <w:rsid w:val="009063FC"/>
    <w:rsid w:val="0090668A"/>
    <w:rsid w:val="00906692"/>
    <w:rsid w:val="00906A8E"/>
    <w:rsid w:val="00907092"/>
    <w:rsid w:val="009074D3"/>
    <w:rsid w:val="00907B47"/>
    <w:rsid w:val="00907FBA"/>
    <w:rsid w:val="00910791"/>
    <w:rsid w:val="00910B52"/>
    <w:rsid w:val="00910C8D"/>
    <w:rsid w:val="00911ED6"/>
    <w:rsid w:val="0091277B"/>
    <w:rsid w:val="009133C9"/>
    <w:rsid w:val="0091350F"/>
    <w:rsid w:val="009144AB"/>
    <w:rsid w:val="00914A29"/>
    <w:rsid w:val="0091694C"/>
    <w:rsid w:val="0091732B"/>
    <w:rsid w:val="00917521"/>
    <w:rsid w:val="009177E5"/>
    <w:rsid w:val="0092029A"/>
    <w:rsid w:val="009205EE"/>
    <w:rsid w:val="00920637"/>
    <w:rsid w:val="00920B0E"/>
    <w:rsid w:val="00920C0D"/>
    <w:rsid w:val="009215B8"/>
    <w:rsid w:val="00921C16"/>
    <w:rsid w:val="00922442"/>
    <w:rsid w:val="00922553"/>
    <w:rsid w:val="00922917"/>
    <w:rsid w:val="00922C0B"/>
    <w:rsid w:val="00924021"/>
    <w:rsid w:val="009242F6"/>
    <w:rsid w:val="00924D9B"/>
    <w:rsid w:val="009261B8"/>
    <w:rsid w:val="00926520"/>
    <w:rsid w:val="00926829"/>
    <w:rsid w:val="00927054"/>
    <w:rsid w:val="0093126E"/>
    <w:rsid w:val="009317C4"/>
    <w:rsid w:val="00931C30"/>
    <w:rsid w:val="00931EE8"/>
    <w:rsid w:val="0093202B"/>
    <w:rsid w:val="0093284D"/>
    <w:rsid w:val="00935484"/>
    <w:rsid w:val="0093550F"/>
    <w:rsid w:val="00935601"/>
    <w:rsid w:val="00935ABF"/>
    <w:rsid w:val="0094002E"/>
    <w:rsid w:val="009403C6"/>
    <w:rsid w:val="00940436"/>
    <w:rsid w:val="00941F5D"/>
    <w:rsid w:val="00942D9A"/>
    <w:rsid w:val="009435AF"/>
    <w:rsid w:val="009443BC"/>
    <w:rsid w:val="009444FC"/>
    <w:rsid w:val="0094489B"/>
    <w:rsid w:val="0094559C"/>
    <w:rsid w:val="009455BC"/>
    <w:rsid w:val="00945E23"/>
    <w:rsid w:val="00947210"/>
    <w:rsid w:val="0095119E"/>
    <w:rsid w:val="009512A3"/>
    <w:rsid w:val="00951674"/>
    <w:rsid w:val="009523B4"/>
    <w:rsid w:val="0095284E"/>
    <w:rsid w:val="00952899"/>
    <w:rsid w:val="00952C93"/>
    <w:rsid w:val="00953BE5"/>
    <w:rsid w:val="009540A8"/>
    <w:rsid w:val="00954C2E"/>
    <w:rsid w:val="00955235"/>
    <w:rsid w:val="009552E0"/>
    <w:rsid w:val="00956151"/>
    <w:rsid w:val="00956B6E"/>
    <w:rsid w:val="00956D69"/>
    <w:rsid w:val="00956E8E"/>
    <w:rsid w:val="009574F7"/>
    <w:rsid w:val="0096034B"/>
    <w:rsid w:val="009607D3"/>
    <w:rsid w:val="0096090E"/>
    <w:rsid w:val="0096188F"/>
    <w:rsid w:val="00961BAA"/>
    <w:rsid w:val="00961D30"/>
    <w:rsid w:val="00963398"/>
    <w:rsid w:val="00963415"/>
    <w:rsid w:val="00963730"/>
    <w:rsid w:val="00965892"/>
    <w:rsid w:val="00965B86"/>
    <w:rsid w:val="00965E2A"/>
    <w:rsid w:val="00966352"/>
    <w:rsid w:val="009665A5"/>
    <w:rsid w:val="0096768B"/>
    <w:rsid w:val="0096790F"/>
    <w:rsid w:val="0097070B"/>
    <w:rsid w:val="0097124E"/>
    <w:rsid w:val="00973376"/>
    <w:rsid w:val="00973830"/>
    <w:rsid w:val="00973F25"/>
    <w:rsid w:val="00974B68"/>
    <w:rsid w:val="00974C41"/>
    <w:rsid w:val="0097575D"/>
    <w:rsid w:val="00975899"/>
    <w:rsid w:val="009771E1"/>
    <w:rsid w:val="00977436"/>
    <w:rsid w:val="009776F4"/>
    <w:rsid w:val="00977BCD"/>
    <w:rsid w:val="00980124"/>
    <w:rsid w:val="009816EF"/>
    <w:rsid w:val="00981C08"/>
    <w:rsid w:val="00982AC8"/>
    <w:rsid w:val="00985005"/>
    <w:rsid w:val="00986E46"/>
    <w:rsid w:val="00986E55"/>
    <w:rsid w:val="00987734"/>
    <w:rsid w:val="009877B8"/>
    <w:rsid w:val="00987A7D"/>
    <w:rsid w:val="00987FFD"/>
    <w:rsid w:val="00990DF2"/>
    <w:rsid w:val="0099141F"/>
    <w:rsid w:val="00991E22"/>
    <w:rsid w:val="009921B5"/>
    <w:rsid w:val="00992541"/>
    <w:rsid w:val="009933CB"/>
    <w:rsid w:val="0099365C"/>
    <w:rsid w:val="00993933"/>
    <w:rsid w:val="00994833"/>
    <w:rsid w:val="00994BA1"/>
    <w:rsid w:val="009951DE"/>
    <w:rsid w:val="0099564E"/>
    <w:rsid w:val="00995BB0"/>
    <w:rsid w:val="00995BBB"/>
    <w:rsid w:val="00996052"/>
    <w:rsid w:val="00996A57"/>
    <w:rsid w:val="00996C72"/>
    <w:rsid w:val="00996E92"/>
    <w:rsid w:val="009974AA"/>
    <w:rsid w:val="009A0276"/>
    <w:rsid w:val="009A0957"/>
    <w:rsid w:val="009A0A34"/>
    <w:rsid w:val="009A1F55"/>
    <w:rsid w:val="009A2207"/>
    <w:rsid w:val="009A25C6"/>
    <w:rsid w:val="009A2BCE"/>
    <w:rsid w:val="009A334D"/>
    <w:rsid w:val="009A3EF0"/>
    <w:rsid w:val="009A469E"/>
    <w:rsid w:val="009A516E"/>
    <w:rsid w:val="009A5430"/>
    <w:rsid w:val="009A5A36"/>
    <w:rsid w:val="009A60D2"/>
    <w:rsid w:val="009A67C3"/>
    <w:rsid w:val="009A6922"/>
    <w:rsid w:val="009A6A5B"/>
    <w:rsid w:val="009A6C00"/>
    <w:rsid w:val="009A7523"/>
    <w:rsid w:val="009A784B"/>
    <w:rsid w:val="009B0320"/>
    <w:rsid w:val="009B0656"/>
    <w:rsid w:val="009B0687"/>
    <w:rsid w:val="009B0797"/>
    <w:rsid w:val="009B0CA2"/>
    <w:rsid w:val="009B1480"/>
    <w:rsid w:val="009B1588"/>
    <w:rsid w:val="009B2A94"/>
    <w:rsid w:val="009B4BAB"/>
    <w:rsid w:val="009B4BDD"/>
    <w:rsid w:val="009B4C81"/>
    <w:rsid w:val="009B4E76"/>
    <w:rsid w:val="009B4F23"/>
    <w:rsid w:val="009B63D1"/>
    <w:rsid w:val="009B6585"/>
    <w:rsid w:val="009B7700"/>
    <w:rsid w:val="009C071A"/>
    <w:rsid w:val="009C1751"/>
    <w:rsid w:val="009C265A"/>
    <w:rsid w:val="009C26B0"/>
    <w:rsid w:val="009C28D1"/>
    <w:rsid w:val="009C2A28"/>
    <w:rsid w:val="009C33F5"/>
    <w:rsid w:val="009C38DE"/>
    <w:rsid w:val="009C3F01"/>
    <w:rsid w:val="009C48C0"/>
    <w:rsid w:val="009C6159"/>
    <w:rsid w:val="009C68C2"/>
    <w:rsid w:val="009D02F2"/>
    <w:rsid w:val="009D0491"/>
    <w:rsid w:val="009D091C"/>
    <w:rsid w:val="009D1C6F"/>
    <w:rsid w:val="009D3030"/>
    <w:rsid w:val="009D312C"/>
    <w:rsid w:val="009D370B"/>
    <w:rsid w:val="009D3DDD"/>
    <w:rsid w:val="009D56DE"/>
    <w:rsid w:val="009D6255"/>
    <w:rsid w:val="009D72D0"/>
    <w:rsid w:val="009D740C"/>
    <w:rsid w:val="009D77CB"/>
    <w:rsid w:val="009D78AF"/>
    <w:rsid w:val="009D7941"/>
    <w:rsid w:val="009D7D5E"/>
    <w:rsid w:val="009E1CA2"/>
    <w:rsid w:val="009E2E85"/>
    <w:rsid w:val="009E2FCD"/>
    <w:rsid w:val="009E48A3"/>
    <w:rsid w:val="009E5084"/>
    <w:rsid w:val="009E515E"/>
    <w:rsid w:val="009E596A"/>
    <w:rsid w:val="009E698D"/>
    <w:rsid w:val="009E6B18"/>
    <w:rsid w:val="009E6D94"/>
    <w:rsid w:val="009E754A"/>
    <w:rsid w:val="009E7C50"/>
    <w:rsid w:val="009F0C29"/>
    <w:rsid w:val="009F269C"/>
    <w:rsid w:val="009F3C59"/>
    <w:rsid w:val="009F4043"/>
    <w:rsid w:val="009F54CE"/>
    <w:rsid w:val="009F5554"/>
    <w:rsid w:val="009F5706"/>
    <w:rsid w:val="009F5ADA"/>
    <w:rsid w:val="009F5B63"/>
    <w:rsid w:val="009F669B"/>
    <w:rsid w:val="009F6D75"/>
    <w:rsid w:val="009F74E8"/>
    <w:rsid w:val="00A0066D"/>
    <w:rsid w:val="00A01702"/>
    <w:rsid w:val="00A01D31"/>
    <w:rsid w:val="00A01ED5"/>
    <w:rsid w:val="00A022BA"/>
    <w:rsid w:val="00A02924"/>
    <w:rsid w:val="00A02FF3"/>
    <w:rsid w:val="00A03346"/>
    <w:rsid w:val="00A039A9"/>
    <w:rsid w:val="00A03A9F"/>
    <w:rsid w:val="00A046FC"/>
    <w:rsid w:val="00A0476D"/>
    <w:rsid w:val="00A05D3E"/>
    <w:rsid w:val="00A060A4"/>
    <w:rsid w:val="00A06765"/>
    <w:rsid w:val="00A069A0"/>
    <w:rsid w:val="00A10544"/>
    <w:rsid w:val="00A10BA1"/>
    <w:rsid w:val="00A11742"/>
    <w:rsid w:val="00A12B9F"/>
    <w:rsid w:val="00A139CF"/>
    <w:rsid w:val="00A13EAB"/>
    <w:rsid w:val="00A1487B"/>
    <w:rsid w:val="00A16025"/>
    <w:rsid w:val="00A1609C"/>
    <w:rsid w:val="00A1651E"/>
    <w:rsid w:val="00A1774F"/>
    <w:rsid w:val="00A17891"/>
    <w:rsid w:val="00A17BD3"/>
    <w:rsid w:val="00A22C80"/>
    <w:rsid w:val="00A23472"/>
    <w:rsid w:val="00A23A0A"/>
    <w:rsid w:val="00A23CA6"/>
    <w:rsid w:val="00A2487D"/>
    <w:rsid w:val="00A249B2"/>
    <w:rsid w:val="00A24EF4"/>
    <w:rsid w:val="00A2517C"/>
    <w:rsid w:val="00A25DE8"/>
    <w:rsid w:val="00A25E66"/>
    <w:rsid w:val="00A262B1"/>
    <w:rsid w:val="00A263FC"/>
    <w:rsid w:val="00A26442"/>
    <w:rsid w:val="00A310E3"/>
    <w:rsid w:val="00A313C4"/>
    <w:rsid w:val="00A32B57"/>
    <w:rsid w:val="00A32E28"/>
    <w:rsid w:val="00A32F92"/>
    <w:rsid w:val="00A33047"/>
    <w:rsid w:val="00A355AD"/>
    <w:rsid w:val="00A356FB"/>
    <w:rsid w:val="00A35820"/>
    <w:rsid w:val="00A35DD1"/>
    <w:rsid w:val="00A360B6"/>
    <w:rsid w:val="00A36C18"/>
    <w:rsid w:val="00A36EC8"/>
    <w:rsid w:val="00A37C10"/>
    <w:rsid w:val="00A37D76"/>
    <w:rsid w:val="00A40800"/>
    <w:rsid w:val="00A40F15"/>
    <w:rsid w:val="00A418BC"/>
    <w:rsid w:val="00A4265C"/>
    <w:rsid w:val="00A449A7"/>
    <w:rsid w:val="00A44AC7"/>
    <w:rsid w:val="00A44DC3"/>
    <w:rsid w:val="00A45C10"/>
    <w:rsid w:val="00A45C67"/>
    <w:rsid w:val="00A46BA3"/>
    <w:rsid w:val="00A47791"/>
    <w:rsid w:val="00A5076D"/>
    <w:rsid w:val="00A51DC8"/>
    <w:rsid w:val="00A53DA5"/>
    <w:rsid w:val="00A55217"/>
    <w:rsid w:val="00A5610F"/>
    <w:rsid w:val="00A56245"/>
    <w:rsid w:val="00A57980"/>
    <w:rsid w:val="00A60AD3"/>
    <w:rsid w:val="00A60FFC"/>
    <w:rsid w:val="00A6128F"/>
    <w:rsid w:val="00A614BE"/>
    <w:rsid w:val="00A61BBB"/>
    <w:rsid w:val="00A63D46"/>
    <w:rsid w:val="00A64C3B"/>
    <w:rsid w:val="00A65C77"/>
    <w:rsid w:val="00A660D9"/>
    <w:rsid w:val="00A662B3"/>
    <w:rsid w:val="00A666AB"/>
    <w:rsid w:val="00A66AAD"/>
    <w:rsid w:val="00A673DA"/>
    <w:rsid w:val="00A67C26"/>
    <w:rsid w:val="00A7075C"/>
    <w:rsid w:val="00A71A72"/>
    <w:rsid w:val="00A71E63"/>
    <w:rsid w:val="00A72386"/>
    <w:rsid w:val="00A72F18"/>
    <w:rsid w:val="00A73447"/>
    <w:rsid w:val="00A73B7C"/>
    <w:rsid w:val="00A74600"/>
    <w:rsid w:val="00A74A53"/>
    <w:rsid w:val="00A74BC2"/>
    <w:rsid w:val="00A7590F"/>
    <w:rsid w:val="00A763D7"/>
    <w:rsid w:val="00A77661"/>
    <w:rsid w:val="00A77D1A"/>
    <w:rsid w:val="00A813B5"/>
    <w:rsid w:val="00A819D0"/>
    <w:rsid w:val="00A81F55"/>
    <w:rsid w:val="00A820C6"/>
    <w:rsid w:val="00A83D55"/>
    <w:rsid w:val="00A843B6"/>
    <w:rsid w:val="00A84761"/>
    <w:rsid w:val="00A84B78"/>
    <w:rsid w:val="00A87272"/>
    <w:rsid w:val="00A90C98"/>
    <w:rsid w:val="00A91622"/>
    <w:rsid w:val="00A91A7F"/>
    <w:rsid w:val="00A92A36"/>
    <w:rsid w:val="00A92A7F"/>
    <w:rsid w:val="00A92BAB"/>
    <w:rsid w:val="00A93CC4"/>
    <w:rsid w:val="00A951A8"/>
    <w:rsid w:val="00A95A52"/>
    <w:rsid w:val="00A96194"/>
    <w:rsid w:val="00A96E76"/>
    <w:rsid w:val="00A9787D"/>
    <w:rsid w:val="00A97FE8"/>
    <w:rsid w:val="00AA0CD9"/>
    <w:rsid w:val="00AA2E4C"/>
    <w:rsid w:val="00AA3707"/>
    <w:rsid w:val="00AA3B7C"/>
    <w:rsid w:val="00AA4F05"/>
    <w:rsid w:val="00AA6B8B"/>
    <w:rsid w:val="00AA6C13"/>
    <w:rsid w:val="00AA6D23"/>
    <w:rsid w:val="00AA757E"/>
    <w:rsid w:val="00AA7CE6"/>
    <w:rsid w:val="00AA7F00"/>
    <w:rsid w:val="00AB04A9"/>
    <w:rsid w:val="00AB16DF"/>
    <w:rsid w:val="00AB3082"/>
    <w:rsid w:val="00AB33FE"/>
    <w:rsid w:val="00AB35FA"/>
    <w:rsid w:val="00AB4243"/>
    <w:rsid w:val="00AB43C4"/>
    <w:rsid w:val="00AB4B33"/>
    <w:rsid w:val="00AB5116"/>
    <w:rsid w:val="00AB68B5"/>
    <w:rsid w:val="00AB6A49"/>
    <w:rsid w:val="00AB7444"/>
    <w:rsid w:val="00AB749C"/>
    <w:rsid w:val="00AC184C"/>
    <w:rsid w:val="00AC1E92"/>
    <w:rsid w:val="00AC25B4"/>
    <w:rsid w:val="00AC2B4E"/>
    <w:rsid w:val="00AC3D01"/>
    <w:rsid w:val="00AC43CB"/>
    <w:rsid w:val="00AC444A"/>
    <w:rsid w:val="00AC5172"/>
    <w:rsid w:val="00AC5240"/>
    <w:rsid w:val="00AC5FCE"/>
    <w:rsid w:val="00AC63FB"/>
    <w:rsid w:val="00AC646E"/>
    <w:rsid w:val="00AC7081"/>
    <w:rsid w:val="00AD0A16"/>
    <w:rsid w:val="00AD1400"/>
    <w:rsid w:val="00AD2713"/>
    <w:rsid w:val="00AD302B"/>
    <w:rsid w:val="00AD3331"/>
    <w:rsid w:val="00AD3B87"/>
    <w:rsid w:val="00AD3F5C"/>
    <w:rsid w:val="00AD43BF"/>
    <w:rsid w:val="00AD4BD8"/>
    <w:rsid w:val="00AD51C9"/>
    <w:rsid w:val="00AD531F"/>
    <w:rsid w:val="00AD5643"/>
    <w:rsid w:val="00AD597D"/>
    <w:rsid w:val="00AD5B5A"/>
    <w:rsid w:val="00AD6861"/>
    <w:rsid w:val="00AD7EA4"/>
    <w:rsid w:val="00AE0226"/>
    <w:rsid w:val="00AE0387"/>
    <w:rsid w:val="00AE0B0F"/>
    <w:rsid w:val="00AE0DC8"/>
    <w:rsid w:val="00AE0F51"/>
    <w:rsid w:val="00AE151D"/>
    <w:rsid w:val="00AE18C3"/>
    <w:rsid w:val="00AE1D4B"/>
    <w:rsid w:val="00AE209B"/>
    <w:rsid w:val="00AE23CF"/>
    <w:rsid w:val="00AE32E3"/>
    <w:rsid w:val="00AE3B03"/>
    <w:rsid w:val="00AE57C3"/>
    <w:rsid w:val="00AE646E"/>
    <w:rsid w:val="00AF008E"/>
    <w:rsid w:val="00AF041D"/>
    <w:rsid w:val="00AF089C"/>
    <w:rsid w:val="00AF18FC"/>
    <w:rsid w:val="00AF1FA0"/>
    <w:rsid w:val="00AF28DD"/>
    <w:rsid w:val="00AF2CB6"/>
    <w:rsid w:val="00AF3A80"/>
    <w:rsid w:val="00AF5417"/>
    <w:rsid w:val="00AF7590"/>
    <w:rsid w:val="00B00ABB"/>
    <w:rsid w:val="00B01193"/>
    <w:rsid w:val="00B015D4"/>
    <w:rsid w:val="00B01762"/>
    <w:rsid w:val="00B019B7"/>
    <w:rsid w:val="00B01CB4"/>
    <w:rsid w:val="00B01D9C"/>
    <w:rsid w:val="00B022E6"/>
    <w:rsid w:val="00B0233A"/>
    <w:rsid w:val="00B02FAB"/>
    <w:rsid w:val="00B03A48"/>
    <w:rsid w:val="00B03E6C"/>
    <w:rsid w:val="00B045EE"/>
    <w:rsid w:val="00B06509"/>
    <w:rsid w:val="00B07F7E"/>
    <w:rsid w:val="00B10878"/>
    <w:rsid w:val="00B115DC"/>
    <w:rsid w:val="00B12B7B"/>
    <w:rsid w:val="00B12F2A"/>
    <w:rsid w:val="00B130E6"/>
    <w:rsid w:val="00B1338F"/>
    <w:rsid w:val="00B138BD"/>
    <w:rsid w:val="00B13CC5"/>
    <w:rsid w:val="00B141C9"/>
    <w:rsid w:val="00B14235"/>
    <w:rsid w:val="00B1436E"/>
    <w:rsid w:val="00B14592"/>
    <w:rsid w:val="00B14DF0"/>
    <w:rsid w:val="00B16B8A"/>
    <w:rsid w:val="00B178D3"/>
    <w:rsid w:val="00B17B78"/>
    <w:rsid w:val="00B2016E"/>
    <w:rsid w:val="00B203D7"/>
    <w:rsid w:val="00B203E0"/>
    <w:rsid w:val="00B205C0"/>
    <w:rsid w:val="00B20669"/>
    <w:rsid w:val="00B23E7A"/>
    <w:rsid w:val="00B241A8"/>
    <w:rsid w:val="00B2482B"/>
    <w:rsid w:val="00B24A20"/>
    <w:rsid w:val="00B24C45"/>
    <w:rsid w:val="00B268B0"/>
    <w:rsid w:val="00B27421"/>
    <w:rsid w:val="00B30A2E"/>
    <w:rsid w:val="00B30EB3"/>
    <w:rsid w:val="00B30F90"/>
    <w:rsid w:val="00B31BAA"/>
    <w:rsid w:val="00B33243"/>
    <w:rsid w:val="00B332CA"/>
    <w:rsid w:val="00B335C6"/>
    <w:rsid w:val="00B33C6D"/>
    <w:rsid w:val="00B33C96"/>
    <w:rsid w:val="00B34BDB"/>
    <w:rsid w:val="00B3508A"/>
    <w:rsid w:val="00B369A6"/>
    <w:rsid w:val="00B36E28"/>
    <w:rsid w:val="00B36FE2"/>
    <w:rsid w:val="00B37552"/>
    <w:rsid w:val="00B37C5E"/>
    <w:rsid w:val="00B4166A"/>
    <w:rsid w:val="00B419E1"/>
    <w:rsid w:val="00B43ACB"/>
    <w:rsid w:val="00B43C3B"/>
    <w:rsid w:val="00B43EB6"/>
    <w:rsid w:val="00B444F8"/>
    <w:rsid w:val="00B44B23"/>
    <w:rsid w:val="00B451CB"/>
    <w:rsid w:val="00B4543D"/>
    <w:rsid w:val="00B4629E"/>
    <w:rsid w:val="00B50577"/>
    <w:rsid w:val="00B50F99"/>
    <w:rsid w:val="00B515AE"/>
    <w:rsid w:val="00B516D7"/>
    <w:rsid w:val="00B51E77"/>
    <w:rsid w:val="00B51F65"/>
    <w:rsid w:val="00B5202F"/>
    <w:rsid w:val="00B53F0D"/>
    <w:rsid w:val="00B5448C"/>
    <w:rsid w:val="00B54B22"/>
    <w:rsid w:val="00B54B8A"/>
    <w:rsid w:val="00B550AA"/>
    <w:rsid w:val="00B55B91"/>
    <w:rsid w:val="00B55F29"/>
    <w:rsid w:val="00B56B22"/>
    <w:rsid w:val="00B57050"/>
    <w:rsid w:val="00B57117"/>
    <w:rsid w:val="00B5724A"/>
    <w:rsid w:val="00B60DEC"/>
    <w:rsid w:val="00B61468"/>
    <w:rsid w:val="00B62681"/>
    <w:rsid w:val="00B627DE"/>
    <w:rsid w:val="00B62F52"/>
    <w:rsid w:val="00B64CAB"/>
    <w:rsid w:val="00B658C3"/>
    <w:rsid w:val="00B663BB"/>
    <w:rsid w:val="00B668D3"/>
    <w:rsid w:val="00B66CA3"/>
    <w:rsid w:val="00B67318"/>
    <w:rsid w:val="00B67523"/>
    <w:rsid w:val="00B677EC"/>
    <w:rsid w:val="00B67980"/>
    <w:rsid w:val="00B722CE"/>
    <w:rsid w:val="00B727BE"/>
    <w:rsid w:val="00B72F4C"/>
    <w:rsid w:val="00B731E7"/>
    <w:rsid w:val="00B73800"/>
    <w:rsid w:val="00B74771"/>
    <w:rsid w:val="00B7478B"/>
    <w:rsid w:val="00B74BEA"/>
    <w:rsid w:val="00B75069"/>
    <w:rsid w:val="00B75969"/>
    <w:rsid w:val="00B75F8A"/>
    <w:rsid w:val="00B765CA"/>
    <w:rsid w:val="00B76A5C"/>
    <w:rsid w:val="00B76A6F"/>
    <w:rsid w:val="00B76AB4"/>
    <w:rsid w:val="00B76E8E"/>
    <w:rsid w:val="00B77796"/>
    <w:rsid w:val="00B778AF"/>
    <w:rsid w:val="00B77F17"/>
    <w:rsid w:val="00B8000A"/>
    <w:rsid w:val="00B80076"/>
    <w:rsid w:val="00B8061E"/>
    <w:rsid w:val="00B814AF"/>
    <w:rsid w:val="00B821C4"/>
    <w:rsid w:val="00B827B9"/>
    <w:rsid w:val="00B82A89"/>
    <w:rsid w:val="00B82A8F"/>
    <w:rsid w:val="00B82B5C"/>
    <w:rsid w:val="00B82B79"/>
    <w:rsid w:val="00B82E8D"/>
    <w:rsid w:val="00B851FF"/>
    <w:rsid w:val="00B85C3E"/>
    <w:rsid w:val="00B86717"/>
    <w:rsid w:val="00B870CB"/>
    <w:rsid w:val="00B875FA"/>
    <w:rsid w:val="00B91341"/>
    <w:rsid w:val="00B9154B"/>
    <w:rsid w:val="00B9195B"/>
    <w:rsid w:val="00B91C50"/>
    <w:rsid w:val="00B9263D"/>
    <w:rsid w:val="00B92789"/>
    <w:rsid w:val="00B92F5B"/>
    <w:rsid w:val="00B931D9"/>
    <w:rsid w:val="00B93A96"/>
    <w:rsid w:val="00B941E1"/>
    <w:rsid w:val="00B94540"/>
    <w:rsid w:val="00B94932"/>
    <w:rsid w:val="00B95054"/>
    <w:rsid w:val="00B956AA"/>
    <w:rsid w:val="00B95D52"/>
    <w:rsid w:val="00B96456"/>
    <w:rsid w:val="00B96E77"/>
    <w:rsid w:val="00B97DEB"/>
    <w:rsid w:val="00BA08B9"/>
    <w:rsid w:val="00BA0A97"/>
    <w:rsid w:val="00BA17BC"/>
    <w:rsid w:val="00BA1E30"/>
    <w:rsid w:val="00BA1F33"/>
    <w:rsid w:val="00BA1FB5"/>
    <w:rsid w:val="00BA24D5"/>
    <w:rsid w:val="00BA2B5B"/>
    <w:rsid w:val="00BA2ED3"/>
    <w:rsid w:val="00BA3210"/>
    <w:rsid w:val="00BA33CB"/>
    <w:rsid w:val="00BA364A"/>
    <w:rsid w:val="00BA3D2B"/>
    <w:rsid w:val="00BA4723"/>
    <w:rsid w:val="00BA47AE"/>
    <w:rsid w:val="00BA5D37"/>
    <w:rsid w:val="00BA69A6"/>
    <w:rsid w:val="00BA781D"/>
    <w:rsid w:val="00BA78C9"/>
    <w:rsid w:val="00BA7CF7"/>
    <w:rsid w:val="00BB321B"/>
    <w:rsid w:val="00BB3E31"/>
    <w:rsid w:val="00BB3ECB"/>
    <w:rsid w:val="00BB42ED"/>
    <w:rsid w:val="00BB43DC"/>
    <w:rsid w:val="00BB49F4"/>
    <w:rsid w:val="00BB4BAC"/>
    <w:rsid w:val="00BB4E28"/>
    <w:rsid w:val="00BB6031"/>
    <w:rsid w:val="00BB6CCE"/>
    <w:rsid w:val="00BB6F96"/>
    <w:rsid w:val="00BB74A0"/>
    <w:rsid w:val="00BB74B5"/>
    <w:rsid w:val="00BB7923"/>
    <w:rsid w:val="00BC1C36"/>
    <w:rsid w:val="00BC1C65"/>
    <w:rsid w:val="00BC25D1"/>
    <w:rsid w:val="00BC3D90"/>
    <w:rsid w:val="00BC3D9B"/>
    <w:rsid w:val="00BC46A9"/>
    <w:rsid w:val="00BC4B55"/>
    <w:rsid w:val="00BC4C83"/>
    <w:rsid w:val="00BC682D"/>
    <w:rsid w:val="00BC6B90"/>
    <w:rsid w:val="00BC76FD"/>
    <w:rsid w:val="00BC7E17"/>
    <w:rsid w:val="00BD113A"/>
    <w:rsid w:val="00BD13CA"/>
    <w:rsid w:val="00BD148C"/>
    <w:rsid w:val="00BD1DD7"/>
    <w:rsid w:val="00BD52EF"/>
    <w:rsid w:val="00BD583D"/>
    <w:rsid w:val="00BD646A"/>
    <w:rsid w:val="00BD6714"/>
    <w:rsid w:val="00BD6D06"/>
    <w:rsid w:val="00BE04A4"/>
    <w:rsid w:val="00BE0744"/>
    <w:rsid w:val="00BE44A5"/>
    <w:rsid w:val="00BE4FCA"/>
    <w:rsid w:val="00BE529F"/>
    <w:rsid w:val="00BE546C"/>
    <w:rsid w:val="00BE56B7"/>
    <w:rsid w:val="00BE5B61"/>
    <w:rsid w:val="00BE6FA9"/>
    <w:rsid w:val="00BE79B9"/>
    <w:rsid w:val="00BE7B06"/>
    <w:rsid w:val="00BE7C71"/>
    <w:rsid w:val="00BF02A5"/>
    <w:rsid w:val="00BF0384"/>
    <w:rsid w:val="00BF07C2"/>
    <w:rsid w:val="00BF108F"/>
    <w:rsid w:val="00BF156A"/>
    <w:rsid w:val="00BF28C6"/>
    <w:rsid w:val="00BF2BCE"/>
    <w:rsid w:val="00BF33F8"/>
    <w:rsid w:val="00BF3BA0"/>
    <w:rsid w:val="00BF47CE"/>
    <w:rsid w:val="00BF4DD1"/>
    <w:rsid w:val="00BF58DA"/>
    <w:rsid w:val="00BF5FAC"/>
    <w:rsid w:val="00BF616B"/>
    <w:rsid w:val="00BF61E2"/>
    <w:rsid w:val="00BF6957"/>
    <w:rsid w:val="00BF696A"/>
    <w:rsid w:val="00BF69AC"/>
    <w:rsid w:val="00BF6D09"/>
    <w:rsid w:val="00BF7A6F"/>
    <w:rsid w:val="00BF7CD5"/>
    <w:rsid w:val="00C0032B"/>
    <w:rsid w:val="00C005BE"/>
    <w:rsid w:val="00C006A3"/>
    <w:rsid w:val="00C00F3E"/>
    <w:rsid w:val="00C013F0"/>
    <w:rsid w:val="00C01DA4"/>
    <w:rsid w:val="00C0247C"/>
    <w:rsid w:val="00C02DB1"/>
    <w:rsid w:val="00C036EE"/>
    <w:rsid w:val="00C03D18"/>
    <w:rsid w:val="00C03E6B"/>
    <w:rsid w:val="00C04A80"/>
    <w:rsid w:val="00C0526A"/>
    <w:rsid w:val="00C0560A"/>
    <w:rsid w:val="00C05BD6"/>
    <w:rsid w:val="00C06620"/>
    <w:rsid w:val="00C06762"/>
    <w:rsid w:val="00C071EA"/>
    <w:rsid w:val="00C079EA"/>
    <w:rsid w:val="00C10E6A"/>
    <w:rsid w:val="00C12C64"/>
    <w:rsid w:val="00C12E3D"/>
    <w:rsid w:val="00C13236"/>
    <w:rsid w:val="00C151DF"/>
    <w:rsid w:val="00C15BF2"/>
    <w:rsid w:val="00C17CB9"/>
    <w:rsid w:val="00C17F24"/>
    <w:rsid w:val="00C2034D"/>
    <w:rsid w:val="00C210B6"/>
    <w:rsid w:val="00C21595"/>
    <w:rsid w:val="00C21B76"/>
    <w:rsid w:val="00C220AB"/>
    <w:rsid w:val="00C2260C"/>
    <w:rsid w:val="00C2268E"/>
    <w:rsid w:val="00C22761"/>
    <w:rsid w:val="00C22CE2"/>
    <w:rsid w:val="00C22FA0"/>
    <w:rsid w:val="00C23CBD"/>
    <w:rsid w:val="00C251E6"/>
    <w:rsid w:val="00C252A5"/>
    <w:rsid w:val="00C25A7B"/>
    <w:rsid w:val="00C25B45"/>
    <w:rsid w:val="00C25C0E"/>
    <w:rsid w:val="00C25D08"/>
    <w:rsid w:val="00C2640F"/>
    <w:rsid w:val="00C26447"/>
    <w:rsid w:val="00C26913"/>
    <w:rsid w:val="00C27202"/>
    <w:rsid w:val="00C272DB"/>
    <w:rsid w:val="00C27308"/>
    <w:rsid w:val="00C2773D"/>
    <w:rsid w:val="00C30F73"/>
    <w:rsid w:val="00C31506"/>
    <w:rsid w:val="00C31CBD"/>
    <w:rsid w:val="00C32494"/>
    <w:rsid w:val="00C324C1"/>
    <w:rsid w:val="00C32BFF"/>
    <w:rsid w:val="00C333A8"/>
    <w:rsid w:val="00C3347A"/>
    <w:rsid w:val="00C34F99"/>
    <w:rsid w:val="00C353C3"/>
    <w:rsid w:val="00C35A86"/>
    <w:rsid w:val="00C35C93"/>
    <w:rsid w:val="00C365F1"/>
    <w:rsid w:val="00C370D5"/>
    <w:rsid w:val="00C3741F"/>
    <w:rsid w:val="00C403A2"/>
    <w:rsid w:val="00C4094C"/>
    <w:rsid w:val="00C40A5B"/>
    <w:rsid w:val="00C41F1B"/>
    <w:rsid w:val="00C42224"/>
    <w:rsid w:val="00C4238A"/>
    <w:rsid w:val="00C42A50"/>
    <w:rsid w:val="00C43245"/>
    <w:rsid w:val="00C44CA8"/>
    <w:rsid w:val="00C4624B"/>
    <w:rsid w:val="00C47E67"/>
    <w:rsid w:val="00C504D9"/>
    <w:rsid w:val="00C51BB6"/>
    <w:rsid w:val="00C51D23"/>
    <w:rsid w:val="00C51DF6"/>
    <w:rsid w:val="00C520CA"/>
    <w:rsid w:val="00C52BFC"/>
    <w:rsid w:val="00C5326A"/>
    <w:rsid w:val="00C534CA"/>
    <w:rsid w:val="00C549AC"/>
    <w:rsid w:val="00C54D28"/>
    <w:rsid w:val="00C54E4E"/>
    <w:rsid w:val="00C56B6F"/>
    <w:rsid w:val="00C5764C"/>
    <w:rsid w:val="00C57EC4"/>
    <w:rsid w:val="00C60996"/>
    <w:rsid w:val="00C60DB8"/>
    <w:rsid w:val="00C61AF7"/>
    <w:rsid w:val="00C61BF9"/>
    <w:rsid w:val="00C635F7"/>
    <w:rsid w:val="00C64E8F"/>
    <w:rsid w:val="00C663D6"/>
    <w:rsid w:val="00C664D2"/>
    <w:rsid w:val="00C66BAB"/>
    <w:rsid w:val="00C671F3"/>
    <w:rsid w:val="00C674EA"/>
    <w:rsid w:val="00C67EFD"/>
    <w:rsid w:val="00C71893"/>
    <w:rsid w:val="00C724C4"/>
    <w:rsid w:val="00C72DD1"/>
    <w:rsid w:val="00C73096"/>
    <w:rsid w:val="00C739EC"/>
    <w:rsid w:val="00C741D2"/>
    <w:rsid w:val="00C74362"/>
    <w:rsid w:val="00C747B6"/>
    <w:rsid w:val="00C750CE"/>
    <w:rsid w:val="00C754CC"/>
    <w:rsid w:val="00C7554D"/>
    <w:rsid w:val="00C76DF7"/>
    <w:rsid w:val="00C77529"/>
    <w:rsid w:val="00C82475"/>
    <w:rsid w:val="00C827C5"/>
    <w:rsid w:val="00C83A8E"/>
    <w:rsid w:val="00C847E1"/>
    <w:rsid w:val="00C84ACC"/>
    <w:rsid w:val="00C8521C"/>
    <w:rsid w:val="00C85329"/>
    <w:rsid w:val="00C86596"/>
    <w:rsid w:val="00C87066"/>
    <w:rsid w:val="00C87A25"/>
    <w:rsid w:val="00C87C4F"/>
    <w:rsid w:val="00C921F8"/>
    <w:rsid w:val="00C92751"/>
    <w:rsid w:val="00C92988"/>
    <w:rsid w:val="00C93CF0"/>
    <w:rsid w:val="00C93EF9"/>
    <w:rsid w:val="00C942C2"/>
    <w:rsid w:val="00C94358"/>
    <w:rsid w:val="00C968CC"/>
    <w:rsid w:val="00C96AFD"/>
    <w:rsid w:val="00C97739"/>
    <w:rsid w:val="00C978ED"/>
    <w:rsid w:val="00C97FB1"/>
    <w:rsid w:val="00CA00DA"/>
    <w:rsid w:val="00CA1C85"/>
    <w:rsid w:val="00CA1EF8"/>
    <w:rsid w:val="00CA22AF"/>
    <w:rsid w:val="00CA2654"/>
    <w:rsid w:val="00CA3D5F"/>
    <w:rsid w:val="00CA3E3A"/>
    <w:rsid w:val="00CA403F"/>
    <w:rsid w:val="00CA4738"/>
    <w:rsid w:val="00CA4F31"/>
    <w:rsid w:val="00CA4F67"/>
    <w:rsid w:val="00CA5CF0"/>
    <w:rsid w:val="00CA5F7B"/>
    <w:rsid w:val="00CA600B"/>
    <w:rsid w:val="00CA7654"/>
    <w:rsid w:val="00CA7914"/>
    <w:rsid w:val="00CA7B75"/>
    <w:rsid w:val="00CB0B59"/>
    <w:rsid w:val="00CB1DA0"/>
    <w:rsid w:val="00CB2464"/>
    <w:rsid w:val="00CB25E7"/>
    <w:rsid w:val="00CB2844"/>
    <w:rsid w:val="00CB3230"/>
    <w:rsid w:val="00CB32C5"/>
    <w:rsid w:val="00CB33F0"/>
    <w:rsid w:val="00CB44C5"/>
    <w:rsid w:val="00CB55CF"/>
    <w:rsid w:val="00CB5BFE"/>
    <w:rsid w:val="00CB6959"/>
    <w:rsid w:val="00CB6D04"/>
    <w:rsid w:val="00CB798F"/>
    <w:rsid w:val="00CB7ED1"/>
    <w:rsid w:val="00CC012C"/>
    <w:rsid w:val="00CC06D0"/>
    <w:rsid w:val="00CC0AC1"/>
    <w:rsid w:val="00CC0B4A"/>
    <w:rsid w:val="00CC1D25"/>
    <w:rsid w:val="00CC1FBC"/>
    <w:rsid w:val="00CC25AB"/>
    <w:rsid w:val="00CC2C46"/>
    <w:rsid w:val="00CC4B28"/>
    <w:rsid w:val="00CC4BC4"/>
    <w:rsid w:val="00CC5693"/>
    <w:rsid w:val="00CC66C5"/>
    <w:rsid w:val="00CC6B8E"/>
    <w:rsid w:val="00CC7618"/>
    <w:rsid w:val="00CC77DD"/>
    <w:rsid w:val="00CD0A41"/>
    <w:rsid w:val="00CD0E3B"/>
    <w:rsid w:val="00CD1554"/>
    <w:rsid w:val="00CD16D7"/>
    <w:rsid w:val="00CD18C2"/>
    <w:rsid w:val="00CD22DF"/>
    <w:rsid w:val="00CD3463"/>
    <w:rsid w:val="00CD4165"/>
    <w:rsid w:val="00CD575D"/>
    <w:rsid w:val="00CD5A43"/>
    <w:rsid w:val="00CD5B9B"/>
    <w:rsid w:val="00CD6890"/>
    <w:rsid w:val="00CD7D93"/>
    <w:rsid w:val="00CD7EA4"/>
    <w:rsid w:val="00CE0BE2"/>
    <w:rsid w:val="00CE0E11"/>
    <w:rsid w:val="00CE1905"/>
    <w:rsid w:val="00CE1EFB"/>
    <w:rsid w:val="00CE22F2"/>
    <w:rsid w:val="00CE25DC"/>
    <w:rsid w:val="00CE45B5"/>
    <w:rsid w:val="00CE47F1"/>
    <w:rsid w:val="00CE4C1E"/>
    <w:rsid w:val="00CE4D0A"/>
    <w:rsid w:val="00CE55C4"/>
    <w:rsid w:val="00CE58D3"/>
    <w:rsid w:val="00CE61FD"/>
    <w:rsid w:val="00CE664D"/>
    <w:rsid w:val="00CE7F4E"/>
    <w:rsid w:val="00CF032D"/>
    <w:rsid w:val="00CF09F5"/>
    <w:rsid w:val="00CF0BC4"/>
    <w:rsid w:val="00CF17A7"/>
    <w:rsid w:val="00CF1924"/>
    <w:rsid w:val="00CF1B43"/>
    <w:rsid w:val="00CF1DDB"/>
    <w:rsid w:val="00CF27FC"/>
    <w:rsid w:val="00CF28AF"/>
    <w:rsid w:val="00CF2AA4"/>
    <w:rsid w:val="00CF3A4C"/>
    <w:rsid w:val="00CF3AEA"/>
    <w:rsid w:val="00CF4093"/>
    <w:rsid w:val="00CF457B"/>
    <w:rsid w:val="00CF4A28"/>
    <w:rsid w:val="00CF5EEC"/>
    <w:rsid w:val="00CF617F"/>
    <w:rsid w:val="00CF6262"/>
    <w:rsid w:val="00CF67DF"/>
    <w:rsid w:val="00CF7856"/>
    <w:rsid w:val="00D0066C"/>
    <w:rsid w:val="00D00C83"/>
    <w:rsid w:val="00D02015"/>
    <w:rsid w:val="00D03376"/>
    <w:rsid w:val="00D033AD"/>
    <w:rsid w:val="00D046B4"/>
    <w:rsid w:val="00D052C6"/>
    <w:rsid w:val="00D05542"/>
    <w:rsid w:val="00D06189"/>
    <w:rsid w:val="00D06315"/>
    <w:rsid w:val="00D0635E"/>
    <w:rsid w:val="00D064C4"/>
    <w:rsid w:val="00D07EF8"/>
    <w:rsid w:val="00D101C0"/>
    <w:rsid w:val="00D10244"/>
    <w:rsid w:val="00D10580"/>
    <w:rsid w:val="00D107AC"/>
    <w:rsid w:val="00D1160F"/>
    <w:rsid w:val="00D11A54"/>
    <w:rsid w:val="00D11FD0"/>
    <w:rsid w:val="00D12531"/>
    <w:rsid w:val="00D12BCE"/>
    <w:rsid w:val="00D12F56"/>
    <w:rsid w:val="00D1350E"/>
    <w:rsid w:val="00D13F87"/>
    <w:rsid w:val="00D15527"/>
    <w:rsid w:val="00D15786"/>
    <w:rsid w:val="00D15B4B"/>
    <w:rsid w:val="00D16794"/>
    <w:rsid w:val="00D168E8"/>
    <w:rsid w:val="00D17594"/>
    <w:rsid w:val="00D17A0A"/>
    <w:rsid w:val="00D17C6B"/>
    <w:rsid w:val="00D17F2C"/>
    <w:rsid w:val="00D20199"/>
    <w:rsid w:val="00D2033E"/>
    <w:rsid w:val="00D21780"/>
    <w:rsid w:val="00D219CD"/>
    <w:rsid w:val="00D22610"/>
    <w:rsid w:val="00D22953"/>
    <w:rsid w:val="00D248C5"/>
    <w:rsid w:val="00D248F4"/>
    <w:rsid w:val="00D25352"/>
    <w:rsid w:val="00D253E9"/>
    <w:rsid w:val="00D255B7"/>
    <w:rsid w:val="00D257FA"/>
    <w:rsid w:val="00D272CA"/>
    <w:rsid w:val="00D30590"/>
    <w:rsid w:val="00D305A8"/>
    <w:rsid w:val="00D30B31"/>
    <w:rsid w:val="00D31120"/>
    <w:rsid w:val="00D31F90"/>
    <w:rsid w:val="00D35AF5"/>
    <w:rsid w:val="00D3769C"/>
    <w:rsid w:val="00D37BAD"/>
    <w:rsid w:val="00D37C77"/>
    <w:rsid w:val="00D407FD"/>
    <w:rsid w:val="00D40BE0"/>
    <w:rsid w:val="00D412C9"/>
    <w:rsid w:val="00D41FEB"/>
    <w:rsid w:val="00D4241B"/>
    <w:rsid w:val="00D42435"/>
    <w:rsid w:val="00D426A7"/>
    <w:rsid w:val="00D42A97"/>
    <w:rsid w:val="00D43FC8"/>
    <w:rsid w:val="00D44218"/>
    <w:rsid w:val="00D44C27"/>
    <w:rsid w:val="00D44D93"/>
    <w:rsid w:val="00D451BF"/>
    <w:rsid w:val="00D456F4"/>
    <w:rsid w:val="00D45EEA"/>
    <w:rsid w:val="00D46499"/>
    <w:rsid w:val="00D4786C"/>
    <w:rsid w:val="00D51360"/>
    <w:rsid w:val="00D51E92"/>
    <w:rsid w:val="00D52206"/>
    <w:rsid w:val="00D52368"/>
    <w:rsid w:val="00D5332D"/>
    <w:rsid w:val="00D53919"/>
    <w:rsid w:val="00D53C68"/>
    <w:rsid w:val="00D54931"/>
    <w:rsid w:val="00D5536C"/>
    <w:rsid w:val="00D55C4D"/>
    <w:rsid w:val="00D5646F"/>
    <w:rsid w:val="00D566A1"/>
    <w:rsid w:val="00D5694B"/>
    <w:rsid w:val="00D56A18"/>
    <w:rsid w:val="00D57326"/>
    <w:rsid w:val="00D57E4B"/>
    <w:rsid w:val="00D57F5C"/>
    <w:rsid w:val="00D604E7"/>
    <w:rsid w:val="00D610C4"/>
    <w:rsid w:val="00D610D4"/>
    <w:rsid w:val="00D61691"/>
    <w:rsid w:val="00D6191E"/>
    <w:rsid w:val="00D6265F"/>
    <w:rsid w:val="00D62D1E"/>
    <w:rsid w:val="00D62E4B"/>
    <w:rsid w:val="00D6333E"/>
    <w:rsid w:val="00D6375E"/>
    <w:rsid w:val="00D65E68"/>
    <w:rsid w:val="00D65F1E"/>
    <w:rsid w:val="00D662AD"/>
    <w:rsid w:val="00D6641F"/>
    <w:rsid w:val="00D668C7"/>
    <w:rsid w:val="00D671B2"/>
    <w:rsid w:val="00D67266"/>
    <w:rsid w:val="00D67730"/>
    <w:rsid w:val="00D67C4F"/>
    <w:rsid w:val="00D705B7"/>
    <w:rsid w:val="00D70B45"/>
    <w:rsid w:val="00D719D0"/>
    <w:rsid w:val="00D71C8E"/>
    <w:rsid w:val="00D7260C"/>
    <w:rsid w:val="00D73843"/>
    <w:rsid w:val="00D73884"/>
    <w:rsid w:val="00D73DA2"/>
    <w:rsid w:val="00D742F6"/>
    <w:rsid w:val="00D74305"/>
    <w:rsid w:val="00D7457F"/>
    <w:rsid w:val="00D75965"/>
    <w:rsid w:val="00D760E4"/>
    <w:rsid w:val="00D76706"/>
    <w:rsid w:val="00D7787D"/>
    <w:rsid w:val="00D77AA6"/>
    <w:rsid w:val="00D80623"/>
    <w:rsid w:val="00D8178E"/>
    <w:rsid w:val="00D81D9B"/>
    <w:rsid w:val="00D81FAA"/>
    <w:rsid w:val="00D82574"/>
    <w:rsid w:val="00D85A51"/>
    <w:rsid w:val="00D8611F"/>
    <w:rsid w:val="00D86460"/>
    <w:rsid w:val="00D86622"/>
    <w:rsid w:val="00D86CC7"/>
    <w:rsid w:val="00D87C2A"/>
    <w:rsid w:val="00D90E44"/>
    <w:rsid w:val="00D91790"/>
    <w:rsid w:val="00D928B4"/>
    <w:rsid w:val="00D93192"/>
    <w:rsid w:val="00D93519"/>
    <w:rsid w:val="00D94634"/>
    <w:rsid w:val="00D947A9"/>
    <w:rsid w:val="00D947C2"/>
    <w:rsid w:val="00D94B38"/>
    <w:rsid w:val="00D950E5"/>
    <w:rsid w:val="00D960AB"/>
    <w:rsid w:val="00D9707D"/>
    <w:rsid w:val="00DA0867"/>
    <w:rsid w:val="00DA1018"/>
    <w:rsid w:val="00DA1602"/>
    <w:rsid w:val="00DA17D6"/>
    <w:rsid w:val="00DA1BBF"/>
    <w:rsid w:val="00DA217B"/>
    <w:rsid w:val="00DA3F40"/>
    <w:rsid w:val="00DA41DC"/>
    <w:rsid w:val="00DA434B"/>
    <w:rsid w:val="00DA439B"/>
    <w:rsid w:val="00DA4496"/>
    <w:rsid w:val="00DA44A3"/>
    <w:rsid w:val="00DA455F"/>
    <w:rsid w:val="00DA61AB"/>
    <w:rsid w:val="00DA666C"/>
    <w:rsid w:val="00DA6DE4"/>
    <w:rsid w:val="00DA745B"/>
    <w:rsid w:val="00DA7655"/>
    <w:rsid w:val="00DB05D4"/>
    <w:rsid w:val="00DB158F"/>
    <w:rsid w:val="00DB1CC8"/>
    <w:rsid w:val="00DB27C2"/>
    <w:rsid w:val="00DB3171"/>
    <w:rsid w:val="00DB3373"/>
    <w:rsid w:val="00DB3F76"/>
    <w:rsid w:val="00DB401E"/>
    <w:rsid w:val="00DB4825"/>
    <w:rsid w:val="00DB48B9"/>
    <w:rsid w:val="00DB5F2E"/>
    <w:rsid w:val="00DB6D34"/>
    <w:rsid w:val="00DB7059"/>
    <w:rsid w:val="00DB74DD"/>
    <w:rsid w:val="00DC0EB0"/>
    <w:rsid w:val="00DC12DF"/>
    <w:rsid w:val="00DC2C41"/>
    <w:rsid w:val="00DC2E41"/>
    <w:rsid w:val="00DC3A38"/>
    <w:rsid w:val="00DC3F21"/>
    <w:rsid w:val="00DC4F84"/>
    <w:rsid w:val="00DC542B"/>
    <w:rsid w:val="00DC5DF7"/>
    <w:rsid w:val="00DC5F20"/>
    <w:rsid w:val="00DC62F5"/>
    <w:rsid w:val="00DC6BAA"/>
    <w:rsid w:val="00DC6CFD"/>
    <w:rsid w:val="00DC75D4"/>
    <w:rsid w:val="00DC76BE"/>
    <w:rsid w:val="00DD1093"/>
    <w:rsid w:val="00DD1AFA"/>
    <w:rsid w:val="00DD1DE7"/>
    <w:rsid w:val="00DD33FF"/>
    <w:rsid w:val="00DD4704"/>
    <w:rsid w:val="00DD4AEF"/>
    <w:rsid w:val="00DD4C21"/>
    <w:rsid w:val="00DD5FD0"/>
    <w:rsid w:val="00DD602F"/>
    <w:rsid w:val="00DE00E7"/>
    <w:rsid w:val="00DE12F6"/>
    <w:rsid w:val="00DE18A0"/>
    <w:rsid w:val="00DE1B69"/>
    <w:rsid w:val="00DE5B5A"/>
    <w:rsid w:val="00DE5C94"/>
    <w:rsid w:val="00DE6401"/>
    <w:rsid w:val="00DE708E"/>
    <w:rsid w:val="00DE78E1"/>
    <w:rsid w:val="00DF0687"/>
    <w:rsid w:val="00DF1212"/>
    <w:rsid w:val="00DF2AEE"/>
    <w:rsid w:val="00DF2EEB"/>
    <w:rsid w:val="00DF3203"/>
    <w:rsid w:val="00DF4FCE"/>
    <w:rsid w:val="00DF538B"/>
    <w:rsid w:val="00DF545B"/>
    <w:rsid w:val="00DF6980"/>
    <w:rsid w:val="00DF6C15"/>
    <w:rsid w:val="00E009E6"/>
    <w:rsid w:val="00E00B1D"/>
    <w:rsid w:val="00E0165B"/>
    <w:rsid w:val="00E01915"/>
    <w:rsid w:val="00E01A76"/>
    <w:rsid w:val="00E036D5"/>
    <w:rsid w:val="00E03868"/>
    <w:rsid w:val="00E05CB3"/>
    <w:rsid w:val="00E07D33"/>
    <w:rsid w:val="00E10DEA"/>
    <w:rsid w:val="00E112BF"/>
    <w:rsid w:val="00E11EE5"/>
    <w:rsid w:val="00E130E4"/>
    <w:rsid w:val="00E1492B"/>
    <w:rsid w:val="00E14B36"/>
    <w:rsid w:val="00E14DB5"/>
    <w:rsid w:val="00E15221"/>
    <w:rsid w:val="00E1597A"/>
    <w:rsid w:val="00E16131"/>
    <w:rsid w:val="00E163EF"/>
    <w:rsid w:val="00E16792"/>
    <w:rsid w:val="00E171A8"/>
    <w:rsid w:val="00E202A1"/>
    <w:rsid w:val="00E20324"/>
    <w:rsid w:val="00E203E1"/>
    <w:rsid w:val="00E2058D"/>
    <w:rsid w:val="00E20652"/>
    <w:rsid w:val="00E213A0"/>
    <w:rsid w:val="00E2456C"/>
    <w:rsid w:val="00E25B65"/>
    <w:rsid w:val="00E25CC6"/>
    <w:rsid w:val="00E26222"/>
    <w:rsid w:val="00E26263"/>
    <w:rsid w:val="00E267D6"/>
    <w:rsid w:val="00E2711E"/>
    <w:rsid w:val="00E27448"/>
    <w:rsid w:val="00E2758E"/>
    <w:rsid w:val="00E27C7E"/>
    <w:rsid w:val="00E30A38"/>
    <w:rsid w:val="00E31037"/>
    <w:rsid w:val="00E31772"/>
    <w:rsid w:val="00E321D1"/>
    <w:rsid w:val="00E34569"/>
    <w:rsid w:val="00E348C6"/>
    <w:rsid w:val="00E34C29"/>
    <w:rsid w:val="00E35F2E"/>
    <w:rsid w:val="00E36509"/>
    <w:rsid w:val="00E37068"/>
    <w:rsid w:val="00E37A3A"/>
    <w:rsid w:val="00E37F10"/>
    <w:rsid w:val="00E40120"/>
    <w:rsid w:val="00E41196"/>
    <w:rsid w:val="00E413F6"/>
    <w:rsid w:val="00E41CA1"/>
    <w:rsid w:val="00E42957"/>
    <w:rsid w:val="00E4306C"/>
    <w:rsid w:val="00E436BA"/>
    <w:rsid w:val="00E4388E"/>
    <w:rsid w:val="00E43B03"/>
    <w:rsid w:val="00E4493B"/>
    <w:rsid w:val="00E44A96"/>
    <w:rsid w:val="00E44E24"/>
    <w:rsid w:val="00E451A6"/>
    <w:rsid w:val="00E454BD"/>
    <w:rsid w:val="00E45E0E"/>
    <w:rsid w:val="00E4660F"/>
    <w:rsid w:val="00E473EF"/>
    <w:rsid w:val="00E500A6"/>
    <w:rsid w:val="00E50913"/>
    <w:rsid w:val="00E50994"/>
    <w:rsid w:val="00E50D3C"/>
    <w:rsid w:val="00E5145C"/>
    <w:rsid w:val="00E5174B"/>
    <w:rsid w:val="00E522D2"/>
    <w:rsid w:val="00E5364F"/>
    <w:rsid w:val="00E53E67"/>
    <w:rsid w:val="00E54133"/>
    <w:rsid w:val="00E54912"/>
    <w:rsid w:val="00E551AD"/>
    <w:rsid w:val="00E55482"/>
    <w:rsid w:val="00E558B9"/>
    <w:rsid w:val="00E55A30"/>
    <w:rsid w:val="00E603F2"/>
    <w:rsid w:val="00E60600"/>
    <w:rsid w:val="00E6063D"/>
    <w:rsid w:val="00E6149F"/>
    <w:rsid w:val="00E61C33"/>
    <w:rsid w:val="00E62017"/>
    <w:rsid w:val="00E62C8B"/>
    <w:rsid w:val="00E63C43"/>
    <w:rsid w:val="00E63D30"/>
    <w:rsid w:val="00E6412F"/>
    <w:rsid w:val="00E642EF"/>
    <w:rsid w:val="00E64C06"/>
    <w:rsid w:val="00E652B0"/>
    <w:rsid w:val="00E654DD"/>
    <w:rsid w:val="00E65BAD"/>
    <w:rsid w:val="00E6600A"/>
    <w:rsid w:val="00E660F7"/>
    <w:rsid w:val="00E6652C"/>
    <w:rsid w:val="00E66673"/>
    <w:rsid w:val="00E67C49"/>
    <w:rsid w:val="00E67C9E"/>
    <w:rsid w:val="00E67F1D"/>
    <w:rsid w:val="00E703BD"/>
    <w:rsid w:val="00E725F4"/>
    <w:rsid w:val="00E73197"/>
    <w:rsid w:val="00E74174"/>
    <w:rsid w:val="00E7456C"/>
    <w:rsid w:val="00E7463D"/>
    <w:rsid w:val="00E7518B"/>
    <w:rsid w:val="00E762C7"/>
    <w:rsid w:val="00E7656C"/>
    <w:rsid w:val="00E76919"/>
    <w:rsid w:val="00E7691E"/>
    <w:rsid w:val="00E77A07"/>
    <w:rsid w:val="00E81D29"/>
    <w:rsid w:val="00E8212A"/>
    <w:rsid w:val="00E8255D"/>
    <w:rsid w:val="00E82955"/>
    <w:rsid w:val="00E82A89"/>
    <w:rsid w:val="00E82EE5"/>
    <w:rsid w:val="00E84960"/>
    <w:rsid w:val="00E8551B"/>
    <w:rsid w:val="00E85ECC"/>
    <w:rsid w:val="00E86104"/>
    <w:rsid w:val="00E86995"/>
    <w:rsid w:val="00E86C96"/>
    <w:rsid w:val="00E870E4"/>
    <w:rsid w:val="00E8796A"/>
    <w:rsid w:val="00E90268"/>
    <w:rsid w:val="00E9130A"/>
    <w:rsid w:val="00E92130"/>
    <w:rsid w:val="00E9279C"/>
    <w:rsid w:val="00E92A18"/>
    <w:rsid w:val="00E92AA8"/>
    <w:rsid w:val="00E92C38"/>
    <w:rsid w:val="00E92E30"/>
    <w:rsid w:val="00E93224"/>
    <w:rsid w:val="00E93345"/>
    <w:rsid w:val="00E9370E"/>
    <w:rsid w:val="00E93A9F"/>
    <w:rsid w:val="00E940C3"/>
    <w:rsid w:val="00E94294"/>
    <w:rsid w:val="00E94A54"/>
    <w:rsid w:val="00E94FC4"/>
    <w:rsid w:val="00E964DE"/>
    <w:rsid w:val="00E96686"/>
    <w:rsid w:val="00E97BA0"/>
    <w:rsid w:val="00E97BC4"/>
    <w:rsid w:val="00EA0D39"/>
    <w:rsid w:val="00EA1A61"/>
    <w:rsid w:val="00EA25C0"/>
    <w:rsid w:val="00EA2A7E"/>
    <w:rsid w:val="00EA3371"/>
    <w:rsid w:val="00EA3AC5"/>
    <w:rsid w:val="00EA3F42"/>
    <w:rsid w:val="00EA4C41"/>
    <w:rsid w:val="00EA58BA"/>
    <w:rsid w:val="00EA5A36"/>
    <w:rsid w:val="00EA6607"/>
    <w:rsid w:val="00EA696B"/>
    <w:rsid w:val="00EA76C9"/>
    <w:rsid w:val="00EA7723"/>
    <w:rsid w:val="00EA7E36"/>
    <w:rsid w:val="00EB0CB4"/>
    <w:rsid w:val="00EB2A43"/>
    <w:rsid w:val="00EB2CA8"/>
    <w:rsid w:val="00EB33E5"/>
    <w:rsid w:val="00EB36D4"/>
    <w:rsid w:val="00EB4C2F"/>
    <w:rsid w:val="00EB4EA9"/>
    <w:rsid w:val="00EB5923"/>
    <w:rsid w:val="00EB6038"/>
    <w:rsid w:val="00EC0402"/>
    <w:rsid w:val="00EC070E"/>
    <w:rsid w:val="00EC0B4A"/>
    <w:rsid w:val="00EC1975"/>
    <w:rsid w:val="00EC1D76"/>
    <w:rsid w:val="00EC1EB1"/>
    <w:rsid w:val="00EC26CC"/>
    <w:rsid w:val="00EC2ADD"/>
    <w:rsid w:val="00EC417A"/>
    <w:rsid w:val="00EC5124"/>
    <w:rsid w:val="00EC67D4"/>
    <w:rsid w:val="00EC70CA"/>
    <w:rsid w:val="00EC7456"/>
    <w:rsid w:val="00ED01AF"/>
    <w:rsid w:val="00ED0958"/>
    <w:rsid w:val="00ED1DD4"/>
    <w:rsid w:val="00ED4316"/>
    <w:rsid w:val="00ED434B"/>
    <w:rsid w:val="00ED4F14"/>
    <w:rsid w:val="00ED554C"/>
    <w:rsid w:val="00ED57CA"/>
    <w:rsid w:val="00ED57D4"/>
    <w:rsid w:val="00ED5C9F"/>
    <w:rsid w:val="00ED68C7"/>
    <w:rsid w:val="00ED69E9"/>
    <w:rsid w:val="00ED6D39"/>
    <w:rsid w:val="00ED725E"/>
    <w:rsid w:val="00ED7366"/>
    <w:rsid w:val="00ED7B6F"/>
    <w:rsid w:val="00EE0CDB"/>
    <w:rsid w:val="00EE0F4D"/>
    <w:rsid w:val="00EE1F92"/>
    <w:rsid w:val="00EE209E"/>
    <w:rsid w:val="00EE2719"/>
    <w:rsid w:val="00EE27F4"/>
    <w:rsid w:val="00EE28C7"/>
    <w:rsid w:val="00EE29CB"/>
    <w:rsid w:val="00EE2CA0"/>
    <w:rsid w:val="00EE2CD5"/>
    <w:rsid w:val="00EE2D15"/>
    <w:rsid w:val="00EE3F63"/>
    <w:rsid w:val="00EE40FA"/>
    <w:rsid w:val="00EE5442"/>
    <w:rsid w:val="00EE571D"/>
    <w:rsid w:val="00EE5EA1"/>
    <w:rsid w:val="00EE67ED"/>
    <w:rsid w:val="00EE730B"/>
    <w:rsid w:val="00EE7A28"/>
    <w:rsid w:val="00EE7DE4"/>
    <w:rsid w:val="00EF082C"/>
    <w:rsid w:val="00EF22AC"/>
    <w:rsid w:val="00EF2442"/>
    <w:rsid w:val="00EF297C"/>
    <w:rsid w:val="00EF3805"/>
    <w:rsid w:val="00EF38D3"/>
    <w:rsid w:val="00EF3FA9"/>
    <w:rsid w:val="00EF474B"/>
    <w:rsid w:val="00EF514E"/>
    <w:rsid w:val="00EF6A0C"/>
    <w:rsid w:val="00EF77D4"/>
    <w:rsid w:val="00EF7CA4"/>
    <w:rsid w:val="00F005C0"/>
    <w:rsid w:val="00F01227"/>
    <w:rsid w:val="00F01B3C"/>
    <w:rsid w:val="00F020FC"/>
    <w:rsid w:val="00F032A4"/>
    <w:rsid w:val="00F0384E"/>
    <w:rsid w:val="00F038EF"/>
    <w:rsid w:val="00F044D0"/>
    <w:rsid w:val="00F048D0"/>
    <w:rsid w:val="00F0557B"/>
    <w:rsid w:val="00F0667F"/>
    <w:rsid w:val="00F06D79"/>
    <w:rsid w:val="00F06E52"/>
    <w:rsid w:val="00F07CD4"/>
    <w:rsid w:val="00F10222"/>
    <w:rsid w:val="00F10446"/>
    <w:rsid w:val="00F109AD"/>
    <w:rsid w:val="00F1102F"/>
    <w:rsid w:val="00F11C79"/>
    <w:rsid w:val="00F11E5B"/>
    <w:rsid w:val="00F11E69"/>
    <w:rsid w:val="00F12221"/>
    <w:rsid w:val="00F12388"/>
    <w:rsid w:val="00F12730"/>
    <w:rsid w:val="00F13C8F"/>
    <w:rsid w:val="00F13E77"/>
    <w:rsid w:val="00F13F45"/>
    <w:rsid w:val="00F1436D"/>
    <w:rsid w:val="00F14C65"/>
    <w:rsid w:val="00F14E62"/>
    <w:rsid w:val="00F14F54"/>
    <w:rsid w:val="00F153C2"/>
    <w:rsid w:val="00F16535"/>
    <w:rsid w:val="00F1728C"/>
    <w:rsid w:val="00F1753A"/>
    <w:rsid w:val="00F21A12"/>
    <w:rsid w:val="00F22093"/>
    <w:rsid w:val="00F2215F"/>
    <w:rsid w:val="00F22E3A"/>
    <w:rsid w:val="00F231E2"/>
    <w:rsid w:val="00F2339E"/>
    <w:rsid w:val="00F2395E"/>
    <w:rsid w:val="00F24B50"/>
    <w:rsid w:val="00F25436"/>
    <w:rsid w:val="00F2552F"/>
    <w:rsid w:val="00F25641"/>
    <w:rsid w:val="00F25E5F"/>
    <w:rsid w:val="00F26237"/>
    <w:rsid w:val="00F263AC"/>
    <w:rsid w:val="00F26404"/>
    <w:rsid w:val="00F2709B"/>
    <w:rsid w:val="00F27680"/>
    <w:rsid w:val="00F30D0E"/>
    <w:rsid w:val="00F30E51"/>
    <w:rsid w:val="00F3115D"/>
    <w:rsid w:val="00F31362"/>
    <w:rsid w:val="00F317D2"/>
    <w:rsid w:val="00F323D6"/>
    <w:rsid w:val="00F3316D"/>
    <w:rsid w:val="00F33378"/>
    <w:rsid w:val="00F33F02"/>
    <w:rsid w:val="00F34B1F"/>
    <w:rsid w:val="00F34E02"/>
    <w:rsid w:val="00F3537A"/>
    <w:rsid w:val="00F35A67"/>
    <w:rsid w:val="00F368AD"/>
    <w:rsid w:val="00F37313"/>
    <w:rsid w:val="00F373A1"/>
    <w:rsid w:val="00F40219"/>
    <w:rsid w:val="00F40A51"/>
    <w:rsid w:val="00F422E9"/>
    <w:rsid w:val="00F433B8"/>
    <w:rsid w:val="00F43861"/>
    <w:rsid w:val="00F43F4F"/>
    <w:rsid w:val="00F47A10"/>
    <w:rsid w:val="00F50502"/>
    <w:rsid w:val="00F5050E"/>
    <w:rsid w:val="00F514CE"/>
    <w:rsid w:val="00F51F2E"/>
    <w:rsid w:val="00F52175"/>
    <w:rsid w:val="00F526B8"/>
    <w:rsid w:val="00F5286C"/>
    <w:rsid w:val="00F52AA8"/>
    <w:rsid w:val="00F56A5A"/>
    <w:rsid w:val="00F5742D"/>
    <w:rsid w:val="00F57A0C"/>
    <w:rsid w:val="00F60032"/>
    <w:rsid w:val="00F60138"/>
    <w:rsid w:val="00F60143"/>
    <w:rsid w:val="00F6068B"/>
    <w:rsid w:val="00F606A0"/>
    <w:rsid w:val="00F6164F"/>
    <w:rsid w:val="00F62DC2"/>
    <w:rsid w:val="00F62E5D"/>
    <w:rsid w:val="00F63470"/>
    <w:rsid w:val="00F634E4"/>
    <w:rsid w:val="00F63C35"/>
    <w:rsid w:val="00F6549D"/>
    <w:rsid w:val="00F66440"/>
    <w:rsid w:val="00F671F4"/>
    <w:rsid w:val="00F67410"/>
    <w:rsid w:val="00F6757C"/>
    <w:rsid w:val="00F70D47"/>
    <w:rsid w:val="00F71634"/>
    <w:rsid w:val="00F74658"/>
    <w:rsid w:val="00F751A0"/>
    <w:rsid w:val="00F76CA9"/>
    <w:rsid w:val="00F77133"/>
    <w:rsid w:val="00F77828"/>
    <w:rsid w:val="00F805D8"/>
    <w:rsid w:val="00F8096D"/>
    <w:rsid w:val="00F811F8"/>
    <w:rsid w:val="00F812CB"/>
    <w:rsid w:val="00F81A5C"/>
    <w:rsid w:val="00F827FE"/>
    <w:rsid w:val="00F83009"/>
    <w:rsid w:val="00F8374E"/>
    <w:rsid w:val="00F8379A"/>
    <w:rsid w:val="00F83D2C"/>
    <w:rsid w:val="00F849AD"/>
    <w:rsid w:val="00F84B60"/>
    <w:rsid w:val="00F84FB8"/>
    <w:rsid w:val="00F85A07"/>
    <w:rsid w:val="00F87A4B"/>
    <w:rsid w:val="00F87AC5"/>
    <w:rsid w:val="00F910CA"/>
    <w:rsid w:val="00F924C8"/>
    <w:rsid w:val="00F926E0"/>
    <w:rsid w:val="00F928F6"/>
    <w:rsid w:val="00F941DB"/>
    <w:rsid w:val="00F94C23"/>
    <w:rsid w:val="00F9567D"/>
    <w:rsid w:val="00F9691E"/>
    <w:rsid w:val="00F979CB"/>
    <w:rsid w:val="00F97B76"/>
    <w:rsid w:val="00F97C01"/>
    <w:rsid w:val="00F97DEE"/>
    <w:rsid w:val="00F97E06"/>
    <w:rsid w:val="00FA09AF"/>
    <w:rsid w:val="00FA0C88"/>
    <w:rsid w:val="00FA1161"/>
    <w:rsid w:val="00FA17AC"/>
    <w:rsid w:val="00FA1F6D"/>
    <w:rsid w:val="00FA47EC"/>
    <w:rsid w:val="00FA4B9F"/>
    <w:rsid w:val="00FA4C8D"/>
    <w:rsid w:val="00FA4E0C"/>
    <w:rsid w:val="00FA542C"/>
    <w:rsid w:val="00FA5439"/>
    <w:rsid w:val="00FA5D19"/>
    <w:rsid w:val="00FA6188"/>
    <w:rsid w:val="00FA65AA"/>
    <w:rsid w:val="00FA66F2"/>
    <w:rsid w:val="00FA693B"/>
    <w:rsid w:val="00FA696E"/>
    <w:rsid w:val="00FA6F12"/>
    <w:rsid w:val="00FA73F4"/>
    <w:rsid w:val="00FB115B"/>
    <w:rsid w:val="00FB1906"/>
    <w:rsid w:val="00FB19C9"/>
    <w:rsid w:val="00FB1CD1"/>
    <w:rsid w:val="00FB2197"/>
    <w:rsid w:val="00FB30CB"/>
    <w:rsid w:val="00FB3272"/>
    <w:rsid w:val="00FB3B31"/>
    <w:rsid w:val="00FB419F"/>
    <w:rsid w:val="00FB41C4"/>
    <w:rsid w:val="00FB4D9A"/>
    <w:rsid w:val="00FB54D6"/>
    <w:rsid w:val="00FB69A6"/>
    <w:rsid w:val="00FB6E70"/>
    <w:rsid w:val="00FB6F50"/>
    <w:rsid w:val="00FB7E2C"/>
    <w:rsid w:val="00FC032D"/>
    <w:rsid w:val="00FC036E"/>
    <w:rsid w:val="00FC05AB"/>
    <w:rsid w:val="00FC06C0"/>
    <w:rsid w:val="00FC0C64"/>
    <w:rsid w:val="00FC3894"/>
    <w:rsid w:val="00FC3C0A"/>
    <w:rsid w:val="00FC3FFA"/>
    <w:rsid w:val="00FC465B"/>
    <w:rsid w:val="00FC46B2"/>
    <w:rsid w:val="00FC47D4"/>
    <w:rsid w:val="00FC49F4"/>
    <w:rsid w:val="00FC6018"/>
    <w:rsid w:val="00FC7957"/>
    <w:rsid w:val="00FD0A92"/>
    <w:rsid w:val="00FD113F"/>
    <w:rsid w:val="00FD2003"/>
    <w:rsid w:val="00FD23E7"/>
    <w:rsid w:val="00FD2CB8"/>
    <w:rsid w:val="00FD46D4"/>
    <w:rsid w:val="00FD4CA8"/>
    <w:rsid w:val="00FD51A0"/>
    <w:rsid w:val="00FD51A4"/>
    <w:rsid w:val="00FD6393"/>
    <w:rsid w:val="00FD641D"/>
    <w:rsid w:val="00FD6841"/>
    <w:rsid w:val="00FD6E4E"/>
    <w:rsid w:val="00FD77C5"/>
    <w:rsid w:val="00FE0F0E"/>
    <w:rsid w:val="00FE0FAC"/>
    <w:rsid w:val="00FE2374"/>
    <w:rsid w:val="00FE2797"/>
    <w:rsid w:val="00FE296C"/>
    <w:rsid w:val="00FE4AA5"/>
    <w:rsid w:val="00FE583D"/>
    <w:rsid w:val="00FE6E84"/>
    <w:rsid w:val="00FF0381"/>
    <w:rsid w:val="00FF0638"/>
    <w:rsid w:val="00FF097E"/>
    <w:rsid w:val="00FF0CF8"/>
    <w:rsid w:val="00FF15C2"/>
    <w:rsid w:val="00FF1BF5"/>
    <w:rsid w:val="00FF2058"/>
    <w:rsid w:val="00FF2E6C"/>
    <w:rsid w:val="00FF3655"/>
    <w:rsid w:val="00FF37C7"/>
    <w:rsid w:val="00FF4756"/>
    <w:rsid w:val="00FF5A3D"/>
    <w:rsid w:val="00FF77A4"/>
    <w:rsid w:val="00FF7842"/>
    <w:rsid w:val="00FF7FC6"/>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2289"/>
    <o:shapelayout v:ext="edit">
      <o:idmap v:ext="edit" data="1"/>
    </o:shapelayout>
  </w:shapeDefaults>
  <w:decimalSymbol w:val="."/>
  <w:listSeparator w:val=","/>
  <w14:docId w14:val="2EFD2F80"/>
  <w15:chartTrackingRefBased/>
  <w15:docId w15:val="{C47A0CD0-BFFE-44FB-B9D6-52479D23414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CC012C"/>
    <w:rPr>
      <w:sz w:val="20"/>
    </w:rPr>
  </w:style>
  <w:style w:type="paragraph" w:styleId="Heading1">
    <w:name w:val="heading 1"/>
    <w:basedOn w:val="Normal"/>
    <w:next w:val="Normal"/>
    <w:link w:val="Heading1Char"/>
    <w:autoRedefine/>
    <w:uiPriority w:val="9"/>
    <w:qFormat/>
    <w:rsid w:val="008639D2"/>
    <w:pPr>
      <w:keepNext/>
      <w:keepLines/>
      <w:numPr>
        <w:numId w:val="1"/>
      </w:numPr>
      <w:shd w:val="clear" w:color="auto" w:fill="E2EFD9" w:themeFill="accent6" w:themeFillTint="33"/>
      <w:spacing w:before="360"/>
      <w:outlineLvl w:val="0"/>
    </w:pPr>
    <w:rPr>
      <w:rFonts w:asciiTheme="majorHAnsi" w:eastAsiaTheme="majorEastAsia" w:hAnsiTheme="majorHAnsi" w:cstheme="majorBidi"/>
      <w:b/>
      <w:bCs/>
      <w:smallCaps/>
      <w:color w:val="538135" w:themeColor="accent6" w:themeShade="BF"/>
      <w:sz w:val="36"/>
      <w:szCs w:val="36"/>
    </w:rPr>
  </w:style>
  <w:style w:type="paragraph" w:styleId="Heading2">
    <w:name w:val="heading 2"/>
    <w:basedOn w:val="Normal"/>
    <w:next w:val="Normal"/>
    <w:link w:val="Heading2Char"/>
    <w:autoRedefine/>
    <w:uiPriority w:val="9"/>
    <w:unhideWhenUsed/>
    <w:qFormat/>
    <w:rsid w:val="00B444F8"/>
    <w:pPr>
      <w:keepNext/>
      <w:keepLines/>
      <w:numPr>
        <w:ilvl w:val="1"/>
        <w:numId w:val="1"/>
      </w:numPr>
      <w:pBdr>
        <w:bottom w:val="single" w:sz="4" w:space="1" w:color="70AD47" w:themeColor="accent6"/>
      </w:pBdr>
      <w:spacing w:before="360" w:after="0"/>
      <w:outlineLvl w:val="1"/>
    </w:pPr>
    <w:rPr>
      <w:rFonts w:asciiTheme="majorHAnsi" w:eastAsiaTheme="majorEastAsia" w:hAnsiTheme="majorHAnsi" w:cstheme="majorBidi"/>
      <w:b/>
      <w:bCs/>
      <w:smallCaps/>
      <w:color w:val="538135" w:themeColor="accent6" w:themeShade="BF"/>
      <w:sz w:val="28"/>
      <w:szCs w:val="28"/>
    </w:rPr>
  </w:style>
  <w:style w:type="paragraph" w:styleId="Heading3">
    <w:name w:val="heading 3"/>
    <w:basedOn w:val="Normal"/>
    <w:next w:val="Normal"/>
    <w:link w:val="Heading3Char"/>
    <w:uiPriority w:val="9"/>
    <w:unhideWhenUsed/>
    <w:qFormat/>
    <w:rsid w:val="00B444F8"/>
    <w:pPr>
      <w:keepNext/>
      <w:keepLines/>
      <w:numPr>
        <w:ilvl w:val="2"/>
        <w:numId w:val="1"/>
      </w:numPr>
      <w:spacing w:before="200" w:after="0"/>
      <w:outlineLvl w:val="2"/>
    </w:pPr>
    <w:rPr>
      <w:rFonts w:asciiTheme="majorHAnsi" w:eastAsiaTheme="majorEastAsia" w:hAnsiTheme="majorHAnsi" w:cstheme="majorBidi"/>
      <w:b/>
      <w:bCs/>
      <w:color w:val="538135" w:themeColor="accent6" w:themeShade="BF"/>
    </w:rPr>
  </w:style>
  <w:style w:type="paragraph" w:styleId="Heading4">
    <w:name w:val="heading 4"/>
    <w:basedOn w:val="Normal"/>
    <w:next w:val="Normal"/>
    <w:link w:val="Heading4Char"/>
    <w:uiPriority w:val="9"/>
    <w:unhideWhenUsed/>
    <w:qFormat/>
    <w:rsid w:val="009552E0"/>
    <w:pPr>
      <w:keepNext/>
      <w:keepLines/>
      <w:numPr>
        <w:ilvl w:val="3"/>
        <w:numId w:val="1"/>
      </w:numPr>
      <w:spacing w:before="200" w:after="0"/>
      <w:outlineLvl w:val="3"/>
    </w:pPr>
    <w:rPr>
      <w:rFonts w:asciiTheme="majorHAnsi" w:eastAsiaTheme="majorEastAsia" w:hAnsiTheme="majorHAnsi" w:cstheme="majorBidi"/>
      <w:b/>
      <w:bCs/>
      <w:i/>
      <w:iCs/>
      <w:color w:val="000000" w:themeColor="text1"/>
    </w:rPr>
  </w:style>
  <w:style w:type="paragraph" w:styleId="Heading5">
    <w:name w:val="heading 5"/>
    <w:basedOn w:val="Normal"/>
    <w:next w:val="Normal"/>
    <w:link w:val="Heading5Char"/>
    <w:uiPriority w:val="9"/>
    <w:unhideWhenUsed/>
    <w:qFormat/>
    <w:rsid w:val="009552E0"/>
    <w:pPr>
      <w:keepNext/>
      <w:keepLines/>
      <w:numPr>
        <w:ilvl w:val="4"/>
        <w:numId w:val="1"/>
      </w:numPr>
      <w:spacing w:before="200" w:after="0"/>
      <w:outlineLvl w:val="4"/>
    </w:pPr>
    <w:rPr>
      <w:rFonts w:asciiTheme="majorHAnsi" w:eastAsiaTheme="majorEastAsia" w:hAnsiTheme="majorHAnsi" w:cstheme="majorBidi"/>
      <w:color w:val="323E4F" w:themeColor="text2" w:themeShade="BF"/>
    </w:rPr>
  </w:style>
  <w:style w:type="paragraph" w:styleId="Heading6">
    <w:name w:val="heading 6"/>
    <w:basedOn w:val="Normal"/>
    <w:next w:val="Normal"/>
    <w:link w:val="Heading6Char"/>
    <w:uiPriority w:val="9"/>
    <w:unhideWhenUsed/>
    <w:qFormat/>
    <w:rsid w:val="009552E0"/>
    <w:pPr>
      <w:keepNext/>
      <w:keepLines/>
      <w:numPr>
        <w:ilvl w:val="5"/>
        <w:numId w:val="1"/>
      </w:numPr>
      <w:spacing w:before="200" w:after="0"/>
      <w:outlineLvl w:val="5"/>
    </w:pPr>
    <w:rPr>
      <w:rFonts w:asciiTheme="majorHAnsi" w:eastAsiaTheme="majorEastAsia" w:hAnsiTheme="majorHAnsi" w:cstheme="majorBidi"/>
      <w:i/>
      <w:iCs/>
      <w:color w:val="323E4F" w:themeColor="text2" w:themeShade="BF"/>
    </w:rPr>
  </w:style>
  <w:style w:type="paragraph" w:styleId="Heading7">
    <w:name w:val="heading 7"/>
    <w:basedOn w:val="Normal"/>
    <w:next w:val="Normal"/>
    <w:link w:val="Heading7Char"/>
    <w:uiPriority w:val="9"/>
    <w:unhideWhenUsed/>
    <w:qFormat/>
    <w:rsid w:val="009552E0"/>
    <w:pPr>
      <w:keepNext/>
      <w:keepLines/>
      <w:numPr>
        <w:ilvl w:val="6"/>
        <w:numId w:val="1"/>
      </w:numPr>
      <w:spacing w:before="200" w:after="0"/>
      <w:outlineLvl w:val="6"/>
    </w:pPr>
    <w:rPr>
      <w:rFonts w:asciiTheme="majorHAnsi" w:eastAsiaTheme="majorEastAsia" w:hAnsiTheme="majorHAnsi" w:cstheme="majorBidi"/>
      <w:i/>
      <w:iCs/>
      <w:color w:val="404040" w:themeColor="text1" w:themeTint="BF"/>
    </w:rPr>
  </w:style>
  <w:style w:type="paragraph" w:styleId="Heading8">
    <w:name w:val="heading 8"/>
    <w:basedOn w:val="Normal"/>
    <w:next w:val="Normal"/>
    <w:link w:val="Heading8Char"/>
    <w:uiPriority w:val="9"/>
    <w:unhideWhenUsed/>
    <w:qFormat/>
    <w:rsid w:val="009552E0"/>
    <w:pPr>
      <w:keepNext/>
      <w:keepLines/>
      <w:numPr>
        <w:ilvl w:val="7"/>
        <w:numId w:val="1"/>
      </w:numPr>
      <w:spacing w:before="200" w:after="0"/>
      <w:outlineLvl w:val="7"/>
    </w:pPr>
    <w:rPr>
      <w:rFonts w:asciiTheme="majorHAnsi" w:eastAsiaTheme="majorEastAsia" w:hAnsiTheme="majorHAnsi" w:cstheme="majorBidi"/>
      <w:color w:val="404040" w:themeColor="text1" w:themeTint="BF"/>
      <w:szCs w:val="20"/>
    </w:rPr>
  </w:style>
  <w:style w:type="paragraph" w:styleId="Heading9">
    <w:name w:val="heading 9"/>
    <w:basedOn w:val="Normal"/>
    <w:next w:val="Normal"/>
    <w:link w:val="Heading9Char"/>
    <w:uiPriority w:val="9"/>
    <w:unhideWhenUsed/>
    <w:qFormat/>
    <w:rsid w:val="009552E0"/>
    <w:pPr>
      <w:keepNext/>
      <w:keepLines/>
      <w:numPr>
        <w:ilvl w:val="8"/>
        <w:numId w:val="1"/>
      </w:numPr>
      <w:spacing w:before="200" w:after="0"/>
      <w:outlineLvl w:val="8"/>
    </w:pPr>
    <w:rPr>
      <w:rFonts w:asciiTheme="majorHAnsi" w:eastAsiaTheme="majorEastAsia" w:hAnsiTheme="majorHAnsi" w:cstheme="majorBidi"/>
      <w:i/>
      <w:iCs/>
      <w:color w:val="404040" w:themeColor="text1" w:themeTint="BF"/>
      <w:szCs w:val="20"/>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8639D2"/>
    <w:rPr>
      <w:rFonts w:asciiTheme="majorHAnsi" w:eastAsiaTheme="majorEastAsia" w:hAnsiTheme="majorHAnsi" w:cstheme="majorBidi"/>
      <w:b/>
      <w:bCs/>
      <w:smallCaps/>
      <w:color w:val="538135" w:themeColor="accent6" w:themeShade="BF"/>
      <w:sz w:val="36"/>
      <w:szCs w:val="36"/>
      <w:shd w:val="clear" w:color="auto" w:fill="E2EFD9" w:themeFill="accent6" w:themeFillTint="33"/>
    </w:rPr>
  </w:style>
  <w:style w:type="character" w:customStyle="1" w:styleId="Heading2Char">
    <w:name w:val="Heading 2 Char"/>
    <w:basedOn w:val="DefaultParagraphFont"/>
    <w:link w:val="Heading2"/>
    <w:uiPriority w:val="9"/>
    <w:rsid w:val="00B444F8"/>
    <w:rPr>
      <w:rFonts w:asciiTheme="majorHAnsi" w:eastAsiaTheme="majorEastAsia" w:hAnsiTheme="majorHAnsi" w:cstheme="majorBidi"/>
      <w:b/>
      <w:bCs/>
      <w:smallCaps/>
      <w:color w:val="538135" w:themeColor="accent6" w:themeShade="BF"/>
      <w:sz w:val="28"/>
      <w:szCs w:val="28"/>
    </w:rPr>
  </w:style>
  <w:style w:type="character" w:customStyle="1" w:styleId="Heading3Char">
    <w:name w:val="Heading 3 Char"/>
    <w:basedOn w:val="DefaultParagraphFont"/>
    <w:link w:val="Heading3"/>
    <w:uiPriority w:val="9"/>
    <w:rsid w:val="00B444F8"/>
    <w:rPr>
      <w:rFonts w:asciiTheme="majorHAnsi" w:eastAsiaTheme="majorEastAsia" w:hAnsiTheme="majorHAnsi" w:cstheme="majorBidi"/>
      <w:b/>
      <w:bCs/>
      <w:color w:val="538135" w:themeColor="accent6" w:themeShade="BF"/>
      <w:sz w:val="20"/>
    </w:rPr>
  </w:style>
  <w:style w:type="character" w:customStyle="1" w:styleId="Heading4Char">
    <w:name w:val="Heading 4 Char"/>
    <w:basedOn w:val="DefaultParagraphFont"/>
    <w:link w:val="Heading4"/>
    <w:uiPriority w:val="9"/>
    <w:rsid w:val="009552E0"/>
    <w:rPr>
      <w:rFonts w:asciiTheme="majorHAnsi" w:eastAsiaTheme="majorEastAsia" w:hAnsiTheme="majorHAnsi" w:cstheme="majorBidi"/>
      <w:b/>
      <w:bCs/>
      <w:i/>
      <w:iCs/>
      <w:color w:val="000000" w:themeColor="text1"/>
      <w:sz w:val="20"/>
    </w:rPr>
  </w:style>
  <w:style w:type="character" w:customStyle="1" w:styleId="Heading5Char">
    <w:name w:val="Heading 5 Char"/>
    <w:basedOn w:val="DefaultParagraphFont"/>
    <w:link w:val="Heading5"/>
    <w:uiPriority w:val="9"/>
    <w:rsid w:val="009552E0"/>
    <w:rPr>
      <w:rFonts w:asciiTheme="majorHAnsi" w:eastAsiaTheme="majorEastAsia" w:hAnsiTheme="majorHAnsi" w:cstheme="majorBidi"/>
      <w:color w:val="323E4F" w:themeColor="text2" w:themeShade="BF"/>
      <w:sz w:val="20"/>
    </w:rPr>
  </w:style>
  <w:style w:type="character" w:customStyle="1" w:styleId="Heading6Char">
    <w:name w:val="Heading 6 Char"/>
    <w:basedOn w:val="DefaultParagraphFont"/>
    <w:link w:val="Heading6"/>
    <w:uiPriority w:val="9"/>
    <w:rsid w:val="009552E0"/>
    <w:rPr>
      <w:rFonts w:asciiTheme="majorHAnsi" w:eastAsiaTheme="majorEastAsia" w:hAnsiTheme="majorHAnsi" w:cstheme="majorBidi"/>
      <w:i/>
      <w:iCs/>
      <w:color w:val="323E4F" w:themeColor="text2" w:themeShade="BF"/>
      <w:sz w:val="20"/>
    </w:rPr>
  </w:style>
  <w:style w:type="character" w:customStyle="1" w:styleId="Heading7Char">
    <w:name w:val="Heading 7 Char"/>
    <w:basedOn w:val="DefaultParagraphFont"/>
    <w:link w:val="Heading7"/>
    <w:uiPriority w:val="9"/>
    <w:rsid w:val="009552E0"/>
    <w:rPr>
      <w:rFonts w:asciiTheme="majorHAnsi" w:eastAsiaTheme="majorEastAsia" w:hAnsiTheme="majorHAnsi" w:cstheme="majorBidi"/>
      <w:i/>
      <w:iCs/>
      <w:color w:val="404040" w:themeColor="text1" w:themeTint="BF"/>
      <w:sz w:val="20"/>
    </w:rPr>
  </w:style>
  <w:style w:type="character" w:customStyle="1" w:styleId="Heading8Char">
    <w:name w:val="Heading 8 Char"/>
    <w:basedOn w:val="DefaultParagraphFont"/>
    <w:link w:val="Heading8"/>
    <w:uiPriority w:val="9"/>
    <w:rsid w:val="009552E0"/>
    <w:rPr>
      <w:rFonts w:asciiTheme="majorHAnsi" w:eastAsiaTheme="majorEastAsia" w:hAnsiTheme="majorHAnsi" w:cstheme="majorBidi"/>
      <w:color w:val="404040" w:themeColor="text1" w:themeTint="BF"/>
      <w:sz w:val="20"/>
      <w:szCs w:val="20"/>
    </w:rPr>
  </w:style>
  <w:style w:type="character" w:customStyle="1" w:styleId="Heading9Char">
    <w:name w:val="Heading 9 Char"/>
    <w:basedOn w:val="DefaultParagraphFont"/>
    <w:link w:val="Heading9"/>
    <w:uiPriority w:val="9"/>
    <w:rsid w:val="009552E0"/>
    <w:rPr>
      <w:rFonts w:asciiTheme="majorHAnsi" w:eastAsiaTheme="majorEastAsia" w:hAnsiTheme="majorHAnsi" w:cstheme="majorBidi"/>
      <w:i/>
      <w:iCs/>
      <w:color w:val="404040" w:themeColor="text1" w:themeTint="BF"/>
      <w:sz w:val="20"/>
      <w:szCs w:val="20"/>
    </w:rPr>
  </w:style>
  <w:style w:type="paragraph" w:styleId="Caption">
    <w:name w:val="caption"/>
    <w:basedOn w:val="Normal"/>
    <w:next w:val="Normal"/>
    <w:uiPriority w:val="35"/>
    <w:unhideWhenUsed/>
    <w:qFormat/>
    <w:rsid w:val="009552E0"/>
    <w:pPr>
      <w:spacing w:after="200" w:line="240" w:lineRule="auto"/>
    </w:pPr>
    <w:rPr>
      <w:i/>
      <w:iCs/>
      <w:color w:val="44546A" w:themeColor="text2"/>
      <w:sz w:val="18"/>
      <w:szCs w:val="18"/>
    </w:rPr>
  </w:style>
  <w:style w:type="paragraph" w:styleId="Title">
    <w:name w:val="Title"/>
    <w:basedOn w:val="Normal"/>
    <w:next w:val="Normal"/>
    <w:link w:val="TitleChar"/>
    <w:uiPriority w:val="10"/>
    <w:qFormat/>
    <w:rsid w:val="009552E0"/>
    <w:pPr>
      <w:spacing w:after="0" w:line="240" w:lineRule="auto"/>
      <w:contextualSpacing/>
    </w:pPr>
    <w:rPr>
      <w:rFonts w:asciiTheme="majorHAnsi" w:eastAsiaTheme="majorEastAsia" w:hAnsiTheme="majorHAnsi" w:cstheme="majorBidi"/>
      <w:color w:val="000000" w:themeColor="text1"/>
      <w:sz w:val="56"/>
      <w:szCs w:val="56"/>
    </w:rPr>
  </w:style>
  <w:style w:type="character" w:customStyle="1" w:styleId="TitleChar">
    <w:name w:val="Title Char"/>
    <w:basedOn w:val="DefaultParagraphFont"/>
    <w:link w:val="Title"/>
    <w:uiPriority w:val="10"/>
    <w:rsid w:val="009552E0"/>
    <w:rPr>
      <w:rFonts w:asciiTheme="majorHAnsi" w:eastAsiaTheme="majorEastAsia" w:hAnsiTheme="majorHAnsi" w:cstheme="majorBidi"/>
      <w:color w:val="000000" w:themeColor="text1"/>
      <w:sz w:val="56"/>
      <w:szCs w:val="56"/>
    </w:rPr>
  </w:style>
  <w:style w:type="paragraph" w:styleId="Subtitle">
    <w:name w:val="Subtitle"/>
    <w:basedOn w:val="Normal"/>
    <w:next w:val="Normal"/>
    <w:link w:val="SubtitleChar"/>
    <w:uiPriority w:val="11"/>
    <w:qFormat/>
    <w:rsid w:val="009552E0"/>
    <w:pPr>
      <w:numPr>
        <w:ilvl w:val="1"/>
      </w:numPr>
    </w:pPr>
    <w:rPr>
      <w:color w:val="5A5A5A" w:themeColor="text1" w:themeTint="A5"/>
      <w:spacing w:val="10"/>
    </w:rPr>
  </w:style>
  <w:style w:type="character" w:customStyle="1" w:styleId="SubtitleChar">
    <w:name w:val="Subtitle Char"/>
    <w:basedOn w:val="DefaultParagraphFont"/>
    <w:link w:val="Subtitle"/>
    <w:uiPriority w:val="11"/>
    <w:rsid w:val="009552E0"/>
    <w:rPr>
      <w:color w:val="5A5A5A" w:themeColor="text1" w:themeTint="A5"/>
      <w:spacing w:val="10"/>
    </w:rPr>
  </w:style>
  <w:style w:type="character" w:styleId="Strong">
    <w:name w:val="Strong"/>
    <w:basedOn w:val="DefaultParagraphFont"/>
    <w:uiPriority w:val="22"/>
    <w:qFormat/>
    <w:rsid w:val="009552E0"/>
    <w:rPr>
      <w:b/>
      <w:bCs/>
      <w:color w:val="000000" w:themeColor="text1"/>
    </w:rPr>
  </w:style>
  <w:style w:type="character" w:styleId="Emphasis">
    <w:name w:val="Emphasis"/>
    <w:basedOn w:val="DefaultParagraphFont"/>
    <w:uiPriority w:val="20"/>
    <w:qFormat/>
    <w:rsid w:val="009552E0"/>
    <w:rPr>
      <w:i/>
      <w:iCs/>
      <w:color w:val="auto"/>
    </w:rPr>
  </w:style>
  <w:style w:type="paragraph" w:styleId="NoSpacing">
    <w:name w:val="No Spacing"/>
    <w:link w:val="NoSpacingChar"/>
    <w:uiPriority w:val="1"/>
    <w:qFormat/>
    <w:rsid w:val="00122A14"/>
    <w:pPr>
      <w:spacing w:after="0" w:line="240" w:lineRule="auto"/>
    </w:pPr>
    <w:rPr>
      <w:sz w:val="20"/>
    </w:rPr>
  </w:style>
  <w:style w:type="paragraph" w:styleId="Quote">
    <w:name w:val="Quote"/>
    <w:basedOn w:val="Normal"/>
    <w:next w:val="Normal"/>
    <w:link w:val="QuoteChar"/>
    <w:uiPriority w:val="29"/>
    <w:qFormat/>
    <w:rsid w:val="009552E0"/>
    <w:pPr>
      <w:spacing w:before="160"/>
      <w:ind w:left="720" w:right="720"/>
    </w:pPr>
    <w:rPr>
      <w:i/>
      <w:iCs/>
      <w:color w:val="000000" w:themeColor="text1"/>
    </w:rPr>
  </w:style>
  <w:style w:type="character" w:customStyle="1" w:styleId="QuoteChar">
    <w:name w:val="Quote Char"/>
    <w:basedOn w:val="DefaultParagraphFont"/>
    <w:link w:val="Quote"/>
    <w:uiPriority w:val="29"/>
    <w:rsid w:val="009552E0"/>
    <w:rPr>
      <w:i/>
      <w:iCs/>
      <w:color w:val="000000" w:themeColor="text1"/>
    </w:rPr>
  </w:style>
  <w:style w:type="paragraph" w:styleId="IntenseQuote">
    <w:name w:val="Intense Quote"/>
    <w:basedOn w:val="Normal"/>
    <w:next w:val="Normal"/>
    <w:link w:val="IntenseQuoteChar"/>
    <w:uiPriority w:val="30"/>
    <w:qFormat/>
    <w:rsid w:val="009552E0"/>
    <w:pPr>
      <w:pBdr>
        <w:top w:val="single" w:sz="24" w:space="1" w:color="F2F2F2" w:themeColor="background1" w:themeShade="F2"/>
        <w:bottom w:val="single" w:sz="24" w:space="1" w:color="F2F2F2" w:themeColor="background1" w:themeShade="F2"/>
      </w:pBdr>
      <w:shd w:val="clear" w:color="auto" w:fill="F2F2F2" w:themeFill="background1" w:themeFillShade="F2"/>
      <w:spacing w:before="240" w:after="240"/>
      <w:ind w:left="936" w:right="936"/>
      <w:jc w:val="center"/>
    </w:pPr>
    <w:rPr>
      <w:color w:val="000000" w:themeColor="text1"/>
    </w:rPr>
  </w:style>
  <w:style w:type="character" w:customStyle="1" w:styleId="IntenseQuoteChar">
    <w:name w:val="Intense Quote Char"/>
    <w:basedOn w:val="DefaultParagraphFont"/>
    <w:link w:val="IntenseQuote"/>
    <w:uiPriority w:val="30"/>
    <w:rsid w:val="009552E0"/>
    <w:rPr>
      <w:color w:val="000000" w:themeColor="text1"/>
      <w:shd w:val="clear" w:color="auto" w:fill="F2F2F2" w:themeFill="background1" w:themeFillShade="F2"/>
    </w:rPr>
  </w:style>
  <w:style w:type="character" w:styleId="SubtleEmphasis">
    <w:name w:val="Subtle Emphasis"/>
    <w:basedOn w:val="DefaultParagraphFont"/>
    <w:uiPriority w:val="19"/>
    <w:qFormat/>
    <w:rsid w:val="009552E0"/>
    <w:rPr>
      <w:i/>
      <w:iCs/>
      <w:color w:val="404040" w:themeColor="text1" w:themeTint="BF"/>
    </w:rPr>
  </w:style>
  <w:style w:type="character" w:styleId="IntenseEmphasis">
    <w:name w:val="Intense Emphasis"/>
    <w:basedOn w:val="DefaultParagraphFont"/>
    <w:uiPriority w:val="21"/>
    <w:qFormat/>
    <w:rsid w:val="009552E0"/>
    <w:rPr>
      <w:b/>
      <w:bCs/>
      <w:i/>
      <w:iCs/>
      <w:caps/>
    </w:rPr>
  </w:style>
  <w:style w:type="character" w:styleId="SubtleReference">
    <w:name w:val="Subtle Reference"/>
    <w:basedOn w:val="DefaultParagraphFont"/>
    <w:uiPriority w:val="31"/>
    <w:qFormat/>
    <w:rsid w:val="009552E0"/>
    <w:rPr>
      <w:smallCaps/>
      <w:color w:val="404040" w:themeColor="text1" w:themeTint="BF"/>
      <w:u w:val="single" w:color="7F7F7F" w:themeColor="text1" w:themeTint="80"/>
    </w:rPr>
  </w:style>
  <w:style w:type="character" w:styleId="IntenseReference">
    <w:name w:val="Intense Reference"/>
    <w:basedOn w:val="DefaultParagraphFont"/>
    <w:uiPriority w:val="32"/>
    <w:qFormat/>
    <w:rsid w:val="009552E0"/>
    <w:rPr>
      <w:b/>
      <w:bCs/>
      <w:smallCaps/>
      <w:u w:val="single"/>
    </w:rPr>
  </w:style>
  <w:style w:type="character" w:styleId="BookTitle">
    <w:name w:val="Book Title"/>
    <w:basedOn w:val="DefaultParagraphFont"/>
    <w:uiPriority w:val="33"/>
    <w:qFormat/>
    <w:rsid w:val="009552E0"/>
    <w:rPr>
      <w:b w:val="0"/>
      <w:bCs w:val="0"/>
      <w:smallCaps/>
      <w:spacing w:val="5"/>
    </w:rPr>
  </w:style>
  <w:style w:type="paragraph" w:styleId="TOCHeading">
    <w:name w:val="TOC Heading"/>
    <w:basedOn w:val="Heading1"/>
    <w:next w:val="Normal"/>
    <w:uiPriority w:val="39"/>
    <w:unhideWhenUsed/>
    <w:qFormat/>
    <w:rsid w:val="0069525A"/>
    <w:pPr>
      <w:numPr>
        <w:numId w:val="0"/>
      </w:numPr>
      <w:outlineLvl w:val="9"/>
    </w:pPr>
  </w:style>
  <w:style w:type="paragraph" w:styleId="TOC1">
    <w:name w:val="toc 1"/>
    <w:basedOn w:val="Normal"/>
    <w:next w:val="Normal"/>
    <w:autoRedefine/>
    <w:uiPriority w:val="39"/>
    <w:unhideWhenUsed/>
    <w:rsid w:val="007148B8"/>
    <w:pPr>
      <w:spacing w:after="100"/>
    </w:pPr>
  </w:style>
  <w:style w:type="paragraph" w:styleId="TOC2">
    <w:name w:val="toc 2"/>
    <w:basedOn w:val="Normal"/>
    <w:next w:val="Normal"/>
    <w:autoRedefine/>
    <w:uiPriority w:val="39"/>
    <w:unhideWhenUsed/>
    <w:rsid w:val="007148B8"/>
    <w:pPr>
      <w:spacing w:after="100"/>
      <w:ind w:left="220"/>
    </w:pPr>
  </w:style>
  <w:style w:type="paragraph" w:styleId="TOC3">
    <w:name w:val="toc 3"/>
    <w:basedOn w:val="Normal"/>
    <w:next w:val="Normal"/>
    <w:autoRedefine/>
    <w:uiPriority w:val="39"/>
    <w:unhideWhenUsed/>
    <w:rsid w:val="007148B8"/>
    <w:pPr>
      <w:spacing w:after="100"/>
      <w:ind w:left="440"/>
    </w:pPr>
  </w:style>
  <w:style w:type="character" w:styleId="Hyperlink">
    <w:name w:val="Hyperlink"/>
    <w:basedOn w:val="DefaultParagraphFont"/>
    <w:uiPriority w:val="99"/>
    <w:unhideWhenUsed/>
    <w:rsid w:val="007148B8"/>
    <w:rPr>
      <w:color w:val="0563C1" w:themeColor="hyperlink"/>
      <w:u w:val="single"/>
    </w:rPr>
  </w:style>
  <w:style w:type="paragraph" w:styleId="Header">
    <w:name w:val="header"/>
    <w:basedOn w:val="Normal"/>
    <w:link w:val="HeaderChar"/>
    <w:uiPriority w:val="99"/>
    <w:unhideWhenUsed/>
    <w:rsid w:val="00E50913"/>
    <w:pPr>
      <w:tabs>
        <w:tab w:val="center" w:pos="4513"/>
        <w:tab w:val="right" w:pos="9026"/>
      </w:tabs>
      <w:spacing w:after="0" w:line="240" w:lineRule="auto"/>
    </w:pPr>
  </w:style>
  <w:style w:type="character" w:customStyle="1" w:styleId="HeaderChar">
    <w:name w:val="Header Char"/>
    <w:basedOn w:val="DefaultParagraphFont"/>
    <w:link w:val="Header"/>
    <w:uiPriority w:val="99"/>
    <w:rsid w:val="00E50913"/>
  </w:style>
  <w:style w:type="paragraph" w:styleId="Footer">
    <w:name w:val="footer"/>
    <w:basedOn w:val="Normal"/>
    <w:link w:val="FooterChar"/>
    <w:uiPriority w:val="99"/>
    <w:unhideWhenUsed/>
    <w:rsid w:val="00E50913"/>
    <w:pPr>
      <w:tabs>
        <w:tab w:val="center" w:pos="4513"/>
        <w:tab w:val="right" w:pos="9026"/>
      </w:tabs>
      <w:spacing w:after="0" w:line="240" w:lineRule="auto"/>
    </w:pPr>
  </w:style>
  <w:style w:type="character" w:customStyle="1" w:styleId="FooterChar">
    <w:name w:val="Footer Char"/>
    <w:basedOn w:val="DefaultParagraphFont"/>
    <w:link w:val="Footer"/>
    <w:uiPriority w:val="99"/>
    <w:rsid w:val="00E50913"/>
  </w:style>
  <w:style w:type="paragraph" w:styleId="ListParagraph">
    <w:name w:val="List Paragraph"/>
    <w:basedOn w:val="Normal"/>
    <w:uiPriority w:val="34"/>
    <w:qFormat/>
    <w:rsid w:val="00FA1161"/>
    <w:pPr>
      <w:ind w:left="720"/>
      <w:contextualSpacing/>
    </w:pPr>
  </w:style>
  <w:style w:type="paragraph" w:styleId="Bibliography">
    <w:name w:val="Bibliography"/>
    <w:basedOn w:val="Normal"/>
    <w:next w:val="Normal"/>
    <w:uiPriority w:val="37"/>
    <w:unhideWhenUsed/>
    <w:rsid w:val="000E2069"/>
  </w:style>
  <w:style w:type="character" w:styleId="UnresolvedMention">
    <w:name w:val="Unresolved Mention"/>
    <w:basedOn w:val="DefaultParagraphFont"/>
    <w:uiPriority w:val="99"/>
    <w:semiHidden/>
    <w:unhideWhenUsed/>
    <w:rsid w:val="00522FF3"/>
    <w:rPr>
      <w:color w:val="605E5C"/>
      <w:shd w:val="clear" w:color="auto" w:fill="E1DFDD"/>
    </w:rPr>
  </w:style>
  <w:style w:type="character" w:styleId="FollowedHyperlink">
    <w:name w:val="FollowedHyperlink"/>
    <w:basedOn w:val="DefaultParagraphFont"/>
    <w:uiPriority w:val="99"/>
    <w:semiHidden/>
    <w:unhideWhenUsed/>
    <w:rsid w:val="00774EFD"/>
    <w:rPr>
      <w:color w:val="954F72" w:themeColor="followedHyperlink"/>
      <w:u w:val="single"/>
    </w:rPr>
  </w:style>
  <w:style w:type="character" w:styleId="LineNumber">
    <w:name w:val="line number"/>
    <w:basedOn w:val="DefaultParagraphFont"/>
    <w:uiPriority w:val="99"/>
    <w:semiHidden/>
    <w:unhideWhenUsed/>
    <w:rsid w:val="00E63C43"/>
  </w:style>
  <w:style w:type="character" w:customStyle="1" w:styleId="NoSpacingChar">
    <w:name w:val="No Spacing Char"/>
    <w:basedOn w:val="DefaultParagraphFont"/>
    <w:link w:val="NoSpacing"/>
    <w:uiPriority w:val="1"/>
    <w:rsid w:val="00122A14"/>
    <w:rPr>
      <w:sz w:val="20"/>
    </w:rPr>
  </w:style>
  <w:style w:type="character" w:styleId="PlaceholderText">
    <w:name w:val="Placeholder Text"/>
    <w:basedOn w:val="DefaultParagraphFont"/>
    <w:uiPriority w:val="99"/>
    <w:semiHidden/>
    <w:rsid w:val="003F3DAE"/>
    <w:rPr>
      <w:color w:val="808080"/>
    </w:rPr>
  </w:style>
  <w:style w:type="table" w:styleId="TableGrid">
    <w:name w:val="Table Grid"/>
    <w:basedOn w:val="TableNormal"/>
    <w:uiPriority w:val="39"/>
    <w:rsid w:val="009776F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PlainTable1">
    <w:name w:val="Plain Table 1"/>
    <w:basedOn w:val="TableNormal"/>
    <w:uiPriority w:val="41"/>
    <w:rsid w:val="009776F4"/>
    <w:pPr>
      <w:spacing w:after="0" w:line="240" w:lineRule="auto"/>
    </w:pPr>
    <w:tblPr>
      <w:tblStyleRowBandSize w:val="1"/>
      <w:tblStyleColBandSize w:val="1"/>
      <w:tblBorders>
        <w:top w:val="single" w:sz="4" w:space="0" w:color="BFBFBF" w:themeColor="background1" w:themeShade="BF"/>
        <w:left w:val="single" w:sz="4" w:space="0" w:color="BFBFBF" w:themeColor="background1" w:themeShade="BF"/>
        <w:bottom w:val="single" w:sz="4" w:space="0" w:color="BFBFBF" w:themeColor="background1" w:themeShade="BF"/>
        <w:right w:val="single" w:sz="4" w:space="0" w:color="BFBFBF" w:themeColor="background1" w:themeShade="BF"/>
        <w:insideH w:val="single" w:sz="4" w:space="0" w:color="BFBFBF" w:themeColor="background1" w:themeShade="BF"/>
        <w:insideV w:val="single" w:sz="4" w:space="0" w:color="BFBFBF" w:themeColor="background1" w:themeShade="BF"/>
      </w:tblBorders>
    </w:tblPr>
    <w:tblStylePr w:type="firstRow">
      <w:rPr>
        <w:b/>
        <w:bCs/>
      </w:rPr>
    </w:tblStylePr>
    <w:tblStylePr w:type="lastRow">
      <w:rPr>
        <w:b/>
        <w:bCs/>
      </w:rPr>
      <w:tblPr/>
      <w:tcPr>
        <w:tcBorders>
          <w:top w:val="double" w:sz="4" w:space="0" w:color="BFBFBF" w:themeColor="background1" w:themeShade="BF"/>
        </w:tcBorders>
      </w:tcPr>
    </w:tblStylePr>
    <w:tblStylePr w:type="firstCol">
      <w:rPr>
        <w:b/>
        <w:bCs/>
      </w:rPr>
    </w:tblStylePr>
    <w:tblStylePr w:type="lastCol">
      <w:rPr>
        <w:b/>
        <w:bCs/>
      </w:rPr>
    </w:tblStylePr>
    <w:tblStylePr w:type="band1Vert">
      <w:tblPr/>
      <w:tcPr>
        <w:shd w:val="clear" w:color="auto" w:fill="F2F2F2" w:themeFill="background1" w:themeFillShade="F2"/>
      </w:tcPr>
    </w:tblStylePr>
    <w:tblStylePr w:type="band1Horz">
      <w:tblPr/>
      <w:tcPr>
        <w:shd w:val="clear" w:color="auto" w:fill="F2F2F2" w:themeFill="background1" w:themeFillShade="F2"/>
      </w:tcPr>
    </w:tblStylePr>
  </w:style>
  <w:style w:type="table" w:styleId="GridTable2-Accent3">
    <w:name w:val="Grid Table 2 Accent 3"/>
    <w:basedOn w:val="TableNormal"/>
    <w:uiPriority w:val="47"/>
    <w:rsid w:val="00EB2CA8"/>
    <w:pPr>
      <w:spacing w:after="0" w:line="240" w:lineRule="auto"/>
    </w:pPr>
    <w:tblPr>
      <w:tblStyleRowBandSize w:val="1"/>
      <w:tblStyleColBandSize w:val="1"/>
      <w:tblBorders>
        <w:top w:val="single" w:sz="2" w:space="0" w:color="C9C9C9" w:themeColor="accent3" w:themeTint="99"/>
        <w:bottom w:val="single" w:sz="2" w:space="0" w:color="C9C9C9" w:themeColor="accent3" w:themeTint="99"/>
        <w:insideH w:val="single" w:sz="2" w:space="0" w:color="C9C9C9" w:themeColor="accent3" w:themeTint="99"/>
        <w:insideV w:val="single" w:sz="2" w:space="0" w:color="C9C9C9" w:themeColor="accent3" w:themeTint="99"/>
      </w:tblBorders>
    </w:tblPr>
    <w:tblStylePr w:type="firstRow">
      <w:rPr>
        <w:b/>
        <w:bCs/>
      </w:rPr>
      <w:tblPr/>
      <w:tcPr>
        <w:tcBorders>
          <w:top w:val="nil"/>
          <w:bottom w:val="single" w:sz="12" w:space="0" w:color="C9C9C9" w:themeColor="accent3" w:themeTint="99"/>
          <w:insideH w:val="nil"/>
          <w:insideV w:val="nil"/>
        </w:tcBorders>
        <w:shd w:val="clear" w:color="auto" w:fill="FFFFFF" w:themeFill="background1"/>
      </w:tcPr>
    </w:tblStylePr>
    <w:tblStylePr w:type="lastRow">
      <w:rPr>
        <w:b/>
        <w:bCs/>
      </w:rPr>
      <w:tblPr/>
      <w:tcPr>
        <w:tcBorders>
          <w:top w:val="double" w:sz="2" w:space="0" w:color="C9C9C9" w:themeColor="accent3" w:themeTint="99"/>
          <w:bottom w:val="nil"/>
          <w:insideH w:val="nil"/>
          <w:insideV w:val="nil"/>
        </w:tcBorders>
        <w:shd w:val="clear" w:color="auto" w:fill="FFFFFF" w:themeFill="background1"/>
      </w:tcPr>
    </w:tblStylePr>
    <w:tblStylePr w:type="firstCol">
      <w:rPr>
        <w:b/>
        <w:bCs/>
      </w:rPr>
    </w:tblStylePr>
    <w:tblStylePr w:type="lastCol">
      <w:rPr>
        <w:b/>
        <w:bCs/>
      </w:rPr>
    </w:tblStylePr>
    <w:tblStylePr w:type="band1Vert">
      <w:tblPr/>
      <w:tcPr>
        <w:shd w:val="clear" w:color="auto" w:fill="EDEDED" w:themeFill="accent3" w:themeFillTint="33"/>
      </w:tcPr>
    </w:tblStylePr>
    <w:tblStylePr w:type="band1Horz">
      <w:tblPr/>
      <w:tcPr>
        <w:shd w:val="clear" w:color="auto" w:fill="EDEDED" w:themeFill="accent3" w:themeFillTint="33"/>
      </w:tcPr>
    </w:tblStylePr>
  </w:style>
  <w:style w:type="character" w:styleId="CommentReference">
    <w:name w:val="annotation reference"/>
    <w:basedOn w:val="DefaultParagraphFont"/>
    <w:uiPriority w:val="99"/>
    <w:semiHidden/>
    <w:unhideWhenUsed/>
    <w:rsid w:val="00F038EF"/>
    <w:rPr>
      <w:sz w:val="16"/>
      <w:szCs w:val="16"/>
    </w:rPr>
  </w:style>
  <w:style w:type="paragraph" w:styleId="CommentText">
    <w:name w:val="annotation text"/>
    <w:basedOn w:val="Normal"/>
    <w:link w:val="CommentTextChar"/>
    <w:uiPriority w:val="99"/>
    <w:unhideWhenUsed/>
    <w:rsid w:val="00F038EF"/>
    <w:pPr>
      <w:spacing w:line="240" w:lineRule="auto"/>
    </w:pPr>
    <w:rPr>
      <w:szCs w:val="20"/>
    </w:rPr>
  </w:style>
  <w:style w:type="character" w:customStyle="1" w:styleId="CommentTextChar">
    <w:name w:val="Comment Text Char"/>
    <w:basedOn w:val="DefaultParagraphFont"/>
    <w:link w:val="CommentText"/>
    <w:uiPriority w:val="99"/>
    <w:rsid w:val="00F038EF"/>
    <w:rPr>
      <w:sz w:val="20"/>
      <w:szCs w:val="20"/>
    </w:rPr>
  </w:style>
  <w:style w:type="paragraph" w:styleId="CommentSubject">
    <w:name w:val="annotation subject"/>
    <w:basedOn w:val="CommentText"/>
    <w:next w:val="CommentText"/>
    <w:link w:val="CommentSubjectChar"/>
    <w:uiPriority w:val="99"/>
    <w:semiHidden/>
    <w:unhideWhenUsed/>
    <w:rsid w:val="00F038EF"/>
    <w:rPr>
      <w:b/>
      <w:bCs/>
    </w:rPr>
  </w:style>
  <w:style w:type="character" w:customStyle="1" w:styleId="CommentSubjectChar">
    <w:name w:val="Comment Subject Char"/>
    <w:basedOn w:val="CommentTextChar"/>
    <w:link w:val="CommentSubject"/>
    <w:uiPriority w:val="99"/>
    <w:semiHidden/>
    <w:rsid w:val="00F038EF"/>
    <w:rPr>
      <w:b/>
      <w:bCs/>
      <w:sz w:val="20"/>
      <w:szCs w:val="20"/>
    </w:rPr>
  </w:style>
  <w:style w:type="paragraph" w:styleId="FootnoteText">
    <w:name w:val="footnote text"/>
    <w:basedOn w:val="Normal"/>
    <w:link w:val="FootnoteTextChar"/>
    <w:uiPriority w:val="99"/>
    <w:semiHidden/>
    <w:unhideWhenUsed/>
    <w:rsid w:val="00AF008E"/>
    <w:pPr>
      <w:spacing w:after="0" w:line="240" w:lineRule="auto"/>
    </w:pPr>
    <w:rPr>
      <w:szCs w:val="20"/>
    </w:rPr>
  </w:style>
  <w:style w:type="character" w:customStyle="1" w:styleId="FootnoteTextChar">
    <w:name w:val="Footnote Text Char"/>
    <w:basedOn w:val="DefaultParagraphFont"/>
    <w:link w:val="FootnoteText"/>
    <w:uiPriority w:val="99"/>
    <w:semiHidden/>
    <w:rsid w:val="00AF008E"/>
    <w:rPr>
      <w:sz w:val="20"/>
      <w:szCs w:val="20"/>
    </w:rPr>
  </w:style>
  <w:style w:type="character" w:styleId="FootnoteReference">
    <w:name w:val="footnote reference"/>
    <w:basedOn w:val="DefaultParagraphFont"/>
    <w:uiPriority w:val="99"/>
    <w:semiHidden/>
    <w:unhideWhenUsed/>
    <w:rsid w:val="00AF008E"/>
    <w:rPr>
      <w:vertAlign w:val="superscript"/>
    </w:rPr>
  </w:style>
  <w:style w:type="paragraph" w:styleId="NormalWeb">
    <w:name w:val="Normal (Web)"/>
    <w:basedOn w:val="Normal"/>
    <w:uiPriority w:val="99"/>
    <w:semiHidden/>
    <w:unhideWhenUsed/>
    <w:rsid w:val="005D773C"/>
    <w:pPr>
      <w:spacing w:before="100" w:beforeAutospacing="1" w:after="100" w:afterAutospacing="1" w:line="240" w:lineRule="auto"/>
    </w:pPr>
    <w:rPr>
      <w:rFonts w:ascii="Times New Roman" w:eastAsia="Times New Roman" w:hAnsi="Times New Roman" w:cs="Times New Roman"/>
      <w:sz w:val="24"/>
      <w:szCs w:val="24"/>
      <w:lang w:eastAsia="en-GB"/>
    </w:rPr>
  </w:style>
  <w:style w:type="character" w:customStyle="1" w:styleId="sc0">
    <w:name w:val="sc0"/>
    <w:basedOn w:val="DefaultParagraphFont"/>
    <w:rsid w:val="00C15BF2"/>
    <w:rPr>
      <w:rFonts w:ascii="Courier New" w:hAnsi="Courier New" w:cs="Courier New" w:hint="default"/>
      <w:color w:val="000000"/>
      <w:sz w:val="20"/>
      <w:szCs w:val="20"/>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931843">
      <w:bodyDiv w:val="1"/>
      <w:marLeft w:val="0"/>
      <w:marRight w:val="0"/>
      <w:marTop w:val="0"/>
      <w:marBottom w:val="0"/>
      <w:divBdr>
        <w:top w:val="none" w:sz="0" w:space="0" w:color="auto"/>
        <w:left w:val="none" w:sz="0" w:space="0" w:color="auto"/>
        <w:bottom w:val="none" w:sz="0" w:space="0" w:color="auto"/>
        <w:right w:val="none" w:sz="0" w:space="0" w:color="auto"/>
      </w:divBdr>
    </w:div>
    <w:div w:id="6449070">
      <w:bodyDiv w:val="1"/>
      <w:marLeft w:val="0"/>
      <w:marRight w:val="0"/>
      <w:marTop w:val="0"/>
      <w:marBottom w:val="0"/>
      <w:divBdr>
        <w:top w:val="none" w:sz="0" w:space="0" w:color="auto"/>
        <w:left w:val="none" w:sz="0" w:space="0" w:color="auto"/>
        <w:bottom w:val="none" w:sz="0" w:space="0" w:color="auto"/>
        <w:right w:val="none" w:sz="0" w:space="0" w:color="auto"/>
      </w:divBdr>
    </w:div>
    <w:div w:id="9649490">
      <w:bodyDiv w:val="1"/>
      <w:marLeft w:val="0"/>
      <w:marRight w:val="0"/>
      <w:marTop w:val="0"/>
      <w:marBottom w:val="0"/>
      <w:divBdr>
        <w:top w:val="none" w:sz="0" w:space="0" w:color="auto"/>
        <w:left w:val="none" w:sz="0" w:space="0" w:color="auto"/>
        <w:bottom w:val="none" w:sz="0" w:space="0" w:color="auto"/>
        <w:right w:val="none" w:sz="0" w:space="0" w:color="auto"/>
      </w:divBdr>
    </w:div>
    <w:div w:id="35083393">
      <w:bodyDiv w:val="1"/>
      <w:marLeft w:val="0"/>
      <w:marRight w:val="0"/>
      <w:marTop w:val="0"/>
      <w:marBottom w:val="0"/>
      <w:divBdr>
        <w:top w:val="none" w:sz="0" w:space="0" w:color="auto"/>
        <w:left w:val="none" w:sz="0" w:space="0" w:color="auto"/>
        <w:bottom w:val="none" w:sz="0" w:space="0" w:color="auto"/>
        <w:right w:val="none" w:sz="0" w:space="0" w:color="auto"/>
      </w:divBdr>
    </w:div>
    <w:div w:id="35277592">
      <w:bodyDiv w:val="1"/>
      <w:marLeft w:val="0"/>
      <w:marRight w:val="0"/>
      <w:marTop w:val="0"/>
      <w:marBottom w:val="0"/>
      <w:divBdr>
        <w:top w:val="none" w:sz="0" w:space="0" w:color="auto"/>
        <w:left w:val="none" w:sz="0" w:space="0" w:color="auto"/>
        <w:bottom w:val="none" w:sz="0" w:space="0" w:color="auto"/>
        <w:right w:val="none" w:sz="0" w:space="0" w:color="auto"/>
      </w:divBdr>
    </w:div>
    <w:div w:id="37318317">
      <w:bodyDiv w:val="1"/>
      <w:marLeft w:val="0"/>
      <w:marRight w:val="0"/>
      <w:marTop w:val="0"/>
      <w:marBottom w:val="0"/>
      <w:divBdr>
        <w:top w:val="none" w:sz="0" w:space="0" w:color="auto"/>
        <w:left w:val="none" w:sz="0" w:space="0" w:color="auto"/>
        <w:bottom w:val="none" w:sz="0" w:space="0" w:color="auto"/>
        <w:right w:val="none" w:sz="0" w:space="0" w:color="auto"/>
      </w:divBdr>
    </w:div>
    <w:div w:id="38282632">
      <w:bodyDiv w:val="1"/>
      <w:marLeft w:val="0"/>
      <w:marRight w:val="0"/>
      <w:marTop w:val="0"/>
      <w:marBottom w:val="0"/>
      <w:divBdr>
        <w:top w:val="none" w:sz="0" w:space="0" w:color="auto"/>
        <w:left w:val="none" w:sz="0" w:space="0" w:color="auto"/>
        <w:bottom w:val="none" w:sz="0" w:space="0" w:color="auto"/>
        <w:right w:val="none" w:sz="0" w:space="0" w:color="auto"/>
      </w:divBdr>
    </w:div>
    <w:div w:id="43721681">
      <w:bodyDiv w:val="1"/>
      <w:marLeft w:val="0"/>
      <w:marRight w:val="0"/>
      <w:marTop w:val="0"/>
      <w:marBottom w:val="0"/>
      <w:divBdr>
        <w:top w:val="none" w:sz="0" w:space="0" w:color="auto"/>
        <w:left w:val="none" w:sz="0" w:space="0" w:color="auto"/>
        <w:bottom w:val="none" w:sz="0" w:space="0" w:color="auto"/>
        <w:right w:val="none" w:sz="0" w:space="0" w:color="auto"/>
      </w:divBdr>
    </w:div>
    <w:div w:id="51513040">
      <w:bodyDiv w:val="1"/>
      <w:marLeft w:val="0"/>
      <w:marRight w:val="0"/>
      <w:marTop w:val="0"/>
      <w:marBottom w:val="0"/>
      <w:divBdr>
        <w:top w:val="none" w:sz="0" w:space="0" w:color="auto"/>
        <w:left w:val="none" w:sz="0" w:space="0" w:color="auto"/>
        <w:bottom w:val="none" w:sz="0" w:space="0" w:color="auto"/>
        <w:right w:val="none" w:sz="0" w:space="0" w:color="auto"/>
      </w:divBdr>
    </w:div>
    <w:div w:id="55277131">
      <w:bodyDiv w:val="1"/>
      <w:marLeft w:val="0"/>
      <w:marRight w:val="0"/>
      <w:marTop w:val="0"/>
      <w:marBottom w:val="0"/>
      <w:divBdr>
        <w:top w:val="none" w:sz="0" w:space="0" w:color="auto"/>
        <w:left w:val="none" w:sz="0" w:space="0" w:color="auto"/>
        <w:bottom w:val="none" w:sz="0" w:space="0" w:color="auto"/>
        <w:right w:val="none" w:sz="0" w:space="0" w:color="auto"/>
      </w:divBdr>
    </w:div>
    <w:div w:id="63111525">
      <w:bodyDiv w:val="1"/>
      <w:marLeft w:val="0"/>
      <w:marRight w:val="0"/>
      <w:marTop w:val="0"/>
      <w:marBottom w:val="0"/>
      <w:divBdr>
        <w:top w:val="none" w:sz="0" w:space="0" w:color="auto"/>
        <w:left w:val="none" w:sz="0" w:space="0" w:color="auto"/>
        <w:bottom w:val="none" w:sz="0" w:space="0" w:color="auto"/>
        <w:right w:val="none" w:sz="0" w:space="0" w:color="auto"/>
      </w:divBdr>
    </w:div>
    <w:div w:id="73356848">
      <w:bodyDiv w:val="1"/>
      <w:marLeft w:val="0"/>
      <w:marRight w:val="0"/>
      <w:marTop w:val="0"/>
      <w:marBottom w:val="0"/>
      <w:divBdr>
        <w:top w:val="none" w:sz="0" w:space="0" w:color="auto"/>
        <w:left w:val="none" w:sz="0" w:space="0" w:color="auto"/>
        <w:bottom w:val="none" w:sz="0" w:space="0" w:color="auto"/>
        <w:right w:val="none" w:sz="0" w:space="0" w:color="auto"/>
      </w:divBdr>
    </w:div>
    <w:div w:id="75134539">
      <w:bodyDiv w:val="1"/>
      <w:marLeft w:val="0"/>
      <w:marRight w:val="0"/>
      <w:marTop w:val="0"/>
      <w:marBottom w:val="0"/>
      <w:divBdr>
        <w:top w:val="none" w:sz="0" w:space="0" w:color="auto"/>
        <w:left w:val="none" w:sz="0" w:space="0" w:color="auto"/>
        <w:bottom w:val="none" w:sz="0" w:space="0" w:color="auto"/>
        <w:right w:val="none" w:sz="0" w:space="0" w:color="auto"/>
      </w:divBdr>
    </w:div>
    <w:div w:id="93525448">
      <w:bodyDiv w:val="1"/>
      <w:marLeft w:val="0"/>
      <w:marRight w:val="0"/>
      <w:marTop w:val="0"/>
      <w:marBottom w:val="0"/>
      <w:divBdr>
        <w:top w:val="none" w:sz="0" w:space="0" w:color="auto"/>
        <w:left w:val="none" w:sz="0" w:space="0" w:color="auto"/>
        <w:bottom w:val="none" w:sz="0" w:space="0" w:color="auto"/>
        <w:right w:val="none" w:sz="0" w:space="0" w:color="auto"/>
      </w:divBdr>
    </w:div>
    <w:div w:id="96415001">
      <w:bodyDiv w:val="1"/>
      <w:marLeft w:val="0"/>
      <w:marRight w:val="0"/>
      <w:marTop w:val="0"/>
      <w:marBottom w:val="0"/>
      <w:divBdr>
        <w:top w:val="none" w:sz="0" w:space="0" w:color="auto"/>
        <w:left w:val="none" w:sz="0" w:space="0" w:color="auto"/>
        <w:bottom w:val="none" w:sz="0" w:space="0" w:color="auto"/>
        <w:right w:val="none" w:sz="0" w:space="0" w:color="auto"/>
      </w:divBdr>
    </w:div>
    <w:div w:id="123232379">
      <w:bodyDiv w:val="1"/>
      <w:marLeft w:val="0"/>
      <w:marRight w:val="0"/>
      <w:marTop w:val="0"/>
      <w:marBottom w:val="0"/>
      <w:divBdr>
        <w:top w:val="none" w:sz="0" w:space="0" w:color="auto"/>
        <w:left w:val="none" w:sz="0" w:space="0" w:color="auto"/>
        <w:bottom w:val="none" w:sz="0" w:space="0" w:color="auto"/>
        <w:right w:val="none" w:sz="0" w:space="0" w:color="auto"/>
      </w:divBdr>
    </w:div>
    <w:div w:id="123431638">
      <w:bodyDiv w:val="1"/>
      <w:marLeft w:val="0"/>
      <w:marRight w:val="0"/>
      <w:marTop w:val="0"/>
      <w:marBottom w:val="0"/>
      <w:divBdr>
        <w:top w:val="none" w:sz="0" w:space="0" w:color="auto"/>
        <w:left w:val="none" w:sz="0" w:space="0" w:color="auto"/>
        <w:bottom w:val="none" w:sz="0" w:space="0" w:color="auto"/>
        <w:right w:val="none" w:sz="0" w:space="0" w:color="auto"/>
      </w:divBdr>
    </w:div>
    <w:div w:id="133256797">
      <w:bodyDiv w:val="1"/>
      <w:marLeft w:val="0"/>
      <w:marRight w:val="0"/>
      <w:marTop w:val="0"/>
      <w:marBottom w:val="0"/>
      <w:divBdr>
        <w:top w:val="none" w:sz="0" w:space="0" w:color="auto"/>
        <w:left w:val="none" w:sz="0" w:space="0" w:color="auto"/>
        <w:bottom w:val="none" w:sz="0" w:space="0" w:color="auto"/>
        <w:right w:val="none" w:sz="0" w:space="0" w:color="auto"/>
      </w:divBdr>
    </w:div>
    <w:div w:id="151724747">
      <w:bodyDiv w:val="1"/>
      <w:marLeft w:val="0"/>
      <w:marRight w:val="0"/>
      <w:marTop w:val="0"/>
      <w:marBottom w:val="0"/>
      <w:divBdr>
        <w:top w:val="none" w:sz="0" w:space="0" w:color="auto"/>
        <w:left w:val="none" w:sz="0" w:space="0" w:color="auto"/>
        <w:bottom w:val="none" w:sz="0" w:space="0" w:color="auto"/>
        <w:right w:val="none" w:sz="0" w:space="0" w:color="auto"/>
      </w:divBdr>
      <w:divsChild>
        <w:div w:id="1568802993">
          <w:marLeft w:val="0"/>
          <w:marRight w:val="0"/>
          <w:marTop w:val="0"/>
          <w:marBottom w:val="0"/>
          <w:divBdr>
            <w:top w:val="none" w:sz="0" w:space="0" w:color="auto"/>
            <w:left w:val="none" w:sz="0" w:space="0" w:color="auto"/>
            <w:bottom w:val="none" w:sz="0" w:space="0" w:color="auto"/>
            <w:right w:val="none" w:sz="0" w:space="0" w:color="auto"/>
          </w:divBdr>
        </w:div>
      </w:divsChild>
    </w:div>
    <w:div w:id="166948787">
      <w:bodyDiv w:val="1"/>
      <w:marLeft w:val="0"/>
      <w:marRight w:val="0"/>
      <w:marTop w:val="0"/>
      <w:marBottom w:val="0"/>
      <w:divBdr>
        <w:top w:val="none" w:sz="0" w:space="0" w:color="auto"/>
        <w:left w:val="none" w:sz="0" w:space="0" w:color="auto"/>
        <w:bottom w:val="none" w:sz="0" w:space="0" w:color="auto"/>
        <w:right w:val="none" w:sz="0" w:space="0" w:color="auto"/>
      </w:divBdr>
    </w:div>
    <w:div w:id="168177728">
      <w:bodyDiv w:val="1"/>
      <w:marLeft w:val="0"/>
      <w:marRight w:val="0"/>
      <w:marTop w:val="0"/>
      <w:marBottom w:val="0"/>
      <w:divBdr>
        <w:top w:val="none" w:sz="0" w:space="0" w:color="auto"/>
        <w:left w:val="none" w:sz="0" w:space="0" w:color="auto"/>
        <w:bottom w:val="none" w:sz="0" w:space="0" w:color="auto"/>
        <w:right w:val="none" w:sz="0" w:space="0" w:color="auto"/>
      </w:divBdr>
    </w:div>
    <w:div w:id="175192047">
      <w:bodyDiv w:val="1"/>
      <w:marLeft w:val="0"/>
      <w:marRight w:val="0"/>
      <w:marTop w:val="0"/>
      <w:marBottom w:val="0"/>
      <w:divBdr>
        <w:top w:val="none" w:sz="0" w:space="0" w:color="auto"/>
        <w:left w:val="none" w:sz="0" w:space="0" w:color="auto"/>
        <w:bottom w:val="none" w:sz="0" w:space="0" w:color="auto"/>
        <w:right w:val="none" w:sz="0" w:space="0" w:color="auto"/>
      </w:divBdr>
    </w:div>
    <w:div w:id="211843108">
      <w:bodyDiv w:val="1"/>
      <w:marLeft w:val="0"/>
      <w:marRight w:val="0"/>
      <w:marTop w:val="0"/>
      <w:marBottom w:val="0"/>
      <w:divBdr>
        <w:top w:val="none" w:sz="0" w:space="0" w:color="auto"/>
        <w:left w:val="none" w:sz="0" w:space="0" w:color="auto"/>
        <w:bottom w:val="none" w:sz="0" w:space="0" w:color="auto"/>
        <w:right w:val="none" w:sz="0" w:space="0" w:color="auto"/>
      </w:divBdr>
    </w:div>
    <w:div w:id="220092487">
      <w:bodyDiv w:val="1"/>
      <w:marLeft w:val="0"/>
      <w:marRight w:val="0"/>
      <w:marTop w:val="0"/>
      <w:marBottom w:val="0"/>
      <w:divBdr>
        <w:top w:val="none" w:sz="0" w:space="0" w:color="auto"/>
        <w:left w:val="none" w:sz="0" w:space="0" w:color="auto"/>
        <w:bottom w:val="none" w:sz="0" w:space="0" w:color="auto"/>
        <w:right w:val="none" w:sz="0" w:space="0" w:color="auto"/>
      </w:divBdr>
    </w:div>
    <w:div w:id="220405576">
      <w:bodyDiv w:val="1"/>
      <w:marLeft w:val="0"/>
      <w:marRight w:val="0"/>
      <w:marTop w:val="0"/>
      <w:marBottom w:val="0"/>
      <w:divBdr>
        <w:top w:val="none" w:sz="0" w:space="0" w:color="auto"/>
        <w:left w:val="none" w:sz="0" w:space="0" w:color="auto"/>
        <w:bottom w:val="none" w:sz="0" w:space="0" w:color="auto"/>
        <w:right w:val="none" w:sz="0" w:space="0" w:color="auto"/>
      </w:divBdr>
    </w:div>
    <w:div w:id="223294398">
      <w:bodyDiv w:val="1"/>
      <w:marLeft w:val="0"/>
      <w:marRight w:val="0"/>
      <w:marTop w:val="0"/>
      <w:marBottom w:val="0"/>
      <w:divBdr>
        <w:top w:val="none" w:sz="0" w:space="0" w:color="auto"/>
        <w:left w:val="none" w:sz="0" w:space="0" w:color="auto"/>
        <w:bottom w:val="none" w:sz="0" w:space="0" w:color="auto"/>
        <w:right w:val="none" w:sz="0" w:space="0" w:color="auto"/>
      </w:divBdr>
    </w:div>
    <w:div w:id="232278971">
      <w:bodyDiv w:val="1"/>
      <w:marLeft w:val="0"/>
      <w:marRight w:val="0"/>
      <w:marTop w:val="0"/>
      <w:marBottom w:val="0"/>
      <w:divBdr>
        <w:top w:val="none" w:sz="0" w:space="0" w:color="auto"/>
        <w:left w:val="none" w:sz="0" w:space="0" w:color="auto"/>
        <w:bottom w:val="none" w:sz="0" w:space="0" w:color="auto"/>
        <w:right w:val="none" w:sz="0" w:space="0" w:color="auto"/>
      </w:divBdr>
    </w:div>
    <w:div w:id="249971298">
      <w:bodyDiv w:val="1"/>
      <w:marLeft w:val="0"/>
      <w:marRight w:val="0"/>
      <w:marTop w:val="0"/>
      <w:marBottom w:val="0"/>
      <w:divBdr>
        <w:top w:val="none" w:sz="0" w:space="0" w:color="auto"/>
        <w:left w:val="none" w:sz="0" w:space="0" w:color="auto"/>
        <w:bottom w:val="none" w:sz="0" w:space="0" w:color="auto"/>
        <w:right w:val="none" w:sz="0" w:space="0" w:color="auto"/>
      </w:divBdr>
    </w:div>
    <w:div w:id="252319655">
      <w:bodyDiv w:val="1"/>
      <w:marLeft w:val="0"/>
      <w:marRight w:val="0"/>
      <w:marTop w:val="0"/>
      <w:marBottom w:val="0"/>
      <w:divBdr>
        <w:top w:val="none" w:sz="0" w:space="0" w:color="auto"/>
        <w:left w:val="none" w:sz="0" w:space="0" w:color="auto"/>
        <w:bottom w:val="none" w:sz="0" w:space="0" w:color="auto"/>
        <w:right w:val="none" w:sz="0" w:space="0" w:color="auto"/>
      </w:divBdr>
    </w:div>
    <w:div w:id="265620144">
      <w:bodyDiv w:val="1"/>
      <w:marLeft w:val="0"/>
      <w:marRight w:val="0"/>
      <w:marTop w:val="0"/>
      <w:marBottom w:val="0"/>
      <w:divBdr>
        <w:top w:val="none" w:sz="0" w:space="0" w:color="auto"/>
        <w:left w:val="none" w:sz="0" w:space="0" w:color="auto"/>
        <w:bottom w:val="none" w:sz="0" w:space="0" w:color="auto"/>
        <w:right w:val="none" w:sz="0" w:space="0" w:color="auto"/>
      </w:divBdr>
    </w:div>
    <w:div w:id="267006244">
      <w:bodyDiv w:val="1"/>
      <w:marLeft w:val="0"/>
      <w:marRight w:val="0"/>
      <w:marTop w:val="0"/>
      <w:marBottom w:val="0"/>
      <w:divBdr>
        <w:top w:val="none" w:sz="0" w:space="0" w:color="auto"/>
        <w:left w:val="none" w:sz="0" w:space="0" w:color="auto"/>
        <w:bottom w:val="none" w:sz="0" w:space="0" w:color="auto"/>
        <w:right w:val="none" w:sz="0" w:space="0" w:color="auto"/>
      </w:divBdr>
    </w:div>
    <w:div w:id="274100509">
      <w:bodyDiv w:val="1"/>
      <w:marLeft w:val="0"/>
      <w:marRight w:val="0"/>
      <w:marTop w:val="0"/>
      <w:marBottom w:val="0"/>
      <w:divBdr>
        <w:top w:val="none" w:sz="0" w:space="0" w:color="auto"/>
        <w:left w:val="none" w:sz="0" w:space="0" w:color="auto"/>
        <w:bottom w:val="none" w:sz="0" w:space="0" w:color="auto"/>
        <w:right w:val="none" w:sz="0" w:space="0" w:color="auto"/>
      </w:divBdr>
    </w:div>
    <w:div w:id="280650167">
      <w:bodyDiv w:val="1"/>
      <w:marLeft w:val="0"/>
      <w:marRight w:val="0"/>
      <w:marTop w:val="0"/>
      <w:marBottom w:val="0"/>
      <w:divBdr>
        <w:top w:val="none" w:sz="0" w:space="0" w:color="auto"/>
        <w:left w:val="none" w:sz="0" w:space="0" w:color="auto"/>
        <w:bottom w:val="none" w:sz="0" w:space="0" w:color="auto"/>
        <w:right w:val="none" w:sz="0" w:space="0" w:color="auto"/>
      </w:divBdr>
    </w:div>
    <w:div w:id="281159761">
      <w:bodyDiv w:val="1"/>
      <w:marLeft w:val="0"/>
      <w:marRight w:val="0"/>
      <w:marTop w:val="0"/>
      <w:marBottom w:val="0"/>
      <w:divBdr>
        <w:top w:val="none" w:sz="0" w:space="0" w:color="auto"/>
        <w:left w:val="none" w:sz="0" w:space="0" w:color="auto"/>
        <w:bottom w:val="none" w:sz="0" w:space="0" w:color="auto"/>
        <w:right w:val="none" w:sz="0" w:space="0" w:color="auto"/>
      </w:divBdr>
    </w:div>
    <w:div w:id="287862081">
      <w:bodyDiv w:val="1"/>
      <w:marLeft w:val="0"/>
      <w:marRight w:val="0"/>
      <w:marTop w:val="0"/>
      <w:marBottom w:val="0"/>
      <w:divBdr>
        <w:top w:val="none" w:sz="0" w:space="0" w:color="auto"/>
        <w:left w:val="none" w:sz="0" w:space="0" w:color="auto"/>
        <w:bottom w:val="none" w:sz="0" w:space="0" w:color="auto"/>
        <w:right w:val="none" w:sz="0" w:space="0" w:color="auto"/>
      </w:divBdr>
    </w:div>
    <w:div w:id="289555735">
      <w:bodyDiv w:val="1"/>
      <w:marLeft w:val="0"/>
      <w:marRight w:val="0"/>
      <w:marTop w:val="0"/>
      <w:marBottom w:val="0"/>
      <w:divBdr>
        <w:top w:val="none" w:sz="0" w:space="0" w:color="auto"/>
        <w:left w:val="none" w:sz="0" w:space="0" w:color="auto"/>
        <w:bottom w:val="none" w:sz="0" w:space="0" w:color="auto"/>
        <w:right w:val="none" w:sz="0" w:space="0" w:color="auto"/>
      </w:divBdr>
    </w:div>
    <w:div w:id="293871575">
      <w:bodyDiv w:val="1"/>
      <w:marLeft w:val="0"/>
      <w:marRight w:val="0"/>
      <w:marTop w:val="0"/>
      <w:marBottom w:val="0"/>
      <w:divBdr>
        <w:top w:val="none" w:sz="0" w:space="0" w:color="auto"/>
        <w:left w:val="none" w:sz="0" w:space="0" w:color="auto"/>
        <w:bottom w:val="none" w:sz="0" w:space="0" w:color="auto"/>
        <w:right w:val="none" w:sz="0" w:space="0" w:color="auto"/>
      </w:divBdr>
    </w:div>
    <w:div w:id="305624796">
      <w:bodyDiv w:val="1"/>
      <w:marLeft w:val="0"/>
      <w:marRight w:val="0"/>
      <w:marTop w:val="0"/>
      <w:marBottom w:val="0"/>
      <w:divBdr>
        <w:top w:val="none" w:sz="0" w:space="0" w:color="auto"/>
        <w:left w:val="none" w:sz="0" w:space="0" w:color="auto"/>
        <w:bottom w:val="none" w:sz="0" w:space="0" w:color="auto"/>
        <w:right w:val="none" w:sz="0" w:space="0" w:color="auto"/>
      </w:divBdr>
    </w:div>
    <w:div w:id="306401038">
      <w:bodyDiv w:val="1"/>
      <w:marLeft w:val="0"/>
      <w:marRight w:val="0"/>
      <w:marTop w:val="0"/>
      <w:marBottom w:val="0"/>
      <w:divBdr>
        <w:top w:val="none" w:sz="0" w:space="0" w:color="auto"/>
        <w:left w:val="none" w:sz="0" w:space="0" w:color="auto"/>
        <w:bottom w:val="none" w:sz="0" w:space="0" w:color="auto"/>
        <w:right w:val="none" w:sz="0" w:space="0" w:color="auto"/>
      </w:divBdr>
    </w:div>
    <w:div w:id="308828045">
      <w:bodyDiv w:val="1"/>
      <w:marLeft w:val="0"/>
      <w:marRight w:val="0"/>
      <w:marTop w:val="0"/>
      <w:marBottom w:val="0"/>
      <w:divBdr>
        <w:top w:val="none" w:sz="0" w:space="0" w:color="auto"/>
        <w:left w:val="none" w:sz="0" w:space="0" w:color="auto"/>
        <w:bottom w:val="none" w:sz="0" w:space="0" w:color="auto"/>
        <w:right w:val="none" w:sz="0" w:space="0" w:color="auto"/>
      </w:divBdr>
    </w:div>
    <w:div w:id="312831540">
      <w:bodyDiv w:val="1"/>
      <w:marLeft w:val="0"/>
      <w:marRight w:val="0"/>
      <w:marTop w:val="0"/>
      <w:marBottom w:val="0"/>
      <w:divBdr>
        <w:top w:val="none" w:sz="0" w:space="0" w:color="auto"/>
        <w:left w:val="none" w:sz="0" w:space="0" w:color="auto"/>
        <w:bottom w:val="none" w:sz="0" w:space="0" w:color="auto"/>
        <w:right w:val="none" w:sz="0" w:space="0" w:color="auto"/>
      </w:divBdr>
    </w:div>
    <w:div w:id="322859620">
      <w:bodyDiv w:val="1"/>
      <w:marLeft w:val="0"/>
      <w:marRight w:val="0"/>
      <w:marTop w:val="0"/>
      <w:marBottom w:val="0"/>
      <w:divBdr>
        <w:top w:val="none" w:sz="0" w:space="0" w:color="auto"/>
        <w:left w:val="none" w:sz="0" w:space="0" w:color="auto"/>
        <w:bottom w:val="none" w:sz="0" w:space="0" w:color="auto"/>
        <w:right w:val="none" w:sz="0" w:space="0" w:color="auto"/>
      </w:divBdr>
    </w:div>
    <w:div w:id="324482193">
      <w:bodyDiv w:val="1"/>
      <w:marLeft w:val="0"/>
      <w:marRight w:val="0"/>
      <w:marTop w:val="0"/>
      <w:marBottom w:val="0"/>
      <w:divBdr>
        <w:top w:val="none" w:sz="0" w:space="0" w:color="auto"/>
        <w:left w:val="none" w:sz="0" w:space="0" w:color="auto"/>
        <w:bottom w:val="none" w:sz="0" w:space="0" w:color="auto"/>
        <w:right w:val="none" w:sz="0" w:space="0" w:color="auto"/>
      </w:divBdr>
    </w:div>
    <w:div w:id="325476637">
      <w:bodyDiv w:val="1"/>
      <w:marLeft w:val="0"/>
      <w:marRight w:val="0"/>
      <w:marTop w:val="0"/>
      <w:marBottom w:val="0"/>
      <w:divBdr>
        <w:top w:val="none" w:sz="0" w:space="0" w:color="auto"/>
        <w:left w:val="none" w:sz="0" w:space="0" w:color="auto"/>
        <w:bottom w:val="none" w:sz="0" w:space="0" w:color="auto"/>
        <w:right w:val="none" w:sz="0" w:space="0" w:color="auto"/>
      </w:divBdr>
    </w:div>
    <w:div w:id="341666506">
      <w:bodyDiv w:val="1"/>
      <w:marLeft w:val="0"/>
      <w:marRight w:val="0"/>
      <w:marTop w:val="0"/>
      <w:marBottom w:val="0"/>
      <w:divBdr>
        <w:top w:val="none" w:sz="0" w:space="0" w:color="auto"/>
        <w:left w:val="none" w:sz="0" w:space="0" w:color="auto"/>
        <w:bottom w:val="none" w:sz="0" w:space="0" w:color="auto"/>
        <w:right w:val="none" w:sz="0" w:space="0" w:color="auto"/>
      </w:divBdr>
    </w:div>
    <w:div w:id="345180502">
      <w:bodyDiv w:val="1"/>
      <w:marLeft w:val="0"/>
      <w:marRight w:val="0"/>
      <w:marTop w:val="0"/>
      <w:marBottom w:val="0"/>
      <w:divBdr>
        <w:top w:val="none" w:sz="0" w:space="0" w:color="auto"/>
        <w:left w:val="none" w:sz="0" w:space="0" w:color="auto"/>
        <w:bottom w:val="none" w:sz="0" w:space="0" w:color="auto"/>
        <w:right w:val="none" w:sz="0" w:space="0" w:color="auto"/>
      </w:divBdr>
    </w:div>
    <w:div w:id="363603213">
      <w:bodyDiv w:val="1"/>
      <w:marLeft w:val="0"/>
      <w:marRight w:val="0"/>
      <w:marTop w:val="0"/>
      <w:marBottom w:val="0"/>
      <w:divBdr>
        <w:top w:val="none" w:sz="0" w:space="0" w:color="auto"/>
        <w:left w:val="none" w:sz="0" w:space="0" w:color="auto"/>
        <w:bottom w:val="none" w:sz="0" w:space="0" w:color="auto"/>
        <w:right w:val="none" w:sz="0" w:space="0" w:color="auto"/>
      </w:divBdr>
    </w:div>
    <w:div w:id="367223770">
      <w:bodyDiv w:val="1"/>
      <w:marLeft w:val="0"/>
      <w:marRight w:val="0"/>
      <w:marTop w:val="0"/>
      <w:marBottom w:val="0"/>
      <w:divBdr>
        <w:top w:val="none" w:sz="0" w:space="0" w:color="auto"/>
        <w:left w:val="none" w:sz="0" w:space="0" w:color="auto"/>
        <w:bottom w:val="none" w:sz="0" w:space="0" w:color="auto"/>
        <w:right w:val="none" w:sz="0" w:space="0" w:color="auto"/>
      </w:divBdr>
    </w:div>
    <w:div w:id="378626543">
      <w:bodyDiv w:val="1"/>
      <w:marLeft w:val="0"/>
      <w:marRight w:val="0"/>
      <w:marTop w:val="0"/>
      <w:marBottom w:val="0"/>
      <w:divBdr>
        <w:top w:val="none" w:sz="0" w:space="0" w:color="auto"/>
        <w:left w:val="none" w:sz="0" w:space="0" w:color="auto"/>
        <w:bottom w:val="none" w:sz="0" w:space="0" w:color="auto"/>
        <w:right w:val="none" w:sz="0" w:space="0" w:color="auto"/>
      </w:divBdr>
    </w:div>
    <w:div w:id="381635625">
      <w:bodyDiv w:val="1"/>
      <w:marLeft w:val="0"/>
      <w:marRight w:val="0"/>
      <w:marTop w:val="0"/>
      <w:marBottom w:val="0"/>
      <w:divBdr>
        <w:top w:val="none" w:sz="0" w:space="0" w:color="auto"/>
        <w:left w:val="none" w:sz="0" w:space="0" w:color="auto"/>
        <w:bottom w:val="none" w:sz="0" w:space="0" w:color="auto"/>
        <w:right w:val="none" w:sz="0" w:space="0" w:color="auto"/>
      </w:divBdr>
    </w:div>
    <w:div w:id="382410639">
      <w:bodyDiv w:val="1"/>
      <w:marLeft w:val="0"/>
      <w:marRight w:val="0"/>
      <w:marTop w:val="0"/>
      <w:marBottom w:val="0"/>
      <w:divBdr>
        <w:top w:val="none" w:sz="0" w:space="0" w:color="auto"/>
        <w:left w:val="none" w:sz="0" w:space="0" w:color="auto"/>
        <w:bottom w:val="none" w:sz="0" w:space="0" w:color="auto"/>
        <w:right w:val="none" w:sz="0" w:space="0" w:color="auto"/>
      </w:divBdr>
    </w:div>
    <w:div w:id="383985010">
      <w:bodyDiv w:val="1"/>
      <w:marLeft w:val="0"/>
      <w:marRight w:val="0"/>
      <w:marTop w:val="0"/>
      <w:marBottom w:val="0"/>
      <w:divBdr>
        <w:top w:val="none" w:sz="0" w:space="0" w:color="auto"/>
        <w:left w:val="none" w:sz="0" w:space="0" w:color="auto"/>
        <w:bottom w:val="none" w:sz="0" w:space="0" w:color="auto"/>
        <w:right w:val="none" w:sz="0" w:space="0" w:color="auto"/>
      </w:divBdr>
    </w:div>
    <w:div w:id="386416808">
      <w:bodyDiv w:val="1"/>
      <w:marLeft w:val="0"/>
      <w:marRight w:val="0"/>
      <w:marTop w:val="0"/>
      <w:marBottom w:val="0"/>
      <w:divBdr>
        <w:top w:val="none" w:sz="0" w:space="0" w:color="auto"/>
        <w:left w:val="none" w:sz="0" w:space="0" w:color="auto"/>
        <w:bottom w:val="none" w:sz="0" w:space="0" w:color="auto"/>
        <w:right w:val="none" w:sz="0" w:space="0" w:color="auto"/>
      </w:divBdr>
    </w:div>
    <w:div w:id="390809953">
      <w:bodyDiv w:val="1"/>
      <w:marLeft w:val="0"/>
      <w:marRight w:val="0"/>
      <w:marTop w:val="0"/>
      <w:marBottom w:val="0"/>
      <w:divBdr>
        <w:top w:val="none" w:sz="0" w:space="0" w:color="auto"/>
        <w:left w:val="none" w:sz="0" w:space="0" w:color="auto"/>
        <w:bottom w:val="none" w:sz="0" w:space="0" w:color="auto"/>
        <w:right w:val="none" w:sz="0" w:space="0" w:color="auto"/>
      </w:divBdr>
    </w:div>
    <w:div w:id="399452017">
      <w:bodyDiv w:val="1"/>
      <w:marLeft w:val="0"/>
      <w:marRight w:val="0"/>
      <w:marTop w:val="0"/>
      <w:marBottom w:val="0"/>
      <w:divBdr>
        <w:top w:val="none" w:sz="0" w:space="0" w:color="auto"/>
        <w:left w:val="none" w:sz="0" w:space="0" w:color="auto"/>
        <w:bottom w:val="none" w:sz="0" w:space="0" w:color="auto"/>
        <w:right w:val="none" w:sz="0" w:space="0" w:color="auto"/>
      </w:divBdr>
    </w:div>
    <w:div w:id="404649921">
      <w:bodyDiv w:val="1"/>
      <w:marLeft w:val="0"/>
      <w:marRight w:val="0"/>
      <w:marTop w:val="0"/>
      <w:marBottom w:val="0"/>
      <w:divBdr>
        <w:top w:val="none" w:sz="0" w:space="0" w:color="auto"/>
        <w:left w:val="none" w:sz="0" w:space="0" w:color="auto"/>
        <w:bottom w:val="none" w:sz="0" w:space="0" w:color="auto"/>
        <w:right w:val="none" w:sz="0" w:space="0" w:color="auto"/>
      </w:divBdr>
    </w:div>
    <w:div w:id="405344489">
      <w:bodyDiv w:val="1"/>
      <w:marLeft w:val="0"/>
      <w:marRight w:val="0"/>
      <w:marTop w:val="0"/>
      <w:marBottom w:val="0"/>
      <w:divBdr>
        <w:top w:val="none" w:sz="0" w:space="0" w:color="auto"/>
        <w:left w:val="none" w:sz="0" w:space="0" w:color="auto"/>
        <w:bottom w:val="none" w:sz="0" w:space="0" w:color="auto"/>
        <w:right w:val="none" w:sz="0" w:space="0" w:color="auto"/>
      </w:divBdr>
    </w:div>
    <w:div w:id="416631697">
      <w:bodyDiv w:val="1"/>
      <w:marLeft w:val="0"/>
      <w:marRight w:val="0"/>
      <w:marTop w:val="0"/>
      <w:marBottom w:val="0"/>
      <w:divBdr>
        <w:top w:val="none" w:sz="0" w:space="0" w:color="auto"/>
        <w:left w:val="none" w:sz="0" w:space="0" w:color="auto"/>
        <w:bottom w:val="none" w:sz="0" w:space="0" w:color="auto"/>
        <w:right w:val="none" w:sz="0" w:space="0" w:color="auto"/>
      </w:divBdr>
    </w:div>
    <w:div w:id="423187540">
      <w:bodyDiv w:val="1"/>
      <w:marLeft w:val="0"/>
      <w:marRight w:val="0"/>
      <w:marTop w:val="0"/>
      <w:marBottom w:val="0"/>
      <w:divBdr>
        <w:top w:val="none" w:sz="0" w:space="0" w:color="auto"/>
        <w:left w:val="none" w:sz="0" w:space="0" w:color="auto"/>
        <w:bottom w:val="none" w:sz="0" w:space="0" w:color="auto"/>
        <w:right w:val="none" w:sz="0" w:space="0" w:color="auto"/>
      </w:divBdr>
    </w:div>
    <w:div w:id="428545762">
      <w:bodyDiv w:val="1"/>
      <w:marLeft w:val="0"/>
      <w:marRight w:val="0"/>
      <w:marTop w:val="0"/>
      <w:marBottom w:val="0"/>
      <w:divBdr>
        <w:top w:val="none" w:sz="0" w:space="0" w:color="auto"/>
        <w:left w:val="none" w:sz="0" w:space="0" w:color="auto"/>
        <w:bottom w:val="none" w:sz="0" w:space="0" w:color="auto"/>
        <w:right w:val="none" w:sz="0" w:space="0" w:color="auto"/>
      </w:divBdr>
    </w:div>
    <w:div w:id="429661949">
      <w:bodyDiv w:val="1"/>
      <w:marLeft w:val="0"/>
      <w:marRight w:val="0"/>
      <w:marTop w:val="0"/>
      <w:marBottom w:val="0"/>
      <w:divBdr>
        <w:top w:val="none" w:sz="0" w:space="0" w:color="auto"/>
        <w:left w:val="none" w:sz="0" w:space="0" w:color="auto"/>
        <w:bottom w:val="none" w:sz="0" w:space="0" w:color="auto"/>
        <w:right w:val="none" w:sz="0" w:space="0" w:color="auto"/>
      </w:divBdr>
    </w:div>
    <w:div w:id="446585327">
      <w:bodyDiv w:val="1"/>
      <w:marLeft w:val="0"/>
      <w:marRight w:val="0"/>
      <w:marTop w:val="0"/>
      <w:marBottom w:val="0"/>
      <w:divBdr>
        <w:top w:val="none" w:sz="0" w:space="0" w:color="auto"/>
        <w:left w:val="none" w:sz="0" w:space="0" w:color="auto"/>
        <w:bottom w:val="none" w:sz="0" w:space="0" w:color="auto"/>
        <w:right w:val="none" w:sz="0" w:space="0" w:color="auto"/>
      </w:divBdr>
    </w:div>
    <w:div w:id="451441342">
      <w:bodyDiv w:val="1"/>
      <w:marLeft w:val="0"/>
      <w:marRight w:val="0"/>
      <w:marTop w:val="0"/>
      <w:marBottom w:val="0"/>
      <w:divBdr>
        <w:top w:val="none" w:sz="0" w:space="0" w:color="auto"/>
        <w:left w:val="none" w:sz="0" w:space="0" w:color="auto"/>
        <w:bottom w:val="none" w:sz="0" w:space="0" w:color="auto"/>
        <w:right w:val="none" w:sz="0" w:space="0" w:color="auto"/>
      </w:divBdr>
    </w:div>
    <w:div w:id="458307843">
      <w:bodyDiv w:val="1"/>
      <w:marLeft w:val="0"/>
      <w:marRight w:val="0"/>
      <w:marTop w:val="0"/>
      <w:marBottom w:val="0"/>
      <w:divBdr>
        <w:top w:val="none" w:sz="0" w:space="0" w:color="auto"/>
        <w:left w:val="none" w:sz="0" w:space="0" w:color="auto"/>
        <w:bottom w:val="none" w:sz="0" w:space="0" w:color="auto"/>
        <w:right w:val="none" w:sz="0" w:space="0" w:color="auto"/>
      </w:divBdr>
    </w:div>
    <w:div w:id="459617436">
      <w:bodyDiv w:val="1"/>
      <w:marLeft w:val="0"/>
      <w:marRight w:val="0"/>
      <w:marTop w:val="0"/>
      <w:marBottom w:val="0"/>
      <w:divBdr>
        <w:top w:val="none" w:sz="0" w:space="0" w:color="auto"/>
        <w:left w:val="none" w:sz="0" w:space="0" w:color="auto"/>
        <w:bottom w:val="none" w:sz="0" w:space="0" w:color="auto"/>
        <w:right w:val="none" w:sz="0" w:space="0" w:color="auto"/>
      </w:divBdr>
    </w:div>
    <w:div w:id="459805545">
      <w:bodyDiv w:val="1"/>
      <w:marLeft w:val="0"/>
      <w:marRight w:val="0"/>
      <w:marTop w:val="0"/>
      <w:marBottom w:val="0"/>
      <w:divBdr>
        <w:top w:val="none" w:sz="0" w:space="0" w:color="auto"/>
        <w:left w:val="none" w:sz="0" w:space="0" w:color="auto"/>
        <w:bottom w:val="none" w:sz="0" w:space="0" w:color="auto"/>
        <w:right w:val="none" w:sz="0" w:space="0" w:color="auto"/>
      </w:divBdr>
    </w:div>
    <w:div w:id="461970079">
      <w:bodyDiv w:val="1"/>
      <w:marLeft w:val="0"/>
      <w:marRight w:val="0"/>
      <w:marTop w:val="0"/>
      <w:marBottom w:val="0"/>
      <w:divBdr>
        <w:top w:val="none" w:sz="0" w:space="0" w:color="auto"/>
        <w:left w:val="none" w:sz="0" w:space="0" w:color="auto"/>
        <w:bottom w:val="none" w:sz="0" w:space="0" w:color="auto"/>
        <w:right w:val="none" w:sz="0" w:space="0" w:color="auto"/>
      </w:divBdr>
    </w:div>
    <w:div w:id="467744478">
      <w:bodyDiv w:val="1"/>
      <w:marLeft w:val="0"/>
      <w:marRight w:val="0"/>
      <w:marTop w:val="0"/>
      <w:marBottom w:val="0"/>
      <w:divBdr>
        <w:top w:val="none" w:sz="0" w:space="0" w:color="auto"/>
        <w:left w:val="none" w:sz="0" w:space="0" w:color="auto"/>
        <w:bottom w:val="none" w:sz="0" w:space="0" w:color="auto"/>
        <w:right w:val="none" w:sz="0" w:space="0" w:color="auto"/>
      </w:divBdr>
    </w:div>
    <w:div w:id="474294461">
      <w:bodyDiv w:val="1"/>
      <w:marLeft w:val="0"/>
      <w:marRight w:val="0"/>
      <w:marTop w:val="0"/>
      <w:marBottom w:val="0"/>
      <w:divBdr>
        <w:top w:val="none" w:sz="0" w:space="0" w:color="auto"/>
        <w:left w:val="none" w:sz="0" w:space="0" w:color="auto"/>
        <w:bottom w:val="none" w:sz="0" w:space="0" w:color="auto"/>
        <w:right w:val="none" w:sz="0" w:space="0" w:color="auto"/>
      </w:divBdr>
    </w:div>
    <w:div w:id="478814977">
      <w:bodyDiv w:val="1"/>
      <w:marLeft w:val="0"/>
      <w:marRight w:val="0"/>
      <w:marTop w:val="0"/>
      <w:marBottom w:val="0"/>
      <w:divBdr>
        <w:top w:val="none" w:sz="0" w:space="0" w:color="auto"/>
        <w:left w:val="none" w:sz="0" w:space="0" w:color="auto"/>
        <w:bottom w:val="none" w:sz="0" w:space="0" w:color="auto"/>
        <w:right w:val="none" w:sz="0" w:space="0" w:color="auto"/>
      </w:divBdr>
    </w:div>
    <w:div w:id="479154681">
      <w:bodyDiv w:val="1"/>
      <w:marLeft w:val="0"/>
      <w:marRight w:val="0"/>
      <w:marTop w:val="0"/>
      <w:marBottom w:val="0"/>
      <w:divBdr>
        <w:top w:val="none" w:sz="0" w:space="0" w:color="auto"/>
        <w:left w:val="none" w:sz="0" w:space="0" w:color="auto"/>
        <w:bottom w:val="none" w:sz="0" w:space="0" w:color="auto"/>
        <w:right w:val="none" w:sz="0" w:space="0" w:color="auto"/>
      </w:divBdr>
    </w:div>
    <w:div w:id="482700135">
      <w:bodyDiv w:val="1"/>
      <w:marLeft w:val="0"/>
      <w:marRight w:val="0"/>
      <w:marTop w:val="0"/>
      <w:marBottom w:val="0"/>
      <w:divBdr>
        <w:top w:val="none" w:sz="0" w:space="0" w:color="auto"/>
        <w:left w:val="none" w:sz="0" w:space="0" w:color="auto"/>
        <w:bottom w:val="none" w:sz="0" w:space="0" w:color="auto"/>
        <w:right w:val="none" w:sz="0" w:space="0" w:color="auto"/>
      </w:divBdr>
    </w:div>
    <w:div w:id="490876879">
      <w:bodyDiv w:val="1"/>
      <w:marLeft w:val="0"/>
      <w:marRight w:val="0"/>
      <w:marTop w:val="0"/>
      <w:marBottom w:val="0"/>
      <w:divBdr>
        <w:top w:val="none" w:sz="0" w:space="0" w:color="auto"/>
        <w:left w:val="none" w:sz="0" w:space="0" w:color="auto"/>
        <w:bottom w:val="none" w:sz="0" w:space="0" w:color="auto"/>
        <w:right w:val="none" w:sz="0" w:space="0" w:color="auto"/>
      </w:divBdr>
    </w:div>
    <w:div w:id="493029144">
      <w:bodyDiv w:val="1"/>
      <w:marLeft w:val="0"/>
      <w:marRight w:val="0"/>
      <w:marTop w:val="0"/>
      <w:marBottom w:val="0"/>
      <w:divBdr>
        <w:top w:val="none" w:sz="0" w:space="0" w:color="auto"/>
        <w:left w:val="none" w:sz="0" w:space="0" w:color="auto"/>
        <w:bottom w:val="none" w:sz="0" w:space="0" w:color="auto"/>
        <w:right w:val="none" w:sz="0" w:space="0" w:color="auto"/>
      </w:divBdr>
    </w:div>
    <w:div w:id="502623542">
      <w:bodyDiv w:val="1"/>
      <w:marLeft w:val="0"/>
      <w:marRight w:val="0"/>
      <w:marTop w:val="0"/>
      <w:marBottom w:val="0"/>
      <w:divBdr>
        <w:top w:val="none" w:sz="0" w:space="0" w:color="auto"/>
        <w:left w:val="none" w:sz="0" w:space="0" w:color="auto"/>
        <w:bottom w:val="none" w:sz="0" w:space="0" w:color="auto"/>
        <w:right w:val="none" w:sz="0" w:space="0" w:color="auto"/>
      </w:divBdr>
    </w:div>
    <w:div w:id="506990864">
      <w:bodyDiv w:val="1"/>
      <w:marLeft w:val="0"/>
      <w:marRight w:val="0"/>
      <w:marTop w:val="0"/>
      <w:marBottom w:val="0"/>
      <w:divBdr>
        <w:top w:val="none" w:sz="0" w:space="0" w:color="auto"/>
        <w:left w:val="none" w:sz="0" w:space="0" w:color="auto"/>
        <w:bottom w:val="none" w:sz="0" w:space="0" w:color="auto"/>
        <w:right w:val="none" w:sz="0" w:space="0" w:color="auto"/>
      </w:divBdr>
    </w:div>
    <w:div w:id="514418577">
      <w:bodyDiv w:val="1"/>
      <w:marLeft w:val="0"/>
      <w:marRight w:val="0"/>
      <w:marTop w:val="0"/>
      <w:marBottom w:val="0"/>
      <w:divBdr>
        <w:top w:val="none" w:sz="0" w:space="0" w:color="auto"/>
        <w:left w:val="none" w:sz="0" w:space="0" w:color="auto"/>
        <w:bottom w:val="none" w:sz="0" w:space="0" w:color="auto"/>
        <w:right w:val="none" w:sz="0" w:space="0" w:color="auto"/>
      </w:divBdr>
    </w:div>
    <w:div w:id="516817554">
      <w:bodyDiv w:val="1"/>
      <w:marLeft w:val="0"/>
      <w:marRight w:val="0"/>
      <w:marTop w:val="0"/>
      <w:marBottom w:val="0"/>
      <w:divBdr>
        <w:top w:val="none" w:sz="0" w:space="0" w:color="auto"/>
        <w:left w:val="none" w:sz="0" w:space="0" w:color="auto"/>
        <w:bottom w:val="none" w:sz="0" w:space="0" w:color="auto"/>
        <w:right w:val="none" w:sz="0" w:space="0" w:color="auto"/>
      </w:divBdr>
    </w:div>
    <w:div w:id="526022778">
      <w:bodyDiv w:val="1"/>
      <w:marLeft w:val="0"/>
      <w:marRight w:val="0"/>
      <w:marTop w:val="0"/>
      <w:marBottom w:val="0"/>
      <w:divBdr>
        <w:top w:val="none" w:sz="0" w:space="0" w:color="auto"/>
        <w:left w:val="none" w:sz="0" w:space="0" w:color="auto"/>
        <w:bottom w:val="none" w:sz="0" w:space="0" w:color="auto"/>
        <w:right w:val="none" w:sz="0" w:space="0" w:color="auto"/>
      </w:divBdr>
    </w:div>
    <w:div w:id="527838865">
      <w:bodyDiv w:val="1"/>
      <w:marLeft w:val="0"/>
      <w:marRight w:val="0"/>
      <w:marTop w:val="0"/>
      <w:marBottom w:val="0"/>
      <w:divBdr>
        <w:top w:val="none" w:sz="0" w:space="0" w:color="auto"/>
        <w:left w:val="none" w:sz="0" w:space="0" w:color="auto"/>
        <w:bottom w:val="none" w:sz="0" w:space="0" w:color="auto"/>
        <w:right w:val="none" w:sz="0" w:space="0" w:color="auto"/>
      </w:divBdr>
    </w:div>
    <w:div w:id="529606076">
      <w:bodyDiv w:val="1"/>
      <w:marLeft w:val="0"/>
      <w:marRight w:val="0"/>
      <w:marTop w:val="0"/>
      <w:marBottom w:val="0"/>
      <w:divBdr>
        <w:top w:val="none" w:sz="0" w:space="0" w:color="auto"/>
        <w:left w:val="none" w:sz="0" w:space="0" w:color="auto"/>
        <w:bottom w:val="none" w:sz="0" w:space="0" w:color="auto"/>
        <w:right w:val="none" w:sz="0" w:space="0" w:color="auto"/>
      </w:divBdr>
    </w:div>
    <w:div w:id="530455406">
      <w:bodyDiv w:val="1"/>
      <w:marLeft w:val="0"/>
      <w:marRight w:val="0"/>
      <w:marTop w:val="0"/>
      <w:marBottom w:val="0"/>
      <w:divBdr>
        <w:top w:val="none" w:sz="0" w:space="0" w:color="auto"/>
        <w:left w:val="none" w:sz="0" w:space="0" w:color="auto"/>
        <w:bottom w:val="none" w:sz="0" w:space="0" w:color="auto"/>
        <w:right w:val="none" w:sz="0" w:space="0" w:color="auto"/>
      </w:divBdr>
    </w:div>
    <w:div w:id="540174173">
      <w:bodyDiv w:val="1"/>
      <w:marLeft w:val="0"/>
      <w:marRight w:val="0"/>
      <w:marTop w:val="0"/>
      <w:marBottom w:val="0"/>
      <w:divBdr>
        <w:top w:val="none" w:sz="0" w:space="0" w:color="auto"/>
        <w:left w:val="none" w:sz="0" w:space="0" w:color="auto"/>
        <w:bottom w:val="none" w:sz="0" w:space="0" w:color="auto"/>
        <w:right w:val="none" w:sz="0" w:space="0" w:color="auto"/>
      </w:divBdr>
    </w:div>
    <w:div w:id="558134811">
      <w:bodyDiv w:val="1"/>
      <w:marLeft w:val="0"/>
      <w:marRight w:val="0"/>
      <w:marTop w:val="0"/>
      <w:marBottom w:val="0"/>
      <w:divBdr>
        <w:top w:val="none" w:sz="0" w:space="0" w:color="auto"/>
        <w:left w:val="none" w:sz="0" w:space="0" w:color="auto"/>
        <w:bottom w:val="none" w:sz="0" w:space="0" w:color="auto"/>
        <w:right w:val="none" w:sz="0" w:space="0" w:color="auto"/>
      </w:divBdr>
    </w:div>
    <w:div w:id="561794576">
      <w:bodyDiv w:val="1"/>
      <w:marLeft w:val="0"/>
      <w:marRight w:val="0"/>
      <w:marTop w:val="0"/>
      <w:marBottom w:val="0"/>
      <w:divBdr>
        <w:top w:val="none" w:sz="0" w:space="0" w:color="auto"/>
        <w:left w:val="none" w:sz="0" w:space="0" w:color="auto"/>
        <w:bottom w:val="none" w:sz="0" w:space="0" w:color="auto"/>
        <w:right w:val="none" w:sz="0" w:space="0" w:color="auto"/>
      </w:divBdr>
    </w:div>
    <w:div w:id="569119946">
      <w:bodyDiv w:val="1"/>
      <w:marLeft w:val="0"/>
      <w:marRight w:val="0"/>
      <w:marTop w:val="0"/>
      <w:marBottom w:val="0"/>
      <w:divBdr>
        <w:top w:val="none" w:sz="0" w:space="0" w:color="auto"/>
        <w:left w:val="none" w:sz="0" w:space="0" w:color="auto"/>
        <w:bottom w:val="none" w:sz="0" w:space="0" w:color="auto"/>
        <w:right w:val="none" w:sz="0" w:space="0" w:color="auto"/>
      </w:divBdr>
    </w:div>
    <w:div w:id="569929319">
      <w:bodyDiv w:val="1"/>
      <w:marLeft w:val="0"/>
      <w:marRight w:val="0"/>
      <w:marTop w:val="0"/>
      <w:marBottom w:val="0"/>
      <w:divBdr>
        <w:top w:val="none" w:sz="0" w:space="0" w:color="auto"/>
        <w:left w:val="none" w:sz="0" w:space="0" w:color="auto"/>
        <w:bottom w:val="none" w:sz="0" w:space="0" w:color="auto"/>
        <w:right w:val="none" w:sz="0" w:space="0" w:color="auto"/>
      </w:divBdr>
    </w:div>
    <w:div w:id="571432071">
      <w:bodyDiv w:val="1"/>
      <w:marLeft w:val="0"/>
      <w:marRight w:val="0"/>
      <w:marTop w:val="0"/>
      <w:marBottom w:val="0"/>
      <w:divBdr>
        <w:top w:val="none" w:sz="0" w:space="0" w:color="auto"/>
        <w:left w:val="none" w:sz="0" w:space="0" w:color="auto"/>
        <w:bottom w:val="none" w:sz="0" w:space="0" w:color="auto"/>
        <w:right w:val="none" w:sz="0" w:space="0" w:color="auto"/>
      </w:divBdr>
    </w:div>
    <w:div w:id="588539368">
      <w:bodyDiv w:val="1"/>
      <w:marLeft w:val="0"/>
      <w:marRight w:val="0"/>
      <w:marTop w:val="0"/>
      <w:marBottom w:val="0"/>
      <w:divBdr>
        <w:top w:val="none" w:sz="0" w:space="0" w:color="auto"/>
        <w:left w:val="none" w:sz="0" w:space="0" w:color="auto"/>
        <w:bottom w:val="none" w:sz="0" w:space="0" w:color="auto"/>
        <w:right w:val="none" w:sz="0" w:space="0" w:color="auto"/>
      </w:divBdr>
    </w:div>
    <w:div w:id="588580604">
      <w:bodyDiv w:val="1"/>
      <w:marLeft w:val="0"/>
      <w:marRight w:val="0"/>
      <w:marTop w:val="0"/>
      <w:marBottom w:val="0"/>
      <w:divBdr>
        <w:top w:val="none" w:sz="0" w:space="0" w:color="auto"/>
        <w:left w:val="none" w:sz="0" w:space="0" w:color="auto"/>
        <w:bottom w:val="none" w:sz="0" w:space="0" w:color="auto"/>
        <w:right w:val="none" w:sz="0" w:space="0" w:color="auto"/>
      </w:divBdr>
    </w:div>
    <w:div w:id="588737317">
      <w:bodyDiv w:val="1"/>
      <w:marLeft w:val="0"/>
      <w:marRight w:val="0"/>
      <w:marTop w:val="0"/>
      <w:marBottom w:val="0"/>
      <w:divBdr>
        <w:top w:val="none" w:sz="0" w:space="0" w:color="auto"/>
        <w:left w:val="none" w:sz="0" w:space="0" w:color="auto"/>
        <w:bottom w:val="none" w:sz="0" w:space="0" w:color="auto"/>
        <w:right w:val="none" w:sz="0" w:space="0" w:color="auto"/>
      </w:divBdr>
    </w:div>
    <w:div w:id="604268214">
      <w:bodyDiv w:val="1"/>
      <w:marLeft w:val="0"/>
      <w:marRight w:val="0"/>
      <w:marTop w:val="0"/>
      <w:marBottom w:val="0"/>
      <w:divBdr>
        <w:top w:val="none" w:sz="0" w:space="0" w:color="auto"/>
        <w:left w:val="none" w:sz="0" w:space="0" w:color="auto"/>
        <w:bottom w:val="none" w:sz="0" w:space="0" w:color="auto"/>
        <w:right w:val="none" w:sz="0" w:space="0" w:color="auto"/>
      </w:divBdr>
    </w:div>
    <w:div w:id="613562458">
      <w:bodyDiv w:val="1"/>
      <w:marLeft w:val="0"/>
      <w:marRight w:val="0"/>
      <w:marTop w:val="0"/>
      <w:marBottom w:val="0"/>
      <w:divBdr>
        <w:top w:val="none" w:sz="0" w:space="0" w:color="auto"/>
        <w:left w:val="none" w:sz="0" w:space="0" w:color="auto"/>
        <w:bottom w:val="none" w:sz="0" w:space="0" w:color="auto"/>
        <w:right w:val="none" w:sz="0" w:space="0" w:color="auto"/>
      </w:divBdr>
    </w:div>
    <w:div w:id="619804200">
      <w:bodyDiv w:val="1"/>
      <w:marLeft w:val="0"/>
      <w:marRight w:val="0"/>
      <w:marTop w:val="0"/>
      <w:marBottom w:val="0"/>
      <w:divBdr>
        <w:top w:val="none" w:sz="0" w:space="0" w:color="auto"/>
        <w:left w:val="none" w:sz="0" w:space="0" w:color="auto"/>
        <w:bottom w:val="none" w:sz="0" w:space="0" w:color="auto"/>
        <w:right w:val="none" w:sz="0" w:space="0" w:color="auto"/>
      </w:divBdr>
    </w:div>
    <w:div w:id="624435507">
      <w:bodyDiv w:val="1"/>
      <w:marLeft w:val="0"/>
      <w:marRight w:val="0"/>
      <w:marTop w:val="0"/>
      <w:marBottom w:val="0"/>
      <w:divBdr>
        <w:top w:val="none" w:sz="0" w:space="0" w:color="auto"/>
        <w:left w:val="none" w:sz="0" w:space="0" w:color="auto"/>
        <w:bottom w:val="none" w:sz="0" w:space="0" w:color="auto"/>
        <w:right w:val="none" w:sz="0" w:space="0" w:color="auto"/>
      </w:divBdr>
    </w:div>
    <w:div w:id="632365938">
      <w:bodyDiv w:val="1"/>
      <w:marLeft w:val="0"/>
      <w:marRight w:val="0"/>
      <w:marTop w:val="0"/>
      <w:marBottom w:val="0"/>
      <w:divBdr>
        <w:top w:val="none" w:sz="0" w:space="0" w:color="auto"/>
        <w:left w:val="none" w:sz="0" w:space="0" w:color="auto"/>
        <w:bottom w:val="none" w:sz="0" w:space="0" w:color="auto"/>
        <w:right w:val="none" w:sz="0" w:space="0" w:color="auto"/>
      </w:divBdr>
    </w:div>
    <w:div w:id="634061885">
      <w:bodyDiv w:val="1"/>
      <w:marLeft w:val="0"/>
      <w:marRight w:val="0"/>
      <w:marTop w:val="0"/>
      <w:marBottom w:val="0"/>
      <w:divBdr>
        <w:top w:val="none" w:sz="0" w:space="0" w:color="auto"/>
        <w:left w:val="none" w:sz="0" w:space="0" w:color="auto"/>
        <w:bottom w:val="none" w:sz="0" w:space="0" w:color="auto"/>
        <w:right w:val="none" w:sz="0" w:space="0" w:color="auto"/>
      </w:divBdr>
    </w:div>
    <w:div w:id="634601940">
      <w:bodyDiv w:val="1"/>
      <w:marLeft w:val="0"/>
      <w:marRight w:val="0"/>
      <w:marTop w:val="0"/>
      <w:marBottom w:val="0"/>
      <w:divBdr>
        <w:top w:val="none" w:sz="0" w:space="0" w:color="auto"/>
        <w:left w:val="none" w:sz="0" w:space="0" w:color="auto"/>
        <w:bottom w:val="none" w:sz="0" w:space="0" w:color="auto"/>
        <w:right w:val="none" w:sz="0" w:space="0" w:color="auto"/>
      </w:divBdr>
    </w:div>
    <w:div w:id="635644968">
      <w:bodyDiv w:val="1"/>
      <w:marLeft w:val="0"/>
      <w:marRight w:val="0"/>
      <w:marTop w:val="0"/>
      <w:marBottom w:val="0"/>
      <w:divBdr>
        <w:top w:val="none" w:sz="0" w:space="0" w:color="auto"/>
        <w:left w:val="none" w:sz="0" w:space="0" w:color="auto"/>
        <w:bottom w:val="none" w:sz="0" w:space="0" w:color="auto"/>
        <w:right w:val="none" w:sz="0" w:space="0" w:color="auto"/>
      </w:divBdr>
    </w:div>
    <w:div w:id="639726189">
      <w:bodyDiv w:val="1"/>
      <w:marLeft w:val="0"/>
      <w:marRight w:val="0"/>
      <w:marTop w:val="0"/>
      <w:marBottom w:val="0"/>
      <w:divBdr>
        <w:top w:val="none" w:sz="0" w:space="0" w:color="auto"/>
        <w:left w:val="none" w:sz="0" w:space="0" w:color="auto"/>
        <w:bottom w:val="none" w:sz="0" w:space="0" w:color="auto"/>
        <w:right w:val="none" w:sz="0" w:space="0" w:color="auto"/>
      </w:divBdr>
    </w:div>
    <w:div w:id="642931636">
      <w:bodyDiv w:val="1"/>
      <w:marLeft w:val="0"/>
      <w:marRight w:val="0"/>
      <w:marTop w:val="0"/>
      <w:marBottom w:val="0"/>
      <w:divBdr>
        <w:top w:val="none" w:sz="0" w:space="0" w:color="auto"/>
        <w:left w:val="none" w:sz="0" w:space="0" w:color="auto"/>
        <w:bottom w:val="none" w:sz="0" w:space="0" w:color="auto"/>
        <w:right w:val="none" w:sz="0" w:space="0" w:color="auto"/>
      </w:divBdr>
    </w:div>
    <w:div w:id="644236750">
      <w:bodyDiv w:val="1"/>
      <w:marLeft w:val="0"/>
      <w:marRight w:val="0"/>
      <w:marTop w:val="0"/>
      <w:marBottom w:val="0"/>
      <w:divBdr>
        <w:top w:val="none" w:sz="0" w:space="0" w:color="auto"/>
        <w:left w:val="none" w:sz="0" w:space="0" w:color="auto"/>
        <w:bottom w:val="none" w:sz="0" w:space="0" w:color="auto"/>
        <w:right w:val="none" w:sz="0" w:space="0" w:color="auto"/>
      </w:divBdr>
    </w:div>
    <w:div w:id="649604549">
      <w:bodyDiv w:val="1"/>
      <w:marLeft w:val="0"/>
      <w:marRight w:val="0"/>
      <w:marTop w:val="0"/>
      <w:marBottom w:val="0"/>
      <w:divBdr>
        <w:top w:val="none" w:sz="0" w:space="0" w:color="auto"/>
        <w:left w:val="none" w:sz="0" w:space="0" w:color="auto"/>
        <w:bottom w:val="none" w:sz="0" w:space="0" w:color="auto"/>
        <w:right w:val="none" w:sz="0" w:space="0" w:color="auto"/>
      </w:divBdr>
    </w:div>
    <w:div w:id="651324994">
      <w:bodyDiv w:val="1"/>
      <w:marLeft w:val="0"/>
      <w:marRight w:val="0"/>
      <w:marTop w:val="0"/>
      <w:marBottom w:val="0"/>
      <w:divBdr>
        <w:top w:val="none" w:sz="0" w:space="0" w:color="auto"/>
        <w:left w:val="none" w:sz="0" w:space="0" w:color="auto"/>
        <w:bottom w:val="none" w:sz="0" w:space="0" w:color="auto"/>
        <w:right w:val="none" w:sz="0" w:space="0" w:color="auto"/>
      </w:divBdr>
    </w:div>
    <w:div w:id="657420966">
      <w:bodyDiv w:val="1"/>
      <w:marLeft w:val="0"/>
      <w:marRight w:val="0"/>
      <w:marTop w:val="0"/>
      <w:marBottom w:val="0"/>
      <w:divBdr>
        <w:top w:val="none" w:sz="0" w:space="0" w:color="auto"/>
        <w:left w:val="none" w:sz="0" w:space="0" w:color="auto"/>
        <w:bottom w:val="none" w:sz="0" w:space="0" w:color="auto"/>
        <w:right w:val="none" w:sz="0" w:space="0" w:color="auto"/>
      </w:divBdr>
    </w:div>
    <w:div w:id="660961467">
      <w:bodyDiv w:val="1"/>
      <w:marLeft w:val="0"/>
      <w:marRight w:val="0"/>
      <w:marTop w:val="0"/>
      <w:marBottom w:val="0"/>
      <w:divBdr>
        <w:top w:val="none" w:sz="0" w:space="0" w:color="auto"/>
        <w:left w:val="none" w:sz="0" w:space="0" w:color="auto"/>
        <w:bottom w:val="none" w:sz="0" w:space="0" w:color="auto"/>
        <w:right w:val="none" w:sz="0" w:space="0" w:color="auto"/>
      </w:divBdr>
    </w:div>
    <w:div w:id="664404943">
      <w:bodyDiv w:val="1"/>
      <w:marLeft w:val="0"/>
      <w:marRight w:val="0"/>
      <w:marTop w:val="0"/>
      <w:marBottom w:val="0"/>
      <w:divBdr>
        <w:top w:val="none" w:sz="0" w:space="0" w:color="auto"/>
        <w:left w:val="none" w:sz="0" w:space="0" w:color="auto"/>
        <w:bottom w:val="none" w:sz="0" w:space="0" w:color="auto"/>
        <w:right w:val="none" w:sz="0" w:space="0" w:color="auto"/>
      </w:divBdr>
    </w:div>
    <w:div w:id="667631644">
      <w:bodyDiv w:val="1"/>
      <w:marLeft w:val="0"/>
      <w:marRight w:val="0"/>
      <w:marTop w:val="0"/>
      <w:marBottom w:val="0"/>
      <w:divBdr>
        <w:top w:val="none" w:sz="0" w:space="0" w:color="auto"/>
        <w:left w:val="none" w:sz="0" w:space="0" w:color="auto"/>
        <w:bottom w:val="none" w:sz="0" w:space="0" w:color="auto"/>
        <w:right w:val="none" w:sz="0" w:space="0" w:color="auto"/>
      </w:divBdr>
    </w:div>
    <w:div w:id="669210423">
      <w:bodyDiv w:val="1"/>
      <w:marLeft w:val="0"/>
      <w:marRight w:val="0"/>
      <w:marTop w:val="0"/>
      <w:marBottom w:val="0"/>
      <w:divBdr>
        <w:top w:val="none" w:sz="0" w:space="0" w:color="auto"/>
        <w:left w:val="none" w:sz="0" w:space="0" w:color="auto"/>
        <w:bottom w:val="none" w:sz="0" w:space="0" w:color="auto"/>
        <w:right w:val="none" w:sz="0" w:space="0" w:color="auto"/>
      </w:divBdr>
    </w:div>
    <w:div w:id="670450039">
      <w:bodyDiv w:val="1"/>
      <w:marLeft w:val="0"/>
      <w:marRight w:val="0"/>
      <w:marTop w:val="0"/>
      <w:marBottom w:val="0"/>
      <w:divBdr>
        <w:top w:val="none" w:sz="0" w:space="0" w:color="auto"/>
        <w:left w:val="none" w:sz="0" w:space="0" w:color="auto"/>
        <w:bottom w:val="none" w:sz="0" w:space="0" w:color="auto"/>
        <w:right w:val="none" w:sz="0" w:space="0" w:color="auto"/>
      </w:divBdr>
    </w:div>
    <w:div w:id="679356567">
      <w:bodyDiv w:val="1"/>
      <w:marLeft w:val="0"/>
      <w:marRight w:val="0"/>
      <w:marTop w:val="0"/>
      <w:marBottom w:val="0"/>
      <w:divBdr>
        <w:top w:val="none" w:sz="0" w:space="0" w:color="auto"/>
        <w:left w:val="none" w:sz="0" w:space="0" w:color="auto"/>
        <w:bottom w:val="none" w:sz="0" w:space="0" w:color="auto"/>
        <w:right w:val="none" w:sz="0" w:space="0" w:color="auto"/>
      </w:divBdr>
    </w:div>
    <w:div w:id="688796410">
      <w:bodyDiv w:val="1"/>
      <w:marLeft w:val="0"/>
      <w:marRight w:val="0"/>
      <w:marTop w:val="0"/>
      <w:marBottom w:val="0"/>
      <w:divBdr>
        <w:top w:val="none" w:sz="0" w:space="0" w:color="auto"/>
        <w:left w:val="none" w:sz="0" w:space="0" w:color="auto"/>
        <w:bottom w:val="none" w:sz="0" w:space="0" w:color="auto"/>
        <w:right w:val="none" w:sz="0" w:space="0" w:color="auto"/>
      </w:divBdr>
    </w:div>
    <w:div w:id="696929082">
      <w:bodyDiv w:val="1"/>
      <w:marLeft w:val="0"/>
      <w:marRight w:val="0"/>
      <w:marTop w:val="0"/>
      <w:marBottom w:val="0"/>
      <w:divBdr>
        <w:top w:val="none" w:sz="0" w:space="0" w:color="auto"/>
        <w:left w:val="none" w:sz="0" w:space="0" w:color="auto"/>
        <w:bottom w:val="none" w:sz="0" w:space="0" w:color="auto"/>
        <w:right w:val="none" w:sz="0" w:space="0" w:color="auto"/>
      </w:divBdr>
    </w:div>
    <w:div w:id="697777764">
      <w:bodyDiv w:val="1"/>
      <w:marLeft w:val="0"/>
      <w:marRight w:val="0"/>
      <w:marTop w:val="0"/>
      <w:marBottom w:val="0"/>
      <w:divBdr>
        <w:top w:val="none" w:sz="0" w:space="0" w:color="auto"/>
        <w:left w:val="none" w:sz="0" w:space="0" w:color="auto"/>
        <w:bottom w:val="none" w:sz="0" w:space="0" w:color="auto"/>
        <w:right w:val="none" w:sz="0" w:space="0" w:color="auto"/>
      </w:divBdr>
    </w:div>
    <w:div w:id="701323857">
      <w:bodyDiv w:val="1"/>
      <w:marLeft w:val="0"/>
      <w:marRight w:val="0"/>
      <w:marTop w:val="0"/>
      <w:marBottom w:val="0"/>
      <w:divBdr>
        <w:top w:val="none" w:sz="0" w:space="0" w:color="auto"/>
        <w:left w:val="none" w:sz="0" w:space="0" w:color="auto"/>
        <w:bottom w:val="none" w:sz="0" w:space="0" w:color="auto"/>
        <w:right w:val="none" w:sz="0" w:space="0" w:color="auto"/>
      </w:divBdr>
    </w:div>
    <w:div w:id="702824011">
      <w:bodyDiv w:val="1"/>
      <w:marLeft w:val="0"/>
      <w:marRight w:val="0"/>
      <w:marTop w:val="0"/>
      <w:marBottom w:val="0"/>
      <w:divBdr>
        <w:top w:val="none" w:sz="0" w:space="0" w:color="auto"/>
        <w:left w:val="none" w:sz="0" w:space="0" w:color="auto"/>
        <w:bottom w:val="none" w:sz="0" w:space="0" w:color="auto"/>
        <w:right w:val="none" w:sz="0" w:space="0" w:color="auto"/>
      </w:divBdr>
    </w:div>
    <w:div w:id="718013153">
      <w:bodyDiv w:val="1"/>
      <w:marLeft w:val="0"/>
      <w:marRight w:val="0"/>
      <w:marTop w:val="0"/>
      <w:marBottom w:val="0"/>
      <w:divBdr>
        <w:top w:val="none" w:sz="0" w:space="0" w:color="auto"/>
        <w:left w:val="none" w:sz="0" w:space="0" w:color="auto"/>
        <w:bottom w:val="none" w:sz="0" w:space="0" w:color="auto"/>
        <w:right w:val="none" w:sz="0" w:space="0" w:color="auto"/>
      </w:divBdr>
    </w:div>
    <w:div w:id="720981316">
      <w:bodyDiv w:val="1"/>
      <w:marLeft w:val="0"/>
      <w:marRight w:val="0"/>
      <w:marTop w:val="0"/>
      <w:marBottom w:val="0"/>
      <w:divBdr>
        <w:top w:val="none" w:sz="0" w:space="0" w:color="auto"/>
        <w:left w:val="none" w:sz="0" w:space="0" w:color="auto"/>
        <w:bottom w:val="none" w:sz="0" w:space="0" w:color="auto"/>
        <w:right w:val="none" w:sz="0" w:space="0" w:color="auto"/>
      </w:divBdr>
    </w:div>
    <w:div w:id="733625229">
      <w:bodyDiv w:val="1"/>
      <w:marLeft w:val="0"/>
      <w:marRight w:val="0"/>
      <w:marTop w:val="0"/>
      <w:marBottom w:val="0"/>
      <w:divBdr>
        <w:top w:val="none" w:sz="0" w:space="0" w:color="auto"/>
        <w:left w:val="none" w:sz="0" w:space="0" w:color="auto"/>
        <w:bottom w:val="none" w:sz="0" w:space="0" w:color="auto"/>
        <w:right w:val="none" w:sz="0" w:space="0" w:color="auto"/>
      </w:divBdr>
    </w:div>
    <w:div w:id="739712452">
      <w:bodyDiv w:val="1"/>
      <w:marLeft w:val="0"/>
      <w:marRight w:val="0"/>
      <w:marTop w:val="0"/>
      <w:marBottom w:val="0"/>
      <w:divBdr>
        <w:top w:val="none" w:sz="0" w:space="0" w:color="auto"/>
        <w:left w:val="none" w:sz="0" w:space="0" w:color="auto"/>
        <w:bottom w:val="none" w:sz="0" w:space="0" w:color="auto"/>
        <w:right w:val="none" w:sz="0" w:space="0" w:color="auto"/>
      </w:divBdr>
    </w:div>
    <w:div w:id="739719070">
      <w:bodyDiv w:val="1"/>
      <w:marLeft w:val="0"/>
      <w:marRight w:val="0"/>
      <w:marTop w:val="0"/>
      <w:marBottom w:val="0"/>
      <w:divBdr>
        <w:top w:val="none" w:sz="0" w:space="0" w:color="auto"/>
        <w:left w:val="none" w:sz="0" w:space="0" w:color="auto"/>
        <w:bottom w:val="none" w:sz="0" w:space="0" w:color="auto"/>
        <w:right w:val="none" w:sz="0" w:space="0" w:color="auto"/>
      </w:divBdr>
    </w:div>
    <w:div w:id="742219036">
      <w:bodyDiv w:val="1"/>
      <w:marLeft w:val="0"/>
      <w:marRight w:val="0"/>
      <w:marTop w:val="0"/>
      <w:marBottom w:val="0"/>
      <w:divBdr>
        <w:top w:val="none" w:sz="0" w:space="0" w:color="auto"/>
        <w:left w:val="none" w:sz="0" w:space="0" w:color="auto"/>
        <w:bottom w:val="none" w:sz="0" w:space="0" w:color="auto"/>
        <w:right w:val="none" w:sz="0" w:space="0" w:color="auto"/>
      </w:divBdr>
    </w:div>
    <w:div w:id="742488158">
      <w:bodyDiv w:val="1"/>
      <w:marLeft w:val="0"/>
      <w:marRight w:val="0"/>
      <w:marTop w:val="0"/>
      <w:marBottom w:val="0"/>
      <w:divBdr>
        <w:top w:val="none" w:sz="0" w:space="0" w:color="auto"/>
        <w:left w:val="none" w:sz="0" w:space="0" w:color="auto"/>
        <w:bottom w:val="none" w:sz="0" w:space="0" w:color="auto"/>
        <w:right w:val="none" w:sz="0" w:space="0" w:color="auto"/>
      </w:divBdr>
    </w:div>
    <w:div w:id="745230046">
      <w:bodyDiv w:val="1"/>
      <w:marLeft w:val="0"/>
      <w:marRight w:val="0"/>
      <w:marTop w:val="0"/>
      <w:marBottom w:val="0"/>
      <w:divBdr>
        <w:top w:val="none" w:sz="0" w:space="0" w:color="auto"/>
        <w:left w:val="none" w:sz="0" w:space="0" w:color="auto"/>
        <w:bottom w:val="none" w:sz="0" w:space="0" w:color="auto"/>
        <w:right w:val="none" w:sz="0" w:space="0" w:color="auto"/>
      </w:divBdr>
    </w:div>
    <w:div w:id="749158936">
      <w:bodyDiv w:val="1"/>
      <w:marLeft w:val="0"/>
      <w:marRight w:val="0"/>
      <w:marTop w:val="0"/>
      <w:marBottom w:val="0"/>
      <w:divBdr>
        <w:top w:val="none" w:sz="0" w:space="0" w:color="auto"/>
        <w:left w:val="none" w:sz="0" w:space="0" w:color="auto"/>
        <w:bottom w:val="none" w:sz="0" w:space="0" w:color="auto"/>
        <w:right w:val="none" w:sz="0" w:space="0" w:color="auto"/>
      </w:divBdr>
    </w:div>
    <w:div w:id="751701573">
      <w:bodyDiv w:val="1"/>
      <w:marLeft w:val="0"/>
      <w:marRight w:val="0"/>
      <w:marTop w:val="0"/>
      <w:marBottom w:val="0"/>
      <w:divBdr>
        <w:top w:val="none" w:sz="0" w:space="0" w:color="auto"/>
        <w:left w:val="none" w:sz="0" w:space="0" w:color="auto"/>
        <w:bottom w:val="none" w:sz="0" w:space="0" w:color="auto"/>
        <w:right w:val="none" w:sz="0" w:space="0" w:color="auto"/>
      </w:divBdr>
    </w:div>
    <w:div w:id="751781635">
      <w:bodyDiv w:val="1"/>
      <w:marLeft w:val="0"/>
      <w:marRight w:val="0"/>
      <w:marTop w:val="0"/>
      <w:marBottom w:val="0"/>
      <w:divBdr>
        <w:top w:val="none" w:sz="0" w:space="0" w:color="auto"/>
        <w:left w:val="none" w:sz="0" w:space="0" w:color="auto"/>
        <w:bottom w:val="none" w:sz="0" w:space="0" w:color="auto"/>
        <w:right w:val="none" w:sz="0" w:space="0" w:color="auto"/>
      </w:divBdr>
    </w:div>
    <w:div w:id="755134885">
      <w:bodyDiv w:val="1"/>
      <w:marLeft w:val="0"/>
      <w:marRight w:val="0"/>
      <w:marTop w:val="0"/>
      <w:marBottom w:val="0"/>
      <w:divBdr>
        <w:top w:val="none" w:sz="0" w:space="0" w:color="auto"/>
        <w:left w:val="none" w:sz="0" w:space="0" w:color="auto"/>
        <w:bottom w:val="none" w:sz="0" w:space="0" w:color="auto"/>
        <w:right w:val="none" w:sz="0" w:space="0" w:color="auto"/>
      </w:divBdr>
    </w:div>
    <w:div w:id="763576140">
      <w:bodyDiv w:val="1"/>
      <w:marLeft w:val="0"/>
      <w:marRight w:val="0"/>
      <w:marTop w:val="0"/>
      <w:marBottom w:val="0"/>
      <w:divBdr>
        <w:top w:val="none" w:sz="0" w:space="0" w:color="auto"/>
        <w:left w:val="none" w:sz="0" w:space="0" w:color="auto"/>
        <w:bottom w:val="none" w:sz="0" w:space="0" w:color="auto"/>
        <w:right w:val="none" w:sz="0" w:space="0" w:color="auto"/>
      </w:divBdr>
    </w:div>
    <w:div w:id="764764115">
      <w:bodyDiv w:val="1"/>
      <w:marLeft w:val="0"/>
      <w:marRight w:val="0"/>
      <w:marTop w:val="0"/>
      <w:marBottom w:val="0"/>
      <w:divBdr>
        <w:top w:val="none" w:sz="0" w:space="0" w:color="auto"/>
        <w:left w:val="none" w:sz="0" w:space="0" w:color="auto"/>
        <w:bottom w:val="none" w:sz="0" w:space="0" w:color="auto"/>
        <w:right w:val="none" w:sz="0" w:space="0" w:color="auto"/>
      </w:divBdr>
    </w:div>
    <w:div w:id="767888561">
      <w:bodyDiv w:val="1"/>
      <w:marLeft w:val="0"/>
      <w:marRight w:val="0"/>
      <w:marTop w:val="0"/>
      <w:marBottom w:val="0"/>
      <w:divBdr>
        <w:top w:val="none" w:sz="0" w:space="0" w:color="auto"/>
        <w:left w:val="none" w:sz="0" w:space="0" w:color="auto"/>
        <w:bottom w:val="none" w:sz="0" w:space="0" w:color="auto"/>
        <w:right w:val="none" w:sz="0" w:space="0" w:color="auto"/>
      </w:divBdr>
    </w:div>
    <w:div w:id="781464148">
      <w:bodyDiv w:val="1"/>
      <w:marLeft w:val="0"/>
      <w:marRight w:val="0"/>
      <w:marTop w:val="0"/>
      <w:marBottom w:val="0"/>
      <w:divBdr>
        <w:top w:val="none" w:sz="0" w:space="0" w:color="auto"/>
        <w:left w:val="none" w:sz="0" w:space="0" w:color="auto"/>
        <w:bottom w:val="none" w:sz="0" w:space="0" w:color="auto"/>
        <w:right w:val="none" w:sz="0" w:space="0" w:color="auto"/>
      </w:divBdr>
    </w:div>
    <w:div w:id="811410667">
      <w:bodyDiv w:val="1"/>
      <w:marLeft w:val="0"/>
      <w:marRight w:val="0"/>
      <w:marTop w:val="0"/>
      <w:marBottom w:val="0"/>
      <w:divBdr>
        <w:top w:val="none" w:sz="0" w:space="0" w:color="auto"/>
        <w:left w:val="none" w:sz="0" w:space="0" w:color="auto"/>
        <w:bottom w:val="none" w:sz="0" w:space="0" w:color="auto"/>
        <w:right w:val="none" w:sz="0" w:space="0" w:color="auto"/>
      </w:divBdr>
    </w:div>
    <w:div w:id="811673857">
      <w:bodyDiv w:val="1"/>
      <w:marLeft w:val="0"/>
      <w:marRight w:val="0"/>
      <w:marTop w:val="0"/>
      <w:marBottom w:val="0"/>
      <w:divBdr>
        <w:top w:val="none" w:sz="0" w:space="0" w:color="auto"/>
        <w:left w:val="none" w:sz="0" w:space="0" w:color="auto"/>
        <w:bottom w:val="none" w:sz="0" w:space="0" w:color="auto"/>
        <w:right w:val="none" w:sz="0" w:space="0" w:color="auto"/>
      </w:divBdr>
    </w:div>
    <w:div w:id="815343326">
      <w:bodyDiv w:val="1"/>
      <w:marLeft w:val="0"/>
      <w:marRight w:val="0"/>
      <w:marTop w:val="0"/>
      <w:marBottom w:val="0"/>
      <w:divBdr>
        <w:top w:val="none" w:sz="0" w:space="0" w:color="auto"/>
        <w:left w:val="none" w:sz="0" w:space="0" w:color="auto"/>
        <w:bottom w:val="none" w:sz="0" w:space="0" w:color="auto"/>
        <w:right w:val="none" w:sz="0" w:space="0" w:color="auto"/>
      </w:divBdr>
    </w:div>
    <w:div w:id="817116268">
      <w:bodyDiv w:val="1"/>
      <w:marLeft w:val="0"/>
      <w:marRight w:val="0"/>
      <w:marTop w:val="0"/>
      <w:marBottom w:val="0"/>
      <w:divBdr>
        <w:top w:val="none" w:sz="0" w:space="0" w:color="auto"/>
        <w:left w:val="none" w:sz="0" w:space="0" w:color="auto"/>
        <w:bottom w:val="none" w:sz="0" w:space="0" w:color="auto"/>
        <w:right w:val="none" w:sz="0" w:space="0" w:color="auto"/>
      </w:divBdr>
    </w:div>
    <w:div w:id="817192655">
      <w:bodyDiv w:val="1"/>
      <w:marLeft w:val="0"/>
      <w:marRight w:val="0"/>
      <w:marTop w:val="0"/>
      <w:marBottom w:val="0"/>
      <w:divBdr>
        <w:top w:val="none" w:sz="0" w:space="0" w:color="auto"/>
        <w:left w:val="none" w:sz="0" w:space="0" w:color="auto"/>
        <w:bottom w:val="none" w:sz="0" w:space="0" w:color="auto"/>
        <w:right w:val="none" w:sz="0" w:space="0" w:color="auto"/>
      </w:divBdr>
    </w:div>
    <w:div w:id="835414545">
      <w:bodyDiv w:val="1"/>
      <w:marLeft w:val="0"/>
      <w:marRight w:val="0"/>
      <w:marTop w:val="0"/>
      <w:marBottom w:val="0"/>
      <w:divBdr>
        <w:top w:val="none" w:sz="0" w:space="0" w:color="auto"/>
        <w:left w:val="none" w:sz="0" w:space="0" w:color="auto"/>
        <w:bottom w:val="none" w:sz="0" w:space="0" w:color="auto"/>
        <w:right w:val="none" w:sz="0" w:space="0" w:color="auto"/>
      </w:divBdr>
    </w:div>
    <w:div w:id="840048258">
      <w:bodyDiv w:val="1"/>
      <w:marLeft w:val="0"/>
      <w:marRight w:val="0"/>
      <w:marTop w:val="0"/>
      <w:marBottom w:val="0"/>
      <w:divBdr>
        <w:top w:val="none" w:sz="0" w:space="0" w:color="auto"/>
        <w:left w:val="none" w:sz="0" w:space="0" w:color="auto"/>
        <w:bottom w:val="none" w:sz="0" w:space="0" w:color="auto"/>
        <w:right w:val="none" w:sz="0" w:space="0" w:color="auto"/>
      </w:divBdr>
    </w:div>
    <w:div w:id="847521492">
      <w:bodyDiv w:val="1"/>
      <w:marLeft w:val="0"/>
      <w:marRight w:val="0"/>
      <w:marTop w:val="0"/>
      <w:marBottom w:val="0"/>
      <w:divBdr>
        <w:top w:val="none" w:sz="0" w:space="0" w:color="auto"/>
        <w:left w:val="none" w:sz="0" w:space="0" w:color="auto"/>
        <w:bottom w:val="none" w:sz="0" w:space="0" w:color="auto"/>
        <w:right w:val="none" w:sz="0" w:space="0" w:color="auto"/>
      </w:divBdr>
    </w:div>
    <w:div w:id="859123490">
      <w:bodyDiv w:val="1"/>
      <w:marLeft w:val="0"/>
      <w:marRight w:val="0"/>
      <w:marTop w:val="0"/>
      <w:marBottom w:val="0"/>
      <w:divBdr>
        <w:top w:val="none" w:sz="0" w:space="0" w:color="auto"/>
        <w:left w:val="none" w:sz="0" w:space="0" w:color="auto"/>
        <w:bottom w:val="none" w:sz="0" w:space="0" w:color="auto"/>
        <w:right w:val="none" w:sz="0" w:space="0" w:color="auto"/>
      </w:divBdr>
    </w:div>
    <w:div w:id="867374991">
      <w:bodyDiv w:val="1"/>
      <w:marLeft w:val="0"/>
      <w:marRight w:val="0"/>
      <w:marTop w:val="0"/>
      <w:marBottom w:val="0"/>
      <w:divBdr>
        <w:top w:val="none" w:sz="0" w:space="0" w:color="auto"/>
        <w:left w:val="none" w:sz="0" w:space="0" w:color="auto"/>
        <w:bottom w:val="none" w:sz="0" w:space="0" w:color="auto"/>
        <w:right w:val="none" w:sz="0" w:space="0" w:color="auto"/>
      </w:divBdr>
    </w:div>
    <w:div w:id="867647439">
      <w:bodyDiv w:val="1"/>
      <w:marLeft w:val="0"/>
      <w:marRight w:val="0"/>
      <w:marTop w:val="0"/>
      <w:marBottom w:val="0"/>
      <w:divBdr>
        <w:top w:val="none" w:sz="0" w:space="0" w:color="auto"/>
        <w:left w:val="none" w:sz="0" w:space="0" w:color="auto"/>
        <w:bottom w:val="none" w:sz="0" w:space="0" w:color="auto"/>
        <w:right w:val="none" w:sz="0" w:space="0" w:color="auto"/>
      </w:divBdr>
    </w:div>
    <w:div w:id="870994620">
      <w:bodyDiv w:val="1"/>
      <w:marLeft w:val="0"/>
      <w:marRight w:val="0"/>
      <w:marTop w:val="0"/>
      <w:marBottom w:val="0"/>
      <w:divBdr>
        <w:top w:val="none" w:sz="0" w:space="0" w:color="auto"/>
        <w:left w:val="none" w:sz="0" w:space="0" w:color="auto"/>
        <w:bottom w:val="none" w:sz="0" w:space="0" w:color="auto"/>
        <w:right w:val="none" w:sz="0" w:space="0" w:color="auto"/>
      </w:divBdr>
    </w:div>
    <w:div w:id="883176189">
      <w:bodyDiv w:val="1"/>
      <w:marLeft w:val="0"/>
      <w:marRight w:val="0"/>
      <w:marTop w:val="0"/>
      <w:marBottom w:val="0"/>
      <w:divBdr>
        <w:top w:val="none" w:sz="0" w:space="0" w:color="auto"/>
        <w:left w:val="none" w:sz="0" w:space="0" w:color="auto"/>
        <w:bottom w:val="none" w:sz="0" w:space="0" w:color="auto"/>
        <w:right w:val="none" w:sz="0" w:space="0" w:color="auto"/>
      </w:divBdr>
    </w:div>
    <w:div w:id="886331552">
      <w:bodyDiv w:val="1"/>
      <w:marLeft w:val="0"/>
      <w:marRight w:val="0"/>
      <w:marTop w:val="0"/>
      <w:marBottom w:val="0"/>
      <w:divBdr>
        <w:top w:val="none" w:sz="0" w:space="0" w:color="auto"/>
        <w:left w:val="none" w:sz="0" w:space="0" w:color="auto"/>
        <w:bottom w:val="none" w:sz="0" w:space="0" w:color="auto"/>
        <w:right w:val="none" w:sz="0" w:space="0" w:color="auto"/>
      </w:divBdr>
    </w:div>
    <w:div w:id="889999363">
      <w:bodyDiv w:val="1"/>
      <w:marLeft w:val="0"/>
      <w:marRight w:val="0"/>
      <w:marTop w:val="0"/>
      <w:marBottom w:val="0"/>
      <w:divBdr>
        <w:top w:val="none" w:sz="0" w:space="0" w:color="auto"/>
        <w:left w:val="none" w:sz="0" w:space="0" w:color="auto"/>
        <w:bottom w:val="none" w:sz="0" w:space="0" w:color="auto"/>
        <w:right w:val="none" w:sz="0" w:space="0" w:color="auto"/>
      </w:divBdr>
    </w:div>
    <w:div w:id="890464374">
      <w:bodyDiv w:val="1"/>
      <w:marLeft w:val="0"/>
      <w:marRight w:val="0"/>
      <w:marTop w:val="0"/>
      <w:marBottom w:val="0"/>
      <w:divBdr>
        <w:top w:val="none" w:sz="0" w:space="0" w:color="auto"/>
        <w:left w:val="none" w:sz="0" w:space="0" w:color="auto"/>
        <w:bottom w:val="none" w:sz="0" w:space="0" w:color="auto"/>
        <w:right w:val="none" w:sz="0" w:space="0" w:color="auto"/>
      </w:divBdr>
    </w:div>
    <w:div w:id="893739943">
      <w:bodyDiv w:val="1"/>
      <w:marLeft w:val="0"/>
      <w:marRight w:val="0"/>
      <w:marTop w:val="0"/>
      <w:marBottom w:val="0"/>
      <w:divBdr>
        <w:top w:val="none" w:sz="0" w:space="0" w:color="auto"/>
        <w:left w:val="none" w:sz="0" w:space="0" w:color="auto"/>
        <w:bottom w:val="none" w:sz="0" w:space="0" w:color="auto"/>
        <w:right w:val="none" w:sz="0" w:space="0" w:color="auto"/>
      </w:divBdr>
    </w:div>
    <w:div w:id="908464662">
      <w:bodyDiv w:val="1"/>
      <w:marLeft w:val="0"/>
      <w:marRight w:val="0"/>
      <w:marTop w:val="0"/>
      <w:marBottom w:val="0"/>
      <w:divBdr>
        <w:top w:val="none" w:sz="0" w:space="0" w:color="auto"/>
        <w:left w:val="none" w:sz="0" w:space="0" w:color="auto"/>
        <w:bottom w:val="none" w:sz="0" w:space="0" w:color="auto"/>
        <w:right w:val="none" w:sz="0" w:space="0" w:color="auto"/>
      </w:divBdr>
    </w:div>
    <w:div w:id="914587433">
      <w:bodyDiv w:val="1"/>
      <w:marLeft w:val="0"/>
      <w:marRight w:val="0"/>
      <w:marTop w:val="0"/>
      <w:marBottom w:val="0"/>
      <w:divBdr>
        <w:top w:val="none" w:sz="0" w:space="0" w:color="auto"/>
        <w:left w:val="none" w:sz="0" w:space="0" w:color="auto"/>
        <w:bottom w:val="none" w:sz="0" w:space="0" w:color="auto"/>
        <w:right w:val="none" w:sz="0" w:space="0" w:color="auto"/>
      </w:divBdr>
    </w:div>
    <w:div w:id="923102873">
      <w:bodyDiv w:val="1"/>
      <w:marLeft w:val="0"/>
      <w:marRight w:val="0"/>
      <w:marTop w:val="0"/>
      <w:marBottom w:val="0"/>
      <w:divBdr>
        <w:top w:val="none" w:sz="0" w:space="0" w:color="auto"/>
        <w:left w:val="none" w:sz="0" w:space="0" w:color="auto"/>
        <w:bottom w:val="none" w:sz="0" w:space="0" w:color="auto"/>
        <w:right w:val="none" w:sz="0" w:space="0" w:color="auto"/>
      </w:divBdr>
    </w:div>
    <w:div w:id="924188937">
      <w:bodyDiv w:val="1"/>
      <w:marLeft w:val="0"/>
      <w:marRight w:val="0"/>
      <w:marTop w:val="0"/>
      <w:marBottom w:val="0"/>
      <w:divBdr>
        <w:top w:val="none" w:sz="0" w:space="0" w:color="auto"/>
        <w:left w:val="none" w:sz="0" w:space="0" w:color="auto"/>
        <w:bottom w:val="none" w:sz="0" w:space="0" w:color="auto"/>
        <w:right w:val="none" w:sz="0" w:space="0" w:color="auto"/>
      </w:divBdr>
    </w:div>
    <w:div w:id="934361053">
      <w:bodyDiv w:val="1"/>
      <w:marLeft w:val="0"/>
      <w:marRight w:val="0"/>
      <w:marTop w:val="0"/>
      <w:marBottom w:val="0"/>
      <w:divBdr>
        <w:top w:val="none" w:sz="0" w:space="0" w:color="auto"/>
        <w:left w:val="none" w:sz="0" w:space="0" w:color="auto"/>
        <w:bottom w:val="none" w:sz="0" w:space="0" w:color="auto"/>
        <w:right w:val="none" w:sz="0" w:space="0" w:color="auto"/>
      </w:divBdr>
    </w:div>
    <w:div w:id="940912527">
      <w:bodyDiv w:val="1"/>
      <w:marLeft w:val="0"/>
      <w:marRight w:val="0"/>
      <w:marTop w:val="0"/>
      <w:marBottom w:val="0"/>
      <w:divBdr>
        <w:top w:val="none" w:sz="0" w:space="0" w:color="auto"/>
        <w:left w:val="none" w:sz="0" w:space="0" w:color="auto"/>
        <w:bottom w:val="none" w:sz="0" w:space="0" w:color="auto"/>
        <w:right w:val="none" w:sz="0" w:space="0" w:color="auto"/>
      </w:divBdr>
    </w:div>
    <w:div w:id="958727969">
      <w:bodyDiv w:val="1"/>
      <w:marLeft w:val="0"/>
      <w:marRight w:val="0"/>
      <w:marTop w:val="0"/>
      <w:marBottom w:val="0"/>
      <w:divBdr>
        <w:top w:val="none" w:sz="0" w:space="0" w:color="auto"/>
        <w:left w:val="none" w:sz="0" w:space="0" w:color="auto"/>
        <w:bottom w:val="none" w:sz="0" w:space="0" w:color="auto"/>
        <w:right w:val="none" w:sz="0" w:space="0" w:color="auto"/>
      </w:divBdr>
    </w:div>
    <w:div w:id="966198870">
      <w:bodyDiv w:val="1"/>
      <w:marLeft w:val="0"/>
      <w:marRight w:val="0"/>
      <w:marTop w:val="0"/>
      <w:marBottom w:val="0"/>
      <w:divBdr>
        <w:top w:val="none" w:sz="0" w:space="0" w:color="auto"/>
        <w:left w:val="none" w:sz="0" w:space="0" w:color="auto"/>
        <w:bottom w:val="none" w:sz="0" w:space="0" w:color="auto"/>
        <w:right w:val="none" w:sz="0" w:space="0" w:color="auto"/>
      </w:divBdr>
    </w:div>
    <w:div w:id="974023943">
      <w:bodyDiv w:val="1"/>
      <w:marLeft w:val="0"/>
      <w:marRight w:val="0"/>
      <w:marTop w:val="0"/>
      <w:marBottom w:val="0"/>
      <w:divBdr>
        <w:top w:val="none" w:sz="0" w:space="0" w:color="auto"/>
        <w:left w:val="none" w:sz="0" w:space="0" w:color="auto"/>
        <w:bottom w:val="none" w:sz="0" w:space="0" w:color="auto"/>
        <w:right w:val="none" w:sz="0" w:space="0" w:color="auto"/>
      </w:divBdr>
    </w:div>
    <w:div w:id="975185935">
      <w:bodyDiv w:val="1"/>
      <w:marLeft w:val="0"/>
      <w:marRight w:val="0"/>
      <w:marTop w:val="0"/>
      <w:marBottom w:val="0"/>
      <w:divBdr>
        <w:top w:val="none" w:sz="0" w:space="0" w:color="auto"/>
        <w:left w:val="none" w:sz="0" w:space="0" w:color="auto"/>
        <w:bottom w:val="none" w:sz="0" w:space="0" w:color="auto"/>
        <w:right w:val="none" w:sz="0" w:space="0" w:color="auto"/>
      </w:divBdr>
    </w:div>
    <w:div w:id="978338987">
      <w:bodyDiv w:val="1"/>
      <w:marLeft w:val="0"/>
      <w:marRight w:val="0"/>
      <w:marTop w:val="0"/>
      <w:marBottom w:val="0"/>
      <w:divBdr>
        <w:top w:val="none" w:sz="0" w:space="0" w:color="auto"/>
        <w:left w:val="none" w:sz="0" w:space="0" w:color="auto"/>
        <w:bottom w:val="none" w:sz="0" w:space="0" w:color="auto"/>
        <w:right w:val="none" w:sz="0" w:space="0" w:color="auto"/>
      </w:divBdr>
    </w:div>
    <w:div w:id="979463072">
      <w:bodyDiv w:val="1"/>
      <w:marLeft w:val="0"/>
      <w:marRight w:val="0"/>
      <w:marTop w:val="0"/>
      <w:marBottom w:val="0"/>
      <w:divBdr>
        <w:top w:val="none" w:sz="0" w:space="0" w:color="auto"/>
        <w:left w:val="none" w:sz="0" w:space="0" w:color="auto"/>
        <w:bottom w:val="none" w:sz="0" w:space="0" w:color="auto"/>
        <w:right w:val="none" w:sz="0" w:space="0" w:color="auto"/>
      </w:divBdr>
    </w:div>
    <w:div w:id="980042516">
      <w:bodyDiv w:val="1"/>
      <w:marLeft w:val="0"/>
      <w:marRight w:val="0"/>
      <w:marTop w:val="0"/>
      <w:marBottom w:val="0"/>
      <w:divBdr>
        <w:top w:val="none" w:sz="0" w:space="0" w:color="auto"/>
        <w:left w:val="none" w:sz="0" w:space="0" w:color="auto"/>
        <w:bottom w:val="none" w:sz="0" w:space="0" w:color="auto"/>
        <w:right w:val="none" w:sz="0" w:space="0" w:color="auto"/>
      </w:divBdr>
    </w:div>
    <w:div w:id="990251109">
      <w:bodyDiv w:val="1"/>
      <w:marLeft w:val="0"/>
      <w:marRight w:val="0"/>
      <w:marTop w:val="0"/>
      <w:marBottom w:val="0"/>
      <w:divBdr>
        <w:top w:val="none" w:sz="0" w:space="0" w:color="auto"/>
        <w:left w:val="none" w:sz="0" w:space="0" w:color="auto"/>
        <w:bottom w:val="none" w:sz="0" w:space="0" w:color="auto"/>
        <w:right w:val="none" w:sz="0" w:space="0" w:color="auto"/>
      </w:divBdr>
    </w:div>
    <w:div w:id="994644980">
      <w:bodyDiv w:val="1"/>
      <w:marLeft w:val="0"/>
      <w:marRight w:val="0"/>
      <w:marTop w:val="0"/>
      <w:marBottom w:val="0"/>
      <w:divBdr>
        <w:top w:val="none" w:sz="0" w:space="0" w:color="auto"/>
        <w:left w:val="none" w:sz="0" w:space="0" w:color="auto"/>
        <w:bottom w:val="none" w:sz="0" w:space="0" w:color="auto"/>
        <w:right w:val="none" w:sz="0" w:space="0" w:color="auto"/>
      </w:divBdr>
    </w:div>
    <w:div w:id="996809053">
      <w:bodyDiv w:val="1"/>
      <w:marLeft w:val="0"/>
      <w:marRight w:val="0"/>
      <w:marTop w:val="0"/>
      <w:marBottom w:val="0"/>
      <w:divBdr>
        <w:top w:val="none" w:sz="0" w:space="0" w:color="auto"/>
        <w:left w:val="none" w:sz="0" w:space="0" w:color="auto"/>
        <w:bottom w:val="none" w:sz="0" w:space="0" w:color="auto"/>
        <w:right w:val="none" w:sz="0" w:space="0" w:color="auto"/>
      </w:divBdr>
    </w:div>
    <w:div w:id="999046035">
      <w:bodyDiv w:val="1"/>
      <w:marLeft w:val="0"/>
      <w:marRight w:val="0"/>
      <w:marTop w:val="0"/>
      <w:marBottom w:val="0"/>
      <w:divBdr>
        <w:top w:val="none" w:sz="0" w:space="0" w:color="auto"/>
        <w:left w:val="none" w:sz="0" w:space="0" w:color="auto"/>
        <w:bottom w:val="none" w:sz="0" w:space="0" w:color="auto"/>
        <w:right w:val="none" w:sz="0" w:space="0" w:color="auto"/>
      </w:divBdr>
    </w:div>
    <w:div w:id="1001272359">
      <w:bodyDiv w:val="1"/>
      <w:marLeft w:val="0"/>
      <w:marRight w:val="0"/>
      <w:marTop w:val="0"/>
      <w:marBottom w:val="0"/>
      <w:divBdr>
        <w:top w:val="none" w:sz="0" w:space="0" w:color="auto"/>
        <w:left w:val="none" w:sz="0" w:space="0" w:color="auto"/>
        <w:bottom w:val="none" w:sz="0" w:space="0" w:color="auto"/>
        <w:right w:val="none" w:sz="0" w:space="0" w:color="auto"/>
      </w:divBdr>
    </w:div>
    <w:div w:id="1004280135">
      <w:bodyDiv w:val="1"/>
      <w:marLeft w:val="0"/>
      <w:marRight w:val="0"/>
      <w:marTop w:val="0"/>
      <w:marBottom w:val="0"/>
      <w:divBdr>
        <w:top w:val="none" w:sz="0" w:space="0" w:color="auto"/>
        <w:left w:val="none" w:sz="0" w:space="0" w:color="auto"/>
        <w:bottom w:val="none" w:sz="0" w:space="0" w:color="auto"/>
        <w:right w:val="none" w:sz="0" w:space="0" w:color="auto"/>
      </w:divBdr>
    </w:div>
    <w:div w:id="1004816322">
      <w:bodyDiv w:val="1"/>
      <w:marLeft w:val="0"/>
      <w:marRight w:val="0"/>
      <w:marTop w:val="0"/>
      <w:marBottom w:val="0"/>
      <w:divBdr>
        <w:top w:val="none" w:sz="0" w:space="0" w:color="auto"/>
        <w:left w:val="none" w:sz="0" w:space="0" w:color="auto"/>
        <w:bottom w:val="none" w:sz="0" w:space="0" w:color="auto"/>
        <w:right w:val="none" w:sz="0" w:space="0" w:color="auto"/>
      </w:divBdr>
    </w:div>
    <w:div w:id="1006832359">
      <w:bodyDiv w:val="1"/>
      <w:marLeft w:val="0"/>
      <w:marRight w:val="0"/>
      <w:marTop w:val="0"/>
      <w:marBottom w:val="0"/>
      <w:divBdr>
        <w:top w:val="none" w:sz="0" w:space="0" w:color="auto"/>
        <w:left w:val="none" w:sz="0" w:space="0" w:color="auto"/>
        <w:bottom w:val="none" w:sz="0" w:space="0" w:color="auto"/>
        <w:right w:val="none" w:sz="0" w:space="0" w:color="auto"/>
      </w:divBdr>
    </w:div>
    <w:div w:id="1019085227">
      <w:bodyDiv w:val="1"/>
      <w:marLeft w:val="0"/>
      <w:marRight w:val="0"/>
      <w:marTop w:val="0"/>
      <w:marBottom w:val="0"/>
      <w:divBdr>
        <w:top w:val="none" w:sz="0" w:space="0" w:color="auto"/>
        <w:left w:val="none" w:sz="0" w:space="0" w:color="auto"/>
        <w:bottom w:val="none" w:sz="0" w:space="0" w:color="auto"/>
        <w:right w:val="none" w:sz="0" w:space="0" w:color="auto"/>
      </w:divBdr>
    </w:div>
    <w:div w:id="1020543002">
      <w:bodyDiv w:val="1"/>
      <w:marLeft w:val="0"/>
      <w:marRight w:val="0"/>
      <w:marTop w:val="0"/>
      <w:marBottom w:val="0"/>
      <w:divBdr>
        <w:top w:val="none" w:sz="0" w:space="0" w:color="auto"/>
        <w:left w:val="none" w:sz="0" w:space="0" w:color="auto"/>
        <w:bottom w:val="none" w:sz="0" w:space="0" w:color="auto"/>
        <w:right w:val="none" w:sz="0" w:space="0" w:color="auto"/>
      </w:divBdr>
    </w:div>
    <w:div w:id="1022126658">
      <w:bodyDiv w:val="1"/>
      <w:marLeft w:val="0"/>
      <w:marRight w:val="0"/>
      <w:marTop w:val="0"/>
      <w:marBottom w:val="0"/>
      <w:divBdr>
        <w:top w:val="none" w:sz="0" w:space="0" w:color="auto"/>
        <w:left w:val="none" w:sz="0" w:space="0" w:color="auto"/>
        <w:bottom w:val="none" w:sz="0" w:space="0" w:color="auto"/>
        <w:right w:val="none" w:sz="0" w:space="0" w:color="auto"/>
      </w:divBdr>
    </w:div>
    <w:div w:id="1047491148">
      <w:bodyDiv w:val="1"/>
      <w:marLeft w:val="0"/>
      <w:marRight w:val="0"/>
      <w:marTop w:val="0"/>
      <w:marBottom w:val="0"/>
      <w:divBdr>
        <w:top w:val="none" w:sz="0" w:space="0" w:color="auto"/>
        <w:left w:val="none" w:sz="0" w:space="0" w:color="auto"/>
        <w:bottom w:val="none" w:sz="0" w:space="0" w:color="auto"/>
        <w:right w:val="none" w:sz="0" w:space="0" w:color="auto"/>
      </w:divBdr>
    </w:div>
    <w:div w:id="1049497236">
      <w:bodyDiv w:val="1"/>
      <w:marLeft w:val="0"/>
      <w:marRight w:val="0"/>
      <w:marTop w:val="0"/>
      <w:marBottom w:val="0"/>
      <w:divBdr>
        <w:top w:val="none" w:sz="0" w:space="0" w:color="auto"/>
        <w:left w:val="none" w:sz="0" w:space="0" w:color="auto"/>
        <w:bottom w:val="none" w:sz="0" w:space="0" w:color="auto"/>
        <w:right w:val="none" w:sz="0" w:space="0" w:color="auto"/>
      </w:divBdr>
    </w:div>
    <w:div w:id="1069111267">
      <w:bodyDiv w:val="1"/>
      <w:marLeft w:val="0"/>
      <w:marRight w:val="0"/>
      <w:marTop w:val="0"/>
      <w:marBottom w:val="0"/>
      <w:divBdr>
        <w:top w:val="none" w:sz="0" w:space="0" w:color="auto"/>
        <w:left w:val="none" w:sz="0" w:space="0" w:color="auto"/>
        <w:bottom w:val="none" w:sz="0" w:space="0" w:color="auto"/>
        <w:right w:val="none" w:sz="0" w:space="0" w:color="auto"/>
      </w:divBdr>
    </w:div>
    <w:div w:id="1077626473">
      <w:bodyDiv w:val="1"/>
      <w:marLeft w:val="0"/>
      <w:marRight w:val="0"/>
      <w:marTop w:val="0"/>
      <w:marBottom w:val="0"/>
      <w:divBdr>
        <w:top w:val="none" w:sz="0" w:space="0" w:color="auto"/>
        <w:left w:val="none" w:sz="0" w:space="0" w:color="auto"/>
        <w:bottom w:val="none" w:sz="0" w:space="0" w:color="auto"/>
        <w:right w:val="none" w:sz="0" w:space="0" w:color="auto"/>
      </w:divBdr>
    </w:div>
    <w:div w:id="1081874868">
      <w:bodyDiv w:val="1"/>
      <w:marLeft w:val="0"/>
      <w:marRight w:val="0"/>
      <w:marTop w:val="0"/>
      <w:marBottom w:val="0"/>
      <w:divBdr>
        <w:top w:val="none" w:sz="0" w:space="0" w:color="auto"/>
        <w:left w:val="none" w:sz="0" w:space="0" w:color="auto"/>
        <w:bottom w:val="none" w:sz="0" w:space="0" w:color="auto"/>
        <w:right w:val="none" w:sz="0" w:space="0" w:color="auto"/>
      </w:divBdr>
    </w:div>
    <w:div w:id="1093623436">
      <w:bodyDiv w:val="1"/>
      <w:marLeft w:val="0"/>
      <w:marRight w:val="0"/>
      <w:marTop w:val="0"/>
      <w:marBottom w:val="0"/>
      <w:divBdr>
        <w:top w:val="none" w:sz="0" w:space="0" w:color="auto"/>
        <w:left w:val="none" w:sz="0" w:space="0" w:color="auto"/>
        <w:bottom w:val="none" w:sz="0" w:space="0" w:color="auto"/>
        <w:right w:val="none" w:sz="0" w:space="0" w:color="auto"/>
      </w:divBdr>
    </w:div>
    <w:div w:id="1100249569">
      <w:bodyDiv w:val="1"/>
      <w:marLeft w:val="0"/>
      <w:marRight w:val="0"/>
      <w:marTop w:val="0"/>
      <w:marBottom w:val="0"/>
      <w:divBdr>
        <w:top w:val="none" w:sz="0" w:space="0" w:color="auto"/>
        <w:left w:val="none" w:sz="0" w:space="0" w:color="auto"/>
        <w:bottom w:val="none" w:sz="0" w:space="0" w:color="auto"/>
        <w:right w:val="none" w:sz="0" w:space="0" w:color="auto"/>
      </w:divBdr>
    </w:div>
    <w:div w:id="1105803948">
      <w:bodyDiv w:val="1"/>
      <w:marLeft w:val="0"/>
      <w:marRight w:val="0"/>
      <w:marTop w:val="0"/>
      <w:marBottom w:val="0"/>
      <w:divBdr>
        <w:top w:val="none" w:sz="0" w:space="0" w:color="auto"/>
        <w:left w:val="none" w:sz="0" w:space="0" w:color="auto"/>
        <w:bottom w:val="none" w:sz="0" w:space="0" w:color="auto"/>
        <w:right w:val="none" w:sz="0" w:space="0" w:color="auto"/>
      </w:divBdr>
    </w:div>
    <w:div w:id="1108696049">
      <w:bodyDiv w:val="1"/>
      <w:marLeft w:val="0"/>
      <w:marRight w:val="0"/>
      <w:marTop w:val="0"/>
      <w:marBottom w:val="0"/>
      <w:divBdr>
        <w:top w:val="none" w:sz="0" w:space="0" w:color="auto"/>
        <w:left w:val="none" w:sz="0" w:space="0" w:color="auto"/>
        <w:bottom w:val="none" w:sz="0" w:space="0" w:color="auto"/>
        <w:right w:val="none" w:sz="0" w:space="0" w:color="auto"/>
      </w:divBdr>
    </w:div>
    <w:div w:id="1109665038">
      <w:bodyDiv w:val="1"/>
      <w:marLeft w:val="0"/>
      <w:marRight w:val="0"/>
      <w:marTop w:val="0"/>
      <w:marBottom w:val="0"/>
      <w:divBdr>
        <w:top w:val="none" w:sz="0" w:space="0" w:color="auto"/>
        <w:left w:val="none" w:sz="0" w:space="0" w:color="auto"/>
        <w:bottom w:val="none" w:sz="0" w:space="0" w:color="auto"/>
        <w:right w:val="none" w:sz="0" w:space="0" w:color="auto"/>
      </w:divBdr>
    </w:div>
    <w:div w:id="1114135834">
      <w:bodyDiv w:val="1"/>
      <w:marLeft w:val="0"/>
      <w:marRight w:val="0"/>
      <w:marTop w:val="0"/>
      <w:marBottom w:val="0"/>
      <w:divBdr>
        <w:top w:val="none" w:sz="0" w:space="0" w:color="auto"/>
        <w:left w:val="none" w:sz="0" w:space="0" w:color="auto"/>
        <w:bottom w:val="none" w:sz="0" w:space="0" w:color="auto"/>
        <w:right w:val="none" w:sz="0" w:space="0" w:color="auto"/>
      </w:divBdr>
    </w:div>
    <w:div w:id="1115440181">
      <w:bodyDiv w:val="1"/>
      <w:marLeft w:val="0"/>
      <w:marRight w:val="0"/>
      <w:marTop w:val="0"/>
      <w:marBottom w:val="0"/>
      <w:divBdr>
        <w:top w:val="none" w:sz="0" w:space="0" w:color="auto"/>
        <w:left w:val="none" w:sz="0" w:space="0" w:color="auto"/>
        <w:bottom w:val="none" w:sz="0" w:space="0" w:color="auto"/>
        <w:right w:val="none" w:sz="0" w:space="0" w:color="auto"/>
      </w:divBdr>
    </w:div>
    <w:div w:id="1123766654">
      <w:bodyDiv w:val="1"/>
      <w:marLeft w:val="0"/>
      <w:marRight w:val="0"/>
      <w:marTop w:val="0"/>
      <w:marBottom w:val="0"/>
      <w:divBdr>
        <w:top w:val="none" w:sz="0" w:space="0" w:color="auto"/>
        <w:left w:val="none" w:sz="0" w:space="0" w:color="auto"/>
        <w:bottom w:val="none" w:sz="0" w:space="0" w:color="auto"/>
        <w:right w:val="none" w:sz="0" w:space="0" w:color="auto"/>
      </w:divBdr>
    </w:div>
    <w:div w:id="1132871150">
      <w:bodyDiv w:val="1"/>
      <w:marLeft w:val="0"/>
      <w:marRight w:val="0"/>
      <w:marTop w:val="0"/>
      <w:marBottom w:val="0"/>
      <w:divBdr>
        <w:top w:val="none" w:sz="0" w:space="0" w:color="auto"/>
        <w:left w:val="none" w:sz="0" w:space="0" w:color="auto"/>
        <w:bottom w:val="none" w:sz="0" w:space="0" w:color="auto"/>
        <w:right w:val="none" w:sz="0" w:space="0" w:color="auto"/>
      </w:divBdr>
    </w:div>
    <w:div w:id="1133401077">
      <w:bodyDiv w:val="1"/>
      <w:marLeft w:val="0"/>
      <w:marRight w:val="0"/>
      <w:marTop w:val="0"/>
      <w:marBottom w:val="0"/>
      <w:divBdr>
        <w:top w:val="none" w:sz="0" w:space="0" w:color="auto"/>
        <w:left w:val="none" w:sz="0" w:space="0" w:color="auto"/>
        <w:bottom w:val="none" w:sz="0" w:space="0" w:color="auto"/>
        <w:right w:val="none" w:sz="0" w:space="0" w:color="auto"/>
      </w:divBdr>
    </w:div>
    <w:div w:id="1139222779">
      <w:bodyDiv w:val="1"/>
      <w:marLeft w:val="0"/>
      <w:marRight w:val="0"/>
      <w:marTop w:val="0"/>
      <w:marBottom w:val="0"/>
      <w:divBdr>
        <w:top w:val="none" w:sz="0" w:space="0" w:color="auto"/>
        <w:left w:val="none" w:sz="0" w:space="0" w:color="auto"/>
        <w:bottom w:val="none" w:sz="0" w:space="0" w:color="auto"/>
        <w:right w:val="none" w:sz="0" w:space="0" w:color="auto"/>
      </w:divBdr>
    </w:div>
    <w:div w:id="1139343461">
      <w:bodyDiv w:val="1"/>
      <w:marLeft w:val="0"/>
      <w:marRight w:val="0"/>
      <w:marTop w:val="0"/>
      <w:marBottom w:val="0"/>
      <w:divBdr>
        <w:top w:val="none" w:sz="0" w:space="0" w:color="auto"/>
        <w:left w:val="none" w:sz="0" w:space="0" w:color="auto"/>
        <w:bottom w:val="none" w:sz="0" w:space="0" w:color="auto"/>
        <w:right w:val="none" w:sz="0" w:space="0" w:color="auto"/>
      </w:divBdr>
    </w:div>
    <w:div w:id="1144080740">
      <w:bodyDiv w:val="1"/>
      <w:marLeft w:val="0"/>
      <w:marRight w:val="0"/>
      <w:marTop w:val="0"/>
      <w:marBottom w:val="0"/>
      <w:divBdr>
        <w:top w:val="none" w:sz="0" w:space="0" w:color="auto"/>
        <w:left w:val="none" w:sz="0" w:space="0" w:color="auto"/>
        <w:bottom w:val="none" w:sz="0" w:space="0" w:color="auto"/>
        <w:right w:val="none" w:sz="0" w:space="0" w:color="auto"/>
      </w:divBdr>
    </w:div>
    <w:div w:id="1155147868">
      <w:bodyDiv w:val="1"/>
      <w:marLeft w:val="0"/>
      <w:marRight w:val="0"/>
      <w:marTop w:val="0"/>
      <w:marBottom w:val="0"/>
      <w:divBdr>
        <w:top w:val="none" w:sz="0" w:space="0" w:color="auto"/>
        <w:left w:val="none" w:sz="0" w:space="0" w:color="auto"/>
        <w:bottom w:val="none" w:sz="0" w:space="0" w:color="auto"/>
        <w:right w:val="none" w:sz="0" w:space="0" w:color="auto"/>
      </w:divBdr>
    </w:div>
    <w:div w:id="1155536039">
      <w:bodyDiv w:val="1"/>
      <w:marLeft w:val="0"/>
      <w:marRight w:val="0"/>
      <w:marTop w:val="0"/>
      <w:marBottom w:val="0"/>
      <w:divBdr>
        <w:top w:val="none" w:sz="0" w:space="0" w:color="auto"/>
        <w:left w:val="none" w:sz="0" w:space="0" w:color="auto"/>
        <w:bottom w:val="none" w:sz="0" w:space="0" w:color="auto"/>
        <w:right w:val="none" w:sz="0" w:space="0" w:color="auto"/>
      </w:divBdr>
    </w:div>
    <w:div w:id="1157838355">
      <w:bodyDiv w:val="1"/>
      <w:marLeft w:val="0"/>
      <w:marRight w:val="0"/>
      <w:marTop w:val="0"/>
      <w:marBottom w:val="0"/>
      <w:divBdr>
        <w:top w:val="none" w:sz="0" w:space="0" w:color="auto"/>
        <w:left w:val="none" w:sz="0" w:space="0" w:color="auto"/>
        <w:bottom w:val="none" w:sz="0" w:space="0" w:color="auto"/>
        <w:right w:val="none" w:sz="0" w:space="0" w:color="auto"/>
      </w:divBdr>
    </w:div>
    <w:div w:id="1163551331">
      <w:bodyDiv w:val="1"/>
      <w:marLeft w:val="0"/>
      <w:marRight w:val="0"/>
      <w:marTop w:val="0"/>
      <w:marBottom w:val="0"/>
      <w:divBdr>
        <w:top w:val="none" w:sz="0" w:space="0" w:color="auto"/>
        <w:left w:val="none" w:sz="0" w:space="0" w:color="auto"/>
        <w:bottom w:val="none" w:sz="0" w:space="0" w:color="auto"/>
        <w:right w:val="none" w:sz="0" w:space="0" w:color="auto"/>
      </w:divBdr>
    </w:div>
    <w:div w:id="1171068480">
      <w:bodyDiv w:val="1"/>
      <w:marLeft w:val="0"/>
      <w:marRight w:val="0"/>
      <w:marTop w:val="0"/>
      <w:marBottom w:val="0"/>
      <w:divBdr>
        <w:top w:val="none" w:sz="0" w:space="0" w:color="auto"/>
        <w:left w:val="none" w:sz="0" w:space="0" w:color="auto"/>
        <w:bottom w:val="none" w:sz="0" w:space="0" w:color="auto"/>
        <w:right w:val="none" w:sz="0" w:space="0" w:color="auto"/>
      </w:divBdr>
    </w:div>
    <w:div w:id="1172797821">
      <w:bodyDiv w:val="1"/>
      <w:marLeft w:val="0"/>
      <w:marRight w:val="0"/>
      <w:marTop w:val="0"/>
      <w:marBottom w:val="0"/>
      <w:divBdr>
        <w:top w:val="none" w:sz="0" w:space="0" w:color="auto"/>
        <w:left w:val="none" w:sz="0" w:space="0" w:color="auto"/>
        <w:bottom w:val="none" w:sz="0" w:space="0" w:color="auto"/>
        <w:right w:val="none" w:sz="0" w:space="0" w:color="auto"/>
      </w:divBdr>
    </w:div>
    <w:div w:id="1174759238">
      <w:bodyDiv w:val="1"/>
      <w:marLeft w:val="0"/>
      <w:marRight w:val="0"/>
      <w:marTop w:val="0"/>
      <w:marBottom w:val="0"/>
      <w:divBdr>
        <w:top w:val="none" w:sz="0" w:space="0" w:color="auto"/>
        <w:left w:val="none" w:sz="0" w:space="0" w:color="auto"/>
        <w:bottom w:val="none" w:sz="0" w:space="0" w:color="auto"/>
        <w:right w:val="none" w:sz="0" w:space="0" w:color="auto"/>
      </w:divBdr>
    </w:div>
    <w:div w:id="1190216016">
      <w:bodyDiv w:val="1"/>
      <w:marLeft w:val="0"/>
      <w:marRight w:val="0"/>
      <w:marTop w:val="0"/>
      <w:marBottom w:val="0"/>
      <w:divBdr>
        <w:top w:val="none" w:sz="0" w:space="0" w:color="auto"/>
        <w:left w:val="none" w:sz="0" w:space="0" w:color="auto"/>
        <w:bottom w:val="none" w:sz="0" w:space="0" w:color="auto"/>
        <w:right w:val="none" w:sz="0" w:space="0" w:color="auto"/>
      </w:divBdr>
    </w:div>
    <w:div w:id="1197934346">
      <w:bodyDiv w:val="1"/>
      <w:marLeft w:val="0"/>
      <w:marRight w:val="0"/>
      <w:marTop w:val="0"/>
      <w:marBottom w:val="0"/>
      <w:divBdr>
        <w:top w:val="none" w:sz="0" w:space="0" w:color="auto"/>
        <w:left w:val="none" w:sz="0" w:space="0" w:color="auto"/>
        <w:bottom w:val="none" w:sz="0" w:space="0" w:color="auto"/>
        <w:right w:val="none" w:sz="0" w:space="0" w:color="auto"/>
      </w:divBdr>
    </w:div>
    <w:div w:id="1204949043">
      <w:bodyDiv w:val="1"/>
      <w:marLeft w:val="0"/>
      <w:marRight w:val="0"/>
      <w:marTop w:val="0"/>
      <w:marBottom w:val="0"/>
      <w:divBdr>
        <w:top w:val="none" w:sz="0" w:space="0" w:color="auto"/>
        <w:left w:val="none" w:sz="0" w:space="0" w:color="auto"/>
        <w:bottom w:val="none" w:sz="0" w:space="0" w:color="auto"/>
        <w:right w:val="none" w:sz="0" w:space="0" w:color="auto"/>
      </w:divBdr>
    </w:div>
    <w:div w:id="1206483192">
      <w:bodyDiv w:val="1"/>
      <w:marLeft w:val="0"/>
      <w:marRight w:val="0"/>
      <w:marTop w:val="0"/>
      <w:marBottom w:val="0"/>
      <w:divBdr>
        <w:top w:val="none" w:sz="0" w:space="0" w:color="auto"/>
        <w:left w:val="none" w:sz="0" w:space="0" w:color="auto"/>
        <w:bottom w:val="none" w:sz="0" w:space="0" w:color="auto"/>
        <w:right w:val="none" w:sz="0" w:space="0" w:color="auto"/>
      </w:divBdr>
    </w:div>
    <w:div w:id="1210995735">
      <w:bodyDiv w:val="1"/>
      <w:marLeft w:val="0"/>
      <w:marRight w:val="0"/>
      <w:marTop w:val="0"/>
      <w:marBottom w:val="0"/>
      <w:divBdr>
        <w:top w:val="none" w:sz="0" w:space="0" w:color="auto"/>
        <w:left w:val="none" w:sz="0" w:space="0" w:color="auto"/>
        <w:bottom w:val="none" w:sz="0" w:space="0" w:color="auto"/>
        <w:right w:val="none" w:sz="0" w:space="0" w:color="auto"/>
      </w:divBdr>
    </w:div>
    <w:div w:id="1215895597">
      <w:bodyDiv w:val="1"/>
      <w:marLeft w:val="0"/>
      <w:marRight w:val="0"/>
      <w:marTop w:val="0"/>
      <w:marBottom w:val="0"/>
      <w:divBdr>
        <w:top w:val="none" w:sz="0" w:space="0" w:color="auto"/>
        <w:left w:val="none" w:sz="0" w:space="0" w:color="auto"/>
        <w:bottom w:val="none" w:sz="0" w:space="0" w:color="auto"/>
        <w:right w:val="none" w:sz="0" w:space="0" w:color="auto"/>
      </w:divBdr>
      <w:divsChild>
        <w:div w:id="1550679347">
          <w:marLeft w:val="0"/>
          <w:marRight w:val="0"/>
          <w:marTop w:val="0"/>
          <w:marBottom w:val="0"/>
          <w:divBdr>
            <w:top w:val="none" w:sz="0" w:space="0" w:color="auto"/>
            <w:left w:val="none" w:sz="0" w:space="0" w:color="auto"/>
            <w:bottom w:val="none" w:sz="0" w:space="0" w:color="auto"/>
            <w:right w:val="none" w:sz="0" w:space="0" w:color="auto"/>
          </w:divBdr>
        </w:div>
      </w:divsChild>
    </w:div>
    <w:div w:id="1227375189">
      <w:bodyDiv w:val="1"/>
      <w:marLeft w:val="0"/>
      <w:marRight w:val="0"/>
      <w:marTop w:val="0"/>
      <w:marBottom w:val="0"/>
      <w:divBdr>
        <w:top w:val="none" w:sz="0" w:space="0" w:color="auto"/>
        <w:left w:val="none" w:sz="0" w:space="0" w:color="auto"/>
        <w:bottom w:val="none" w:sz="0" w:space="0" w:color="auto"/>
        <w:right w:val="none" w:sz="0" w:space="0" w:color="auto"/>
      </w:divBdr>
    </w:div>
    <w:div w:id="1233269773">
      <w:bodyDiv w:val="1"/>
      <w:marLeft w:val="0"/>
      <w:marRight w:val="0"/>
      <w:marTop w:val="0"/>
      <w:marBottom w:val="0"/>
      <w:divBdr>
        <w:top w:val="none" w:sz="0" w:space="0" w:color="auto"/>
        <w:left w:val="none" w:sz="0" w:space="0" w:color="auto"/>
        <w:bottom w:val="none" w:sz="0" w:space="0" w:color="auto"/>
        <w:right w:val="none" w:sz="0" w:space="0" w:color="auto"/>
      </w:divBdr>
    </w:div>
    <w:div w:id="1238321807">
      <w:bodyDiv w:val="1"/>
      <w:marLeft w:val="0"/>
      <w:marRight w:val="0"/>
      <w:marTop w:val="0"/>
      <w:marBottom w:val="0"/>
      <w:divBdr>
        <w:top w:val="none" w:sz="0" w:space="0" w:color="auto"/>
        <w:left w:val="none" w:sz="0" w:space="0" w:color="auto"/>
        <w:bottom w:val="none" w:sz="0" w:space="0" w:color="auto"/>
        <w:right w:val="none" w:sz="0" w:space="0" w:color="auto"/>
      </w:divBdr>
    </w:div>
    <w:div w:id="1239634153">
      <w:bodyDiv w:val="1"/>
      <w:marLeft w:val="0"/>
      <w:marRight w:val="0"/>
      <w:marTop w:val="0"/>
      <w:marBottom w:val="0"/>
      <w:divBdr>
        <w:top w:val="none" w:sz="0" w:space="0" w:color="auto"/>
        <w:left w:val="none" w:sz="0" w:space="0" w:color="auto"/>
        <w:bottom w:val="none" w:sz="0" w:space="0" w:color="auto"/>
        <w:right w:val="none" w:sz="0" w:space="0" w:color="auto"/>
      </w:divBdr>
    </w:div>
    <w:div w:id="1258977919">
      <w:bodyDiv w:val="1"/>
      <w:marLeft w:val="0"/>
      <w:marRight w:val="0"/>
      <w:marTop w:val="0"/>
      <w:marBottom w:val="0"/>
      <w:divBdr>
        <w:top w:val="none" w:sz="0" w:space="0" w:color="auto"/>
        <w:left w:val="none" w:sz="0" w:space="0" w:color="auto"/>
        <w:bottom w:val="none" w:sz="0" w:space="0" w:color="auto"/>
        <w:right w:val="none" w:sz="0" w:space="0" w:color="auto"/>
      </w:divBdr>
    </w:div>
    <w:div w:id="1277758832">
      <w:bodyDiv w:val="1"/>
      <w:marLeft w:val="0"/>
      <w:marRight w:val="0"/>
      <w:marTop w:val="0"/>
      <w:marBottom w:val="0"/>
      <w:divBdr>
        <w:top w:val="none" w:sz="0" w:space="0" w:color="auto"/>
        <w:left w:val="none" w:sz="0" w:space="0" w:color="auto"/>
        <w:bottom w:val="none" w:sz="0" w:space="0" w:color="auto"/>
        <w:right w:val="none" w:sz="0" w:space="0" w:color="auto"/>
      </w:divBdr>
    </w:div>
    <w:div w:id="1280338543">
      <w:bodyDiv w:val="1"/>
      <w:marLeft w:val="0"/>
      <w:marRight w:val="0"/>
      <w:marTop w:val="0"/>
      <w:marBottom w:val="0"/>
      <w:divBdr>
        <w:top w:val="none" w:sz="0" w:space="0" w:color="auto"/>
        <w:left w:val="none" w:sz="0" w:space="0" w:color="auto"/>
        <w:bottom w:val="none" w:sz="0" w:space="0" w:color="auto"/>
        <w:right w:val="none" w:sz="0" w:space="0" w:color="auto"/>
      </w:divBdr>
    </w:div>
    <w:div w:id="1288700758">
      <w:bodyDiv w:val="1"/>
      <w:marLeft w:val="0"/>
      <w:marRight w:val="0"/>
      <w:marTop w:val="0"/>
      <w:marBottom w:val="0"/>
      <w:divBdr>
        <w:top w:val="none" w:sz="0" w:space="0" w:color="auto"/>
        <w:left w:val="none" w:sz="0" w:space="0" w:color="auto"/>
        <w:bottom w:val="none" w:sz="0" w:space="0" w:color="auto"/>
        <w:right w:val="none" w:sz="0" w:space="0" w:color="auto"/>
      </w:divBdr>
    </w:div>
    <w:div w:id="1291475619">
      <w:bodyDiv w:val="1"/>
      <w:marLeft w:val="0"/>
      <w:marRight w:val="0"/>
      <w:marTop w:val="0"/>
      <w:marBottom w:val="0"/>
      <w:divBdr>
        <w:top w:val="none" w:sz="0" w:space="0" w:color="auto"/>
        <w:left w:val="none" w:sz="0" w:space="0" w:color="auto"/>
        <w:bottom w:val="none" w:sz="0" w:space="0" w:color="auto"/>
        <w:right w:val="none" w:sz="0" w:space="0" w:color="auto"/>
      </w:divBdr>
    </w:div>
    <w:div w:id="1293294437">
      <w:bodyDiv w:val="1"/>
      <w:marLeft w:val="0"/>
      <w:marRight w:val="0"/>
      <w:marTop w:val="0"/>
      <w:marBottom w:val="0"/>
      <w:divBdr>
        <w:top w:val="none" w:sz="0" w:space="0" w:color="auto"/>
        <w:left w:val="none" w:sz="0" w:space="0" w:color="auto"/>
        <w:bottom w:val="none" w:sz="0" w:space="0" w:color="auto"/>
        <w:right w:val="none" w:sz="0" w:space="0" w:color="auto"/>
      </w:divBdr>
    </w:div>
    <w:div w:id="1299914890">
      <w:bodyDiv w:val="1"/>
      <w:marLeft w:val="0"/>
      <w:marRight w:val="0"/>
      <w:marTop w:val="0"/>
      <w:marBottom w:val="0"/>
      <w:divBdr>
        <w:top w:val="none" w:sz="0" w:space="0" w:color="auto"/>
        <w:left w:val="none" w:sz="0" w:space="0" w:color="auto"/>
        <w:bottom w:val="none" w:sz="0" w:space="0" w:color="auto"/>
        <w:right w:val="none" w:sz="0" w:space="0" w:color="auto"/>
      </w:divBdr>
    </w:div>
    <w:div w:id="1304849311">
      <w:bodyDiv w:val="1"/>
      <w:marLeft w:val="0"/>
      <w:marRight w:val="0"/>
      <w:marTop w:val="0"/>
      <w:marBottom w:val="0"/>
      <w:divBdr>
        <w:top w:val="none" w:sz="0" w:space="0" w:color="auto"/>
        <w:left w:val="none" w:sz="0" w:space="0" w:color="auto"/>
        <w:bottom w:val="none" w:sz="0" w:space="0" w:color="auto"/>
        <w:right w:val="none" w:sz="0" w:space="0" w:color="auto"/>
      </w:divBdr>
    </w:div>
    <w:div w:id="1309287429">
      <w:bodyDiv w:val="1"/>
      <w:marLeft w:val="0"/>
      <w:marRight w:val="0"/>
      <w:marTop w:val="0"/>
      <w:marBottom w:val="0"/>
      <w:divBdr>
        <w:top w:val="none" w:sz="0" w:space="0" w:color="auto"/>
        <w:left w:val="none" w:sz="0" w:space="0" w:color="auto"/>
        <w:bottom w:val="none" w:sz="0" w:space="0" w:color="auto"/>
        <w:right w:val="none" w:sz="0" w:space="0" w:color="auto"/>
      </w:divBdr>
    </w:div>
    <w:div w:id="1314480159">
      <w:bodyDiv w:val="1"/>
      <w:marLeft w:val="0"/>
      <w:marRight w:val="0"/>
      <w:marTop w:val="0"/>
      <w:marBottom w:val="0"/>
      <w:divBdr>
        <w:top w:val="none" w:sz="0" w:space="0" w:color="auto"/>
        <w:left w:val="none" w:sz="0" w:space="0" w:color="auto"/>
        <w:bottom w:val="none" w:sz="0" w:space="0" w:color="auto"/>
        <w:right w:val="none" w:sz="0" w:space="0" w:color="auto"/>
      </w:divBdr>
    </w:div>
    <w:div w:id="1317996329">
      <w:bodyDiv w:val="1"/>
      <w:marLeft w:val="0"/>
      <w:marRight w:val="0"/>
      <w:marTop w:val="0"/>
      <w:marBottom w:val="0"/>
      <w:divBdr>
        <w:top w:val="none" w:sz="0" w:space="0" w:color="auto"/>
        <w:left w:val="none" w:sz="0" w:space="0" w:color="auto"/>
        <w:bottom w:val="none" w:sz="0" w:space="0" w:color="auto"/>
        <w:right w:val="none" w:sz="0" w:space="0" w:color="auto"/>
      </w:divBdr>
    </w:div>
    <w:div w:id="1321888810">
      <w:bodyDiv w:val="1"/>
      <w:marLeft w:val="0"/>
      <w:marRight w:val="0"/>
      <w:marTop w:val="0"/>
      <w:marBottom w:val="0"/>
      <w:divBdr>
        <w:top w:val="none" w:sz="0" w:space="0" w:color="auto"/>
        <w:left w:val="none" w:sz="0" w:space="0" w:color="auto"/>
        <w:bottom w:val="none" w:sz="0" w:space="0" w:color="auto"/>
        <w:right w:val="none" w:sz="0" w:space="0" w:color="auto"/>
      </w:divBdr>
    </w:div>
    <w:div w:id="1333147542">
      <w:bodyDiv w:val="1"/>
      <w:marLeft w:val="0"/>
      <w:marRight w:val="0"/>
      <w:marTop w:val="0"/>
      <w:marBottom w:val="0"/>
      <w:divBdr>
        <w:top w:val="none" w:sz="0" w:space="0" w:color="auto"/>
        <w:left w:val="none" w:sz="0" w:space="0" w:color="auto"/>
        <w:bottom w:val="none" w:sz="0" w:space="0" w:color="auto"/>
        <w:right w:val="none" w:sz="0" w:space="0" w:color="auto"/>
      </w:divBdr>
    </w:div>
    <w:div w:id="1333220594">
      <w:bodyDiv w:val="1"/>
      <w:marLeft w:val="0"/>
      <w:marRight w:val="0"/>
      <w:marTop w:val="0"/>
      <w:marBottom w:val="0"/>
      <w:divBdr>
        <w:top w:val="none" w:sz="0" w:space="0" w:color="auto"/>
        <w:left w:val="none" w:sz="0" w:space="0" w:color="auto"/>
        <w:bottom w:val="none" w:sz="0" w:space="0" w:color="auto"/>
        <w:right w:val="none" w:sz="0" w:space="0" w:color="auto"/>
      </w:divBdr>
    </w:div>
    <w:div w:id="1347748607">
      <w:bodyDiv w:val="1"/>
      <w:marLeft w:val="0"/>
      <w:marRight w:val="0"/>
      <w:marTop w:val="0"/>
      <w:marBottom w:val="0"/>
      <w:divBdr>
        <w:top w:val="none" w:sz="0" w:space="0" w:color="auto"/>
        <w:left w:val="none" w:sz="0" w:space="0" w:color="auto"/>
        <w:bottom w:val="none" w:sz="0" w:space="0" w:color="auto"/>
        <w:right w:val="none" w:sz="0" w:space="0" w:color="auto"/>
      </w:divBdr>
    </w:div>
    <w:div w:id="1349865474">
      <w:bodyDiv w:val="1"/>
      <w:marLeft w:val="0"/>
      <w:marRight w:val="0"/>
      <w:marTop w:val="0"/>
      <w:marBottom w:val="0"/>
      <w:divBdr>
        <w:top w:val="none" w:sz="0" w:space="0" w:color="auto"/>
        <w:left w:val="none" w:sz="0" w:space="0" w:color="auto"/>
        <w:bottom w:val="none" w:sz="0" w:space="0" w:color="auto"/>
        <w:right w:val="none" w:sz="0" w:space="0" w:color="auto"/>
      </w:divBdr>
    </w:div>
    <w:div w:id="1355040106">
      <w:bodyDiv w:val="1"/>
      <w:marLeft w:val="0"/>
      <w:marRight w:val="0"/>
      <w:marTop w:val="0"/>
      <w:marBottom w:val="0"/>
      <w:divBdr>
        <w:top w:val="none" w:sz="0" w:space="0" w:color="auto"/>
        <w:left w:val="none" w:sz="0" w:space="0" w:color="auto"/>
        <w:bottom w:val="none" w:sz="0" w:space="0" w:color="auto"/>
        <w:right w:val="none" w:sz="0" w:space="0" w:color="auto"/>
      </w:divBdr>
    </w:div>
    <w:div w:id="1370952258">
      <w:bodyDiv w:val="1"/>
      <w:marLeft w:val="0"/>
      <w:marRight w:val="0"/>
      <w:marTop w:val="0"/>
      <w:marBottom w:val="0"/>
      <w:divBdr>
        <w:top w:val="none" w:sz="0" w:space="0" w:color="auto"/>
        <w:left w:val="none" w:sz="0" w:space="0" w:color="auto"/>
        <w:bottom w:val="none" w:sz="0" w:space="0" w:color="auto"/>
        <w:right w:val="none" w:sz="0" w:space="0" w:color="auto"/>
      </w:divBdr>
    </w:div>
    <w:div w:id="1373579149">
      <w:bodyDiv w:val="1"/>
      <w:marLeft w:val="0"/>
      <w:marRight w:val="0"/>
      <w:marTop w:val="0"/>
      <w:marBottom w:val="0"/>
      <w:divBdr>
        <w:top w:val="none" w:sz="0" w:space="0" w:color="auto"/>
        <w:left w:val="none" w:sz="0" w:space="0" w:color="auto"/>
        <w:bottom w:val="none" w:sz="0" w:space="0" w:color="auto"/>
        <w:right w:val="none" w:sz="0" w:space="0" w:color="auto"/>
      </w:divBdr>
    </w:div>
    <w:div w:id="1376388426">
      <w:bodyDiv w:val="1"/>
      <w:marLeft w:val="0"/>
      <w:marRight w:val="0"/>
      <w:marTop w:val="0"/>
      <w:marBottom w:val="0"/>
      <w:divBdr>
        <w:top w:val="none" w:sz="0" w:space="0" w:color="auto"/>
        <w:left w:val="none" w:sz="0" w:space="0" w:color="auto"/>
        <w:bottom w:val="none" w:sz="0" w:space="0" w:color="auto"/>
        <w:right w:val="none" w:sz="0" w:space="0" w:color="auto"/>
      </w:divBdr>
    </w:div>
    <w:div w:id="1383406262">
      <w:bodyDiv w:val="1"/>
      <w:marLeft w:val="0"/>
      <w:marRight w:val="0"/>
      <w:marTop w:val="0"/>
      <w:marBottom w:val="0"/>
      <w:divBdr>
        <w:top w:val="none" w:sz="0" w:space="0" w:color="auto"/>
        <w:left w:val="none" w:sz="0" w:space="0" w:color="auto"/>
        <w:bottom w:val="none" w:sz="0" w:space="0" w:color="auto"/>
        <w:right w:val="none" w:sz="0" w:space="0" w:color="auto"/>
      </w:divBdr>
    </w:div>
    <w:div w:id="1389644175">
      <w:bodyDiv w:val="1"/>
      <w:marLeft w:val="0"/>
      <w:marRight w:val="0"/>
      <w:marTop w:val="0"/>
      <w:marBottom w:val="0"/>
      <w:divBdr>
        <w:top w:val="none" w:sz="0" w:space="0" w:color="auto"/>
        <w:left w:val="none" w:sz="0" w:space="0" w:color="auto"/>
        <w:bottom w:val="none" w:sz="0" w:space="0" w:color="auto"/>
        <w:right w:val="none" w:sz="0" w:space="0" w:color="auto"/>
      </w:divBdr>
    </w:div>
    <w:div w:id="1407998161">
      <w:bodyDiv w:val="1"/>
      <w:marLeft w:val="0"/>
      <w:marRight w:val="0"/>
      <w:marTop w:val="0"/>
      <w:marBottom w:val="0"/>
      <w:divBdr>
        <w:top w:val="none" w:sz="0" w:space="0" w:color="auto"/>
        <w:left w:val="none" w:sz="0" w:space="0" w:color="auto"/>
        <w:bottom w:val="none" w:sz="0" w:space="0" w:color="auto"/>
        <w:right w:val="none" w:sz="0" w:space="0" w:color="auto"/>
      </w:divBdr>
    </w:div>
    <w:div w:id="1409888186">
      <w:bodyDiv w:val="1"/>
      <w:marLeft w:val="0"/>
      <w:marRight w:val="0"/>
      <w:marTop w:val="0"/>
      <w:marBottom w:val="0"/>
      <w:divBdr>
        <w:top w:val="none" w:sz="0" w:space="0" w:color="auto"/>
        <w:left w:val="none" w:sz="0" w:space="0" w:color="auto"/>
        <w:bottom w:val="none" w:sz="0" w:space="0" w:color="auto"/>
        <w:right w:val="none" w:sz="0" w:space="0" w:color="auto"/>
      </w:divBdr>
    </w:div>
    <w:div w:id="1435133885">
      <w:bodyDiv w:val="1"/>
      <w:marLeft w:val="0"/>
      <w:marRight w:val="0"/>
      <w:marTop w:val="0"/>
      <w:marBottom w:val="0"/>
      <w:divBdr>
        <w:top w:val="none" w:sz="0" w:space="0" w:color="auto"/>
        <w:left w:val="none" w:sz="0" w:space="0" w:color="auto"/>
        <w:bottom w:val="none" w:sz="0" w:space="0" w:color="auto"/>
        <w:right w:val="none" w:sz="0" w:space="0" w:color="auto"/>
      </w:divBdr>
    </w:div>
    <w:div w:id="1438601466">
      <w:bodyDiv w:val="1"/>
      <w:marLeft w:val="0"/>
      <w:marRight w:val="0"/>
      <w:marTop w:val="0"/>
      <w:marBottom w:val="0"/>
      <w:divBdr>
        <w:top w:val="none" w:sz="0" w:space="0" w:color="auto"/>
        <w:left w:val="none" w:sz="0" w:space="0" w:color="auto"/>
        <w:bottom w:val="none" w:sz="0" w:space="0" w:color="auto"/>
        <w:right w:val="none" w:sz="0" w:space="0" w:color="auto"/>
      </w:divBdr>
    </w:div>
    <w:div w:id="1455715033">
      <w:bodyDiv w:val="1"/>
      <w:marLeft w:val="0"/>
      <w:marRight w:val="0"/>
      <w:marTop w:val="0"/>
      <w:marBottom w:val="0"/>
      <w:divBdr>
        <w:top w:val="none" w:sz="0" w:space="0" w:color="auto"/>
        <w:left w:val="none" w:sz="0" w:space="0" w:color="auto"/>
        <w:bottom w:val="none" w:sz="0" w:space="0" w:color="auto"/>
        <w:right w:val="none" w:sz="0" w:space="0" w:color="auto"/>
      </w:divBdr>
    </w:div>
    <w:div w:id="1462767563">
      <w:bodyDiv w:val="1"/>
      <w:marLeft w:val="0"/>
      <w:marRight w:val="0"/>
      <w:marTop w:val="0"/>
      <w:marBottom w:val="0"/>
      <w:divBdr>
        <w:top w:val="none" w:sz="0" w:space="0" w:color="auto"/>
        <w:left w:val="none" w:sz="0" w:space="0" w:color="auto"/>
        <w:bottom w:val="none" w:sz="0" w:space="0" w:color="auto"/>
        <w:right w:val="none" w:sz="0" w:space="0" w:color="auto"/>
      </w:divBdr>
    </w:div>
    <w:div w:id="1466045045">
      <w:bodyDiv w:val="1"/>
      <w:marLeft w:val="0"/>
      <w:marRight w:val="0"/>
      <w:marTop w:val="0"/>
      <w:marBottom w:val="0"/>
      <w:divBdr>
        <w:top w:val="none" w:sz="0" w:space="0" w:color="auto"/>
        <w:left w:val="none" w:sz="0" w:space="0" w:color="auto"/>
        <w:bottom w:val="none" w:sz="0" w:space="0" w:color="auto"/>
        <w:right w:val="none" w:sz="0" w:space="0" w:color="auto"/>
      </w:divBdr>
    </w:div>
    <w:div w:id="1469006814">
      <w:bodyDiv w:val="1"/>
      <w:marLeft w:val="0"/>
      <w:marRight w:val="0"/>
      <w:marTop w:val="0"/>
      <w:marBottom w:val="0"/>
      <w:divBdr>
        <w:top w:val="none" w:sz="0" w:space="0" w:color="auto"/>
        <w:left w:val="none" w:sz="0" w:space="0" w:color="auto"/>
        <w:bottom w:val="none" w:sz="0" w:space="0" w:color="auto"/>
        <w:right w:val="none" w:sz="0" w:space="0" w:color="auto"/>
      </w:divBdr>
    </w:div>
    <w:div w:id="1469012087">
      <w:bodyDiv w:val="1"/>
      <w:marLeft w:val="0"/>
      <w:marRight w:val="0"/>
      <w:marTop w:val="0"/>
      <w:marBottom w:val="0"/>
      <w:divBdr>
        <w:top w:val="none" w:sz="0" w:space="0" w:color="auto"/>
        <w:left w:val="none" w:sz="0" w:space="0" w:color="auto"/>
        <w:bottom w:val="none" w:sz="0" w:space="0" w:color="auto"/>
        <w:right w:val="none" w:sz="0" w:space="0" w:color="auto"/>
      </w:divBdr>
    </w:div>
    <w:div w:id="1469974080">
      <w:bodyDiv w:val="1"/>
      <w:marLeft w:val="0"/>
      <w:marRight w:val="0"/>
      <w:marTop w:val="0"/>
      <w:marBottom w:val="0"/>
      <w:divBdr>
        <w:top w:val="none" w:sz="0" w:space="0" w:color="auto"/>
        <w:left w:val="none" w:sz="0" w:space="0" w:color="auto"/>
        <w:bottom w:val="none" w:sz="0" w:space="0" w:color="auto"/>
        <w:right w:val="none" w:sz="0" w:space="0" w:color="auto"/>
      </w:divBdr>
    </w:div>
    <w:div w:id="1476336684">
      <w:bodyDiv w:val="1"/>
      <w:marLeft w:val="0"/>
      <w:marRight w:val="0"/>
      <w:marTop w:val="0"/>
      <w:marBottom w:val="0"/>
      <w:divBdr>
        <w:top w:val="none" w:sz="0" w:space="0" w:color="auto"/>
        <w:left w:val="none" w:sz="0" w:space="0" w:color="auto"/>
        <w:bottom w:val="none" w:sz="0" w:space="0" w:color="auto"/>
        <w:right w:val="none" w:sz="0" w:space="0" w:color="auto"/>
      </w:divBdr>
    </w:div>
    <w:div w:id="1482697833">
      <w:bodyDiv w:val="1"/>
      <w:marLeft w:val="0"/>
      <w:marRight w:val="0"/>
      <w:marTop w:val="0"/>
      <w:marBottom w:val="0"/>
      <w:divBdr>
        <w:top w:val="none" w:sz="0" w:space="0" w:color="auto"/>
        <w:left w:val="none" w:sz="0" w:space="0" w:color="auto"/>
        <w:bottom w:val="none" w:sz="0" w:space="0" w:color="auto"/>
        <w:right w:val="none" w:sz="0" w:space="0" w:color="auto"/>
      </w:divBdr>
    </w:div>
    <w:div w:id="1489634993">
      <w:bodyDiv w:val="1"/>
      <w:marLeft w:val="0"/>
      <w:marRight w:val="0"/>
      <w:marTop w:val="0"/>
      <w:marBottom w:val="0"/>
      <w:divBdr>
        <w:top w:val="none" w:sz="0" w:space="0" w:color="auto"/>
        <w:left w:val="none" w:sz="0" w:space="0" w:color="auto"/>
        <w:bottom w:val="none" w:sz="0" w:space="0" w:color="auto"/>
        <w:right w:val="none" w:sz="0" w:space="0" w:color="auto"/>
      </w:divBdr>
    </w:div>
    <w:div w:id="1492140008">
      <w:bodyDiv w:val="1"/>
      <w:marLeft w:val="0"/>
      <w:marRight w:val="0"/>
      <w:marTop w:val="0"/>
      <w:marBottom w:val="0"/>
      <w:divBdr>
        <w:top w:val="none" w:sz="0" w:space="0" w:color="auto"/>
        <w:left w:val="none" w:sz="0" w:space="0" w:color="auto"/>
        <w:bottom w:val="none" w:sz="0" w:space="0" w:color="auto"/>
        <w:right w:val="none" w:sz="0" w:space="0" w:color="auto"/>
      </w:divBdr>
    </w:div>
    <w:div w:id="1500383769">
      <w:bodyDiv w:val="1"/>
      <w:marLeft w:val="0"/>
      <w:marRight w:val="0"/>
      <w:marTop w:val="0"/>
      <w:marBottom w:val="0"/>
      <w:divBdr>
        <w:top w:val="none" w:sz="0" w:space="0" w:color="auto"/>
        <w:left w:val="none" w:sz="0" w:space="0" w:color="auto"/>
        <w:bottom w:val="none" w:sz="0" w:space="0" w:color="auto"/>
        <w:right w:val="none" w:sz="0" w:space="0" w:color="auto"/>
      </w:divBdr>
    </w:div>
    <w:div w:id="1509782835">
      <w:bodyDiv w:val="1"/>
      <w:marLeft w:val="0"/>
      <w:marRight w:val="0"/>
      <w:marTop w:val="0"/>
      <w:marBottom w:val="0"/>
      <w:divBdr>
        <w:top w:val="none" w:sz="0" w:space="0" w:color="auto"/>
        <w:left w:val="none" w:sz="0" w:space="0" w:color="auto"/>
        <w:bottom w:val="none" w:sz="0" w:space="0" w:color="auto"/>
        <w:right w:val="none" w:sz="0" w:space="0" w:color="auto"/>
      </w:divBdr>
    </w:div>
    <w:div w:id="1510438639">
      <w:bodyDiv w:val="1"/>
      <w:marLeft w:val="0"/>
      <w:marRight w:val="0"/>
      <w:marTop w:val="0"/>
      <w:marBottom w:val="0"/>
      <w:divBdr>
        <w:top w:val="none" w:sz="0" w:space="0" w:color="auto"/>
        <w:left w:val="none" w:sz="0" w:space="0" w:color="auto"/>
        <w:bottom w:val="none" w:sz="0" w:space="0" w:color="auto"/>
        <w:right w:val="none" w:sz="0" w:space="0" w:color="auto"/>
      </w:divBdr>
    </w:div>
    <w:div w:id="1525095895">
      <w:bodyDiv w:val="1"/>
      <w:marLeft w:val="0"/>
      <w:marRight w:val="0"/>
      <w:marTop w:val="0"/>
      <w:marBottom w:val="0"/>
      <w:divBdr>
        <w:top w:val="none" w:sz="0" w:space="0" w:color="auto"/>
        <w:left w:val="none" w:sz="0" w:space="0" w:color="auto"/>
        <w:bottom w:val="none" w:sz="0" w:space="0" w:color="auto"/>
        <w:right w:val="none" w:sz="0" w:space="0" w:color="auto"/>
      </w:divBdr>
    </w:div>
    <w:div w:id="1535266291">
      <w:bodyDiv w:val="1"/>
      <w:marLeft w:val="0"/>
      <w:marRight w:val="0"/>
      <w:marTop w:val="0"/>
      <w:marBottom w:val="0"/>
      <w:divBdr>
        <w:top w:val="none" w:sz="0" w:space="0" w:color="auto"/>
        <w:left w:val="none" w:sz="0" w:space="0" w:color="auto"/>
        <w:bottom w:val="none" w:sz="0" w:space="0" w:color="auto"/>
        <w:right w:val="none" w:sz="0" w:space="0" w:color="auto"/>
      </w:divBdr>
    </w:div>
    <w:div w:id="1551113821">
      <w:bodyDiv w:val="1"/>
      <w:marLeft w:val="0"/>
      <w:marRight w:val="0"/>
      <w:marTop w:val="0"/>
      <w:marBottom w:val="0"/>
      <w:divBdr>
        <w:top w:val="none" w:sz="0" w:space="0" w:color="auto"/>
        <w:left w:val="none" w:sz="0" w:space="0" w:color="auto"/>
        <w:bottom w:val="none" w:sz="0" w:space="0" w:color="auto"/>
        <w:right w:val="none" w:sz="0" w:space="0" w:color="auto"/>
      </w:divBdr>
    </w:div>
    <w:div w:id="1570726452">
      <w:bodyDiv w:val="1"/>
      <w:marLeft w:val="0"/>
      <w:marRight w:val="0"/>
      <w:marTop w:val="0"/>
      <w:marBottom w:val="0"/>
      <w:divBdr>
        <w:top w:val="none" w:sz="0" w:space="0" w:color="auto"/>
        <w:left w:val="none" w:sz="0" w:space="0" w:color="auto"/>
        <w:bottom w:val="none" w:sz="0" w:space="0" w:color="auto"/>
        <w:right w:val="none" w:sz="0" w:space="0" w:color="auto"/>
      </w:divBdr>
    </w:div>
    <w:div w:id="1572229290">
      <w:bodyDiv w:val="1"/>
      <w:marLeft w:val="0"/>
      <w:marRight w:val="0"/>
      <w:marTop w:val="0"/>
      <w:marBottom w:val="0"/>
      <w:divBdr>
        <w:top w:val="none" w:sz="0" w:space="0" w:color="auto"/>
        <w:left w:val="none" w:sz="0" w:space="0" w:color="auto"/>
        <w:bottom w:val="none" w:sz="0" w:space="0" w:color="auto"/>
        <w:right w:val="none" w:sz="0" w:space="0" w:color="auto"/>
      </w:divBdr>
    </w:div>
    <w:div w:id="1579822557">
      <w:bodyDiv w:val="1"/>
      <w:marLeft w:val="0"/>
      <w:marRight w:val="0"/>
      <w:marTop w:val="0"/>
      <w:marBottom w:val="0"/>
      <w:divBdr>
        <w:top w:val="none" w:sz="0" w:space="0" w:color="auto"/>
        <w:left w:val="none" w:sz="0" w:space="0" w:color="auto"/>
        <w:bottom w:val="none" w:sz="0" w:space="0" w:color="auto"/>
        <w:right w:val="none" w:sz="0" w:space="0" w:color="auto"/>
      </w:divBdr>
    </w:div>
    <w:div w:id="1582180053">
      <w:bodyDiv w:val="1"/>
      <w:marLeft w:val="0"/>
      <w:marRight w:val="0"/>
      <w:marTop w:val="0"/>
      <w:marBottom w:val="0"/>
      <w:divBdr>
        <w:top w:val="none" w:sz="0" w:space="0" w:color="auto"/>
        <w:left w:val="none" w:sz="0" w:space="0" w:color="auto"/>
        <w:bottom w:val="none" w:sz="0" w:space="0" w:color="auto"/>
        <w:right w:val="none" w:sz="0" w:space="0" w:color="auto"/>
      </w:divBdr>
    </w:div>
    <w:div w:id="1594707146">
      <w:bodyDiv w:val="1"/>
      <w:marLeft w:val="0"/>
      <w:marRight w:val="0"/>
      <w:marTop w:val="0"/>
      <w:marBottom w:val="0"/>
      <w:divBdr>
        <w:top w:val="none" w:sz="0" w:space="0" w:color="auto"/>
        <w:left w:val="none" w:sz="0" w:space="0" w:color="auto"/>
        <w:bottom w:val="none" w:sz="0" w:space="0" w:color="auto"/>
        <w:right w:val="none" w:sz="0" w:space="0" w:color="auto"/>
      </w:divBdr>
    </w:div>
    <w:div w:id="1602956404">
      <w:bodyDiv w:val="1"/>
      <w:marLeft w:val="0"/>
      <w:marRight w:val="0"/>
      <w:marTop w:val="0"/>
      <w:marBottom w:val="0"/>
      <w:divBdr>
        <w:top w:val="none" w:sz="0" w:space="0" w:color="auto"/>
        <w:left w:val="none" w:sz="0" w:space="0" w:color="auto"/>
        <w:bottom w:val="none" w:sz="0" w:space="0" w:color="auto"/>
        <w:right w:val="none" w:sz="0" w:space="0" w:color="auto"/>
      </w:divBdr>
    </w:div>
    <w:div w:id="1605070660">
      <w:bodyDiv w:val="1"/>
      <w:marLeft w:val="0"/>
      <w:marRight w:val="0"/>
      <w:marTop w:val="0"/>
      <w:marBottom w:val="0"/>
      <w:divBdr>
        <w:top w:val="none" w:sz="0" w:space="0" w:color="auto"/>
        <w:left w:val="none" w:sz="0" w:space="0" w:color="auto"/>
        <w:bottom w:val="none" w:sz="0" w:space="0" w:color="auto"/>
        <w:right w:val="none" w:sz="0" w:space="0" w:color="auto"/>
      </w:divBdr>
    </w:div>
    <w:div w:id="1609048892">
      <w:bodyDiv w:val="1"/>
      <w:marLeft w:val="0"/>
      <w:marRight w:val="0"/>
      <w:marTop w:val="0"/>
      <w:marBottom w:val="0"/>
      <w:divBdr>
        <w:top w:val="none" w:sz="0" w:space="0" w:color="auto"/>
        <w:left w:val="none" w:sz="0" w:space="0" w:color="auto"/>
        <w:bottom w:val="none" w:sz="0" w:space="0" w:color="auto"/>
        <w:right w:val="none" w:sz="0" w:space="0" w:color="auto"/>
      </w:divBdr>
    </w:div>
    <w:div w:id="1614365628">
      <w:bodyDiv w:val="1"/>
      <w:marLeft w:val="0"/>
      <w:marRight w:val="0"/>
      <w:marTop w:val="0"/>
      <w:marBottom w:val="0"/>
      <w:divBdr>
        <w:top w:val="none" w:sz="0" w:space="0" w:color="auto"/>
        <w:left w:val="none" w:sz="0" w:space="0" w:color="auto"/>
        <w:bottom w:val="none" w:sz="0" w:space="0" w:color="auto"/>
        <w:right w:val="none" w:sz="0" w:space="0" w:color="auto"/>
      </w:divBdr>
    </w:div>
    <w:div w:id="1617759406">
      <w:bodyDiv w:val="1"/>
      <w:marLeft w:val="0"/>
      <w:marRight w:val="0"/>
      <w:marTop w:val="0"/>
      <w:marBottom w:val="0"/>
      <w:divBdr>
        <w:top w:val="none" w:sz="0" w:space="0" w:color="auto"/>
        <w:left w:val="none" w:sz="0" w:space="0" w:color="auto"/>
        <w:bottom w:val="none" w:sz="0" w:space="0" w:color="auto"/>
        <w:right w:val="none" w:sz="0" w:space="0" w:color="auto"/>
      </w:divBdr>
    </w:div>
    <w:div w:id="1631134593">
      <w:bodyDiv w:val="1"/>
      <w:marLeft w:val="0"/>
      <w:marRight w:val="0"/>
      <w:marTop w:val="0"/>
      <w:marBottom w:val="0"/>
      <w:divBdr>
        <w:top w:val="none" w:sz="0" w:space="0" w:color="auto"/>
        <w:left w:val="none" w:sz="0" w:space="0" w:color="auto"/>
        <w:bottom w:val="none" w:sz="0" w:space="0" w:color="auto"/>
        <w:right w:val="none" w:sz="0" w:space="0" w:color="auto"/>
      </w:divBdr>
    </w:div>
    <w:div w:id="1635061500">
      <w:bodyDiv w:val="1"/>
      <w:marLeft w:val="0"/>
      <w:marRight w:val="0"/>
      <w:marTop w:val="0"/>
      <w:marBottom w:val="0"/>
      <w:divBdr>
        <w:top w:val="none" w:sz="0" w:space="0" w:color="auto"/>
        <w:left w:val="none" w:sz="0" w:space="0" w:color="auto"/>
        <w:bottom w:val="none" w:sz="0" w:space="0" w:color="auto"/>
        <w:right w:val="none" w:sz="0" w:space="0" w:color="auto"/>
      </w:divBdr>
    </w:div>
    <w:div w:id="1641809688">
      <w:bodyDiv w:val="1"/>
      <w:marLeft w:val="0"/>
      <w:marRight w:val="0"/>
      <w:marTop w:val="0"/>
      <w:marBottom w:val="0"/>
      <w:divBdr>
        <w:top w:val="none" w:sz="0" w:space="0" w:color="auto"/>
        <w:left w:val="none" w:sz="0" w:space="0" w:color="auto"/>
        <w:bottom w:val="none" w:sz="0" w:space="0" w:color="auto"/>
        <w:right w:val="none" w:sz="0" w:space="0" w:color="auto"/>
      </w:divBdr>
    </w:div>
    <w:div w:id="1656378104">
      <w:bodyDiv w:val="1"/>
      <w:marLeft w:val="0"/>
      <w:marRight w:val="0"/>
      <w:marTop w:val="0"/>
      <w:marBottom w:val="0"/>
      <w:divBdr>
        <w:top w:val="none" w:sz="0" w:space="0" w:color="auto"/>
        <w:left w:val="none" w:sz="0" w:space="0" w:color="auto"/>
        <w:bottom w:val="none" w:sz="0" w:space="0" w:color="auto"/>
        <w:right w:val="none" w:sz="0" w:space="0" w:color="auto"/>
      </w:divBdr>
    </w:div>
    <w:div w:id="1661733808">
      <w:bodyDiv w:val="1"/>
      <w:marLeft w:val="0"/>
      <w:marRight w:val="0"/>
      <w:marTop w:val="0"/>
      <w:marBottom w:val="0"/>
      <w:divBdr>
        <w:top w:val="none" w:sz="0" w:space="0" w:color="auto"/>
        <w:left w:val="none" w:sz="0" w:space="0" w:color="auto"/>
        <w:bottom w:val="none" w:sz="0" w:space="0" w:color="auto"/>
        <w:right w:val="none" w:sz="0" w:space="0" w:color="auto"/>
      </w:divBdr>
    </w:div>
    <w:div w:id="1663044685">
      <w:bodyDiv w:val="1"/>
      <w:marLeft w:val="0"/>
      <w:marRight w:val="0"/>
      <w:marTop w:val="0"/>
      <w:marBottom w:val="0"/>
      <w:divBdr>
        <w:top w:val="none" w:sz="0" w:space="0" w:color="auto"/>
        <w:left w:val="none" w:sz="0" w:space="0" w:color="auto"/>
        <w:bottom w:val="none" w:sz="0" w:space="0" w:color="auto"/>
        <w:right w:val="none" w:sz="0" w:space="0" w:color="auto"/>
      </w:divBdr>
    </w:div>
    <w:div w:id="1679430843">
      <w:bodyDiv w:val="1"/>
      <w:marLeft w:val="0"/>
      <w:marRight w:val="0"/>
      <w:marTop w:val="0"/>
      <w:marBottom w:val="0"/>
      <w:divBdr>
        <w:top w:val="none" w:sz="0" w:space="0" w:color="auto"/>
        <w:left w:val="none" w:sz="0" w:space="0" w:color="auto"/>
        <w:bottom w:val="none" w:sz="0" w:space="0" w:color="auto"/>
        <w:right w:val="none" w:sz="0" w:space="0" w:color="auto"/>
      </w:divBdr>
      <w:divsChild>
        <w:div w:id="1878884240">
          <w:marLeft w:val="0"/>
          <w:marRight w:val="0"/>
          <w:marTop w:val="0"/>
          <w:marBottom w:val="0"/>
          <w:divBdr>
            <w:top w:val="none" w:sz="0" w:space="0" w:color="auto"/>
            <w:left w:val="none" w:sz="0" w:space="0" w:color="auto"/>
            <w:bottom w:val="none" w:sz="0" w:space="0" w:color="auto"/>
            <w:right w:val="none" w:sz="0" w:space="0" w:color="auto"/>
          </w:divBdr>
          <w:divsChild>
            <w:div w:id="1345740262">
              <w:marLeft w:val="0"/>
              <w:marRight w:val="0"/>
              <w:marTop w:val="0"/>
              <w:marBottom w:val="0"/>
              <w:divBdr>
                <w:top w:val="none" w:sz="0" w:space="0" w:color="auto"/>
                <w:left w:val="none" w:sz="0" w:space="0" w:color="auto"/>
                <w:bottom w:val="none" w:sz="0" w:space="0" w:color="auto"/>
                <w:right w:val="none" w:sz="0" w:space="0" w:color="auto"/>
              </w:divBdr>
              <w:divsChild>
                <w:div w:id="222255122">
                  <w:marLeft w:val="0"/>
                  <w:marRight w:val="0"/>
                  <w:marTop w:val="0"/>
                  <w:marBottom w:val="0"/>
                  <w:divBdr>
                    <w:top w:val="none" w:sz="0" w:space="0" w:color="auto"/>
                    <w:left w:val="none" w:sz="0" w:space="0" w:color="auto"/>
                    <w:bottom w:val="none" w:sz="0" w:space="0" w:color="auto"/>
                    <w:right w:val="none" w:sz="0" w:space="0" w:color="auto"/>
                  </w:divBdr>
                  <w:divsChild>
                    <w:div w:id="356351842">
                      <w:marLeft w:val="0"/>
                      <w:marRight w:val="0"/>
                      <w:marTop w:val="0"/>
                      <w:marBottom w:val="0"/>
                      <w:divBdr>
                        <w:top w:val="none" w:sz="0" w:space="0" w:color="auto"/>
                        <w:left w:val="none" w:sz="0" w:space="0" w:color="auto"/>
                        <w:bottom w:val="none" w:sz="0" w:space="0" w:color="auto"/>
                        <w:right w:val="none" w:sz="0" w:space="0" w:color="auto"/>
                      </w:divBdr>
                    </w:div>
                  </w:divsChild>
                </w:div>
              </w:divsChild>
            </w:div>
          </w:divsChild>
        </w:div>
      </w:divsChild>
    </w:div>
    <w:div w:id="1690836858">
      <w:bodyDiv w:val="1"/>
      <w:marLeft w:val="0"/>
      <w:marRight w:val="0"/>
      <w:marTop w:val="0"/>
      <w:marBottom w:val="0"/>
      <w:divBdr>
        <w:top w:val="none" w:sz="0" w:space="0" w:color="auto"/>
        <w:left w:val="none" w:sz="0" w:space="0" w:color="auto"/>
        <w:bottom w:val="none" w:sz="0" w:space="0" w:color="auto"/>
        <w:right w:val="none" w:sz="0" w:space="0" w:color="auto"/>
      </w:divBdr>
    </w:div>
    <w:div w:id="1700350529">
      <w:bodyDiv w:val="1"/>
      <w:marLeft w:val="0"/>
      <w:marRight w:val="0"/>
      <w:marTop w:val="0"/>
      <w:marBottom w:val="0"/>
      <w:divBdr>
        <w:top w:val="none" w:sz="0" w:space="0" w:color="auto"/>
        <w:left w:val="none" w:sz="0" w:space="0" w:color="auto"/>
        <w:bottom w:val="none" w:sz="0" w:space="0" w:color="auto"/>
        <w:right w:val="none" w:sz="0" w:space="0" w:color="auto"/>
      </w:divBdr>
    </w:div>
    <w:div w:id="1705866150">
      <w:bodyDiv w:val="1"/>
      <w:marLeft w:val="0"/>
      <w:marRight w:val="0"/>
      <w:marTop w:val="0"/>
      <w:marBottom w:val="0"/>
      <w:divBdr>
        <w:top w:val="none" w:sz="0" w:space="0" w:color="auto"/>
        <w:left w:val="none" w:sz="0" w:space="0" w:color="auto"/>
        <w:bottom w:val="none" w:sz="0" w:space="0" w:color="auto"/>
        <w:right w:val="none" w:sz="0" w:space="0" w:color="auto"/>
      </w:divBdr>
    </w:div>
    <w:div w:id="1710564453">
      <w:bodyDiv w:val="1"/>
      <w:marLeft w:val="0"/>
      <w:marRight w:val="0"/>
      <w:marTop w:val="0"/>
      <w:marBottom w:val="0"/>
      <w:divBdr>
        <w:top w:val="none" w:sz="0" w:space="0" w:color="auto"/>
        <w:left w:val="none" w:sz="0" w:space="0" w:color="auto"/>
        <w:bottom w:val="none" w:sz="0" w:space="0" w:color="auto"/>
        <w:right w:val="none" w:sz="0" w:space="0" w:color="auto"/>
      </w:divBdr>
    </w:div>
    <w:div w:id="1718580073">
      <w:bodyDiv w:val="1"/>
      <w:marLeft w:val="0"/>
      <w:marRight w:val="0"/>
      <w:marTop w:val="0"/>
      <w:marBottom w:val="0"/>
      <w:divBdr>
        <w:top w:val="none" w:sz="0" w:space="0" w:color="auto"/>
        <w:left w:val="none" w:sz="0" w:space="0" w:color="auto"/>
        <w:bottom w:val="none" w:sz="0" w:space="0" w:color="auto"/>
        <w:right w:val="none" w:sz="0" w:space="0" w:color="auto"/>
      </w:divBdr>
    </w:div>
    <w:div w:id="1728650717">
      <w:bodyDiv w:val="1"/>
      <w:marLeft w:val="0"/>
      <w:marRight w:val="0"/>
      <w:marTop w:val="0"/>
      <w:marBottom w:val="0"/>
      <w:divBdr>
        <w:top w:val="none" w:sz="0" w:space="0" w:color="auto"/>
        <w:left w:val="none" w:sz="0" w:space="0" w:color="auto"/>
        <w:bottom w:val="none" w:sz="0" w:space="0" w:color="auto"/>
        <w:right w:val="none" w:sz="0" w:space="0" w:color="auto"/>
      </w:divBdr>
    </w:div>
    <w:div w:id="1729375610">
      <w:bodyDiv w:val="1"/>
      <w:marLeft w:val="0"/>
      <w:marRight w:val="0"/>
      <w:marTop w:val="0"/>
      <w:marBottom w:val="0"/>
      <w:divBdr>
        <w:top w:val="none" w:sz="0" w:space="0" w:color="auto"/>
        <w:left w:val="none" w:sz="0" w:space="0" w:color="auto"/>
        <w:bottom w:val="none" w:sz="0" w:space="0" w:color="auto"/>
        <w:right w:val="none" w:sz="0" w:space="0" w:color="auto"/>
      </w:divBdr>
    </w:div>
    <w:div w:id="1738630007">
      <w:bodyDiv w:val="1"/>
      <w:marLeft w:val="0"/>
      <w:marRight w:val="0"/>
      <w:marTop w:val="0"/>
      <w:marBottom w:val="0"/>
      <w:divBdr>
        <w:top w:val="none" w:sz="0" w:space="0" w:color="auto"/>
        <w:left w:val="none" w:sz="0" w:space="0" w:color="auto"/>
        <w:bottom w:val="none" w:sz="0" w:space="0" w:color="auto"/>
        <w:right w:val="none" w:sz="0" w:space="0" w:color="auto"/>
      </w:divBdr>
    </w:div>
    <w:div w:id="1745451380">
      <w:bodyDiv w:val="1"/>
      <w:marLeft w:val="0"/>
      <w:marRight w:val="0"/>
      <w:marTop w:val="0"/>
      <w:marBottom w:val="0"/>
      <w:divBdr>
        <w:top w:val="none" w:sz="0" w:space="0" w:color="auto"/>
        <w:left w:val="none" w:sz="0" w:space="0" w:color="auto"/>
        <w:bottom w:val="none" w:sz="0" w:space="0" w:color="auto"/>
        <w:right w:val="none" w:sz="0" w:space="0" w:color="auto"/>
      </w:divBdr>
    </w:div>
    <w:div w:id="1757171212">
      <w:bodyDiv w:val="1"/>
      <w:marLeft w:val="0"/>
      <w:marRight w:val="0"/>
      <w:marTop w:val="0"/>
      <w:marBottom w:val="0"/>
      <w:divBdr>
        <w:top w:val="none" w:sz="0" w:space="0" w:color="auto"/>
        <w:left w:val="none" w:sz="0" w:space="0" w:color="auto"/>
        <w:bottom w:val="none" w:sz="0" w:space="0" w:color="auto"/>
        <w:right w:val="none" w:sz="0" w:space="0" w:color="auto"/>
      </w:divBdr>
    </w:div>
    <w:div w:id="1769159041">
      <w:bodyDiv w:val="1"/>
      <w:marLeft w:val="0"/>
      <w:marRight w:val="0"/>
      <w:marTop w:val="0"/>
      <w:marBottom w:val="0"/>
      <w:divBdr>
        <w:top w:val="none" w:sz="0" w:space="0" w:color="auto"/>
        <w:left w:val="none" w:sz="0" w:space="0" w:color="auto"/>
        <w:bottom w:val="none" w:sz="0" w:space="0" w:color="auto"/>
        <w:right w:val="none" w:sz="0" w:space="0" w:color="auto"/>
      </w:divBdr>
    </w:div>
    <w:div w:id="1775133315">
      <w:bodyDiv w:val="1"/>
      <w:marLeft w:val="0"/>
      <w:marRight w:val="0"/>
      <w:marTop w:val="0"/>
      <w:marBottom w:val="0"/>
      <w:divBdr>
        <w:top w:val="none" w:sz="0" w:space="0" w:color="auto"/>
        <w:left w:val="none" w:sz="0" w:space="0" w:color="auto"/>
        <w:bottom w:val="none" w:sz="0" w:space="0" w:color="auto"/>
        <w:right w:val="none" w:sz="0" w:space="0" w:color="auto"/>
      </w:divBdr>
    </w:div>
    <w:div w:id="1783913473">
      <w:bodyDiv w:val="1"/>
      <w:marLeft w:val="0"/>
      <w:marRight w:val="0"/>
      <w:marTop w:val="0"/>
      <w:marBottom w:val="0"/>
      <w:divBdr>
        <w:top w:val="none" w:sz="0" w:space="0" w:color="auto"/>
        <w:left w:val="none" w:sz="0" w:space="0" w:color="auto"/>
        <w:bottom w:val="none" w:sz="0" w:space="0" w:color="auto"/>
        <w:right w:val="none" w:sz="0" w:space="0" w:color="auto"/>
      </w:divBdr>
    </w:div>
    <w:div w:id="1790660421">
      <w:bodyDiv w:val="1"/>
      <w:marLeft w:val="0"/>
      <w:marRight w:val="0"/>
      <w:marTop w:val="0"/>
      <w:marBottom w:val="0"/>
      <w:divBdr>
        <w:top w:val="none" w:sz="0" w:space="0" w:color="auto"/>
        <w:left w:val="none" w:sz="0" w:space="0" w:color="auto"/>
        <w:bottom w:val="none" w:sz="0" w:space="0" w:color="auto"/>
        <w:right w:val="none" w:sz="0" w:space="0" w:color="auto"/>
      </w:divBdr>
    </w:div>
    <w:div w:id="1813713261">
      <w:bodyDiv w:val="1"/>
      <w:marLeft w:val="0"/>
      <w:marRight w:val="0"/>
      <w:marTop w:val="0"/>
      <w:marBottom w:val="0"/>
      <w:divBdr>
        <w:top w:val="none" w:sz="0" w:space="0" w:color="auto"/>
        <w:left w:val="none" w:sz="0" w:space="0" w:color="auto"/>
        <w:bottom w:val="none" w:sz="0" w:space="0" w:color="auto"/>
        <w:right w:val="none" w:sz="0" w:space="0" w:color="auto"/>
      </w:divBdr>
    </w:div>
    <w:div w:id="1813935878">
      <w:bodyDiv w:val="1"/>
      <w:marLeft w:val="0"/>
      <w:marRight w:val="0"/>
      <w:marTop w:val="0"/>
      <w:marBottom w:val="0"/>
      <w:divBdr>
        <w:top w:val="none" w:sz="0" w:space="0" w:color="auto"/>
        <w:left w:val="none" w:sz="0" w:space="0" w:color="auto"/>
        <w:bottom w:val="none" w:sz="0" w:space="0" w:color="auto"/>
        <w:right w:val="none" w:sz="0" w:space="0" w:color="auto"/>
      </w:divBdr>
    </w:div>
    <w:div w:id="1814175931">
      <w:bodyDiv w:val="1"/>
      <w:marLeft w:val="0"/>
      <w:marRight w:val="0"/>
      <w:marTop w:val="0"/>
      <w:marBottom w:val="0"/>
      <w:divBdr>
        <w:top w:val="none" w:sz="0" w:space="0" w:color="auto"/>
        <w:left w:val="none" w:sz="0" w:space="0" w:color="auto"/>
        <w:bottom w:val="none" w:sz="0" w:space="0" w:color="auto"/>
        <w:right w:val="none" w:sz="0" w:space="0" w:color="auto"/>
      </w:divBdr>
    </w:div>
    <w:div w:id="1821382387">
      <w:bodyDiv w:val="1"/>
      <w:marLeft w:val="0"/>
      <w:marRight w:val="0"/>
      <w:marTop w:val="0"/>
      <w:marBottom w:val="0"/>
      <w:divBdr>
        <w:top w:val="none" w:sz="0" w:space="0" w:color="auto"/>
        <w:left w:val="none" w:sz="0" w:space="0" w:color="auto"/>
        <w:bottom w:val="none" w:sz="0" w:space="0" w:color="auto"/>
        <w:right w:val="none" w:sz="0" w:space="0" w:color="auto"/>
      </w:divBdr>
    </w:div>
    <w:div w:id="1831360902">
      <w:bodyDiv w:val="1"/>
      <w:marLeft w:val="0"/>
      <w:marRight w:val="0"/>
      <w:marTop w:val="0"/>
      <w:marBottom w:val="0"/>
      <w:divBdr>
        <w:top w:val="none" w:sz="0" w:space="0" w:color="auto"/>
        <w:left w:val="none" w:sz="0" w:space="0" w:color="auto"/>
        <w:bottom w:val="none" w:sz="0" w:space="0" w:color="auto"/>
        <w:right w:val="none" w:sz="0" w:space="0" w:color="auto"/>
      </w:divBdr>
    </w:div>
    <w:div w:id="1839416225">
      <w:bodyDiv w:val="1"/>
      <w:marLeft w:val="0"/>
      <w:marRight w:val="0"/>
      <w:marTop w:val="0"/>
      <w:marBottom w:val="0"/>
      <w:divBdr>
        <w:top w:val="none" w:sz="0" w:space="0" w:color="auto"/>
        <w:left w:val="none" w:sz="0" w:space="0" w:color="auto"/>
        <w:bottom w:val="none" w:sz="0" w:space="0" w:color="auto"/>
        <w:right w:val="none" w:sz="0" w:space="0" w:color="auto"/>
      </w:divBdr>
    </w:div>
    <w:div w:id="1850485772">
      <w:bodyDiv w:val="1"/>
      <w:marLeft w:val="0"/>
      <w:marRight w:val="0"/>
      <w:marTop w:val="0"/>
      <w:marBottom w:val="0"/>
      <w:divBdr>
        <w:top w:val="none" w:sz="0" w:space="0" w:color="auto"/>
        <w:left w:val="none" w:sz="0" w:space="0" w:color="auto"/>
        <w:bottom w:val="none" w:sz="0" w:space="0" w:color="auto"/>
        <w:right w:val="none" w:sz="0" w:space="0" w:color="auto"/>
      </w:divBdr>
    </w:div>
    <w:div w:id="1855917692">
      <w:bodyDiv w:val="1"/>
      <w:marLeft w:val="0"/>
      <w:marRight w:val="0"/>
      <w:marTop w:val="0"/>
      <w:marBottom w:val="0"/>
      <w:divBdr>
        <w:top w:val="none" w:sz="0" w:space="0" w:color="auto"/>
        <w:left w:val="none" w:sz="0" w:space="0" w:color="auto"/>
        <w:bottom w:val="none" w:sz="0" w:space="0" w:color="auto"/>
        <w:right w:val="none" w:sz="0" w:space="0" w:color="auto"/>
      </w:divBdr>
    </w:div>
    <w:div w:id="1863930457">
      <w:bodyDiv w:val="1"/>
      <w:marLeft w:val="0"/>
      <w:marRight w:val="0"/>
      <w:marTop w:val="0"/>
      <w:marBottom w:val="0"/>
      <w:divBdr>
        <w:top w:val="none" w:sz="0" w:space="0" w:color="auto"/>
        <w:left w:val="none" w:sz="0" w:space="0" w:color="auto"/>
        <w:bottom w:val="none" w:sz="0" w:space="0" w:color="auto"/>
        <w:right w:val="none" w:sz="0" w:space="0" w:color="auto"/>
      </w:divBdr>
    </w:div>
    <w:div w:id="1873110382">
      <w:bodyDiv w:val="1"/>
      <w:marLeft w:val="0"/>
      <w:marRight w:val="0"/>
      <w:marTop w:val="0"/>
      <w:marBottom w:val="0"/>
      <w:divBdr>
        <w:top w:val="none" w:sz="0" w:space="0" w:color="auto"/>
        <w:left w:val="none" w:sz="0" w:space="0" w:color="auto"/>
        <w:bottom w:val="none" w:sz="0" w:space="0" w:color="auto"/>
        <w:right w:val="none" w:sz="0" w:space="0" w:color="auto"/>
      </w:divBdr>
    </w:div>
    <w:div w:id="1876038255">
      <w:bodyDiv w:val="1"/>
      <w:marLeft w:val="0"/>
      <w:marRight w:val="0"/>
      <w:marTop w:val="0"/>
      <w:marBottom w:val="0"/>
      <w:divBdr>
        <w:top w:val="none" w:sz="0" w:space="0" w:color="auto"/>
        <w:left w:val="none" w:sz="0" w:space="0" w:color="auto"/>
        <w:bottom w:val="none" w:sz="0" w:space="0" w:color="auto"/>
        <w:right w:val="none" w:sz="0" w:space="0" w:color="auto"/>
      </w:divBdr>
    </w:div>
    <w:div w:id="1883785612">
      <w:bodyDiv w:val="1"/>
      <w:marLeft w:val="0"/>
      <w:marRight w:val="0"/>
      <w:marTop w:val="0"/>
      <w:marBottom w:val="0"/>
      <w:divBdr>
        <w:top w:val="none" w:sz="0" w:space="0" w:color="auto"/>
        <w:left w:val="none" w:sz="0" w:space="0" w:color="auto"/>
        <w:bottom w:val="none" w:sz="0" w:space="0" w:color="auto"/>
        <w:right w:val="none" w:sz="0" w:space="0" w:color="auto"/>
      </w:divBdr>
    </w:div>
    <w:div w:id="1883832850">
      <w:bodyDiv w:val="1"/>
      <w:marLeft w:val="0"/>
      <w:marRight w:val="0"/>
      <w:marTop w:val="0"/>
      <w:marBottom w:val="0"/>
      <w:divBdr>
        <w:top w:val="none" w:sz="0" w:space="0" w:color="auto"/>
        <w:left w:val="none" w:sz="0" w:space="0" w:color="auto"/>
        <w:bottom w:val="none" w:sz="0" w:space="0" w:color="auto"/>
        <w:right w:val="none" w:sz="0" w:space="0" w:color="auto"/>
      </w:divBdr>
    </w:div>
    <w:div w:id="1886017788">
      <w:bodyDiv w:val="1"/>
      <w:marLeft w:val="0"/>
      <w:marRight w:val="0"/>
      <w:marTop w:val="0"/>
      <w:marBottom w:val="0"/>
      <w:divBdr>
        <w:top w:val="none" w:sz="0" w:space="0" w:color="auto"/>
        <w:left w:val="none" w:sz="0" w:space="0" w:color="auto"/>
        <w:bottom w:val="none" w:sz="0" w:space="0" w:color="auto"/>
        <w:right w:val="none" w:sz="0" w:space="0" w:color="auto"/>
      </w:divBdr>
    </w:div>
    <w:div w:id="1888107983">
      <w:bodyDiv w:val="1"/>
      <w:marLeft w:val="0"/>
      <w:marRight w:val="0"/>
      <w:marTop w:val="0"/>
      <w:marBottom w:val="0"/>
      <w:divBdr>
        <w:top w:val="none" w:sz="0" w:space="0" w:color="auto"/>
        <w:left w:val="none" w:sz="0" w:space="0" w:color="auto"/>
        <w:bottom w:val="none" w:sz="0" w:space="0" w:color="auto"/>
        <w:right w:val="none" w:sz="0" w:space="0" w:color="auto"/>
      </w:divBdr>
    </w:div>
    <w:div w:id="1892040343">
      <w:bodyDiv w:val="1"/>
      <w:marLeft w:val="0"/>
      <w:marRight w:val="0"/>
      <w:marTop w:val="0"/>
      <w:marBottom w:val="0"/>
      <w:divBdr>
        <w:top w:val="none" w:sz="0" w:space="0" w:color="auto"/>
        <w:left w:val="none" w:sz="0" w:space="0" w:color="auto"/>
        <w:bottom w:val="none" w:sz="0" w:space="0" w:color="auto"/>
        <w:right w:val="none" w:sz="0" w:space="0" w:color="auto"/>
      </w:divBdr>
    </w:div>
    <w:div w:id="1919561619">
      <w:bodyDiv w:val="1"/>
      <w:marLeft w:val="0"/>
      <w:marRight w:val="0"/>
      <w:marTop w:val="0"/>
      <w:marBottom w:val="0"/>
      <w:divBdr>
        <w:top w:val="none" w:sz="0" w:space="0" w:color="auto"/>
        <w:left w:val="none" w:sz="0" w:space="0" w:color="auto"/>
        <w:bottom w:val="none" w:sz="0" w:space="0" w:color="auto"/>
        <w:right w:val="none" w:sz="0" w:space="0" w:color="auto"/>
      </w:divBdr>
    </w:div>
    <w:div w:id="1923027474">
      <w:bodyDiv w:val="1"/>
      <w:marLeft w:val="0"/>
      <w:marRight w:val="0"/>
      <w:marTop w:val="0"/>
      <w:marBottom w:val="0"/>
      <w:divBdr>
        <w:top w:val="none" w:sz="0" w:space="0" w:color="auto"/>
        <w:left w:val="none" w:sz="0" w:space="0" w:color="auto"/>
        <w:bottom w:val="none" w:sz="0" w:space="0" w:color="auto"/>
        <w:right w:val="none" w:sz="0" w:space="0" w:color="auto"/>
      </w:divBdr>
    </w:div>
    <w:div w:id="1938439328">
      <w:bodyDiv w:val="1"/>
      <w:marLeft w:val="0"/>
      <w:marRight w:val="0"/>
      <w:marTop w:val="0"/>
      <w:marBottom w:val="0"/>
      <w:divBdr>
        <w:top w:val="none" w:sz="0" w:space="0" w:color="auto"/>
        <w:left w:val="none" w:sz="0" w:space="0" w:color="auto"/>
        <w:bottom w:val="none" w:sz="0" w:space="0" w:color="auto"/>
        <w:right w:val="none" w:sz="0" w:space="0" w:color="auto"/>
      </w:divBdr>
    </w:div>
    <w:div w:id="1950234391">
      <w:bodyDiv w:val="1"/>
      <w:marLeft w:val="0"/>
      <w:marRight w:val="0"/>
      <w:marTop w:val="0"/>
      <w:marBottom w:val="0"/>
      <w:divBdr>
        <w:top w:val="none" w:sz="0" w:space="0" w:color="auto"/>
        <w:left w:val="none" w:sz="0" w:space="0" w:color="auto"/>
        <w:bottom w:val="none" w:sz="0" w:space="0" w:color="auto"/>
        <w:right w:val="none" w:sz="0" w:space="0" w:color="auto"/>
      </w:divBdr>
    </w:div>
    <w:div w:id="1963030107">
      <w:bodyDiv w:val="1"/>
      <w:marLeft w:val="0"/>
      <w:marRight w:val="0"/>
      <w:marTop w:val="0"/>
      <w:marBottom w:val="0"/>
      <w:divBdr>
        <w:top w:val="none" w:sz="0" w:space="0" w:color="auto"/>
        <w:left w:val="none" w:sz="0" w:space="0" w:color="auto"/>
        <w:bottom w:val="none" w:sz="0" w:space="0" w:color="auto"/>
        <w:right w:val="none" w:sz="0" w:space="0" w:color="auto"/>
      </w:divBdr>
    </w:div>
    <w:div w:id="1975014351">
      <w:bodyDiv w:val="1"/>
      <w:marLeft w:val="0"/>
      <w:marRight w:val="0"/>
      <w:marTop w:val="0"/>
      <w:marBottom w:val="0"/>
      <w:divBdr>
        <w:top w:val="none" w:sz="0" w:space="0" w:color="auto"/>
        <w:left w:val="none" w:sz="0" w:space="0" w:color="auto"/>
        <w:bottom w:val="none" w:sz="0" w:space="0" w:color="auto"/>
        <w:right w:val="none" w:sz="0" w:space="0" w:color="auto"/>
      </w:divBdr>
    </w:div>
    <w:div w:id="1984920155">
      <w:bodyDiv w:val="1"/>
      <w:marLeft w:val="0"/>
      <w:marRight w:val="0"/>
      <w:marTop w:val="0"/>
      <w:marBottom w:val="0"/>
      <w:divBdr>
        <w:top w:val="none" w:sz="0" w:space="0" w:color="auto"/>
        <w:left w:val="none" w:sz="0" w:space="0" w:color="auto"/>
        <w:bottom w:val="none" w:sz="0" w:space="0" w:color="auto"/>
        <w:right w:val="none" w:sz="0" w:space="0" w:color="auto"/>
      </w:divBdr>
    </w:div>
    <w:div w:id="1984961740">
      <w:bodyDiv w:val="1"/>
      <w:marLeft w:val="0"/>
      <w:marRight w:val="0"/>
      <w:marTop w:val="0"/>
      <w:marBottom w:val="0"/>
      <w:divBdr>
        <w:top w:val="none" w:sz="0" w:space="0" w:color="auto"/>
        <w:left w:val="none" w:sz="0" w:space="0" w:color="auto"/>
        <w:bottom w:val="none" w:sz="0" w:space="0" w:color="auto"/>
        <w:right w:val="none" w:sz="0" w:space="0" w:color="auto"/>
      </w:divBdr>
    </w:div>
    <w:div w:id="1993824331">
      <w:bodyDiv w:val="1"/>
      <w:marLeft w:val="0"/>
      <w:marRight w:val="0"/>
      <w:marTop w:val="0"/>
      <w:marBottom w:val="0"/>
      <w:divBdr>
        <w:top w:val="none" w:sz="0" w:space="0" w:color="auto"/>
        <w:left w:val="none" w:sz="0" w:space="0" w:color="auto"/>
        <w:bottom w:val="none" w:sz="0" w:space="0" w:color="auto"/>
        <w:right w:val="none" w:sz="0" w:space="0" w:color="auto"/>
      </w:divBdr>
    </w:div>
    <w:div w:id="1996759418">
      <w:bodyDiv w:val="1"/>
      <w:marLeft w:val="0"/>
      <w:marRight w:val="0"/>
      <w:marTop w:val="0"/>
      <w:marBottom w:val="0"/>
      <w:divBdr>
        <w:top w:val="none" w:sz="0" w:space="0" w:color="auto"/>
        <w:left w:val="none" w:sz="0" w:space="0" w:color="auto"/>
        <w:bottom w:val="none" w:sz="0" w:space="0" w:color="auto"/>
        <w:right w:val="none" w:sz="0" w:space="0" w:color="auto"/>
      </w:divBdr>
    </w:div>
    <w:div w:id="2001350950">
      <w:bodyDiv w:val="1"/>
      <w:marLeft w:val="0"/>
      <w:marRight w:val="0"/>
      <w:marTop w:val="0"/>
      <w:marBottom w:val="0"/>
      <w:divBdr>
        <w:top w:val="none" w:sz="0" w:space="0" w:color="auto"/>
        <w:left w:val="none" w:sz="0" w:space="0" w:color="auto"/>
        <w:bottom w:val="none" w:sz="0" w:space="0" w:color="auto"/>
        <w:right w:val="none" w:sz="0" w:space="0" w:color="auto"/>
      </w:divBdr>
    </w:div>
    <w:div w:id="2006081625">
      <w:bodyDiv w:val="1"/>
      <w:marLeft w:val="0"/>
      <w:marRight w:val="0"/>
      <w:marTop w:val="0"/>
      <w:marBottom w:val="0"/>
      <w:divBdr>
        <w:top w:val="none" w:sz="0" w:space="0" w:color="auto"/>
        <w:left w:val="none" w:sz="0" w:space="0" w:color="auto"/>
        <w:bottom w:val="none" w:sz="0" w:space="0" w:color="auto"/>
        <w:right w:val="none" w:sz="0" w:space="0" w:color="auto"/>
      </w:divBdr>
    </w:div>
    <w:div w:id="2015111241">
      <w:bodyDiv w:val="1"/>
      <w:marLeft w:val="0"/>
      <w:marRight w:val="0"/>
      <w:marTop w:val="0"/>
      <w:marBottom w:val="0"/>
      <w:divBdr>
        <w:top w:val="none" w:sz="0" w:space="0" w:color="auto"/>
        <w:left w:val="none" w:sz="0" w:space="0" w:color="auto"/>
        <w:bottom w:val="none" w:sz="0" w:space="0" w:color="auto"/>
        <w:right w:val="none" w:sz="0" w:space="0" w:color="auto"/>
      </w:divBdr>
    </w:div>
    <w:div w:id="2017034205">
      <w:bodyDiv w:val="1"/>
      <w:marLeft w:val="0"/>
      <w:marRight w:val="0"/>
      <w:marTop w:val="0"/>
      <w:marBottom w:val="0"/>
      <w:divBdr>
        <w:top w:val="none" w:sz="0" w:space="0" w:color="auto"/>
        <w:left w:val="none" w:sz="0" w:space="0" w:color="auto"/>
        <w:bottom w:val="none" w:sz="0" w:space="0" w:color="auto"/>
        <w:right w:val="none" w:sz="0" w:space="0" w:color="auto"/>
      </w:divBdr>
    </w:div>
    <w:div w:id="2020935151">
      <w:bodyDiv w:val="1"/>
      <w:marLeft w:val="0"/>
      <w:marRight w:val="0"/>
      <w:marTop w:val="0"/>
      <w:marBottom w:val="0"/>
      <w:divBdr>
        <w:top w:val="none" w:sz="0" w:space="0" w:color="auto"/>
        <w:left w:val="none" w:sz="0" w:space="0" w:color="auto"/>
        <w:bottom w:val="none" w:sz="0" w:space="0" w:color="auto"/>
        <w:right w:val="none" w:sz="0" w:space="0" w:color="auto"/>
      </w:divBdr>
    </w:div>
    <w:div w:id="2021883005">
      <w:bodyDiv w:val="1"/>
      <w:marLeft w:val="0"/>
      <w:marRight w:val="0"/>
      <w:marTop w:val="0"/>
      <w:marBottom w:val="0"/>
      <w:divBdr>
        <w:top w:val="none" w:sz="0" w:space="0" w:color="auto"/>
        <w:left w:val="none" w:sz="0" w:space="0" w:color="auto"/>
        <w:bottom w:val="none" w:sz="0" w:space="0" w:color="auto"/>
        <w:right w:val="none" w:sz="0" w:space="0" w:color="auto"/>
      </w:divBdr>
    </w:div>
    <w:div w:id="2023512315">
      <w:bodyDiv w:val="1"/>
      <w:marLeft w:val="0"/>
      <w:marRight w:val="0"/>
      <w:marTop w:val="0"/>
      <w:marBottom w:val="0"/>
      <w:divBdr>
        <w:top w:val="none" w:sz="0" w:space="0" w:color="auto"/>
        <w:left w:val="none" w:sz="0" w:space="0" w:color="auto"/>
        <w:bottom w:val="none" w:sz="0" w:space="0" w:color="auto"/>
        <w:right w:val="none" w:sz="0" w:space="0" w:color="auto"/>
      </w:divBdr>
    </w:div>
    <w:div w:id="2027051656">
      <w:bodyDiv w:val="1"/>
      <w:marLeft w:val="0"/>
      <w:marRight w:val="0"/>
      <w:marTop w:val="0"/>
      <w:marBottom w:val="0"/>
      <w:divBdr>
        <w:top w:val="none" w:sz="0" w:space="0" w:color="auto"/>
        <w:left w:val="none" w:sz="0" w:space="0" w:color="auto"/>
        <w:bottom w:val="none" w:sz="0" w:space="0" w:color="auto"/>
        <w:right w:val="none" w:sz="0" w:space="0" w:color="auto"/>
      </w:divBdr>
    </w:div>
    <w:div w:id="2036493491">
      <w:bodyDiv w:val="1"/>
      <w:marLeft w:val="0"/>
      <w:marRight w:val="0"/>
      <w:marTop w:val="0"/>
      <w:marBottom w:val="0"/>
      <w:divBdr>
        <w:top w:val="none" w:sz="0" w:space="0" w:color="auto"/>
        <w:left w:val="none" w:sz="0" w:space="0" w:color="auto"/>
        <w:bottom w:val="none" w:sz="0" w:space="0" w:color="auto"/>
        <w:right w:val="none" w:sz="0" w:space="0" w:color="auto"/>
      </w:divBdr>
    </w:div>
    <w:div w:id="2060398540">
      <w:bodyDiv w:val="1"/>
      <w:marLeft w:val="0"/>
      <w:marRight w:val="0"/>
      <w:marTop w:val="0"/>
      <w:marBottom w:val="0"/>
      <w:divBdr>
        <w:top w:val="none" w:sz="0" w:space="0" w:color="auto"/>
        <w:left w:val="none" w:sz="0" w:space="0" w:color="auto"/>
        <w:bottom w:val="none" w:sz="0" w:space="0" w:color="auto"/>
        <w:right w:val="none" w:sz="0" w:space="0" w:color="auto"/>
      </w:divBdr>
    </w:div>
    <w:div w:id="2062553017">
      <w:bodyDiv w:val="1"/>
      <w:marLeft w:val="0"/>
      <w:marRight w:val="0"/>
      <w:marTop w:val="0"/>
      <w:marBottom w:val="0"/>
      <w:divBdr>
        <w:top w:val="none" w:sz="0" w:space="0" w:color="auto"/>
        <w:left w:val="none" w:sz="0" w:space="0" w:color="auto"/>
        <w:bottom w:val="none" w:sz="0" w:space="0" w:color="auto"/>
        <w:right w:val="none" w:sz="0" w:space="0" w:color="auto"/>
      </w:divBdr>
    </w:div>
    <w:div w:id="2063946806">
      <w:bodyDiv w:val="1"/>
      <w:marLeft w:val="0"/>
      <w:marRight w:val="0"/>
      <w:marTop w:val="0"/>
      <w:marBottom w:val="0"/>
      <w:divBdr>
        <w:top w:val="none" w:sz="0" w:space="0" w:color="auto"/>
        <w:left w:val="none" w:sz="0" w:space="0" w:color="auto"/>
        <w:bottom w:val="none" w:sz="0" w:space="0" w:color="auto"/>
        <w:right w:val="none" w:sz="0" w:space="0" w:color="auto"/>
      </w:divBdr>
    </w:div>
    <w:div w:id="2066178804">
      <w:bodyDiv w:val="1"/>
      <w:marLeft w:val="0"/>
      <w:marRight w:val="0"/>
      <w:marTop w:val="0"/>
      <w:marBottom w:val="0"/>
      <w:divBdr>
        <w:top w:val="none" w:sz="0" w:space="0" w:color="auto"/>
        <w:left w:val="none" w:sz="0" w:space="0" w:color="auto"/>
        <w:bottom w:val="none" w:sz="0" w:space="0" w:color="auto"/>
        <w:right w:val="none" w:sz="0" w:space="0" w:color="auto"/>
      </w:divBdr>
    </w:div>
    <w:div w:id="2066247266">
      <w:bodyDiv w:val="1"/>
      <w:marLeft w:val="0"/>
      <w:marRight w:val="0"/>
      <w:marTop w:val="0"/>
      <w:marBottom w:val="0"/>
      <w:divBdr>
        <w:top w:val="none" w:sz="0" w:space="0" w:color="auto"/>
        <w:left w:val="none" w:sz="0" w:space="0" w:color="auto"/>
        <w:bottom w:val="none" w:sz="0" w:space="0" w:color="auto"/>
        <w:right w:val="none" w:sz="0" w:space="0" w:color="auto"/>
      </w:divBdr>
    </w:div>
    <w:div w:id="2067218181">
      <w:bodyDiv w:val="1"/>
      <w:marLeft w:val="0"/>
      <w:marRight w:val="0"/>
      <w:marTop w:val="0"/>
      <w:marBottom w:val="0"/>
      <w:divBdr>
        <w:top w:val="none" w:sz="0" w:space="0" w:color="auto"/>
        <w:left w:val="none" w:sz="0" w:space="0" w:color="auto"/>
        <w:bottom w:val="none" w:sz="0" w:space="0" w:color="auto"/>
        <w:right w:val="none" w:sz="0" w:space="0" w:color="auto"/>
      </w:divBdr>
    </w:div>
    <w:div w:id="2089618201">
      <w:bodyDiv w:val="1"/>
      <w:marLeft w:val="0"/>
      <w:marRight w:val="0"/>
      <w:marTop w:val="0"/>
      <w:marBottom w:val="0"/>
      <w:divBdr>
        <w:top w:val="none" w:sz="0" w:space="0" w:color="auto"/>
        <w:left w:val="none" w:sz="0" w:space="0" w:color="auto"/>
        <w:bottom w:val="none" w:sz="0" w:space="0" w:color="auto"/>
        <w:right w:val="none" w:sz="0" w:space="0" w:color="auto"/>
      </w:divBdr>
    </w:div>
    <w:div w:id="2090535582">
      <w:bodyDiv w:val="1"/>
      <w:marLeft w:val="0"/>
      <w:marRight w:val="0"/>
      <w:marTop w:val="0"/>
      <w:marBottom w:val="0"/>
      <w:divBdr>
        <w:top w:val="none" w:sz="0" w:space="0" w:color="auto"/>
        <w:left w:val="none" w:sz="0" w:space="0" w:color="auto"/>
        <w:bottom w:val="none" w:sz="0" w:space="0" w:color="auto"/>
        <w:right w:val="none" w:sz="0" w:space="0" w:color="auto"/>
      </w:divBdr>
    </w:div>
    <w:div w:id="2093548577">
      <w:bodyDiv w:val="1"/>
      <w:marLeft w:val="0"/>
      <w:marRight w:val="0"/>
      <w:marTop w:val="0"/>
      <w:marBottom w:val="0"/>
      <w:divBdr>
        <w:top w:val="none" w:sz="0" w:space="0" w:color="auto"/>
        <w:left w:val="none" w:sz="0" w:space="0" w:color="auto"/>
        <w:bottom w:val="none" w:sz="0" w:space="0" w:color="auto"/>
        <w:right w:val="none" w:sz="0" w:space="0" w:color="auto"/>
      </w:divBdr>
    </w:div>
    <w:div w:id="2098943553">
      <w:bodyDiv w:val="1"/>
      <w:marLeft w:val="0"/>
      <w:marRight w:val="0"/>
      <w:marTop w:val="0"/>
      <w:marBottom w:val="0"/>
      <w:divBdr>
        <w:top w:val="none" w:sz="0" w:space="0" w:color="auto"/>
        <w:left w:val="none" w:sz="0" w:space="0" w:color="auto"/>
        <w:bottom w:val="none" w:sz="0" w:space="0" w:color="auto"/>
        <w:right w:val="none" w:sz="0" w:space="0" w:color="auto"/>
      </w:divBdr>
    </w:div>
    <w:div w:id="2114665344">
      <w:bodyDiv w:val="1"/>
      <w:marLeft w:val="0"/>
      <w:marRight w:val="0"/>
      <w:marTop w:val="0"/>
      <w:marBottom w:val="0"/>
      <w:divBdr>
        <w:top w:val="none" w:sz="0" w:space="0" w:color="auto"/>
        <w:left w:val="none" w:sz="0" w:space="0" w:color="auto"/>
        <w:bottom w:val="none" w:sz="0" w:space="0" w:color="auto"/>
        <w:right w:val="none" w:sz="0" w:space="0" w:color="auto"/>
      </w:divBdr>
    </w:div>
    <w:div w:id="2116555138">
      <w:bodyDiv w:val="1"/>
      <w:marLeft w:val="0"/>
      <w:marRight w:val="0"/>
      <w:marTop w:val="0"/>
      <w:marBottom w:val="0"/>
      <w:divBdr>
        <w:top w:val="none" w:sz="0" w:space="0" w:color="auto"/>
        <w:left w:val="none" w:sz="0" w:space="0" w:color="auto"/>
        <w:bottom w:val="none" w:sz="0" w:space="0" w:color="auto"/>
        <w:right w:val="none" w:sz="0" w:space="0" w:color="auto"/>
      </w:divBdr>
    </w:div>
    <w:div w:id="2138177839">
      <w:bodyDiv w:val="1"/>
      <w:marLeft w:val="0"/>
      <w:marRight w:val="0"/>
      <w:marTop w:val="0"/>
      <w:marBottom w:val="0"/>
      <w:divBdr>
        <w:top w:val="none" w:sz="0" w:space="0" w:color="auto"/>
        <w:left w:val="none" w:sz="0" w:space="0" w:color="auto"/>
        <w:bottom w:val="none" w:sz="0" w:space="0" w:color="auto"/>
        <w:right w:val="none" w:sz="0" w:space="0" w:color="auto"/>
      </w:divBdr>
    </w:div>
    <w:div w:id="213903190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26" Type="http://schemas.openxmlformats.org/officeDocument/2006/relationships/image" Target="media/image13.png"/><Relationship Id="rId21" Type="http://schemas.openxmlformats.org/officeDocument/2006/relationships/image" Target="media/image8.png"/><Relationship Id="rId42" Type="http://schemas.openxmlformats.org/officeDocument/2006/relationships/image" Target="media/image29.png"/><Relationship Id="rId47" Type="http://schemas.openxmlformats.org/officeDocument/2006/relationships/image" Target="media/image34.png"/><Relationship Id="rId63" Type="http://schemas.openxmlformats.org/officeDocument/2006/relationships/image" Target="media/image50.png"/><Relationship Id="rId68" Type="http://schemas.openxmlformats.org/officeDocument/2006/relationships/footer" Target="footer1.xml"/><Relationship Id="rId7" Type="http://schemas.openxmlformats.org/officeDocument/2006/relationships/footnotes" Target="footnotes.xml"/><Relationship Id="rId71" Type="http://schemas.openxmlformats.org/officeDocument/2006/relationships/glossaryDocument" Target="glossary/document.xml"/><Relationship Id="rId2" Type="http://schemas.openxmlformats.org/officeDocument/2006/relationships/customXml" Target="../customXml/item2.xml"/><Relationship Id="rId16" Type="http://schemas.openxmlformats.org/officeDocument/2006/relationships/image" Target="media/image4.png"/><Relationship Id="rId29" Type="http://schemas.openxmlformats.org/officeDocument/2006/relationships/image" Target="media/image16.png"/><Relationship Id="rId11" Type="http://schemas.microsoft.com/office/2016/09/relationships/commentsIds" Target="commentsIds.xml"/><Relationship Id="rId24" Type="http://schemas.openxmlformats.org/officeDocument/2006/relationships/image" Target="media/image11.png"/><Relationship Id="rId32" Type="http://schemas.openxmlformats.org/officeDocument/2006/relationships/image" Target="media/image19.png"/><Relationship Id="rId37" Type="http://schemas.openxmlformats.org/officeDocument/2006/relationships/image" Target="media/image24.png"/><Relationship Id="rId40" Type="http://schemas.openxmlformats.org/officeDocument/2006/relationships/image" Target="media/image27.png"/><Relationship Id="rId45" Type="http://schemas.openxmlformats.org/officeDocument/2006/relationships/image" Target="media/image32.png"/><Relationship Id="rId53" Type="http://schemas.openxmlformats.org/officeDocument/2006/relationships/image" Target="media/image40.png"/><Relationship Id="rId58" Type="http://schemas.openxmlformats.org/officeDocument/2006/relationships/image" Target="media/image45.png"/><Relationship Id="rId66" Type="http://schemas.openxmlformats.org/officeDocument/2006/relationships/image" Target="media/image53.png"/><Relationship Id="rId5" Type="http://schemas.openxmlformats.org/officeDocument/2006/relationships/settings" Target="settings.xml"/><Relationship Id="rId61" Type="http://schemas.openxmlformats.org/officeDocument/2006/relationships/image" Target="media/image48.png"/><Relationship Id="rId19" Type="http://schemas.openxmlformats.org/officeDocument/2006/relationships/image" Target="media/image7.png"/><Relationship Id="rId14" Type="http://schemas.openxmlformats.org/officeDocument/2006/relationships/image" Target="media/image2.png"/><Relationship Id="rId22" Type="http://schemas.openxmlformats.org/officeDocument/2006/relationships/image" Target="media/image9.png"/><Relationship Id="rId27" Type="http://schemas.openxmlformats.org/officeDocument/2006/relationships/image" Target="media/image14.png"/><Relationship Id="rId30" Type="http://schemas.openxmlformats.org/officeDocument/2006/relationships/image" Target="media/image17.png"/><Relationship Id="rId35" Type="http://schemas.openxmlformats.org/officeDocument/2006/relationships/image" Target="media/image22.png"/><Relationship Id="rId43" Type="http://schemas.openxmlformats.org/officeDocument/2006/relationships/image" Target="media/image30.png"/><Relationship Id="rId48" Type="http://schemas.openxmlformats.org/officeDocument/2006/relationships/image" Target="media/image35.png"/><Relationship Id="rId56" Type="http://schemas.openxmlformats.org/officeDocument/2006/relationships/image" Target="media/image43.png"/><Relationship Id="rId64" Type="http://schemas.openxmlformats.org/officeDocument/2006/relationships/image" Target="media/image51.png"/><Relationship Id="rId69" Type="http://schemas.openxmlformats.org/officeDocument/2006/relationships/fontTable" Target="fontTable.xml"/><Relationship Id="rId8" Type="http://schemas.openxmlformats.org/officeDocument/2006/relationships/endnotes" Target="endnotes.xml"/><Relationship Id="rId51" Type="http://schemas.openxmlformats.org/officeDocument/2006/relationships/image" Target="media/image38.png"/><Relationship Id="rId72" Type="http://schemas.openxmlformats.org/officeDocument/2006/relationships/theme" Target="theme/theme1.xml"/><Relationship Id="rId3" Type="http://schemas.openxmlformats.org/officeDocument/2006/relationships/numbering" Target="numbering.xml"/><Relationship Id="rId12" Type="http://schemas.microsoft.com/office/2018/08/relationships/commentsExtensible" Target="commentsExtensible.xml"/><Relationship Id="rId17" Type="http://schemas.openxmlformats.org/officeDocument/2006/relationships/image" Target="media/image5.png"/><Relationship Id="rId25" Type="http://schemas.openxmlformats.org/officeDocument/2006/relationships/image" Target="media/image12.png"/><Relationship Id="rId33" Type="http://schemas.openxmlformats.org/officeDocument/2006/relationships/image" Target="media/image20.png"/><Relationship Id="rId38" Type="http://schemas.openxmlformats.org/officeDocument/2006/relationships/image" Target="media/image25.png"/><Relationship Id="rId46" Type="http://schemas.openxmlformats.org/officeDocument/2006/relationships/image" Target="media/image33.png"/><Relationship Id="rId59" Type="http://schemas.openxmlformats.org/officeDocument/2006/relationships/image" Target="media/image46.png"/><Relationship Id="rId67" Type="http://schemas.openxmlformats.org/officeDocument/2006/relationships/header" Target="header1.xml"/><Relationship Id="rId20" Type="http://schemas.openxmlformats.org/officeDocument/2006/relationships/hyperlink" Target="https://weechat.org/about/screenshots/" TargetMode="External"/><Relationship Id="rId41" Type="http://schemas.openxmlformats.org/officeDocument/2006/relationships/image" Target="media/image28.png"/><Relationship Id="rId54" Type="http://schemas.openxmlformats.org/officeDocument/2006/relationships/image" Target="media/image41.png"/><Relationship Id="rId62" Type="http://schemas.openxmlformats.org/officeDocument/2006/relationships/image" Target="media/image49.png"/><Relationship Id="rId70" Type="http://schemas.microsoft.com/office/2011/relationships/people" Target="people.xml"/><Relationship Id="rId1" Type="http://schemas.openxmlformats.org/officeDocument/2006/relationships/customXml" Target="../customXml/item1.xml"/><Relationship Id="rId6" Type="http://schemas.openxmlformats.org/officeDocument/2006/relationships/webSettings" Target="webSettings.xml"/><Relationship Id="rId15" Type="http://schemas.openxmlformats.org/officeDocument/2006/relationships/image" Target="media/image3.png"/><Relationship Id="rId23" Type="http://schemas.openxmlformats.org/officeDocument/2006/relationships/image" Target="media/image10.png"/><Relationship Id="rId28" Type="http://schemas.openxmlformats.org/officeDocument/2006/relationships/image" Target="media/image15.png"/><Relationship Id="rId36" Type="http://schemas.openxmlformats.org/officeDocument/2006/relationships/image" Target="media/image23.png"/><Relationship Id="rId49" Type="http://schemas.openxmlformats.org/officeDocument/2006/relationships/image" Target="media/image36.png"/><Relationship Id="rId57" Type="http://schemas.openxmlformats.org/officeDocument/2006/relationships/image" Target="media/image44.png"/><Relationship Id="rId10" Type="http://schemas.microsoft.com/office/2011/relationships/commentsExtended" Target="commentsExtended.xml"/><Relationship Id="rId31" Type="http://schemas.openxmlformats.org/officeDocument/2006/relationships/image" Target="media/image18.png"/><Relationship Id="rId44" Type="http://schemas.openxmlformats.org/officeDocument/2006/relationships/image" Target="media/image31.png"/><Relationship Id="rId52" Type="http://schemas.openxmlformats.org/officeDocument/2006/relationships/image" Target="media/image39.png"/><Relationship Id="rId60" Type="http://schemas.openxmlformats.org/officeDocument/2006/relationships/image" Target="media/image47.png"/><Relationship Id="rId65" Type="http://schemas.openxmlformats.org/officeDocument/2006/relationships/image" Target="media/image52.png"/><Relationship Id="rId4" Type="http://schemas.openxmlformats.org/officeDocument/2006/relationships/styles" Target="styles.xml"/><Relationship Id="rId9" Type="http://schemas.openxmlformats.org/officeDocument/2006/relationships/comments" Target="comments.xml"/><Relationship Id="rId13" Type="http://schemas.openxmlformats.org/officeDocument/2006/relationships/image" Target="media/image1.png"/><Relationship Id="rId18" Type="http://schemas.openxmlformats.org/officeDocument/2006/relationships/image" Target="media/image6.png"/><Relationship Id="rId39" Type="http://schemas.openxmlformats.org/officeDocument/2006/relationships/image" Target="media/image26.png"/><Relationship Id="rId34" Type="http://schemas.openxmlformats.org/officeDocument/2006/relationships/image" Target="media/image21.png"/><Relationship Id="rId50" Type="http://schemas.openxmlformats.org/officeDocument/2006/relationships/image" Target="media/image37.png"/><Relationship Id="rId55" Type="http://schemas.openxmlformats.org/officeDocument/2006/relationships/image" Target="media/image42.png"/></Relationships>
</file>

<file path=word/glossary/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4" Type="http://schemas.openxmlformats.org/officeDocument/2006/relationships/fontTable" Target="fontTable.xml"/></Relationships>
</file>

<file path=word/glossary/document.xml><?xml version="1.0" encoding="utf-8"?>
<w:glossary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docParts>
    <w:docPart>
      <w:docPartPr>
        <w:name w:val="6BF78B11BD3440CCAE3AC41172205E62"/>
        <w:category>
          <w:name w:val="General"/>
          <w:gallery w:val="placeholder"/>
        </w:category>
        <w:types>
          <w:type w:val="bbPlcHdr"/>
        </w:types>
        <w:behaviors>
          <w:behavior w:val="content"/>
        </w:behaviors>
        <w:guid w:val="{0350EB64-CE22-4358-8B1A-B006472465ED}"/>
      </w:docPartPr>
      <w:docPartBody>
        <w:p w:rsidR="00BB7389" w:rsidRDefault="00094731">
          <w:r w:rsidRPr="00C963B4">
            <w:rPr>
              <w:rStyle w:val="PlaceholderText"/>
            </w:rPr>
            <w:t>[Title]</w:t>
          </w:r>
        </w:p>
      </w:docPartBody>
    </w:docPart>
    <w:docPart>
      <w:docPartPr>
        <w:name w:val="33A0D6BF71104ABBA0A70E3A85B0BB3D"/>
        <w:category>
          <w:name w:val="General"/>
          <w:gallery w:val="placeholder"/>
        </w:category>
        <w:types>
          <w:type w:val="bbPlcHdr"/>
        </w:types>
        <w:behaviors>
          <w:behavior w:val="content"/>
        </w:behaviors>
        <w:guid w:val="{02C8BC80-B450-4F2F-BD3F-6B9CF3D4B1A2}"/>
      </w:docPartPr>
      <w:docPartBody>
        <w:p w:rsidR="00BB7389" w:rsidRDefault="00094731">
          <w:r w:rsidRPr="00C963B4">
            <w:rPr>
              <w:rStyle w:val="PlaceholderText"/>
            </w:rPr>
            <w:t>[Company]</w:t>
          </w:r>
        </w:p>
      </w:docPartBody>
    </w:docPart>
    <w:docPart>
      <w:docPartPr>
        <w:name w:val="7E0E11048F5446BD8A93EA5B8E0F81AE"/>
        <w:category>
          <w:name w:val="General"/>
          <w:gallery w:val="placeholder"/>
        </w:category>
        <w:types>
          <w:type w:val="bbPlcHdr"/>
        </w:types>
        <w:behaviors>
          <w:behavior w:val="content"/>
        </w:behaviors>
        <w:guid w:val="{A2F02B06-5D85-41A6-8DFA-E6AC5E8696D0}"/>
      </w:docPartPr>
      <w:docPartBody>
        <w:p w:rsidR="00BB7389" w:rsidRDefault="00094731">
          <w:r w:rsidRPr="00C963B4">
            <w:rPr>
              <w:rStyle w:val="PlaceholderText"/>
            </w:rPr>
            <w:t>[Author]</w:t>
          </w:r>
        </w:p>
      </w:docPartBody>
    </w:docPart>
    <w:docPart>
      <w:docPartPr>
        <w:name w:val="B99125B60A4949E88FDBDADF6816D0AB"/>
        <w:category>
          <w:name w:val="General"/>
          <w:gallery w:val="placeholder"/>
        </w:category>
        <w:types>
          <w:type w:val="bbPlcHdr"/>
        </w:types>
        <w:behaviors>
          <w:behavior w:val="content"/>
        </w:behaviors>
        <w:guid w:val="{21C8E14A-49D7-474A-AFA6-491C40DF6C3A}"/>
      </w:docPartPr>
      <w:docPartBody>
        <w:p w:rsidR="0060385E" w:rsidRDefault="00BB7389" w:rsidP="00BB7389">
          <w:pPr>
            <w:pStyle w:val="B99125B60A4949E88FDBDADF6816D0AB"/>
          </w:pPr>
          <w:r w:rsidRPr="00C963B4">
            <w:rPr>
              <w:rStyle w:val="PlaceholderText"/>
            </w:rPr>
            <w:t>[Company Address]</w:t>
          </w:r>
        </w:p>
      </w:docPartBody>
    </w:docPart>
  </w:docParts>
</w:glossaryDocument>
</file>

<file path=word/glossary/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ymbol">
    <w:panose1 w:val="05050102010706020507"/>
    <w:charset w:val="02"/>
    <w:family w:val="roman"/>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glossary/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view w:val="normal"/>
  <w:defaultTabStop w:val="720"/>
  <w:characterSpacingControl w:val="doNotCompress"/>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094731"/>
    <w:rsid w:val="000111A7"/>
    <w:rsid w:val="00040AB8"/>
    <w:rsid w:val="00056F19"/>
    <w:rsid w:val="00094731"/>
    <w:rsid w:val="000A39D5"/>
    <w:rsid w:val="000B23EE"/>
    <w:rsid w:val="00151643"/>
    <w:rsid w:val="00163B86"/>
    <w:rsid w:val="001E4C93"/>
    <w:rsid w:val="00285A17"/>
    <w:rsid w:val="002B3021"/>
    <w:rsid w:val="0042647B"/>
    <w:rsid w:val="004936D3"/>
    <w:rsid w:val="00503AB1"/>
    <w:rsid w:val="0054096A"/>
    <w:rsid w:val="005A0C80"/>
    <w:rsid w:val="005F6DDF"/>
    <w:rsid w:val="0060385E"/>
    <w:rsid w:val="006B73F2"/>
    <w:rsid w:val="007143D3"/>
    <w:rsid w:val="007E370E"/>
    <w:rsid w:val="007F4935"/>
    <w:rsid w:val="008E059B"/>
    <w:rsid w:val="009353F1"/>
    <w:rsid w:val="00A02338"/>
    <w:rsid w:val="00A65B32"/>
    <w:rsid w:val="00BB7389"/>
    <w:rsid w:val="00BF540A"/>
    <w:rsid w:val="00C17BBC"/>
    <w:rsid w:val="00C65A39"/>
    <w:rsid w:val="00C71873"/>
    <w:rsid w:val="00CA4127"/>
    <w:rsid w:val="00D07D9D"/>
    <w:rsid w:val="00E54A13"/>
    <w:rsid w:val="00F860CE"/>
    <w:rsid w:val="00FE218A"/>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decimalSymbol w:val="."/>
  <w:listSeparator w:val=","/>
  <w15:chartTrackingRefBased/>
</w:settings>
</file>

<file path=word/glossary/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sz w:val="22"/>
        <w:szCs w:val="22"/>
        <w:lang w:val="en-GB" w:eastAsia="en-GB"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customStyle="1" w:styleId="B99125B60A4949E88FDBDADF6816D0AB">
    <w:name w:val="B99125B60A4949E88FDBDADF6816D0AB"/>
    <w:rsid w:val="00BB7389"/>
  </w:style>
  <w:style w:type="character" w:styleId="PlaceholderText">
    <w:name w:val="Placeholder Text"/>
    <w:basedOn w:val="DefaultParagraphFont"/>
    <w:uiPriority w:val="99"/>
    <w:semiHidden/>
    <w:rsid w:val="00285A17"/>
    <w:rPr>
      <w:color w:val="808080"/>
    </w:rPr>
  </w:style>
</w:styles>
</file>

<file path=word/glossary/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word/webextensions/_rels/taskpanes.xml.rels><?xml version="1.0" encoding="UTF-8" standalone="yes"?>
<Relationships xmlns="http://schemas.openxmlformats.org/package/2006/relationships"><Relationship Id="rId1" Type="http://schemas.microsoft.com/office/2011/relationships/webextension" Target="webextension1.xml"/></Relationships>
</file>

<file path=word/webextensions/taskpanes.xml><?xml version="1.0" encoding="utf-8"?>
<wetp:taskpanes xmlns:wetp="http://schemas.microsoft.com/office/webextensions/taskpanes/2010/11">
  <wetp:taskpane dockstate="right" visibility="0" width="501" row="2">
    <wetp:webextensionref xmlns:r="http://schemas.openxmlformats.org/officeDocument/2006/relationships" r:id="rId1"/>
  </wetp:taskpane>
</wetp:taskpanes>
</file>

<file path=word/webextensions/webextension1.xml><?xml version="1.0" encoding="utf-8"?>
<we:webextension xmlns:we="http://schemas.microsoft.com/office/webextensions/webextension/2010/11" id="{D7E66F6E-F968-4A9A-B257-1B6F4EEAC5E7}">
  <we:reference id="wa200000113" version="1.0.0.0" store="en-001" storeType="OMEX"/>
  <we:alternateReferences>
    <we:reference id="WA200000113" version="1.0.0.0" store="" storeType="OMEX"/>
  </we:alternateReferences>
  <we:properties/>
  <we:bindings/>
  <we:snapshot xmlns:r="http://schemas.openxmlformats.org/officeDocument/2006/relationships"/>
</we:webextension>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item1.xml><?xml version="1.0" encoding="utf-8"?>
<CoverPageProperties xmlns="http://schemas.microsoft.com/office/2006/coverPageProps">
  <PublishDate/>
  <Abstract/>
  <CompanyAddress>Centre No.</CompanyAddress>
  <CompanyPhone/>
  <CompanyFax/>
  <CompanyEmail/>
</CoverPageProperties>
</file>

<file path=customXml/item2.xml><?xml version="1.0" encoding="utf-8"?>
<b:Sources xmlns:b="http://schemas.openxmlformats.org/officeDocument/2006/bibliography" xmlns="http://schemas.openxmlformats.org/officeDocument/2006/bibliography" SelectedStyle="\IEEE2006OfficeOnline.xsl" StyleName="IEEE" Version="2006">
  <b:Source>
    <b:Tag>Chr00</b:Tag>
    <b:SourceType>Misc</b:SourceType>
    <b:Guid>{93108FA6-CA0F-470F-A64D-9C57916FC4B7}</b:Guid>
    <b:Title>Internet Relay Chat: Architecture</b:Title>
    <b:Year>2000</b:Year>
    <b:URL>https://tools.ietf.org/html/rfc2810</b:URL>
    <b:LCID>en-GB</b:LCID>
    <b:Author>
      <b:Author>
        <b:NameList>
          <b:Person>
            <b:Last>Kalt</b:Last>
            <b:First>Christophe</b:First>
          </b:Person>
        </b:NameList>
      </b:Author>
    </b:Author>
    <b:DOI>10.17487/RFC2810</b:DOI>
    <b:Edition>RFC 2810</b:Edition>
    <b:Month>April</b:Month>
    <b:RefOrder>7</b:RefOrder>
  </b:Source>
  <b:Source>
    <b:Tag>Oik93</b:Tag>
    <b:SourceType>Misc</b:SourceType>
    <b:Guid>{514D61F4-8271-4BD3-8DAC-7AA48D791287}</b:Guid>
    <b:Title>Internet Relay Chat Protocol</b:Title>
    <b:Year>1993</b:Year>
    <b:Author>
      <b:Author>
        <b:NameList>
          <b:Person>
            <b:Last>Oikarinen</b:Last>
            <b:First>Jarkko</b:First>
          </b:Person>
          <b:Person>
            <b:Last>Reed</b:Last>
            <b:First>Darren</b:First>
          </b:Person>
        </b:NameList>
      </b:Author>
    </b:Author>
    <b:LCID>en-GB</b:LCID>
    <b:Month>May</b:Month>
    <b:Edition>RFC 1459</b:Edition>
    <b:URL>https://tools.ietf.org/html/rfc1459</b:URL>
    <b:DOI>10.17487/RFC1459</b:DOI>
    <b:RefOrder>8</b:RefOrder>
  </b:Source>
  <b:Source>
    <b:Tag>Jos16</b:Tag>
    <b:SourceType>InternetSite</b:SourceType>
    <b:Guid>{E29190AE-56DB-4543-A52D-92FA6C1BF6A9}</b:Guid>
    <b:LCID>en-GB</b:LCID>
    <b:Author>
      <b:Author>
        <b:NameList>
          <b:Person>
            <b:Last>Schwartz</b:Last>
            <b:First>Joseph</b:First>
          </b:Person>
        </b:NameList>
      </b:Author>
    </b:Author>
    <b:Title>Messaging Apps: Average Usage Time Around the World</b:Title>
    <b:ProductionCompany>SimilarWeb</b:ProductionCompany>
    <b:Year>2016</b:Year>
    <b:Month>June</b:Month>
    <b:Day>30</b:Day>
    <b:YearAccessed>2021</b:YearAccessed>
    <b:MonthAccessed>April</b:MonthAccessed>
    <b:DayAccessed>18</b:DayAccessed>
    <b:URL>www.similarweb.com/corp/blog/messaging-apps/</b:URL>
    <b:RefOrder>5</b:RefOrder>
  </b:Source>
  <b:Source>
    <b:Tag>Ope19</b:Tag>
    <b:SourceType>DocumentFromInternetSite</b:SourceType>
    <b:Guid>{47811BEA-A88C-4E0A-8DC4-5C958DBF3491}</b:Guid>
    <b:Title>.NET Core 3.1 - Supported OS Versions</b:Title>
    <b:Year>2019</b:Year>
    <b:Month>October</b:Month>
    <b:Day>15</b:Day>
    <b:YearAccessed>2021</b:YearAccessed>
    <b:MonthAccessed>March</b:MonthAccessed>
    <b:DayAccessed>18</b:DayAccessed>
    <b:URL>github.com/dotnet/core/blob/main/release-notes/3.1/3.1-supported-os.md</b:URL>
    <b:LCID>en-GB</b:LCID>
    <b:Author>
      <b:Author>
        <b:Corporate>Collaborative</b:Corporate>
      </b:Author>
    </b:Author>
    <b:RefOrder>6</b:RefOrder>
  </b:Source>
  <b:Source>
    <b:Tag>Cor19</b:Tag>
    <b:SourceType>InternetSite</b:SourceType>
    <b:Guid>{500EBFE7-B2E3-414E-A185-553CF52A8AD6}</b:Guid>
    <b:LCID>en-GB</b:LCID>
    <b:Author>
      <b:Author>
        <b:NameList>
          <b:Person>
            <b:Last>Corberly</b:Last>
            <b:First>Cohen</b:First>
          </b:Person>
        </b:NameList>
      </b:Author>
    </b:Author>
    <b:Title>Discord has surpassed 250 million registered users</b:Title>
    <b:ProductionCompany>TechSpot</b:ProductionCompany>
    <b:Year>2019</b:Year>
    <b:Month>May</b:Month>
    <b:Day>13</b:Day>
    <b:YearAccessed>2021</b:YearAccessed>
    <b:MonthAccessed>February</b:MonthAccessed>
    <b:DayAccessed>12</b:DayAccessed>
    <b:URL>www.techspot.com/news/80064-discord-has-surpassed-250-million-registered-users.html</b:URL>
    <b:RefOrder>1</b:RefOrder>
  </b:Source>
  <b:Source>
    <b:Tag>And211</b:Tag>
    <b:SourceType>InternetSite</b:SourceType>
    <b:Guid>{B244FB18-04C3-4071-900A-7F7A4293F8E3}</b:Guid>
    <b:Author>
      <b:Author>
        <b:NameList>
          <b:Person>
            <b:Last>Gelhausen</b:Last>
            <b:First>Andreas</b:First>
          </b:Person>
        </b:NameList>
      </b:Author>
    </b:Author>
    <b:Title>IRC Network QuakeNet</b:Title>
    <b:ProductionCompany>Netsplit</b:ProductionCompany>
    <b:YearAccessed>2021</b:YearAccessed>
    <b:MonthAccessed>February</b:MonthAccessed>
    <b:DayAccessed>19</b:DayAccessed>
    <b:URL>netsplit.de/networks/QuakeNet/</b:URL>
    <b:RefOrder>4</b:RefOrder>
  </b:Source>
  <b:Source>
    <b:Tag>And21</b:Tag>
    <b:SourceType>InternetSite</b:SourceType>
    <b:Guid>{64C3C48A-67D2-4E82-95E3-BADED5E5C349}</b:Guid>
    <b:LCID>en-GB</b:LCID>
    <b:Author>
      <b:Author>
        <b:NameList>
          <b:Person>
            <b:Last>Gelhausen</b:Last>
            <b:First>Andreas</b:First>
          </b:Person>
        </b:NameList>
      </b:Author>
    </b:Author>
    <b:Title>IRC Networks - Top 10 in the annual comparison</b:Title>
    <b:YearAccessed>2021</b:YearAccessed>
    <b:MonthAccessed>February</b:MonthAccessed>
    <b:DayAccessed>19</b:DayAccessed>
    <b:URL>netsplit.de/networks/top10.php?year=2005</b:URL>
    <b:ProductionCompany>Netsplit</b:ProductionCompany>
    <b:Year>2005</b:Year>
    <b:RefOrder>3</b:RefOrder>
  </b:Source>
  <b:Source>
    <b:Tag>Sch21</b:Tag>
    <b:SourceType>InternetSite</b:SourceType>
    <b:Guid>{6493B627-7DEC-4B23-84C7-4E7118E2CBE4}</b:Guid>
    <b:LCID>en-GB</b:LCID>
    <b:Author>
      <b:Author>
        <b:NameList>
          <b:Person>
            <b:Last>Schmelyun</b:Last>
            <b:First>Andrew</b:First>
          </b:Person>
        </b:NameList>
      </b:Author>
    </b:Author>
    <b:Title>Password requirements for Discord</b:Title>
    <b:YearAccessed>2021</b:YearAccessed>
    <b:MonthAccessed>April</b:MonthAccessed>
    <b:DayAccessed>13</b:DayAccessed>
    <b:URL>passhints.co/discord/</b:URL>
    <b:RefOrder>2</b:RefOrder>
  </b:Source>
</b:Sources>
</file>

<file path=customXml/itemProps1.xml><?xml version="1.0" encoding="utf-8"?>
<ds:datastoreItem xmlns:ds="http://schemas.openxmlformats.org/officeDocument/2006/customXml" ds:itemID="{55AF091B-3C7A-41E3-B477-F2FDAA23CFDA}">
  <ds:schemaRefs>
    <ds:schemaRef ds:uri="http://schemas.microsoft.com/office/2006/coverPageProps"/>
  </ds:schemaRefs>
</ds:datastoreItem>
</file>

<file path=customXml/itemProps2.xml><?xml version="1.0" encoding="utf-8"?>
<ds:datastoreItem xmlns:ds="http://schemas.openxmlformats.org/officeDocument/2006/customXml" ds:itemID="{1AEB8A28-F211-4F90-A6D4-4781AC56EA20}">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25</TotalTime>
  <Pages>53</Pages>
  <Words>12918</Words>
  <Characters>73637</Characters>
  <Application>Microsoft Office Word</Application>
  <DocSecurity>0</DocSecurity>
  <Lines>613</Lines>
  <Paragraphs>172</Paragraphs>
  <ScaleCrop>false</ScaleCrop>
  <HeadingPairs>
    <vt:vector size="2" baseType="variant">
      <vt:variant>
        <vt:lpstr>Title</vt:lpstr>
      </vt:variant>
      <vt:variant>
        <vt:i4>1</vt:i4>
      </vt:variant>
    </vt:vector>
  </HeadingPairs>
  <TitlesOfParts>
    <vt:vector size="1" baseType="lpstr">
      <vt:lpstr>Messenger App</vt:lpstr>
    </vt:vector>
  </TitlesOfParts>
  <Company>[school]</Company>
  <LinksUpToDate>false</LinksUpToDate>
  <CharactersWithSpaces>863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essenger App</dc:title>
  <dc:subject>Unit 3: programming project</dc:subject>
  <dc:creator>Daniel Wait</dc:creator>
  <cp:keywords/>
  <dc:description/>
  <cp:lastModifiedBy>Daniel Wait</cp:lastModifiedBy>
  <cp:revision>4672</cp:revision>
  <dcterms:created xsi:type="dcterms:W3CDTF">2021-02-06T18:32:00Z</dcterms:created>
  <dcterms:modified xsi:type="dcterms:W3CDTF">2021-07-18T16:26:00Z</dcterms:modified>
</cp:coreProperties>
</file>